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17FEAC1B" w:rsidR="008748C8" w:rsidRDefault="00A5507B"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5pt;height:620.9pt" o:ole="">
            <v:imagedata r:id="rId8" o:title=""/>
          </v:shape>
          <o:OLEObject Type="Embed" ProgID="Word.Document.12" ShapeID="_x0000_i1025" DrawAspect="Content" ObjectID="_1775987808"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65355444"/>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w:t>
      </w:r>
      <w:proofErr w:type="gramStart"/>
      <w:r>
        <w:t>Foremost</w:t>
      </w:r>
      <w:proofErr w:type="gramEnd"/>
      <w:r>
        <w:t xml:space="preserve">,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 xml:space="preserve">A special note of appreciation goes to my friends who stood by me, offering </w:t>
      </w:r>
      <w:proofErr w:type="gramStart"/>
      <w:r w:rsidR="00B7250B">
        <w:t>encouragement</w:t>
      </w:r>
      <w:proofErr w:type="gramEnd"/>
      <w:r w:rsidR="00B7250B">
        <w:t xml:space="preserve">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65355445"/>
      <w:r w:rsidRPr="00BE5C87">
        <w:t>Abstract</w:t>
      </w:r>
      <w:bookmarkEnd w:id="3"/>
    </w:p>
    <w:p w14:paraId="296828C4" w14:textId="69B7EED6"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008978A3">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52F731EB" w14:textId="677F0A2A" w:rsidR="004813FE" w:rsidRDefault="002E3778">
          <w:pPr>
            <w:pStyle w:val="TOC1"/>
            <w:tabs>
              <w:tab w:val="right" w:leader="dot" w:pos="9350"/>
            </w:tabs>
            <w:rPr>
              <w:rFonts w:eastAsiaTheme="minorEastAsia" w:cstheme="minorBidi"/>
              <w:b w:val="0"/>
              <w:bCs w:val="0"/>
              <w:noProof/>
              <w:kern w:val="2"/>
              <w:sz w:val="24"/>
              <w:szCs w:val="24"/>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65355444" w:history="1">
            <w:r w:rsidR="004813FE" w:rsidRPr="00EC4602">
              <w:rPr>
                <w:rStyle w:val="Hyperlink"/>
                <w:noProof/>
              </w:rPr>
              <w:t>Acknowledgement</w:t>
            </w:r>
            <w:r w:rsidR="004813FE">
              <w:rPr>
                <w:noProof/>
                <w:webHidden/>
              </w:rPr>
              <w:tab/>
            </w:r>
            <w:r w:rsidR="004813FE">
              <w:rPr>
                <w:noProof/>
                <w:webHidden/>
              </w:rPr>
              <w:fldChar w:fldCharType="begin"/>
            </w:r>
            <w:r w:rsidR="004813FE">
              <w:rPr>
                <w:noProof/>
                <w:webHidden/>
              </w:rPr>
              <w:instrText xml:space="preserve"> PAGEREF _Toc165355444 \h </w:instrText>
            </w:r>
            <w:r w:rsidR="004813FE">
              <w:rPr>
                <w:noProof/>
                <w:webHidden/>
              </w:rPr>
            </w:r>
            <w:r w:rsidR="004813FE">
              <w:rPr>
                <w:noProof/>
                <w:webHidden/>
              </w:rPr>
              <w:fldChar w:fldCharType="separate"/>
            </w:r>
            <w:r w:rsidR="004813FE">
              <w:rPr>
                <w:noProof/>
                <w:webHidden/>
              </w:rPr>
              <w:t>2</w:t>
            </w:r>
            <w:r w:rsidR="004813FE">
              <w:rPr>
                <w:noProof/>
                <w:webHidden/>
              </w:rPr>
              <w:fldChar w:fldCharType="end"/>
            </w:r>
          </w:hyperlink>
        </w:p>
        <w:p w14:paraId="7042DA3C" w14:textId="3C88067F"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45" w:history="1">
            <w:r w:rsidR="004813FE" w:rsidRPr="00EC4602">
              <w:rPr>
                <w:rStyle w:val="Hyperlink"/>
                <w:noProof/>
              </w:rPr>
              <w:t>Abstract</w:t>
            </w:r>
            <w:r w:rsidR="004813FE">
              <w:rPr>
                <w:noProof/>
                <w:webHidden/>
              </w:rPr>
              <w:tab/>
            </w:r>
            <w:r w:rsidR="004813FE">
              <w:rPr>
                <w:noProof/>
                <w:webHidden/>
              </w:rPr>
              <w:fldChar w:fldCharType="begin"/>
            </w:r>
            <w:r w:rsidR="004813FE">
              <w:rPr>
                <w:noProof/>
                <w:webHidden/>
              </w:rPr>
              <w:instrText xml:space="preserve"> PAGEREF _Toc165355445 \h </w:instrText>
            </w:r>
            <w:r w:rsidR="004813FE">
              <w:rPr>
                <w:noProof/>
                <w:webHidden/>
              </w:rPr>
            </w:r>
            <w:r w:rsidR="004813FE">
              <w:rPr>
                <w:noProof/>
                <w:webHidden/>
              </w:rPr>
              <w:fldChar w:fldCharType="separate"/>
            </w:r>
            <w:r w:rsidR="004813FE">
              <w:rPr>
                <w:noProof/>
                <w:webHidden/>
              </w:rPr>
              <w:t>3</w:t>
            </w:r>
            <w:r w:rsidR="004813FE">
              <w:rPr>
                <w:noProof/>
                <w:webHidden/>
              </w:rPr>
              <w:fldChar w:fldCharType="end"/>
            </w:r>
          </w:hyperlink>
        </w:p>
        <w:p w14:paraId="4FBB3625" w14:textId="53F37707"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46" w:history="1">
            <w:r w:rsidR="004813FE" w:rsidRPr="00EC4602">
              <w:rPr>
                <w:rStyle w:val="Hyperlink"/>
                <w:noProof/>
              </w:rPr>
              <w:t>List of Figures</w:t>
            </w:r>
            <w:r w:rsidR="004813FE">
              <w:rPr>
                <w:noProof/>
                <w:webHidden/>
              </w:rPr>
              <w:tab/>
            </w:r>
            <w:r w:rsidR="004813FE">
              <w:rPr>
                <w:noProof/>
                <w:webHidden/>
              </w:rPr>
              <w:fldChar w:fldCharType="begin"/>
            </w:r>
            <w:r w:rsidR="004813FE">
              <w:rPr>
                <w:noProof/>
                <w:webHidden/>
              </w:rPr>
              <w:instrText xml:space="preserve"> PAGEREF _Toc165355446 \h </w:instrText>
            </w:r>
            <w:r w:rsidR="004813FE">
              <w:rPr>
                <w:noProof/>
                <w:webHidden/>
              </w:rPr>
            </w:r>
            <w:r w:rsidR="004813FE">
              <w:rPr>
                <w:noProof/>
                <w:webHidden/>
              </w:rPr>
              <w:fldChar w:fldCharType="separate"/>
            </w:r>
            <w:r w:rsidR="004813FE">
              <w:rPr>
                <w:noProof/>
                <w:webHidden/>
              </w:rPr>
              <w:t>7</w:t>
            </w:r>
            <w:r w:rsidR="004813FE">
              <w:rPr>
                <w:noProof/>
                <w:webHidden/>
              </w:rPr>
              <w:fldChar w:fldCharType="end"/>
            </w:r>
          </w:hyperlink>
        </w:p>
        <w:p w14:paraId="5C18F724" w14:textId="58735826"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47" w:history="1">
            <w:r w:rsidR="004813FE" w:rsidRPr="00EC4602">
              <w:rPr>
                <w:rStyle w:val="Hyperlink"/>
                <w:noProof/>
              </w:rPr>
              <w:t>List of Tables</w:t>
            </w:r>
            <w:r w:rsidR="004813FE">
              <w:rPr>
                <w:noProof/>
                <w:webHidden/>
              </w:rPr>
              <w:tab/>
            </w:r>
            <w:r w:rsidR="004813FE">
              <w:rPr>
                <w:noProof/>
                <w:webHidden/>
              </w:rPr>
              <w:fldChar w:fldCharType="begin"/>
            </w:r>
            <w:r w:rsidR="004813FE">
              <w:rPr>
                <w:noProof/>
                <w:webHidden/>
              </w:rPr>
              <w:instrText xml:space="preserve"> PAGEREF _Toc165355447 \h </w:instrText>
            </w:r>
            <w:r w:rsidR="004813FE">
              <w:rPr>
                <w:noProof/>
                <w:webHidden/>
              </w:rPr>
            </w:r>
            <w:r w:rsidR="004813FE">
              <w:rPr>
                <w:noProof/>
                <w:webHidden/>
              </w:rPr>
              <w:fldChar w:fldCharType="separate"/>
            </w:r>
            <w:r w:rsidR="004813FE">
              <w:rPr>
                <w:noProof/>
                <w:webHidden/>
              </w:rPr>
              <w:t>8</w:t>
            </w:r>
            <w:r w:rsidR="004813FE">
              <w:rPr>
                <w:noProof/>
                <w:webHidden/>
              </w:rPr>
              <w:fldChar w:fldCharType="end"/>
            </w:r>
          </w:hyperlink>
        </w:p>
        <w:p w14:paraId="44CE07C7" w14:textId="0A6799CF"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48" w:history="1">
            <w:r w:rsidR="004813FE" w:rsidRPr="00EC4602">
              <w:rPr>
                <w:rStyle w:val="Hyperlink"/>
                <w:noProof/>
              </w:rPr>
              <w:t>Chapter 1: Introduction</w:t>
            </w:r>
            <w:r w:rsidR="004813FE">
              <w:rPr>
                <w:noProof/>
                <w:webHidden/>
              </w:rPr>
              <w:tab/>
            </w:r>
            <w:r w:rsidR="004813FE">
              <w:rPr>
                <w:noProof/>
                <w:webHidden/>
              </w:rPr>
              <w:fldChar w:fldCharType="begin"/>
            </w:r>
            <w:r w:rsidR="004813FE">
              <w:rPr>
                <w:noProof/>
                <w:webHidden/>
              </w:rPr>
              <w:instrText xml:space="preserve"> PAGEREF _Toc165355448 \h </w:instrText>
            </w:r>
            <w:r w:rsidR="004813FE">
              <w:rPr>
                <w:noProof/>
                <w:webHidden/>
              </w:rPr>
            </w:r>
            <w:r w:rsidR="004813FE">
              <w:rPr>
                <w:noProof/>
                <w:webHidden/>
              </w:rPr>
              <w:fldChar w:fldCharType="separate"/>
            </w:r>
            <w:r w:rsidR="004813FE">
              <w:rPr>
                <w:noProof/>
                <w:webHidden/>
              </w:rPr>
              <w:t>9</w:t>
            </w:r>
            <w:r w:rsidR="004813FE">
              <w:rPr>
                <w:noProof/>
                <w:webHidden/>
              </w:rPr>
              <w:fldChar w:fldCharType="end"/>
            </w:r>
          </w:hyperlink>
        </w:p>
        <w:p w14:paraId="2F0D461E" w14:textId="58FC246D"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49" w:history="1">
            <w:r w:rsidR="004813FE" w:rsidRPr="00EC4602">
              <w:rPr>
                <w:rStyle w:val="Hyperlink"/>
                <w:noProof/>
              </w:rPr>
              <w:t>1.1 Introduction</w:t>
            </w:r>
            <w:r w:rsidR="004813FE">
              <w:rPr>
                <w:noProof/>
                <w:webHidden/>
              </w:rPr>
              <w:tab/>
            </w:r>
            <w:r w:rsidR="004813FE">
              <w:rPr>
                <w:noProof/>
                <w:webHidden/>
              </w:rPr>
              <w:fldChar w:fldCharType="begin"/>
            </w:r>
            <w:r w:rsidR="004813FE">
              <w:rPr>
                <w:noProof/>
                <w:webHidden/>
              </w:rPr>
              <w:instrText xml:space="preserve"> PAGEREF _Toc165355449 \h </w:instrText>
            </w:r>
            <w:r w:rsidR="004813FE">
              <w:rPr>
                <w:noProof/>
                <w:webHidden/>
              </w:rPr>
            </w:r>
            <w:r w:rsidR="004813FE">
              <w:rPr>
                <w:noProof/>
                <w:webHidden/>
              </w:rPr>
              <w:fldChar w:fldCharType="separate"/>
            </w:r>
            <w:r w:rsidR="004813FE">
              <w:rPr>
                <w:noProof/>
                <w:webHidden/>
              </w:rPr>
              <w:t>9</w:t>
            </w:r>
            <w:r w:rsidR="004813FE">
              <w:rPr>
                <w:noProof/>
                <w:webHidden/>
              </w:rPr>
              <w:fldChar w:fldCharType="end"/>
            </w:r>
          </w:hyperlink>
        </w:p>
        <w:p w14:paraId="2B47CB29" w14:textId="56057B5F"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0" w:history="1">
            <w:r w:rsidR="004813FE" w:rsidRPr="00EC4602">
              <w:rPr>
                <w:rStyle w:val="Hyperlink"/>
                <w:noProof/>
              </w:rPr>
              <w:t>1.2 Problem Background</w:t>
            </w:r>
            <w:r w:rsidR="004813FE">
              <w:rPr>
                <w:noProof/>
                <w:webHidden/>
              </w:rPr>
              <w:tab/>
            </w:r>
            <w:r w:rsidR="004813FE">
              <w:rPr>
                <w:noProof/>
                <w:webHidden/>
              </w:rPr>
              <w:fldChar w:fldCharType="begin"/>
            </w:r>
            <w:r w:rsidR="004813FE">
              <w:rPr>
                <w:noProof/>
                <w:webHidden/>
              </w:rPr>
              <w:instrText xml:space="preserve"> PAGEREF _Toc165355450 \h </w:instrText>
            </w:r>
            <w:r w:rsidR="004813FE">
              <w:rPr>
                <w:noProof/>
                <w:webHidden/>
              </w:rPr>
            </w:r>
            <w:r w:rsidR="004813FE">
              <w:rPr>
                <w:noProof/>
                <w:webHidden/>
              </w:rPr>
              <w:fldChar w:fldCharType="separate"/>
            </w:r>
            <w:r w:rsidR="004813FE">
              <w:rPr>
                <w:noProof/>
                <w:webHidden/>
              </w:rPr>
              <w:t>10</w:t>
            </w:r>
            <w:r w:rsidR="004813FE">
              <w:rPr>
                <w:noProof/>
                <w:webHidden/>
              </w:rPr>
              <w:fldChar w:fldCharType="end"/>
            </w:r>
          </w:hyperlink>
        </w:p>
        <w:p w14:paraId="7C49AAB3" w14:textId="6C0AF738"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1" w:history="1">
            <w:r w:rsidR="004813FE" w:rsidRPr="00EC4602">
              <w:rPr>
                <w:rStyle w:val="Hyperlink"/>
                <w:noProof/>
              </w:rPr>
              <w:t>1.3 Project Aim</w:t>
            </w:r>
            <w:r w:rsidR="004813FE">
              <w:rPr>
                <w:noProof/>
                <w:webHidden/>
              </w:rPr>
              <w:tab/>
            </w:r>
            <w:r w:rsidR="004813FE">
              <w:rPr>
                <w:noProof/>
                <w:webHidden/>
              </w:rPr>
              <w:fldChar w:fldCharType="begin"/>
            </w:r>
            <w:r w:rsidR="004813FE">
              <w:rPr>
                <w:noProof/>
                <w:webHidden/>
              </w:rPr>
              <w:instrText xml:space="preserve"> PAGEREF _Toc165355451 \h </w:instrText>
            </w:r>
            <w:r w:rsidR="004813FE">
              <w:rPr>
                <w:noProof/>
                <w:webHidden/>
              </w:rPr>
            </w:r>
            <w:r w:rsidR="004813FE">
              <w:rPr>
                <w:noProof/>
                <w:webHidden/>
              </w:rPr>
              <w:fldChar w:fldCharType="separate"/>
            </w:r>
            <w:r w:rsidR="004813FE">
              <w:rPr>
                <w:noProof/>
                <w:webHidden/>
              </w:rPr>
              <w:t>11</w:t>
            </w:r>
            <w:r w:rsidR="004813FE">
              <w:rPr>
                <w:noProof/>
                <w:webHidden/>
              </w:rPr>
              <w:fldChar w:fldCharType="end"/>
            </w:r>
          </w:hyperlink>
        </w:p>
        <w:p w14:paraId="312687D2" w14:textId="58287040"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2" w:history="1">
            <w:r w:rsidR="004813FE" w:rsidRPr="00EC4602">
              <w:rPr>
                <w:rStyle w:val="Hyperlink"/>
                <w:noProof/>
              </w:rPr>
              <w:t>1.4 Objectives</w:t>
            </w:r>
            <w:r w:rsidR="004813FE">
              <w:rPr>
                <w:noProof/>
                <w:webHidden/>
              </w:rPr>
              <w:tab/>
            </w:r>
            <w:r w:rsidR="004813FE">
              <w:rPr>
                <w:noProof/>
                <w:webHidden/>
              </w:rPr>
              <w:fldChar w:fldCharType="begin"/>
            </w:r>
            <w:r w:rsidR="004813FE">
              <w:rPr>
                <w:noProof/>
                <w:webHidden/>
              </w:rPr>
              <w:instrText xml:space="preserve"> PAGEREF _Toc165355452 \h </w:instrText>
            </w:r>
            <w:r w:rsidR="004813FE">
              <w:rPr>
                <w:noProof/>
                <w:webHidden/>
              </w:rPr>
            </w:r>
            <w:r w:rsidR="004813FE">
              <w:rPr>
                <w:noProof/>
                <w:webHidden/>
              </w:rPr>
              <w:fldChar w:fldCharType="separate"/>
            </w:r>
            <w:r w:rsidR="004813FE">
              <w:rPr>
                <w:noProof/>
                <w:webHidden/>
              </w:rPr>
              <w:t>12</w:t>
            </w:r>
            <w:r w:rsidR="004813FE">
              <w:rPr>
                <w:noProof/>
                <w:webHidden/>
              </w:rPr>
              <w:fldChar w:fldCharType="end"/>
            </w:r>
          </w:hyperlink>
        </w:p>
        <w:p w14:paraId="2E354142" w14:textId="442301AE"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3" w:history="1">
            <w:r w:rsidR="004813FE" w:rsidRPr="00EC4602">
              <w:rPr>
                <w:rStyle w:val="Hyperlink"/>
                <w:noProof/>
              </w:rPr>
              <w:t>1.5 Scope</w:t>
            </w:r>
            <w:r w:rsidR="004813FE">
              <w:rPr>
                <w:noProof/>
                <w:webHidden/>
              </w:rPr>
              <w:tab/>
            </w:r>
            <w:r w:rsidR="004813FE">
              <w:rPr>
                <w:noProof/>
                <w:webHidden/>
              </w:rPr>
              <w:fldChar w:fldCharType="begin"/>
            </w:r>
            <w:r w:rsidR="004813FE">
              <w:rPr>
                <w:noProof/>
                <w:webHidden/>
              </w:rPr>
              <w:instrText xml:space="preserve"> PAGEREF _Toc165355453 \h </w:instrText>
            </w:r>
            <w:r w:rsidR="004813FE">
              <w:rPr>
                <w:noProof/>
                <w:webHidden/>
              </w:rPr>
            </w:r>
            <w:r w:rsidR="004813FE">
              <w:rPr>
                <w:noProof/>
                <w:webHidden/>
              </w:rPr>
              <w:fldChar w:fldCharType="separate"/>
            </w:r>
            <w:r w:rsidR="004813FE">
              <w:rPr>
                <w:noProof/>
                <w:webHidden/>
              </w:rPr>
              <w:t>12</w:t>
            </w:r>
            <w:r w:rsidR="004813FE">
              <w:rPr>
                <w:noProof/>
                <w:webHidden/>
              </w:rPr>
              <w:fldChar w:fldCharType="end"/>
            </w:r>
          </w:hyperlink>
        </w:p>
        <w:p w14:paraId="4C153CC5" w14:textId="4F2C4EB6"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4" w:history="1">
            <w:r w:rsidR="004813FE" w:rsidRPr="00EC4602">
              <w:rPr>
                <w:rStyle w:val="Hyperlink"/>
                <w:noProof/>
              </w:rPr>
              <w:t>1.6 Potential Benefit</w:t>
            </w:r>
            <w:r w:rsidR="004813FE">
              <w:rPr>
                <w:noProof/>
                <w:webHidden/>
              </w:rPr>
              <w:tab/>
            </w:r>
            <w:r w:rsidR="004813FE">
              <w:rPr>
                <w:noProof/>
                <w:webHidden/>
              </w:rPr>
              <w:fldChar w:fldCharType="begin"/>
            </w:r>
            <w:r w:rsidR="004813FE">
              <w:rPr>
                <w:noProof/>
                <w:webHidden/>
              </w:rPr>
              <w:instrText xml:space="preserve"> PAGEREF _Toc165355454 \h </w:instrText>
            </w:r>
            <w:r w:rsidR="004813FE">
              <w:rPr>
                <w:noProof/>
                <w:webHidden/>
              </w:rPr>
            </w:r>
            <w:r w:rsidR="004813FE">
              <w:rPr>
                <w:noProof/>
                <w:webHidden/>
              </w:rPr>
              <w:fldChar w:fldCharType="separate"/>
            </w:r>
            <w:r w:rsidR="004813FE">
              <w:rPr>
                <w:noProof/>
                <w:webHidden/>
              </w:rPr>
              <w:t>14</w:t>
            </w:r>
            <w:r w:rsidR="004813FE">
              <w:rPr>
                <w:noProof/>
                <w:webHidden/>
              </w:rPr>
              <w:fldChar w:fldCharType="end"/>
            </w:r>
          </w:hyperlink>
        </w:p>
        <w:p w14:paraId="65C92975" w14:textId="09173D63"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5" w:history="1">
            <w:r w:rsidR="004813FE" w:rsidRPr="00EC4602">
              <w:rPr>
                <w:rStyle w:val="Hyperlink"/>
                <w:noProof/>
                <w:highlight w:val="yellow"/>
              </w:rPr>
              <w:t>1.7 Overview of the Report</w:t>
            </w:r>
            <w:r w:rsidR="004813FE">
              <w:rPr>
                <w:noProof/>
                <w:webHidden/>
              </w:rPr>
              <w:tab/>
            </w:r>
            <w:r w:rsidR="004813FE">
              <w:rPr>
                <w:noProof/>
                <w:webHidden/>
              </w:rPr>
              <w:fldChar w:fldCharType="begin"/>
            </w:r>
            <w:r w:rsidR="004813FE">
              <w:rPr>
                <w:noProof/>
                <w:webHidden/>
              </w:rPr>
              <w:instrText xml:space="preserve"> PAGEREF _Toc165355455 \h </w:instrText>
            </w:r>
            <w:r w:rsidR="004813FE">
              <w:rPr>
                <w:noProof/>
                <w:webHidden/>
              </w:rPr>
            </w:r>
            <w:r w:rsidR="004813FE">
              <w:rPr>
                <w:noProof/>
                <w:webHidden/>
              </w:rPr>
              <w:fldChar w:fldCharType="separate"/>
            </w:r>
            <w:r w:rsidR="004813FE">
              <w:rPr>
                <w:noProof/>
                <w:webHidden/>
              </w:rPr>
              <w:t>16</w:t>
            </w:r>
            <w:r w:rsidR="004813FE">
              <w:rPr>
                <w:noProof/>
                <w:webHidden/>
              </w:rPr>
              <w:fldChar w:fldCharType="end"/>
            </w:r>
          </w:hyperlink>
        </w:p>
        <w:p w14:paraId="714849D0" w14:textId="060D63AC"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6" w:history="1">
            <w:r w:rsidR="004813FE" w:rsidRPr="00EC4602">
              <w:rPr>
                <w:rStyle w:val="Hyperlink"/>
                <w:noProof/>
                <w:highlight w:val="yellow"/>
              </w:rPr>
              <w:t>1.8 Project Plan</w:t>
            </w:r>
            <w:r w:rsidR="004813FE">
              <w:rPr>
                <w:noProof/>
                <w:webHidden/>
              </w:rPr>
              <w:tab/>
            </w:r>
            <w:r w:rsidR="004813FE">
              <w:rPr>
                <w:noProof/>
                <w:webHidden/>
              </w:rPr>
              <w:fldChar w:fldCharType="begin"/>
            </w:r>
            <w:r w:rsidR="004813FE">
              <w:rPr>
                <w:noProof/>
                <w:webHidden/>
              </w:rPr>
              <w:instrText xml:space="preserve"> PAGEREF _Toc165355456 \h </w:instrText>
            </w:r>
            <w:r w:rsidR="004813FE">
              <w:rPr>
                <w:noProof/>
                <w:webHidden/>
              </w:rPr>
            </w:r>
            <w:r w:rsidR="004813FE">
              <w:rPr>
                <w:noProof/>
                <w:webHidden/>
              </w:rPr>
              <w:fldChar w:fldCharType="separate"/>
            </w:r>
            <w:r w:rsidR="004813FE">
              <w:rPr>
                <w:noProof/>
                <w:webHidden/>
              </w:rPr>
              <w:t>18</w:t>
            </w:r>
            <w:r w:rsidR="004813FE">
              <w:rPr>
                <w:noProof/>
                <w:webHidden/>
              </w:rPr>
              <w:fldChar w:fldCharType="end"/>
            </w:r>
          </w:hyperlink>
        </w:p>
        <w:p w14:paraId="7D44A85F" w14:textId="3B7FBA49"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57" w:history="1">
            <w:r w:rsidR="004813FE" w:rsidRPr="00EC4602">
              <w:rPr>
                <w:rStyle w:val="Hyperlink"/>
                <w:noProof/>
              </w:rPr>
              <w:t>Chapter 2: Literature Review</w:t>
            </w:r>
            <w:r w:rsidR="004813FE">
              <w:rPr>
                <w:noProof/>
                <w:webHidden/>
              </w:rPr>
              <w:tab/>
            </w:r>
            <w:r w:rsidR="004813FE">
              <w:rPr>
                <w:noProof/>
                <w:webHidden/>
              </w:rPr>
              <w:fldChar w:fldCharType="begin"/>
            </w:r>
            <w:r w:rsidR="004813FE">
              <w:rPr>
                <w:noProof/>
                <w:webHidden/>
              </w:rPr>
              <w:instrText xml:space="preserve"> PAGEREF _Toc165355457 \h </w:instrText>
            </w:r>
            <w:r w:rsidR="004813FE">
              <w:rPr>
                <w:noProof/>
                <w:webHidden/>
              </w:rPr>
            </w:r>
            <w:r w:rsidR="004813FE">
              <w:rPr>
                <w:noProof/>
                <w:webHidden/>
              </w:rPr>
              <w:fldChar w:fldCharType="separate"/>
            </w:r>
            <w:r w:rsidR="004813FE">
              <w:rPr>
                <w:noProof/>
                <w:webHidden/>
              </w:rPr>
              <w:t>19</w:t>
            </w:r>
            <w:r w:rsidR="004813FE">
              <w:rPr>
                <w:noProof/>
                <w:webHidden/>
              </w:rPr>
              <w:fldChar w:fldCharType="end"/>
            </w:r>
          </w:hyperlink>
        </w:p>
        <w:p w14:paraId="4DFC2F6F" w14:textId="7BE9FF64"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8" w:history="1">
            <w:r w:rsidR="004813FE" w:rsidRPr="00EC4602">
              <w:rPr>
                <w:rStyle w:val="Hyperlink"/>
                <w:noProof/>
              </w:rPr>
              <w:t>2.1 Introduction</w:t>
            </w:r>
            <w:r w:rsidR="004813FE">
              <w:rPr>
                <w:noProof/>
                <w:webHidden/>
              </w:rPr>
              <w:tab/>
            </w:r>
            <w:r w:rsidR="004813FE">
              <w:rPr>
                <w:noProof/>
                <w:webHidden/>
              </w:rPr>
              <w:fldChar w:fldCharType="begin"/>
            </w:r>
            <w:r w:rsidR="004813FE">
              <w:rPr>
                <w:noProof/>
                <w:webHidden/>
              </w:rPr>
              <w:instrText xml:space="preserve"> PAGEREF _Toc165355458 \h </w:instrText>
            </w:r>
            <w:r w:rsidR="004813FE">
              <w:rPr>
                <w:noProof/>
                <w:webHidden/>
              </w:rPr>
            </w:r>
            <w:r w:rsidR="004813FE">
              <w:rPr>
                <w:noProof/>
                <w:webHidden/>
              </w:rPr>
              <w:fldChar w:fldCharType="separate"/>
            </w:r>
            <w:r w:rsidR="004813FE">
              <w:rPr>
                <w:noProof/>
                <w:webHidden/>
              </w:rPr>
              <w:t>19</w:t>
            </w:r>
            <w:r w:rsidR="004813FE">
              <w:rPr>
                <w:noProof/>
                <w:webHidden/>
              </w:rPr>
              <w:fldChar w:fldCharType="end"/>
            </w:r>
          </w:hyperlink>
        </w:p>
        <w:p w14:paraId="5EB496F4" w14:textId="5ADB1CC3"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59" w:history="1">
            <w:r w:rsidR="004813FE" w:rsidRPr="00EC4602">
              <w:rPr>
                <w:rStyle w:val="Hyperlink"/>
                <w:noProof/>
              </w:rPr>
              <w:t>2.2 Domain Research</w:t>
            </w:r>
            <w:r w:rsidR="004813FE">
              <w:rPr>
                <w:noProof/>
                <w:webHidden/>
              </w:rPr>
              <w:tab/>
            </w:r>
            <w:r w:rsidR="004813FE">
              <w:rPr>
                <w:noProof/>
                <w:webHidden/>
              </w:rPr>
              <w:fldChar w:fldCharType="begin"/>
            </w:r>
            <w:r w:rsidR="004813FE">
              <w:rPr>
                <w:noProof/>
                <w:webHidden/>
              </w:rPr>
              <w:instrText xml:space="preserve"> PAGEREF _Toc165355459 \h </w:instrText>
            </w:r>
            <w:r w:rsidR="004813FE">
              <w:rPr>
                <w:noProof/>
                <w:webHidden/>
              </w:rPr>
            </w:r>
            <w:r w:rsidR="004813FE">
              <w:rPr>
                <w:noProof/>
                <w:webHidden/>
              </w:rPr>
              <w:fldChar w:fldCharType="separate"/>
            </w:r>
            <w:r w:rsidR="004813FE">
              <w:rPr>
                <w:noProof/>
                <w:webHidden/>
              </w:rPr>
              <w:t>19</w:t>
            </w:r>
            <w:r w:rsidR="004813FE">
              <w:rPr>
                <w:noProof/>
                <w:webHidden/>
              </w:rPr>
              <w:fldChar w:fldCharType="end"/>
            </w:r>
          </w:hyperlink>
        </w:p>
        <w:p w14:paraId="5110027B" w14:textId="62939445"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60" w:history="1">
            <w:r w:rsidR="004813FE" w:rsidRPr="00EC4602">
              <w:rPr>
                <w:rStyle w:val="Hyperlink"/>
                <w:noProof/>
              </w:rPr>
              <w:t>2.3 Similar Systems</w:t>
            </w:r>
            <w:r w:rsidR="004813FE">
              <w:rPr>
                <w:noProof/>
                <w:webHidden/>
              </w:rPr>
              <w:tab/>
            </w:r>
            <w:r w:rsidR="004813FE">
              <w:rPr>
                <w:noProof/>
                <w:webHidden/>
              </w:rPr>
              <w:fldChar w:fldCharType="begin"/>
            </w:r>
            <w:r w:rsidR="004813FE">
              <w:rPr>
                <w:noProof/>
                <w:webHidden/>
              </w:rPr>
              <w:instrText xml:space="preserve"> PAGEREF _Toc165355460 \h </w:instrText>
            </w:r>
            <w:r w:rsidR="004813FE">
              <w:rPr>
                <w:noProof/>
                <w:webHidden/>
              </w:rPr>
            </w:r>
            <w:r w:rsidR="004813FE">
              <w:rPr>
                <w:noProof/>
                <w:webHidden/>
              </w:rPr>
              <w:fldChar w:fldCharType="separate"/>
            </w:r>
            <w:r w:rsidR="004813FE">
              <w:rPr>
                <w:noProof/>
                <w:webHidden/>
              </w:rPr>
              <w:t>26</w:t>
            </w:r>
            <w:r w:rsidR="004813FE">
              <w:rPr>
                <w:noProof/>
                <w:webHidden/>
              </w:rPr>
              <w:fldChar w:fldCharType="end"/>
            </w:r>
          </w:hyperlink>
        </w:p>
        <w:p w14:paraId="6E3BFB7A" w14:textId="32AC8FE4"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61" w:history="1">
            <w:r w:rsidR="004813FE" w:rsidRPr="00EC4602">
              <w:rPr>
                <w:rStyle w:val="Hyperlink"/>
                <w:noProof/>
              </w:rPr>
              <w:t>2.4 Technical Research</w:t>
            </w:r>
            <w:r w:rsidR="004813FE">
              <w:rPr>
                <w:noProof/>
                <w:webHidden/>
              </w:rPr>
              <w:tab/>
            </w:r>
            <w:r w:rsidR="004813FE">
              <w:rPr>
                <w:noProof/>
                <w:webHidden/>
              </w:rPr>
              <w:fldChar w:fldCharType="begin"/>
            </w:r>
            <w:r w:rsidR="004813FE">
              <w:rPr>
                <w:noProof/>
                <w:webHidden/>
              </w:rPr>
              <w:instrText xml:space="preserve"> PAGEREF _Toc165355461 \h </w:instrText>
            </w:r>
            <w:r w:rsidR="004813FE">
              <w:rPr>
                <w:noProof/>
                <w:webHidden/>
              </w:rPr>
            </w:r>
            <w:r w:rsidR="004813FE">
              <w:rPr>
                <w:noProof/>
                <w:webHidden/>
              </w:rPr>
              <w:fldChar w:fldCharType="separate"/>
            </w:r>
            <w:r w:rsidR="004813FE">
              <w:rPr>
                <w:noProof/>
                <w:webHidden/>
              </w:rPr>
              <w:t>30</w:t>
            </w:r>
            <w:r w:rsidR="004813FE">
              <w:rPr>
                <w:noProof/>
                <w:webHidden/>
              </w:rPr>
              <w:fldChar w:fldCharType="end"/>
            </w:r>
          </w:hyperlink>
        </w:p>
        <w:p w14:paraId="0E2B6C83" w14:textId="56DE5863"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2" w:history="1">
            <w:r w:rsidR="004813FE" w:rsidRPr="00EC4602">
              <w:rPr>
                <w:rStyle w:val="Hyperlink"/>
                <w:noProof/>
              </w:rPr>
              <w:t>2.4.1 Hardware</w:t>
            </w:r>
            <w:r w:rsidR="004813FE">
              <w:rPr>
                <w:noProof/>
                <w:webHidden/>
              </w:rPr>
              <w:tab/>
            </w:r>
            <w:r w:rsidR="004813FE">
              <w:rPr>
                <w:noProof/>
                <w:webHidden/>
              </w:rPr>
              <w:fldChar w:fldCharType="begin"/>
            </w:r>
            <w:r w:rsidR="004813FE">
              <w:rPr>
                <w:noProof/>
                <w:webHidden/>
              </w:rPr>
              <w:instrText xml:space="preserve"> PAGEREF _Toc165355462 \h </w:instrText>
            </w:r>
            <w:r w:rsidR="004813FE">
              <w:rPr>
                <w:noProof/>
                <w:webHidden/>
              </w:rPr>
            </w:r>
            <w:r w:rsidR="004813FE">
              <w:rPr>
                <w:noProof/>
                <w:webHidden/>
              </w:rPr>
              <w:fldChar w:fldCharType="separate"/>
            </w:r>
            <w:r w:rsidR="004813FE">
              <w:rPr>
                <w:noProof/>
                <w:webHidden/>
              </w:rPr>
              <w:t>30</w:t>
            </w:r>
            <w:r w:rsidR="004813FE">
              <w:rPr>
                <w:noProof/>
                <w:webHidden/>
              </w:rPr>
              <w:fldChar w:fldCharType="end"/>
            </w:r>
          </w:hyperlink>
        </w:p>
        <w:p w14:paraId="32EE945D" w14:textId="3889BAD4"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3" w:history="1">
            <w:r w:rsidR="004813FE" w:rsidRPr="00EC4602">
              <w:rPr>
                <w:rStyle w:val="Hyperlink"/>
                <w:noProof/>
              </w:rPr>
              <w:t>2.4.2 Programming Language chosen</w:t>
            </w:r>
            <w:r w:rsidR="004813FE">
              <w:rPr>
                <w:noProof/>
                <w:webHidden/>
              </w:rPr>
              <w:tab/>
            </w:r>
            <w:r w:rsidR="004813FE">
              <w:rPr>
                <w:noProof/>
                <w:webHidden/>
              </w:rPr>
              <w:fldChar w:fldCharType="begin"/>
            </w:r>
            <w:r w:rsidR="004813FE">
              <w:rPr>
                <w:noProof/>
                <w:webHidden/>
              </w:rPr>
              <w:instrText xml:space="preserve"> PAGEREF _Toc165355463 \h </w:instrText>
            </w:r>
            <w:r w:rsidR="004813FE">
              <w:rPr>
                <w:noProof/>
                <w:webHidden/>
              </w:rPr>
            </w:r>
            <w:r w:rsidR="004813FE">
              <w:rPr>
                <w:noProof/>
                <w:webHidden/>
              </w:rPr>
              <w:fldChar w:fldCharType="separate"/>
            </w:r>
            <w:r w:rsidR="004813FE">
              <w:rPr>
                <w:noProof/>
                <w:webHidden/>
              </w:rPr>
              <w:t>30</w:t>
            </w:r>
            <w:r w:rsidR="004813FE">
              <w:rPr>
                <w:noProof/>
                <w:webHidden/>
              </w:rPr>
              <w:fldChar w:fldCharType="end"/>
            </w:r>
          </w:hyperlink>
        </w:p>
        <w:p w14:paraId="05BE8529" w14:textId="3C319ECB"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4" w:history="1">
            <w:r w:rsidR="004813FE" w:rsidRPr="00EC4602">
              <w:rPr>
                <w:rStyle w:val="Hyperlink"/>
                <w:noProof/>
              </w:rPr>
              <w:t>2.4.3 IDE Chosen</w:t>
            </w:r>
            <w:r w:rsidR="004813FE">
              <w:rPr>
                <w:noProof/>
                <w:webHidden/>
              </w:rPr>
              <w:tab/>
            </w:r>
            <w:r w:rsidR="004813FE">
              <w:rPr>
                <w:noProof/>
                <w:webHidden/>
              </w:rPr>
              <w:fldChar w:fldCharType="begin"/>
            </w:r>
            <w:r w:rsidR="004813FE">
              <w:rPr>
                <w:noProof/>
                <w:webHidden/>
              </w:rPr>
              <w:instrText xml:space="preserve"> PAGEREF _Toc165355464 \h </w:instrText>
            </w:r>
            <w:r w:rsidR="004813FE">
              <w:rPr>
                <w:noProof/>
                <w:webHidden/>
              </w:rPr>
            </w:r>
            <w:r w:rsidR="004813FE">
              <w:rPr>
                <w:noProof/>
                <w:webHidden/>
              </w:rPr>
              <w:fldChar w:fldCharType="separate"/>
            </w:r>
            <w:r w:rsidR="004813FE">
              <w:rPr>
                <w:noProof/>
                <w:webHidden/>
              </w:rPr>
              <w:t>31</w:t>
            </w:r>
            <w:r w:rsidR="004813FE">
              <w:rPr>
                <w:noProof/>
                <w:webHidden/>
              </w:rPr>
              <w:fldChar w:fldCharType="end"/>
            </w:r>
          </w:hyperlink>
        </w:p>
        <w:p w14:paraId="79073368" w14:textId="5D677356"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5" w:history="1">
            <w:r w:rsidR="004813FE" w:rsidRPr="00EC4602">
              <w:rPr>
                <w:rStyle w:val="Hyperlink"/>
                <w:noProof/>
              </w:rPr>
              <w:t>2.4.4 Framework Chosen</w:t>
            </w:r>
            <w:r w:rsidR="004813FE">
              <w:rPr>
                <w:noProof/>
                <w:webHidden/>
              </w:rPr>
              <w:tab/>
            </w:r>
            <w:r w:rsidR="004813FE">
              <w:rPr>
                <w:noProof/>
                <w:webHidden/>
              </w:rPr>
              <w:fldChar w:fldCharType="begin"/>
            </w:r>
            <w:r w:rsidR="004813FE">
              <w:rPr>
                <w:noProof/>
                <w:webHidden/>
              </w:rPr>
              <w:instrText xml:space="preserve"> PAGEREF _Toc165355465 \h </w:instrText>
            </w:r>
            <w:r w:rsidR="004813FE">
              <w:rPr>
                <w:noProof/>
                <w:webHidden/>
              </w:rPr>
            </w:r>
            <w:r w:rsidR="004813FE">
              <w:rPr>
                <w:noProof/>
                <w:webHidden/>
              </w:rPr>
              <w:fldChar w:fldCharType="separate"/>
            </w:r>
            <w:r w:rsidR="004813FE">
              <w:rPr>
                <w:noProof/>
                <w:webHidden/>
              </w:rPr>
              <w:t>31</w:t>
            </w:r>
            <w:r w:rsidR="004813FE">
              <w:rPr>
                <w:noProof/>
                <w:webHidden/>
              </w:rPr>
              <w:fldChar w:fldCharType="end"/>
            </w:r>
          </w:hyperlink>
        </w:p>
        <w:p w14:paraId="244C21DB" w14:textId="730DD3C2"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6" w:history="1">
            <w:r w:rsidR="004813FE" w:rsidRPr="00EC4602">
              <w:rPr>
                <w:rStyle w:val="Hyperlink"/>
                <w:noProof/>
                <w:highlight w:val="yellow"/>
              </w:rPr>
              <w:t>2.4.4 Database Management System</w:t>
            </w:r>
            <w:r w:rsidR="004813FE">
              <w:rPr>
                <w:noProof/>
                <w:webHidden/>
              </w:rPr>
              <w:tab/>
            </w:r>
            <w:r w:rsidR="004813FE">
              <w:rPr>
                <w:noProof/>
                <w:webHidden/>
              </w:rPr>
              <w:fldChar w:fldCharType="begin"/>
            </w:r>
            <w:r w:rsidR="004813FE">
              <w:rPr>
                <w:noProof/>
                <w:webHidden/>
              </w:rPr>
              <w:instrText xml:space="preserve"> PAGEREF _Toc165355466 \h </w:instrText>
            </w:r>
            <w:r w:rsidR="004813FE">
              <w:rPr>
                <w:noProof/>
                <w:webHidden/>
              </w:rPr>
            </w:r>
            <w:r w:rsidR="004813FE">
              <w:rPr>
                <w:noProof/>
                <w:webHidden/>
              </w:rPr>
              <w:fldChar w:fldCharType="separate"/>
            </w:r>
            <w:r w:rsidR="004813FE">
              <w:rPr>
                <w:noProof/>
                <w:webHidden/>
              </w:rPr>
              <w:t>31</w:t>
            </w:r>
            <w:r w:rsidR="004813FE">
              <w:rPr>
                <w:noProof/>
                <w:webHidden/>
              </w:rPr>
              <w:fldChar w:fldCharType="end"/>
            </w:r>
          </w:hyperlink>
        </w:p>
        <w:p w14:paraId="17BB98D1" w14:textId="41BF5657"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67" w:history="1">
            <w:r w:rsidR="004813FE" w:rsidRPr="00EC4602">
              <w:rPr>
                <w:rStyle w:val="Hyperlink"/>
                <w:noProof/>
              </w:rPr>
              <w:t>2.4.5 Web browser</w:t>
            </w:r>
            <w:r w:rsidR="004813FE">
              <w:rPr>
                <w:noProof/>
                <w:webHidden/>
              </w:rPr>
              <w:tab/>
            </w:r>
            <w:r w:rsidR="004813FE">
              <w:rPr>
                <w:noProof/>
                <w:webHidden/>
              </w:rPr>
              <w:fldChar w:fldCharType="begin"/>
            </w:r>
            <w:r w:rsidR="004813FE">
              <w:rPr>
                <w:noProof/>
                <w:webHidden/>
              </w:rPr>
              <w:instrText xml:space="preserve"> PAGEREF _Toc165355467 \h </w:instrText>
            </w:r>
            <w:r w:rsidR="004813FE">
              <w:rPr>
                <w:noProof/>
                <w:webHidden/>
              </w:rPr>
            </w:r>
            <w:r w:rsidR="004813FE">
              <w:rPr>
                <w:noProof/>
                <w:webHidden/>
              </w:rPr>
              <w:fldChar w:fldCharType="separate"/>
            </w:r>
            <w:r w:rsidR="004813FE">
              <w:rPr>
                <w:noProof/>
                <w:webHidden/>
              </w:rPr>
              <w:t>33</w:t>
            </w:r>
            <w:r w:rsidR="004813FE">
              <w:rPr>
                <w:noProof/>
                <w:webHidden/>
              </w:rPr>
              <w:fldChar w:fldCharType="end"/>
            </w:r>
          </w:hyperlink>
        </w:p>
        <w:p w14:paraId="12E23DA1" w14:textId="246FADB7"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68" w:history="1">
            <w:r w:rsidR="004813FE" w:rsidRPr="00EC4602">
              <w:rPr>
                <w:rStyle w:val="Hyperlink"/>
                <w:noProof/>
              </w:rPr>
              <w:t>2.5 Summary</w:t>
            </w:r>
            <w:r w:rsidR="004813FE">
              <w:rPr>
                <w:noProof/>
                <w:webHidden/>
              </w:rPr>
              <w:tab/>
            </w:r>
            <w:r w:rsidR="004813FE">
              <w:rPr>
                <w:noProof/>
                <w:webHidden/>
              </w:rPr>
              <w:fldChar w:fldCharType="begin"/>
            </w:r>
            <w:r w:rsidR="004813FE">
              <w:rPr>
                <w:noProof/>
                <w:webHidden/>
              </w:rPr>
              <w:instrText xml:space="preserve"> PAGEREF _Toc165355468 \h </w:instrText>
            </w:r>
            <w:r w:rsidR="004813FE">
              <w:rPr>
                <w:noProof/>
                <w:webHidden/>
              </w:rPr>
            </w:r>
            <w:r w:rsidR="004813FE">
              <w:rPr>
                <w:noProof/>
                <w:webHidden/>
              </w:rPr>
              <w:fldChar w:fldCharType="separate"/>
            </w:r>
            <w:r w:rsidR="004813FE">
              <w:rPr>
                <w:noProof/>
                <w:webHidden/>
              </w:rPr>
              <w:t>33</w:t>
            </w:r>
            <w:r w:rsidR="004813FE">
              <w:rPr>
                <w:noProof/>
                <w:webHidden/>
              </w:rPr>
              <w:fldChar w:fldCharType="end"/>
            </w:r>
          </w:hyperlink>
        </w:p>
        <w:p w14:paraId="0C6309B5" w14:textId="6A554ED9"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69" w:history="1">
            <w:r w:rsidR="004813FE" w:rsidRPr="00EC4602">
              <w:rPr>
                <w:rStyle w:val="Hyperlink"/>
                <w:noProof/>
              </w:rPr>
              <w:t>Chapter 3: Methodology</w:t>
            </w:r>
            <w:r w:rsidR="004813FE">
              <w:rPr>
                <w:noProof/>
                <w:webHidden/>
              </w:rPr>
              <w:tab/>
            </w:r>
            <w:r w:rsidR="004813FE">
              <w:rPr>
                <w:noProof/>
                <w:webHidden/>
              </w:rPr>
              <w:fldChar w:fldCharType="begin"/>
            </w:r>
            <w:r w:rsidR="004813FE">
              <w:rPr>
                <w:noProof/>
                <w:webHidden/>
              </w:rPr>
              <w:instrText xml:space="preserve"> PAGEREF _Toc165355469 \h </w:instrText>
            </w:r>
            <w:r w:rsidR="004813FE">
              <w:rPr>
                <w:noProof/>
                <w:webHidden/>
              </w:rPr>
            </w:r>
            <w:r w:rsidR="004813FE">
              <w:rPr>
                <w:noProof/>
                <w:webHidden/>
              </w:rPr>
              <w:fldChar w:fldCharType="separate"/>
            </w:r>
            <w:r w:rsidR="004813FE">
              <w:rPr>
                <w:noProof/>
                <w:webHidden/>
              </w:rPr>
              <w:t>35</w:t>
            </w:r>
            <w:r w:rsidR="004813FE">
              <w:rPr>
                <w:noProof/>
                <w:webHidden/>
              </w:rPr>
              <w:fldChar w:fldCharType="end"/>
            </w:r>
          </w:hyperlink>
        </w:p>
        <w:p w14:paraId="4E780B6B" w14:textId="7EB631D8"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0" w:history="1">
            <w:r w:rsidR="004813FE" w:rsidRPr="00EC4602">
              <w:rPr>
                <w:rStyle w:val="Hyperlink"/>
                <w:noProof/>
              </w:rPr>
              <w:t>3.1 Introduction</w:t>
            </w:r>
            <w:r w:rsidR="004813FE">
              <w:rPr>
                <w:noProof/>
                <w:webHidden/>
              </w:rPr>
              <w:tab/>
            </w:r>
            <w:r w:rsidR="004813FE">
              <w:rPr>
                <w:noProof/>
                <w:webHidden/>
              </w:rPr>
              <w:fldChar w:fldCharType="begin"/>
            </w:r>
            <w:r w:rsidR="004813FE">
              <w:rPr>
                <w:noProof/>
                <w:webHidden/>
              </w:rPr>
              <w:instrText xml:space="preserve"> PAGEREF _Toc165355470 \h </w:instrText>
            </w:r>
            <w:r w:rsidR="004813FE">
              <w:rPr>
                <w:noProof/>
                <w:webHidden/>
              </w:rPr>
            </w:r>
            <w:r w:rsidR="004813FE">
              <w:rPr>
                <w:noProof/>
                <w:webHidden/>
              </w:rPr>
              <w:fldChar w:fldCharType="separate"/>
            </w:r>
            <w:r w:rsidR="004813FE">
              <w:rPr>
                <w:noProof/>
                <w:webHidden/>
              </w:rPr>
              <w:t>35</w:t>
            </w:r>
            <w:r w:rsidR="004813FE">
              <w:rPr>
                <w:noProof/>
                <w:webHidden/>
              </w:rPr>
              <w:fldChar w:fldCharType="end"/>
            </w:r>
          </w:hyperlink>
        </w:p>
        <w:p w14:paraId="6E5AD738" w14:textId="273AD35C"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1" w:history="1">
            <w:r w:rsidR="004813FE" w:rsidRPr="00EC4602">
              <w:rPr>
                <w:rStyle w:val="Hyperlink"/>
                <w:noProof/>
              </w:rPr>
              <w:t>3.2 Agile Methodology</w:t>
            </w:r>
            <w:r w:rsidR="004813FE">
              <w:rPr>
                <w:noProof/>
                <w:webHidden/>
              </w:rPr>
              <w:tab/>
            </w:r>
            <w:r w:rsidR="004813FE">
              <w:rPr>
                <w:noProof/>
                <w:webHidden/>
              </w:rPr>
              <w:fldChar w:fldCharType="begin"/>
            </w:r>
            <w:r w:rsidR="004813FE">
              <w:rPr>
                <w:noProof/>
                <w:webHidden/>
              </w:rPr>
              <w:instrText xml:space="preserve"> PAGEREF _Toc165355471 \h </w:instrText>
            </w:r>
            <w:r w:rsidR="004813FE">
              <w:rPr>
                <w:noProof/>
                <w:webHidden/>
              </w:rPr>
            </w:r>
            <w:r w:rsidR="004813FE">
              <w:rPr>
                <w:noProof/>
                <w:webHidden/>
              </w:rPr>
              <w:fldChar w:fldCharType="separate"/>
            </w:r>
            <w:r w:rsidR="004813FE">
              <w:rPr>
                <w:noProof/>
                <w:webHidden/>
              </w:rPr>
              <w:t>35</w:t>
            </w:r>
            <w:r w:rsidR="004813FE">
              <w:rPr>
                <w:noProof/>
                <w:webHidden/>
              </w:rPr>
              <w:fldChar w:fldCharType="end"/>
            </w:r>
          </w:hyperlink>
        </w:p>
        <w:p w14:paraId="2DFF66E5" w14:textId="7B30503E"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2" w:history="1">
            <w:r w:rsidR="004813FE" w:rsidRPr="00EC4602">
              <w:rPr>
                <w:rStyle w:val="Hyperlink"/>
                <w:noProof/>
              </w:rPr>
              <w:t>3.3 Waterfall Methodology</w:t>
            </w:r>
            <w:r w:rsidR="004813FE">
              <w:rPr>
                <w:noProof/>
                <w:webHidden/>
              </w:rPr>
              <w:tab/>
            </w:r>
            <w:r w:rsidR="004813FE">
              <w:rPr>
                <w:noProof/>
                <w:webHidden/>
              </w:rPr>
              <w:fldChar w:fldCharType="begin"/>
            </w:r>
            <w:r w:rsidR="004813FE">
              <w:rPr>
                <w:noProof/>
                <w:webHidden/>
              </w:rPr>
              <w:instrText xml:space="preserve"> PAGEREF _Toc165355472 \h </w:instrText>
            </w:r>
            <w:r w:rsidR="004813FE">
              <w:rPr>
                <w:noProof/>
                <w:webHidden/>
              </w:rPr>
            </w:r>
            <w:r w:rsidR="004813FE">
              <w:rPr>
                <w:noProof/>
                <w:webHidden/>
              </w:rPr>
              <w:fldChar w:fldCharType="separate"/>
            </w:r>
            <w:r w:rsidR="004813FE">
              <w:rPr>
                <w:noProof/>
                <w:webHidden/>
              </w:rPr>
              <w:t>36</w:t>
            </w:r>
            <w:r w:rsidR="004813FE">
              <w:rPr>
                <w:noProof/>
                <w:webHidden/>
              </w:rPr>
              <w:fldChar w:fldCharType="end"/>
            </w:r>
          </w:hyperlink>
        </w:p>
        <w:p w14:paraId="3A1B3A3B" w14:textId="3610D284"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3" w:history="1">
            <w:r w:rsidR="004813FE" w:rsidRPr="00EC4602">
              <w:rPr>
                <w:rStyle w:val="Hyperlink"/>
                <w:noProof/>
              </w:rPr>
              <w:t>3.4 Methodology Choice and Justification</w:t>
            </w:r>
            <w:r w:rsidR="004813FE">
              <w:rPr>
                <w:noProof/>
                <w:webHidden/>
              </w:rPr>
              <w:tab/>
            </w:r>
            <w:r w:rsidR="004813FE">
              <w:rPr>
                <w:noProof/>
                <w:webHidden/>
              </w:rPr>
              <w:fldChar w:fldCharType="begin"/>
            </w:r>
            <w:r w:rsidR="004813FE">
              <w:rPr>
                <w:noProof/>
                <w:webHidden/>
              </w:rPr>
              <w:instrText xml:space="preserve"> PAGEREF _Toc165355473 \h </w:instrText>
            </w:r>
            <w:r w:rsidR="004813FE">
              <w:rPr>
                <w:noProof/>
                <w:webHidden/>
              </w:rPr>
            </w:r>
            <w:r w:rsidR="004813FE">
              <w:rPr>
                <w:noProof/>
                <w:webHidden/>
              </w:rPr>
              <w:fldChar w:fldCharType="separate"/>
            </w:r>
            <w:r w:rsidR="004813FE">
              <w:rPr>
                <w:noProof/>
                <w:webHidden/>
              </w:rPr>
              <w:t>36</w:t>
            </w:r>
            <w:r w:rsidR="004813FE">
              <w:rPr>
                <w:noProof/>
                <w:webHidden/>
              </w:rPr>
              <w:fldChar w:fldCharType="end"/>
            </w:r>
          </w:hyperlink>
        </w:p>
        <w:p w14:paraId="4195B782" w14:textId="6B7AC887"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4" w:history="1">
            <w:r w:rsidR="004813FE" w:rsidRPr="00EC4602">
              <w:rPr>
                <w:rStyle w:val="Hyperlink"/>
                <w:noProof/>
              </w:rPr>
              <w:t>3.5 Stages of Scrum Framework</w:t>
            </w:r>
            <w:r w:rsidR="004813FE">
              <w:rPr>
                <w:noProof/>
                <w:webHidden/>
              </w:rPr>
              <w:tab/>
            </w:r>
            <w:r w:rsidR="004813FE">
              <w:rPr>
                <w:noProof/>
                <w:webHidden/>
              </w:rPr>
              <w:fldChar w:fldCharType="begin"/>
            </w:r>
            <w:r w:rsidR="004813FE">
              <w:rPr>
                <w:noProof/>
                <w:webHidden/>
              </w:rPr>
              <w:instrText xml:space="preserve"> PAGEREF _Toc165355474 \h </w:instrText>
            </w:r>
            <w:r w:rsidR="004813FE">
              <w:rPr>
                <w:noProof/>
                <w:webHidden/>
              </w:rPr>
            </w:r>
            <w:r w:rsidR="004813FE">
              <w:rPr>
                <w:noProof/>
                <w:webHidden/>
              </w:rPr>
              <w:fldChar w:fldCharType="separate"/>
            </w:r>
            <w:r w:rsidR="004813FE">
              <w:rPr>
                <w:noProof/>
                <w:webHidden/>
              </w:rPr>
              <w:t>38</w:t>
            </w:r>
            <w:r w:rsidR="004813FE">
              <w:rPr>
                <w:noProof/>
                <w:webHidden/>
              </w:rPr>
              <w:fldChar w:fldCharType="end"/>
            </w:r>
          </w:hyperlink>
        </w:p>
        <w:p w14:paraId="27ADDA68" w14:textId="04D79A6E"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5" w:history="1">
            <w:r w:rsidR="004813FE" w:rsidRPr="00EC4602">
              <w:rPr>
                <w:rStyle w:val="Hyperlink"/>
                <w:noProof/>
              </w:rPr>
              <w:t>3.6 Data Gathering</w:t>
            </w:r>
            <w:r w:rsidR="004813FE">
              <w:rPr>
                <w:noProof/>
                <w:webHidden/>
              </w:rPr>
              <w:tab/>
            </w:r>
            <w:r w:rsidR="004813FE">
              <w:rPr>
                <w:noProof/>
                <w:webHidden/>
              </w:rPr>
              <w:fldChar w:fldCharType="begin"/>
            </w:r>
            <w:r w:rsidR="004813FE">
              <w:rPr>
                <w:noProof/>
                <w:webHidden/>
              </w:rPr>
              <w:instrText xml:space="preserve"> PAGEREF _Toc165355475 \h </w:instrText>
            </w:r>
            <w:r w:rsidR="004813FE">
              <w:rPr>
                <w:noProof/>
                <w:webHidden/>
              </w:rPr>
            </w:r>
            <w:r w:rsidR="004813FE">
              <w:rPr>
                <w:noProof/>
                <w:webHidden/>
              </w:rPr>
              <w:fldChar w:fldCharType="separate"/>
            </w:r>
            <w:r w:rsidR="004813FE">
              <w:rPr>
                <w:noProof/>
                <w:webHidden/>
              </w:rPr>
              <w:t>40</w:t>
            </w:r>
            <w:r w:rsidR="004813FE">
              <w:rPr>
                <w:noProof/>
                <w:webHidden/>
              </w:rPr>
              <w:fldChar w:fldCharType="end"/>
            </w:r>
          </w:hyperlink>
        </w:p>
        <w:p w14:paraId="53A09C00" w14:textId="01CCD898"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6" w:history="1">
            <w:r w:rsidR="004813FE" w:rsidRPr="00EC4602">
              <w:rPr>
                <w:rStyle w:val="Hyperlink"/>
                <w:noProof/>
              </w:rPr>
              <w:t>3.7 Analysis</w:t>
            </w:r>
            <w:r w:rsidR="004813FE">
              <w:rPr>
                <w:noProof/>
                <w:webHidden/>
              </w:rPr>
              <w:tab/>
            </w:r>
            <w:r w:rsidR="004813FE">
              <w:rPr>
                <w:noProof/>
                <w:webHidden/>
              </w:rPr>
              <w:fldChar w:fldCharType="begin"/>
            </w:r>
            <w:r w:rsidR="004813FE">
              <w:rPr>
                <w:noProof/>
                <w:webHidden/>
              </w:rPr>
              <w:instrText xml:space="preserve"> PAGEREF _Toc165355476 \h </w:instrText>
            </w:r>
            <w:r w:rsidR="004813FE">
              <w:rPr>
                <w:noProof/>
                <w:webHidden/>
              </w:rPr>
            </w:r>
            <w:r w:rsidR="004813FE">
              <w:rPr>
                <w:noProof/>
                <w:webHidden/>
              </w:rPr>
              <w:fldChar w:fldCharType="separate"/>
            </w:r>
            <w:r w:rsidR="004813FE">
              <w:rPr>
                <w:noProof/>
                <w:webHidden/>
              </w:rPr>
              <w:t>45</w:t>
            </w:r>
            <w:r w:rsidR="004813FE">
              <w:rPr>
                <w:noProof/>
                <w:webHidden/>
              </w:rPr>
              <w:fldChar w:fldCharType="end"/>
            </w:r>
          </w:hyperlink>
        </w:p>
        <w:p w14:paraId="538D8C22" w14:textId="33C10C7F"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77" w:history="1">
            <w:r w:rsidR="004813FE" w:rsidRPr="00EC4602">
              <w:rPr>
                <w:rStyle w:val="Hyperlink"/>
                <w:noProof/>
              </w:rPr>
              <w:t>3.7.1 Section A: Background of Respondent</w:t>
            </w:r>
            <w:r w:rsidR="004813FE">
              <w:rPr>
                <w:noProof/>
                <w:webHidden/>
              </w:rPr>
              <w:tab/>
            </w:r>
            <w:r w:rsidR="004813FE">
              <w:rPr>
                <w:noProof/>
                <w:webHidden/>
              </w:rPr>
              <w:fldChar w:fldCharType="begin"/>
            </w:r>
            <w:r w:rsidR="004813FE">
              <w:rPr>
                <w:noProof/>
                <w:webHidden/>
              </w:rPr>
              <w:instrText xml:space="preserve"> PAGEREF _Toc165355477 \h </w:instrText>
            </w:r>
            <w:r w:rsidR="004813FE">
              <w:rPr>
                <w:noProof/>
                <w:webHidden/>
              </w:rPr>
            </w:r>
            <w:r w:rsidR="004813FE">
              <w:rPr>
                <w:noProof/>
                <w:webHidden/>
              </w:rPr>
              <w:fldChar w:fldCharType="separate"/>
            </w:r>
            <w:r w:rsidR="004813FE">
              <w:rPr>
                <w:noProof/>
                <w:webHidden/>
              </w:rPr>
              <w:t>45</w:t>
            </w:r>
            <w:r w:rsidR="004813FE">
              <w:rPr>
                <w:noProof/>
                <w:webHidden/>
              </w:rPr>
              <w:fldChar w:fldCharType="end"/>
            </w:r>
          </w:hyperlink>
        </w:p>
        <w:p w14:paraId="7845CFE9" w14:textId="3616D2A6"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78" w:history="1">
            <w:r w:rsidR="004813FE" w:rsidRPr="00EC4602">
              <w:rPr>
                <w:rStyle w:val="Hyperlink"/>
                <w:noProof/>
              </w:rPr>
              <w:t>3.7.2 Section B: Accessibility and User Preferences</w:t>
            </w:r>
            <w:r w:rsidR="004813FE">
              <w:rPr>
                <w:noProof/>
                <w:webHidden/>
              </w:rPr>
              <w:tab/>
            </w:r>
            <w:r w:rsidR="004813FE">
              <w:rPr>
                <w:noProof/>
                <w:webHidden/>
              </w:rPr>
              <w:fldChar w:fldCharType="begin"/>
            </w:r>
            <w:r w:rsidR="004813FE">
              <w:rPr>
                <w:noProof/>
                <w:webHidden/>
              </w:rPr>
              <w:instrText xml:space="preserve"> PAGEREF _Toc165355478 \h </w:instrText>
            </w:r>
            <w:r w:rsidR="004813FE">
              <w:rPr>
                <w:noProof/>
                <w:webHidden/>
              </w:rPr>
            </w:r>
            <w:r w:rsidR="004813FE">
              <w:rPr>
                <w:noProof/>
                <w:webHidden/>
              </w:rPr>
              <w:fldChar w:fldCharType="separate"/>
            </w:r>
            <w:r w:rsidR="004813FE">
              <w:rPr>
                <w:noProof/>
                <w:webHidden/>
              </w:rPr>
              <w:t>48</w:t>
            </w:r>
            <w:r w:rsidR="004813FE">
              <w:rPr>
                <w:noProof/>
                <w:webHidden/>
              </w:rPr>
              <w:fldChar w:fldCharType="end"/>
            </w:r>
          </w:hyperlink>
        </w:p>
        <w:p w14:paraId="29461C80" w14:textId="00F9364A"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79" w:history="1">
            <w:r w:rsidR="004813FE" w:rsidRPr="00EC4602">
              <w:rPr>
                <w:rStyle w:val="Hyperlink"/>
                <w:noProof/>
              </w:rPr>
              <w:t>3.5 Summary</w:t>
            </w:r>
            <w:r w:rsidR="004813FE">
              <w:rPr>
                <w:noProof/>
                <w:webHidden/>
              </w:rPr>
              <w:tab/>
            </w:r>
            <w:r w:rsidR="004813FE">
              <w:rPr>
                <w:noProof/>
                <w:webHidden/>
              </w:rPr>
              <w:fldChar w:fldCharType="begin"/>
            </w:r>
            <w:r w:rsidR="004813FE">
              <w:rPr>
                <w:noProof/>
                <w:webHidden/>
              </w:rPr>
              <w:instrText xml:space="preserve"> PAGEREF _Toc165355479 \h </w:instrText>
            </w:r>
            <w:r w:rsidR="004813FE">
              <w:rPr>
                <w:noProof/>
                <w:webHidden/>
              </w:rPr>
            </w:r>
            <w:r w:rsidR="004813FE">
              <w:rPr>
                <w:noProof/>
                <w:webHidden/>
              </w:rPr>
              <w:fldChar w:fldCharType="separate"/>
            </w:r>
            <w:r w:rsidR="004813FE">
              <w:rPr>
                <w:noProof/>
                <w:webHidden/>
              </w:rPr>
              <w:t>58</w:t>
            </w:r>
            <w:r w:rsidR="004813FE">
              <w:rPr>
                <w:noProof/>
                <w:webHidden/>
              </w:rPr>
              <w:fldChar w:fldCharType="end"/>
            </w:r>
          </w:hyperlink>
        </w:p>
        <w:p w14:paraId="01C021E9" w14:textId="3B2EEC8E"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80" w:history="1">
            <w:r w:rsidR="004813FE" w:rsidRPr="00EC4602">
              <w:rPr>
                <w:rStyle w:val="Hyperlink"/>
                <w:noProof/>
              </w:rPr>
              <w:t>Chapter 4: Design and Implementation</w:t>
            </w:r>
            <w:r w:rsidR="004813FE">
              <w:rPr>
                <w:noProof/>
                <w:webHidden/>
              </w:rPr>
              <w:tab/>
            </w:r>
            <w:r w:rsidR="004813FE">
              <w:rPr>
                <w:noProof/>
                <w:webHidden/>
              </w:rPr>
              <w:fldChar w:fldCharType="begin"/>
            </w:r>
            <w:r w:rsidR="004813FE">
              <w:rPr>
                <w:noProof/>
                <w:webHidden/>
              </w:rPr>
              <w:instrText xml:space="preserve"> PAGEREF _Toc165355480 \h </w:instrText>
            </w:r>
            <w:r w:rsidR="004813FE">
              <w:rPr>
                <w:noProof/>
                <w:webHidden/>
              </w:rPr>
            </w:r>
            <w:r w:rsidR="004813FE">
              <w:rPr>
                <w:noProof/>
                <w:webHidden/>
              </w:rPr>
              <w:fldChar w:fldCharType="separate"/>
            </w:r>
            <w:r w:rsidR="004813FE">
              <w:rPr>
                <w:noProof/>
                <w:webHidden/>
              </w:rPr>
              <w:t>59</w:t>
            </w:r>
            <w:r w:rsidR="004813FE">
              <w:rPr>
                <w:noProof/>
                <w:webHidden/>
              </w:rPr>
              <w:fldChar w:fldCharType="end"/>
            </w:r>
          </w:hyperlink>
        </w:p>
        <w:p w14:paraId="42E19F17" w14:textId="4016FFE8"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81" w:history="1">
            <w:r w:rsidR="004813FE" w:rsidRPr="00EC4602">
              <w:rPr>
                <w:rStyle w:val="Hyperlink"/>
                <w:noProof/>
              </w:rPr>
              <w:t>4.1 Introduction</w:t>
            </w:r>
            <w:r w:rsidR="004813FE">
              <w:rPr>
                <w:noProof/>
                <w:webHidden/>
              </w:rPr>
              <w:tab/>
            </w:r>
            <w:r w:rsidR="004813FE">
              <w:rPr>
                <w:noProof/>
                <w:webHidden/>
              </w:rPr>
              <w:fldChar w:fldCharType="begin"/>
            </w:r>
            <w:r w:rsidR="004813FE">
              <w:rPr>
                <w:noProof/>
                <w:webHidden/>
              </w:rPr>
              <w:instrText xml:space="preserve"> PAGEREF _Toc165355481 \h </w:instrText>
            </w:r>
            <w:r w:rsidR="004813FE">
              <w:rPr>
                <w:noProof/>
                <w:webHidden/>
              </w:rPr>
            </w:r>
            <w:r w:rsidR="004813FE">
              <w:rPr>
                <w:noProof/>
                <w:webHidden/>
              </w:rPr>
              <w:fldChar w:fldCharType="separate"/>
            </w:r>
            <w:r w:rsidR="004813FE">
              <w:rPr>
                <w:noProof/>
                <w:webHidden/>
              </w:rPr>
              <w:t>59</w:t>
            </w:r>
            <w:r w:rsidR="004813FE">
              <w:rPr>
                <w:noProof/>
                <w:webHidden/>
              </w:rPr>
              <w:fldChar w:fldCharType="end"/>
            </w:r>
          </w:hyperlink>
        </w:p>
        <w:p w14:paraId="64A11F14" w14:textId="2BC9D96D"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82" w:history="1">
            <w:r w:rsidR="004813FE" w:rsidRPr="00EC4602">
              <w:rPr>
                <w:rStyle w:val="Hyperlink"/>
                <w:noProof/>
              </w:rPr>
              <w:t>4.2 System Design</w:t>
            </w:r>
            <w:r w:rsidR="004813FE">
              <w:rPr>
                <w:noProof/>
                <w:webHidden/>
              </w:rPr>
              <w:tab/>
            </w:r>
            <w:r w:rsidR="004813FE">
              <w:rPr>
                <w:noProof/>
                <w:webHidden/>
              </w:rPr>
              <w:fldChar w:fldCharType="begin"/>
            </w:r>
            <w:r w:rsidR="004813FE">
              <w:rPr>
                <w:noProof/>
                <w:webHidden/>
              </w:rPr>
              <w:instrText xml:space="preserve"> PAGEREF _Toc165355482 \h </w:instrText>
            </w:r>
            <w:r w:rsidR="004813FE">
              <w:rPr>
                <w:noProof/>
                <w:webHidden/>
              </w:rPr>
            </w:r>
            <w:r w:rsidR="004813FE">
              <w:rPr>
                <w:noProof/>
                <w:webHidden/>
              </w:rPr>
              <w:fldChar w:fldCharType="separate"/>
            </w:r>
            <w:r w:rsidR="004813FE">
              <w:rPr>
                <w:noProof/>
                <w:webHidden/>
              </w:rPr>
              <w:t>60</w:t>
            </w:r>
            <w:r w:rsidR="004813FE">
              <w:rPr>
                <w:noProof/>
                <w:webHidden/>
              </w:rPr>
              <w:fldChar w:fldCharType="end"/>
            </w:r>
          </w:hyperlink>
        </w:p>
        <w:p w14:paraId="14323E6D" w14:textId="4E0194EB"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3" w:history="1">
            <w:r w:rsidR="004813FE" w:rsidRPr="00EC4602">
              <w:rPr>
                <w:rStyle w:val="Hyperlink"/>
                <w:noProof/>
              </w:rPr>
              <w:t>4.2.1 Use Case Diagram</w:t>
            </w:r>
            <w:r w:rsidR="004813FE">
              <w:rPr>
                <w:noProof/>
                <w:webHidden/>
              </w:rPr>
              <w:tab/>
            </w:r>
            <w:r w:rsidR="004813FE">
              <w:rPr>
                <w:noProof/>
                <w:webHidden/>
              </w:rPr>
              <w:fldChar w:fldCharType="begin"/>
            </w:r>
            <w:r w:rsidR="004813FE">
              <w:rPr>
                <w:noProof/>
                <w:webHidden/>
              </w:rPr>
              <w:instrText xml:space="preserve"> PAGEREF _Toc165355483 \h </w:instrText>
            </w:r>
            <w:r w:rsidR="004813FE">
              <w:rPr>
                <w:noProof/>
                <w:webHidden/>
              </w:rPr>
            </w:r>
            <w:r w:rsidR="004813FE">
              <w:rPr>
                <w:noProof/>
                <w:webHidden/>
              </w:rPr>
              <w:fldChar w:fldCharType="separate"/>
            </w:r>
            <w:r w:rsidR="004813FE">
              <w:rPr>
                <w:noProof/>
                <w:webHidden/>
              </w:rPr>
              <w:t>60</w:t>
            </w:r>
            <w:r w:rsidR="004813FE">
              <w:rPr>
                <w:noProof/>
                <w:webHidden/>
              </w:rPr>
              <w:fldChar w:fldCharType="end"/>
            </w:r>
          </w:hyperlink>
        </w:p>
        <w:p w14:paraId="66918E3F" w14:textId="0B7D9949"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4" w:history="1">
            <w:r w:rsidR="004813FE" w:rsidRPr="00EC4602">
              <w:rPr>
                <w:rStyle w:val="Hyperlink"/>
                <w:noProof/>
              </w:rPr>
              <w:t>4.2.2 Activity Diagrams</w:t>
            </w:r>
            <w:r w:rsidR="004813FE">
              <w:rPr>
                <w:noProof/>
                <w:webHidden/>
              </w:rPr>
              <w:tab/>
            </w:r>
            <w:r w:rsidR="004813FE">
              <w:rPr>
                <w:noProof/>
                <w:webHidden/>
              </w:rPr>
              <w:fldChar w:fldCharType="begin"/>
            </w:r>
            <w:r w:rsidR="004813FE">
              <w:rPr>
                <w:noProof/>
                <w:webHidden/>
              </w:rPr>
              <w:instrText xml:space="preserve"> PAGEREF _Toc165355484 \h </w:instrText>
            </w:r>
            <w:r w:rsidR="004813FE">
              <w:rPr>
                <w:noProof/>
                <w:webHidden/>
              </w:rPr>
            </w:r>
            <w:r w:rsidR="004813FE">
              <w:rPr>
                <w:noProof/>
                <w:webHidden/>
              </w:rPr>
              <w:fldChar w:fldCharType="separate"/>
            </w:r>
            <w:r w:rsidR="004813FE">
              <w:rPr>
                <w:noProof/>
                <w:webHidden/>
              </w:rPr>
              <w:t>70</w:t>
            </w:r>
            <w:r w:rsidR="004813FE">
              <w:rPr>
                <w:noProof/>
                <w:webHidden/>
              </w:rPr>
              <w:fldChar w:fldCharType="end"/>
            </w:r>
          </w:hyperlink>
        </w:p>
        <w:p w14:paraId="790AFEFE" w14:textId="3D9EBA10"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5" w:history="1">
            <w:r w:rsidR="004813FE" w:rsidRPr="00EC4602">
              <w:rPr>
                <w:rStyle w:val="Hyperlink"/>
                <w:noProof/>
              </w:rPr>
              <w:t>4.2.3 Class Diagram</w:t>
            </w:r>
            <w:r w:rsidR="004813FE">
              <w:rPr>
                <w:noProof/>
                <w:webHidden/>
              </w:rPr>
              <w:tab/>
            </w:r>
            <w:r w:rsidR="004813FE">
              <w:rPr>
                <w:noProof/>
                <w:webHidden/>
              </w:rPr>
              <w:fldChar w:fldCharType="begin"/>
            </w:r>
            <w:r w:rsidR="004813FE">
              <w:rPr>
                <w:noProof/>
                <w:webHidden/>
              </w:rPr>
              <w:instrText xml:space="preserve"> PAGEREF _Toc165355485 \h </w:instrText>
            </w:r>
            <w:r w:rsidR="004813FE">
              <w:rPr>
                <w:noProof/>
                <w:webHidden/>
              </w:rPr>
            </w:r>
            <w:r w:rsidR="004813FE">
              <w:rPr>
                <w:noProof/>
                <w:webHidden/>
              </w:rPr>
              <w:fldChar w:fldCharType="separate"/>
            </w:r>
            <w:r w:rsidR="004813FE">
              <w:rPr>
                <w:noProof/>
                <w:webHidden/>
              </w:rPr>
              <w:t>89</w:t>
            </w:r>
            <w:r w:rsidR="004813FE">
              <w:rPr>
                <w:noProof/>
                <w:webHidden/>
              </w:rPr>
              <w:fldChar w:fldCharType="end"/>
            </w:r>
          </w:hyperlink>
        </w:p>
        <w:p w14:paraId="35E55CFF" w14:textId="426CBFAA"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6" w:history="1">
            <w:r w:rsidR="004813FE" w:rsidRPr="00EC4602">
              <w:rPr>
                <w:rStyle w:val="Hyperlink"/>
                <w:noProof/>
              </w:rPr>
              <w:t>4.2.4 System Architecture Diagram</w:t>
            </w:r>
            <w:r w:rsidR="004813FE">
              <w:rPr>
                <w:noProof/>
                <w:webHidden/>
              </w:rPr>
              <w:tab/>
            </w:r>
            <w:r w:rsidR="004813FE">
              <w:rPr>
                <w:noProof/>
                <w:webHidden/>
              </w:rPr>
              <w:fldChar w:fldCharType="begin"/>
            </w:r>
            <w:r w:rsidR="004813FE">
              <w:rPr>
                <w:noProof/>
                <w:webHidden/>
              </w:rPr>
              <w:instrText xml:space="preserve"> PAGEREF _Toc165355486 \h </w:instrText>
            </w:r>
            <w:r w:rsidR="004813FE">
              <w:rPr>
                <w:noProof/>
                <w:webHidden/>
              </w:rPr>
            </w:r>
            <w:r w:rsidR="004813FE">
              <w:rPr>
                <w:noProof/>
                <w:webHidden/>
              </w:rPr>
              <w:fldChar w:fldCharType="separate"/>
            </w:r>
            <w:r w:rsidR="004813FE">
              <w:rPr>
                <w:noProof/>
                <w:webHidden/>
              </w:rPr>
              <w:t>90</w:t>
            </w:r>
            <w:r w:rsidR="004813FE">
              <w:rPr>
                <w:noProof/>
                <w:webHidden/>
              </w:rPr>
              <w:fldChar w:fldCharType="end"/>
            </w:r>
          </w:hyperlink>
        </w:p>
        <w:p w14:paraId="3B2D6CE4" w14:textId="0B6C054F"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87" w:history="1">
            <w:r w:rsidR="004813FE" w:rsidRPr="00EC4602">
              <w:rPr>
                <w:rStyle w:val="Hyperlink"/>
                <w:noProof/>
              </w:rPr>
              <w:t>4.3 Database Design</w:t>
            </w:r>
            <w:r w:rsidR="004813FE">
              <w:rPr>
                <w:noProof/>
                <w:webHidden/>
              </w:rPr>
              <w:tab/>
            </w:r>
            <w:r w:rsidR="004813FE">
              <w:rPr>
                <w:noProof/>
                <w:webHidden/>
              </w:rPr>
              <w:fldChar w:fldCharType="begin"/>
            </w:r>
            <w:r w:rsidR="004813FE">
              <w:rPr>
                <w:noProof/>
                <w:webHidden/>
              </w:rPr>
              <w:instrText xml:space="preserve"> PAGEREF _Toc165355487 \h </w:instrText>
            </w:r>
            <w:r w:rsidR="004813FE">
              <w:rPr>
                <w:noProof/>
                <w:webHidden/>
              </w:rPr>
            </w:r>
            <w:r w:rsidR="004813FE">
              <w:rPr>
                <w:noProof/>
                <w:webHidden/>
              </w:rPr>
              <w:fldChar w:fldCharType="separate"/>
            </w:r>
            <w:r w:rsidR="004813FE">
              <w:rPr>
                <w:noProof/>
                <w:webHidden/>
              </w:rPr>
              <w:t>91</w:t>
            </w:r>
            <w:r w:rsidR="004813FE">
              <w:rPr>
                <w:noProof/>
                <w:webHidden/>
              </w:rPr>
              <w:fldChar w:fldCharType="end"/>
            </w:r>
          </w:hyperlink>
        </w:p>
        <w:p w14:paraId="58B740E4" w14:textId="17FA51BA"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8" w:history="1">
            <w:r w:rsidR="004813FE" w:rsidRPr="00EC4602">
              <w:rPr>
                <w:rStyle w:val="Hyperlink"/>
                <w:noProof/>
              </w:rPr>
              <w:t>4.3.1 Entity-Relationship Diagram</w:t>
            </w:r>
            <w:r w:rsidR="004813FE">
              <w:rPr>
                <w:noProof/>
                <w:webHidden/>
              </w:rPr>
              <w:tab/>
            </w:r>
            <w:r w:rsidR="004813FE">
              <w:rPr>
                <w:noProof/>
                <w:webHidden/>
              </w:rPr>
              <w:fldChar w:fldCharType="begin"/>
            </w:r>
            <w:r w:rsidR="004813FE">
              <w:rPr>
                <w:noProof/>
                <w:webHidden/>
              </w:rPr>
              <w:instrText xml:space="preserve"> PAGEREF _Toc165355488 \h </w:instrText>
            </w:r>
            <w:r w:rsidR="004813FE">
              <w:rPr>
                <w:noProof/>
                <w:webHidden/>
              </w:rPr>
            </w:r>
            <w:r w:rsidR="004813FE">
              <w:rPr>
                <w:noProof/>
                <w:webHidden/>
              </w:rPr>
              <w:fldChar w:fldCharType="separate"/>
            </w:r>
            <w:r w:rsidR="004813FE">
              <w:rPr>
                <w:noProof/>
                <w:webHidden/>
              </w:rPr>
              <w:t>91</w:t>
            </w:r>
            <w:r w:rsidR="004813FE">
              <w:rPr>
                <w:noProof/>
                <w:webHidden/>
              </w:rPr>
              <w:fldChar w:fldCharType="end"/>
            </w:r>
          </w:hyperlink>
        </w:p>
        <w:p w14:paraId="09415169" w14:textId="632020D4"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89" w:history="1">
            <w:r w:rsidR="004813FE" w:rsidRPr="00EC4602">
              <w:rPr>
                <w:rStyle w:val="Hyperlink"/>
                <w:noProof/>
              </w:rPr>
              <w:t>4.3.2 Data Dictionary</w:t>
            </w:r>
            <w:r w:rsidR="004813FE">
              <w:rPr>
                <w:noProof/>
                <w:webHidden/>
              </w:rPr>
              <w:tab/>
            </w:r>
            <w:r w:rsidR="004813FE">
              <w:rPr>
                <w:noProof/>
                <w:webHidden/>
              </w:rPr>
              <w:fldChar w:fldCharType="begin"/>
            </w:r>
            <w:r w:rsidR="004813FE">
              <w:rPr>
                <w:noProof/>
                <w:webHidden/>
              </w:rPr>
              <w:instrText xml:space="preserve"> PAGEREF _Toc165355489 \h </w:instrText>
            </w:r>
            <w:r w:rsidR="004813FE">
              <w:rPr>
                <w:noProof/>
                <w:webHidden/>
              </w:rPr>
            </w:r>
            <w:r w:rsidR="004813FE">
              <w:rPr>
                <w:noProof/>
                <w:webHidden/>
              </w:rPr>
              <w:fldChar w:fldCharType="separate"/>
            </w:r>
            <w:r w:rsidR="004813FE">
              <w:rPr>
                <w:noProof/>
                <w:webHidden/>
              </w:rPr>
              <w:t>92</w:t>
            </w:r>
            <w:r w:rsidR="004813FE">
              <w:rPr>
                <w:noProof/>
                <w:webHidden/>
              </w:rPr>
              <w:fldChar w:fldCharType="end"/>
            </w:r>
          </w:hyperlink>
        </w:p>
        <w:p w14:paraId="29DCCFCF" w14:textId="3E4BE170"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0" w:history="1">
            <w:r w:rsidR="004813FE" w:rsidRPr="00EC4602">
              <w:rPr>
                <w:rStyle w:val="Hyperlink"/>
                <w:noProof/>
              </w:rPr>
              <w:t>4.4 Interface Design</w:t>
            </w:r>
            <w:r w:rsidR="004813FE">
              <w:rPr>
                <w:noProof/>
                <w:webHidden/>
              </w:rPr>
              <w:tab/>
            </w:r>
            <w:r w:rsidR="004813FE">
              <w:rPr>
                <w:noProof/>
                <w:webHidden/>
              </w:rPr>
              <w:fldChar w:fldCharType="begin"/>
            </w:r>
            <w:r w:rsidR="004813FE">
              <w:rPr>
                <w:noProof/>
                <w:webHidden/>
              </w:rPr>
              <w:instrText xml:space="preserve"> PAGEREF _Toc165355490 \h </w:instrText>
            </w:r>
            <w:r w:rsidR="004813FE">
              <w:rPr>
                <w:noProof/>
                <w:webHidden/>
              </w:rPr>
            </w:r>
            <w:r w:rsidR="004813FE">
              <w:rPr>
                <w:noProof/>
                <w:webHidden/>
              </w:rPr>
              <w:fldChar w:fldCharType="separate"/>
            </w:r>
            <w:r w:rsidR="004813FE">
              <w:rPr>
                <w:noProof/>
                <w:webHidden/>
              </w:rPr>
              <w:t>94</w:t>
            </w:r>
            <w:r w:rsidR="004813FE">
              <w:rPr>
                <w:noProof/>
                <w:webHidden/>
              </w:rPr>
              <w:fldChar w:fldCharType="end"/>
            </w:r>
          </w:hyperlink>
        </w:p>
        <w:p w14:paraId="171D078D" w14:textId="2443CDDE"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1" w:history="1">
            <w:r w:rsidR="004813FE" w:rsidRPr="00EC4602">
              <w:rPr>
                <w:rStyle w:val="Hyperlink"/>
                <w:noProof/>
              </w:rPr>
              <w:t>4.5 Execution</w:t>
            </w:r>
            <w:r w:rsidR="004813FE">
              <w:rPr>
                <w:noProof/>
                <w:webHidden/>
              </w:rPr>
              <w:tab/>
            </w:r>
            <w:r w:rsidR="004813FE">
              <w:rPr>
                <w:noProof/>
                <w:webHidden/>
              </w:rPr>
              <w:fldChar w:fldCharType="begin"/>
            </w:r>
            <w:r w:rsidR="004813FE">
              <w:rPr>
                <w:noProof/>
                <w:webHidden/>
              </w:rPr>
              <w:instrText xml:space="preserve"> PAGEREF _Toc165355491 \h </w:instrText>
            </w:r>
            <w:r w:rsidR="004813FE">
              <w:rPr>
                <w:noProof/>
                <w:webHidden/>
              </w:rPr>
            </w:r>
            <w:r w:rsidR="004813FE">
              <w:rPr>
                <w:noProof/>
                <w:webHidden/>
              </w:rPr>
              <w:fldChar w:fldCharType="separate"/>
            </w:r>
            <w:r w:rsidR="004813FE">
              <w:rPr>
                <w:noProof/>
                <w:webHidden/>
              </w:rPr>
              <w:t>96</w:t>
            </w:r>
            <w:r w:rsidR="004813FE">
              <w:rPr>
                <w:noProof/>
                <w:webHidden/>
              </w:rPr>
              <w:fldChar w:fldCharType="end"/>
            </w:r>
          </w:hyperlink>
        </w:p>
        <w:p w14:paraId="4FB76D69" w14:textId="347EA30D"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2" w:history="1">
            <w:r w:rsidR="004813FE" w:rsidRPr="00EC4602">
              <w:rPr>
                <w:rStyle w:val="Hyperlink"/>
                <w:noProof/>
              </w:rPr>
              <w:t>4.6 Screenshot of the completed system – Finease</w:t>
            </w:r>
            <w:r w:rsidR="004813FE">
              <w:rPr>
                <w:noProof/>
                <w:webHidden/>
              </w:rPr>
              <w:tab/>
            </w:r>
            <w:r w:rsidR="004813FE">
              <w:rPr>
                <w:noProof/>
                <w:webHidden/>
              </w:rPr>
              <w:fldChar w:fldCharType="begin"/>
            </w:r>
            <w:r w:rsidR="004813FE">
              <w:rPr>
                <w:noProof/>
                <w:webHidden/>
              </w:rPr>
              <w:instrText xml:space="preserve"> PAGEREF _Toc165355492 \h </w:instrText>
            </w:r>
            <w:r w:rsidR="004813FE">
              <w:rPr>
                <w:noProof/>
                <w:webHidden/>
              </w:rPr>
            </w:r>
            <w:r w:rsidR="004813FE">
              <w:rPr>
                <w:noProof/>
                <w:webHidden/>
              </w:rPr>
              <w:fldChar w:fldCharType="separate"/>
            </w:r>
            <w:r w:rsidR="004813FE">
              <w:rPr>
                <w:noProof/>
                <w:webHidden/>
              </w:rPr>
              <w:t>98</w:t>
            </w:r>
            <w:r w:rsidR="004813FE">
              <w:rPr>
                <w:noProof/>
                <w:webHidden/>
              </w:rPr>
              <w:fldChar w:fldCharType="end"/>
            </w:r>
          </w:hyperlink>
        </w:p>
        <w:p w14:paraId="4AED3008" w14:textId="6D6AF843"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93" w:history="1">
            <w:r w:rsidR="004813FE" w:rsidRPr="00EC4602">
              <w:rPr>
                <w:rStyle w:val="Hyperlink"/>
                <w:noProof/>
              </w:rPr>
              <w:t>4.6.1 User</w:t>
            </w:r>
            <w:r w:rsidR="004813FE">
              <w:rPr>
                <w:noProof/>
                <w:webHidden/>
              </w:rPr>
              <w:tab/>
            </w:r>
            <w:r w:rsidR="004813FE">
              <w:rPr>
                <w:noProof/>
                <w:webHidden/>
              </w:rPr>
              <w:fldChar w:fldCharType="begin"/>
            </w:r>
            <w:r w:rsidR="004813FE">
              <w:rPr>
                <w:noProof/>
                <w:webHidden/>
              </w:rPr>
              <w:instrText xml:space="preserve"> PAGEREF _Toc165355493 \h </w:instrText>
            </w:r>
            <w:r w:rsidR="004813FE">
              <w:rPr>
                <w:noProof/>
                <w:webHidden/>
              </w:rPr>
            </w:r>
            <w:r w:rsidR="004813FE">
              <w:rPr>
                <w:noProof/>
                <w:webHidden/>
              </w:rPr>
              <w:fldChar w:fldCharType="separate"/>
            </w:r>
            <w:r w:rsidR="004813FE">
              <w:rPr>
                <w:noProof/>
                <w:webHidden/>
              </w:rPr>
              <w:t>98</w:t>
            </w:r>
            <w:r w:rsidR="004813FE">
              <w:rPr>
                <w:noProof/>
                <w:webHidden/>
              </w:rPr>
              <w:fldChar w:fldCharType="end"/>
            </w:r>
          </w:hyperlink>
        </w:p>
        <w:p w14:paraId="08588969" w14:textId="16298352"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94" w:history="1">
            <w:r w:rsidR="004813FE" w:rsidRPr="00EC4602">
              <w:rPr>
                <w:rStyle w:val="Hyperlink"/>
                <w:noProof/>
              </w:rPr>
              <w:t>4.6.2 Customer</w:t>
            </w:r>
            <w:r w:rsidR="004813FE">
              <w:rPr>
                <w:noProof/>
                <w:webHidden/>
              </w:rPr>
              <w:tab/>
            </w:r>
            <w:r w:rsidR="004813FE">
              <w:rPr>
                <w:noProof/>
                <w:webHidden/>
              </w:rPr>
              <w:fldChar w:fldCharType="begin"/>
            </w:r>
            <w:r w:rsidR="004813FE">
              <w:rPr>
                <w:noProof/>
                <w:webHidden/>
              </w:rPr>
              <w:instrText xml:space="preserve"> PAGEREF _Toc165355494 \h </w:instrText>
            </w:r>
            <w:r w:rsidR="004813FE">
              <w:rPr>
                <w:noProof/>
                <w:webHidden/>
              </w:rPr>
            </w:r>
            <w:r w:rsidR="004813FE">
              <w:rPr>
                <w:noProof/>
                <w:webHidden/>
              </w:rPr>
              <w:fldChar w:fldCharType="separate"/>
            </w:r>
            <w:r w:rsidR="004813FE">
              <w:rPr>
                <w:noProof/>
                <w:webHidden/>
              </w:rPr>
              <w:t>102</w:t>
            </w:r>
            <w:r w:rsidR="004813FE">
              <w:rPr>
                <w:noProof/>
                <w:webHidden/>
              </w:rPr>
              <w:fldChar w:fldCharType="end"/>
            </w:r>
          </w:hyperlink>
        </w:p>
        <w:p w14:paraId="479C4734" w14:textId="28E2CF6F"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495" w:history="1">
            <w:r w:rsidR="004813FE" w:rsidRPr="00EC4602">
              <w:rPr>
                <w:rStyle w:val="Hyperlink"/>
                <w:noProof/>
              </w:rPr>
              <w:t>4.6.3 Admin</w:t>
            </w:r>
            <w:r w:rsidR="004813FE">
              <w:rPr>
                <w:noProof/>
                <w:webHidden/>
              </w:rPr>
              <w:tab/>
            </w:r>
            <w:r w:rsidR="004813FE">
              <w:rPr>
                <w:noProof/>
                <w:webHidden/>
              </w:rPr>
              <w:fldChar w:fldCharType="begin"/>
            </w:r>
            <w:r w:rsidR="004813FE">
              <w:rPr>
                <w:noProof/>
                <w:webHidden/>
              </w:rPr>
              <w:instrText xml:space="preserve"> PAGEREF _Toc165355495 \h </w:instrText>
            </w:r>
            <w:r w:rsidR="004813FE">
              <w:rPr>
                <w:noProof/>
                <w:webHidden/>
              </w:rPr>
            </w:r>
            <w:r w:rsidR="004813FE">
              <w:rPr>
                <w:noProof/>
                <w:webHidden/>
              </w:rPr>
              <w:fldChar w:fldCharType="separate"/>
            </w:r>
            <w:r w:rsidR="004813FE">
              <w:rPr>
                <w:noProof/>
                <w:webHidden/>
              </w:rPr>
              <w:t>108</w:t>
            </w:r>
            <w:r w:rsidR="004813FE">
              <w:rPr>
                <w:noProof/>
                <w:webHidden/>
              </w:rPr>
              <w:fldChar w:fldCharType="end"/>
            </w:r>
          </w:hyperlink>
        </w:p>
        <w:p w14:paraId="5164695C" w14:textId="581E4577"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6" w:history="1">
            <w:r w:rsidR="004813FE" w:rsidRPr="00EC4602">
              <w:rPr>
                <w:rStyle w:val="Hyperlink"/>
                <w:noProof/>
              </w:rPr>
              <w:t>4.7 Summary</w:t>
            </w:r>
            <w:r w:rsidR="004813FE">
              <w:rPr>
                <w:noProof/>
                <w:webHidden/>
              </w:rPr>
              <w:tab/>
            </w:r>
            <w:r w:rsidR="004813FE">
              <w:rPr>
                <w:noProof/>
                <w:webHidden/>
              </w:rPr>
              <w:fldChar w:fldCharType="begin"/>
            </w:r>
            <w:r w:rsidR="004813FE">
              <w:rPr>
                <w:noProof/>
                <w:webHidden/>
              </w:rPr>
              <w:instrText xml:space="preserve"> PAGEREF _Toc165355496 \h </w:instrText>
            </w:r>
            <w:r w:rsidR="004813FE">
              <w:rPr>
                <w:noProof/>
                <w:webHidden/>
              </w:rPr>
            </w:r>
            <w:r w:rsidR="004813FE">
              <w:rPr>
                <w:noProof/>
                <w:webHidden/>
              </w:rPr>
              <w:fldChar w:fldCharType="separate"/>
            </w:r>
            <w:r w:rsidR="004813FE">
              <w:rPr>
                <w:noProof/>
                <w:webHidden/>
              </w:rPr>
              <w:t>114</w:t>
            </w:r>
            <w:r w:rsidR="004813FE">
              <w:rPr>
                <w:noProof/>
                <w:webHidden/>
              </w:rPr>
              <w:fldChar w:fldCharType="end"/>
            </w:r>
          </w:hyperlink>
        </w:p>
        <w:p w14:paraId="142AD59A" w14:textId="4EDFC915"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497" w:history="1">
            <w:r w:rsidR="004813FE" w:rsidRPr="00EC4602">
              <w:rPr>
                <w:rStyle w:val="Hyperlink"/>
                <w:noProof/>
              </w:rPr>
              <w:t>Chapter 5: Result and Discussion</w:t>
            </w:r>
            <w:r w:rsidR="004813FE">
              <w:rPr>
                <w:noProof/>
                <w:webHidden/>
              </w:rPr>
              <w:tab/>
            </w:r>
            <w:r w:rsidR="004813FE">
              <w:rPr>
                <w:noProof/>
                <w:webHidden/>
              </w:rPr>
              <w:fldChar w:fldCharType="begin"/>
            </w:r>
            <w:r w:rsidR="004813FE">
              <w:rPr>
                <w:noProof/>
                <w:webHidden/>
              </w:rPr>
              <w:instrText xml:space="preserve"> PAGEREF _Toc165355497 \h </w:instrText>
            </w:r>
            <w:r w:rsidR="004813FE">
              <w:rPr>
                <w:noProof/>
                <w:webHidden/>
              </w:rPr>
            </w:r>
            <w:r w:rsidR="004813FE">
              <w:rPr>
                <w:noProof/>
                <w:webHidden/>
              </w:rPr>
              <w:fldChar w:fldCharType="separate"/>
            </w:r>
            <w:r w:rsidR="004813FE">
              <w:rPr>
                <w:noProof/>
                <w:webHidden/>
              </w:rPr>
              <w:t>115</w:t>
            </w:r>
            <w:r w:rsidR="004813FE">
              <w:rPr>
                <w:noProof/>
                <w:webHidden/>
              </w:rPr>
              <w:fldChar w:fldCharType="end"/>
            </w:r>
          </w:hyperlink>
        </w:p>
        <w:p w14:paraId="4A512CFE" w14:textId="3DFF0672"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8" w:history="1">
            <w:r w:rsidR="004813FE" w:rsidRPr="00EC4602">
              <w:rPr>
                <w:rStyle w:val="Hyperlink"/>
                <w:noProof/>
              </w:rPr>
              <w:t>5.1 Introduction</w:t>
            </w:r>
            <w:r w:rsidR="004813FE">
              <w:rPr>
                <w:noProof/>
                <w:webHidden/>
              </w:rPr>
              <w:tab/>
            </w:r>
            <w:r w:rsidR="004813FE">
              <w:rPr>
                <w:noProof/>
                <w:webHidden/>
              </w:rPr>
              <w:fldChar w:fldCharType="begin"/>
            </w:r>
            <w:r w:rsidR="004813FE">
              <w:rPr>
                <w:noProof/>
                <w:webHidden/>
              </w:rPr>
              <w:instrText xml:space="preserve"> PAGEREF _Toc165355498 \h </w:instrText>
            </w:r>
            <w:r w:rsidR="004813FE">
              <w:rPr>
                <w:noProof/>
                <w:webHidden/>
              </w:rPr>
            </w:r>
            <w:r w:rsidR="004813FE">
              <w:rPr>
                <w:noProof/>
                <w:webHidden/>
              </w:rPr>
              <w:fldChar w:fldCharType="separate"/>
            </w:r>
            <w:r w:rsidR="004813FE">
              <w:rPr>
                <w:noProof/>
                <w:webHidden/>
              </w:rPr>
              <w:t>115</w:t>
            </w:r>
            <w:r w:rsidR="004813FE">
              <w:rPr>
                <w:noProof/>
                <w:webHidden/>
              </w:rPr>
              <w:fldChar w:fldCharType="end"/>
            </w:r>
          </w:hyperlink>
        </w:p>
        <w:p w14:paraId="2737E105" w14:textId="41711BA0"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499" w:history="1">
            <w:r w:rsidR="004813FE" w:rsidRPr="00EC4602">
              <w:rPr>
                <w:rStyle w:val="Hyperlink"/>
                <w:noProof/>
              </w:rPr>
              <w:t>5.2 Testing Plan</w:t>
            </w:r>
            <w:r w:rsidR="004813FE">
              <w:rPr>
                <w:noProof/>
                <w:webHidden/>
              </w:rPr>
              <w:tab/>
            </w:r>
            <w:r w:rsidR="004813FE">
              <w:rPr>
                <w:noProof/>
                <w:webHidden/>
              </w:rPr>
              <w:fldChar w:fldCharType="begin"/>
            </w:r>
            <w:r w:rsidR="004813FE">
              <w:rPr>
                <w:noProof/>
                <w:webHidden/>
              </w:rPr>
              <w:instrText xml:space="preserve"> PAGEREF _Toc165355499 \h </w:instrText>
            </w:r>
            <w:r w:rsidR="004813FE">
              <w:rPr>
                <w:noProof/>
                <w:webHidden/>
              </w:rPr>
            </w:r>
            <w:r w:rsidR="004813FE">
              <w:rPr>
                <w:noProof/>
                <w:webHidden/>
              </w:rPr>
              <w:fldChar w:fldCharType="separate"/>
            </w:r>
            <w:r w:rsidR="004813FE">
              <w:rPr>
                <w:noProof/>
                <w:webHidden/>
              </w:rPr>
              <w:t>115</w:t>
            </w:r>
            <w:r w:rsidR="004813FE">
              <w:rPr>
                <w:noProof/>
                <w:webHidden/>
              </w:rPr>
              <w:fldChar w:fldCharType="end"/>
            </w:r>
          </w:hyperlink>
        </w:p>
        <w:p w14:paraId="25C04101" w14:textId="4F0EE63C"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500" w:history="1">
            <w:r w:rsidR="004813FE" w:rsidRPr="00EC4602">
              <w:rPr>
                <w:rStyle w:val="Hyperlink"/>
                <w:noProof/>
              </w:rPr>
              <w:t>5.2.1 Unit Testing Design</w:t>
            </w:r>
            <w:r w:rsidR="004813FE">
              <w:rPr>
                <w:noProof/>
                <w:webHidden/>
              </w:rPr>
              <w:tab/>
            </w:r>
            <w:r w:rsidR="004813FE">
              <w:rPr>
                <w:noProof/>
                <w:webHidden/>
              </w:rPr>
              <w:fldChar w:fldCharType="begin"/>
            </w:r>
            <w:r w:rsidR="004813FE">
              <w:rPr>
                <w:noProof/>
                <w:webHidden/>
              </w:rPr>
              <w:instrText xml:space="preserve"> PAGEREF _Toc165355500 \h </w:instrText>
            </w:r>
            <w:r w:rsidR="004813FE">
              <w:rPr>
                <w:noProof/>
                <w:webHidden/>
              </w:rPr>
            </w:r>
            <w:r w:rsidR="004813FE">
              <w:rPr>
                <w:noProof/>
                <w:webHidden/>
              </w:rPr>
              <w:fldChar w:fldCharType="separate"/>
            </w:r>
            <w:r w:rsidR="004813FE">
              <w:rPr>
                <w:noProof/>
                <w:webHidden/>
              </w:rPr>
              <w:t>115</w:t>
            </w:r>
            <w:r w:rsidR="004813FE">
              <w:rPr>
                <w:noProof/>
                <w:webHidden/>
              </w:rPr>
              <w:fldChar w:fldCharType="end"/>
            </w:r>
          </w:hyperlink>
        </w:p>
        <w:p w14:paraId="5B8A8214" w14:textId="437BFFED"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501" w:history="1">
            <w:r w:rsidR="004813FE" w:rsidRPr="00EC4602">
              <w:rPr>
                <w:rStyle w:val="Hyperlink"/>
                <w:noProof/>
              </w:rPr>
              <w:t>5.2.2 User Acceptance Testing Design</w:t>
            </w:r>
            <w:r w:rsidR="004813FE">
              <w:rPr>
                <w:noProof/>
                <w:webHidden/>
              </w:rPr>
              <w:tab/>
            </w:r>
            <w:r w:rsidR="004813FE">
              <w:rPr>
                <w:noProof/>
                <w:webHidden/>
              </w:rPr>
              <w:fldChar w:fldCharType="begin"/>
            </w:r>
            <w:r w:rsidR="004813FE">
              <w:rPr>
                <w:noProof/>
                <w:webHidden/>
              </w:rPr>
              <w:instrText xml:space="preserve"> PAGEREF _Toc165355501 \h </w:instrText>
            </w:r>
            <w:r w:rsidR="004813FE">
              <w:rPr>
                <w:noProof/>
                <w:webHidden/>
              </w:rPr>
            </w:r>
            <w:r w:rsidR="004813FE">
              <w:rPr>
                <w:noProof/>
                <w:webHidden/>
              </w:rPr>
              <w:fldChar w:fldCharType="separate"/>
            </w:r>
            <w:r w:rsidR="004813FE">
              <w:rPr>
                <w:noProof/>
                <w:webHidden/>
              </w:rPr>
              <w:t>115</w:t>
            </w:r>
            <w:r w:rsidR="004813FE">
              <w:rPr>
                <w:noProof/>
                <w:webHidden/>
              </w:rPr>
              <w:fldChar w:fldCharType="end"/>
            </w:r>
          </w:hyperlink>
        </w:p>
        <w:p w14:paraId="6BAD1460" w14:textId="3B225793"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2" w:history="1">
            <w:r w:rsidR="004813FE" w:rsidRPr="00EC4602">
              <w:rPr>
                <w:rStyle w:val="Hyperlink"/>
                <w:noProof/>
              </w:rPr>
              <w:t>5.3 System Testing and Discussion</w:t>
            </w:r>
            <w:r w:rsidR="004813FE">
              <w:rPr>
                <w:noProof/>
                <w:webHidden/>
              </w:rPr>
              <w:tab/>
            </w:r>
            <w:r w:rsidR="004813FE">
              <w:rPr>
                <w:noProof/>
                <w:webHidden/>
              </w:rPr>
              <w:fldChar w:fldCharType="begin"/>
            </w:r>
            <w:r w:rsidR="004813FE">
              <w:rPr>
                <w:noProof/>
                <w:webHidden/>
              </w:rPr>
              <w:instrText xml:space="preserve"> PAGEREF _Toc165355502 \h </w:instrText>
            </w:r>
            <w:r w:rsidR="004813FE">
              <w:rPr>
                <w:noProof/>
                <w:webHidden/>
              </w:rPr>
            </w:r>
            <w:r w:rsidR="004813FE">
              <w:rPr>
                <w:noProof/>
                <w:webHidden/>
              </w:rPr>
              <w:fldChar w:fldCharType="separate"/>
            </w:r>
            <w:r w:rsidR="004813FE">
              <w:rPr>
                <w:noProof/>
                <w:webHidden/>
              </w:rPr>
              <w:t>115</w:t>
            </w:r>
            <w:r w:rsidR="004813FE">
              <w:rPr>
                <w:noProof/>
                <w:webHidden/>
              </w:rPr>
              <w:fldChar w:fldCharType="end"/>
            </w:r>
          </w:hyperlink>
        </w:p>
        <w:p w14:paraId="69F3A248" w14:textId="7D83B59E"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503" w:history="1">
            <w:r w:rsidR="004813FE" w:rsidRPr="00EC4602">
              <w:rPr>
                <w:rStyle w:val="Hyperlink"/>
                <w:noProof/>
              </w:rPr>
              <w:t>5.3.1 Unit Testing</w:t>
            </w:r>
            <w:r w:rsidR="004813FE">
              <w:rPr>
                <w:noProof/>
                <w:webHidden/>
              </w:rPr>
              <w:tab/>
            </w:r>
            <w:r w:rsidR="004813FE">
              <w:rPr>
                <w:noProof/>
                <w:webHidden/>
              </w:rPr>
              <w:fldChar w:fldCharType="begin"/>
            </w:r>
            <w:r w:rsidR="004813FE">
              <w:rPr>
                <w:noProof/>
                <w:webHidden/>
              </w:rPr>
              <w:instrText xml:space="preserve"> PAGEREF _Toc165355503 \h </w:instrText>
            </w:r>
            <w:r w:rsidR="004813FE">
              <w:rPr>
                <w:noProof/>
                <w:webHidden/>
              </w:rPr>
            </w:r>
            <w:r w:rsidR="004813FE">
              <w:rPr>
                <w:noProof/>
                <w:webHidden/>
              </w:rPr>
              <w:fldChar w:fldCharType="separate"/>
            </w:r>
            <w:r w:rsidR="004813FE">
              <w:rPr>
                <w:noProof/>
                <w:webHidden/>
              </w:rPr>
              <w:t>115</w:t>
            </w:r>
            <w:r w:rsidR="004813FE">
              <w:rPr>
                <w:noProof/>
                <w:webHidden/>
              </w:rPr>
              <w:fldChar w:fldCharType="end"/>
            </w:r>
          </w:hyperlink>
        </w:p>
        <w:p w14:paraId="42A5844A" w14:textId="31C15F0F" w:rsidR="004813FE" w:rsidRDefault="00000000">
          <w:pPr>
            <w:pStyle w:val="TOC3"/>
            <w:tabs>
              <w:tab w:val="right" w:leader="dot" w:pos="9350"/>
            </w:tabs>
            <w:rPr>
              <w:rFonts w:eastAsiaTheme="minorEastAsia" w:cstheme="minorBidi"/>
              <w:noProof/>
              <w:kern w:val="2"/>
              <w:sz w:val="24"/>
              <w:szCs w:val="24"/>
              <w:lang w:val="en-MY" w:eastAsia="zh-CN"/>
              <w14:ligatures w14:val="standardContextual"/>
            </w:rPr>
          </w:pPr>
          <w:hyperlink w:anchor="_Toc165355504" w:history="1">
            <w:r w:rsidR="004813FE" w:rsidRPr="00EC4602">
              <w:rPr>
                <w:rStyle w:val="Hyperlink"/>
                <w:noProof/>
              </w:rPr>
              <w:t>5.3.2 User Acceptance Testing (3 at least)</w:t>
            </w:r>
            <w:r w:rsidR="004813FE">
              <w:rPr>
                <w:noProof/>
                <w:webHidden/>
              </w:rPr>
              <w:tab/>
            </w:r>
            <w:r w:rsidR="004813FE">
              <w:rPr>
                <w:noProof/>
                <w:webHidden/>
              </w:rPr>
              <w:fldChar w:fldCharType="begin"/>
            </w:r>
            <w:r w:rsidR="004813FE">
              <w:rPr>
                <w:noProof/>
                <w:webHidden/>
              </w:rPr>
              <w:instrText xml:space="preserve"> PAGEREF _Toc165355504 \h </w:instrText>
            </w:r>
            <w:r w:rsidR="004813FE">
              <w:rPr>
                <w:noProof/>
                <w:webHidden/>
              </w:rPr>
            </w:r>
            <w:r w:rsidR="004813FE">
              <w:rPr>
                <w:noProof/>
                <w:webHidden/>
              </w:rPr>
              <w:fldChar w:fldCharType="separate"/>
            </w:r>
            <w:r w:rsidR="004813FE">
              <w:rPr>
                <w:noProof/>
                <w:webHidden/>
              </w:rPr>
              <w:t>116</w:t>
            </w:r>
            <w:r w:rsidR="004813FE">
              <w:rPr>
                <w:noProof/>
                <w:webHidden/>
              </w:rPr>
              <w:fldChar w:fldCharType="end"/>
            </w:r>
          </w:hyperlink>
        </w:p>
        <w:p w14:paraId="62D0E672" w14:textId="19846E43"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5" w:history="1">
            <w:r w:rsidR="004813FE" w:rsidRPr="00EC4602">
              <w:rPr>
                <w:rStyle w:val="Hyperlink"/>
                <w:noProof/>
              </w:rPr>
              <w:t>6.4 Summary</w:t>
            </w:r>
            <w:r w:rsidR="004813FE">
              <w:rPr>
                <w:noProof/>
                <w:webHidden/>
              </w:rPr>
              <w:tab/>
            </w:r>
            <w:r w:rsidR="004813FE">
              <w:rPr>
                <w:noProof/>
                <w:webHidden/>
              </w:rPr>
              <w:fldChar w:fldCharType="begin"/>
            </w:r>
            <w:r w:rsidR="004813FE">
              <w:rPr>
                <w:noProof/>
                <w:webHidden/>
              </w:rPr>
              <w:instrText xml:space="preserve"> PAGEREF _Toc165355505 \h </w:instrText>
            </w:r>
            <w:r w:rsidR="004813FE">
              <w:rPr>
                <w:noProof/>
                <w:webHidden/>
              </w:rPr>
            </w:r>
            <w:r w:rsidR="004813FE">
              <w:rPr>
                <w:noProof/>
                <w:webHidden/>
              </w:rPr>
              <w:fldChar w:fldCharType="separate"/>
            </w:r>
            <w:r w:rsidR="004813FE">
              <w:rPr>
                <w:noProof/>
                <w:webHidden/>
              </w:rPr>
              <w:t>116</w:t>
            </w:r>
            <w:r w:rsidR="004813FE">
              <w:rPr>
                <w:noProof/>
                <w:webHidden/>
              </w:rPr>
              <w:fldChar w:fldCharType="end"/>
            </w:r>
          </w:hyperlink>
        </w:p>
        <w:p w14:paraId="03257BE9" w14:textId="066C9A59"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506" w:history="1">
            <w:r w:rsidR="004813FE" w:rsidRPr="00EC4602">
              <w:rPr>
                <w:rStyle w:val="Hyperlink"/>
                <w:noProof/>
              </w:rPr>
              <w:t>Chapter 6: Conclusion</w:t>
            </w:r>
            <w:r w:rsidR="004813FE">
              <w:rPr>
                <w:noProof/>
                <w:webHidden/>
              </w:rPr>
              <w:tab/>
            </w:r>
            <w:r w:rsidR="004813FE">
              <w:rPr>
                <w:noProof/>
                <w:webHidden/>
              </w:rPr>
              <w:fldChar w:fldCharType="begin"/>
            </w:r>
            <w:r w:rsidR="004813FE">
              <w:rPr>
                <w:noProof/>
                <w:webHidden/>
              </w:rPr>
              <w:instrText xml:space="preserve"> PAGEREF _Toc165355506 \h </w:instrText>
            </w:r>
            <w:r w:rsidR="004813FE">
              <w:rPr>
                <w:noProof/>
                <w:webHidden/>
              </w:rPr>
            </w:r>
            <w:r w:rsidR="004813FE">
              <w:rPr>
                <w:noProof/>
                <w:webHidden/>
              </w:rPr>
              <w:fldChar w:fldCharType="separate"/>
            </w:r>
            <w:r w:rsidR="004813FE">
              <w:rPr>
                <w:noProof/>
                <w:webHidden/>
              </w:rPr>
              <w:t>117</w:t>
            </w:r>
            <w:r w:rsidR="004813FE">
              <w:rPr>
                <w:noProof/>
                <w:webHidden/>
              </w:rPr>
              <w:fldChar w:fldCharType="end"/>
            </w:r>
          </w:hyperlink>
        </w:p>
        <w:p w14:paraId="500F3A9D" w14:textId="34FD7727"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7" w:history="1">
            <w:r w:rsidR="004813FE" w:rsidRPr="00EC4602">
              <w:rPr>
                <w:rStyle w:val="Hyperlink"/>
                <w:noProof/>
              </w:rPr>
              <w:t>6.1 Critical Evaluation</w:t>
            </w:r>
            <w:r w:rsidR="004813FE">
              <w:rPr>
                <w:noProof/>
                <w:webHidden/>
              </w:rPr>
              <w:tab/>
            </w:r>
            <w:r w:rsidR="004813FE">
              <w:rPr>
                <w:noProof/>
                <w:webHidden/>
              </w:rPr>
              <w:fldChar w:fldCharType="begin"/>
            </w:r>
            <w:r w:rsidR="004813FE">
              <w:rPr>
                <w:noProof/>
                <w:webHidden/>
              </w:rPr>
              <w:instrText xml:space="preserve"> PAGEREF _Toc165355507 \h </w:instrText>
            </w:r>
            <w:r w:rsidR="004813FE">
              <w:rPr>
                <w:noProof/>
                <w:webHidden/>
              </w:rPr>
            </w:r>
            <w:r w:rsidR="004813FE">
              <w:rPr>
                <w:noProof/>
                <w:webHidden/>
              </w:rPr>
              <w:fldChar w:fldCharType="separate"/>
            </w:r>
            <w:r w:rsidR="004813FE">
              <w:rPr>
                <w:noProof/>
                <w:webHidden/>
              </w:rPr>
              <w:t>117</w:t>
            </w:r>
            <w:r w:rsidR="004813FE">
              <w:rPr>
                <w:noProof/>
                <w:webHidden/>
              </w:rPr>
              <w:fldChar w:fldCharType="end"/>
            </w:r>
          </w:hyperlink>
        </w:p>
        <w:p w14:paraId="73486FE0" w14:textId="14FA5308"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8" w:history="1">
            <w:r w:rsidR="004813FE" w:rsidRPr="00EC4602">
              <w:rPr>
                <w:rStyle w:val="Hyperlink"/>
                <w:noProof/>
              </w:rPr>
              <w:t>6.2 Limitation</w:t>
            </w:r>
            <w:r w:rsidR="004813FE">
              <w:rPr>
                <w:noProof/>
                <w:webHidden/>
              </w:rPr>
              <w:tab/>
            </w:r>
            <w:r w:rsidR="004813FE">
              <w:rPr>
                <w:noProof/>
                <w:webHidden/>
              </w:rPr>
              <w:fldChar w:fldCharType="begin"/>
            </w:r>
            <w:r w:rsidR="004813FE">
              <w:rPr>
                <w:noProof/>
                <w:webHidden/>
              </w:rPr>
              <w:instrText xml:space="preserve"> PAGEREF _Toc165355508 \h </w:instrText>
            </w:r>
            <w:r w:rsidR="004813FE">
              <w:rPr>
                <w:noProof/>
                <w:webHidden/>
              </w:rPr>
            </w:r>
            <w:r w:rsidR="004813FE">
              <w:rPr>
                <w:noProof/>
                <w:webHidden/>
              </w:rPr>
              <w:fldChar w:fldCharType="separate"/>
            </w:r>
            <w:r w:rsidR="004813FE">
              <w:rPr>
                <w:noProof/>
                <w:webHidden/>
              </w:rPr>
              <w:t>117</w:t>
            </w:r>
            <w:r w:rsidR="004813FE">
              <w:rPr>
                <w:noProof/>
                <w:webHidden/>
              </w:rPr>
              <w:fldChar w:fldCharType="end"/>
            </w:r>
          </w:hyperlink>
        </w:p>
        <w:p w14:paraId="3CF8E939" w14:textId="6AB7AFBF"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09" w:history="1">
            <w:r w:rsidR="004813FE" w:rsidRPr="00EC4602">
              <w:rPr>
                <w:rStyle w:val="Hyperlink"/>
                <w:noProof/>
              </w:rPr>
              <w:t>6.3 Recommendation</w:t>
            </w:r>
            <w:r w:rsidR="004813FE">
              <w:rPr>
                <w:noProof/>
                <w:webHidden/>
              </w:rPr>
              <w:tab/>
            </w:r>
            <w:r w:rsidR="004813FE">
              <w:rPr>
                <w:noProof/>
                <w:webHidden/>
              </w:rPr>
              <w:fldChar w:fldCharType="begin"/>
            </w:r>
            <w:r w:rsidR="004813FE">
              <w:rPr>
                <w:noProof/>
                <w:webHidden/>
              </w:rPr>
              <w:instrText xml:space="preserve"> PAGEREF _Toc165355509 \h </w:instrText>
            </w:r>
            <w:r w:rsidR="004813FE">
              <w:rPr>
                <w:noProof/>
                <w:webHidden/>
              </w:rPr>
            </w:r>
            <w:r w:rsidR="004813FE">
              <w:rPr>
                <w:noProof/>
                <w:webHidden/>
              </w:rPr>
              <w:fldChar w:fldCharType="separate"/>
            </w:r>
            <w:r w:rsidR="004813FE">
              <w:rPr>
                <w:noProof/>
                <w:webHidden/>
              </w:rPr>
              <w:t>118</w:t>
            </w:r>
            <w:r w:rsidR="004813FE">
              <w:rPr>
                <w:noProof/>
                <w:webHidden/>
              </w:rPr>
              <w:fldChar w:fldCharType="end"/>
            </w:r>
          </w:hyperlink>
        </w:p>
        <w:p w14:paraId="34180B7F" w14:textId="523175FD"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510" w:history="1">
            <w:r w:rsidR="004813FE" w:rsidRPr="00EC4602">
              <w:rPr>
                <w:rStyle w:val="Hyperlink"/>
                <w:noProof/>
              </w:rPr>
              <w:t>References</w:t>
            </w:r>
            <w:r w:rsidR="004813FE">
              <w:rPr>
                <w:noProof/>
                <w:webHidden/>
              </w:rPr>
              <w:tab/>
            </w:r>
            <w:r w:rsidR="004813FE">
              <w:rPr>
                <w:noProof/>
                <w:webHidden/>
              </w:rPr>
              <w:fldChar w:fldCharType="begin"/>
            </w:r>
            <w:r w:rsidR="004813FE">
              <w:rPr>
                <w:noProof/>
                <w:webHidden/>
              </w:rPr>
              <w:instrText xml:space="preserve"> PAGEREF _Toc165355510 \h </w:instrText>
            </w:r>
            <w:r w:rsidR="004813FE">
              <w:rPr>
                <w:noProof/>
                <w:webHidden/>
              </w:rPr>
            </w:r>
            <w:r w:rsidR="004813FE">
              <w:rPr>
                <w:noProof/>
                <w:webHidden/>
              </w:rPr>
              <w:fldChar w:fldCharType="separate"/>
            </w:r>
            <w:r w:rsidR="004813FE">
              <w:rPr>
                <w:noProof/>
                <w:webHidden/>
              </w:rPr>
              <w:t>119</w:t>
            </w:r>
            <w:r w:rsidR="004813FE">
              <w:rPr>
                <w:noProof/>
                <w:webHidden/>
              </w:rPr>
              <w:fldChar w:fldCharType="end"/>
            </w:r>
          </w:hyperlink>
        </w:p>
        <w:p w14:paraId="197DCE2C" w14:textId="67514666" w:rsidR="004813FE" w:rsidRDefault="00000000">
          <w:pPr>
            <w:pStyle w:val="TOC1"/>
            <w:tabs>
              <w:tab w:val="right" w:leader="dot" w:pos="9350"/>
            </w:tabs>
            <w:rPr>
              <w:rFonts w:eastAsiaTheme="minorEastAsia" w:cstheme="minorBidi"/>
              <w:b w:val="0"/>
              <w:bCs w:val="0"/>
              <w:noProof/>
              <w:kern w:val="2"/>
              <w:sz w:val="24"/>
              <w:szCs w:val="24"/>
              <w:lang w:val="en-MY" w:eastAsia="zh-CN"/>
              <w14:ligatures w14:val="standardContextual"/>
            </w:rPr>
          </w:pPr>
          <w:hyperlink w:anchor="_Toc165355511" w:history="1">
            <w:r w:rsidR="004813FE" w:rsidRPr="00EC4602">
              <w:rPr>
                <w:rStyle w:val="Hyperlink"/>
                <w:noProof/>
              </w:rPr>
              <w:t>Appendices</w:t>
            </w:r>
            <w:r w:rsidR="004813FE">
              <w:rPr>
                <w:noProof/>
                <w:webHidden/>
              </w:rPr>
              <w:tab/>
            </w:r>
            <w:r w:rsidR="004813FE">
              <w:rPr>
                <w:noProof/>
                <w:webHidden/>
              </w:rPr>
              <w:fldChar w:fldCharType="begin"/>
            </w:r>
            <w:r w:rsidR="004813FE">
              <w:rPr>
                <w:noProof/>
                <w:webHidden/>
              </w:rPr>
              <w:instrText xml:space="preserve"> PAGEREF _Toc165355511 \h </w:instrText>
            </w:r>
            <w:r w:rsidR="004813FE">
              <w:rPr>
                <w:noProof/>
                <w:webHidden/>
              </w:rPr>
            </w:r>
            <w:r w:rsidR="004813FE">
              <w:rPr>
                <w:noProof/>
                <w:webHidden/>
              </w:rPr>
              <w:fldChar w:fldCharType="separate"/>
            </w:r>
            <w:r w:rsidR="004813FE">
              <w:rPr>
                <w:noProof/>
                <w:webHidden/>
              </w:rPr>
              <w:t>123</w:t>
            </w:r>
            <w:r w:rsidR="004813FE">
              <w:rPr>
                <w:noProof/>
                <w:webHidden/>
              </w:rPr>
              <w:fldChar w:fldCharType="end"/>
            </w:r>
          </w:hyperlink>
        </w:p>
        <w:p w14:paraId="0A5B28F5" w14:textId="09F7AE76"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2" w:history="1">
            <w:r w:rsidR="004813FE" w:rsidRPr="00EC4602">
              <w:rPr>
                <w:rStyle w:val="Hyperlink"/>
                <w:noProof/>
              </w:rPr>
              <w:t>Appendix A – PPF</w:t>
            </w:r>
            <w:r w:rsidR="004813FE">
              <w:rPr>
                <w:noProof/>
                <w:webHidden/>
              </w:rPr>
              <w:tab/>
            </w:r>
            <w:r w:rsidR="004813FE">
              <w:rPr>
                <w:noProof/>
                <w:webHidden/>
              </w:rPr>
              <w:fldChar w:fldCharType="begin"/>
            </w:r>
            <w:r w:rsidR="004813FE">
              <w:rPr>
                <w:noProof/>
                <w:webHidden/>
              </w:rPr>
              <w:instrText xml:space="preserve"> PAGEREF _Toc165355512 \h </w:instrText>
            </w:r>
            <w:r w:rsidR="004813FE">
              <w:rPr>
                <w:noProof/>
                <w:webHidden/>
              </w:rPr>
            </w:r>
            <w:r w:rsidR="004813FE">
              <w:rPr>
                <w:noProof/>
                <w:webHidden/>
              </w:rPr>
              <w:fldChar w:fldCharType="separate"/>
            </w:r>
            <w:r w:rsidR="004813FE">
              <w:rPr>
                <w:noProof/>
                <w:webHidden/>
              </w:rPr>
              <w:t>123</w:t>
            </w:r>
            <w:r w:rsidR="004813FE">
              <w:rPr>
                <w:noProof/>
                <w:webHidden/>
              </w:rPr>
              <w:fldChar w:fldCharType="end"/>
            </w:r>
          </w:hyperlink>
        </w:p>
        <w:p w14:paraId="663EF09B" w14:textId="1321EEE1"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3" w:history="1">
            <w:r w:rsidR="004813FE" w:rsidRPr="00EC4602">
              <w:rPr>
                <w:rStyle w:val="Hyperlink"/>
                <w:noProof/>
              </w:rPr>
              <w:t>Appendix B – Ethics Form</w:t>
            </w:r>
            <w:r w:rsidR="004813FE">
              <w:rPr>
                <w:noProof/>
                <w:webHidden/>
              </w:rPr>
              <w:tab/>
            </w:r>
            <w:r w:rsidR="004813FE">
              <w:rPr>
                <w:noProof/>
                <w:webHidden/>
              </w:rPr>
              <w:fldChar w:fldCharType="begin"/>
            </w:r>
            <w:r w:rsidR="004813FE">
              <w:rPr>
                <w:noProof/>
                <w:webHidden/>
              </w:rPr>
              <w:instrText xml:space="preserve"> PAGEREF _Toc165355513 \h </w:instrText>
            </w:r>
            <w:r w:rsidR="004813FE">
              <w:rPr>
                <w:noProof/>
                <w:webHidden/>
              </w:rPr>
            </w:r>
            <w:r w:rsidR="004813FE">
              <w:rPr>
                <w:noProof/>
                <w:webHidden/>
              </w:rPr>
              <w:fldChar w:fldCharType="separate"/>
            </w:r>
            <w:r w:rsidR="004813FE">
              <w:rPr>
                <w:noProof/>
                <w:webHidden/>
              </w:rPr>
              <w:t>132</w:t>
            </w:r>
            <w:r w:rsidR="004813FE">
              <w:rPr>
                <w:noProof/>
                <w:webHidden/>
              </w:rPr>
              <w:fldChar w:fldCharType="end"/>
            </w:r>
          </w:hyperlink>
        </w:p>
        <w:p w14:paraId="17A14D97" w14:textId="5042A84D"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4" w:history="1">
            <w:r w:rsidR="004813FE" w:rsidRPr="00EC4602">
              <w:rPr>
                <w:rStyle w:val="Hyperlink"/>
                <w:noProof/>
              </w:rPr>
              <w:t>Appendix C – Log Sheets</w:t>
            </w:r>
            <w:r w:rsidR="004813FE">
              <w:rPr>
                <w:noProof/>
                <w:webHidden/>
              </w:rPr>
              <w:tab/>
            </w:r>
            <w:r w:rsidR="004813FE">
              <w:rPr>
                <w:noProof/>
                <w:webHidden/>
              </w:rPr>
              <w:fldChar w:fldCharType="begin"/>
            </w:r>
            <w:r w:rsidR="004813FE">
              <w:rPr>
                <w:noProof/>
                <w:webHidden/>
              </w:rPr>
              <w:instrText xml:space="preserve"> PAGEREF _Toc165355514 \h </w:instrText>
            </w:r>
            <w:r w:rsidR="004813FE">
              <w:rPr>
                <w:noProof/>
                <w:webHidden/>
              </w:rPr>
            </w:r>
            <w:r w:rsidR="004813FE">
              <w:rPr>
                <w:noProof/>
                <w:webHidden/>
              </w:rPr>
              <w:fldChar w:fldCharType="separate"/>
            </w:r>
            <w:r w:rsidR="004813FE">
              <w:rPr>
                <w:noProof/>
                <w:webHidden/>
              </w:rPr>
              <w:t>142</w:t>
            </w:r>
            <w:r w:rsidR="004813FE">
              <w:rPr>
                <w:noProof/>
                <w:webHidden/>
              </w:rPr>
              <w:fldChar w:fldCharType="end"/>
            </w:r>
          </w:hyperlink>
        </w:p>
        <w:p w14:paraId="222A672F" w14:textId="60D90BB2"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5" w:history="1">
            <w:r w:rsidR="004813FE" w:rsidRPr="00EC4602">
              <w:rPr>
                <w:rStyle w:val="Hyperlink"/>
                <w:noProof/>
              </w:rPr>
              <w:t>Appendix D – Poster</w:t>
            </w:r>
            <w:r w:rsidR="004813FE">
              <w:rPr>
                <w:noProof/>
                <w:webHidden/>
              </w:rPr>
              <w:tab/>
            </w:r>
            <w:r w:rsidR="004813FE">
              <w:rPr>
                <w:noProof/>
                <w:webHidden/>
              </w:rPr>
              <w:fldChar w:fldCharType="begin"/>
            </w:r>
            <w:r w:rsidR="004813FE">
              <w:rPr>
                <w:noProof/>
                <w:webHidden/>
              </w:rPr>
              <w:instrText xml:space="preserve"> PAGEREF _Toc165355515 \h </w:instrText>
            </w:r>
            <w:r w:rsidR="004813FE">
              <w:rPr>
                <w:noProof/>
                <w:webHidden/>
              </w:rPr>
            </w:r>
            <w:r w:rsidR="004813FE">
              <w:rPr>
                <w:noProof/>
                <w:webHidden/>
              </w:rPr>
              <w:fldChar w:fldCharType="separate"/>
            </w:r>
            <w:r w:rsidR="004813FE">
              <w:rPr>
                <w:noProof/>
                <w:webHidden/>
              </w:rPr>
              <w:t>145</w:t>
            </w:r>
            <w:r w:rsidR="004813FE">
              <w:rPr>
                <w:noProof/>
                <w:webHidden/>
              </w:rPr>
              <w:fldChar w:fldCharType="end"/>
            </w:r>
          </w:hyperlink>
        </w:p>
        <w:p w14:paraId="4FC53AEF" w14:textId="20F08CF1"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6" w:history="1">
            <w:r w:rsidR="004813FE" w:rsidRPr="00EC4602">
              <w:rPr>
                <w:rStyle w:val="Hyperlink"/>
                <w:noProof/>
              </w:rPr>
              <w:t>Appendix E – Gantt Chart</w:t>
            </w:r>
            <w:r w:rsidR="004813FE">
              <w:rPr>
                <w:noProof/>
                <w:webHidden/>
              </w:rPr>
              <w:tab/>
            </w:r>
            <w:r w:rsidR="004813FE">
              <w:rPr>
                <w:noProof/>
                <w:webHidden/>
              </w:rPr>
              <w:fldChar w:fldCharType="begin"/>
            </w:r>
            <w:r w:rsidR="004813FE">
              <w:rPr>
                <w:noProof/>
                <w:webHidden/>
              </w:rPr>
              <w:instrText xml:space="preserve"> PAGEREF _Toc165355516 \h </w:instrText>
            </w:r>
            <w:r w:rsidR="004813FE">
              <w:rPr>
                <w:noProof/>
                <w:webHidden/>
              </w:rPr>
            </w:r>
            <w:r w:rsidR="004813FE">
              <w:rPr>
                <w:noProof/>
                <w:webHidden/>
              </w:rPr>
              <w:fldChar w:fldCharType="separate"/>
            </w:r>
            <w:r w:rsidR="004813FE">
              <w:rPr>
                <w:noProof/>
                <w:webHidden/>
              </w:rPr>
              <w:t>145</w:t>
            </w:r>
            <w:r w:rsidR="004813FE">
              <w:rPr>
                <w:noProof/>
                <w:webHidden/>
              </w:rPr>
              <w:fldChar w:fldCharType="end"/>
            </w:r>
          </w:hyperlink>
        </w:p>
        <w:p w14:paraId="5C72B9E4" w14:textId="40381A6E"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7" w:history="1">
            <w:r w:rsidR="004813FE" w:rsidRPr="00EC4602">
              <w:rPr>
                <w:rStyle w:val="Hyperlink"/>
                <w:noProof/>
              </w:rPr>
              <w:t>Appendix F – Sample Code Implementation</w:t>
            </w:r>
            <w:r w:rsidR="004813FE">
              <w:rPr>
                <w:noProof/>
                <w:webHidden/>
              </w:rPr>
              <w:tab/>
            </w:r>
            <w:r w:rsidR="004813FE">
              <w:rPr>
                <w:noProof/>
                <w:webHidden/>
              </w:rPr>
              <w:fldChar w:fldCharType="begin"/>
            </w:r>
            <w:r w:rsidR="004813FE">
              <w:rPr>
                <w:noProof/>
                <w:webHidden/>
              </w:rPr>
              <w:instrText xml:space="preserve"> PAGEREF _Toc165355517 \h </w:instrText>
            </w:r>
            <w:r w:rsidR="004813FE">
              <w:rPr>
                <w:noProof/>
                <w:webHidden/>
              </w:rPr>
            </w:r>
            <w:r w:rsidR="004813FE">
              <w:rPr>
                <w:noProof/>
                <w:webHidden/>
              </w:rPr>
              <w:fldChar w:fldCharType="separate"/>
            </w:r>
            <w:r w:rsidR="004813FE">
              <w:rPr>
                <w:noProof/>
                <w:webHidden/>
              </w:rPr>
              <w:t>145</w:t>
            </w:r>
            <w:r w:rsidR="004813FE">
              <w:rPr>
                <w:noProof/>
                <w:webHidden/>
              </w:rPr>
              <w:fldChar w:fldCharType="end"/>
            </w:r>
          </w:hyperlink>
        </w:p>
        <w:p w14:paraId="38523C37" w14:textId="44AAF905" w:rsidR="004813FE" w:rsidRDefault="00000000">
          <w:pPr>
            <w:pStyle w:val="TOC2"/>
            <w:tabs>
              <w:tab w:val="right" w:leader="dot" w:pos="9350"/>
            </w:tabs>
            <w:rPr>
              <w:rFonts w:eastAsiaTheme="minorEastAsia" w:cstheme="minorBidi"/>
              <w:i w:val="0"/>
              <w:iCs w:val="0"/>
              <w:noProof/>
              <w:kern w:val="2"/>
              <w:sz w:val="24"/>
              <w:szCs w:val="24"/>
              <w:lang w:val="en-MY" w:eastAsia="zh-CN"/>
              <w14:ligatures w14:val="standardContextual"/>
            </w:rPr>
          </w:pPr>
          <w:hyperlink w:anchor="_Toc165355518" w:history="1">
            <w:r w:rsidR="004813FE" w:rsidRPr="00EC4602">
              <w:rPr>
                <w:rStyle w:val="Hyperlink"/>
                <w:noProof/>
              </w:rPr>
              <w:t>Appendix G – Respondence Demographic Profile</w:t>
            </w:r>
            <w:r w:rsidR="004813FE">
              <w:rPr>
                <w:noProof/>
                <w:webHidden/>
              </w:rPr>
              <w:tab/>
            </w:r>
            <w:r w:rsidR="004813FE">
              <w:rPr>
                <w:noProof/>
                <w:webHidden/>
              </w:rPr>
              <w:fldChar w:fldCharType="begin"/>
            </w:r>
            <w:r w:rsidR="004813FE">
              <w:rPr>
                <w:noProof/>
                <w:webHidden/>
              </w:rPr>
              <w:instrText xml:space="preserve"> PAGEREF _Toc165355518 \h </w:instrText>
            </w:r>
            <w:r w:rsidR="004813FE">
              <w:rPr>
                <w:noProof/>
                <w:webHidden/>
              </w:rPr>
            </w:r>
            <w:r w:rsidR="004813FE">
              <w:rPr>
                <w:noProof/>
                <w:webHidden/>
              </w:rPr>
              <w:fldChar w:fldCharType="separate"/>
            </w:r>
            <w:r w:rsidR="004813FE">
              <w:rPr>
                <w:noProof/>
                <w:webHidden/>
              </w:rPr>
              <w:t>145</w:t>
            </w:r>
            <w:r w:rsidR="004813FE">
              <w:rPr>
                <w:noProof/>
                <w:webHidden/>
              </w:rPr>
              <w:fldChar w:fldCharType="end"/>
            </w:r>
          </w:hyperlink>
        </w:p>
        <w:p w14:paraId="4C791C6F" w14:textId="45DCE265"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65355446"/>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65355447"/>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65355448"/>
      <w:r w:rsidRPr="0029112E">
        <w:lastRenderedPageBreak/>
        <w:t>Chapter 1: Introduction</w:t>
      </w:r>
      <w:bookmarkEnd w:id="6"/>
    </w:p>
    <w:p w14:paraId="4D0FE452" w14:textId="6721FD5B" w:rsidR="009A4D8A" w:rsidRPr="009A4D8A" w:rsidRDefault="00365167" w:rsidP="00326B40">
      <w:pPr>
        <w:pStyle w:val="Heading2"/>
      </w:pPr>
      <w:bookmarkStart w:id="7" w:name="_Toc165355449"/>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 xml:space="preserve">However, the impact of this exclusion goes beyond mere inconvenience; it limits economic opportunities and worsens social inequalities. </w:t>
      </w:r>
      <w:proofErr w:type="gramStart"/>
      <w:r w:rsidRPr="00184E73">
        <w:rPr>
          <w:lang w:val="en-MY"/>
        </w:rPr>
        <w:t>It is clear that the</w:t>
      </w:r>
      <w:proofErr w:type="gramEnd"/>
      <w:r w:rsidRPr="00184E73">
        <w:rPr>
          <w:lang w:val="en-MY"/>
        </w:rPr>
        <w:t xml:space="preserv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w:t>
      </w:r>
      <w:proofErr w:type="gramStart"/>
      <w:r w:rsidRPr="00184E73">
        <w:rPr>
          <w:lang w:val="en-MY"/>
        </w:rPr>
        <w:t>In order to</w:t>
      </w:r>
      <w:proofErr w:type="gramEnd"/>
      <w:r w:rsidRPr="00184E73">
        <w:rPr>
          <w:lang w:val="en-MY"/>
        </w:rPr>
        <w:t xml:space="preserve">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65355450"/>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 xml:space="preserve">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w:t>
      </w:r>
      <w:proofErr w:type="gramStart"/>
      <w:r w:rsidRPr="00C15F20">
        <w:t>takes into account</w:t>
      </w:r>
      <w:proofErr w:type="gramEnd"/>
      <w:r w:rsidRPr="00C15F20">
        <w:t xml:space="preserve">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65355451"/>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65355452"/>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65355453"/>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40A15F3F"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w:t>
      </w:r>
      <w:r w:rsidR="00464980">
        <w:rPr>
          <w:rFonts w:ascii="Times New Roman" w:hAnsi="Times New Roman" w:cs="Times New Roman"/>
        </w:rPr>
        <w:t>Services</w:t>
      </w:r>
      <w:r w:rsidRPr="00514784">
        <w:rPr>
          <w:rFonts w:ascii="Times New Roman" w:hAnsi="Times New Roman" w:cs="Times New Roman"/>
        </w:rPr>
        <w:t xml:space="preserve"> – Modification of the system to offer detailed information about financial service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t>Constraints</w:t>
      </w:r>
    </w:p>
    <w:p w14:paraId="57BB7ED0" w14:textId="77777777" w:rsidR="00653FFB" w:rsidRPr="00514784" w:rsidRDefault="00653FFB" w:rsidP="00536368">
      <w:pPr>
        <w:spacing w:line="360" w:lineRule="auto"/>
        <w:jc w:val="both"/>
      </w:pPr>
      <w:r w:rsidRPr="00514784">
        <w:lastRenderedPageBreak/>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w:t>
      </w:r>
      <w:proofErr w:type="gramStart"/>
      <w:r w:rsidRPr="00514784">
        <w:t>defining</w:t>
      </w:r>
      <w:proofErr w:type="gramEnd"/>
      <w:r w:rsidRPr="00514784">
        <w:t xml:space="preserve"> what </w:t>
      </w:r>
      <w:r w:rsidR="00B20A9C" w:rsidRPr="00B20A9C">
        <w:t xml:space="preserve">will and will not be accomplished as part of the project </w:t>
      </w:r>
      <w:proofErr w:type="gramStart"/>
      <w:r w:rsidR="00B20A9C" w:rsidRPr="00B20A9C">
        <w:t>in order to</w:t>
      </w:r>
      <w:proofErr w:type="gramEnd"/>
      <w:r w:rsidR="00B20A9C" w:rsidRPr="00B20A9C">
        <w:t xml:space="preserve">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65355454"/>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 xml:space="preserve">Text-to-Speech technology empowers individuals with visual impairments to independently access essential financial information in real-time. This enhanced independence results in significant time savings, as users </w:t>
      </w:r>
      <w:proofErr w:type="gramStart"/>
      <w:r w:rsidR="004845C0" w:rsidRPr="004845C0">
        <w:rPr>
          <w:rFonts w:ascii="Times New Roman" w:hAnsi="Times New Roman" w:cs="Times New Roman"/>
        </w:rPr>
        <w:t>are able to</w:t>
      </w:r>
      <w:proofErr w:type="gramEnd"/>
      <w:r w:rsidR="004845C0" w:rsidRPr="004845C0">
        <w:rPr>
          <w:rFonts w:ascii="Times New Roman" w:hAnsi="Times New Roman" w:cs="Times New Roman"/>
        </w:rPr>
        <w:t xml:space="preserve">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70245326" w:rsidR="00DF7940" w:rsidRPr="009064E8" w:rsidRDefault="00365167" w:rsidP="00326B40">
      <w:pPr>
        <w:pStyle w:val="Heading2"/>
      </w:pPr>
      <w:bookmarkStart w:id="13" w:name="_Toc165355455"/>
      <w:r w:rsidRPr="00B44594">
        <w:rPr>
          <w:highlight w:val="yellow"/>
        </w:rPr>
        <w:t xml:space="preserve">1.7 </w:t>
      </w:r>
      <w:r w:rsidR="00601A98" w:rsidRPr="00B44594">
        <w:rPr>
          <w:highlight w:val="yellow"/>
        </w:rPr>
        <w:t xml:space="preserve">Overview of the </w:t>
      </w:r>
      <w:r w:rsidR="000B4377" w:rsidRPr="00B44594">
        <w:rPr>
          <w:highlight w:val="yellow"/>
        </w:rPr>
        <w:t>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lastRenderedPageBreak/>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4F7879FC" w14:textId="77777777" w:rsidR="00B44594" w:rsidRDefault="00B44594" w:rsidP="001A3AFE">
      <w:pPr>
        <w:spacing w:after="240" w:line="360" w:lineRule="auto"/>
        <w:jc w:val="both"/>
      </w:pPr>
    </w:p>
    <w:p w14:paraId="74D5E5E8" w14:textId="4407C43F" w:rsidR="00B44594" w:rsidRPr="00C256AF" w:rsidRDefault="00B44594" w:rsidP="00B44594">
      <w:pPr>
        <w:spacing w:line="360" w:lineRule="auto"/>
        <w:jc w:val="both"/>
        <w:rPr>
          <w:b/>
          <w:bCs/>
          <w:highlight w:val="yellow"/>
        </w:rPr>
      </w:pPr>
      <w:r w:rsidRPr="00C256AF">
        <w:rPr>
          <w:b/>
          <w:bCs/>
          <w:highlight w:val="yellow"/>
        </w:rPr>
        <w:t>Chapter 4: Design and implementation</w:t>
      </w:r>
    </w:p>
    <w:p w14:paraId="4CE1DB42" w14:textId="2944C2DA" w:rsidR="00B44594" w:rsidRPr="00C256AF" w:rsidRDefault="00B44594" w:rsidP="00B44594">
      <w:pPr>
        <w:spacing w:after="240" w:line="360" w:lineRule="auto"/>
        <w:jc w:val="both"/>
        <w:rPr>
          <w:highlight w:val="yellow"/>
        </w:rPr>
      </w:pPr>
      <w:r w:rsidRPr="00C256AF">
        <w:rPr>
          <w:highlight w:val="yellow"/>
        </w:rPr>
        <w:t xml:space="preserve">This section </w:t>
      </w:r>
    </w:p>
    <w:p w14:paraId="4E08E77F" w14:textId="77777777" w:rsidR="00B44594" w:rsidRPr="00C256AF" w:rsidRDefault="00B44594" w:rsidP="00B44594">
      <w:pPr>
        <w:spacing w:after="240" w:line="360" w:lineRule="auto"/>
        <w:jc w:val="both"/>
        <w:rPr>
          <w:highlight w:val="yellow"/>
        </w:rPr>
      </w:pPr>
    </w:p>
    <w:p w14:paraId="0FA55510" w14:textId="7F698D94" w:rsidR="00B44594" w:rsidRPr="00C256AF" w:rsidRDefault="00B44594" w:rsidP="00B44594">
      <w:pPr>
        <w:spacing w:line="360" w:lineRule="auto"/>
        <w:jc w:val="both"/>
        <w:rPr>
          <w:b/>
          <w:bCs/>
          <w:highlight w:val="yellow"/>
        </w:rPr>
      </w:pPr>
      <w:r w:rsidRPr="00C256AF">
        <w:rPr>
          <w:b/>
          <w:bCs/>
          <w:highlight w:val="yellow"/>
        </w:rPr>
        <w:t>Chapter 5: Result and Discussion</w:t>
      </w:r>
    </w:p>
    <w:p w14:paraId="54BCF15F" w14:textId="47A53DE8" w:rsidR="00B44594" w:rsidRPr="00C256AF" w:rsidRDefault="00B44594" w:rsidP="00B44594">
      <w:pPr>
        <w:spacing w:after="240" w:line="360" w:lineRule="auto"/>
        <w:jc w:val="both"/>
        <w:rPr>
          <w:highlight w:val="yellow"/>
        </w:rPr>
      </w:pPr>
      <w:r w:rsidRPr="00C256AF">
        <w:rPr>
          <w:highlight w:val="yellow"/>
        </w:rPr>
        <w:t xml:space="preserve">This section </w:t>
      </w:r>
    </w:p>
    <w:p w14:paraId="2DEB8290" w14:textId="77777777" w:rsidR="00E70AAA" w:rsidRPr="00C256AF" w:rsidRDefault="00E70AAA" w:rsidP="001A3AFE">
      <w:pPr>
        <w:spacing w:after="240" w:line="360" w:lineRule="auto"/>
        <w:jc w:val="both"/>
        <w:rPr>
          <w:highlight w:val="yellow"/>
        </w:rPr>
      </w:pPr>
    </w:p>
    <w:p w14:paraId="6F68B84A" w14:textId="5F2863F9" w:rsidR="00E44C7A" w:rsidRPr="00C256AF" w:rsidRDefault="00E44C7A" w:rsidP="00BA0F91">
      <w:pPr>
        <w:spacing w:line="360" w:lineRule="auto"/>
        <w:jc w:val="both"/>
        <w:rPr>
          <w:b/>
          <w:bCs/>
          <w:highlight w:val="yellow"/>
        </w:rPr>
      </w:pPr>
      <w:r w:rsidRPr="00C256AF">
        <w:rPr>
          <w:b/>
          <w:bCs/>
          <w:highlight w:val="yellow"/>
        </w:rPr>
        <w:t xml:space="preserve">Chapter </w:t>
      </w:r>
      <w:r w:rsidR="00C256AF" w:rsidRPr="00C256AF">
        <w:rPr>
          <w:b/>
          <w:bCs/>
          <w:highlight w:val="yellow"/>
        </w:rPr>
        <w:t>6</w:t>
      </w:r>
      <w:r w:rsidRPr="00C256AF">
        <w:rPr>
          <w:b/>
          <w:bCs/>
          <w:highlight w:val="yellow"/>
        </w:rPr>
        <w:t>: Conclusion</w:t>
      </w:r>
    </w:p>
    <w:p w14:paraId="38292C7F" w14:textId="2B902B0A" w:rsidR="00ED5967" w:rsidRDefault="00ED5967" w:rsidP="00C25E3D">
      <w:pPr>
        <w:spacing w:after="240" w:line="360" w:lineRule="auto"/>
        <w:jc w:val="both"/>
      </w:pPr>
      <w:r w:rsidRPr="00C256AF">
        <w:rPr>
          <w:highlight w:val="yellow"/>
        </w:rPr>
        <w:t>This section</w:t>
      </w:r>
      <w:r w:rsidRPr="00ED5967">
        <w:t xml:space="preserve"> </w:t>
      </w:r>
    </w:p>
    <w:p w14:paraId="4AC997D4" w14:textId="4006E2F2" w:rsidR="00A80CE4" w:rsidRDefault="00A80CE4">
      <w:r>
        <w:br w:type="page"/>
      </w:r>
    </w:p>
    <w:p w14:paraId="3104BDC7" w14:textId="60CBDD4B" w:rsidR="00DF7940" w:rsidRPr="003645E9" w:rsidRDefault="00365167" w:rsidP="00326B40">
      <w:pPr>
        <w:pStyle w:val="Heading2"/>
        <w:rPr>
          <w:highlight w:val="yellow"/>
        </w:rPr>
      </w:pPr>
      <w:bookmarkStart w:id="14" w:name="_Toc165355456"/>
      <w:r w:rsidRPr="003645E9">
        <w:rPr>
          <w:highlight w:val="yellow"/>
        </w:rPr>
        <w:lastRenderedPageBreak/>
        <w:t xml:space="preserve">1.8 </w:t>
      </w:r>
      <w:r w:rsidR="00601A98" w:rsidRPr="003645E9">
        <w:rPr>
          <w:highlight w:val="yellow"/>
        </w:rPr>
        <w:t>Project Plan</w:t>
      </w:r>
      <w:bookmarkEnd w:id="14"/>
      <w:r w:rsidR="00601A98" w:rsidRPr="003645E9">
        <w:rPr>
          <w:highlight w:val="yellow"/>
        </w:rPr>
        <w:t xml:space="preserve"> </w:t>
      </w:r>
    </w:p>
    <w:p w14:paraId="1E88C297" w14:textId="399026C6" w:rsidR="007521C7" w:rsidRDefault="006D237E" w:rsidP="007521C7">
      <w:pPr>
        <w:spacing w:after="240" w:line="360" w:lineRule="auto"/>
        <w:jc w:val="both"/>
      </w:pPr>
      <w:r w:rsidRPr="003645E9">
        <w:rPr>
          <w:highlight w:val="yellow"/>
        </w:rP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rsidRPr="003645E9">
        <w:rPr>
          <w:highlight w:val="yellow"/>
        </w:rPr>
        <w:t>, starting 27 November</w:t>
      </w:r>
      <w:r w:rsidRPr="003645E9">
        <w:rPr>
          <w:highlight w:val="yellow"/>
        </w:rPr>
        <w:t xml:space="preserve">). </w:t>
      </w:r>
      <w:r w:rsidR="007521C7" w:rsidRPr="003645E9">
        <w:rPr>
          <w:highlight w:val="yellow"/>
        </w:rPr>
        <w:t xml:space="preserve">This overarching plan, detailed in the Gantt chart found in Appendix </w:t>
      </w:r>
      <w:r w:rsidR="003046FF" w:rsidRPr="003645E9">
        <w:rPr>
          <w:highlight w:val="yellow"/>
        </w:rPr>
        <w:t>D</w:t>
      </w:r>
      <w:r w:rsidR="007521C7" w:rsidRPr="003645E9">
        <w:rPr>
          <w:highlight w:val="yellow"/>
        </w:rPr>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65355457"/>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65355458"/>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65355459"/>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7091FF50"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2058EB">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35ED5BA8"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2058EB">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 xml:space="preserve">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w:t>
      </w:r>
      <w:proofErr w:type="gramStart"/>
      <w:r w:rsidRPr="0027281E">
        <w:t>as a means to</w:t>
      </w:r>
      <w:proofErr w:type="gramEnd"/>
      <w:r w:rsidRPr="0027281E">
        <w:t xml:space="preserve">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w:t>
      </w:r>
      <w:proofErr w:type="gramStart"/>
      <w:r w:rsidRPr="00D41352">
        <w:t>Similar to</w:t>
      </w:r>
      <w:proofErr w:type="gramEnd"/>
      <w:r w:rsidRPr="00D41352">
        <w:t xml:space="preserve">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65355460"/>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31400A8B"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2058EB">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7A3C2773"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2058EB">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proofErr w:type="gramStart"/>
      <w:r w:rsidRPr="00D42DD3">
        <w:t>enhanced.</w:t>
      </w:r>
      <w:r w:rsidR="00794D8C" w:rsidRPr="009B453E">
        <w:t>nconsistencies</w:t>
      </w:r>
      <w:proofErr w:type="spellEnd"/>
      <w:proofErr w:type="gram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E2F3867"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2058EB">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w:t>
      </w:r>
      <w:proofErr w:type="gramStart"/>
      <w:r w:rsidRPr="00B05EFF">
        <w:rPr>
          <w:lang w:val="en-MY"/>
        </w:rPr>
        <w:t>in</w:t>
      </w:r>
      <w:proofErr w:type="gramEnd"/>
      <w:r w:rsidRPr="00B05EFF">
        <w:rPr>
          <w:lang w:val="en-MY"/>
        </w:rPr>
        <w:t xml:space="preserve">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50101D5A" w:rsidR="00B22D57" w:rsidRPr="006B0803" w:rsidRDefault="008978A3" w:rsidP="009545EA">
            <w:pPr>
              <w:jc w:val="center"/>
              <w:rPr>
                <w:b/>
                <w:bCs/>
              </w:rPr>
            </w:pPr>
            <w:proofErr w:type="spellStart"/>
            <w:r>
              <w:rPr>
                <w:b/>
                <w:bCs/>
              </w:rPr>
              <w:t>Finease</w:t>
            </w:r>
            <w:proofErr w:type="spellEnd"/>
            <w:r w:rsidR="00B22D57" w:rsidRPr="006B0803">
              <w:rPr>
                <w:b/>
                <w:bCs/>
              </w:rPr>
              <w:t xml:space="preserve"> (</w:t>
            </w:r>
            <w:r w:rsidR="005F324D">
              <w:rPr>
                <w:b/>
                <w:bCs/>
              </w:rPr>
              <w:t>Proposed System</w:t>
            </w:r>
            <w:r w:rsidR="00B22D57"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657233BC" w:rsidR="00225251" w:rsidRPr="005B0635" w:rsidRDefault="005E26C9"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65355461"/>
      <w:r>
        <w:lastRenderedPageBreak/>
        <w:t>2.4 Technical Researc</w:t>
      </w:r>
      <w:r w:rsidR="00F20B58">
        <w:t>h</w:t>
      </w:r>
      <w:bookmarkEnd w:id="24"/>
    </w:p>
    <w:p w14:paraId="07476920" w14:textId="508A2E11" w:rsidR="00F74CB8" w:rsidRPr="007819EA" w:rsidRDefault="00B83B99" w:rsidP="00326B40">
      <w:pPr>
        <w:pStyle w:val="Heading3"/>
      </w:pPr>
      <w:bookmarkStart w:id="25" w:name="_Toc165355462"/>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67119DE7" w:rsidR="007819EA" w:rsidRPr="00A24432" w:rsidRDefault="006B4027" w:rsidP="00326B40">
      <w:pPr>
        <w:pStyle w:val="Heading3"/>
      </w:pPr>
      <w:bookmarkStart w:id="26" w:name="_Toc165355463"/>
      <w:r w:rsidRPr="00A24432">
        <w:t xml:space="preserve">2.4.2 </w:t>
      </w:r>
      <w:r w:rsidR="007819EA" w:rsidRPr="00A24432">
        <w:t>Programming Language</w:t>
      </w:r>
      <w:r w:rsidR="00647C54">
        <w:t xml:space="preserve"> </w:t>
      </w:r>
      <w:proofErr w:type="gramStart"/>
      <w:r w:rsidR="00647C54">
        <w:t>chosen</w:t>
      </w:r>
      <w:bookmarkEnd w:id="26"/>
      <w:proofErr w:type="gramEnd"/>
    </w:p>
    <w:p w14:paraId="6E8EB7C7" w14:textId="16FD9E12" w:rsidR="007819EA" w:rsidRDefault="006B4027" w:rsidP="00647C54">
      <w:pPr>
        <w:pStyle w:val="Heading4"/>
      </w:pPr>
      <w:r w:rsidRPr="00A24432">
        <w:t xml:space="preserve">2.4.2.1 </w:t>
      </w:r>
      <w:r w:rsidR="007819EA" w:rsidRPr="00A24432">
        <w:t>Java</w:t>
      </w:r>
    </w:p>
    <w:p w14:paraId="53F3F955" w14:textId="63E9DC79" w:rsidR="008E51D8"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r w:rsidR="008E51D8">
        <w:br/>
        <w:t xml:space="preserve">Thymeleaf template </w:t>
      </w:r>
      <w:proofErr w:type="gramStart"/>
      <w:r w:rsidR="008E51D8">
        <w:t>engine</w:t>
      </w:r>
      <w:proofErr w:type="gramEnd"/>
    </w:p>
    <w:p w14:paraId="7151CD6B" w14:textId="77777777" w:rsidR="008E51D8" w:rsidRPr="007B1919" w:rsidRDefault="008E51D8" w:rsidP="00A24432">
      <w:pPr>
        <w:spacing w:line="360" w:lineRule="auto"/>
        <w:jc w:val="both"/>
      </w:pP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Platform Independence: </w:t>
      </w:r>
      <w:proofErr w:type="gramStart"/>
      <w:r w:rsidRPr="008E2F74">
        <w:rPr>
          <w:rFonts w:ascii="Times New Roman" w:hAnsi="Times New Roman" w:cs="Times New Roman"/>
          <w:highlight w:val="yellow"/>
        </w:rPr>
        <w:t>Java's</w:t>
      </w:r>
      <w:proofErr w:type="gramEnd"/>
      <w:r w:rsidRPr="008E2F74">
        <w:rPr>
          <w:rFonts w:ascii="Times New Roman" w:hAnsi="Times New Roman" w:cs="Times New Roman"/>
          <w:highlight w:val="yellow"/>
        </w:rPr>
        <w:t xml:space="preserve">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 xml:space="preserve">Extensive Libraries: Java has a rich set of libraries, including </w:t>
      </w:r>
      <w:proofErr w:type="spellStart"/>
      <w:r w:rsidRPr="008E2F74">
        <w:rPr>
          <w:rFonts w:ascii="Times New Roman" w:hAnsi="Times New Roman" w:cs="Times New Roman"/>
          <w:highlight w:val="yellow"/>
        </w:rPr>
        <w:t>FreeTTS</w:t>
      </w:r>
      <w:proofErr w:type="spellEnd"/>
      <w:r w:rsidRPr="008E2F74">
        <w:rPr>
          <w:rFonts w:ascii="Times New Roman" w:hAnsi="Times New Roman" w:cs="Times New Roman"/>
          <w:highlight w:val="yellow"/>
        </w:rPr>
        <w:t>,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6E13298B" w:rsidR="00A23166" w:rsidRDefault="00A23166"/>
    <w:p w14:paraId="17789C4E" w14:textId="77777777" w:rsidR="00B71FFD" w:rsidRPr="00A24432" w:rsidRDefault="00B71FFD" w:rsidP="00A24432">
      <w:pPr>
        <w:spacing w:line="360" w:lineRule="auto"/>
        <w:jc w:val="both"/>
      </w:pPr>
    </w:p>
    <w:p w14:paraId="49BAE091" w14:textId="75CE1E71" w:rsidR="007819EA" w:rsidRDefault="006B4027" w:rsidP="000A01BC">
      <w:pPr>
        <w:pStyle w:val="Heading4"/>
      </w:pPr>
      <w:r w:rsidRPr="00A24432">
        <w:t>2.4.2.</w:t>
      </w:r>
      <w:r w:rsidR="000A01BC">
        <w:t>2</w:t>
      </w:r>
      <w:r w:rsidRPr="00A24432">
        <w:t xml:space="preserve"> </w:t>
      </w:r>
      <w:r w:rsidR="007819EA" w:rsidRPr="00A24432">
        <w:t>JavaScript</w:t>
      </w:r>
    </w:p>
    <w:p w14:paraId="37CE913B" w14:textId="1BEDAAE9" w:rsidR="00B80226" w:rsidRDefault="00B80226" w:rsidP="00A24432">
      <w:pPr>
        <w:spacing w:line="360" w:lineRule="auto"/>
        <w:jc w:val="both"/>
      </w:pPr>
      <w:r w:rsidRPr="00B80226">
        <w:t xml:space="preserve">JavaScript is a programming language mainly utilized for constructing dynamic content on the internet. It plays a crucial role in front-end web development, empowering developers to generate </w:t>
      </w:r>
      <w:r w:rsidRPr="00B80226">
        <w:lastRenderedPageBreak/>
        <w:t>engaging and adaptable user interfaces. JavaScript operates on the client side, ensuring compatibility with web browsers</w:t>
      </w:r>
      <w:r w:rsidR="00FF73A4">
        <w:t xml:space="preserve"> (MDN Contributors, 2019)</w:t>
      </w:r>
      <w:r w:rsidRPr="00B80226">
        <w:t>.</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7299B9B9" w:rsidR="006001BA" w:rsidRPr="00A24432" w:rsidRDefault="008E71AE" w:rsidP="00326B40">
      <w:pPr>
        <w:pStyle w:val="Heading3"/>
      </w:pPr>
      <w:bookmarkStart w:id="27" w:name="_Toc165355464"/>
      <w:r w:rsidRPr="00A24432">
        <w:t xml:space="preserve">2.4.3 </w:t>
      </w:r>
      <w:r w:rsidR="00442597">
        <w:t>IDE Chosen</w:t>
      </w:r>
      <w:bookmarkEnd w:id="27"/>
    </w:p>
    <w:p w14:paraId="70DDD4A5" w14:textId="3E52F13A" w:rsidR="00603E60" w:rsidRPr="00A24432" w:rsidRDefault="00603E60" w:rsidP="000A01BC">
      <w:pPr>
        <w:pStyle w:val="Heading4"/>
      </w:pPr>
      <w:r w:rsidRPr="00A24432">
        <w:t xml:space="preserve">2.4.3.2 </w:t>
      </w:r>
      <w:r w:rsidR="000A01BC">
        <w:t>Visual Studio Code</w:t>
      </w:r>
    </w:p>
    <w:p w14:paraId="7973F9D0" w14:textId="77777777" w:rsidR="000A01BC" w:rsidRPr="00A24432" w:rsidRDefault="000A01BC" w:rsidP="000A01BC">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4CA3F4AD" w14:textId="77777777" w:rsidR="00474CC3" w:rsidRDefault="00474CC3" w:rsidP="00A24432">
      <w:pPr>
        <w:spacing w:line="360" w:lineRule="auto"/>
      </w:pPr>
    </w:p>
    <w:p w14:paraId="273653BE" w14:textId="78495415" w:rsidR="000A01BC" w:rsidRPr="00A24432" w:rsidRDefault="000A01BC" w:rsidP="000A01BC">
      <w:pPr>
        <w:pStyle w:val="Heading3"/>
      </w:pPr>
      <w:bookmarkStart w:id="28" w:name="_Toc165355465"/>
      <w:r w:rsidRPr="00A24432">
        <w:t>2.4.</w:t>
      </w:r>
      <w:r>
        <w:t>4</w:t>
      </w:r>
      <w:r w:rsidRPr="00A24432">
        <w:t xml:space="preserve"> </w:t>
      </w:r>
      <w:r>
        <w:t>Framework Chosen</w:t>
      </w:r>
      <w:bookmarkEnd w:id="28"/>
    </w:p>
    <w:p w14:paraId="6A375FDC" w14:textId="77004EB7" w:rsidR="000A01BC" w:rsidRPr="00A24432" w:rsidRDefault="000A01BC" w:rsidP="000A01BC">
      <w:pPr>
        <w:pStyle w:val="Heading4"/>
      </w:pPr>
      <w:r w:rsidRPr="00A24432">
        <w:t xml:space="preserve">2.4.3.2 </w:t>
      </w:r>
      <w:proofErr w:type="spellStart"/>
      <w:r>
        <w:t>Springboot</w:t>
      </w:r>
      <w:proofErr w:type="spellEnd"/>
    </w:p>
    <w:p w14:paraId="439E3584" w14:textId="3E8C485D" w:rsidR="004F3E0B" w:rsidRDefault="004F3E0B" w:rsidP="00A24432">
      <w:pPr>
        <w:spacing w:line="360" w:lineRule="auto"/>
      </w:pPr>
      <w:r>
        <w:t>summary</w:t>
      </w:r>
    </w:p>
    <w:p w14:paraId="4628C4D4" w14:textId="77777777" w:rsidR="000C3689" w:rsidRPr="00A24432" w:rsidRDefault="000C3689" w:rsidP="00A24432">
      <w:pPr>
        <w:spacing w:line="360" w:lineRule="auto"/>
      </w:pPr>
    </w:p>
    <w:p w14:paraId="3C07E217" w14:textId="5B19C3BF" w:rsidR="002131A6" w:rsidRPr="00885484" w:rsidRDefault="008E71AE" w:rsidP="00326B40">
      <w:pPr>
        <w:pStyle w:val="Heading3"/>
        <w:rPr>
          <w:highlight w:val="yellow"/>
        </w:rPr>
      </w:pPr>
      <w:bookmarkStart w:id="29" w:name="_Toc165355466"/>
      <w:r w:rsidRPr="00885484">
        <w:rPr>
          <w:highlight w:val="yellow"/>
        </w:rPr>
        <w:t xml:space="preserve">2.4.4 </w:t>
      </w:r>
      <w:r w:rsidR="000A01BC">
        <w:rPr>
          <w:highlight w:val="yellow"/>
        </w:rPr>
        <w:t>Database Management System</w:t>
      </w:r>
      <w:bookmarkEnd w:id="29"/>
    </w:p>
    <w:p w14:paraId="386FE767" w14:textId="41D51BDD" w:rsidR="008E71AE" w:rsidRPr="00885484" w:rsidRDefault="008E71AE" w:rsidP="00375FDB">
      <w:pPr>
        <w:pStyle w:val="Heading4"/>
        <w:rPr>
          <w:i/>
          <w:iCs/>
          <w:highlight w:val="yellow"/>
        </w:rPr>
      </w:pPr>
      <w:r w:rsidRPr="00885484">
        <w:rPr>
          <w:highlight w:val="yellow"/>
        </w:rPr>
        <w:t xml:space="preserve">2.4.4.1 </w:t>
      </w:r>
      <w:r w:rsidR="000A01BC">
        <w:rPr>
          <w:highlight w:val="yellow"/>
        </w:rPr>
        <w:t>MySQL</w:t>
      </w:r>
    </w:p>
    <w:p w14:paraId="7CB024DD" w14:textId="279AD104" w:rsidR="00D57658" w:rsidRPr="00885484" w:rsidRDefault="008A3AF4" w:rsidP="008A3AF4">
      <w:pPr>
        <w:spacing w:line="360" w:lineRule="auto"/>
        <w:jc w:val="both"/>
        <w:rPr>
          <w:highlight w:val="yellow"/>
        </w:rPr>
      </w:pPr>
      <w:r w:rsidRPr="00885484">
        <w:rPr>
          <w:highlight w:val="yellow"/>
        </w:rPr>
        <w:t xml:space="preserve">Apache Tomcat, </w:t>
      </w:r>
    </w:p>
    <w:p w14:paraId="397C09B7" w14:textId="534E0038" w:rsidR="00E45BAD" w:rsidRDefault="00E45BAD">
      <w:r>
        <w:lastRenderedPageBreak/>
        <w:br w:type="page"/>
      </w:r>
    </w:p>
    <w:p w14:paraId="6E215486" w14:textId="5841298E" w:rsidR="002131A6" w:rsidRPr="00A24432" w:rsidRDefault="002625B9" w:rsidP="00326B40">
      <w:pPr>
        <w:pStyle w:val="Heading3"/>
      </w:pPr>
      <w:bookmarkStart w:id="30" w:name="_Toc165355467"/>
      <w:r w:rsidRPr="00A24432">
        <w:lastRenderedPageBreak/>
        <w:t xml:space="preserve">2.4.5 </w:t>
      </w:r>
      <w:r w:rsidR="002131A6" w:rsidRPr="00A24432">
        <w:t>Web browser</w:t>
      </w:r>
      <w:bookmarkEnd w:id="30"/>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1" w:name="_Toc165355468"/>
      <w:r>
        <w:t>2.5 Summary</w:t>
      </w:r>
      <w:bookmarkEnd w:id="31"/>
    </w:p>
    <w:p w14:paraId="105754D5" w14:textId="50C9F750" w:rsidR="00A53438" w:rsidRDefault="00251D32" w:rsidP="00251D32">
      <w:pPr>
        <w:spacing w:after="240" w:line="360" w:lineRule="auto"/>
        <w:jc w:val="both"/>
      </w:pPr>
      <w:r>
        <w:t xml:space="preserve">The literature review delves into the intersection of accessibility, technology, and security in online financial services. It scrutinizes challenges faced by visually impaired users, usability violations </w:t>
      </w:r>
      <w:r>
        <w:lastRenderedPageBreak/>
        <w:t>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2" w:name="_Toc165355469"/>
      <w:r w:rsidRPr="0029112E">
        <w:lastRenderedPageBreak/>
        <w:t xml:space="preserve">Chapter </w:t>
      </w:r>
      <w:r>
        <w:t>3</w:t>
      </w:r>
      <w:r w:rsidRPr="0029112E">
        <w:t xml:space="preserve">: </w:t>
      </w:r>
      <w:r>
        <w:t>Methodology</w:t>
      </w:r>
      <w:bookmarkEnd w:id="32"/>
    </w:p>
    <w:p w14:paraId="699FD453" w14:textId="138C2A99" w:rsidR="000719E7" w:rsidRDefault="008F253E" w:rsidP="00326B40">
      <w:pPr>
        <w:pStyle w:val="Heading2"/>
      </w:pPr>
      <w:bookmarkStart w:id="33" w:name="_Toc165355470"/>
      <w:r>
        <w:t>3</w:t>
      </w:r>
      <w:r w:rsidR="00A028EB">
        <w:t>.1 Introduction</w:t>
      </w:r>
      <w:bookmarkEnd w:id="33"/>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w:t>
      </w:r>
      <w:proofErr w:type="gramStart"/>
      <w:r w:rsidRPr="00C01701">
        <w:t>an</w:t>
      </w:r>
      <w:proofErr w:type="gramEnd"/>
      <w:r w:rsidRPr="00C01701">
        <w:t xml:space="preserve">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4" w:name="_Toc165355471"/>
      <w:r>
        <w:t xml:space="preserve">3.2 </w:t>
      </w:r>
      <w:r w:rsidR="0072492F">
        <w:t>Agile</w:t>
      </w:r>
      <w:r>
        <w:t xml:space="preserve"> Methodology</w:t>
      </w:r>
      <w:bookmarkEnd w:id="34"/>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5" w:name="_Toc165355472"/>
      <w:r>
        <w:lastRenderedPageBreak/>
        <w:t>3.3 Waterfall Methodology</w:t>
      </w:r>
      <w:bookmarkEnd w:id="35"/>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xml:space="preserve">. The Waterfall methodology functions as an application development tool, flowing through the different stages of a project in a sequential manner, </w:t>
      </w:r>
      <w:proofErr w:type="gramStart"/>
      <w:r w:rsidRPr="00D4387E">
        <w:t>similar to</w:t>
      </w:r>
      <w:proofErr w:type="gramEnd"/>
      <w:r w:rsidRPr="00D4387E">
        <w:t xml:space="preserve">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6" w:name="_Toc165355473"/>
      <w:r>
        <w:t>3.4 Methodology Choice and Justification</w:t>
      </w:r>
      <w:bookmarkEnd w:id="36"/>
    </w:p>
    <w:p w14:paraId="2DFFFCB3" w14:textId="1449A48E" w:rsidR="00B36CA0" w:rsidRDefault="00B36CA0" w:rsidP="007934A7">
      <w:pPr>
        <w:pStyle w:val="Caption"/>
        <w:keepNext/>
        <w:jc w:val="center"/>
      </w:pPr>
      <w:bookmarkStart w:id="37" w:name="_Toc152188026"/>
      <w:r>
        <w:t xml:space="preserve">Table </w:t>
      </w:r>
      <w:r>
        <w:fldChar w:fldCharType="begin"/>
      </w:r>
      <w:r>
        <w:instrText xml:space="preserve"> SEQ Table \* ARABIC </w:instrText>
      </w:r>
      <w:r>
        <w:fldChar w:fldCharType="separate"/>
      </w:r>
      <w:r w:rsidR="005574C8">
        <w:rPr>
          <w:noProof/>
        </w:rPr>
        <w:t>1</w:t>
      </w:r>
      <w:r>
        <w:rPr>
          <w:noProof/>
        </w:rPr>
        <w:fldChar w:fldCharType="end"/>
      </w:r>
      <w:r>
        <w:t>: Comparison between Agile Methodology and Waterfall Methodology</w:t>
      </w:r>
      <w:bookmarkEnd w:id="37"/>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8" w:name="_Toc165355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8"/>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45FFBA0A">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69CD9B45" w:rsidR="002003E8" w:rsidRDefault="001D5B06" w:rsidP="001D5B06">
      <w:pPr>
        <w:pStyle w:val="Caption"/>
        <w:jc w:val="center"/>
      </w:pPr>
      <w:bookmarkStart w:id="39" w:name="_Toc152188002"/>
      <w:r>
        <w:t xml:space="preserve">Figure </w:t>
      </w:r>
      <w:r>
        <w:fldChar w:fldCharType="begin"/>
      </w:r>
      <w:r>
        <w:instrText xml:space="preserve"> SEQ Figure \* ARABIC </w:instrText>
      </w:r>
      <w:r>
        <w:fldChar w:fldCharType="separate"/>
      </w:r>
      <w:r w:rsidR="002058EB">
        <w:rPr>
          <w:noProof/>
        </w:rPr>
        <w:t>6</w:t>
      </w:r>
      <w:r>
        <w:rPr>
          <w:noProof/>
        </w:rPr>
        <w:fldChar w:fldCharType="end"/>
      </w:r>
      <w:r>
        <w:t xml:space="preserve">: Scrum Lifecycle </w:t>
      </w:r>
      <w:r w:rsidRPr="00FC68DF">
        <w:t>(Sergeev, 2020)</w:t>
      </w:r>
      <w:bookmarkEnd w:id="39"/>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 xml:space="preserve">Iterate on features based on feedback, addressing usability </w:t>
      </w:r>
      <w:proofErr w:type="gramStart"/>
      <w:r w:rsidRPr="003663D6">
        <w:rPr>
          <w:rFonts w:ascii="Times New Roman" w:hAnsi="Times New Roman" w:cs="Times New Roman"/>
        </w:rPr>
        <w:t>issues</w:t>
      </w:r>
      <w:proofErr w:type="gramEnd"/>
      <w:r w:rsidRPr="003663D6">
        <w:rPr>
          <w:rFonts w:ascii="Times New Roman" w:hAnsi="Times New Roman" w:cs="Times New Roman"/>
        </w:rPr>
        <w:t xml:space="preserve">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40" w:name="_Toc165355475"/>
      <w:r>
        <w:lastRenderedPageBreak/>
        <w:t xml:space="preserve">3.6 </w:t>
      </w:r>
      <w:r w:rsidR="00291F74">
        <w:t>Data Gathering</w:t>
      </w:r>
      <w:bookmarkEnd w:id="40"/>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79703F42" w:rsidR="000322B1" w:rsidRDefault="00E6476D" w:rsidP="00E6476D">
      <w:pPr>
        <w:pStyle w:val="Caption"/>
        <w:jc w:val="center"/>
      </w:pPr>
      <w:bookmarkStart w:id="41" w:name="_Toc152188003"/>
      <w:r>
        <w:t xml:space="preserve">Figure </w:t>
      </w:r>
      <w:r>
        <w:fldChar w:fldCharType="begin"/>
      </w:r>
      <w:r>
        <w:instrText xml:space="preserve"> SEQ Figure \* ARABIC </w:instrText>
      </w:r>
      <w:r>
        <w:fldChar w:fldCharType="separate"/>
      </w:r>
      <w:r w:rsidR="002058EB">
        <w:rPr>
          <w:noProof/>
        </w:rPr>
        <w:t>7</w:t>
      </w:r>
      <w:r>
        <w:rPr>
          <w:noProof/>
        </w:rPr>
        <w:fldChar w:fldCharType="end"/>
      </w:r>
      <w:r>
        <w:t xml:space="preserve">: Survey welcome </w:t>
      </w:r>
      <w:proofErr w:type="gramStart"/>
      <w:r>
        <w:t>page</w:t>
      </w:r>
      <w:bookmarkEnd w:id="41"/>
      <w:proofErr w:type="gramEnd"/>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1DEA37E" w:rsidR="000D27F1" w:rsidRDefault="00B95FAC" w:rsidP="00B95FAC">
      <w:pPr>
        <w:pStyle w:val="Caption"/>
        <w:jc w:val="center"/>
      </w:pPr>
      <w:bookmarkStart w:id="42" w:name="_Toc152188004"/>
      <w:r>
        <w:t xml:space="preserve">Figure </w:t>
      </w:r>
      <w:r>
        <w:fldChar w:fldCharType="begin"/>
      </w:r>
      <w:r>
        <w:instrText xml:space="preserve"> SEQ Figure \* ARABIC </w:instrText>
      </w:r>
      <w:r>
        <w:fldChar w:fldCharType="separate"/>
      </w:r>
      <w:r w:rsidR="002058EB">
        <w:rPr>
          <w:noProof/>
        </w:rPr>
        <w:t>8</w:t>
      </w:r>
      <w:r>
        <w:rPr>
          <w:noProof/>
        </w:rPr>
        <w:fldChar w:fldCharType="end"/>
      </w:r>
      <w:r>
        <w:t>: Survey Information Sheet</w:t>
      </w:r>
      <w:bookmarkEnd w:id="42"/>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647282A3" w:rsidR="00824B5C" w:rsidRDefault="006511C8" w:rsidP="006511C8">
      <w:pPr>
        <w:pStyle w:val="Caption"/>
        <w:jc w:val="center"/>
      </w:pPr>
      <w:bookmarkStart w:id="43" w:name="_Toc152188005"/>
      <w:r>
        <w:t xml:space="preserve">Figure </w:t>
      </w:r>
      <w:r>
        <w:fldChar w:fldCharType="begin"/>
      </w:r>
      <w:r>
        <w:instrText xml:space="preserve"> SEQ Figure \* ARABIC </w:instrText>
      </w:r>
      <w:r>
        <w:fldChar w:fldCharType="separate"/>
      </w:r>
      <w:r w:rsidR="002058EB">
        <w:rPr>
          <w:noProof/>
        </w:rPr>
        <w:t>9</w:t>
      </w:r>
      <w:r>
        <w:rPr>
          <w:noProof/>
        </w:rPr>
        <w:fldChar w:fldCharType="end"/>
      </w:r>
      <w:r>
        <w:t>: Survey Consent Form</w:t>
      </w:r>
      <w:bookmarkEnd w:id="43"/>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249631BE" w:rsidR="00824B5C" w:rsidRDefault="0090377C" w:rsidP="0090377C">
      <w:pPr>
        <w:pStyle w:val="Caption"/>
        <w:jc w:val="center"/>
      </w:pPr>
      <w:bookmarkStart w:id="44" w:name="_Toc152188006"/>
      <w:r>
        <w:t xml:space="preserve">Figure </w:t>
      </w:r>
      <w:r>
        <w:fldChar w:fldCharType="begin"/>
      </w:r>
      <w:r>
        <w:instrText xml:space="preserve"> SEQ Figure \* ARABIC </w:instrText>
      </w:r>
      <w:r>
        <w:fldChar w:fldCharType="separate"/>
      </w:r>
      <w:r w:rsidR="002058EB">
        <w:rPr>
          <w:noProof/>
        </w:rPr>
        <w:t>10</w:t>
      </w:r>
      <w:r>
        <w:rPr>
          <w:noProof/>
        </w:rPr>
        <w:fldChar w:fldCharType="end"/>
      </w:r>
      <w:r>
        <w:t>: Survey Section A</w:t>
      </w:r>
      <w:bookmarkEnd w:id="44"/>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44B6B7B6" w:rsidR="00564389" w:rsidRDefault="00564389" w:rsidP="00B43317">
      <w:pPr>
        <w:spacing w:line="360" w:lineRule="auto"/>
        <w:jc w:val="both"/>
      </w:pPr>
      <w:r w:rsidRPr="00EF1FEB">
        <w:rPr>
          <w:b/>
          <w:bCs/>
        </w:rPr>
        <w:t>Q12:</w:t>
      </w:r>
      <w:r w:rsidRPr="00564389">
        <w:t xml:space="preserve"> I agree that technology like </w:t>
      </w:r>
      <w:proofErr w:type="spellStart"/>
      <w:r w:rsidR="008978A3">
        <w:t>Finease</w:t>
      </w:r>
      <w:proofErr w:type="spellEnd"/>
      <w:r w:rsidRPr="00564389">
        <w:t xml:space="preserve"> can contribute to achieving SDG 10 (Reduce inequality).</w:t>
      </w:r>
    </w:p>
    <w:p w14:paraId="416DE9FF" w14:textId="51B29ADC" w:rsidR="00564389" w:rsidRDefault="00564389" w:rsidP="00B43317">
      <w:pPr>
        <w:spacing w:line="360" w:lineRule="auto"/>
        <w:jc w:val="both"/>
      </w:pPr>
      <w:r w:rsidRPr="00EF1FEB">
        <w:rPr>
          <w:b/>
          <w:bCs/>
        </w:rPr>
        <w:t>Q13:</w:t>
      </w:r>
      <w:r w:rsidRPr="00564389">
        <w:t xml:space="preserve"> I am confident that the adoption of </w:t>
      </w:r>
      <w:proofErr w:type="spellStart"/>
      <w:r w:rsidR="008978A3">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5" w:name="_Toc165355476"/>
      <w:r>
        <w:lastRenderedPageBreak/>
        <w:t xml:space="preserve">3.7 </w:t>
      </w:r>
      <w:r w:rsidR="004F2760">
        <w:t>Analysis</w:t>
      </w:r>
      <w:bookmarkEnd w:id="45"/>
    </w:p>
    <w:p w14:paraId="0B6E27B0" w14:textId="0084148B" w:rsidR="00A90EBE" w:rsidRPr="00A24432" w:rsidRDefault="00A90EBE" w:rsidP="00326B40">
      <w:pPr>
        <w:pStyle w:val="Heading3"/>
      </w:pPr>
      <w:bookmarkStart w:id="46" w:name="_Toc165355477"/>
      <w:r>
        <w:t>3.7.1</w:t>
      </w:r>
      <w:r w:rsidRPr="00A24432">
        <w:t xml:space="preserve"> </w:t>
      </w:r>
      <w:r>
        <w:t>Section A: Background of Respondent</w:t>
      </w:r>
      <w:bookmarkEnd w:id="46"/>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7F61E005" w:rsidR="00F54644" w:rsidRPr="002578DE" w:rsidRDefault="00D262E1" w:rsidP="00D262E1">
      <w:pPr>
        <w:pStyle w:val="Caption"/>
        <w:jc w:val="center"/>
      </w:pPr>
      <w:bookmarkStart w:id="47" w:name="_Toc152188007"/>
      <w:r w:rsidRPr="002578DE">
        <w:t xml:space="preserve">Figure </w:t>
      </w:r>
      <w:r>
        <w:fldChar w:fldCharType="begin"/>
      </w:r>
      <w:r>
        <w:instrText xml:space="preserve"> SEQ Figure \* ARABIC </w:instrText>
      </w:r>
      <w:r>
        <w:fldChar w:fldCharType="separate"/>
      </w:r>
      <w:r w:rsidR="002058EB">
        <w:rPr>
          <w:noProof/>
        </w:rPr>
        <w:t>11</w:t>
      </w:r>
      <w:r>
        <w:rPr>
          <w:noProof/>
        </w:rPr>
        <w:fldChar w:fldCharType="end"/>
      </w:r>
      <w:r w:rsidRPr="002578DE">
        <w:t>: Survey Respondent Age Chart</w:t>
      </w:r>
      <w:bookmarkEnd w:id="47"/>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54D471D6" w:rsidR="00923979" w:rsidRPr="002578DE" w:rsidRDefault="00D262E1" w:rsidP="00D262E1">
      <w:pPr>
        <w:pStyle w:val="Caption"/>
        <w:jc w:val="center"/>
      </w:pPr>
      <w:bookmarkStart w:id="48" w:name="_Toc152188008"/>
      <w:r w:rsidRPr="002578DE">
        <w:t xml:space="preserve">Figure </w:t>
      </w:r>
      <w:r>
        <w:fldChar w:fldCharType="begin"/>
      </w:r>
      <w:r>
        <w:instrText xml:space="preserve"> SEQ Figure \* ARABIC </w:instrText>
      </w:r>
      <w:r>
        <w:fldChar w:fldCharType="separate"/>
      </w:r>
      <w:r w:rsidR="002058EB">
        <w:rPr>
          <w:noProof/>
        </w:rPr>
        <w:t>12</w:t>
      </w:r>
      <w:r>
        <w:rPr>
          <w:noProof/>
        </w:rPr>
        <w:fldChar w:fldCharType="end"/>
      </w:r>
      <w:r w:rsidRPr="002578DE">
        <w:t>:Survey Respondent Gender Chart</w:t>
      </w:r>
      <w:bookmarkEnd w:id="48"/>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3A296A87" w:rsidR="00DF1214" w:rsidRPr="002578DE" w:rsidRDefault="00360177" w:rsidP="00360177">
      <w:pPr>
        <w:pStyle w:val="Caption"/>
        <w:jc w:val="center"/>
      </w:pPr>
      <w:bookmarkStart w:id="49" w:name="_Toc152188009"/>
      <w:r w:rsidRPr="002578DE">
        <w:t xml:space="preserve">Figure </w:t>
      </w:r>
      <w:r>
        <w:fldChar w:fldCharType="begin"/>
      </w:r>
      <w:r>
        <w:instrText xml:space="preserve"> SEQ Figure \* ARABIC </w:instrText>
      </w:r>
      <w:r>
        <w:fldChar w:fldCharType="separate"/>
      </w:r>
      <w:r w:rsidR="002058EB">
        <w:rPr>
          <w:noProof/>
        </w:rPr>
        <w:t>13</w:t>
      </w:r>
      <w:r>
        <w:rPr>
          <w:noProof/>
        </w:rPr>
        <w:fldChar w:fldCharType="end"/>
      </w:r>
      <w:r w:rsidRPr="002578DE">
        <w:t>: Survey Respondent Nationality Chart</w:t>
      </w:r>
      <w:bookmarkEnd w:id="49"/>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3101F9FF" w:rsidR="00DF1214" w:rsidRPr="002578DE" w:rsidRDefault="00E63932" w:rsidP="00E63932">
      <w:pPr>
        <w:pStyle w:val="Caption"/>
        <w:jc w:val="center"/>
      </w:pPr>
      <w:bookmarkStart w:id="50" w:name="_Toc152188010"/>
      <w:r w:rsidRPr="002578DE">
        <w:t xml:space="preserve">Figure </w:t>
      </w:r>
      <w:r>
        <w:fldChar w:fldCharType="begin"/>
      </w:r>
      <w:r>
        <w:instrText xml:space="preserve"> SEQ Figure \* ARABIC </w:instrText>
      </w:r>
      <w:r>
        <w:fldChar w:fldCharType="separate"/>
      </w:r>
      <w:r w:rsidR="002058EB">
        <w:rPr>
          <w:noProof/>
        </w:rPr>
        <w:t>14</w:t>
      </w:r>
      <w:r>
        <w:rPr>
          <w:noProof/>
        </w:rPr>
        <w:fldChar w:fldCharType="end"/>
      </w:r>
      <w:r w:rsidRPr="002578DE">
        <w:t>: Survey Respondent Current Educational Level Chart</w:t>
      </w:r>
      <w:bookmarkEnd w:id="50"/>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42078355" w:rsidR="00DF1214" w:rsidRPr="002578DE" w:rsidRDefault="00E63932" w:rsidP="00E63932">
      <w:pPr>
        <w:pStyle w:val="Caption"/>
        <w:jc w:val="center"/>
      </w:pPr>
      <w:bookmarkStart w:id="51" w:name="_Toc152188011"/>
      <w:r w:rsidRPr="002578DE">
        <w:t xml:space="preserve">Figure </w:t>
      </w:r>
      <w:r>
        <w:fldChar w:fldCharType="begin"/>
      </w:r>
      <w:r>
        <w:instrText xml:space="preserve"> SEQ Figure \* ARABIC </w:instrText>
      </w:r>
      <w:r>
        <w:fldChar w:fldCharType="separate"/>
      </w:r>
      <w:r w:rsidR="002058EB">
        <w:rPr>
          <w:noProof/>
        </w:rPr>
        <w:t>15</w:t>
      </w:r>
      <w:r>
        <w:rPr>
          <w:noProof/>
        </w:rPr>
        <w:fldChar w:fldCharType="end"/>
      </w:r>
      <w:r w:rsidRPr="002578DE">
        <w:t>: Survey Respondent Employment Status Chart</w:t>
      </w:r>
      <w:bookmarkEnd w:id="51"/>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64719DCC" w:rsidR="00DF1214" w:rsidRDefault="00E63932" w:rsidP="00E63932">
      <w:pPr>
        <w:pStyle w:val="Caption"/>
        <w:jc w:val="center"/>
      </w:pPr>
      <w:bookmarkStart w:id="52" w:name="_Toc152188012"/>
      <w:r>
        <w:t xml:space="preserve">Figure </w:t>
      </w:r>
      <w:r>
        <w:fldChar w:fldCharType="begin"/>
      </w:r>
      <w:r>
        <w:instrText xml:space="preserve"> SEQ Figure \* ARABIC </w:instrText>
      </w:r>
      <w:r>
        <w:fldChar w:fldCharType="separate"/>
      </w:r>
      <w:r w:rsidR="002058EB">
        <w:rPr>
          <w:noProof/>
        </w:rPr>
        <w:t>16</w:t>
      </w:r>
      <w:r>
        <w:rPr>
          <w:noProof/>
        </w:rPr>
        <w:fldChar w:fldCharType="end"/>
      </w:r>
      <w:r w:rsidRPr="00267417">
        <w:t xml:space="preserve">: Survey Respondent </w:t>
      </w:r>
      <w:r>
        <w:t>Vision Condition</w:t>
      </w:r>
      <w:r w:rsidRPr="00267417">
        <w:t xml:space="preserve"> Chart</w:t>
      </w:r>
      <w:bookmarkEnd w:id="52"/>
    </w:p>
    <w:p w14:paraId="4D76BF94" w14:textId="3F2BE442" w:rsidR="00923979" w:rsidRDefault="00043BF4" w:rsidP="009617B1">
      <w:pPr>
        <w:spacing w:line="360" w:lineRule="auto"/>
        <w:jc w:val="both"/>
      </w:pPr>
      <w:proofErr w:type="gramStart"/>
      <w:r w:rsidRPr="00043BF4">
        <w:t>The majority of</w:t>
      </w:r>
      <w:proofErr w:type="gramEnd"/>
      <w:r w:rsidRPr="00043BF4">
        <w:t xml:space="preserve">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3" w:name="_Toc165355478"/>
      <w:r>
        <w:lastRenderedPageBreak/>
        <w:t>3.7.2</w:t>
      </w:r>
      <w:r w:rsidRPr="00A24432">
        <w:t xml:space="preserve"> </w:t>
      </w:r>
      <w:r>
        <w:t>Section B: Accessibility and User Preferences</w:t>
      </w:r>
      <w:bookmarkEnd w:id="53"/>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03BE5447" w:rsidR="00923979" w:rsidRDefault="002578DE" w:rsidP="002578DE">
      <w:pPr>
        <w:pStyle w:val="Caption"/>
        <w:jc w:val="center"/>
      </w:pPr>
      <w:bookmarkStart w:id="54" w:name="_Toc152188013"/>
      <w:r>
        <w:t xml:space="preserve">Figure </w:t>
      </w:r>
      <w:r>
        <w:fldChar w:fldCharType="begin"/>
      </w:r>
      <w:r>
        <w:instrText xml:space="preserve"> SEQ Figure \* ARABIC </w:instrText>
      </w:r>
      <w:r>
        <w:fldChar w:fldCharType="separate"/>
      </w:r>
      <w:r w:rsidR="002058EB">
        <w:rPr>
          <w:noProof/>
        </w:rPr>
        <w:t>17</w:t>
      </w:r>
      <w:r>
        <w:rPr>
          <w:noProof/>
        </w:rPr>
        <w:fldChar w:fldCharType="end"/>
      </w:r>
      <w:r>
        <w:t xml:space="preserve">: </w:t>
      </w:r>
      <w:r w:rsidRPr="00267417">
        <w:t xml:space="preserve">Survey </w:t>
      </w:r>
      <w:r>
        <w:t>Section B Q1 Result</w:t>
      </w:r>
      <w:bookmarkEnd w:id="54"/>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1C0E17AC" w:rsidR="002578DE" w:rsidRDefault="002578DE" w:rsidP="002578DE">
      <w:pPr>
        <w:pStyle w:val="Caption"/>
        <w:jc w:val="center"/>
      </w:pPr>
      <w:bookmarkStart w:id="55" w:name="_Toc152188014"/>
      <w:r>
        <w:t xml:space="preserve">Figure </w:t>
      </w:r>
      <w:r>
        <w:fldChar w:fldCharType="begin"/>
      </w:r>
      <w:r>
        <w:instrText xml:space="preserve"> SEQ Figure \* ARABIC </w:instrText>
      </w:r>
      <w:r>
        <w:fldChar w:fldCharType="separate"/>
      </w:r>
      <w:r w:rsidR="002058EB">
        <w:rPr>
          <w:noProof/>
        </w:rPr>
        <w:t>18</w:t>
      </w:r>
      <w:r>
        <w:rPr>
          <w:noProof/>
        </w:rPr>
        <w:fldChar w:fldCharType="end"/>
      </w:r>
      <w:r w:rsidRPr="00C922A4">
        <w:t>: Survey Section B Q</w:t>
      </w:r>
      <w:r>
        <w:t>2</w:t>
      </w:r>
      <w:r w:rsidRPr="00C922A4">
        <w:t xml:space="preserve"> Result</w:t>
      </w:r>
      <w:bookmarkEnd w:id="55"/>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49BBE8C1" w:rsidR="00796D19" w:rsidRDefault="002578DE" w:rsidP="002578DE">
      <w:pPr>
        <w:pStyle w:val="Caption"/>
        <w:jc w:val="center"/>
      </w:pPr>
      <w:bookmarkStart w:id="56" w:name="_Toc152188015"/>
      <w:r>
        <w:t xml:space="preserve">Figure </w:t>
      </w:r>
      <w:r>
        <w:fldChar w:fldCharType="begin"/>
      </w:r>
      <w:r>
        <w:instrText xml:space="preserve"> SEQ Figure \* ARABIC </w:instrText>
      </w:r>
      <w:r>
        <w:fldChar w:fldCharType="separate"/>
      </w:r>
      <w:r w:rsidR="002058EB">
        <w:rPr>
          <w:noProof/>
        </w:rPr>
        <w:t>19</w:t>
      </w:r>
      <w:r>
        <w:rPr>
          <w:noProof/>
        </w:rPr>
        <w:fldChar w:fldCharType="end"/>
      </w:r>
      <w:r w:rsidRPr="00DF41CA">
        <w:t>: Survey Section B Q</w:t>
      </w:r>
      <w:r>
        <w:t>3</w:t>
      </w:r>
      <w:r w:rsidRPr="00DF41CA">
        <w:t xml:space="preserve"> Result</w:t>
      </w:r>
      <w:bookmarkEnd w:id="56"/>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55788F98" w:rsidR="00291EAC" w:rsidRDefault="00291EAC" w:rsidP="00291EAC">
      <w:pPr>
        <w:pStyle w:val="Caption"/>
        <w:jc w:val="center"/>
      </w:pPr>
      <w:bookmarkStart w:id="57" w:name="_Toc152188016"/>
      <w:r>
        <w:t xml:space="preserve">Figure </w:t>
      </w:r>
      <w:r>
        <w:fldChar w:fldCharType="begin"/>
      </w:r>
      <w:r>
        <w:instrText xml:space="preserve"> SEQ Figure \* ARABIC </w:instrText>
      </w:r>
      <w:r>
        <w:fldChar w:fldCharType="separate"/>
      </w:r>
      <w:r w:rsidR="002058EB">
        <w:rPr>
          <w:noProof/>
        </w:rPr>
        <w:t>20</w:t>
      </w:r>
      <w:r>
        <w:rPr>
          <w:noProof/>
        </w:rPr>
        <w:fldChar w:fldCharType="end"/>
      </w:r>
      <w:r w:rsidRPr="00255DC8">
        <w:t>: Survey Section B Q</w:t>
      </w:r>
      <w:r>
        <w:t>4</w:t>
      </w:r>
      <w:r w:rsidRPr="00255DC8">
        <w:t xml:space="preserve"> Result</w:t>
      </w:r>
      <w:bookmarkEnd w:id="57"/>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7356A0E3" w:rsidR="00796D19" w:rsidRDefault="00B75BC6" w:rsidP="00B75BC6">
      <w:pPr>
        <w:pStyle w:val="Caption"/>
        <w:jc w:val="center"/>
      </w:pPr>
      <w:bookmarkStart w:id="58" w:name="_Toc152188017"/>
      <w:r>
        <w:t xml:space="preserve">Figure </w:t>
      </w:r>
      <w:r>
        <w:fldChar w:fldCharType="begin"/>
      </w:r>
      <w:r>
        <w:instrText xml:space="preserve"> SEQ Figure \* ARABIC </w:instrText>
      </w:r>
      <w:r>
        <w:fldChar w:fldCharType="separate"/>
      </w:r>
      <w:r w:rsidR="002058EB">
        <w:rPr>
          <w:noProof/>
        </w:rPr>
        <w:t>21</w:t>
      </w:r>
      <w:r>
        <w:rPr>
          <w:noProof/>
        </w:rPr>
        <w:fldChar w:fldCharType="end"/>
      </w:r>
      <w:r w:rsidRPr="00D45594">
        <w:t>: Survey Section B Q</w:t>
      </w:r>
      <w:r>
        <w:t>5</w:t>
      </w:r>
      <w:r w:rsidRPr="00D45594">
        <w:t xml:space="preserve"> Result</w:t>
      </w:r>
      <w:bookmarkEnd w:id="58"/>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 xml:space="preserve">Question 6: I often navigate online financial platforms using external assistive </w:t>
      </w:r>
      <w:proofErr w:type="gramStart"/>
      <w:r w:rsidRPr="00797379">
        <w:rPr>
          <w:b/>
          <w:bCs/>
        </w:rPr>
        <w:t>tools</w:t>
      </w:r>
      <w:proofErr w:type="gramEnd"/>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2DDB89D8" w:rsidR="0052438E" w:rsidRDefault="00B75BC6" w:rsidP="00B75BC6">
      <w:pPr>
        <w:pStyle w:val="Caption"/>
        <w:jc w:val="center"/>
      </w:pPr>
      <w:bookmarkStart w:id="59" w:name="_Toc152188018"/>
      <w:r>
        <w:t xml:space="preserve">Figure </w:t>
      </w:r>
      <w:r>
        <w:fldChar w:fldCharType="begin"/>
      </w:r>
      <w:r>
        <w:instrText xml:space="preserve"> SEQ Figure \* ARABIC </w:instrText>
      </w:r>
      <w:r>
        <w:fldChar w:fldCharType="separate"/>
      </w:r>
      <w:r w:rsidR="002058EB">
        <w:rPr>
          <w:noProof/>
        </w:rPr>
        <w:t>22</w:t>
      </w:r>
      <w:r>
        <w:rPr>
          <w:noProof/>
        </w:rPr>
        <w:fldChar w:fldCharType="end"/>
      </w:r>
      <w:r w:rsidRPr="00B05F29">
        <w:t>: Survey Section B Q</w:t>
      </w:r>
      <w:r>
        <w:t>6</w:t>
      </w:r>
      <w:r w:rsidRPr="00B05F29">
        <w:t xml:space="preserve"> Result</w:t>
      </w:r>
      <w:bookmarkEnd w:id="59"/>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6250810A" w:rsidR="00796D19" w:rsidRDefault="00B75BC6" w:rsidP="00B75BC6">
      <w:pPr>
        <w:pStyle w:val="Caption"/>
        <w:jc w:val="center"/>
      </w:pPr>
      <w:bookmarkStart w:id="60" w:name="_Toc152188019"/>
      <w:r>
        <w:t xml:space="preserve">Figure </w:t>
      </w:r>
      <w:r>
        <w:fldChar w:fldCharType="begin"/>
      </w:r>
      <w:r>
        <w:instrText xml:space="preserve"> SEQ Figure \* ARABIC </w:instrText>
      </w:r>
      <w:r>
        <w:fldChar w:fldCharType="separate"/>
      </w:r>
      <w:r w:rsidR="002058EB">
        <w:rPr>
          <w:noProof/>
        </w:rPr>
        <w:t>23</w:t>
      </w:r>
      <w:r>
        <w:rPr>
          <w:noProof/>
        </w:rPr>
        <w:fldChar w:fldCharType="end"/>
      </w:r>
      <w:r w:rsidRPr="00CB2EE7">
        <w:t>: Survey Section B Q</w:t>
      </w:r>
      <w:r>
        <w:t>7</w:t>
      </w:r>
      <w:r w:rsidRPr="00CB2EE7">
        <w:t xml:space="preserve"> Resul</w:t>
      </w:r>
      <w:r>
        <w:t>t</w:t>
      </w:r>
      <w:bookmarkEnd w:id="60"/>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22AFD18D" w:rsidR="00796D19" w:rsidRDefault="00B75BC6" w:rsidP="00B75BC6">
      <w:pPr>
        <w:pStyle w:val="Caption"/>
        <w:jc w:val="center"/>
      </w:pPr>
      <w:bookmarkStart w:id="61" w:name="_Toc152188020"/>
      <w:r>
        <w:t xml:space="preserve">Figure </w:t>
      </w:r>
      <w:r>
        <w:fldChar w:fldCharType="begin"/>
      </w:r>
      <w:r>
        <w:instrText xml:space="preserve"> SEQ Figure \* ARABIC </w:instrText>
      </w:r>
      <w:r>
        <w:fldChar w:fldCharType="separate"/>
      </w:r>
      <w:r w:rsidR="002058EB">
        <w:rPr>
          <w:noProof/>
        </w:rPr>
        <w:t>24</w:t>
      </w:r>
      <w:r>
        <w:rPr>
          <w:noProof/>
        </w:rPr>
        <w:fldChar w:fldCharType="end"/>
      </w:r>
      <w:r w:rsidRPr="00FB5E01">
        <w:t>: Survey Section B Q</w:t>
      </w:r>
      <w:r>
        <w:t>8</w:t>
      </w:r>
      <w:r w:rsidRPr="00FB5E01">
        <w:t xml:space="preserve"> Result</w:t>
      </w:r>
      <w:bookmarkEnd w:id="61"/>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5CCD3E2E" w:rsidR="00796D19" w:rsidRDefault="00B75BC6" w:rsidP="00B75BC6">
      <w:pPr>
        <w:pStyle w:val="Caption"/>
        <w:jc w:val="center"/>
      </w:pPr>
      <w:bookmarkStart w:id="62" w:name="_Toc152188021"/>
      <w:r>
        <w:t xml:space="preserve">Figure </w:t>
      </w:r>
      <w:r>
        <w:fldChar w:fldCharType="begin"/>
      </w:r>
      <w:r>
        <w:instrText xml:space="preserve"> SEQ Figure \* ARABIC </w:instrText>
      </w:r>
      <w:r>
        <w:fldChar w:fldCharType="separate"/>
      </w:r>
      <w:r w:rsidR="002058EB">
        <w:rPr>
          <w:noProof/>
        </w:rPr>
        <w:t>25</w:t>
      </w:r>
      <w:r>
        <w:rPr>
          <w:noProof/>
        </w:rPr>
        <w:fldChar w:fldCharType="end"/>
      </w:r>
      <w:r w:rsidRPr="002973DF">
        <w:t>: Survey Section B Q</w:t>
      </w:r>
      <w:r>
        <w:t>9</w:t>
      </w:r>
      <w:r w:rsidRPr="002973DF">
        <w:t xml:space="preserve"> Result</w:t>
      </w:r>
      <w:bookmarkEnd w:id="62"/>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4A30764C" w:rsidR="00796D19" w:rsidRDefault="00B75BC6" w:rsidP="00B75BC6">
      <w:pPr>
        <w:pStyle w:val="Caption"/>
        <w:jc w:val="center"/>
      </w:pPr>
      <w:bookmarkStart w:id="63" w:name="_Toc152188022"/>
      <w:r>
        <w:t xml:space="preserve">Figure </w:t>
      </w:r>
      <w:r>
        <w:fldChar w:fldCharType="begin"/>
      </w:r>
      <w:r>
        <w:instrText xml:space="preserve"> SEQ Figure \* ARABIC </w:instrText>
      </w:r>
      <w:r>
        <w:fldChar w:fldCharType="separate"/>
      </w:r>
      <w:r w:rsidR="002058EB">
        <w:rPr>
          <w:noProof/>
        </w:rPr>
        <w:t>26</w:t>
      </w:r>
      <w:r>
        <w:rPr>
          <w:noProof/>
        </w:rPr>
        <w:fldChar w:fldCharType="end"/>
      </w:r>
      <w:r w:rsidRPr="00BE0723">
        <w:t>: Survey Section B Q</w:t>
      </w:r>
      <w:r>
        <w:t>10</w:t>
      </w:r>
      <w:r w:rsidRPr="00BE0723">
        <w:t xml:space="preserve"> Result</w:t>
      </w:r>
      <w:bookmarkEnd w:id="63"/>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4006CD83" w:rsidR="00796D19" w:rsidRDefault="00FA7498" w:rsidP="00FA7498">
      <w:pPr>
        <w:pStyle w:val="Caption"/>
        <w:jc w:val="center"/>
      </w:pPr>
      <w:bookmarkStart w:id="64" w:name="_Toc152188023"/>
      <w:r>
        <w:t xml:space="preserve">Figure </w:t>
      </w:r>
      <w:r>
        <w:fldChar w:fldCharType="begin"/>
      </w:r>
      <w:r>
        <w:instrText xml:space="preserve"> SEQ Figure \* ARABIC </w:instrText>
      </w:r>
      <w:r>
        <w:fldChar w:fldCharType="separate"/>
      </w:r>
      <w:r w:rsidR="002058EB">
        <w:rPr>
          <w:noProof/>
        </w:rPr>
        <w:t>27</w:t>
      </w:r>
      <w:r>
        <w:rPr>
          <w:noProof/>
        </w:rPr>
        <w:fldChar w:fldCharType="end"/>
      </w:r>
      <w:r w:rsidRPr="00044FB8">
        <w:t>: Survey Section B Q</w:t>
      </w:r>
      <w:r>
        <w:t>11</w:t>
      </w:r>
      <w:r w:rsidRPr="00044FB8">
        <w:t xml:space="preserve"> Result</w:t>
      </w:r>
      <w:bookmarkEnd w:id="64"/>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31FDBC44"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sidR="008978A3">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23200863" w:rsidR="00796D19" w:rsidRDefault="00FA7498" w:rsidP="00FA7498">
      <w:pPr>
        <w:pStyle w:val="Caption"/>
        <w:jc w:val="center"/>
      </w:pPr>
      <w:bookmarkStart w:id="65" w:name="_Toc152188024"/>
      <w:r>
        <w:t xml:space="preserve">Figure </w:t>
      </w:r>
      <w:r>
        <w:fldChar w:fldCharType="begin"/>
      </w:r>
      <w:r>
        <w:instrText xml:space="preserve"> SEQ Figure \* ARABIC </w:instrText>
      </w:r>
      <w:r>
        <w:fldChar w:fldCharType="separate"/>
      </w:r>
      <w:r w:rsidR="002058EB">
        <w:rPr>
          <w:noProof/>
        </w:rPr>
        <w:t>28</w:t>
      </w:r>
      <w:r>
        <w:rPr>
          <w:noProof/>
        </w:rPr>
        <w:fldChar w:fldCharType="end"/>
      </w:r>
      <w:r w:rsidRPr="00EE735D">
        <w:t>: Survey Section B Q</w:t>
      </w:r>
      <w:r>
        <w:t>12</w:t>
      </w:r>
      <w:r w:rsidRPr="00EE735D">
        <w:t xml:space="preserve"> Result</w:t>
      </w:r>
      <w:bookmarkEnd w:id="65"/>
    </w:p>
    <w:p w14:paraId="3CF02690" w14:textId="63D2F341"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008978A3">
        <w:t>Finease</w:t>
      </w:r>
      <w:proofErr w:type="spellEnd"/>
      <w:r w:rsidRPr="0093174B">
        <w:t xml:space="preserve"> can significantly contribute to achieving Sustainable Development Goal (SDG) 10. This positive response indicates a widespread belief in the potential of </w:t>
      </w:r>
      <w:proofErr w:type="spellStart"/>
      <w:r w:rsidR="008978A3">
        <w:t>Finease</w:t>
      </w:r>
      <w:proofErr w:type="spellEnd"/>
      <w:r w:rsidRPr="0093174B">
        <w:t xml:space="preserve">, emphasizing its perceived impact on reducing inequality. The alignment of user perceptions with broader societal goals underscores the significance of </w:t>
      </w:r>
      <w:proofErr w:type="spellStart"/>
      <w:r w:rsidR="008978A3">
        <w:t>Finease</w:t>
      </w:r>
      <w:r w:rsidRPr="0093174B">
        <w:t>'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3A5FBBCF" w:rsidR="000B2454" w:rsidRDefault="00F342DD" w:rsidP="009617B1">
      <w:pPr>
        <w:spacing w:line="360" w:lineRule="auto"/>
        <w:jc w:val="both"/>
        <w:rPr>
          <w:b/>
          <w:bCs/>
          <w:noProof/>
        </w:rPr>
      </w:pPr>
      <w:r w:rsidRPr="00D8129F">
        <w:rPr>
          <w:b/>
          <w:bCs/>
          <w:noProof/>
        </w:rPr>
        <w:t>Q</w:t>
      </w:r>
      <w:r w:rsidR="00AE6034" w:rsidRPr="00D8129F">
        <w:rPr>
          <w:b/>
          <w:bCs/>
          <w:noProof/>
        </w:rPr>
        <w:t xml:space="preserve">uestion 13: I am confident that the adoption of </w:t>
      </w:r>
      <w:r w:rsidR="008978A3">
        <w:rPr>
          <w:b/>
          <w:bCs/>
          <w:noProof/>
        </w:rPr>
        <w:t>Finease</w:t>
      </w:r>
      <w:r w:rsidR="00AE6034" w:rsidRPr="00D8129F">
        <w:rPr>
          <w:b/>
          <w:bCs/>
          <w:noProof/>
        </w:rPr>
        <w:t xml:space="preserv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2E35C8D" w:rsidR="00796D19" w:rsidRDefault="00FA7498" w:rsidP="00FA7498">
      <w:pPr>
        <w:pStyle w:val="Caption"/>
        <w:jc w:val="center"/>
        <w:rPr>
          <w:noProof/>
        </w:rPr>
      </w:pPr>
      <w:bookmarkStart w:id="66" w:name="_Toc152188025"/>
      <w:r>
        <w:t xml:space="preserve">Figure </w:t>
      </w:r>
      <w:r>
        <w:fldChar w:fldCharType="begin"/>
      </w:r>
      <w:r>
        <w:instrText xml:space="preserve"> SEQ Figure \* ARABIC </w:instrText>
      </w:r>
      <w:r>
        <w:fldChar w:fldCharType="separate"/>
      </w:r>
      <w:r w:rsidR="002058EB">
        <w:rPr>
          <w:noProof/>
        </w:rPr>
        <w:t>29</w:t>
      </w:r>
      <w:r>
        <w:rPr>
          <w:noProof/>
        </w:rPr>
        <w:fldChar w:fldCharType="end"/>
      </w:r>
      <w:r w:rsidRPr="0074335C">
        <w:t>: Survey Section B Q</w:t>
      </w:r>
      <w:r>
        <w:t>13</w:t>
      </w:r>
      <w:r w:rsidRPr="0074335C">
        <w:t xml:space="preserve"> Result</w:t>
      </w:r>
      <w:bookmarkEnd w:id="66"/>
    </w:p>
    <w:p w14:paraId="52830BAB" w14:textId="1F6EEF29"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008978A3">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008978A3">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008978A3">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xml:space="preserve">: The fear of cybersecurity threats and scams is a significant barrier. </w:t>
      </w:r>
      <w:proofErr w:type="gramStart"/>
      <w:r w:rsidRPr="0021449F">
        <w:rPr>
          <w:rFonts w:ascii="Times New Roman" w:hAnsi="Times New Roman" w:cs="Times New Roman"/>
        </w:rPr>
        <w:t>Users</w:t>
      </w:r>
      <w:proofErr w:type="gramEnd"/>
      <w:r w:rsidRPr="0021449F">
        <w:rPr>
          <w:rFonts w:ascii="Times New Roman" w:hAnsi="Times New Roman" w:cs="Times New Roman"/>
        </w:rPr>
        <w:t xml:space="preserve">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07B3B1F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w:t>
      </w:r>
      <w:r w:rsidRPr="0072187C">
        <w:rPr>
          <w:rFonts w:ascii="Times New Roman" w:hAnsi="Times New Roman" w:cs="Times New Roman"/>
          <w:lang w:val="en-MY"/>
        </w:rPr>
        <w:t>: Offering guided navigation</w:t>
      </w:r>
      <w:r w:rsidR="00910C32">
        <w:rPr>
          <w:rFonts w:ascii="Times New Roman" w:hAnsi="Times New Roman" w:cs="Times New Roman"/>
          <w:lang w:val="en-MY"/>
        </w:rPr>
        <w:t xml:space="preserve"> </w:t>
      </w:r>
      <w:r w:rsidRPr="0072187C">
        <w:rPr>
          <w:rFonts w:ascii="Times New Roman" w:hAnsi="Times New Roman" w:cs="Times New Roman"/>
          <w:lang w:val="en-MY"/>
        </w:rPr>
        <w:t>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7" w:name="_Toc165355479"/>
      <w:r>
        <w:lastRenderedPageBreak/>
        <w:t>3.5 Summary</w:t>
      </w:r>
      <w:bookmarkEnd w:id="67"/>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8" w:name="_Toc165355480"/>
      <w:r w:rsidRPr="0086735A">
        <w:lastRenderedPageBreak/>
        <w:t>Chapter 4: Design and Implementation</w:t>
      </w:r>
      <w:bookmarkEnd w:id="68"/>
    </w:p>
    <w:p w14:paraId="412317E0" w14:textId="5C8EA423" w:rsidR="00677011" w:rsidRPr="00326B40" w:rsidRDefault="00677011" w:rsidP="00326B40">
      <w:pPr>
        <w:pStyle w:val="Heading2"/>
      </w:pPr>
      <w:bookmarkStart w:id="69" w:name="_Toc165355481"/>
      <w:r w:rsidRPr="00326B40">
        <w:t>4.1 Introduction</w:t>
      </w:r>
      <w:bookmarkEnd w:id="69"/>
    </w:p>
    <w:p w14:paraId="1605800D" w14:textId="3F38A999" w:rsidR="00AB7B2B" w:rsidRPr="00677011" w:rsidRDefault="003E6E9C" w:rsidP="00C05662">
      <w:pPr>
        <w:spacing w:after="240" w:line="360" w:lineRule="auto"/>
        <w:jc w:val="both"/>
      </w:pPr>
      <w:proofErr w:type="spellStart"/>
      <w:r w:rsidRPr="003E6E9C">
        <w:t>Finease</w:t>
      </w:r>
      <w:proofErr w:type="spellEnd"/>
      <w:r w:rsidRPr="003E6E9C">
        <w:t xml:space="preserve"> </w:t>
      </w:r>
      <w:r>
        <w:t>is</w:t>
      </w:r>
      <w:r w:rsidRPr="003E6E9C">
        <w:t xml:space="preserve"> a robust internet banking platform that caters to the needs of both clients and administrators. Clients </w:t>
      </w:r>
      <w:proofErr w:type="gramStart"/>
      <w:r w:rsidRPr="003E6E9C">
        <w:t>have the ability to</w:t>
      </w:r>
      <w:proofErr w:type="gramEnd"/>
      <w:r w:rsidRPr="003E6E9C">
        <w:t xml:space="preserve"> oversee their accounts, access financial information, and conduct transactions, while administrators are responsible for supervising user accounts and financial activities. The system is designed with user-friendly features such as accessibility options and secure login sessions. By providing detailed use case specifications, </w:t>
      </w:r>
      <w:proofErr w:type="spellStart"/>
      <w:r w:rsidRPr="003E6E9C">
        <w:t>Finease</w:t>
      </w:r>
      <w:proofErr w:type="spellEnd"/>
      <w:r w:rsidRPr="003E6E9C">
        <w:t xml:space="preserve"> ensures effective system behavior and interaction with users. Its architecture consists of layers including Client, Server, and Model which allows for scalable development and maintenance. Class as well as entity-relationship diagrams contribute to efficient data management. </w:t>
      </w:r>
      <w:proofErr w:type="spellStart"/>
      <w:r w:rsidRPr="003E6E9C">
        <w:t>Finease</w:t>
      </w:r>
      <w:proofErr w:type="spellEnd"/>
      <w:r w:rsidRPr="003E6E9C">
        <w:t xml:space="preserve"> emphasizes intuitive interface design by utilizing tools like Figma for visual appeal and usability enhancements.</w:t>
      </w:r>
      <w:r>
        <w:rPr>
          <w:rFonts w:ascii="Cambria Math" w:hAnsi="Cambria Math" w:cs="Cambria Math"/>
        </w:rPr>
        <w:t xml:space="preserve"> </w:t>
      </w:r>
      <w:r w:rsidRPr="003E6E9C">
        <w:t xml:space="preserve">This innovative platform operates on a Maven Spring Boot environment </w:t>
      </w:r>
      <w:r w:rsidR="002C5C25" w:rsidRPr="002C5C25">
        <w:t>it facilitates seamless transaction processing, including text-to-speech integration for accessibility</w:t>
      </w:r>
      <w:r w:rsidRPr="003E6E9C">
        <w:t>.</w:t>
      </w:r>
      <w:r>
        <w:t xml:space="preserve"> </w:t>
      </w:r>
      <w:proofErr w:type="spellStart"/>
      <w:r w:rsidRPr="003E6E9C">
        <w:t>Finease</w:t>
      </w:r>
      <w:proofErr w:type="spellEnd"/>
      <w:r w:rsidRPr="003E6E9C">
        <w:t xml:space="preserve"> sets out to revolutionize online banking by offering a secure, accessible, and efficient platform for managing finances.</w:t>
      </w:r>
    </w:p>
    <w:p w14:paraId="7A223482" w14:textId="6959A5D6" w:rsidR="00B22312" w:rsidRPr="00326B40" w:rsidRDefault="00677011" w:rsidP="00326B40">
      <w:pPr>
        <w:pStyle w:val="Heading2"/>
      </w:pPr>
      <w:bookmarkStart w:id="70" w:name="_Toc165355482"/>
      <w:r w:rsidRPr="00326B40">
        <w:lastRenderedPageBreak/>
        <w:t xml:space="preserve">4.2 </w:t>
      </w:r>
      <w:r w:rsidR="003A7105" w:rsidRPr="00326B40">
        <w:t>System Design</w:t>
      </w:r>
      <w:bookmarkEnd w:id="70"/>
    </w:p>
    <w:p w14:paraId="66A898B6" w14:textId="1E181737" w:rsidR="00CA506B" w:rsidRPr="00326B40" w:rsidRDefault="00326B40" w:rsidP="00326B40">
      <w:pPr>
        <w:pStyle w:val="Heading3"/>
      </w:pPr>
      <w:bookmarkStart w:id="71" w:name="_Toc165355483"/>
      <w:r w:rsidRPr="00326B40">
        <w:t xml:space="preserve">4.2.1 </w:t>
      </w:r>
      <w:r w:rsidR="00CA506B" w:rsidRPr="00326B40">
        <w:t>Use Case Diagram</w:t>
      </w:r>
      <w:bookmarkEnd w:id="71"/>
    </w:p>
    <w:p w14:paraId="7FF9DC36" w14:textId="77777777" w:rsidR="002058EB" w:rsidRDefault="00392A4F" w:rsidP="008E255B">
      <w:pPr>
        <w:keepNext/>
        <w:spacing w:line="360" w:lineRule="auto"/>
        <w:jc w:val="center"/>
      </w:pPr>
      <w:r>
        <w:rPr>
          <w:noProof/>
        </w:rPr>
        <w:drawing>
          <wp:inline distT="0" distB="0" distL="0" distR="0" wp14:anchorId="57CF1DE6" wp14:editId="4DFD3D1A">
            <wp:extent cx="5556250" cy="4965362"/>
            <wp:effectExtent l="0" t="0" r="0" b="0"/>
            <wp:docPr id="2136015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15651"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556250" cy="4965362"/>
                    </a:xfrm>
                    <a:prstGeom prst="rect">
                      <a:avLst/>
                    </a:prstGeom>
                    <a:noFill/>
                    <a:ln>
                      <a:noFill/>
                    </a:ln>
                  </pic:spPr>
                </pic:pic>
              </a:graphicData>
            </a:graphic>
          </wp:inline>
        </w:drawing>
      </w:r>
    </w:p>
    <w:p w14:paraId="791D6AD8" w14:textId="41D10BFA" w:rsidR="005502DD" w:rsidRDefault="002058EB" w:rsidP="002058EB">
      <w:pPr>
        <w:pStyle w:val="Caption"/>
        <w:jc w:val="center"/>
        <w:rPr>
          <w:highlight w:val="yellow"/>
        </w:rPr>
      </w:pPr>
      <w:r>
        <w:t xml:space="preserve">Figure </w:t>
      </w:r>
      <w:r>
        <w:fldChar w:fldCharType="begin"/>
      </w:r>
      <w:r>
        <w:instrText xml:space="preserve"> SEQ Figure \* ARABIC </w:instrText>
      </w:r>
      <w:r>
        <w:fldChar w:fldCharType="separate"/>
      </w:r>
      <w:r>
        <w:rPr>
          <w:noProof/>
        </w:rPr>
        <w:t>30</w:t>
      </w:r>
      <w:r>
        <w:fldChar w:fldCharType="end"/>
      </w:r>
      <w:r>
        <w:t xml:space="preserve">: </w:t>
      </w:r>
      <w:proofErr w:type="spellStart"/>
      <w:r>
        <w:t>Finease's</w:t>
      </w:r>
      <w:proofErr w:type="spellEnd"/>
      <w:r>
        <w:t xml:space="preserve"> Use Case Diagram</w:t>
      </w:r>
    </w:p>
    <w:p w14:paraId="069D0F75" w14:textId="284D21B0" w:rsidR="00375FDB" w:rsidRDefault="005502DD" w:rsidP="005502DD">
      <w:pPr>
        <w:spacing w:line="360" w:lineRule="auto"/>
        <w:jc w:val="both"/>
      </w:pPr>
      <w:r w:rsidRPr="005502DD">
        <w:t xml:space="preserve">The use case diagram of </w:t>
      </w:r>
      <w:proofErr w:type="spellStart"/>
      <w:r w:rsidRPr="005502DD">
        <w:t>Finease</w:t>
      </w:r>
      <w:proofErr w:type="spellEnd"/>
      <w:r w:rsidRPr="005502DD">
        <w:t xml:space="preserve"> illustrates the interactions between system users and the functionalities available. Customers can participate in tasks like controlling their accounts, accessing financial data, and conducting transactions. In contrast, Admins have broader permissions, including managing user accounts, supervising financial operations, and accessing system reports. Both users and admins have common features such as using accessibility options and handling login sessions. This use case diagram offers a comprehensive understanding of the system's capabilities as well as the roles played by various actors within </w:t>
      </w:r>
      <w:proofErr w:type="spellStart"/>
      <w:r w:rsidRPr="005502DD">
        <w:t>Finease</w:t>
      </w:r>
      <w:proofErr w:type="spellEnd"/>
      <w:r w:rsidRPr="005502DD">
        <w:t xml:space="preserve"> banking ecosystem.</w:t>
      </w:r>
    </w:p>
    <w:p w14:paraId="7AD89AFF" w14:textId="77777777" w:rsidR="00A65E2B" w:rsidRPr="00766083" w:rsidRDefault="00A65E2B" w:rsidP="005502DD">
      <w:pPr>
        <w:spacing w:line="360" w:lineRule="auto"/>
        <w:jc w:val="both"/>
      </w:pPr>
    </w:p>
    <w:p w14:paraId="29E8AA25" w14:textId="4CA82D73" w:rsidR="00A96B0C" w:rsidRDefault="00AC2527" w:rsidP="007F7C16">
      <w:pPr>
        <w:pStyle w:val="Heading4"/>
      </w:pPr>
      <w:r w:rsidRPr="00375FDB">
        <w:t xml:space="preserve">4.2.1.1 Use Case </w:t>
      </w:r>
      <w:r w:rsidR="00375FDB">
        <w:t>Specification</w:t>
      </w:r>
      <w:r w:rsidRPr="00375FDB">
        <w:t xml:space="preserve"> </w:t>
      </w:r>
      <w:r w:rsidR="007F7C16">
        <w:t>–</w:t>
      </w:r>
      <w:r w:rsidRPr="00375FDB">
        <w:t xml:space="preserve"> </w:t>
      </w:r>
      <w:r w:rsidR="007F7C16">
        <w:t>Bank Information</w:t>
      </w:r>
    </w:p>
    <w:p w14:paraId="26942603" w14:textId="6E3F6F44"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6ACAB33C" w:rsidR="00A96B0C" w:rsidRDefault="006E6833" w:rsidP="0011263F">
            <w:pPr>
              <w:spacing w:line="360" w:lineRule="auto"/>
            </w:pPr>
            <w:r>
              <w:t>Bank Information</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03B00F21" w:rsidR="00A96B0C" w:rsidRDefault="006E6833" w:rsidP="0011263F">
            <w:pPr>
              <w:spacing w:line="360" w:lineRule="auto"/>
            </w:pPr>
            <w:r>
              <w:t>Customer</w:t>
            </w:r>
            <w:r w:rsidR="00766083">
              <w:t>, Admin</w:t>
            </w: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0D03932B" w:rsidR="00A96B0C" w:rsidRDefault="006E6833" w:rsidP="0011263F">
            <w:pPr>
              <w:spacing w:line="360" w:lineRule="auto"/>
            </w:pPr>
            <w:r>
              <w:t>Allows user to access to bank information.</w:t>
            </w: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4E1AB162" w:rsidR="00A96B0C" w:rsidRDefault="006E6833" w:rsidP="0011263F">
            <w:pPr>
              <w:spacing w:line="360" w:lineRule="auto"/>
            </w:pPr>
            <w:r>
              <w:t>High</w:t>
            </w: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113CF3F" w:rsidR="00A96B0C" w:rsidRDefault="006E6833" w:rsidP="0011263F">
            <w:pPr>
              <w:spacing w:line="360" w:lineRule="auto"/>
            </w:pPr>
            <w:r>
              <w:t>-</w:t>
            </w: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2FCEB4EC" w14:textId="51FE7FDB" w:rsidR="006E6833"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navigates to </w:t>
            </w:r>
            <w:r>
              <w:rPr>
                <w:rFonts w:ascii="Times New Roman" w:hAnsi="Times New Roman" w:cs="Times New Roman"/>
              </w:rPr>
              <w:t>index</w:t>
            </w:r>
            <w:r w:rsidRPr="006E6833">
              <w:rPr>
                <w:rFonts w:ascii="Times New Roman" w:hAnsi="Times New Roman" w:cs="Times New Roman"/>
              </w:rPr>
              <w:t xml:space="preserve"> page.</w:t>
            </w:r>
          </w:p>
          <w:p w14:paraId="08FFE05D" w14:textId="0C3D4373" w:rsidR="00A96B0C" w:rsidRPr="006E6833" w:rsidRDefault="006E6833" w:rsidP="006E6833">
            <w:pPr>
              <w:pStyle w:val="ListParagraph"/>
              <w:numPr>
                <w:ilvl w:val="0"/>
                <w:numId w:val="34"/>
              </w:numPr>
              <w:spacing w:line="360" w:lineRule="auto"/>
              <w:jc w:val="both"/>
              <w:rPr>
                <w:rFonts w:ascii="Times New Roman" w:hAnsi="Times New Roman" w:cs="Times New Roman"/>
              </w:rPr>
            </w:pPr>
            <w:r w:rsidRPr="006E6833">
              <w:rPr>
                <w:rFonts w:ascii="Times New Roman" w:hAnsi="Times New Roman" w:cs="Times New Roman"/>
              </w:rPr>
              <w:t xml:space="preserve">User </w:t>
            </w:r>
            <w:r>
              <w:rPr>
                <w:rFonts w:ascii="Times New Roman" w:hAnsi="Times New Roman" w:cs="Times New Roman"/>
              </w:rPr>
              <w:t>access to</w:t>
            </w:r>
            <w:r w:rsidRPr="006E6833">
              <w:rPr>
                <w:rFonts w:ascii="Times New Roman" w:hAnsi="Times New Roman" w:cs="Times New Roman"/>
              </w:rPr>
              <w:t xml:space="preserve"> </w:t>
            </w:r>
            <w:r>
              <w:rPr>
                <w:rFonts w:ascii="Times New Roman" w:hAnsi="Times New Roman" w:cs="Times New Roman"/>
              </w:rPr>
              <w:t>bank information.</w:t>
            </w: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17C49CA8" w:rsidR="00A96B0C" w:rsidRDefault="006E6833" w:rsidP="006E6833">
            <w:pPr>
              <w:spacing w:line="360" w:lineRule="auto"/>
              <w:jc w:val="both"/>
            </w:pPr>
            <w:r>
              <w:t>-</w:t>
            </w: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6CBAA322" w:rsidR="00A96B0C" w:rsidRDefault="006E6833" w:rsidP="0011263F">
            <w:pPr>
              <w:spacing w:line="360" w:lineRule="auto"/>
            </w:pPr>
            <w:r>
              <w:t>-</w:t>
            </w:r>
          </w:p>
        </w:tc>
      </w:tr>
    </w:tbl>
    <w:p w14:paraId="0B9C38E8" w14:textId="77777777" w:rsidR="007F7C16" w:rsidRDefault="007F7C16" w:rsidP="00AB7B2B">
      <w:pPr>
        <w:spacing w:after="240" w:line="360" w:lineRule="auto"/>
      </w:pPr>
    </w:p>
    <w:p w14:paraId="3FB2ACAA" w14:textId="794FAA88" w:rsidR="00592249" w:rsidRDefault="00592249" w:rsidP="00592249">
      <w:pPr>
        <w:pStyle w:val="Heading4"/>
      </w:pPr>
      <w:r w:rsidRPr="00375FDB">
        <w:t>4.2.1.</w:t>
      </w:r>
      <w:r>
        <w:t>2</w:t>
      </w:r>
      <w:r w:rsidRPr="00375FDB">
        <w:t xml:space="preserve"> Use Case </w:t>
      </w:r>
      <w:r>
        <w:t>Specification</w:t>
      </w:r>
      <w:r w:rsidRPr="00375FDB">
        <w:t xml:space="preserve"> </w:t>
      </w:r>
      <w:r w:rsidR="005E02B7">
        <w:t>–</w:t>
      </w:r>
      <w:r w:rsidRPr="00375FDB">
        <w:t xml:space="preserve"> </w:t>
      </w:r>
      <w:r>
        <w:t>Register</w:t>
      </w:r>
    </w:p>
    <w:p w14:paraId="4424FAD6" w14:textId="4D85AE5A"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592249" w14:paraId="400A3556" w14:textId="77777777" w:rsidTr="006E6833">
        <w:tc>
          <w:tcPr>
            <w:tcW w:w="2515" w:type="dxa"/>
          </w:tcPr>
          <w:p w14:paraId="4496D8F7" w14:textId="77777777" w:rsidR="00592249" w:rsidRPr="006E6833" w:rsidRDefault="00592249" w:rsidP="006E6833">
            <w:pPr>
              <w:spacing w:line="360" w:lineRule="auto"/>
              <w:jc w:val="both"/>
              <w:rPr>
                <w:b/>
                <w:bCs/>
              </w:rPr>
            </w:pPr>
            <w:r w:rsidRPr="006E6833">
              <w:rPr>
                <w:b/>
                <w:bCs/>
              </w:rPr>
              <w:t>Use Case Name</w:t>
            </w:r>
          </w:p>
        </w:tc>
        <w:tc>
          <w:tcPr>
            <w:tcW w:w="6835" w:type="dxa"/>
          </w:tcPr>
          <w:p w14:paraId="6A0E4216" w14:textId="35CAF44D" w:rsidR="00592249" w:rsidRPr="006E6833" w:rsidRDefault="00592249" w:rsidP="006E6833">
            <w:pPr>
              <w:spacing w:line="360" w:lineRule="auto"/>
              <w:jc w:val="both"/>
            </w:pPr>
            <w:r w:rsidRPr="006E6833">
              <w:t>Register</w:t>
            </w:r>
          </w:p>
        </w:tc>
      </w:tr>
      <w:tr w:rsidR="00592249" w14:paraId="6A5B2CF4" w14:textId="77777777" w:rsidTr="006E6833">
        <w:tc>
          <w:tcPr>
            <w:tcW w:w="2515" w:type="dxa"/>
          </w:tcPr>
          <w:p w14:paraId="62ACFAEF" w14:textId="77777777" w:rsidR="00592249" w:rsidRPr="006E6833" w:rsidRDefault="00592249" w:rsidP="006E6833">
            <w:pPr>
              <w:spacing w:line="360" w:lineRule="auto"/>
              <w:jc w:val="both"/>
              <w:rPr>
                <w:b/>
                <w:bCs/>
              </w:rPr>
            </w:pPr>
            <w:r w:rsidRPr="006E6833">
              <w:rPr>
                <w:b/>
                <w:bCs/>
              </w:rPr>
              <w:t>Actor(s)</w:t>
            </w:r>
          </w:p>
        </w:tc>
        <w:tc>
          <w:tcPr>
            <w:tcW w:w="6835" w:type="dxa"/>
          </w:tcPr>
          <w:p w14:paraId="212382BC" w14:textId="407565C4" w:rsidR="00592249" w:rsidRPr="006E6833" w:rsidRDefault="00592249" w:rsidP="006E6833">
            <w:pPr>
              <w:spacing w:line="360" w:lineRule="auto"/>
              <w:jc w:val="both"/>
            </w:pPr>
            <w:r w:rsidRPr="006E6833">
              <w:t>Customer</w:t>
            </w:r>
          </w:p>
        </w:tc>
      </w:tr>
      <w:tr w:rsidR="00592249" w14:paraId="6899A060" w14:textId="77777777" w:rsidTr="006E6833">
        <w:tc>
          <w:tcPr>
            <w:tcW w:w="2515" w:type="dxa"/>
          </w:tcPr>
          <w:p w14:paraId="46D8717E" w14:textId="77777777" w:rsidR="00592249" w:rsidRPr="006E6833" w:rsidRDefault="00592249" w:rsidP="006E6833">
            <w:pPr>
              <w:spacing w:line="360" w:lineRule="auto"/>
              <w:jc w:val="both"/>
              <w:rPr>
                <w:b/>
                <w:bCs/>
              </w:rPr>
            </w:pPr>
            <w:r w:rsidRPr="006E6833">
              <w:rPr>
                <w:b/>
                <w:bCs/>
              </w:rPr>
              <w:t>Description</w:t>
            </w:r>
          </w:p>
        </w:tc>
        <w:tc>
          <w:tcPr>
            <w:tcW w:w="6835" w:type="dxa"/>
          </w:tcPr>
          <w:p w14:paraId="7886DB57" w14:textId="22B58B81" w:rsidR="00592249" w:rsidRPr="006E6833" w:rsidRDefault="00592249" w:rsidP="006E6833">
            <w:pPr>
              <w:spacing w:line="360" w:lineRule="auto"/>
              <w:jc w:val="both"/>
            </w:pPr>
            <w:r w:rsidRPr="006E6833">
              <w:t xml:space="preserve">Allows user to register an account for </w:t>
            </w:r>
            <w:proofErr w:type="spellStart"/>
            <w:r w:rsidR="008978A3">
              <w:t>Finease</w:t>
            </w:r>
            <w:proofErr w:type="spellEnd"/>
            <w:r w:rsidR="006E6833" w:rsidRPr="006E6833">
              <w:t>.</w:t>
            </w:r>
          </w:p>
        </w:tc>
      </w:tr>
      <w:tr w:rsidR="00592249" w14:paraId="5447941F" w14:textId="77777777" w:rsidTr="006E6833">
        <w:tc>
          <w:tcPr>
            <w:tcW w:w="2515" w:type="dxa"/>
          </w:tcPr>
          <w:p w14:paraId="68AA61CF" w14:textId="77777777" w:rsidR="00592249" w:rsidRPr="006E6833" w:rsidRDefault="00592249" w:rsidP="006E6833">
            <w:pPr>
              <w:spacing w:line="360" w:lineRule="auto"/>
              <w:jc w:val="both"/>
              <w:rPr>
                <w:b/>
                <w:bCs/>
              </w:rPr>
            </w:pPr>
            <w:r w:rsidRPr="006E6833">
              <w:rPr>
                <w:b/>
                <w:bCs/>
              </w:rPr>
              <w:t>Priority</w:t>
            </w:r>
          </w:p>
        </w:tc>
        <w:tc>
          <w:tcPr>
            <w:tcW w:w="6835" w:type="dxa"/>
          </w:tcPr>
          <w:p w14:paraId="6B77215B" w14:textId="0FA3967E" w:rsidR="00592249" w:rsidRPr="006E6833" w:rsidRDefault="00592249" w:rsidP="006E6833">
            <w:pPr>
              <w:spacing w:line="360" w:lineRule="auto"/>
              <w:jc w:val="both"/>
            </w:pPr>
            <w:r w:rsidRPr="006E6833">
              <w:t>High</w:t>
            </w:r>
          </w:p>
        </w:tc>
      </w:tr>
      <w:tr w:rsidR="00592249" w14:paraId="03FC5DF5" w14:textId="77777777" w:rsidTr="006E6833">
        <w:tc>
          <w:tcPr>
            <w:tcW w:w="2515" w:type="dxa"/>
          </w:tcPr>
          <w:p w14:paraId="590A5109" w14:textId="77777777" w:rsidR="00592249" w:rsidRPr="006E6833" w:rsidRDefault="00592249" w:rsidP="006E6833">
            <w:pPr>
              <w:spacing w:line="360" w:lineRule="auto"/>
              <w:jc w:val="both"/>
              <w:rPr>
                <w:b/>
                <w:bCs/>
              </w:rPr>
            </w:pPr>
            <w:r w:rsidRPr="006E6833">
              <w:rPr>
                <w:b/>
                <w:bCs/>
              </w:rPr>
              <w:t>Precondition(s)</w:t>
            </w:r>
          </w:p>
        </w:tc>
        <w:tc>
          <w:tcPr>
            <w:tcW w:w="6835" w:type="dxa"/>
          </w:tcPr>
          <w:p w14:paraId="7BD3B60F" w14:textId="11D127A2" w:rsidR="00592249" w:rsidRPr="006E6833" w:rsidRDefault="00592249" w:rsidP="006E6833">
            <w:pPr>
              <w:spacing w:line="360" w:lineRule="auto"/>
              <w:jc w:val="both"/>
            </w:pPr>
            <w:r w:rsidRPr="006E6833">
              <w:t>-</w:t>
            </w:r>
          </w:p>
        </w:tc>
      </w:tr>
      <w:tr w:rsidR="00592249" w14:paraId="13623291" w14:textId="77777777" w:rsidTr="006E6833">
        <w:tc>
          <w:tcPr>
            <w:tcW w:w="2515" w:type="dxa"/>
          </w:tcPr>
          <w:p w14:paraId="03AD20E7" w14:textId="77777777" w:rsidR="00592249" w:rsidRPr="006E6833" w:rsidRDefault="00592249" w:rsidP="006E6833">
            <w:pPr>
              <w:spacing w:line="360" w:lineRule="auto"/>
              <w:jc w:val="both"/>
              <w:rPr>
                <w:b/>
                <w:bCs/>
              </w:rPr>
            </w:pPr>
            <w:r w:rsidRPr="006E6833">
              <w:rPr>
                <w:b/>
                <w:bCs/>
              </w:rPr>
              <w:t>Main Flow</w:t>
            </w:r>
          </w:p>
        </w:tc>
        <w:tc>
          <w:tcPr>
            <w:tcW w:w="6835" w:type="dxa"/>
          </w:tcPr>
          <w:p w14:paraId="72B53819"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2D35FD23"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click sign up link.</w:t>
            </w:r>
          </w:p>
          <w:p w14:paraId="0B3CEA7B"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provides necessary personal information.</w:t>
            </w:r>
          </w:p>
          <w:p w14:paraId="3AFC1E17" w14:textId="77777777" w:rsidR="006E6833"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User submits the registration form.</w:t>
            </w:r>
          </w:p>
          <w:p w14:paraId="23D3E76E" w14:textId="751B350A" w:rsidR="00592249" w:rsidRPr="006E6833" w:rsidRDefault="006E6833" w:rsidP="006E6833">
            <w:pPr>
              <w:pStyle w:val="ListParagraph"/>
              <w:numPr>
                <w:ilvl w:val="0"/>
                <w:numId w:val="38"/>
              </w:numPr>
              <w:spacing w:line="360" w:lineRule="auto"/>
              <w:jc w:val="both"/>
              <w:rPr>
                <w:rFonts w:ascii="Times New Roman" w:hAnsi="Times New Roman" w:cs="Times New Roman"/>
              </w:rPr>
            </w:pPr>
            <w:r w:rsidRPr="006E6833">
              <w:rPr>
                <w:rFonts w:ascii="Times New Roman" w:hAnsi="Times New Roman" w:cs="Times New Roman"/>
              </w:rPr>
              <w:t>Redirect to login page to log in with newly created account.</w:t>
            </w:r>
          </w:p>
        </w:tc>
      </w:tr>
      <w:tr w:rsidR="00592249" w14:paraId="0C0C2115" w14:textId="77777777" w:rsidTr="006E6833">
        <w:tc>
          <w:tcPr>
            <w:tcW w:w="2515" w:type="dxa"/>
          </w:tcPr>
          <w:p w14:paraId="393AA2B8" w14:textId="77777777" w:rsidR="00592249" w:rsidRPr="006E6833" w:rsidRDefault="00592249" w:rsidP="006E6833">
            <w:pPr>
              <w:spacing w:line="360" w:lineRule="auto"/>
              <w:jc w:val="both"/>
              <w:rPr>
                <w:b/>
                <w:bCs/>
              </w:rPr>
            </w:pPr>
            <w:r w:rsidRPr="006E6833">
              <w:rPr>
                <w:b/>
                <w:bCs/>
              </w:rPr>
              <w:t>Alternative Flow</w:t>
            </w:r>
          </w:p>
        </w:tc>
        <w:tc>
          <w:tcPr>
            <w:tcW w:w="6835" w:type="dxa"/>
          </w:tcPr>
          <w:p w14:paraId="764F1F0D" w14:textId="77777777" w:rsidR="00592249" w:rsidRPr="006E6833" w:rsidRDefault="00592249" w:rsidP="006E6833">
            <w:pPr>
              <w:spacing w:line="360" w:lineRule="auto"/>
              <w:jc w:val="both"/>
            </w:pPr>
            <w:r w:rsidRPr="006E6833">
              <w:t>1(a). User cancels the registration process.</w:t>
            </w:r>
          </w:p>
          <w:p w14:paraId="2FFF51EB" w14:textId="77777777" w:rsidR="00592249" w:rsidRPr="006E6833" w:rsidRDefault="00592249" w:rsidP="006E6833">
            <w:pPr>
              <w:spacing w:line="360" w:lineRule="auto"/>
              <w:jc w:val="both"/>
            </w:pPr>
            <w:r w:rsidRPr="006E6833">
              <w:t>4(a) User does not enter all the required information.</w:t>
            </w:r>
          </w:p>
          <w:p w14:paraId="787BB7C2" w14:textId="1288DE74" w:rsidR="00592249" w:rsidRPr="006E6833" w:rsidRDefault="00ED10B9" w:rsidP="006E6833">
            <w:pPr>
              <w:pStyle w:val="ListParagraph"/>
              <w:numPr>
                <w:ilvl w:val="0"/>
                <w:numId w:val="3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592249" w:rsidRPr="006E6833">
              <w:rPr>
                <w:rFonts w:ascii="Times New Roman" w:hAnsi="Times New Roman" w:cs="Times New Roman"/>
              </w:rPr>
              <w:t>all required informatio</w:t>
            </w:r>
            <w:r>
              <w:rPr>
                <w:rFonts w:ascii="Times New Roman" w:hAnsi="Times New Roman" w:cs="Times New Roman"/>
              </w:rPr>
              <w:t>n need to be filled.</w:t>
            </w:r>
          </w:p>
          <w:p w14:paraId="53E2ECD1" w14:textId="77777777" w:rsidR="00592249" w:rsidRPr="006E6833" w:rsidRDefault="00592249" w:rsidP="006E6833">
            <w:pPr>
              <w:pStyle w:val="ListParagraph"/>
              <w:numPr>
                <w:ilvl w:val="0"/>
                <w:numId w:val="35"/>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4CBD0B86" w14:textId="77777777" w:rsidR="00592249" w:rsidRPr="006E6833" w:rsidRDefault="00592249" w:rsidP="006E6833">
            <w:pPr>
              <w:spacing w:line="360" w:lineRule="auto"/>
              <w:jc w:val="both"/>
            </w:pPr>
            <w:r w:rsidRPr="006E6833">
              <w:lastRenderedPageBreak/>
              <w:t>4(b). User’s input email has already been used.</w:t>
            </w:r>
          </w:p>
          <w:p w14:paraId="7108E73D" w14:textId="304DE2C2" w:rsidR="00592249" w:rsidRPr="006E6833" w:rsidRDefault="00ED10B9" w:rsidP="006E6833">
            <w:pPr>
              <w:pStyle w:val="ListParagraph"/>
              <w:numPr>
                <w:ilvl w:val="0"/>
                <w:numId w:val="36"/>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592249" w:rsidRPr="006E6833">
              <w:rPr>
                <w:rFonts w:ascii="Times New Roman" w:hAnsi="Times New Roman" w:cs="Times New Roman"/>
              </w:rPr>
              <w:t>mail has already been used</w:t>
            </w:r>
            <w:r>
              <w:rPr>
                <w:rFonts w:ascii="Times New Roman" w:hAnsi="Times New Roman" w:cs="Times New Roman"/>
              </w:rPr>
              <w:t>.</w:t>
            </w:r>
          </w:p>
          <w:p w14:paraId="491D37FE" w14:textId="0114A6D9" w:rsidR="00592249" w:rsidRPr="006E6833" w:rsidRDefault="00592249" w:rsidP="006E6833">
            <w:pPr>
              <w:pStyle w:val="ListParagraph"/>
              <w:numPr>
                <w:ilvl w:val="0"/>
                <w:numId w:val="36"/>
              </w:numPr>
              <w:spacing w:line="360" w:lineRule="auto"/>
              <w:jc w:val="both"/>
              <w:rPr>
                <w:rFonts w:ascii="Times New Roman" w:hAnsi="Times New Roman" w:cs="Times New Roman"/>
              </w:rPr>
            </w:pPr>
            <w:r w:rsidRPr="006E6833">
              <w:rPr>
                <w:rFonts w:ascii="Times New Roman" w:hAnsi="Times New Roman" w:cs="Times New Roman"/>
              </w:rPr>
              <w:t>Use case resume at step 3.</w:t>
            </w:r>
          </w:p>
          <w:p w14:paraId="00F9F9A6" w14:textId="4B31534B" w:rsidR="00592249" w:rsidRPr="006E6833" w:rsidRDefault="00592249" w:rsidP="006E6833">
            <w:pPr>
              <w:spacing w:line="360" w:lineRule="auto"/>
              <w:jc w:val="both"/>
            </w:pPr>
            <w:r w:rsidRPr="006E6833">
              <w:t>4(</w:t>
            </w:r>
            <w:r w:rsidR="006E6833">
              <w:t>c</w:t>
            </w:r>
            <w:r w:rsidRPr="006E6833">
              <w:t>). User’s input username has already been used.</w:t>
            </w:r>
          </w:p>
          <w:p w14:paraId="10EAF7C6" w14:textId="6A12F637" w:rsidR="00592249" w:rsidRPr="006E6833" w:rsidRDefault="00ED10B9" w:rsidP="006E6833">
            <w:pPr>
              <w:pStyle w:val="ListParagraph"/>
              <w:numPr>
                <w:ilvl w:val="0"/>
                <w:numId w:val="37"/>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592249" w:rsidRPr="006E6833">
              <w:rPr>
                <w:rFonts w:ascii="Times New Roman" w:hAnsi="Times New Roman" w:cs="Times New Roman"/>
              </w:rPr>
              <w:t>sername has already been used</w:t>
            </w:r>
            <w:r>
              <w:rPr>
                <w:rFonts w:ascii="Times New Roman" w:hAnsi="Times New Roman" w:cs="Times New Roman"/>
              </w:rPr>
              <w:t>.</w:t>
            </w:r>
          </w:p>
          <w:p w14:paraId="19812F9C" w14:textId="4FF83BA2" w:rsidR="00592249" w:rsidRPr="006E6833" w:rsidRDefault="00592249" w:rsidP="006E6833">
            <w:pPr>
              <w:pStyle w:val="ListParagraph"/>
              <w:numPr>
                <w:ilvl w:val="0"/>
                <w:numId w:val="37"/>
              </w:numPr>
              <w:spacing w:line="360" w:lineRule="auto"/>
              <w:jc w:val="both"/>
              <w:rPr>
                <w:rFonts w:ascii="Times New Roman" w:hAnsi="Times New Roman" w:cs="Times New Roman"/>
              </w:rPr>
            </w:pPr>
            <w:r w:rsidRPr="006E6833">
              <w:rPr>
                <w:rFonts w:ascii="Times New Roman" w:hAnsi="Times New Roman" w:cs="Times New Roman"/>
              </w:rPr>
              <w:t>Use case resume at step 3.</w:t>
            </w:r>
          </w:p>
        </w:tc>
      </w:tr>
      <w:tr w:rsidR="00592249" w14:paraId="122C4EEC" w14:textId="77777777" w:rsidTr="006E6833">
        <w:tc>
          <w:tcPr>
            <w:tcW w:w="2515" w:type="dxa"/>
          </w:tcPr>
          <w:p w14:paraId="485DD8F4" w14:textId="77777777" w:rsidR="00592249" w:rsidRPr="006E6833" w:rsidRDefault="00592249" w:rsidP="006E6833">
            <w:pPr>
              <w:spacing w:line="360" w:lineRule="auto"/>
              <w:jc w:val="both"/>
              <w:rPr>
                <w:b/>
                <w:bCs/>
              </w:rPr>
            </w:pPr>
            <w:r w:rsidRPr="006E6833">
              <w:rPr>
                <w:b/>
                <w:bCs/>
              </w:rPr>
              <w:lastRenderedPageBreak/>
              <w:t>Postcondition(s)</w:t>
            </w:r>
          </w:p>
        </w:tc>
        <w:tc>
          <w:tcPr>
            <w:tcW w:w="6835" w:type="dxa"/>
          </w:tcPr>
          <w:p w14:paraId="5358D691" w14:textId="72CE407B" w:rsidR="00592249" w:rsidRPr="006E6833" w:rsidRDefault="00F74074" w:rsidP="006E6833">
            <w:pPr>
              <w:spacing w:line="360" w:lineRule="auto"/>
              <w:jc w:val="both"/>
            </w:pPr>
            <w:r w:rsidRPr="006E6833">
              <w:t>User account is successfully registered and redirect to login page.</w:t>
            </w:r>
          </w:p>
        </w:tc>
      </w:tr>
    </w:tbl>
    <w:p w14:paraId="127C2561" w14:textId="77777777" w:rsidR="00592249" w:rsidRDefault="00592249" w:rsidP="00AB7B2B">
      <w:pPr>
        <w:spacing w:after="240" w:line="360" w:lineRule="auto"/>
      </w:pPr>
    </w:p>
    <w:p w14:paraId="42D7C468" w14:textId="001A19D7" w:rsidR="007F7C16" w:rsidRDefault="007F7C16" w:rsidP="007F7C16">
      <w:pPr>
        <w:pStyle w:val="Heading4"/>
      </w:pPr>
      <w:r w:rsidRPr="00375FDB">
        <w:t>4.2.1.</w:t>
      </w:r>
      <w:r w:rsidR="000075C3">
        <w:t>3</w:t>
      </w:r>
      <w:r w:rsidRPr="00375FDB">
        <w:t xml:space="preserve"> Use Case </w:t>
      </w:r>
      <w:r>
        <w:t>Specification</w:t>
      </w:r>
      <w:r w:rsidRPr="00375FDB">
        <w:t xml:space="preserve"> </w:t>
      </w:r>
      <w:r w:rsidR="005E02B7">
        <w:t>–</w:t>
      </w:r>
      <w:r w:rsidRPr="00375FDB">
        <w:t xml:space="preserve"> </w:t>
      </w:r>
      <w:r w:rsidR="00CA6706">
        <w:t>Login</w:t>
      </w:r>
    </w:p>
    <w:p w14:paraId="045E0335" w14:textId="77777777"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263BEF76" w:rsidR="007F7C16" w:rsidRDefault="006E6833" w:rsidP="005404E9">
            <w:pPr>
              <w:spacing w:line="360" w:lineRule="auto"/>
            </w:pPr>
            <w:r>
              <w:t>Login</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095B13C7" w:rsidR="007F7C16" w:rsidRDefault="0066284B" w:rsidP="005404E9">
            <w:pPr>
              <w:spacing w:line="360" w:lineRule="auto"/>
            </w:pPr>
            <w:r>
              <w:t>Customer</w:t>
            </w:r>
            <w:r w:rsidR="00126966">
              <w:t>, Admin</w:t>
            </w: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377FBEF7" w:rsidR="007F7C16" w:rsidRDefault="00126966" w:rsidP="005404E9">
            <w:pPr>
              <w:spacing w:line="360" w:lineRule="auto"/>
            </w:pPr>
            <w:r>
              <w:t xml:space="preserve">Allows users to log into their </w:t>
            </w:r>
            <w:proofErr w:type="spellStart"/>
            <w:r w:rsidR="008978A3">
              <w:t>Finease</w:t>
            </w:r>
            <w:proofErr w:type="spellEnd"/>
            <w:r>
              <w:t xml:space="preserve"> account.</w:t>
            </w: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6AAF94EA" w:rsidR="007F7C16" w:rsidRDefault="006E6833" w:rsidP="005404E9">
            <w:pPr>
              <w:spacing w:line="360" w:lineRule="auto"/>
            </w:pPr>
            <w:r>
              <w:t>High</w:t>
            </w: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03C915F2" w:rsidR="007F7C16" w:rsidRDefault="008B1B9D" w:rsidP="005404E9">
            <w:pPr>
              <w:spacing w:line="360" w:lineRule="auto"/>
            </w:pPr>
            <w:r w:rsidRPr="008B1B9D">
              <w:t xml:space="preserve">User must have a registered </w:t>
            </w:r>
            <w:proofErr w:type="spellStart"/>
            <w:r w:rsidR="008978A3">
              <w:t>Finease</w:t>
            </w:r>
            <w:proofErr w:type="spellEnd"/>
            <w:r w:rsidRPr="008B1B9D">
              <w:t xml:space="preserve"> account</w:t>
            </w:r>
            <w:r w:rsidR="00126966">
              <w:t>.</w:t>
            </w: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14A0679F" w14:textId="7777777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User navigates to login page.</w:t>
            </w:r>
          </w:p>
          <w:p w14:paraId="5B2CF6A6" w14:textId="474BBDB7" w:rsidR="006E6833" w:rsidRPr="006E6833" w:rsidRDefault="006E6833" w:rsidP="006E6833">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provides </w:t>
            </w:r>
            <w:r>
              <w:rPr>
                <w:rFonts w:ascii="Times New Roman" w:hAnsi="Times New Roman" w:cs="Times New Roman"/>
              </w:rPr>
              <w:t>username and password</w:t>
            </w:r>
            <w:r w:rsidRPr="006E6833">
              <w:rPr>
                <w:rFonts w:ascii="Times New Roman" w:hAnsi="Times New Roman" w:cs="Times New Roman"/>
              </w:rPr>
              <w:t>.</w:t>
            </w:r>
          </w:p>
          <w:p w14:paraId="348E51C4" w14:textId="2377CD39" w:rsidR="007F7C16" w:rsidRPr="0066284B" w:rsidRDefault="006E6833" w:rsidP="0066284B">
            <w:pPr>
              <w:pStyle w:val="ListParagraph"/>
              <w:numPr>
                <w:ilvl w:val="0"/>
                <w:numId w:val="39"/>
              </w:numPr>
              <w:spacing w:line="360" w:lineRule="auto"/>
              <w:jc w:val="both"/>
              <w:rPr>
                <w:rFonts w:ascii="Times New Roman" w:hAnsi="Times New Roman" w:cs="Times New Roman"/>
              </w:rPr>
            </w:pPr>
            <w:r w:rsidRPr="006E6833">
              <w:rPr>
                <w:rFonts w:ascii="Times New Roman" w:hAnsi="Times New Roman" w:cs="Times New Roman"/>
              </w:rPr>
              <w:t xml:space="preserve">User submits the </w:t>
            </w:r>
            <w:r>
              <w:rPr>
                <w:rFonts w:ascii="Times New Roman" w:hAnsi="Times New Roman" w:cs="Times New Roman"/>
              </w:rPr>
              <w:t>login</w:t>
            </w:r>
            <w:r w:rsidRPr="006E6833">
              <w:rPr>
                <w:rFonts w:ascii="Times New Roman" w:hAnsi="Times New Roman" w:cs="Times New Roman"/>
              </w:rPr>
              <w:t xml:space="preserve"> form.</w:t>
            </w:r>
          </w:p>
        </w:tc>
      </w:tr>
      <w:tr w:rsidR="006E6833" w14:paraId="7B7B5F9A" w14:textId="77777777" w:rsidTr="005404E9">
        <w:tc>
          <w:tcPr>
            <w:tcW w:w="2515" w:type="dxa"/>
          </w:tcPr>
          <w:p w14:paraId="7F9CE5BD" w14:textId="77777777" w:rsidR="006E6833" w:rsidRPr="0011263F" w:rsidRDefault="006E6833" w:rsidP="006E6833">
            <w:pPr>
              <w:spacing w:line="360" w:lineRule="auto"/>
              <w:rPr>
                <w:b/>
                <w:bCs/>
              </w:rPr>
            </w:pPr>
            <w:r w:rsidRPr="0011263F">
              <w:rPr>
                <w:b/>
                <w:bCs/>
              </w:rPr>
              <w:t>Alternative Flow</w:t>
            </w:r>
          </w:p>
        </w:tc>
        <w:tc>
          <w:tcPr>
            <w:tcW w:w="6835" w:type="dxa"/>
          </w:tcPr>
          <w:p w14:paraId="661AFB59" w14:textId="2DC5FDB2" w:rsidR="006E6833" w:rsidRPr="006E6833" w:rsidRDefault="006E6833" w:rsidP="006E6833">
            <w:pPr>
              <w:spacing w:line="360" w:lineRule="auto"/>
              <w:jc w:val="both"/>
            </w:pPr>
            <w:r w:rsidRPr="006E6833">
              <w:t xml:space="preserve">1(a). User cancels the </w:t>
            </w:r>
            <w:r>
              <w:t>login</w:t>
            </w:r>
            <w:r w:rsidRPr="006E6833">
              <w:t xml:space="preserve"> process.</w:t>
            </w:r>
          </w:p>
          <w:p w14:paraId="353A29DE" w14:textId="4000A52B" w:rsidR="006E6833" w:rsidRPr="00FE5E5B" w:rsidRDefault="0066284B" w:rsidP="0066284B">
            <w:pPr>
              <w:spacing w:line="360" w:lineRule="auto"/>
              <w:jc w:val="both"/>
            </w:pPr>
            <w:r>
              <w:t>3</w:t>
            </w:r>
            <w:r w:rsidR="006E6833" w:rsidRPr="006E6833">
              <w:t>(a)</w:t>
            </w:r>
            <w:r>
              <w:t>. User provided the incorrect login credentials.</w:t>
            </w:r>
          </w:p>
          <w:p w14:paraId="6DE803E1" w14:textId="4992E211" w:rsidR="006E6833" w:rsidRPr="00FE5E5B" w:rsidRDefault="0036038E" w:rsidP="00D76EC4">
            <w:pPr>
              <w:pStyle w:val="ListParagraph"/>
              <w:numPr>
                <w:ilvl w:val="0"/>
                <w:numId w:val="40"/>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i</w:t>
            </w:r>
            <w:r w:rsidR="006E6833" w:rsidRPr="00FE5E5B">
              <w:rPr>
                <w:rFonts w:ascii="Times New Roman" w:hAnsi="Times New Roman" w:cs="Times New Roman"/>
              </w:rPr>
              <w:t xml:space="preserve">nvalid input. </w:t>
            </w:r>
          </w:p>
          <w:p w14:paraId="412675A0" w14:textId="3FC9E170" w:rsidR="006E6833" w:rsidRPr="0066284B" w:rsidRDefault="006E6833" w:rsidP="00D76EC4">
            <w:pPr>
              <w:pStyle w:val="ListParagraph"/>
              <w:numPr>
                <w:ilvl w:val="0"/>
                <w:numId w:val="40"/>
              </w:numPr>
              <w:spacing w:line="360" w:lineRule="auto"/>
              <w:jc w:val="both"/>
              <w:rPr>
                <w:rFonts w:ascii="Times New Roman" w:hAnsi="Times New Roman" w:cs="Times New Roman"/>
              </w:rPr>
            </w:pPr>
            <w:r w:rsidRPr="00FE5E5B">
              <w:rPr>
                <w:rFonts w:ascii="Times New Roman" w:hAnsi="Times New Roman" w:cs="Times New Roman"/>
              </w:rPr>
              <w:t>Use case resume at step 2.</w:t>
            </w:r>
          </w:p>
        </w:tc>
      </w:tr>
      <w:tr w:rsidR="006E6833" w14:paraId="09E05939" w14:textId="77777777" w:rsidTr="005404E9">
        <w:tc>
          <w:tcPr>
            <w:tcW w:w="2515" w:type="dxa"/>
          </w:tcPr>
          <w:p w14:paraId="470F870A" w14:textId="77777777" w:rsidR="006E6833" w:rsidRPr="0011263F" w:rsidRDefault="006E6833" w:rsidP="006E6833">
            <w:pPr>
              <w:spacing w:line="360" w:lineRule="auto"/>
              <w:rPr>
                <w:b/>
                <w:bCs/>
              </w:rPr>
            </w:pPr>
            <w:r w:rsidRPr="0011263F">
              <w:rPr>
                <w:b/>
                <w:bCs/>
              </w:rPr>
              <w:t>Postcondition(s)</w:t>
            </w:r>
          </w:p>
        </w:tc>
        <w:tc>
          <w:tcPr>
            <w:tcW w:w="6835" w:type="dxa"/>
          </w:tcPr>
          <w:p w14:paraId="39BC5A48" w14:textId="2898E968" w:rsidR="006E6833" w:rsidRDefault="0066284B" w:rsidP="006E6833">
            <w:pPr>
              <w:spacing w:line="360" w:lineRule="auto"/>
            </w:pPr>
            <w:r w:rsidRPr="0066284B">
              <w:t xml:space="preserve">User account is successfully </w:t>
            </w:r>
            <w:r>
              <w:t>login</w:t>
            </w:r>
            <w:r w:rsidRPr="0066284B">
              <w:t xml:space="preserve"> and redirect to </w:t>
            </w:r>
            <w:r>
              <w:t>dashboard</w:t>
            </w:r>
            <w:r w:rsidRPr="0066284B">
              <w:t xml:space="preserve"> page.</w:t>
            </w:r>
          </w:p>
        </w:tc>
      </w:tr>
    </w:tbl>
    <w:p w14:paraId="11934DBF" w14:textId="1AB210E6" w:rsidR="007F7C16" w:rsidRDefault="007F7C16" w:rsidP="00AB7B2B">
      <w:pPr>
        <w:spacing w:after="240" w:line="360" w:lineRule="auto"/>
      </w:pPr>
    </w:p>
    <w:p w14:paraId="747F83AA" w14:textId="608E366B" w:rsidR="00CA6706" w:rsidRDefault="00CA6706" w:rsidP="00CA6706">
      <w:pPr>
        <w:pStyle w:val="Heading4"/>
      </w:pPr>
      <w:r w:rsidRPr="00375FDB">
        <w:t>4.2.1.</w:t>
      </w:r>
      <w:r w:rsidR="000075C3">
        <w:t>4</w:t>
      </w:r>
      <w:r w:rsidRPr="00375FDB">
        <w:t xml:space="preserve"> Use Case </w:t>
      </w:r>
      <w:r>
        <w:t>Specification</w:t>
      </w:r>
      <w:r w:rsidRPr="00375FDB">
        <w:t xml:space="preserve"> </w:t>
      </w:r>
      <w:r w:rsidR="005E02B7">
        <w:t>–</w:t>
      </w:r>
      <w:r w:rsidRPr="00375FDB">
        <w:t xml:space="preserve"> </w:t>
      </w:r>
      <w:r>
        <w:t>Logout</w:t>
      </w:r>
    </w:p>
    <w:p w14:paraId="4ACA81FC" w14:textId="77777777"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68190598" w:rsidR="00CA6706" w:rsidRDefault="00126966" w:rsidP="00194729">
            <w:pPr>
              <w:spacing w:line="360" w:lineRule="auto"/>
            </w:pPr>
            <w:r>
              <w:t>Logou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4E5D2F0A" w:rsidR="00CA6706" w:rsidRDefault="00126966" w:rsidP="00194729">
            <w:pPr>
              <w:spacing w:line="360" w:lineRule="auto"/>
            </w:pPr>
            <w:r>
              <w:t>Customer, Admin</w:t>
            </w: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lastRenderedPageBreak/>
              <w:t>Description</w:t>
            </w:r>
          </w:p>
        </w:tc>
        <w:tc>
          <w:tcPr>
            <w:tcW w:w="6835" w:type="dxa"/>
          </w:tcPr>
          <w:p w14:paraId="3A125FE0" w14:textId="02FA38A7" w:rsidR="00CA6706" w:rsidRDefault="00126966" w:rsidP="00194729">
            <w:pPr>
              <w:spacing w:line="360" w:lineRule="auto"/>
            </w:pPr>
            <w:r>
              <w:t xml:space="preserve">Allow </w:t>
            </w:r>
            <w:r w:rsidR="000075C3" w:rsidRPr="000075C3">
              <w:t xml:space="preserve">users to </w:t>
            </w:r>
            <w:r w:rsidR="000075C3">
              <w:t>end</w:t>
            </w:r>
            <w:r w:rsidR="000075C3" w:rsidRPr="000075C3">
              <w:t xml:space="preserve"> the current session and log out of their currently active account.</w:t>
            </w: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5C32C119" w:rsidR="00CA6706" w:rsidRDefault="00126966" w:rsidP="00194729">
            <w:pPr>
              <w:spacing w:line="360" w:lineRule="auto"/>
            </w:pPr>
            <w:r>
              <w:t>Medium</w:t>
            </w: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575F981B" w:rsidR="00CA6706" w:rsidRDefault="000075C3" w:rsidP="00194729">
            <w:pPr>
              <w:spacing w:line="360" w:lineRule="auto"/>
            </w:pPr>
            <w:r w:rsidRPr="000075C3">
              <w:t xml:space="preserve">User must be logged into their </w:t>
            </w:r>
            <w:proofErr w:type="spellStart"/>
            <w:r w:rsidR="008978A3">
              <w:t>Finease</w:t>
            </w:r>
            <w:proofErr w:type="spellEnd"/>
            <w:r w:rsidRPr="000075C3">
              <w:t xml:space="preserve"> account.</w:t>
            </w: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4A332026" w14:textId="77777777" w:rsidR="000075C3"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User clicks on the logout button.</w:t>
            </w:r>
          </w:p>
          <w:p w14:paraId="24435CC7" w14:textId="7E926BBF" w:rsidR="00CA6706" w:rsidRPr="000075C3" w:rsidRDefault="000075C3" w:rsidP="00D76EC4">
            <w:pPr>
              <w:pStyle w:val="ListParagraph"/>
              <w:numPr>
                <w:ilvl w:val="0"/>
                <w:numId w:val="41"/>
              </w:numPr>
              <w:spacing w:line="360" w:lineRule="auto"/>
              <w:rPr>
                <w:rFonts w:ascii="Times New Roman" w:hAnsi="Times New Roman" w:cs="Times New Roman"/>
              </w:rPr>
            </w:pPr>
            <w:r w:rsidRPr="000075C3">
              <w:rPr>
                <w:rFonts w:ascii="Times New Roman" w:hAnsi="Times New Roman" w:cs="Times New Roman"/>
              </w:rPr>
              <w:t>System terminates the current session.</w:t>
            </w: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t>Alternative Flow</w:t>
            </w:r>
          </w:p>
        </w:tc>
        <w:tc>
          <w:tcPr>
            <w:tcW w:w="6835" w:type="dxa"/>
          </w:tcPr>
          <w:p w14:paraId="70821056" w14:textId="523C82EF" w:rsidR="00CA6706" w:rsidRDefault="000075C3" w:rsidP="00194729">
            <w:pPr>
              <w:spacing w:line="360" w:lineRule="auto"/>
            </w:pPr>
            <w:r>
              <w:t>-</w:t>
            </w: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07B5792B" w:rsidR="00CA6706" w:rsidRDefault="000075C3" w:rsidP="00194729">
            <w:pPr>
              <w:spacing w:line="360" w:lineRule="auto"/>
            </w:pPr>
            <w:r>
              <w:t xml:space="preserve">User is successfully logged out of </w:t>
            </w:r>
            <w:proofErr w:type="spellStart"/>
            <w:r w:rsidR="008978A3">
              <w:t>Finease</w:t>
            </w:r>
            <w:proofErr w:type="spellEnd"/>
            <w:r>
              <w:t>.</w:t>
            </w:r>
          </w:p>
        </w:tc>
      </w:tr>
    </w:tbl>
    <w:p w14:paraId="5AA3ABE0" w14:textId="77777777" w:rsidR="007F7C16" w:rsidRDefault="007F7C16" w:rsidP="00AB7B2B">
      <w:pPr>
        <w:spacing w:after="240" w:line="360" w:lineRule="auto"/>
      </w:pPr>
    </w:p>
    <w:p w14:paraId="5533D8FB" w14:textId="78579889" w:rsidR="00CA6706" w:rsidRDefault="00CA6706" w:rsidP="00CA6706">
      <w:pPr>
        <w:pStyle w:val="Heading4"/>
      </w:pPr>
      <w:r w:rsidRPr="00375FDB">
        <w:t>4.2.1.</w:t>
      </w:r>
      <w:r w:rsidR="00B9178C">
        <w:t>5</w:t>
      </w:r>
      <w:r w:rsidRPr="00375FDB">
        <w:t xml:space="preserve"> Use Case </w:t>
      </w:r>
      <w:r>
        <w:t>Specification</w:t>
      </w:r>
      <w:r w:rsidRPr="00375FDB">
        <w:t xml:space="preserve"> </w:t>
      </w:r>
      <w:r w:rsidR="00797370">
        <w:t>–</w:t>
      </w:r>
      <w:r w:rsidRPr="00375FDB">
        <w:t xml:space="preserve"> </w:t>
      </w:r>
      <w:r w:rsidR="009B1254">
        <w:t xml:space="preserve">Screen Reader </w:t>
      </w:r>
    </w:p>
    <w:p w14:paraId="56C3429A" w14:textId="77777777"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1ADA8506" w:rsidR="00CA6706" w:rsidRDefault="009B1254" w:rsidP="00194729">
            <w:pPr>
              <w:spacing w:line="360" w:lineRule="auto"/>
            </w:pPr>
            <w:r>
              <w:t>Screen Reader</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0FD9328E" w:rsidR="00CA6706" w:rsidRDefault="009B1254" w:rsidP="00194729">
            <w:pPr>
              <w:spacing w:line="360" w:lineRule="auto"/>
            </w:pPr>
            <w:r>
              <w:t>Customer, Admin</w:t>
            </w: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14EA24C8" w:rsidR="00CA6706" w:rsidRDefault="009B1254" w:rsidP="00194729">
            <w:pPr>
              <w:spacing w:line="360" w:lineRule="auto"/>
            </w:pPr>
            <w:r>
              <w:t>Allow users activate text to speech feature for page navigation.</w:t>
            </w: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1BEFC7EA" w:rsidR="00CA6706" w:rsidRPr="009B1254" w:rsidRDefault="009B1254" w:rsidP="00194729">
            <w:pPr>
              <w:spacing w:line="360" w:lineRule="auto"/>
            </w:pPr>
            <w:r w:rsidRPr="009B1254">
              <w:t>High</w:t>
            </w: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400B7695" w:rsidR="00CA6706" w:rsidRPr="009B1254" w:rsidRDefault="001A6879" w:rsidP="00194729">
            <w:pPr>
              <w:spacing w:line="360" w:lineRule="auto"/>
            </w:pPr>
            <w:r w:rsidRPr="009B1254">
              <w:t>User must toggle on screen reader.</w:t>
            </w: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8C03BC8" w14:textId="1A1CE2AF" w:rsidR="001A6879" w:rsidRPr="001A6879" w:rsidRDefault="001A6879" w:rsidP="00D76EC4">
            <w:pPr>
              <w:pStyle w:val="ListParagraph"/>
              <w:numPr>
                <w:ilvl w:val="0"/>
                <w:numId w:val="42"/>
              </w:numPr>
              <w:spacing w:line="360" w:lineRule="auto"/>
              <w:rPr>
                <w:rFonts w:ascii="Times New Roman" w:hAnsi="Times New Roman" w:cs="Times New Roman"/>
              </w:rPr>
            </w:pPr>
            <w:r w:rsidRPr="001A6879">
              <w:rPr>
                <w:rFonts w:ascii="Times New Roman" w:hAnsi="Times New Roman" w:cs="Times New Roman"/>
              </w:rPr>
              <w:t xml:space="preserve">User navigates to any </w:t>
            </w:r>
            <w:proofErr w:type="spellStart"/>
            <w:r w:rsidR="008978A3">
              <w:rPr>
                <w:rFonts w:ascii="Times New Roman" w:hAnsi="Times New Roman" w:cs="Times New Roman"/>
              </w:rPr>
              <w:t>Finease</w:t>
            </w:r>
            <w:r w:rsidRPr="001A6879">
              <w:rPr>
                <w:rFonts w:ascii="Times New Roman" w:hAnsi="Times New Roman" w:cs="Times New Roman"/>
              </w:rPr>
              <w:t>’s</w:t>
            </w:r>
            <w:proofErr w:type="spellEnd"/>
            <w:r w:rsidRPr="001A6879">
              <w:rPr>
                <w:rFonts w:ascii="Times New Roman" w:hAnsi="Times New Roman" w:cs="Times New Roman"/>
              </w:rPr>
              <w:t xml:space="preserve"> page.</w:t>
            </w:r>
          </w:p>
          <w:p w14:paraId="47120EF6" w14:textId="2F7F7BE1" w:rsidR="00CA6706" w:rsidRPr="001A6879" w:rsidRDefault="001A6879" w:rsidP="00D76EC4">
            <w:pPr>
              <w:pStyle w:val="ListParagraph"/>
              <w:numPr>
                <w:ilvl w:val="0"/>
                <w:numId w:val="42"/>
              </w:numPr>
              <w:spacing w:line="360" w:lineRule="auto"/>
              <w:rPr>
                <w:rFonts w:ascii="Times New Roman" w:hAnsi="Times New Roman" w:cs="Times New Roman"/>
              </w:rPr>
            </w:pPr>
            <w:proofErr w:type="gramStart"/>
            <w:r w:rsidRPr="001A6879">
              <w:rPr>
                <w:rFonts w:ascii="Times New Roman" w:hAnsi="Times New Roman" w:cs="Times New Roman"/>
              </w:rPr>
              <w:t>User</w:t>
            </w:r>
            <w:proofErr w:type="gramEnd"/>
            <w:r w:rsidRPr="001A6879">
              <w:rPr>
                <w:rFonts w:ascii="Times New Roman" w:hAnsi="Times New Roman" w:cs="Times New Roman"/>
              </w:rPr>
              <w:t xml:space="preserve"> click on activation button to toggle screen reader.</w:t>
            </w: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5FBDAA35" w:rsidR="009B1254" w:rsidRPr="001A6879" w:rsidRDefault="001A6879" w:rsidP="001A6879">
            <w:pPr>
              <w:spacing w:line="360" w:lineRule="auto"/>
            </w:pPr>
            <w:r>
              <w:t>-</w:t>
            </w: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5425493" w:rsidR="00CA6706" w:rsidRPr="009B1254" w:rsidRDefault="009B1254" w:rsidP="00194729">
            <w:pPr>
              <w:spacing w:line="360" w:lineRule="auto"/>
            </w:pPr>
            <w:r w:rsidRPr="009B1254">
              <w:t>Text to speech feature is successfully activated.</w:t>
            </w:r>
          </w:p>
        </w:tc>
      </w:tr>
    </w:tbl>
    <w:p w14:paraId="216D3647" w14:textId="77777777" w:rsidR="00CA6706" w:rsidRDefault="00CA6706" w:rsidP="00AB7B2B">
      <w:pPr>
        <w:spacing w:after="240" w:line="360" w:lineRule="auto"/>
      </w:pPr>
    </w:p>
    <w:p w14:paraId="42AD6549" w14:textId="5B9012DA" w:rsidR="006E03D1" w:rsidRDefault="006E03D1" w:rsidP="006E03D1">
      <w:pPr>
        <w:pStyle w:val="Heading4"/>
      </w:pPr>
      <w:r w:rsidRPr="00375FDB">
        <w:t>4.2.1.</w:t>
      </w:r>
      <w:r w:rsidR="00902016">
        <w:t>6</w:t>
      </w:r>
      <w:r w:rsidRPr="00375FDB">
        <w:t xml:space="preserve"> Use Case </w:t>
      </w:r>
      <w:r>
        <w:t>Specification</w:t>
      </w:r>
      <w:r w:rsidRPr="00375FDB">
        <w:t xml:space="preserve"> </w:t>
      </w:r>
      <w:r>
        <w:t>–</w:t>
      </w:r>
      <w:r w:rsidRPr="00375FDB">
        <w:t xml:space="preserve"> </w:t>
      </w:r>
      <w:r>
        <w:t>Update Profile</w:t>
      </w:r>
    </w:p>
    <w:p w14:paraId="0362A68A" w14:textId="77777777"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6E03D1" w14:paraId="65974FFF" w14:textId="77777777" w:rsidTr="00EE64BB">
        <w:tc>
          <w:tcPr>
            <w:tcW w:w="2515" w:type="dxa"/>
          </w:tcPr>
          <w:p w14:paraId="1113852E" w14:textId="77777777" w:rsidR="006E03D1" w:rsidRPr="0011263F" w:rsidRDefault="006E03D1" w:rsidP="00EE64BB">
            <w:pPr>
              <w:spacing w:line="360" w:lineRule="auto"/>
              <w:rPr>
                <w:b/>
                <w:bCs/>
              </w:rPr>
            </w:pPr>
            <w:r w:rsidRPr="0011263F">
              <w:rPr>
                <w:b/>
                <w:bCs/>
              </w:rPr>
              <w:t>Use Case Name</w:t>
            </w:r>
          </w:p>
        </w:tc>
        <w:tc>
          <w:tcPr>
            <w:tcW w:w="6835" w:type="dxa"/>
          </w:tcPr>
          <w:p w14:paraId="34E8E49E" w14:textId="6A3C43AF" w:rsidR="006E03D1" w:rsidRDefault="006E03D1" w:rsidP="00EE64BB">
            <w:pPr>
              <w:spacing w:line="360" w:lineRule="auto"/>
            </w:pPr>
            <w:r>
              <w:t>Update Profile</w:t>
            </w:r>
          </w:p>
        </w:tc>
      </w:tr>
      <w:tr w:rsidR="006E03D1" w14:paraId="31F9AD74" w14:textId="77777777" w:rsidTr="00EE64BB">
        <w:tc>
          <w:tcPr>
            <w:tcW w:w="2515" w:type="dxa"/>
          </w:tcPr>
          <w:p w14:paraId="78E4D83A" w14:textId="77777777" w:rsidR="006E03D1" w:rsidRPr="0011263F" w:rsidRDefault="006E03D1" w:rsidP="00EE64BB">
            <w:pPr>
              <w:spacing w:line="360" w:lineRule="auto"/>
              <w:rPr>
                <w:b/>
                <w:bCs/>
              </w:rPr>
            </w:pPr>
            <w:r w:rsidRPr="0011263F">
              <w:rPr>
                <w:b/>
                <w:bCs/>
              </w:rPr>
              <w:t>Actor(s)</w:t>
            </w:r>
          </w:p>
        </w:tc>
        <w:tc>
          <w:tcPr>
            <w:tcW w:w="6835" w:type="dxa"/>
          </w:tcPr>
          <w:p w14:paraId="7E482D2A" w14:textId="77777777" w:rsidR="006E03D1" w:rsidRDefault="006E03D1" w:rsidP="00EE64BB">
            <w:pPr>
              <w:spacing w:line="360" w:lineRule="auto"/>
            </w:pPr>
            <w:r>
              <w:t>Customer</w:t>
            </w:r>
          </w:p>
        </w:tc>
      </w:tr>
      <w:tr w:rsidR="006E03D1" w14:paraId="67D7A420" w14:textId="77777777" w:rsidTr="00EE64BB">
        <w:tc>
          <w:tcPr>
            <w:tcW w:w="2515" w:type="dxa"/>
          </w:tcPr>
          <w:p w14:paraId="52800518" w14:textId="77777777" w:rsidR="006E03D1" w:rsidRPr="0011263F" w:rsidRDefault="006E03D1" w:rsidP="00EE64BB">
            <w:pPr>
              <w:spacing w:line="360" w:lineRule="auto"/>
              <w:rPr>
                <w:b/>
                <w:bCs/>
              </w:rPr>
            </w:pPr>
            <w:r w:rsidRPr="0011263F">
              <w:rPr>
                <w:b/>
                <w:bCs/>
              </w:rPr>
              <w:t>Description</w:t>
            </w:r>
          </w:p>
        </w:tc>
        <w:tc>
          <w:tcPr>
            <w:tcW w:w="6835" w:type="dxa"/>
          </w:tcPr>
          <w:p w14:paraId="14504E47" w14:textId="256249B8" w:rsidR="006E03D1" w:rsidRDefault="006E03D1" w:rsidP="00EE64BB">
            <w:pPr>
              <w:spacing w:line="360" w:lineRule="auto"/>
            </w:pPr>
            <w:r>
              <w:t>Allow users view profile and update profile information.</w:t>
            </w:r>
          </w:p>
        </w:tc>
      </w:tr>
      <w:tr w:rsidR="006E03D1" w14:paraId="56424D36" w14:textId="77777777" w:rsidTr="00EE64BB">
        <w:tc>
          <w:tcPr>
            <w:tcW w:w="2515" w:type="dxa"/>
          </w:tcPr>
          <w:p w14:paraId="56C05184" w14:textId="77777777" w:rsidR="006E03D1" w:rsidRPr="0011263F" w:rsidRDefault="006E03D1" w:rsidP="00EE64BB">
            <w:pPr>
              <w:spacing w:line="360" w:lineRule="auto"/>
              <w:rPr>
                <w:b/>
                <w:bCs/>
              </w:rPr>
            </w:pPr>
            <w:r w:rsidRPr="0011263F">
              <w:rPr>
                <w:b/>
                <w:bCs/>
              </w:rPr>
              <w:t>Priority</w:t>
            </w:r>
          </w:p>
        </w:tc>
        <w:tc>
          <w:tcPr>
            <w:tcW w:w="6835" w:type="dxa"/>
          </w:tcPr>
          <w:p w14:paraId="2B041264" w14:textId="77777777" w:rsidR="006E03D1" w:rsidRDefault="006E03D1" w:rsidP="00EE64BB">
            <w:pPr>
              <w:spacing w:line="360" w:lineRule="auto"/>
            </w:pPr>
            <w:r>
              <w:t>High</w:t>
            </w:r>
          </w:p>
        </w:tc>
      </w:tr>
      <w:tr w:rsidR="006E03D1" w14:paraId="65A07123" w14:textId="77777777" w:rsidTr="00EE64BB">
        <w:tc>
          <w:tcPr>
            <w:tcW w:w="2515" w:type="dxa"/>
          </w:tcPr>
          <w:p w14:paraId="4898E403" w14:textId="77777777" w:rsidR="006E03D1" w:rsidRPr="0011263F" w:rsidRDefault="006E03D1" w:rsidP="00EE64BB">
            <w:pPr>
              <w:spacing w:line="360" w:lineRule="auto"/>
              <w:rPr>
                <w:b/>
                <w:bCs/>
              </w:rPr>
            </w:pPr>
            <w:r w:rsidRPr="0011263F">
              <w:rPr>
                <w:b/>
                <w:bCs/>
              </w:rPr>
              <w:t>Precondition(s)</w:t>
            </w:r>
          </w:p>
        </w:tc>
        <w:tc>
          <w:tcPr>
            <w:tcW w:w="6835" w:type="dxa"/>
          </w:tcPr>
          <w:p w14:paraId="2C70274D" w14:textId="32E7F860" w:rsidR="006E03D1" w:rsidRDefault="006E03D1" w:rsidP="00EE64BB">
            <w:pPr>
              <w:spacing w:line="360" w:lineRule="auto"/>
            </w:pPr>
            <w:r w:rsidRPr="000075C3">
              <w:t xml:space="preserve">User must be logged into their </w:t>
            </w:r>
            <w:proofErr w:type="spellStart"/>
            <w:r w:rsidR="008978A3">
              <w:t>Finease</w:t>
            </w:r>
            <w:proofErr w:type="spellEnd"/>
            <w:r w:rsidRPr="000075C3">
              <w:t xml:space="preserve"> account</w:t>
            </w:r>
            <w:r>
              <w:t>.</w:t>
            </w:r>
          </w:p>
        </w:tc>
      </w:tr>
      <w:tr w:rsidR="006E03D1" w14:paraId="1D46755F" w14:textId="77777777" w:rsidTr="00EE64BB">
        <w:tc>
          <w:tcPr>
            <w:tcW w:w="2515" w:type="dxa"/>
          </w:tcPr>
          <w:p w14:paraId="57214672" w14:textId="77777777" w:rsidR="006E03D1" w:rsidRPr="0011263F" w:rsidRDefault="006E03D1" w:rsidP="00EE64BB">
            <w:pPr>
              <w:spacing w:line="360" w:lineRule="auto"/>
              <w:rPr>
                <w:b/>
                <w:bCs/>
              </w:rPr>
            </w:pPr>
            <w:r w:rsidRPr="0011263F">
              <w:rPr>
                <w:b/>
                <w:bCs/>
              </w:rPr>
              <w:t>Main Flow</w:t>
            </w:r>
          </w:p>
        </w:tc>
        <w:tc>
          <w:tcPr>
            <w:tcW w:w="6835" w:type="dxa"/>
          </w:tcPr>
          <w:p w14:paraId="2D82220D" w14:textId="77777777" w:rsidR="006E03D1" w:rsidRDefault="006E03D1">
            <w:pPr>
              <w:pStyle w:val="ListParagraph"/>
              <w:numPr>
                <w:ilvl w:val="0"/>
                <w:numId w:val="43"/>
              </w:numPr>
              <w:spacing w:line="360" w:lineRule="auto"/>
              <w:rPr>
                <w:rFonts w:ascii="Times New Roman" w:hAnsi="Times New Roman" w:cs="Times New Roman"/>
              </w:rPr>
            </w:pPr>
            <w:proofErr w:type="gramStart"/>
            <w:r w:rsidRPr="00A93711">
              <w:rPr>
                <w:rFonts w:ascii="Times New Roman" w:hAnsi="Times New Roman" w:cs="Times New Roman"/>
              </w:rPr>
              <w:t>User</w:t>
            </w:r>
            <w:proofErr w:type="gramEnd"/>
            <w:r w:rsidRPr="00A93711">
              <w:rPr>
                <w:rFonts w:ascii="Times New Roman" w:hAnsi="Times New Roman" w:cs="Times New Roman"/>
              </w:rPr>
              <w:t xml:space="preserve"> </w:t>
            </w:r>
            <w:r>
              <w:rPr>
                <w:rFonts w:ascii="Times New Roman" w:hAnsi="Times New Roman" w:cs="Times New Roman"/>
              </w:rPr>
              <w:t>click profile page</w:t>
            </w:r>
            <w:r w:rsidRPr="00A93711">
              <w:rPr>
                <w:rFonts w:ascii="Times New Roman" w:hAnsi="Times New Roman" w:cs="Times New Roman"/>
              </w:rPr>
              <w:t>.</w:t>
            </w:r>
          </w:p>
          <w:p w14:paraId="0B28A7A8" w14:textId="77777777" w:rsidR="006E03D1" w:rsidRDefault="006E03D1">
            <w:pPr>
              <w:pStyle w:val="ListParagraph"/>
              <w:numPr>
                <w:ilvl w:val="0"/>
                <w:numId w:val="43"/>
              </w:numPr>
              <w:spacing w:line="360" w:lineRule="auto"/>
              <w:rPr>
                <w:rFonts w:ascii="Times New Roman" w:hAnsi="Times New Roman" w:cs="Times New Roman"/>
              </w:rPr>
            </w:pPr>
            <w:r>
              <w:rPr>
                <w:rFonts w:ascii="Times New Roman" w:hAnsi="Times New Roman" w:cs="Times New Roman"/>
              </w:rPr>
              <w:lastRenderedPageBreak/>
              <w:t>User click edit button.</w:t>
            </w:r>
          </w:p>
          <w:p w14:paraId="0D0E0715" w14:textId="77777777" w:rsidR="006E03D1" w:rsidRDefault="006E03D1">
            <w:pPr>
              <w:pStyle w:val="ListParagraph"/>
              <w:numPr>
                <w:ilvl w:val="0"/>
                <w:numId w:val="43"/>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make changes </w:t>
            </w:r>
            <w:proofErr w:type="gramStart"/>
            <w:r>
              <w:rPr>
                <w:rFonts w:ascii="Times New Roman" w:hAnsi="Times New Roman" w:cs="Times New Roman"/>
              </w:rPr>
              <w:t>on</w:t>
            </w:r>
            <w:proofErr w:type="gramEnd"/>
            <w:r>
              <w:rPr>
                <w:rFonts w:ascii="Times New Roman" w:hAnsi="Times New Roman" w:cs="Times New Roman"/>
              </w:rPr>
              <w:t xml:space="preserve"> their information.</w:t>
            </w:r>
          </w:p>
          <w:p w14:paraId="3298717C" w14:textId="6663F4CB" w:rsidR="006E03D1" w:rsidRPr="00A93711" w:rsidRDefault="006E03D1">
            <w:pPr>
              <w:pStyle w:val="ListParagraph"/>
              <w:numPr>
                <w:ilvl w:val="0"/>
                <w:numId w:val="43"/>
              </w:numPr>
              <w:spacing w:line="360" w:lineRule="auto"/>
              <w:rPr>
                <w:rFonts w:ascii="Times New Roman" w:hAnsi="Times New Roman" w:cs="Times New Roman"/>
              </w:rPr>
            </w:pPr>
            <w:r>
              <w:rPr>
                <w:rFonts w:ascii="Times New Roman" w:hAnsi="Times New Roman" w:cs="Times New Roman"/>
              </w:rPr>
              <w:t>User click save button.</w:t>
            </w:r>
          </w:p>
        </w:tc>
      </w:tr>
      <w:tr w:rsidR="006E03D1" w14:paraId="1A80BD65" w14:textId="77777777" w:rsidTr="00EE64BB">
        <w:tc>
          <w:tcPr>
            <w:tcW w:w="2515" w:type="dxa"/>
          </w:tcPr>
          <w:p w14:paraId="33117064" w14:textId="77777777" w:rsidR="006E03D1" w:rsidRPr="0011263F" w:rsidRDefault="006E03D1" w:rsidP="00EE64BB">
            <w:pPr>
              <w:spacing w:line="360" w:lineRule="auto"/>
              <w:rPr>
                <w:b/>
                <w:bCs/>
              </w:rPr>
            </w:pPr>
            <w:r w:rsidRPr="0011263F">
              <w:rPr>
                <w:b/>
                <w:bCs/>
              </w:rPr>
              <w:lastRenderedPageBreak/>
              <w:t>Alternative Flow</w:t>
            </w:r>
          </w:p>
        </w:tc>
        <w:tc>
          <w:tcPr>
            <w:tcW w:w="6835" w:type="dxa"/>
          </w:tcPr>
          <w:p w14:paraId="6211AF2D" w14:textId="77777777" w:rsidR="003E4E94" w:rsidRDefault="003E4E94" w:rsidP="00EE64BB">
            <w:pPr>
              <w:spacing w:line="360" w:lineRule="auto"/>
            </w:pPr>
            <w:r>
              <w:t xml:space="preserve">2(a). User </w:t>
            </w:r>
            <w:proofErr w:type="gramStart"/>
            <w:r>
              <w:t>cancel</w:t>
            </w:r>
            <w:proofErr w:type="gramEnd"/>
            <w:r>
              <w:t xml:space="preserve"> edit process.</w:t>
            </w:r>
          </w:p>
          <w:p w14:paraId="484D8924" w14:textId="77777777" w:rsidR="003E4E94" w:rsidRDefault="003E4E94" w:rsidP="00EE64BB">
            <w:pPr>
              <w:spacing w:line="360" w:lineRule="auto"/>
            </w:pPr>
            <w:r>
              <w:t>4(a). User made no changes on profile information.</w:t>
            </w:r>
          </w:p>
          <w:p w14:paraId="3F116C9E" w14:textId="534EF8D8" w:rsidR="003E4E94" w:rsidRPr="003E4E94" w:rsidRDefault="003E4E94">
            <w:pPr>
              <w:pStyle w:val="ListParagraph"/>
              <w:numPr>
                <w:ilvl w:val="0"/>
                <w:numId w:val="46"/>
              </w:numPr>
              <w:spacing w:line="360" w:lineRule="auto"/>
              <w:rPr>
                <w:rFonts w:ascii="Times New Roman" w:hAnsi="Times New Roman" w:cs="Times New Roman"/>
              </w:rPr>
            </w:pPr>
            <w:r w:rsidRPr="003E4E94">
              <w:rPr>
                <w:rFonts w:ascii="Times New Roman" w:hAnsi="Times New Roman" w:cs="Times New Roman"/>
              </w:rPr>
              <w:t>No</w:t>
            </w:r>
            <w:r>
              <w:rPr>
                <w:rFonts w:ascii="Times New Roman" w:hAnsi="Times New Roman" w:cs="Times New Roman"/>
              </w:rPr>
              <w:t xml:space="preserve"> changes on profile information</w:t>
            </w:r>
            <w:r w:rsidRPr="003E4E94">
              <w:rPr>
                <w:rFonts w:ascii="Times New Roman" w:hAnsi="Times New Roman" w:cs="Times New Roman"/>
              </w:rPr>
              <w:t xml:space="preserve"> </w:t>
            </w:r>
            <w:proofErr w:type="gramStart"/>
            <w:r w:rsidRPr="003E4E94">
              <w:rPr>
                <w:rFonts w:ascii="Times New Roman" w:hAnsi="Times New Roman" w:cs="Times New Roman"/>
              </w:rPr>
              <w:t>is</w:t>
            </w:r>
            <w:proofErr w:type="gramEnd"/>
            <w:r w:rsidRPr="003E4E94">
              <w:rPr>
                <w:rFonts w:ascii="Times New Roman" w:hAnsi="Times New Roman" w:cs="Times New Roman"/>
              </w:rPr>
              <w:t xml:space="preserve"> </w:t>
            </w:r>
            <w:r>
              <w:rPr>
                <w:rFonts w:ascii="Times New Roman" w:hAnsi="Times New Roman" w:cs="Times New Roman"/>
              </w:rPr>
              <w:t>made.</w:t>
            </w:r>
          </w:p>
        </w:tc>
      </w:tr>
      <w:tr w:rsidR="006E03D1" w14:paraId="393F43FA" w14:textId="77777777" w:rsidTr="00EE64BB">
        <w:tc>
          <w:tcPr>
            <w:tcW w:w="2515" w:type="dxa"/>
          </w:tcPr>
          <w:p w14:paraId="57EE96EB" w14:textId="77777777" w:rsidR="006E03D1" w:rsidRPr="0011263F" w:rsidRDefault="006E03D1" w:rsidP="00EE64BB">
            <w:pPr>
              <w:spacing w:line="360" w:lineRule="auto"/>
              <w:rPr>
                <w:b/>
                <w:bCs/>
              </w:rPr>
            </w:pPr>
            <w:r w:rsidRPr="0011263F">
              <w:rPr>
                <w:b/>
                <w:bCs/>
              </w:rPr>
              <w:t>Postcondition(s)</w:t>
            </w:r>
          </w:p>
        </w:tc>
        <w:tc>
          <w:tcPr>
            <w:tcW w:w="6835" w:type="dxa"/>
          </w:tcPr>
          <w:p w14:paraId="77209D4B" w14:textId="6D8CB2DC" w:rsidR="006E03D1" w:rsidRDefault="006E03D1" w:rsidP="00EE64BB">
            <w:pPr>
              <w:spacing w:line="360" w:lineRule="auto"/>
            </w:pPr>
            <w:r>
              <w:t>U</w:t>
            </w:r>
            <w:r w:rsidR="003E4E94">
              <w:t xml:space="preserve">pdated user profile information </w:t>
            </w:r>
            <w:r>
              <w:t xml:space="preserve">displayed on </w:t>
            </w:r>
            <w:r w:rsidR="003E4E94">
              <w:t>profile page</w:t>
            </w:r>
            <w:r>
              <w:t>.</w:t>
            </w:r>
          </w:p>
        </w:tc>
      </w:tr>
    </w:tbl>
    <w:p w14:paraId="018ABE26" w14:textId="77777777" w:rsidR="006E03D1" w:rsidRDefault="006E03D1" w:rsidP="00AB7B2B">
      <w:pPr>
        <w:spacing w:after="240" w:line="360" w:lineRule="auto"/>
      </w:pPr>
    </w:p>
    <w:p w14:paraId="1C770209" w14:textId="6BA97ED8" w:rsidR="00797370" w:rsidRDefault="00797370" w:rsidP="00797370">
      <w:pPr>
        <w:pStyle w:val="Heading4"/>
      </w:pPr>
      <w:r w:rsidRPr="00375FDB">
        <w:t>4.2.1.</w:t>
      </w:r>
      <w:r w:rsidR="00902016">
        <w:t>7</w:t>
      </w:r>
      <w:r w:rsidRPr="00375FDB">
        <w:t xml:space="preserve"> Use Case </w:t>
      </w:r>
      <w:r>
        <w:t>Specification</w:t>
      </w:r>
      <w:r w:rsidRPr="00375FDB">
        <w:t xml:space="preserve"> </w:t>
      </w:r>
      <w:r w:rsidR="00CA0E59">
        <w:t>–</w:t>
      </w:r>
      <w:r w:rsidRPr="00375FDB">
        <w:t xml:space="preserve"> </w:t>
      </w:r>
      <w:r w:rsidR="00CA0E59">
        <w:t>Dashboard</w:t>
      </w:r>
    </w:p>
    <w:p w14:paraId="76B51B25" w14:textId="19BED2B5"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6364803D" w:rsidR="00797370" w:rsidRDefault="00A93711" w:rsidP="00194729">
            <w:pPr>
              <w:spacing w:line="360" w:lineRule="auto"/>
            </w:pPr>
            <w:r>
              <w:t>Dashboard</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1B30767E" w:rsidR="00797370" w:rsidRDefault="00A93711" w:rsidP="00194729">
            <w:pPr>
              <w:spacing w:line="360" w:lineRule="auto"/>
            </w:pPr>
            <w:r>
              <w:t>Customer</w:t>
            </w: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2A885725" w:rsidR="00797370" w:rsidRDefault="00A93711" w:rsidP="00194729">
            <w:pPr>
              <w:spacing w:line="360" w:lineRule="auto"/>
            </w:pPr>
            <w:r>
              <w:t>Allow users view bank accounts and account balance</w:t>
            </w: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5577429C" w:rsidR="00797370" w:rsidRDefault="00A93711" w:rsidP="00194729">
            <w:pPr>
              <w:spacing w:line="360" w:lineRule="auto"/>
            </w:pPr>
            <w:r>
              <w:t>High</w:t>
            </w: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406B4AF2" w:rsidR="00797370" w:rsidRDefault="00A93711" w:rsidP="00194729">
            <w:pPr>
              <w:spacing w:line="360" w:lineRule="auto"/>
            </w:pPr>
            <w:r w:rsidRPr="000075C3">
              <w:t xml:space="preserve">User must be logged into their </w:t>
            </w:r>
            <w:proofErr w:type="spellStart"/>
            <w:r w:rsidR="008978A3">
              <w:t>Finease</w:t>
            </w:r>
            <w:proofErr w:type="spellEnd"/>
            <w:r w:rsidRPr="000075C3">
              <w:t xml:space="preserve"> account</w:t>
            </w:r>
            <w:r>
              <w:t>.</w:t>
            </w: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47DD8D63" w:rsidR="00797370" w:rsidRPr="00A93711" w:rsidRDefault="00A93711">
            <w:pPr>
              <w:pStyle w:val="ListParagraph"/>
              <w:numPr>
                <w:ilvl w:val="0"/>
                <w:numId w:val="57"/>
              </w:numPr>
              <w:spacing w:line="360" w:lineRule="auto"/>
              <w:rPr>
                <w:rFonts w:ascii="Times New Roman" w:hAnsi="Times New Roman" w:cs="Times New Roman"/>
              </w:rPr>
            </w:pPr>
            <w:r w:rsidRPr="00A93711">
              <w:rPr>
                <w:rFonts w:ascii="Times New Roman" w:hAnsi="Times New Roman" w:cs="Times New Roman"/>
              </w:rPr>
              <w:t xml:space="preserve">User logged into their </w:t>
            </w:r>
            <w:proofErr w:type="spellStart"/>
            <w:r w:rsidR="008978A3">
              <w:rPr>
                <w:rFonts w:ascii="Times New Roman" w:hAnsi="Times New Roman" w:cs="Times New Roman"/>
              </w:rPr>
              <w:t>Finease</w:t>
            </w:r>
            <w:proofErr w:type="spellEnd"/>
            <w:r w:rsidRPr="00A93711">
              <w:rPr>
                <w:rFonts w:ascii="Times New Roman" w:hAnsi="Times New Roman" w:cs="Times New Roman"/>
              </w:rPr>
              <w:t xml:space="preserve"> account and redirect to dashboard page.</w:t>
            </w: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2EBEE96C" w:rsidR="00797370" w:rsidRDefault="00A93711" w:rsidP="00194729">
            <w:pPr>
              <w:spacing w:line="360" w:lineRule="auto"/>
            </w:pPr>
            <w:r>
              <w:t>-</w:t>
            </w: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25009E28" w:rsidR="00797370" w:rsidRDefault="00A93711" w:rsidP="00194729">
            <w:pPr>
              <w:spacing w:line="360" w:lineRule="auto"/>
            </w:pPr>
            <w:r>
              <w:t>User bank accounts and balance displayed on dashboard.</w:t>
            </w:r>
          </w:p>
        </w:tc>
      </w:tr>
    </w:tbl>
    <w:p w14:paraId="7E0838C6" w14:textId="77777777" w:rsidR="00797370" w:rsidRDefault="00797370" w:rsidP="00AB7B2B">
      <w:pPr>
        <w:spacing w:after="240" w:line="360" w:lineRule="auto"/>
      </w:pPr>
    </w:p>
    <w:p w14:paraId="033DCDC4" w14:textId="11F31217" w:rsidR="00797370" w:rsidRDefault="00797370" w:rsidP="00797370">
      <w:pPr>
        <w:pStyle w:val="Heading4"/>
      </w:pPr>
      <w:r w:rsidRPr="00375FDB">
        <w:t>4.2.1.</w:t>
      </w:r>
      <w:r w:rsidR="00902016">
        <w:t>8</w:t>
      </w:r>
      <w:r w:rsidRPr="00375FDB">
        <w:t xml:space="preserve"> Use Case </w:t>
      </w:r>
      <w:r>
        <w:t>Specification</w:t>
      </w:r>
      <w:r w:rsidRPr="00375FDB">
        <w:t xml:space="preserve"> - </w:t>
      </w:r>
      <w:r w:rsidR="00CA0E59">
        <w:t>Deposit</w:t>
      </w:r>
    </w:p>
    <w:p w14:paraId="4EA5BBD2" w14:textId="172BABA8"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23091DBB" w:rsidR="00797370" w:rsidRDefault="00AF3537" w:rsidP="00194729">
            <w:pPr>
              <w:spacing w:line="360" w:lineRule="auto"/>
            </w:pPr>
            <w:r>
              <w:t>Deposi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1A08F4E4" w:rsidR="00797370" w:rsidRDefault="00AF3537" w:rsidP="00194729">
            <w:pPr>
              <w:spacing w:line="360" w:lineRule="auto"/>
            </w:pPr>
            <w:r>
              <w:t>Customer</w:t>
            </w:r>
            <w:r w:rsidR="002405E5">
              <w:t>, Admin</w:t>
            </w: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364AB70E" w:rsidR="00797370" w:rsidRDefault="00AF3537" w:rsidP="00194729">
            <w:pPr>
              <w:spacing w:line="360" w:lineRule="auto"/>
            </w:pPr>
            <w:r>
              <w:t>Allow users</w:t>
            </w:r>
            <w:r w:rsidRPr="00AF3537">
              <w:t xml:space="preserve"> deposit funds into their bank account</w:t>
            </w:r>
            <w:r>
              <w:t>.</w:t>
            </w: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1E5079AA" w:rsidR="00797370" w:rsidRDefault="00B826CE" w:rsidP="00194729">
            <w:pPr>
              <w:spacing w:line="360" w:lineRule="auto"/>
            </w:pPr>
            <w:r>
              <w:t>High</w:t>
            </w: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0C026F2E" w14:textId="408900C9" w:rsidR="00FC73B4" w:rsidRPr="00FC73B4" w:rsidRDefault="00B826CE">
            <w:pPr>
              <w:pStyle w:val="ListParagraph"/>
              <w:numPr>
                <w:ilvl w:val="0"/>
                <w:numId w:val="44"/>
              </w:numPr>
              <w:spacing w:line="360" w:lineRule="auto"/>
              <w:rPr>
                <w:rFonts w:ascii="Times New Roman" w:hAnsi="Times New Roman" w:cs="Times New Roman"/>
              </w:rPr>
            </w:pPr>
            <w:r w:rsidRPr="00FC73B4">
              <w:rPr>
                <w:rFonts w:ascii="Times New Roman" w:hAnsi="Times New Roman" w:cs="Times New Roman"/>
              </w:rPr>
              <w:t xml:space="preserve">User must be logged into their </w:t>
            </w:r>
            <w:proofErr w:type="spellStart"/>
            <w:r w:rsidR="008978A3">
              <w:rPr>
                <w:rFonts w:ascii="Times New Roman" w:hAnsi="Times New Roman" w:cs="Times New Roman"/>
              </w:rPr>
              <w:t>Finease</w:t>
            </w:r>
            <w:proofErr w:type="spellEnd"/>
            <w:r w:rsidRPr="00FC73B4">
              <w:rPr>
                <w:rFonts w:ascii="Times New Roman" w:hAnsi="Times New Roman" w:cs="Times New Roman"/>
              </w:rPr>
              <w:t xml:space="preserve"> account.</w:t>
            </w:r>
          </w:p>
          <w:p w14:paraId="337CAB2B" w14:textId="48089329" w:rsidR="00797370" w:rsidRDefault="00B826CE">
            <w:pPr>
              <w:pStyle w:val="ListParagraph"/>
              <w:numPr>
                <w:ilvl w:val="0"/>
                <w:numId w:val="44"/>
              </w:numPr>
              <w:spacing w:line="360" w:lineRule="auto"/>
            </w:pPr>
            <w:r w:rsidRPr="00FC73B4">
              <w:rPr>
                <w:rFonts w:ascii="Times New Roman" w:hAnsi="Times New Roman" w:cs="Times New Roman"/>
              </w:rPr>
              <w:t>User must have either current or savings account.</w:t>
            </w: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07249506" w14:textId="16CEAA3F" w:rsidR="00797370" w:rsidRDefault="00DA3B9F">
            <w:pPr>
              <w:pStyle w:val="ListParagraph"/>
              <w:numPr>
                <w:ilvl w:val="0"/>
                <w:numId w:val="45"/>
              </w:numPr>
              <w:spacing w:line="360" w:lineRule="auto"/>
              <w:rPr>
                <w:rFonts w:ascii="Times New Roman" w:hAnsi="Times New Roman" w:cs="Times New Roman"/>
              </w:rPr>
            </w:pPr>
            <w:proofErr w:type="gramStart"/>
            <w:r w:rsidRPr="00DA3B9F">
              <w:rPr>
                <w:rFonts w:ascii="Times New Roman" w:hAnsi="Times New Roman" w:cs="Times New Roman"/>
              </w:rPr>
              <w:t>User</w:t>
            </w:r>
            <w:proofErr w:type="gramEnd"/>
            <w:r w:rsidRPr="00DA3B9F">
              <w:rPr>
                <w:rFonts w:ascii="Times New Roman" w:hAnsi="Times New Roman" w:cs="Times New Roman"/>
              </w:rPr>
              <w:t xml:space="preserve"> </w:t>
            </w:r>
            <w:r w:rsidR="001764B3">
              <w:rPr>
                <w:rFonts w:ascii="Times New Roman" w:hAnsi="Times New Roman" w:cs="Times New Roman"/>
              </w:rPr>
              <w:t>click deposit button</w:t>
            </w:r>
            <w:r w:rsidRPr="00DA3B9F">
              <w:rPr>
                <w:rFonts w:ascii="Times New Roman" w:hAnsi="Times New Roman" w:cs="Times New Roman"/>
              </w:rPr>
              <w:t>.</w:t>
            </w:r>
          </w:p>
          <w:p w14:paraId="7376F91E" w14:textId="6589B272" w:rsidR="001764B3" w:rsidRDefault="001764B3">
            <w:pPr>
              <w:pStyle w:val="ListParagraph"/>
              <w:numPr>
                <w:ilvl w:val="0"/>
                <w:numId w:val="45"/>
              </w:numPr>
              <w:spacing w:line="360" w:lineRule="auto"/>
              <w:rPr>
                <w:rFonts w:ascii="Times New Roman" w:hAnsi="Times New Roman" w:cs="Times New Roman"/>
              </w:rPr>
            </w:pPr>
            <w:proofErr w:type="gramStart"/>
            <w:r>
              <w:rPr>
                <w:rFonts w:ascii="Times New Roman" w:hAnsi="Times New Roman" w:cs="Times New Roman"/>
              </w:rPr>
              <w:lastRenderedPageBreak/>
              <w:t>User</w:t>
            </w:r>
            <w:proofErr w:type="gramEnd"/>
            <w:r>
              <w:rPr>
                <w:rFonts w:ascii="Times New Roman" w:hAnsi="Times New Roman" w:cs="Times New Roman"/>
              </w:rPr>
              <w:t xml:space="preserve"> select </w:t>
            </w:r>
            <w:proofErr w:type="gramStart"/>
            <w:r>
              <w:rPr>
                <w:rFonts w:ascii="Times New Roman" w:hAnsi="Times New Roman" w:cs="Times New Roman"/>
              </w:rPr>
              <w:t>bank</w:t>
            </w:r>
            <w:proofErr w:type="gramEnd"/>
            <w:r>
              <w:rPr>
                <w:rFonts w:ascii="Times New Roman" w:hAnsi="Times New Roman" w:cs="Times New Roman"/>
              </w:rPr>
              <w:t xml:space="preserve"> account to deposit to and input amount of fund to deposit.</w:t>
            </w:r>
          </w:p>
          <w:p w14:paraId="1AC69FD1" w14:textId="0D88CB17" w:rsidR="001764B3" w:rsidRPr="00DA3B9F" w:rsidRDefault="001764B3">
            <w:pPr>
              <w:pStyle w:val="ListParagraph"/>
              <w:numPr>
                <w:ilvl w:val="0"/>
                <w:numId w:val="45"/>
              </w:numPr>
              <w:spacing w:line="360" w:lineRule="auto"/>
              <w:rPr>
                <w:rFonts w:ascii="Times New Roman" w:hAnsi="Times New Roman" w:cs="Times New Roman"/>
              </w:rPr>
            </w:pPr>
            <w:proofErr w:type="gramStart"/>
            <w:r>
              <w:rPr>
                <w:rFonts w:ascii="Times New Roman" w:hAnsi="Times New Roman" w:cs="Times New Roman"/>
              </w:rPr>
              <w:t>User</w:t>
            </w:r>
            <w:proofErr w:type="gramEnd"/>
            <w:r>
              <w:rPr>
                <w:rFonts w:ascii="Times New Roman" w:hAnsi="Times New Roman" w:cs="Times New Roman"/>
              </w:rPr>
              <w:t xml:space="preserve"> click deposit button.</w:t>
            </w:r>
          </w:p>
        </w:tc>
      </w:tr>
      <w:tr w:rsidR="00797370" w:rsidRPr="00BE12CF" w14:paraId="493E76C1" w14:textId="77777777" w:rsidTr="00194729">
        <w:tc>
          <w:tcPr>
            <w:tcW w:w="2515" w:type="dxa"/>
          </w:tcPr>
          <w:p w14:paraId="4E92590E" w14:textId="77777777" w:rsidR="00797370" w:rsidRPr="00BE12CF" w:rsidRDefault="00797370" w:rsidP="00194729">
            <w:pPr>
              <w:spacing w:line="360" w:lineRule="auto"/>
              <w:rPr>
                <w:b/>
                <w:bCs/>
              </w:rPr>
            </w:pPr>
            <w:r w:rsidRPr="00BE12CF">
              <w:rPr>
                <w:b/>
                <w:bCs/>
              </w:rPr>
              <w:lastRenderedPageBreak/>
              <w:t>Alternative Flow</w:t>
            </w:r>
          </w:p>
        </w:tc>
        <w:tc>
          <w:tcPr>
            <w:tcW w:w="6835" w:type="dxa"/>
          </w:tcPr>
          <w:p w14:paraId="5F6F3B30" w14:textId="7A53C18E" w:rsidR="00E852F1" w:rsidRPr="004F6D32" w:rsidRDefault="001764B3" w:rsidP="004F6D32">
            <w:pPr>
              <w:spacing w:line="360" w:lineRule="auto"/>
            </w:pPr>
            <w:r w:rsidRPr="00BE12CF">
              <w:t>2(a). User cancels the deposit process.</w:t>
            </w:r>
          </w:p>
        </w:tc>
      </w:tr>
      <w:tr w:rsidR="00797370" w:rsidRPr="00BE12CF" w14:paraId="156F5D9C" w14:textId="77777777" w:rsidTr="00194729">
        <w:tc>
          <w:tcPr>
            <w:tcW w:w="2515" w:type="dxa"/>
          </w:tcPr>
          <w:p w14:paraId="7C5EAD8A" w14:textId="77777777" w:rsidR="00797370" w:rsidRPr="00BE12CF" w:rsidRDefault="00797370" w:rsidP="00194729">
            <w:pPr>
              <w:spacing w:line="360" w:lineRule="auto"/>
              <w:rPr>
                <w:b/>
                <w:bCs/>
              </w:rPr>
            </w:pPr>
            <w:r w:rsidRPr="00BE12CF">
              <w:rPr>
                <w:b/>
                <w:bCs/>
              </w:rPr>
              <w:t>Postcondition(s)</w:t>
            </w:r>
          </w:p>
        </w:tc>
        <w:tc>
          <w:tcPr>
            <w:tcW w:w="6835" w:type="dxa"/>
          </w:tcPr>
          <w:p w14:paraId="573488C2" w14:textId="0A4BD777" w:rsidR="00797370" w:rsidRPr="00BE12CF" w:rsidRDefault="001764B3" w:rsidP="00194729">
            <w:pPr>
              <w:spacing w:line="360" w:lineRule="auto"/>
            </w:pPr>
            <w:r w:rsidRPr="00BE12CF">
              <w:t>User successfully deposit funds into the selected bank account.</w:t>
            </w:r>
          </w:p>
        </w:tc>
      </w:tr>
    </w:tbl>
    <w:p w14:paraId="4D188135" w14:textId="77777777" w:rsidR="00CA0E59" w:rsidRPr="00BE12CF" w:rsidRDefault="00CA0E59" w:rsidP="00AB7B2B">
      <w:pPr>
        <w:spacing w:after="240" w:line="360" w:lineRule="auto"/>
      </w:pPr>
    </w:p>
    <w:p w14:paraId="00E9BB11" w14:textId="64C37BC5" w:rsidR="00CA0E59" w:rsidRDefault="00CA0E59" w:rsidP="00CA0E59">
      <w:pPr>
        <w:pStyle w:val="Heading4"/>
      </w:pPr>
      <w:r w:rsidRPr="00BE12CF">
        <w:t>4.2.1.</w:t>
      </w:r>
      <w:r w:rsidR="00902016">
        <w:t>9</w:t>
      </w:r>
      <w:r w:rsidRPr="00BE12CF">
        <w:t xml:space="preserve"> Use Case Specification - Withdraw</w:t>
      </w:r>
    </w:p>
    <w:p w14:paraId="1AE46D51" w14:textId="4D8206D2"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9350" w:type="dxa"/>
        <w:tblLook w:val="04A0" w:firstRow="1" w:lastRow="0" w:firstColumn="1" w:lastColumn="0" w:noHBand="0" w:noVBand="1"/>
      </w:tblPr>
      <w:tblGrid>
        <w:gridCol w:w="2515"/>
        <w:gridCol w:w="6835"/>
      </w:tblGrid>
      <w:tr w:rsidR="002A7917" w:rsidRPr="00BE12CF" w14:paraId="7EABD029" w14:textId="77777777" w:rsidTr="002A7917">
        <w:tc>
          <w:tcPr>
            <w:tcW w:w="2515" w:type="dxa"/>
          </w:tcPr>
          <w:p w14:paraId="21BA254A" w14:textId="77777777" w:rsidR="002A7917" w:rsidRPr="00BE12CF" w:rsidRDefault="002A7917" w:rsidP="002A7917">
            <w:pPr>
              <w:spacing w:line="360" w:lineRule="auto"/>
              <w:rPr>
                <w:b/>
                <w:bCs/>
              </w:rPr>
            </w:pPr>
            <w:r w:rsidRPr="00BE12CF">
              <w:rPr>
                <w:b/>
                <w:bCs/>
              </w:rPr>
              <w:t>Use Case Name</w:t>
            </w:r>
          </w:p>
        </w:tc>
        <w:tc>
          <w:tcPr>
            <w:tcW w:w="6835" w:type="dxa"/>
          </w:tcPr>
          <w:p w14:paraId="4AC367AB" w14:textId="0E1B6048" w:rsidR="002A7917" w:rsidRPr="00BE12CF" w:rsidRDefault="002A7917" w:rsidP="002A7917">
            <w:pPr>
              <w:spacing w:line="360" w:lineRule="auto"/>
            </w:pPr>
            <w:r w:rsidRPr="00BE12CF">
              <w:t>Withdraw</w:t>
            </w:r>
          </w:p>
        </w:tc>
      </w:tr>
      <w:tr w:rsidR="002A7917" w:rsidRPr="00BE12CF" w14:paraId="04F74A40" w14:textId="77777777" w:rsidTr="002A7917">
        <w:tc>
          <w:tcPr>
            <w:tcW w:w="2515" w:type="dxa"/>
          </w:tcPr>
          <w:p w14:paraId="205DAFB4" w14:textId="77777777" w:rsidR="002A7917" w:rsidRPr="00BE12CF" w:rsidRDefault="002A7917" w:rsidP="002A7917">
            <w:pPr>
              <w:spacing w:line="360" w:lineRule="auto"/>
              <w:rPr>
                <w:b/>
                <w:bCs/>
              </w:rPr>
            </w:pPr>
            <w:r w:rsidRPr="00BE12CF">
              <w:rPr>
                <w:b/>
                <w:bCs/>
              </w:rPr>
              <w:t>Actor(s)</w:t>
            </w:r>
          </w:p>
        </w:tc>
        <w:tc>
          <w:tcPr>
            <w:tcW w:w="6835" w:type="dxa"/>
          </w:tcPr>
          <w:p w14:paraId="7BAFD905" w14:textId="3D200276" w:rsidR="002A7917" w:rsidRPr="00BE12CF" w:rsidRDefault="002A7917" w:rsidP="002A7917">
            <w:pPr>
              <w:spacing w:line="360" w:lineRule="auto"/>
            </w:pPr>
            <w:r w:rsidRPr="00BE12CF">
              <w:t>Customer, Admin</w:t>
            </w:r>
          </w:p>
        </w:tc>
      </w:tr>
      <w:tr w:rsidR="002A7917" w:rsidRPr="00BE12CF" w14:paraId="3EF6FF41" w14:textId="77777777" w:rsidTr="002A7917">
        <w:tc>
          <w:tcPr>
            <w:tcW w:w="2515" w:type="dxa"/>
          </w:tcPr>
          <w:p w14:paraId="1DE82862" w14:textId="77777777" w:rsidR="002A7917" w:rsidRPr="00BE12CF" w:rsidRDefault="002A7917" w:rsidP="002A7917">
            <w:pPr>
              <w:spacing w:line="360" w:lineRule="auto"/>
              <w:rPr>
                <w:b/>
                <w:bCs/>
              </w:rPr>
            </w:pPr>
            <w:r w:rsidRPr="00BE12CF">
              <w:rPr>
                <w:b/>
                <w:bCs/>
              </w:rPr>
              <w:t>Description</w:t>
            </w:r>
          </w:p>
        </w:tc>
        <w:tc>
          <w:tcPr>
            <w:tcW w:w="6835" w:type="dxa"/>
          </w:tcPr>
          <w:p w14:paraId="5242A202" w14:textId="5D7E8B52" w:rsidR="002A7917" w:rsidRPr="00BE12CF" w:rsidRDefault="002A7917" w:rsidP="002A7917">
            <w:pPr>
              <w:spacing w:line="360" w:lineRule="auto"/>
            </w:pPr>
            <w:r w:rsidRPr="00BE12CF">
              <w:t>Allow users withdraw funds from their bank account.</w:t>
            </w:r>
          </w:p>
        </w:tc>
      </w:tr>
      <w:tr w:rsidR="002A7917" w:rsidRPr="00BE12CF" w14:paraId="35AD3685" w14:textId="77777777" w:rsidTr="002A7917">
        <w:tc>
          <w:tcPr>
            <w:tcW w:w="2515" w:type="dxa"/>
          </w:tcPr>
          <w:p w14:paraId="24AB3F8D" w14:textId="77777777" w:rsidR="002A7917" w:rsidRPr="00BE12CF" w:rsidRDefault="002A7917" w:rsidP="002A7917">
            <w:pPr>
              <w:spacing w:line="360" w:lineRule="auto"/>
              <w:rPr>
                <w:b/>
                <w:bCs/>
              </w:rPr>
            </w:pPr>
            <w:r w:rsidRPr="00BE12CF">
              <w:rPr>
                <w:b/>
                <w:bCs/>
              </w:rPr>
              <w:t>Priority</w:t>
            </w:r>
          </w:p>
        </w:tc>
        <w:tc>
          <w:tcPr>
            <w:tcW w:w="6835" w:type="dxa"/>
          </w:tcPr>
          <w:p w14:paraId="0AE2908C" w14:textId="186A49B1" w:rsidR="002A7917" w:rsidRPr="00BE12CF" w:rsidRDefault="002A7917" w:rsidP="002A7917">
            <w:pPr>
              <w:spacing w:line="360" w:lineRule="auto"/>
            </w:pPr>
            <w:r w:rsidRPr="00BE12CF">
              <w:t>High</w:t>
            </w:r>
          </w:p>
        </w:tc>
      </w:tr>
      <w:tr w:rsidR="002A7917" w:rsidRPr="00BE12CF" w14:paraId="78D00808" w14:textId="77777777" w:rsidTr="002A7917">
        <w:tc>
          <w:tcPr>
            <w:tcW w:w="2515" w:type="dxa"/>
          </w:tcPr>
          <w:p w14:paraId="51114DA7" w14:textId="77777777" w:rsidR="002A7917" w:rsidRPr="00BE12CF" w:rsidRDefault="002A7917" w:rsidP="002A7917">
            <w:pPr>
              <w:spacing w:line="360" w:lineRule="auto"/>
              <w:rPr>
                <w:b/>
                <w:bCs/>
              </w:rPr>
            </w:pPr>
            <w:r w:rsidRPr="00BE12CF">
              <w:rPr>
                <w:b/>
                <w:bCs/>
              </w:rPr>
              <w:t>Precondition(s)</w:t>
            </w:r>
          </w:p>
        </w:tc>
        <w:tc>
          <w:tcPr>
            <w:tcW w:w="6835" w:type="dxa"/>
          </w:tcPr>
          <w:p w14:paraId="66C4DBDD" w14:textId="2A61AAA6" w:rsidR="002A7917" w:rsidRPr="00BE12CF" w:rsidRDefault="002A7917">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 xml:space="preserve">User must be logged into their </w:t>
            </w:r>
            <w:proofErr w:type="spellStart"/>
            <w:r w:rsidR="008978A3">
              <w:rPr>
                <w:rFonts w:ascii="Times New Roman" w:hAnsi="Times New Roman" w:cs="Times New Roman"/>
              </w:rPr>
              <w:t>Finease</w:t>
            </w:r>
            <w:proofErr w:type="spellEnd"/>
            <w:r w:rsidRPr="00BE12CF">
              <w:rPr>
                <w:rFonts w:ascii="Times New Roman" w:hAnsi="Times New Roman" w:cs="Times New Roman"/>
              </w:rPr>
              <w:t xml:space="preserve"> account.</w:t>
            </w:r>
          </w:p>
          <w:p w14:paraId="35BEE207" w14:textId="0F5C6615" w:rsidR="002A7917" w:rsidRPr="00BE12CF" w:rsidRDefault="002A7917">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2A7917" w:rsidRPr="00BE12CF" w14:paraId="4E105180" w14:textId="77777777" w:rsidTr="002A7917">
        <w:tc>
          <w:tcPr>
            <w:tcW w:w="2515" w:type="dxa"/>
          </w:tcPr>
          <w:p w14:paraId="5FD10813" w14:textId="77777777" w:rsidR="002A7917" w:rsidRPr="00BE12CF" w:rsidRDefault="002A7917" w:rsidP="002A7917">
            <w:pPr>
              <w:spacing w:line="360" w:lineRule="auto"/>
              <w:rPr>
                <w:b/>
                <w:bCs/>
              </w:rPr>
            </w:pPr>
            <w:r w:rsidRPr="00BE12CF">
              <w:rPr>
                <w:b/>
                <w:bCs/>
              </w:rPr>
              <w:t>Main Flow</w:t>
            </w:r>
          </w:p>
        </w:tc>
        <w:tc>
          <w:tcPr>
            <w:tcW w:w="6835" w:type="dxa"/>
          </w:tcPr>
          <w:p w14:paraId="5B77BB1F" w14:textId="2EEEB626" w:rsidR="002A7917" w:rsidRPr="00BE12CF" w:rsidRDefault="002A7917">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User click withdraw button.</w:t>
            </w:r>
          </w:p>
          <w:p w14:paraId="5A70FC9A" w14:textId="77777777" w:rsidR="00E852F1" w:rsidRPr="00BE12CF" w:rsidRDefault="002A7917">
            <w:pPr>
              <w:pStyle w:val="ListParagraph"/>
              <w:numPr>
                <w:ilvl w:val="0"/>
                <w:numId w:val="49"/>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select bank account to deposit to and input amount of fund to </w:t>
            </w:r>
            <w:r w:rsidR="00E852F1" w:rsidRPr="00BE12CF">
              <w:rPr>
                <w:rFonts w:ascii="Times New Roman" w:hAnsi="Times New Roman" w:cs="Times New Roman"/>
              </w:rPr>
              <w:t>withdraw</w:t>
            </w:r>
            <w:r w:rsidRPr="00BE12CF">
              <w:rPr>
                <w:rFonts w:ascii="Times New Roman" w:hAnsi="Times New Roman" w:cs="Times New Roman"/>
              </w:rPr>
              <w:t>.</w:t>
            </w:r>
          </w:p>
          <w:p w14:paraId="3C6D2821" w14:textId="0E16A264" w:rsidR="002A7917" w:rsidRPr="00BE12CF" w:rsidRDefault="002A7917">
            <w:pPr>
              <w:pStyle w:val="ListParagraph"/>
              <w:numPr>
                <w:ilvl w:val="0"/>
                <w:numId w:val="49"/>
              </w:numPr>
              <w:spacing w:line="360" w:lineRule="auto"/>
              <w:rPr>
                <w:rFonts w:ascii="Times New Roman" w:hAnsi="Times New Roman" w:cs="Times New Roman"/>
              </w:rPr>
            </w:pPr>
            <w:r w:rsidRPr="00BE12CF">
              <w:rPr>
                <w:rFonts w:ascii="Times New Roman" w:hAnsi="Times New Roman" w:cs="Times New Roman"/>
              </w:rPr>
              <w:t xml:space="preserve">User click </w:t>
            </w:r>
            <w:r w:rsidR="00E852F1" w:rsidRPr="00BE12CF">
              <w:rPr>
                <w:rFonts w:ascii="Times New Roman" w:hAnsi="Times New Roman" w:cs="Times New Roman"/>
              </w:rPr>
              <w:t>withdraw</w:t>
            </w:r>
            <w:r w:rsidRPr="00BE12CF">
              <w:rPr>
                <w:rFonts w:ascii="Times New Roman" w:hAnsi="Times New Roman" w:cs="Times New Roman"/>
              </w:rPr>
              <w:t xml:space="preserve"> button.</w:t>
            </w:r>
          </w:p>
        </w:tc>
      </w:tr>
      <w:tr w:rsidR="002A7917" w:rsidRPr="00BE12CF" w14:paraId="5C0D130F" w14:textId="77777777" w:rsidTr="002A7917">
        <w:tc>
          <w:tcPr>
            <w:tcW w:w="2515" w:type="dxa"/>
          </w:tcPr>
          <w:p w14:paraId="63137988" w14:textId="77777777" w:rsidR="002A7917" w:rsidRPr="00BE12CF" w:rsidRDefault="002A7917" w:rsidP="002A7917">
            <w:pPr>
              <w:spacing w:line="360" w:lineRule="auto"/>
              <w:rPr>
                <w:b/>
                <w:bCs/>
              </w:rPr>
            </w:pPr>
            <w:r w:rsidRPr="00BE12CF">
              <w:rPr>
                <w:b/>
                <w:bCs/>
              </w:rPr>
              <w:t>Alternative Flow</w:t>
            </w:r>
          </w:p>
        </w:tc>
        <w:tc>
          <w:tcPr>
            <w:tcW w:w="6835" w:type="dxa"/>
          </w:tcPr>
          <w:p w14:paraId="59489233" w14:textId="6CD0120E" w:rsidR="002A7917" w:rsidRDefault="002A7917" w:rsidP="004F6D32">
            <w:pPr>
              <w:spacing w:line="360" w:lineRule="auto"/>
            </w:pPr>
            <w:r w:rsidRPr="00BE12CF">
              <w:t xml:space="preserve">2(a). User cancels the </w:t>
            </w:r>
            <w:r w:rsidR="0006429C" w:rsidRPr="00BE12CF">
              <w:t>withdraw</w:t>
            </w:r>
            <w:r w:rsidRPr="00BE12CF">
              <w:t xml:space="preserve"> process.</w:t>
            </w:r>
          </w:p>
          <w:p w14:paraId="16C6B2A2" w14:textId="1FD63C54" w:rsidR="00E852F1" w:rsidRPr="00BE12CF" w:rsidRDefault="00E852F1" w:rsidP="00E852F1">
            <w:pPr>
              <w:spacing w:line="360" w:lineRule="auto"/>
            </w:pPr>
            <w:r w:rsidRPr="00BE12CF">
              <w:t>3(a). Bank account has insufficient balance to be withdrawn.</w:t>
            </w:r>
          </w:p>
          <w:p w14:paraId="36167996" w14:textId="77777777" w:rsidR="00E852F1" w:rsidRDefault="00E852F1">
            <w:pPr>
              <w:pStyle w:val="ListParagraph"/>
              <w:numPr>
                <w:ilvl w:val="0"/>
                <w:numId w:val="47"/>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33012A3" w14:textId="24749E4C" w:rsidR="00EB6E0F" w:rsidRPr="00EB6E0F" w:rsidRDefault="00EB6E0F">
            <w:pPr>
              <w:pStyle w:val="ListParagraph"/>
              <w:numPr>
                <w:ilvl w:val="0"/>
                <w:numId w:val="47"/>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2A7917" w:rsidRPr="00BE12CF" w14:paraId="7D528732" w14:textId="77777777" w:rsidTr="002A7917">
        <w:tc>
          <w:tcPr>
            <w:tcW w:w="2515" w:type="dxa"/>
          </w:tcPr>
          <w:p w14:paraId="7CA109BA" w14:textId="77777777" w:rsidR="002A7917" w:rsidRPr="00BE12CF" w:rsidRDefault="002A7917" w:rsidP="002A7917">
            <w:pPr>
              <w:spacing w:line="360" w:lineRule="auto"/>
              <w:rPr>
                <w:b/>
                <w:bCs/>
              </w:rPr>
            </w:pPr>
            <w:r w:rsidRPr="00BE12CF">
              <w:rPr>
                <w:b/>
                <w:bCs/>
              </w:rPr>
              <w:t>Postcondition(s)</w:t>
            </w:r>
          </w:p>
        </w:tc>
        <w:tc>
          <w:tcPr>
            <w:tcW w:w="6835" w:type="dxa"/>
          </w:tcPr>
          <w:p w14:paraId="5E6ABDF7" w14:textId="1E6BDFD8" w:rsidR="002A7917" w:rsidRPr="00BE12CF" w:rsidRDefault="002A7917" w:rsidP="002A7917">
            <w:pPr>
              <w:spacing w:line="360" w:lineRule="auto"/>
            </w:pPr>
            <w:r w:rsidRPr="00BE12CF">
              <w:t xml:space="preserve">User successfully </w:t>
            </w:r>
            <w:r w:rsidR="00E852F1" w:rsidRPr="00BE12CF">
              <w:t>withdraw</w:t>
            </w:r>
            <w:r w:rsidRPr="00BE12CF">
              <w:t xml:space="preserve"> funds into the selected bank account.</w:t>
            </w:r>
          </w:p>
        </w:tc>
      </w:tr>
    </w:tbl>
    <w:p w14:paraId="664BB19D" w14:textId="77777777" w:rsidR="00CA0E59" w:rsidRPr="00BE12CF" w:rsidRDefault="00CA0E59" w:rsidP="00AB7B2B">
      <w:pPr>
        <w:spacing w:after="240" w:line="360" w:lineRule="auto"/>
      </w:pPr>
    </w:p>
    <w:p w14:paraId="29138F7E" w14:textId="7CD9246B" w:rsidR="00A93711" w:rsidRDefault="00A93711" w:rsidP="00A93711">
      <w:pPr>
        <w:pStyle w:val="Heading4"/>
      </w:pPr>
      <w:r w:rsidRPr="00BE12CF">
        <w:t>4.2.1.1</w:t>
      </w:r>
      <w:r w:rsidR="00902016">
        <w:t>0</w:t>
      </w:r>
      <w:r w:rsidRPr="00BE12CF">
        <w:t xml:space="preserve"> Use Case Specification – Transfer Fund</w:t>
      </w:r>
    </w:p>
    <w:p w14:paraId="60EACE86" w14:textId="2650E3BA"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3711" w:rsidRPr="00BE12CF" w14:paraId="0EA3AD6D" w14:textId="77777777" w:rsidTr="009B133B">
        <w:tc>
          <w:tcPr>
            <w:tcW w:w="2515" w:type="dxa"/>
          </w:tcPr>
          <w:p w14:paraId="6E74A791" w14:textId="77777777" w:rsidR="00A93711" w:rsidRPr="00BE12CF" w:rsidRDefault="00A93711" w:rsidP="009B133B">
            <w:pPr>
              <w:spacing w:line="360" w:lineRule="auto"/>
              <w:rPr>
                <w:b/>
                <w:bCs/>
              </w:rPr>
            </w:pPr>
            <w:r w:rsidRPr="00BE12CF">
              <w:rPr>
                <w:b/>
                <w:bCs/>
              </w:rPr>
              <w:t>Use Case Name</w:t>
            </w:r>
          </w:p>
        </w:tc>
        <w:tc>
          <w:tcPr>
            <w:tcW w:w="6835" w:type="dxa"/>
          </w:tcPr>
          <w:p w14:paraId="0C4D5ADE" w14:textId="6272DCD8" w:rsidR="00A93711" w:rsidRPr="00BE12CF" w:rsidRDefault="00BE12CF" w:rsidP="009B133B">
            <w:pPr>
              <w:spacing w:line="360" w:lineRule="auto"/>
            </w:pPr>
            <w:r w:rsidRPr="00BE12CF">
              <w:t>Transfer Fund</w:t>
            </w:r>
          </w:p>
        </w:tc>
      </w:tr>
      <w:tr w:rsidR="00BE12CF" w:rsidRPr="00BE12CF" w14:paraId="45C65726" w14:textId="77777777" w:rsidTr="009B133B">
        <w:tc>
          <w:tcPr>
            <w:tcW w:w="2515" w:type="dxa"/>
          </w:tcPr>
          <w:p w14:paraId="3840D99B" w14:textId="77777777" w:rsidR="00BE12CF" w:rsidRPr="00BE12CF" w:rsidRDefault="00BE12CF" w:rsidP="00BE12CF">
            <w:pPr>
              <w:spacing w:line="360" w:lineRule="auto"/>
              <w:rPr>
                <w:b/>
                <w:bCs/>
              </w:rPr>
            </w:pPr>
            <w:r w:rsidRPr="00BE12CF">
              <w:rPr>
                <w:b/>
                <w:bCs/>
              </w:rPr>
              <w:t>Actor(s)</w:t>
            </w:r>
          </w:p>
        </w:tc>
        <w:tc>
          <w:tcPr>
            <w:tcW w:w="6835" w:type="dxa"/>
          </w:tcPr>
          <w:p w14:paraId="2AE8F331" w14:textId="673029D8" w:rsidR="00BE12CF" w:rsidRPr="00BE12CF" w:rsidRDefault="00BE12CF" w:rsidP="00BE12CF">
            <w:pPr>
              <w:spacing w:line="360" w:lineRule="auto"/>
            </w:pPr>
            <w:r w:rsidRPr="00BE12CF">
              <w:t>Customer, Admin</w:t>
            </w:r>
          </w:p>
        </w:tc>
      </w:tr>
      <w:tr w:rsidR="00BE12CF" w:rsidRPr="00BE12CF" w14:paraId="1E39AC2B" w14:textId="77777777" w:rsidTr="009B133B">
        <w:tc>
          <w:tcPr>
            <w:tcW w:w="2515" w:type="dxa"/>
          </w:tcPr>
          <w:p w14:paraId="650A170F" w14:textId="77777777" w:rsidR="00BE12CF" w:rsidRPr="00BE12CF" w:rsidRDefault="00BE12CF" w:rsidP="00BE12CF">
            <w:pPr>
              <w:spacing w:line="360" w:lineRule="auto"/>
              <w:rPr>
                <w:b/>
                <w:bCs/>
              </w:rPr>
            </w:pPr>
            <w:r w:rsidRPr="00BE12CF">
              <w:rPr>
                <w:b/>
                <w:bCs/>
              </w:rPr>
              <w:t>Description</w:t>
            </w:r>
          </w:p>
        </w:tc>
        <w:tc>
          <w:tcPr>
            <w:tcW w:w="6835" w:type="dxa"/>
          </w:tcPr>
          <w:p w14:paraId="4F237483" w14:textId="2A6002D1" w:rsidR="00BE12CF" w:rsidRPr="00BE12CF" w:rsidRDefault="00BE12CF" w:rsidP="00BE12CF">
            <w:pPr>
              <w:spacing w:line="360" w:lineRule="auto"/>
            </w:pPr>
            <w:r w:rsidRPr="00BE12CF">
              <w:t>Allow users transfer funds from selected account to other account.</w:t>
            </w:r>
          </w:p>
        </w:tc>
      </w:tr>
      <w:tr w:rsidR="00BE12CF" w:rsidRPr="00BE12CF" w14:paraId="32328B38" w14:textId="77777777" w:rsidTr="009B133B">
        <w:tc>
          <w:tcPr>
            <w:tcW w:w="2515" w:type="dxa"/>
          </w:tcPr>
          <w:p w14:paraId="258EBAA6" w14:textId="77777777" w:rsidR="00BE12CF" w:rsidRPr="00BE12CF" w:rsidRDefault="00BE12CF" w:rsidP="00BE12CF">
            <w:pPr>
              <w:spacing w:line="360" w:lineRule="auto"/>
              <w:rPr>
                <w:b/>
                <w:bCs/>
              </w:rPr>
            </w:pPr>
            <w:r w:rsidRPr="00BE12CF">
              <w:rPr>
                <w:b/>
                <w:bCs/>
              </w:rPr>
              <w:lastRenderedPageBreak/>
              <w:t>Priority</w:t>
            </w:r>
          </w:p>
        </w:tc>
        <w:tc>
          <w:tcPr>
            <w:tcW w:w="6835" w:type="dxa"/>
          </w:tcPr>
          <w:p w14:paraId="6F9B41A7" w14:textId="5DD0D001" w:rsidR="00BE12CF" w:rsidRPr="00BE12CF" w:rsidRDefault="00BE12CF" w:rsidP="00BE12CF">
            <w:pPr>
              <w:spacing w:line="360" w:lineRule="auto"/>
            </w:pPr>
            <w:r w:rsidRPr="00BE12CF">
              <w:t>High</w:t>
            </w:r>
          </w:p>
        </w:tc>
      </w:tr>
      <w:tr w:rsidR="00BE12CF" w:rsidRPr="00BE12CF" w14:paraId="05776808" w14:textId="77777777" w:rsidTr="009B133B">
        <w:tc>
          <w:tcPr>
            <w:tcW w:w="2515" w:type="dxa"/>
          </w:tcPr>
          <w:p w14:paraId="5813BE61" w14:textId="77777777" w:rsidR="00BE12CF" w:rsidRPr="00BE12CF" w:rsidRDefault="00BE12CF" w:rsidP="00BE12CF">
            <w:pPr>
              <w:spacing w:line="360" w:lineRule="auto"/>
              <w:rPr>
                <w:b/>
                <w:bCs/>
              </w:rPr>
            </w:pPr>
            <w:r w:rsidRPr="00BE12CF">
              <w:rPr>
                <w:b/>
                <w:bCs/>
              </w:rPr>
              <w:t>Precondition(s)</w:t>
            </w:r>
          </w:p>
        </w:tc>
        <w:tc>
          <w:tcPr>
            <w:tcW w:w="6835" w:type="dxa"/>
          </w:tcPr>
          <w:p w14:paraId="6040E6A7" w14:textId="45BF09B4" w:rsidR="00BE12CF" w:rsidRPr="00BE12CF" w:rsidRDefault="00BE12CF">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 xml:space="preserve">User must be logged into their </w:t>
            </w:r>
            <w:proofErr w:type="spellStart"/>
            <w:r w:rsidR="008978A3">
              <w:rPr>
                <w:rFonts w:ascii="Times New Roman" w:hAnsi="Times New Roman" w:cs="Times New Roman"/>
              </w:rPr>
              <w:t>Finease</w:t>
            </w:r>
            <w:proofErr w:type="spellEnd"/>
            <w:r w:rsidRPr="00BE12CF">
              <w:rPr>
                <w:rFonts w:ascii="Times New Roman" w:hAnsi="Times New Roman" w:cs="Times New Roman"/>
              </w:rPr>
              <w:t xml:space="preserve"> account.</w:t>
            </w:r>
          </w:p>
          <w:p w14:paraId="087B83AE" w14:textId="41BF3AD5" w:rsidR="00BE12CF" w:rsidRPr="00BE12CF" w:rsidRDefault="00BE12CF">
            <w:pPr>
              <w:pStyle w:val="ListParagraph"/>
              <w:numPr>
                <w:ilvl w:val="0"/>
                <w:numId w:val="44"/>
              </w:numPr>
              <w:spacing w:line="360" w:lineRule="auto"/>
              <w:rPr>
                <w:rFonts w:ascii="Times New Roman" w:hAnsi="Times New Roman" w:cs="Times New Roman"/>
              </w:rPr>
            </w:pPr>
            <w:r w:rsidRPr="00BE12CF">
              <w:rPr>
                <w:rFonts w:ascii="Times New Roman" w:hAnsi="Times New Roman" w:cs="Times New Roman"/>
              </w:rPr>
              <w:t>User must have either current or savings account.</w:t>
            </w:r>
          </w:p>
        </w:tc>
      </w:tr>
      <w:tr w:rsidR="00BE12CF" w:rsidRPr="00BE12CF" w14:paraId="71E6CC04" w14:textId="77777777" w:rsidTr="009B133B">
        <w:tc>
          <w:tcPr>
            <w:tcW w:w="2515" w:type="dxa"/>
          </w:tcPr>
          <w:p w14:paraId="50DEA8C3" w14:textId="77777777" w:rsidR="00BE12CF" w:rsidRPr="00BE12CF" w:rsidRDefault="00BE12CF" w:rsidP="00BE12CF">
            <w:pPr>
              <w:spacing w:line="360" w:lineRule="auto"/>
              <w:rPr>
                <w:b/>
                <w:bCs/>
              </w:rPr>
            </w:pPr>
            <w:r w:rsidRPr="00BE12CF">
              <w:rPr>
                <w:b/>
                <w:bCs/>
              </w:rPr>
              <w:t>Main Flow</w:t>
            </w:r>
          </w:p>
        </w:tc>
        <w:tc>
          <w:tcPr>
            <w:tcW w:w="6835" w:type="dxa"/>
          </w:tcPr>
          <w:p w14:paraId="0D121266" w14:textId="29D734F5" w:rsidR="00BE12CF" w:rsidRPr="00BE12CF" w:rsidRDefault="00BE12CF">
            <w:pPr>
              <w:pStyle w:val="ListParagraph"/>
              <w:numPr>
                <w:ilvl w:val="0"/>
                <w:numId w:val="48"/>
              </w:numPr>
              <w:spacing w:line="360" w:lineRule="auto"/>
              <w:rPr>
                <w:rFonts w:ascii="Times New Roman" w:hAnsi="Times New Roman" w:cs="Times New Roman"/>
              </w:rPr>
            </w:pPr>
            <w:r w:rsidRPr="00BE12CF">
              <w:rPr>
                <w:rFonts w:ascii="Times New Roman" w:hAnsi="Times New Roman" w:cs="Times New Roman"/>
              </w:rPr>
              <w:t>User click transfer button.</w:t>
            </w:r>
          </w:p>
          <w:p w14:paraId="6FBC46E1" w14:textId="77777777" w:rsidR="00BE12CF" w:rsidRPr="00BE12CF" w:rsidRDefault="00BE12CF">
            <w:pPr>
              <w:pStyle w:val="ListParagraph"/>
              <w:numPr>
                <w:ilvl w:val="0"/>
                <w:numId w:val="48"/>
              </w:numPr>
              <w:spacing w:line="360" w:lineRule="auto"/>
              <w:rPr>
                <w:rFonts w:ascii="Times New Roman" w:hAnsi="Times New Roman" w:cs="Times New Roman"/>
              </w:rPr>
            </w:pPr>
            <w:proofErr w:type="gramStart"/>
            <w:r w:rsidRPr="00BE12CF">
              <w:rPr>
                <w:rFonts w:ascii="Times New Roman" w:hAnsi="Times New Roman" w:cs="Times New Roman"/>
              </w:rPr>
              <w:t>User</w:t>
            </w:r>
            <w:proofErr w:type="gramEnd"/>
            <w:r w:rsidRPr="00BE12CF">
              <w:rPr>
                <w:rFonts w:ascii="Times New Roman" w:hAnsi="Times New Roman" w:cs="Times New Roman"/>
              </w:rPr>
              <w:t xml:space="preserve"> select bank account to transfer from, bank account to transfer to and input amount of fund to transfer.</w:t>
            </w:r>
          </w:p>
          <w:p w14:paraId="08FD20FA" w14:textId="37B48220" w:rsidR="00BE12CF" w:rsidRPr="00BE12CF" w:rsidRDefault="00BE12CF">
            <w:pPr>
              <w:pStyle w:val="ListParagraph"/>
              <w:numPr>
                <w:ilvl w:val="0"/>
                <w:numId w:val="48"/>
              </w:numPr>
              <w:spacing w:line="360" w:lineRule="auto"/>
              <w:rPr>
                <w:rFonts w:ascii="Times New Roman" w:hAnsi="Times New Roman" w:cs="Times New Roman"/>
              </w:rPr>
            </w:pPr>
            <w:r w:rsidRPr="00BE12CF">
              <w:rPr>
                <w:rFonts w:ascii="Times New Roman" w:hAnsi="Times New Roman" w:cs="Times New Roman"/>
              </w:rPr>
              <w:t>User click transfer button.</w:t>
            </w:r>
          </w:p>
        </w:tc>
      </w:tr>
      <w:tr w:rsidR="00BE12CF" w:rsidRPr="00BE12CF" w14:paraId="763CA39E" w14:textId="77777777" w:rsidTr="009B133B">
        <w:tc>
          <w:tcPr>
            <w:tcW w:w="2515" w:type="dxa"/>
          </w:tcPr>
          <w:p w14:paraId="3E2DB44F" w14:textId="77777777" w:rsidR="00BE12CF" w:rsidRPr="00BE12CF" w:rsidRDefault="00BE12CF" w:rsidP="00BE12CF">
            <w:pPr>
              <w:spacing w:line="360" w:lineRule="auto"/>
              <w:rPr>
                <w:b/>
                <w:bCs/>
              </w:rPr>
            </w:pPr>
            <w:r w:rsidRPr="00BE12CF">
              <w:rPr>
                <w:b/>
                <w:bCs/>
              </w:rPr>
              <w:t>Alternative Flow</w:t>
            </w:r>
          </w:p>
        </w:tc>
        <w:tc>
          <w:tcPr>
            <w:tcW w:w="6835" w:type="dxa"/>
          </w:tcPr>
          <w:p w14:paraId="5CF072F2" w14:textId="28371C87" w:rsidR="00BE12CF" w:rsidRDefault="00BE12CF" w:rsidP="004F6D32">
            <w:pPr>
              <w:spacing w:line="360" w:lineRule="auto"/>
            </w:pPr>
            <w:r w:rsidRPr="00BE12CF">
              <w:t xml:space="preserve">2(a). User cancels the </w:t>
            </w:r>
            <w:r>
              <w:t>transfer</w:t>
            </w:r>
            <w:r w:rsidRPr="00BE12CF">
              <w:t xml:space="preserve"> process.</w:t>
            </w:r>
          </w:p>
          <w:p w14:paraId="0F769EE9" w14:textId="2B682F1B" w:rsidR="00BE12CF" w:rsidRPr="00BE12CF" w:rsidRDefault="00BE12CF" w:rsidP="00BE12CF">
            <w:pPr>
              <w:spacing w:line="360" w:lineRule="auto"/>
            </w:pPr>
            <w:r w:rsidRPr="00BE12CF">
              <w:t xml:space="preserve">3(a). Bank account has insufficient balance to be </w:t>
            </w:r>
            <w:r>
              <w:t>transferred</w:t>
            </w:r>
            <w:r w:rsidRPr="00BE12CF">
              <w:t>.</w:t>
            </w:r>
          </w:p>
          <w:p w14:paraId="3E05B3B5" w14:textId="77777777" w:rsidR="00BE12CF" w:rsidRDefault="00BE12CF">
            <w:pPr>
              <w:pStyle w:val="ListParagraph"/>
              <w:numPr>
                <w:ilvl w:val="0"/>
                <w:numId w:val="56"/>
              </w:numPr>
              <w:spacing w:line="360" w:lineRule="auto"/>
              <w:rPr>
                <w:rFonts w:ascii="Times New Roman" w:hAnsi="Times New Roman" w:cs="Times New Roman"/>
              </w:rPr>
            </w:pPr>
            <w:r w:rsidRPr="00BE12CF">
              <w:rPr>
                <w:rFonts w:ascii="Times New Roman" w:hAnsi="Times New Roman" w:cs="Times New Roman"/>
              </w:rPr>
              <w:t>Prompt error indicating insufficient balance.</w:t>
            </w:r>
          </w:p>
          <w:p w14:paraId="7A6B021A" w14:textId="0E689BEE" w:rsidR="00EB6E0F" w:rsidRPr="00EB6E0F" w:rsidRDefault="00EB6E0F">
            <w:pPr>
              <w:pStyle w:val="ListParagraph"/>
              <w:numPr>
                <w:ilvl w:val="0"/>
                <w:numId w:val="56"/>
              </w:numPr>
              <w:spacing w:line="360" w:lineRule="auto"/>
              <w:jc w:val="both"/>
              <w:rPr>
                <w:rFonts w:ascii="Times New Roman" w:hAnsi="Times New Roman" w:cs="Times New Roman"/>
              </w:rPr>
            </w:pPr>
            <w:r w:rsidRPr="006E6833">
              <w:rPr>
                <w:rFonts w:ascii="Times New Roman" w:hAnsi="Times New Roman" w:cs="Times New Roman"/>
              </w:rPr>
              <w:t xml:space="preserve">Use Case resume at step </w:t>
            </w:r>
            <w:r>
              <w:rPr>
                <w:rFonts w:ascii="Times New Roman" w:hAnsi="Times New Roman" w:cs="Times New Roman"/>
              </w:rPr>
              <w:t>2</w:t>
            </w:r>
            <w:r w:rsidRPr="006E6833">
              <w:rPr>
                <w:rFonts w:ascii="Times New Roman" w:hAnsi="Times New Roman" w:cs="Times New Roman"/>
              </w:rPr>
              <w:t>.</w:t>
            </w:r>
          </w:p>
        </w:tc>
      </w:tr>
      <w:tr w:rsidR="00BE12CF" w:rsidRPr="00BE12CF" w14:paraId="0EB78477" w14:textId="77777777" w:rsidTr="009B133B">
        <w:tc>
          <w:tcPr>
            <w:tcW w:w="2515" w:type="dxa"/>
          </w:tcPr>
          <w:p w14:paraId="0F5DCE20" w14:textId="77777777" w:rsidR="00BE12CF" w:rsidRPr="00BE12CF" w:rsidRDefault="00BE12CF" w:rsidP="00BE12CF">
            <w:pPr>
              <w:spacing w:line="360" w:lineRule="auto"/>
              <w:rPr>
                <w:b/>
                <w:bCs/>
              </w:rPr>
            </w:pPr>
            <w:r w:rsidRPr="00BE12CF">
              <w:rPr>
                <w:b/>
                <w:bCs/>
              </w:rPr>
              <w:t>Postcondition(s)</w:t>
            </w:r>
          </w:p>
        </w:tc>
        <w:tc>
          <w:tcPr>
            <w:tcW w:w="6835" w:type="dxa"/>
          </w:tcPr>
          <w:p w14:paraId="1CB9607E" w14:textId="7A047E07" w:rsidR="00BE12CF" w:rsidRPr="00BE12CF" w:rsidRDefault="00BE12CF" w:rsidP="00BE12CF">
            <w:pPr>
              <w:spacing w:line="360" w:lineRule="auto"/>
            </w:pPr>
            <w:r w:rsidRPr="00BE12CF">
              <w:t xml:space="preserve">User successfully </w:t>
            </w:r>
            <w:r>
              <w:t>transfer</w:t>
            </w:r>
            <w:r w:rsidRPr="00BE12CF">
              <w:t xml:space="preserve"> funds from selected account to other account.</w:t>
            </w:r>
          </w:p>
        </w:tc>
      </w:tr>
    </w:tbl>
    <w:p w14:paraId="704F30E4" w14:textId="77777777" w:rsidR="00A93711" w:rsidRPr="00BE12CF" w:rsidRDefault="00A93711" w:rsidP="00AB7B2B">
      <w:pPr>
        <w:spacing w:after="240" w:line="360" w:lineRule="auto"/>
      </w:pPr>
    </w:p>
    <w:p w14:paraId="13F46CC2" w14:textId="73CCED33" w:rsidR="00A93711" w:rsidRDefault="00A93711" w:rsidP="00A93711">
      <w:pPr>
        <w:pStyle w:val="Heading4"/>
      </w:pPr>
      <w:r w:rsidRPr="00375FDB">
        <w:t>4.2.1.</w:t>
      </w:r>
      <w:r>
        <w:t>1</w:t>
      </w:r>
      <w:r w:rsidR="00902016">
        <w:t>1</w:t>
      </w:r>
      <w:r w:rsidRPr="00375FDB">
        <w:t xml:space="preserve"> Use Case </w:t>
      </w:r>
      <w:r>
        <w:t>Specification</w:t>
      </w:r>
      <w:r w:rsidRPr="00375FDB">
        <w:t xml:space="preserve"> </w:t>
      </w:r>
      <w:r>
        <w:t xml:space="preserve">–Transaction </w:t>
      </w:r>
      <w:r w:rsidR="006E03D1">
        <w:t>History</w:t>
      </w:r>
    </w:p>
    <w:p w14:paraId="61AB8536" w14:textId="45910BBC"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3711" w14:paraId="076335FF" w14:textId="77777777" w:rsidTr="009B133B">
        <w:tc>
          <w:tcPr>
            <w:tcW w:w="2515" w:type="dxa"/>
          </w:tcPr>
          <w:p w14:paraId="22FCF7FD" w14:textId="77777777" w:rsidR="00A93711" w:rsidRPr="0011263F" w:rsidRDefault="00A93711" w:rsidP="009B133B">
            <w:pPr>
              <w:spacing w:line="360" w:lineRule="auto"/>
              <w:rPr>
                <w:b/>
                <w:bCs/>
              </w:rPr>
            </w:pPr>
            <w:r w:rsidRPr="0011263F">
              <w:rPr>
                <w:b/>
                <w:bCs/>
              </w:rPr>
              <w:t>Use Case Name</w:t>
            </w:r>
          </w:p>
        </w:tc>
        <w:tc>
          <w:tcPr>
            <w:tcW w:w="6835" w:type="dxa"/>
          </w:tcPr>
          <w:p w14:paraId="5DC27083" w14:textId="732CB13C" w:rsidR="00A93711" w:rsidRDefault="00D76EC4" w:rsidP="009B133B">
            <w:pPr>
              <w:spacing w:line="360" w:lineRule="auto"/>
            </w:pPr>
            <w:r>
              <w:t>Transaction History</w:t>
            </w:r>
          </w:p>
        </w:tc>
      </w:tr>
      <w:tr w:rsidR="00A93711" w14:paraId="39BD3157" w14:textId="77777777" w:rsidTr="009B133B">
        <w:tc>
          <w:tcPr>
            <w:tcW w:w="2515" w:type="dxa"/>
          </w:tcPr>
          <w:p w14:paraId="041B3A67" w14:textId="77777777" w:rsidR="00A93711" w:rsidRPr="0011263F" w:rsidRDefault="00A93711" w:rsidP="009B133B">
            <w:pPr>
              <w:spacing w:line="360" w:lineRule="auto"/>
              <w:rPr>
                <w:b/>
                <w:bCs/>
              </w:rPr>
            </w:pPr>
            <w:r w:rsidRPr="0011263F">
              <w:rPr>
                <w:b/>
                <w:bCs/>
              </w:rPr>
              <w:t>Actor(s)</w:t>
            </w:r>
          </w:p>
        </w:tc>
        <w:tc>
          <w:tcPr>
            <w:tcW w:w="6835" w:type="dxa"/>
          </w:tcPr>
          <w:p w14:paraId="239C2ED4" w14:textId="288D728E" w:rsidR="00A93711" w:rsidRDefault="00D76EC4" w:rsidP="009B133B">
            <w:pPr>
              <w:spacing w:line="360" w:lineRule="auto"/>
            </w:pPr>
            <w:r>
              <w:t>Customer</w:t>
            </w:r>
          </w:p>
        </w:tc>
      </w:tr>
      <w:tr w:rsidR="00A93711" w14:paraId="7A5F7BC3" w14:textId="77777777" w:rsidTr="009B133B">
        <w:tc>
          <w:tcPr>
            <w:tcW w:w="2515" w:type="dxa"/>
          </w:tcPr>
          <w:p w14:paraId="2A1AA488" w14:textId="77777777" w:rsidR="00A93711" w:rsidRPr="0011263F" w:rsidRDefault="00A93711" w:rsidP="009B133B">
            <w:pPr>
              <w:spacing w:line="360" w:lineRule="auto"/>
              <w:rPr>
                <w:b/>
                <w:bCs/>
              </w:rPr>
            </w:pPr>
            <w:r w:rsidRPr="0011263F">
              <w:rPr>
                <w:b/>
                <w:bCs/>
              </w:rPr>
              <w:t>Description</w:t>
            </w:r>
          </w:p>
        </w:tc>
        <w:tc>
          <w:tcPr>
            <w:tcW w:w="6835" w:type="dxa"/>
          </w:tcPr>
          <w:p w14:paraId="5B26CBA6" w14:textId="04D5C84B" w:rsidR="00A93711" w:rsidRDefault="00D76EC4" w:rsidP="009B133B">
            <w:pPr>
              <w:spacing w:line="360" w:lineRule="auto"/>
            </w:pPr>
            <w:r>
              <w:t xml:space="preserve">Allow user to view all transaction history that has been made in table format </w:t>
            </w:r>
            <w:r w:rsidR="00585D03">
              <w:t>and PDF receipts.</w:t>
            </w:r>
          </w:p>
        </w:tc>
      </w:tr>
      <w:tr w:rsidR="00A93711" w14:paraId="59A0584A" w14:textId="77777777" w:rsidTr="009B133B">
        <w:tc>
          <w:tcPr>
            <w:tcW w:w="2515" w:type="dxa"/>
          </w:tcPr>
          <w:p w14:paraId="3C1BED96" w14:textId="77777777" w:rsidR="00A93711" w:rsidRPr="0011263F" w:rsidRDefault="00A93711" w:rsidP="009B133B">
            <w:pPr>
              <w:spacing w:line="360" w:lineRule="auto"/>
              <w:rPr>
                <w:b/>
                <w:bCs/>
              </w:rPr>
            </w:pPr>
            <w:r w:rsidRPr="0011263F">
              <w:rPr>
                <w:b/>
                <w:bCs/>
              </w:rPr>
              <w:t>Priority</w:t>
            </w:r>
          </w:p>
        </w:tc>
        <w:tc>
          <w:tcPr>
            <w:tcW w:w="6835" w:type="dxa"/>
          </w:tcPr>
          <w:p w14:paraId="1676762D" w14:textId="187185EB" w:rsidR="00A93711" w:rsidRDefault="00585D03" w:rsidP="009B133B">
            <w:pPr>
              <w:spacing w:line="360" w:lineRule="auto"/>
            </w:pPr>
            <w:r>
              <w:t>High</w:t>
            </w:r>
          </w:p>
        </w:tc>
      </w:tr>
      <w:tr w:rsidR="00A93711" w14:paraId="784409C8" w14:textId="77777777" w:rsidTr="009B133B">
        <w:tc>
          <w:tcPr>
            <w:tcW w:w="2515" w:type="dxa"/>
          </w:tcPr>
          <w:p w14:paraId="7767F4B5" w14:textId="77777777" w:rsidR="00A93711" w:rsidRPr="0011263F" w:rsidRDefault="00A93711" w:rsidP="009B133B">
            <w:pPr>
              <w:spacing w:line="360" w:lineRule="auto"/>
              <w:rPr>
                <w:b/>
                <w:bCs/>
              </w:rPr>
            </w:pPr>
            <w:r w:rsidRPr="0011263F">
              <w:rPr>
                <w:b/>
                <w:bCs/>
              </w:rPr>
              <w:t>Precondition(s)</w:t>
            </w:r>
          </w:p>
        </w:tc>
        <w:tc>
          <w:tcPr>
            <w:tcW w:w="6835" w:type="dxa"/>
          </w:tcPr>
          <w:p w14:paraId="6A23BE2F" w14:textId="65DE5CF7" w:rsidR="00A93711" w:rsidRPr="00585D03" w:rsidRDefault="00585D03">
            <w:pPr>
              <w:pStyle w:val="ListParagraph"/>
              <w:numPr>
                <w:ilvl w:val="0"/>
                <w:numId w:val="44"/>
              </w:numPr>
              <w:spacing w:line="360" w:lineRule="auto"/>
              <w:rPr>
                <w:rFonts w:ascii="Times New Roman" w:hAnsi="Times New Roman" w:cs="Times New Roman"/>
              </w:rPr>
            </w:pPr>
            <w:r w:rsidRPr="00585D03">
              <w:rPr>
                <w:rFonts w:ascii="Times New Roman" w:hAnsi="Times New Roman" w:cs="Times New Roman"/>
              </w:rPr>
              <w:t xml:space="preserve">User must be logged into their </w:t>
            </w:r>
            <w:proofErr w:type="spellStart"/>
            <w:r w:rsidR="008978A3">
              <w:rPr>
                <w:rFonts w:ascii="Times New Roman" w:hAnsi="Times New Roman" w:cs="Times New Roman"/>
              </w:rPr>
              <w:t>Finease</w:t>
            </w:r>
            <w:proofErr w:type="spellEnd"/>
            <w:r w:rsidRPr="00585D03">
              <w:rPr>
                <w:rFonts w:ascii="Times New Roman" w:hAnsi="Times New Roman" w:cs="Times New Roman"/>
              </w:rPr>
              <w:t xml:space="preserve"> account.</w:t>
            </w:r>
          </w:p>
        </w:tc>
      </w:tr>
      <w:tr w:rsidR="00A93711" w14:paraId="24BC7574" w14:textId="77777777" w:rsidTr="009B133B">
        <w:tc>
          <w:tcPr>
            <w:tcW w:w="2515" w:type="dxa"/>
          </w:tcPr>
          <w:p w14:paraId="65382F65" w14:textId="77777777" w:rsidR="00A93711" w:rsidRPr="0011263F" w:rsidRDefault="00A93711" w:rsidP="009B133B">
            <w:pPr>
              <w:spacing w:line="360" w:lineRule="auto"/>
              <w:rPr>
                <w:b/>
                <w:bCs/>
              </w:rPr>
            </w:pPr>
            <w:r w:rsidRPr="0011263F">
              <w:rPr>
                <w:b/>
                <w:bCs/>
              </w:rPr>
              <w:t>Main Flow</w:t>
            </w:r>
          </w:p>
        </w:tc>
        <w:tc>
          <w:tcPr>
            <w:tcW w:w="6835" w:type="dxa"/>
          </w:tcPr>
          <w:p w14:paraId="377F2BB4" w14:textId="4BF24486" w:rsidR="00585D03" w:rsidRPr="00585D03" w:rsidRDefault="00585D03">
            <w:pPr>
              <w:pStyle w:val="ListParagraph"/>
              <w:numPr>
                <w:ilvl w:val="0"/>
                <w:numId w:val="50"/>
              </w:numPr>
              <w:spacing w:line="360" w:lineRule="auto"/>
              <w:rPr>
                <w:rFonts w:ascii="Times New Roman" w:hAnsi="Times New Roman" w:cs="Times New Roman"/>
              </w:rPr>
            </w:pPr>
            <w:proofErr w:type="gramStart"/>
            <w:r w:rsidRPr="00585D03">
              <w:rPr>
                <w:rFonts w:ascii="Times New Roman" w:hAnsi="Times New Roman" w:cs="Times New Roman"/>
              </w:rPr>
              <w:t>User</w:t>
            </w:r>
            <w:proofErr w:type="gramEnd"/>
            <w:r w:rsidRPr="00585D03">
              <w:rPr>
                <w:rFonts w:ascii="Times New Roman" w:hAnsi="Times New Roman" w:cs="Times New Roman"/>
              </w:rPr>
              <w:t xml:space="preserve"> click History page.</w:t>
            </w:r>
          </w:p>
        </w:tc>
      </w:tr>
      <w:tr w:rsidR="00A93711" w14:paraId="3F8C0779" w14:textId="77777777" w:rsidTr="009B133B">
        <w:tc>
          <w:tcPr>
            <w:tcW w:w="2515" w:type="dxa"/>
          </w:tcPr>
          <w:p w14:paraId="6CF2AD8B" w14:textId="77777777" w:rsidR="00A93711" w:rsidRPr="0011263F" w:rsidRDefault="00A93711" w:rsidP="009B133B">
            <w:pPr>
              <w:spacing w:line="360" w:lineRule="auto"/>
              <w:rPr>
                <w:b/>
                <w:bCs/>
              </w:rPr>
            </w:pPr>
            <w:r w:rsidRPr="0011263F">
              <w:rPr>
                <w:b/>
                <w:bCs/>
              </w:rPr>
              <w:t>Alternative Flow</w:t>
            </w:r>
          </w:p>
        </w:tc>
        <w:tc>
          <w:tcPr>
            <w:tcW w:w="6835" w:type="dxa"/>
          </w:tcPr>
          <w:p w14:paraId="48F62EB6" w14:textId="77777777" w:rsidR="00A93711" w:rsidRPr="00585D03" w:rsidRDefault="00585D03" w:rsidP="009B133B">
            <w:pPr>
              <w:spacing w:line="360" w:lineRule="auto"/>
            </w:pPr>
            <w:r w:rsidRPr="00585D03">
              <w:t>1(a). User click view PDF from transaction history’s row.</w:t>
            </w:r>
          </w:p>
          <w:p w14:paraId="34F8957F" w14:textId="135676F5" w:rsidR="00585D03" w:rsidRPr="00585D03" w:rsidRDefault="00585D03">
            <w:pPr>
              <w:pStyle w:val="ListParagraph"/>
              <w:numPr>
                <w:ilvl w:val="0"/>
                <w:numId w:val="58"/>
              </w:numPr>
              <w:spacing w:line="360" w:lineRule="auto"/>
              <w:rPr>
                <w:rFonts w:ascii="Times New Roman" w:hAnsi="Times New Roman" w:cs="Times New Roman"/>
              </w:rPr>
            </w:pPr>
            <w:r w:rsidRPr="00585D03">
              <w:rPr>
                <w:rFonts w:ascii="Times New Roman" w:hAnsi="Times New Roman" w:cs="Times New Roman"/>
              </w:rPr>
              <w:t>PDF of the selected transaction is displayed.</w:t>
            </w:r>
          </w:p>
        </w:tc>
      </w:tr>
      <w:tr w:rsidR="00A93711" w14:paraId="682D66B9" w14:textId="77777777" w:rsidTr="009B133B">
        <w:tc>
          <w:tcPr>
            <w:tcW w:w="2515" w:type="dxa"/>
          </w:tcPr>
          <w:p w14:paraId="7A077ABB" w14:textId="77777777" w:rsidR="00A93711" w:rsidRPr="0011263F" w:rsidRDefault="00A93711" w:rsidP="009B133B">
            <w:pPr>
              <w:spacing w:line="360" w:lineRule="auto"/>
              <w:rPr>
                <w:b/>
                <w:bCs/>
              </w:rPr>
            </w:pPr>
            <w:r w:rsidRPr="0011263F">
              <w:rPr>
                <w:b/>
                <w:bCs/>
              </w:rPr>
              <w:t>Postcondition(s)</w:t>
            </w:r>
          </w:p>
        </w:tc>
        <w:tc>
          <w:tcPr>
            <w:tcW w:w="6835" w:type="dxa"/>
          </w:tcPr>
          <w:p w14:paraId="0BFC469B" w14:textId="1741845A" w:rsidR="00A93711" w:rsidRDefault="00585D03" w:rsidP="009B133B">
            <w:pPr>
              <w:spacing w:line="360" w:lineRule="auto"/>
            </w:pPr>
            <w:r>
              <w:t>User successfully view all transaction history and selected transaction’s PDF receipt.</w:t>
            </w:r>
          </w:p>
        </w:tc>
      </w:tr>
    </w:tbl>
    <w:p w14:paraId="512F058A" w14:textId="77777777" w:rsidR="00A93711" w:rsidRDefault="00A93711" w:rsidP="00AB7B2B">
      <w:pPr>
        <w:spacing w:after="240" w:line="360" w:lineRule="auto"/>
      </w:pPr>
    </w:p>
    <w:p w14:paraId="0069A9C4" w14:textId="0913C0F6" w:rsidR="00A93711" w:rsidRDefault="00A93711" w:rsidP="00A93711">
      <w:pPr>
        <w:pStyle w:val="Heading4"/>
      </w:pPr>
      <w:r w:rsidRPr="00375FDB">
        <w:lastRenderedPageBreak/>
        <w:t>4.2.1.</w:t>
      </w:r>
      <w:r>
        <w:t>1</w:t>
      </w:r>
      <w:r w:rsidR="00902016">
        <w:t>2</w:t>
      </w:r>
      <w:r w:rsidRPr="00375FDB">
        <w:t xml:space="preserve"> Use Case </w:t>
      </w:r>
      <w:r>
        <w:t>Specification</w:t>
      </w:r>
      <w:r w:rsidRPr="00375FDB">
        <w:t xml:space="preserve"> </w:t>
      </w:r>
      <w:r>
        <w:t>–</w:t>
      </w:r>
      <w:r w:rsidRPr="00375FDB">
        <w:t xml:space="preserve"> </w:t>
      </w:r>
      <w:r>
        <w:t>Manage User</w:t>
      </w:r>
    </w:p>
    <w:p w14:paraId="773194A7" w14:textId="0AD34F7A"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3711" w14:paraId="3307EF3B" w14:textId="77777777" w:rsidTr="009B133B">
        <w:tc>
          <w:tcPr>
            <w:tcW w:w="2515" w:type="dxa"/>
          </w:tcPr>
          <w:p w14:paraId="70A28683" w14:textId="77777777" w:rsidR="00A93711" w:rsidRPr="0011263F" w:rsidRDefault="00A93711" w:rsidP="009B133B">
            <w:pPr>
              <w:spacing w:line="360" w:lineRule="auto"/>
              <w:rPr>
                <w:b/>
                <w:bCs/>
              </w:rPr>
            </w:pPr>
            <w:r w:rsidRPr="0011263F">
              <w:rPr>
                <w:b/>
                <w:bCs/>
              </w:rPr>
              <w:t>Use Case Name</w:t>
            </w:r>
          </w:p>
        </w:tc>
        <w:tc>
          <w:tcPr>
            <w:tcW w:w="6835" w:type="dxa"/>
          </w:tcPr>
          <w:p w14:paraId="260F4648" w14:textId="4AE426D7" w:rsidR="00A93711" w:rsidRDefault="00EB6E0F" w:rsidP="009B133B">
            <w:pPr>
              <w:spacing w:line="360" w:lineRule="auto"/>
            </w:pPr>
            <w:r>
              <w:t>Manage User</w:t>
            </w:r>
          </w:p>
        </w:tc>
      </w:tr>
      <w:tr w:rsidR="00A93711" w14:paraId="72406F7F" w14:textId="77777777" w:rsidTr="009B133B">
        <w:tc>
          <w:tcPr>
            <w:tcW w:w="2515" w:type="dxa"/>
          </w:tcPr>
          <w:p w14:paraId="52717151" w14:textId="77777777" w:rsidR="00A93711" w:rsidRPr="0011263F" w:rsidRDefault="00A93711" w:rsidP="009B133B">
            <w:pPr>
              <w:spacing w:line="360" w:lineRule="auto"/>
              <w:rPr>
                <w:b/>
                <w:bCs/>
              </w:rPr>
            </w:pPr>
            <w:r w:rsidRPr="0011263F">
              <w:rPr>
                <w:b/>
                <w:bCs/>
              </w:rPr>
              <w:t>Actor(s)</w:t>
            </w:r>
          </w:p>
        </w:tc>
        <w:tc>
          <w:tcPr>
            <w:tcW w:w="6835" w:type="dxa"/>
          </w:tcPr>
          <w:p w14:paraId="651503D2" w14:textId="38B0867E" w:rsidR="00A93711" w:rsidRDefault="00EB6E0F" w:rsidP="009B133B">
            <w:pPr>
              <w:spacing w:line="360" w:lineRule="auto"/>
            </w:pPr>
            <w:r>
              <w:t>Admin</w:t>
            </w:r>
          </w:p>
        </w:tc>
      </w:tr>
      <w:tr w:rsidR="00A93711" w14:paraId="2E1D925A" w14:textId="77777777" w:rsidTr="009B133B">
        <w:tc>
          <w:tcPr>
            <w:tcW w:w="2515" w:type="dxa"/>
          </w:tcPr>
          <w:p w14:paraId="2D023DAB" w14:textId="77777777" w:rsidR="00A93711" w:rsidRPr="00EB6E0F" w:rsidRDefault="00A93711" w:rsidP="009B133B">
            <w:pPr>
              <w:spacing w:line="360" w:lineRule="auto"/>
              <w:rPr>
                <w:b/>
                <w:bCs/>
              </w:rPr>
            </w:pPr>
            <w:r w:rsidRPr="00EB6E0F">
              <w:rPr>
                <w:b/>
                <w:bCs/>
              </w:rPr>
              <w:t>Description</w:t>
            </w:r>
          </w:p>
        </w:tc>
        <w:tc>
          <w:tcPr>
            <w:tcW w:w="6835" w:type="dxa"/>
          </w:tcPr>
          <w:p w14:paraId="4A049D91" w14:textId="2FBAD33E" w:rsidR="00A93711" w:rsidRPr="00EB6E0F" w:rsidRDefault="00EB6E0F" w:rsidP="009B133B">
            <w:pPr>
              <w:spacing w:line="360" w:lineRule="auto"/>
            </w:pPr>
            <w:r w:rsidRPr="00EB6E0F">
              <w:t xml:space="preserve">Allow </w:t>
            </w:r>
            <w:r>
              <w:t>user</w:t>
            </w:r>
            <w:r w:rsidRPr="00EB6E0F">
              <w:t xml:space="preserve"> to view all users in </w:t>
            </w:r>
            <w:proofErr w:type="spellStart"/>
            <w:r w:rsidR="008978A3">
              <w:t>Finease</w:t>
            </w:r>
            <w:proofErr w:type="spellEnd"/>
            <w:r w:rsidRPr="00EB6E0F">
              <w:t xml:space="preserve"> database.</w:t>
            </w:r>
          </w:p>
        </w:tc>
      </w:tr>
      <w:tr w:rsidR="00A93711" w14:paraId="7831C0F7" w14:textId="77777777" w:rsidTr="009B133B">
        <w:tc>
          <w:tcPr>
            <w:tcW w:w="2515" w:type="dxa"/>
          </w:tcPr>
          <w:p w14:paraId="3F8455E5" w14:textId="77777777" w:rsidR="00A93711" w:rsidRPr="00EB6E0F" w:rsidRDefault="00A93711" w:rsidP="009B133B">
            <w:pPr>
              <w:spacing w:line="360" w:lineRule="auto"/>
              <w:rPr>
                <w:b/>
                <w:bCs/>
              </w:rPr>
            </w:pPr>
            <w:r w:rsidRPr="00EB6E0F">
              <w:rPr>
                <w:b/>
                <w:bCs/>
              </w:rPr>
              <w:t>Priority</w:t>
            </w:r>
          </w:p>
        </w:tc>
        <w:tc>
          <w:tcPr>
            <w:tcW w:w="6835" w:type="dxa"/>
          </w:tcPr>
          <w:p w14:paraId="52E00BCE" w14:textId="14428B94" w:rsidR="00A93711" w:rsidRPr="00EB6E0F" w:rsidRDefault="00EB6E0F" w:rsidP="009B133B">
            <w:pPr>
              <w:spacing w:line="360" w:lineRule="auto"/>
            </w:pPr>
            <w:r w:rsidRPr="00EB6E0F">
              <w:t>High</w:t>
            </w:r>
          </w:p>
        </w:tc>
      </w:tr>
      <w:tr w:rsidR="00A93711" w14:paraId="1F3892DE" w14:textId="77777777" w:rsidTr="009B133B">
        <w:tc>
          <w:tcPr>
            <w:tcW w:w="2515" w:type="dxa"/>
          </w:tcPr>
          <w:p w14:paraId="27C4A97C" w14:textId="77777777" w:rsidR="00A93711" w:rsidRPr="00EB6E0F" w:rsidRDefault="00A93711" w:rsidP="009B133B">
            <w:pPr>
              <w:spacing w:line="360" w:lineRule="auto"/>
              <w:rPr>
                <w:b/>
                <w:bCs/>
              </w:rPr>
            </w:pPr>
            <w:r w:rsidRPr="00EB6E0F">
              <w:rPr>
                <w:b/>
                <w:bCs/>
              </w:rPr>
              <w:t>Precondition(s)</w:t>
            </w:r>
          </w:p>
        </w:tc>
        <w:tc>
          <w:tcPr>
            <w:tcW w:w="6835" w:type="dxa"/>
          </w:tcPr>
          <w:p w14:paraId="3EA6C74C" w14:textId="0E3414A3" w:rsidR="00A93711" w:rsidRPr="00EB6E0F" w:rsidRDefault="00EB6E0F" w:rsidP="009B133B">
            <w:pPr>
              <w:spacing w:line="360" w:lineRule="auto"/>
            </w:pPr>
            <w:r w:rsidRPr="00EB6E0F">
              <w:t xml:space="preserve">User must be logged into </w:t>
            </w:r>
            <w:proofErr w:type="spellStart"/>
            <w:r w:rsidR="008978A3">
              <w:t>Finease</w:t>
            </w:r>
            <w:proofErr w:type="spellEnd"/>
            <w:r w:rsidRPr="00EB6E0F">
              <w:t xml:space="preserve"> as admin.</w:t>
            </w:r>
          </w:p>
        </w:tc>
      </w:tr>
      <w:tr w:rsidR="00A93711" w14:paraId="421A4A08" w14:textId="77777777" w:rsidTr="009B133B">
        <w:tc>
          <w:tcPr>
            <w:tcW w:w="2515" w:type="dxa"/>
          </w:tcPr>
          <w:p w14:paraId="58670379" w14:textId="77777777" w:rsidR="00A93711" w:rsidRPr="00EB6E0F" w:rsidRDefault="00A93711" w:rsidP="009B133B">
            <w:pPr>
              <w:spacing w:line="360" w:lineRule="auto"/>
              <w:rPr>
                <w:b/>
                <w:bCs/>
              </w:rPr>
            </w:pPr>
            <w:r w:rsidRPr="00EB6E0F">
              <w:rPr>
                <w:b/>
                <w:bCs/>
              </w:rPr>
              <w:t>Main Flow</w:t>
            </w:r>
          </w:p>
        </w:tc>
        <w:tc>
          <w:tcPr>
            <w:tcW w:w="6835" w:type="dxa"/>
          </w:tcPr>
          <w:p w14:paraId="02FD14F9" w14:textId="0B0CE317" w:rsidR="00EB6E0F" w:rsidRPr="00EB6E0F" w:rsidRDefault="00EB6E0F">
            <w:pPr>
              <w:pStyle w:val="ListParagraph"/>
              <w:numPr>
                <w:ilvl w:val="0"/>
                <w:numId w:val="51"/>
              </w:numPr>
              <w:spacing w:line="360" w:lineRule="auto"/>
              <w:rPr>
                <w:rFonts w:ascii="Times New Roman" w:hAnsi="Times New Roman" w:cs="Times New Roman"/>
              </w:rPr>
            </w:pPr>
            <w:r w:rsidRPr="00EB6E0F">
              <w:rPr>
                <w:rFonts w:ascii="Times New Roman" w:hAnsi="Times New Roman" w:cs="Times New Roman"/>
              </w:rPr>
              <w:t>User click manage user page.</w:t>
            </w:r>
          </w:p>
        </w:tc>
      </w:tr>
      <w:tr w:rsidR="00A93711" w14:paraId="06AB993F" w14:textId="77777777" w:rsidTr="009B133B">
        <w:tc>
          <w:tcPr>
            <w:tcW w:w="2515" w:type="dxa"/>
          </w:tcPr>
          <w:p w14:paraId="0596E9E2" w14:textId="77777777" w:rsidR="00A93711" w:rsidRPr="00EB6E0F" w:rsidRDefault="00A93711" w:rsidP="009B133B">
            <w:pPr>
              <w:spacing w:line="360" w:lineRule="auto"/>
              <w:rPr>
                <w:b/>
                <w:bCs/>
              </w:rPr>
            </w:pPr>
            <w:r w:rsidRPr="00EB6E0F">
              <w:rPr>
                <w:b/>
                <w:bCs/>
              </w:rPr>
              <w:t>Alternative Flow</w:t>
            </w:r>
          </w:p>
        </w:tc>
        <w:tc>
          <w:tcPr>
            <w:tcW w:w="6835" w:type="dxa"/>
          </w:tcPr>
          <w:p w14:paraId="09972679" w14:textId="65BE40F8" w:rsidR="00EB6E0F" w:rsidRPr="00EB6E0F" w:rsidRDefault="00EB6E0F" w:rsidP="00EB6E0F">
            <w:pPr>
              <w:spacing w:line="360" w:lineRule="auto"/>
            </w:pPr>
            <w:r w:rsidRPr="00EB6E0F">
              <w:t>-</w:t>
            </w:r>
          </w:p>
        </w:tc>
      </w:tr>
      <w:tr w:rsidR="00A93711" w14:paraId="37288932" w14:textId="77777777" w:rsidTr="009B133B">
        <w:tc>
          <w:tcPr>
            <w:tcW w:w="2515" w:type="dxa"/>
          </w:tcPr>
          <w:p w14:paraId="0022BC97" w14:textId="77777777" w:rsidR="00A93711" w:rsidRPr="00EB6E0F" w:rsidRDefault="00A93711" w:rsidP="009B133B">
            <w:pPr>
              <w:spacing w:line="360" w:lineRule="auto"/>
              <w:rPr>
                <w:b/>
                <w:bCs/>
              </w:rPr>
            </w:pPr>
            <w:r w:rsidRPr="00EB6E0F">
              <w:rPr>
                <w:b/>
                <w:bCs/>
              </w:rPr>
              <w:t>Postcondition(s)</w:t>
            </w:r>
          </w:p>
        </w:tc>
        <w:tc>
          <w:tcPr>
            <w:tcW w:w="6835" w:type="dxa"/>
          </w:tcPr>
          <w:p w14:paraId="4FA990E5" w14:textId="499CF812" w:rsidR="00A93711" w:rsidRPr="00EB6E0F" w:rsidRDefault="00EB6E0F" w:rsidP="009B133B">
            <w:pPr>
              <w:spacing w:line="360" w:lineRule="auto"/>
            </w:pPr>
            <w:r w:rsidRPr="00EB6E0F">
              <w:t xml:space="preserve">All </w:t>
            </w:r>
            <w:proofErr w:type="gramStart"/>
            <w:r w:rsidRPr="00EB6E0F">
              <w:t>users</w:t>
            </w:r>
            <w:proofErr w:type="gramEnd"/>
            <w:r w:rsidRPr="00EB6E0F">
              <w:t xml:space="preserve"> information successfully displayed in page.</w:t>
            </w:r>
          </w:p>
        </w:tc>
      </w:tr>
    </w:tbl>
    <w:p w14:paraId="5BC72E08" w14:textId="1F82A051" w:rsidR="00797370" w:rsidRDefault="00797370" w:rsidP="00AB7B2B">
      <w:pPr>
        <w:spacing w:after="240" w:line="360" w:lineRule="auto"/>
      </w:pPr>
    </w:p>
    <w:p w14:paraId="42D73E80" w14:textId="4D62D98B" w:rsidR="006E03D1" w:rsidRDefault="006E03D1" w:rsidP="006E03D1">
      <w:pPr>
        <w:pStyle w:val="Heading4"/>
      </w:pPr>
      <w:r w:rsidRPr="00375FDB">
        <w:t>4.2.1.</w:t>
      </w:r>
      <w:r>
        <w:t>1</w:t>
      </w:r>
      <w:r w:rsidR="00902016">
        <w:t>3</w:t>
      </w:r>
      <w:r w:rsidRPr="00375FDB">
        <w:t xml:space="preserve"> Use Case </w:t>
      </w:r>
      <w:r>
        <w:t>Specification</w:t>
      </w:r>
      <w:r w:rsidRPr="00375FDB">
        <w:t xml:space="preserve"> </w:t>
      </w:r>
      <w:r>
        <w:t>–</w:t>
      </w:r>
      <w:r w:rsidRPr="00375FDB">
        <w:t xml:space="preserve"> </w:t>
      </w:r>
      <w:r>
        <w:t>Add User</w:t>
      </w:r>
    </w:p>
    <w:p w14:paraId="02EA42C4" w14:textId="63A23EB8"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6E03D1" w14:paraId="60C6605C" w14:textId="77777777" w:rsidTr="00EE64BB">
        <w:tc>
          <w:tcPr>
            <w:tcW w:w="2515" w:type="dxa"/>
          </w:tcPr>
          <w:p w14:paraId="568579A8" w14:textId="77777777" w:rsidR="006E03D1" w:rsidRPr="0011263F" w:rsidRDefault="006E03D1" w:rsidP="00EE64BB">
            <w:pPr>
              <w:spacing w:line="360" w:lineRule="auto"/>
              <w:rPr>
                <w:b/>
                <w:bCs/>
              </w:rPr>
            </w:pPr>
            <w:r w:rsidRPr="0011263F">
              <w:rPr>
                <w:b/>
                <w:bCs/>
              </w:rPr>
              <w:t>Use Case Name</w:t>
            </w:r>
          </w:p>
        </w:tc>
        <w:tc>
          <w:tcPr>
            <w:tcW w:w="6835" w:type="dxa"/>
          </w:tcPr>
          <w:p w14:paraId="599914F8" w14:textId="20A1CCE8" w:rsidR="006E03D1" w:rsidRDefault="00EB6E0F" w:rsidP="00EE64BB">
            <w:pPr>
              <w:spacing w:line="360" w:lineRule="auto"/>
            </w:pPr>
            <w:r>
              <w:t>Add User</w:t>
            </w:r>
          </w:p>
        </w:tc>
      </w:tr>
      <w:tr w:rsidR="00EB6E0F" w14:paraId="536A7D5E" w14:textId="77777777" w:rsidTr="00EE64BB">
        <w:tc>
          <w:tcPr>
            <w:tcW w:w="2515" w:type="dxa"/>
          </w:tcPr>
          <w:p w14:paraId="356B8356" w14:textId="77777777" w:rsidR="00EB6E0F" w:rsidRPr="0011263F" w:rsidRDefault="00EB6E0F" w:rsidP="00EB6E0F">
            <w:pPr>
              <w:spacing w:line="360" w:lineRule="auto"/>
              <w:rPr>
                <w:b/>
                <w:bCs/>
              </w:rPr>
            </w:pPr>
            <w:r w:rsidRPr="0011263F">
              <w:rPr>
                <w:b/>
                <w:bCs/>
              </w:rPr>
              <w:t>Actor(s)</w:t>
            </w:r>
          </w:p>
        </w:tc>
        <w:tc>
          <w:tcPr>
            <w:tcW w:w="6835" w:type="dxa"/>
          </w:tcPr>
          <w:p w14:paraId="789A52E1" w14:textId="1E088233" w:rsidR="00EB6E0F" w:rsidRDefault="00EB6E0F" w:rsidP="00EB6E0F">
            <w:pPr>
              <w:spacing w:line="360" w:lineRule="auto"/>
            </w:pPr>
            <w:r>
              <w:t>Admin</w:t>
            </w:r>
          </w:p>
        </w:tc>
      </w:tr>
      <w:tr w:rsidR="00EB6E0F" w14:paraId="25C6C4B9" w14:textId="77777777" w:rsidTr="00EE64BB">
        <w:tc>
          <w:tcPr>
            <w:tcW w:w="2515" w:type="dxa"/>
          </w:tcPr>
          <w:p w14:paraId="37587443" w14:textId="77777777" w:rsidR="00EB6E0F" w:rsidRPr="0011263F" w:rsidRDefault="00EB6E0F" w:rsidP="00EB6E0F">
            <w:pPr>
              <w:spacing w:line="360" w:lineRule="auto"/>
              <w:rPr>
                <w:b/>
                <w:bCs/>
              </w:rPr>
            </w:pPr>
            <w:r w:rsidRPr="0011263F">
              <w:rPr>
                <w:b/>
                <w:bCs/>
              </w:rPr>
              <w:t>Description</w:t>
            </w:r>
          </w:p>
        </w:tc>
        <w:tc>
          <w:tcPr>
            <w:tcW w:w="6835" w:type="dxa"/>
          </w:tcPr>
          <w:p w14:paraId="57710482" w14:textId="7E95FCC8" w:rsidR="00EB6E0F" w:rsidRDefault="00EB6E0F" w:rsidP="00EB6E0F">
            <w:pPr>
              <w:spacing w:line="360" w:lineRule="auto"/>
            </w:pPr>
            <w:r w:rsidRPr="00EB6E0F">
              <w:t xml:space="preserve">Allow </w:t>
            </w:r>
            <w:r>
              <w:t>user</w:t>
            </w:r>
            <w:r w:rsidRPr="00EB6E0F">
              <w:t xml:space="preserve"> to </w:t>
            </w:r>
            <w:r>
              <w:t xml:space="preserve">add user into </w:t>
            </w:r>
            <w:proofErr w:type="spellStart"/>
            <w:r w:rsidR="008978A3">
              <w:t>Finease</w:t>
            </w:r>
            <w:proofErr w:type="spellEnd"/>
            <w:r>
              <w:t xml:space="preserve"> database.</w:t>
            </w:r>
          </w:p>
        </w:tc>
      </w:tr>
      <w:tr w:rsidR="00EB6E0F" w14:paraId="25DD452C" w14:textId="77777777" w:rsidTr="00EE64BB">
        <w:tc>
          <w:tcPr>
            <w:tcW w:w="2515" w:type="dxa"/>
          </w:tcPr>
          <w:p w14:paraId="5575AA59" w14:textId="77777777" w:rsidR="00EB6E0F" w:rsidRPr="0011263F" w:rsidRDefault="00EB6E0F" w:rsidP="00EB6E0F">
            <w:pPr>
              <w:spacing w:line="360" w:lineRule="auto"/>
              <w:rPr>
                <w:b/>
                <w:bCs/>
              </w:rPr>
            </w:pPr>
            <w:r w:rsidRPr="0011263F">
              <w:rPr>
                <w:b/>
                <w:bCs/>
              </w:rPr>
              <w:t>Priority</w:t>
            </w:r>
          </w:p>
        </w:tc>
        <w:tc>
          <w:tcPr>
            <w:tcW w:w="6835" w:type="dxa"/>
          </w:tcPr>
          <w:p w14:paraId="1E14FA91" w14:textId="521D570B" w:rsidR="00EB6E0F" w:rsidRDefault="00EB6E0F" w:rsidP="00EB6E0F">
            <w:pPr>
              <w:spacing w:line="360" w:lineRule="auto"/>
            </w:pPr>
            <w:r w:rsidRPr="00EB6E0F">
              <w:t>High</w:t>
            </w:r>
          </w:p>
        </w:tc>
      </w:tr>
      <w:tr w:rsidR="00EB6E0F" w14:paraId="7EBBF1F2" w14:textId="77777777" w:rsidTr="00EE64BB">
        <w:tc>
          <w:tcPr>
            <w:tcW w:w="2515" w:type="dxa"/>
          </w:tcPr>
          <w:p w14:paraId="34B3812D" w14:textId="77777777" w:rsidR="00EB6E0F" w:rsidRPr="0011263F" w:rsidRDefault="00EB6E0F" w:rsidP="00EB6E0F">
            <w:pPr>
              <w:spacing w:line="360" w:lineRule="auto"/>
              <w:rPr>
                <w:b/>
                <w:bCs/>
              </w:rPr>
            </w:pPr>
            <w:r w:rsidRPr="0011263F">
              <w:rPr>
                <w:b/>
                <w:bCs/>
              </w:rPr>
              <w:t>Precondition(s)</w:t>
            </w:r>
          </w:p>
        </w:tc>
        <w:tc>
          <w:tcPr>
            <w:tcW w:w="6835" w:type="dxa"/>
          </w:tcPr>
          <w:p w14:paraId="656F6D2B" w14:textId="7D23C0C5" w:rsidR="00EB6E0F" w:rsidRDefault="00EB6E0F" w:rsidP="00EB6E0F">
            <w:pPr>
              <w:spacing w:line="360" w:lineRule="auto"/>
            </w:pPr>
            <w:r w:rsidRPr="00EB6E0F">
              <w:t xml:space="preserve">User must be logged into </w:t>
            </w:r>
            <w:proofErr w:type="spellStart"/>
            <w:r w:rsidR="008978A3">
              <w:t>Finease</w:t>
            </w:r>
            <w:proofErr w:type="spellEnd"/>
            <w:r w:rsidRPr="00EB6E0F">
              <w:t xml:space="preserve"> as admin.</w:t>
            </w:r>
          </w:p>
        </w:tc>
      </w:tr>
      <w:tr w:rsidR="00EB6E0F" w14:paraId="41450625" w14:textId="77777777" w:rsidTr="00EE64BB">
        <w:tc>
          <w:tcPr>
            <w:tcW w:w="2515" w:type="dxa"/>
          </w:tcPr>
          <w:p w14:paraId="0B3DBD44" w14:textId="77777777" w:rsidR="00EB6E0F" w:rsidRPr="0011263F" w:rsidRDefault="00EB6E0F" w:rsidP="00EB6E0F">
            <w:pPr>
              <w:spacing w:line="360" w:lineRule="auto"/>
              <w:rPr>
                <w:b/>
                <w:bCs/>
              </w:rPr>
            </w:pPr>
            <w:r w:rsidRPr="0011263F">
              <w:rPr>
                <w:b/>
                <w:bCs/>
              </w:rPr>
              <w:t>Main Flow</w:t>
            </w:r>
          </w:p>
        </w:tc>
        <w:tc>
          <w:tcPr>
            <w:tcW w:w="6835" w:type="dxa"/>
          </w:tcPr>
          <w:p w14:paraId="0476ABC2" w14:textId="77777777" w:rsidR="00EB6E0F" w:rsidRPr="00EB6E0F" w:rsidRDefault="00EB6E0F">
            <w:pPr>
              <w:pStyle w:val="ListParagraph"/>
              <w:numPr>
                <w:ilvl w:val="0"/>
                <w:numId w:val="52"/>
              </w:numPr>
              <w:spacing w:line="360" w:lineRule="auto"/>
              <w:rPr>
                <w:rFonts w:ascii="Times New Roman" w:hAnsi="Times New Roman" w:cs="Times New Roman"/>
              </w:rPr>
            </w:pPr>
            <w:r w:rsidRPr="00EB6E0F">
              <w:rPr>
                <w:rFonts w:ascii="Times New Roman" w:hAnsi="Times New Roman" w:cs="Times New Roman"/>
              </w:rPr>
              <w:t>User click manage user page.</w:t>
            </w:r>
          </w:p>
          <w:p w14:paraId="7D3D57CA" w14:textId="77777777" w:rsidR="00EB6E0F" w:rsidRPr="00EB6E0F" w:rsidRDefault="00EB6E0F">
            <w:pPr>
              <w:pStyle w:val="ListParagraph"/>
              <w:numPr>
                <w:ilvl w:val="0"/>
                <w:numId w:val="52"/>
              </w:numPr>
              <w:spacing w:line="360" w:lineRule="auto"/>
              <w:rPr>
                <w:rFonts w:ascii="Times New Roman" w:hAnsi="Times New Roman" w:cs="Times New Roman"/>
              </w:rPr>
            </w:pPr>
            <w:r w:rsidRPr="00EB6E0F">
              <w:rPr>
                <w:rFonts w:ascii="Times New Roman" w:hAnsi="Times New Roman" w:cs="Times New Roman"/>
              </w:rPr>
              <w:t>User click add user button.</w:t>
            </w:r>
          </w:p>
          <w:p w14:paraId="710ADD94" w14:textId="77777777" w:rsidR="00EB6E0F" w:rsidRPr="00EB6E0F" w:rsidRDefault="00EB6E0F">
            <w:pPr>
              <w:pStyle w:val="ListParagraph"/>
              <w:numPr>
                <w:ilvl w:val="0"/>
                <w:numId w:val="52"/>
              </w:numPr>
              <w:spacing w:line="360" w:lineRule="auto"/>
              <w:rPr>
                <w:rFonts w:ascii="Times New Roman" w:hAnsi="Times New Roman" w:cs="Times New Roman"/>
              </w:rPr>
            </w:pPr>
            <w:proofErr w:type="gramStart"/>
            <w:r w:rsidRPr="00EB6E0F">
              <w:rPr>
                <w:rFonts w:ascii="Times New Roman" w:hAnsi="Times New Roman" w:cs="Times New Roman"/>
              </w:rPr>
              <w:t>User</w:t>
            </w:r>
            <w:proofErr w:type="gramEnd"/>
            <w:r w:rsidRPr="00EB6E0F">
              <w:rPr>
                <w:rFonts w:ascii="Times New Roman" w:hAnsi="Times New Roman" w:cs="Times New Roman"/>
              </w:rPr>
              <w:t xml:space="preserve"> fill in all the required fields.</w:t>
            </w:r>
          </w:p>
          <w:p w14:paraId="5A927FFD" w14:textId="21DB870F" w:rsidR="00EB6E0F" w:rsidRDefault="00EB6E0F">
            <w:pPr>
              <w:pStyle w:val="ListParagraph"/>
              <w:numPr>
                <w:ilvl w:val="0"/>
                <w:numId w:val="52"/>
              </w:numPr>
              <w:spacing w:line="360" w:lineRule="auto"/>
            </w:pPr>
            <w:r w:rsidRPr="00EB6E0F">
              <w:rPr>
                <w:rFonts w:ascii="Times New Roman" w:hAnsi="Times New Roman" w:cs="Times New Roman"/>
              </w:rPr>
              <w:t>User click add user</w:t>
            </w:r>
            <w:r w:rsidR="00B5749D">
              <w:rPr>
                <w:rFonts w:ascii="Times New Roman" w:hAnsi="Times New Roman" w:cs="Times New Roman"/>
              </w:rPr>
              <w:t xml:space="preserve"> button</w:t>
            </w:r>
            <w:r w:rsidRPr="00EB6E0F">
              <w:rPr>
                <w:rFonts w:ascii="Times New Roman" w:hAnsi="Times New Roman" w:cs="Times New Roman"/>
              </w:rPr>
              <w:t>.</w:t>
            </w:r>
          </w:p>
        </w:tc>
      </w:tr>
      <w:tr w:rsidR="00EB6E0F" w14:paraId="06F30250" w14:textId="77777777" w:rsidTr="00EE64BB">
        <w:tc>
          <w:tcPr>
            <w:tcW w:w="2515" w:type="dxa"/>
          </w:tcPr>
          <w:p w14:paraId="10098F3D" w14:textId="77777777" w:rsidR="00EB6E0F" w:rsidRPr="0011263F" w:rsidRDefault="00EB6E0F" w:rsidP="00EB6E0F">
            <w:pPr>
              <w:spacing w:line="360" w:lineRule="auto"/>
              <w:rPr>
                <w:b/>
                <w:bCs/>
              </w:rPr>
            </w:pPr>
            <w:r w:rsidRPr="0011263F">
              <w:rPr>
                <w:b/>
                <w:bCs/>
              </w:rPr>
              <w:t>Alternative Flow</w:t>
            </w:r>
          </w:p>
        </w:tc>
        <w:tc>
          <w:tcPr>
            <w:tcW w:w="6835" w:type="dxa"/>
          </w:tcPr>
          <w:p w14:paraId="4773B8A8" w14:textId="1BF52301" w:rsidR="00EB6E0F" w:rsidRPr="00EB6E0F" w:rsidRDefault="00EB6E0F" w:rsidP="00EB6E0F">
            <w:pPr>
              <w:spacing w:line="360" w:lineRule="auto"/>
              <w:jc w:val="both"/>
            </w:pPr>
            <w:r w:rsidRPr="00EB6E0F">
              <w:t>2(a). User cancels the add user process.</w:t>
            </w:r>
          </w:p>
          <w:p w14:paraId="3D7FEDD2" w14:textId="4EAAF59C" w:rsidR="00EB6E0F" w:rsidRPr="00EB6E0F" w:rsidRDefault="00EB6E0F" w:rsidP="00EB6E0F">
            <w:pPr>
              <w:spacing w:line="360" w:lineRule="auto"/>
              <w:jc w:val="both"/>
            </w:pPr>
            <w:r w:rsidRPr="00EB6E0F">
              <w:t>4(a) User does not enter all the required information.</w:t>
            </w:r>
          </w:p>
          <w:p w14:paraId="6FD358EB" w14:textId="6C96E9B2" w:rsidR="00EB6E0F" w:rsidRPr="00EB6E0F" w:rsidRDefault="00ED10B9">
            <w:pPr>
              <w:pStyle w:val="ListParagraph"/>
              <w:numPr>
                <w:ilvl w:val="0"/>
                <w:numId w:val="53"/>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sidR="00EB6E0F" w:rsidRPr="00EB6E0F">
              <w:rPr>
                <w:rFonts w:ascii="Times New Roman" w:hAnsi="Times New Roman" w:cs="Times New Roman"/>
              </w:rPr>
              <w:t>all required information</w:t>
            </w:r>
            <w:r>
              <w:rPr>
                <w:rFonts w:ascii="Times New Roman" w:hAnsi="Times New Roman" w:cs="Times New Roman"/>
              </w:rPr>
              <w:t xml:space="preserve"> need to be filled</w:t>
            </w:r>
            <w:r w:rsidR="00EB6E0F" w:rsidRPr="00EB6E0F">
              <w:rPr>
                <w:rFonts w:ascii="Times New Roman" w:hAnsi="Times New Roman" w:cs="Times New Roman"/>
              </w:rPr>
              <w:t>.</w:t>
            </w:r>
          </w:p>
          <w:p w14:paraId="1A072217" w14:textId="77777777" w:rsidR="00EB6E0F" w:rsidRPr="00EB6E0F" w:rsidRDefault="00EB6E0F">
            <w:pPr>
              <w:pStyle w:val="ListParagraph"/>
              <w:numPr>
                <w:ilvl w:val="0"/>
                <w:numId w:val="53"/>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1EB3836E" w14:textId="77777777" w:rsidR="00EB6E0F" w:rsidRPr="00EB6E0F" w:rsidRDefault="00EB6E0F" w:rsidP="00EB6E0F">
            <w:pPr>
              <w:spacing w:line="360" w:lineRule="auto"/>
              <w:jc w:val="both"/>
            </w:pPr>
            <w:r w:rsidRPr="00EB6E0F">
              <w:t>4(b). User’s input email has already been used.</w:t>
            </w:r>
          </w:p>
          <w:p w14:paraId="67C5D9D7" w14:textId="0E56FE65" w:rsidR="00EB6E0F" w:rsidRPr="00EB6E0F" w:rsidRDefault="00ED10B9">
            <w:pPr>
              <w:pStyle w:val="ListParagraph"/>
              <w:numPr>
                <w:ilvl w:val="0"/>
                <w:numId w:val="55"/>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e</w:t>
            </w:r>
            <w:r w:rsidR="00EB6E0F" w:rsidRPr="00EB6E0F">
              <w:rPr>
                <w:rFonts w:ascii="Times New Roman" w:hAnsi="Times New Roman" w:cs="Times New Roman"/>
              </w:rPr>
              <w:t>mail has already been used</w:t>
            </w:r>
            <w:r>
              <w:rPr>
                <w:rFonts w:ascii="Times New Roman" w:hAnsi="Times New Roman" w:cs="Times New Roman"/>
              </w:rPr>
              <w:t>.</w:t>
            </w:r>
          </w:p>
          <w:p w14:paraId="2C4306DE" w14:textId="77777777" w:rsidR="00EB6E0F" w:rsidRPr="00EB6E0F" w:rsidRDefault="00EB6E0F">
            <w:pPr>
              <w:pStyle w:val="ListParagraph"/>
              <w:numPr>
                <w:ilvl w:val="0"/>
                <w:numId w:val="55"/>
              </w:numPr>
              <w:spacing w:line="360" w:lineRule="auto"/>
              <w:jc w:val="both"/>
              <w:rPr>
                <w:rFonts w:ascii="Times New Roman" w:hAnsi="Times New Roman" w:cs="Times New Roman"/>
              </w:rPr>
            </w:pPr>
            <w:r w:rsidRPr="00EB6E0F">
              <w:rPr>
                <w:rFonts w:ascii="Times New Roman" w:hAnsi="Times New Roman" w:cs="Times New Roman"/>
              </w:rPr>
              <w:t>Use case resume at step 3.</w:t>
            </w:r>
          </w:p>
          <w:p w14:paraId="226B2C7F" w14:textId="77777777" w:rsidR="00EB6E0F" w:rsidRPr="00EB6E0F" w:rsidRDefault="00EB6E0F" w:rsidP="00EB6E0F">
            <w:pPr>
              <w:spacing w:line="360" w:lineRule="auto"/>
              <w:jc w:val="both"/>
            </w:pPr>
            <w:r w:rsidRPr="00EB6E0F">
              <w:lastRenderedPageBreak/>
              <w:t>4(c). User’s input username has already been used.</w:t>
            </w:r>
          </w:p>
          <w:p w14:paraId="0496C04F" w14:textId="37A84036" w:rsidR="00EB6E0F" w:rsidRPr="00EB6E0F" w:rsidRDefault="00ED10B9">
            <w:pPr>
              <w:pStyle w:val="ListParagraph"/>
              <w:numPr>
                <w:ilvl w:val="0"/>
                <w:numId w:val="54"/>
              </w:numPr>
              <w:spacing w:line="360" w:lineRule="auto"/>
              <w:jc w:val="both"/>
              <w:rPr>
                <w:rFonts w:ascii="Times New Roman" w:hAnsi="Times New Roman" w:cs="Times New Roman"/>
              </w:rPr>
            </w:pPr>
            <w:r w:rsidRPr="00BE12CF">
              <w:rPr>
                <w:rFonts w:ascii="Times New Roman" w:hAnsi="Times New Roman" w:cs="Times New Roman"/>
              </w:rPr>
              <w:t xml:space="preserve">Prompt error indicating </w:t>
            </w:r>
            <w:r>
              <w:rPr>
                <w:rFonts w:ascii="Times New Roman" w:hAnsi="Times New Roman" w:cs="Times New Roman"/>
              </w:rPr>
              <w:t>u</w:t>
            </w:r>
            <w:r w:rsidR="00EB6E0F" w:rsidRPr="00EB6E0F">
              <w:rPr>
                <w:rFonts w:ascii="Times New Roman" w:hAnsi="Times New Roman" w:cs="Times New Roman"/>
              </w:rPr>
              <w:t>sername has already been used</w:t>
            </w:r>
            <w:r>
              <w:rPr>
                <w:rFonts w:ascii="Times New Roman" w:hAnsi="Times New Roman" w:cs="Times New Roman"/>
              </w:rPr>
              <w:t>.</w:t>
            </w:r>
          </w:p>
          <w:p w14:paraId="59C8C9CF" w14:textId="265C44B5" w:rsidR="00EB6E0F" w:rsidRPr="00EB6E0F" w:rsidRDefault="00EB6E0F">
            <w:pPr>
              <w:pStyle w:val="ListParagraph"/>
              <w:numPr>
                <w:ilvl w:val="0"/>
                <w:numId w:val="54"/>
              </w:numPr>
              <w:spacing w:line="360" w:lineRule="auto"/>
              <w:rPr>
                <w:rFonts w:ascii="Times New Roman" w:hAnsi="Times New Roman" w:cs="Times New Roman"/>
              </w:rPr>
            </w:pPr>
            <w:r w:rsidRPr="00EB6E0F">
              <w:rPr>
                <w:rFonts w:ascii="Times New Roman" w:hAnsi="Times New Roman" w:cs="Times New Roman"/>
              </w:rPr>
              <w:t>Use case resume at step 3.</w:t>
            </w:r>
          </w:p>
        </w:tc>
      </w:tr>
      <w:tr w:rsidR="00EB6E0F" w14:paraId="5BC011B6" w14:textId="77777777" w:rsidTr="00EE64BB">
        <w:tc>
          <w:tcPr>
            <w:tcW w:w="2515" w:type="dxa"/>
          </w:tcPr>
          <w:p w14:paraId="33AC710F" w14:textId="77777777" w:rsidR="00EB6E0F" w:rsidRPr="0011263F" w:rsidRDefault="00EB6E0F" w:rsidP="00EB6E0F">
            <w:pPr>
              <w:spacing w:line="360" w:lineRule="auto"/>
              <w:rPr>
                <w:b/>
                <w:bCs/>
              </w:rPr>
            </w:pPr>
            <w:r w:rsidRPr="0011263F">
              <w:rPr>
                <w:b/>
                <w:bCs/>
              </w:rPr>
              <w:lastRenderedPageBreak/>
              <w:t>Postcondition(s)</w:t>
            </w:r>
          </w:p>
        </w:tc>
        <w:tc>
          <w:tcPr>
            <w:tcW w:w="6835" w:type="dxa"/>
          </w:tcPr>
          <w:p w14:paraId="797A168D" w14:textId="2DB99913" w:rsidR="00EB6E0F" w:rsidRPr="00EB6E0F" w:rsidRDefault="00EB6E0F" w:rsidP="00EB6E0F">
            <w:pPr>
              <w:spacing w:line="360" w:lineRule="auto"/>
            </w:pPr>
            <w:r w:rsidRPr="00EB6E0F">
              <w:t xml:space="preserve">New user is successfully </w:t>
            </w:r>
            <w:proofErr w:type="gramStart"/>
            <w:r w:rsidRPr="00EB6E0F">
              <w:t>add</w:t>
            </w:r>
            <w:proofErr w:type="gramEnd"/>
            <w:r w:rsidRPr="00EB6E0F">
              <w:t xml:space="preserve"> into </w:t>
            </w:r>
            <w:proofErr w:type="spellStart"/>
            <w:r w:rsidR="008978A3">
              <w:t>Finease</w:t>
            </w:r>
            <w:proofErr w:type="spellEnd"/>
            <w:r w:rsidRPr="00EB6E0F">
              <w:t xml:space="preserve"> database.</w:t>
            </w:r>
          </w:p>
        </w:tc>
      </w:tr>
    </w:tbl>
    <w:p w14:paraId="20C50ED8" w14:textId="77777777" w:rsidR="006E03D1" w:rsidRDefault="006E03D1" w:rsidP="00AB7B2B">
      <w:pPr>
        <w:spacing w:after="240" w:line="360" w:lineRule="auto"/>
      </w:pPr>
    </w:p>
    <w:p w14:paraId="255040F2" w14:textId="1CE98A2A" w:rsidR="006E03D1" w:rsidRDefault="006E03D1" w:rsidP="006E03D1">
      <w:pPr>
        <w:pStyle w:val="Heading4"/>
      </w:pPr>
      <w:r w:rsidRPr="00375FDB">
        <w:t>4.2.1.</w:t>
      </w:r>
      <w:r>
        <w:t>1</w:t>
      </w:r>
      <w:r w:rsidR="00902016">
        <w:t>4</w:t>
      </w:r>
      <w:r w:rsidRPr="00375FDB">
        <w:t xml:space="preserve"> Use Case </w:t>
      </w:r>
      <w:r>
        <w:t>Specification</w:t>
      </w:r>
      <w:r w:rsidRPr="00375FDB">
        <w:t xml:space="preserve"> </w:t>
      </w:r>
      <w:r>
        <w:t>–</w:t>
      </w:r>
      <w:r w:rsidRPr="00375FDB">
        <w:t xml:space="preserve"> </w:t>
      </w:r>
      <w:r>
        <w:t>Edit User</w:t>
      </w:r>
    </w:p>
    <w:p w14:paraId="4011F233" w14:textId="01AEE860"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6E03D1" w14:paraId="5E11390F" w14:textId="77777777" w:rsidTr="00EE64BB">
        <w:tc>
          <w:tcPr>
            <w:tcW w:w="2515" w:type="dxa"/>
          </w:tcPr>
          <w:p w14:paraId="12D853B7" w14:textId="77777777" w:rsidR="006E03D1" w:rsidRPr="0011263F" w:rsidRDefault="006E03D1" w:rsidP="00EE64BB">
            <w:pPr>
              <w:spacing w:line="360" w:lineRule="auto"/>
              <w:rPr>
                <w:b/>
                <w:bCs/>
              </w:rPr>
            </w:pPr>
            <w:r w:rsidRPr="0011263F">
              <w:rPr>
                <w:b/>
                <w:bCs/>
              </w:rPr>
              <w:t>Use Case Name</w:t>
            </w:r>
          </w:p>
        </w:tc>
        <w:tc>
          <w:tcPr>
            <w:tcW w:w="6835" w:type="dxa"/>
          </w:tcPr>
          <w:p w14:paraId="1010581E" w14:textId="42BE8CA4" w:rsidR="006E03D1" w:rsidRDefault="00B5749D" w:rsidP="00EE64BB">
            <w:pPr>
              <w:spacing w:line="360" w:lineRule="auto"/>
            </w:pPr>
            <w:r>
              <w:t>Edit User</w:t>
            </w:r>
          </w:p>
        </w:tc>
      </w:tr>
      <w:tr w:rsidR="00B5749D" w14:paraId="092B7739" w14:textId="77777777" w:rsidTr="00EE64BB">
        <w:tc>
          <w:tcPr>
            <w:tcW w:w="2515" w:type="dxa"/>
          </w:tcPr>
          <w:p w14:paraId="55C6DD33" w14:textId="6EC43737" w:rsidR="00B5749D" w:rsidRPr="0011263F" w:rsidRDefault="00B5749D" w:rsidP="00B5749D">
            <w:pPr>
              <w:spacing w:line="360" w:lineRule="auto"/>
              <w:rPr>
                <w:b/>
                <w:bCs/>
              </w:rPr>
            </w:pPr>
            <w:r w:rsidRPr="0011263F">
              <w:rPr>
                <w:b/>
                <w:bCs/>
              </w:rPr>
              <w:t>Actor(s)</w:t>
            </w:r>
          </w:p>
        </w:tc>
        <w:tc>
          <w:tcPr>
            <w:tcW w:w="6835" w:type="dxa"/>
          </w:tcPr>
          <w:p w14:paraId="4920C4D2" w14:textId="78871DC2" w:rsidR="00B5749D" w:rsidRDefault="00B5749D" w:rsidP="00B5749D">
            <w:pPr>
              <w:spacing w:line="360" w:lineRule="auto"/>
            </w:pPr>
            <w:r>
              <w:t>Admin</w:t>
            </w:r>
          </w:p>
        </w:tc>
      </w:tr>
      <w:tr w:rsidR="00B5749D" w14:paraId="0DB149E6" w14:textId="77777777" w:rsidTr="00EE64BB">
        <w:tc>
          <w:tcPr>
            <w:tcW w:w="2515" w:type="dxa"/>
          </w:tcPr>
          <w:p w14:paraId="63896B65" w14:textId="39A0A1BD" w:rsidR="00B5749D" w:rsidRPr="0011263F" w:rsidRDefault="00B5749D" w:rsidP="00B5749D">
            <w:pPr>
              <w:spacing w:line="360" w:lineRule="auto"/>
              <w:rPr>
                <w:b/>
                <w:bCs/>
              </w:rPr>
            </w:pPr>
            <w:r w:rsidRPr="0011263F">
              <w:rPr>
                <w:b/>
                <w:bCs/>
              </w:rPr>
              <w:t>Description</w:t>
            </w:r>
          </w:p>
        </w:tc>
        <w:tc>
          <w:tcPr>
            <w:tcW w:w="6835" w:type="dxa"/>
          </w:tcPr>
          <w:p w14:paraId="29E9E98B" w14:textId="536AEA12" w:rsidR="00B5749D" w:rsidRDefault="00B5749D" w:rsidP="00B5749D">
            <w:pPr>
              <w:spacing w:line="360" w:lineRule="auto"/>
            </w:pPr>
            <w:r w:rsidRPr="00EB6E0F">
              <w:t xml:space="preserve">Allow </w:t>
            </w:r>
            <w:r>
              <w:t>user</w:t>
            </w:r>
            <w:r w:rsidRPr="00EB6E0F">
              <w:t xml:space="preserve"> to </w:t>
            </w:r>
            <w:r>
              <w:t xml:space="preserve">edit user in </w:t>
            </w:r>
            <w:proofErr w:type="spellStart"/>
            <w:r w:rsidR="008978A3">
              <w:t>Finease</w:t>
            </w:r>
            <w:proofErr w:type="spellEnd"/>
            <w:r>
              <w:t xml:space="preserve"> database.</w:t>
            </w:r>
          </w:p>
        </w:tc>
      </w:tr>
      <w:tr w:rsidR="00B5749D" w14:paraId="3C1192BB" w14:textId="77777777" w:rsidTr="00EE64BB">
        <w:tc>
          <w:tcPr>
            <w:tcW w:w="2515" w:type="dxa"/>
          </w:tcPr>
          <w:p w14:paraId="656CAC35" w14:textId="037C533A" w:rsidR="00B5749D" w:rsidRPr="0011263F" w:rsidRDefault="00B5749D" w:rsidP="00B5749D">
            <w:pPr>
              <w:spacing w:line="360" w:lineRule="auto"/>
              <w:rPr>
                <w:b/>
                <w:bCs/>
              </w:rPr>
            </w:pPr>
            <w:r w:rsidRPr="0011263F">
              <w:rPr>
                <w:b/>
                <w:bCs/>
              </w:rPr>
              <w:t>Priority</w:t>
            </w:r>
          </w:p>
        </w:tc>
        <w:tc>
          <w:tcPr>
            <w:tcW w:w="6835" w:type="dxa"/>
          </w:tcPr>
          <w:p w14:paraId="15175B2D" w14:textId="53917FC8" w:rsidR="00B5749D" w:rsidRDefault="00B5749D" w:rsidP="00B5749D">
            <w:pPr>
              <w:spacing w:line="360" w:lineRule="auto"/>
            </w:pPr>
            <w:r w:rsidRPr="00EB6E0F">
              <w:t>High</w:t>
            </w:r>
          </w:p>
        </w:tc>
      </w:tr>
      <w:tr w:rsidR="00B5749D" w14:paraId="5551782E" w14:textId="77777777" w:rsidTr="00EE64BB">
        <w:tc>
          <w:tcPr>
            <w:tcW w:w="2515" w:type="dxa"/>
          </w:tcPr>
          <w:p w14:paraId="0936F16B" w14:textId="1F6688F7" w:rsidR="00B5749D" w:rsidRPr="0011263F" w:rsidRDefault="00B5749D" w:rsidP="00B5749D">
            <w:pPr>
              <w:spacing w:line="360" w:lineRule="auto"/>
              <w:rPr>
                <w:b/>
                <w:bCs/>
              </w:rPr>
            </w:pPr>
            <w:r w:rsidRPr="0011263F">
              <w:rPr>
                <w:b/>
                <w:bCs/>
              </w:rPr>
              <w:t>Precondition(s)</w:t>
            </w:r>
          </w:p>
        </w:tc>
        <w:tc>
          <w:tcPr>
            <w:tcW w:w="6835" w:type="dxa"/>
          </w:tcPr>
          <w:p w14:paraId="1BD8556A" w14:textId="45143031" w:rsidR="00B5749D" w:rsidRDefault="00B5749D" w:rsidP="00B5749D">
            <w:pPr>
              <w:spacing w:line="360" w:lineRule="auto"/>
            </w:pPr>
            <w:r w:rsidRPr="00EB6E0F">
              <w:t xml:space="preserve">User must be logged into </w:t>
            </w:r>
            <w:proofErr w:type="spellStart"/>
            <w:r w:rsidR="008978A3">
              <w:t>Finease</w:t>
            </w:r>
            <w:proofErr w:type="spellEnd"/>
            <w:r w:rsidRPr="00EB6E0F">
              <w:t xml:space="preserve"> as admin.</w:t>
            </w:r>
          </w:p>
        </w:tc>
      </w:tr>
      <w:tr w:rsidR="00B5749D" w14:paraId="3C3271C4" w14:textId="77777777" w:rsidTr="00EE64BB">
        <w:tc>
          <w:tcPr>
            <w:tcW w:w="2515" w:type="dxa"/>
          </w:tcPr>
          <w:p w14:paraId="317C7127" w14:textId="1C05ED4E" w:rsidR="00B5749D" w:rsidRPr="0011263F" w:rsidRDefault="00B5749D" w:rsidP="00B5749D">
            <w:pPr>
              <w:spacing w:line="360" w:lineRule="auto"/>
              <w:rPr>
                <w:b/>
                <w:bCs/>
              </w:rPr>
            </w:pPr>
            <w:r w:rsidRPr="0011263F">
              <w:rPr>
                <w:b/>
                <w:bCs/>
              </w:rPr>
              <w:t>Main Flow</w:t>
            </w:r>
          </w:p>
        </w:tc>
        <w:tc>
          <w:tcPr>
            <w:tcW w:w="6835" w:type="dxa"/>
          </w:tcPr>
          <w:p w14:paraId="2A6D90AB" w14:textId="77777777" w:rsidR="00B5749D" w:rsidRPr="00EB6E0F" w:rsidRDefault="00B5749D">
            <w:pPr>
              <w:pStyle w:val="ListParagraph"/>
              <w:numPr>
                <w:ilvl w:val="0"/>
                <w:numId w:val="59"/>
              </w:numPr>
              <w:spacing w:line="360" w:lineRule="auto"/>
              <w:rPr>
                <w:rFonts w:ascii="Times New Roman" w:hAnsi="Times New Roman" w:cs="Times New Roman"/>
              </w:rPr>
            </w:pPr>
            <w:r w:rsidRPr="00EB6E0F">
              <w:rPr>
                <w:rFonts w:ascii="Times New Roman" w:hAnsi="Times New Roman" w:cs="Times New Roman"/>
              </w:rPr>
              <w:t>User click manage user page.</w:t>
            </w:r>
          </w:p>
          <w:p w14:paraId="4853C6F6" w14:textId="73F35AA9" w:rsidR="00B5749D" w:rsidRPr="00EB6E0F" w:rsidRDefault="00B5749D">
            <w:pPr>
              <w:pStyle w:val="ListParagraph"/>
              <w:numPr>
                <w:ilvl w:val="0"/>
                <w:numId w:val="59"/>
              </w:numPr>
              <w:spacing w:line="360" w:lineRule="auto"/>
              <w:rPr>
                <w:rFonts w:ascii="Times New Roman" w:hAnsi="Times New Roman" w:cs="Times New Roman"/>
              </w:rPr>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 button.</w:t>
            </w:r>
          </w:p>
          <w:p w14:paraId="3F9A32E3" w14:textId="77777777" w:rsidR="00B5749D" w:rsidRPr="00B5749D" w:rsidRDefault="00B5749D">
            <w:pPr>
              <w:pStyle w:val="ListParagraph"/>
              <w:numPr>
                <w:ilvl w:val="0"/>
                <w:numId w:val="59"/>
              </w:numPr>
              <w:spacing w:line="360" w:lineRule="auto"/>
            </w:pPr>
            <w:proofErr w:type="gramStart"/>
            <w:r w:rsidRPr="00EB6E0F">
              <w:rPr>
                <w:rFonts w:ascii="Times New Roman" w:hAnsi="Times New Roman" w:cs="Times New Roman"/>
              </w:rPr>
              <w:t>User</w:t>
            </w:r>
            <w:proofErr w:type="gramEnd"/>
            <w:r w:rsidRPr="00EB6E0F">
              <w:rPr>
                <w:rFonts w:ascii="Times New Roman" w:hAnsi="Times New Roman" w:cs="Times New Roman"/>
              </w:rPr>
              <w:t xml:space="preserve"> </w:t>
            </w:r>
            <w:r>
              <w:rPr>
                <w:rFonts w:ascii="Times New Roman" w:hAnsi="Times New Roman" w:cs="Times New Roman"/>
              </w:rPr>
              <w:t xml:space="preserve">make changes </w:t>
            </w:r>
            <w:proofErr w:type="gramStart"/>
            <w:r>
              <w:rPr>
                <w:rFonts w:ascii="Times New Roman" w:hAnsi="Times New Roman" w:cs="Times New Roman"/>
              </w:rPr>
              <w:t>on</w:t>
            </w:r>
            <w:proofErr w:type="gramEnd"/>
            <w:r>
              <w:rPr>
                <w:rFonts w:ascii="Times New Roman" w:hAnsi="Times New Roman" w:cs="Times New Roman"/>
              </w:rPr>
              <w:t xml:space="preserve"> the user information</w:t>
            </w:r>
            <w:r w:rsidRPr="00EB6E0F">
              <w:rPr>
                <w:rFonts w:ascii="Times New Roman" w:hAnsi="Times New Roman" w:cs="Times New Roman"/>
              </w:rPr>
              <w:t>.</w:t>
            </w:r>
          </w:p>
          <w:p w14:paraId="0E0DA2FD" w14:textId="325F3C4C" w:rsidR="00B5749D" w:rsidRDefault="00B5749D">
            <w:pPr>
              <w:pStyle w:val="ListParagraph"/>
              <w:numPr>
                <w:ilvl w:val="0"/>
                <w:numId w:val="59"/>
              </w:numPr>
              <w:spacing w:line="360" w:lineRule="auto"/>
            </w:pPr>
            <w:r w:rsidRPr="00EB6E0F">
              <w:rPr>
                <w:rFonts w:ascii="Times New Roman" w:hAnsi="Times New Roman" w:cs="Times New Roman"/>
              </w:rPr>
              <w:t xml:space="preserve">User click </w:t>
            </w:r>
            <w:r>
              <w:rPr>
                <w:rFonts w:ascii="Times New Roman" w:hAnsi="Times New Roman" w:cs="Times New Roman"/>
              </w:rPr>
              <w:t>edit</w:t>
            </w:r>
            <w:r w:rsidRPr="00EB6E0F">
              <w:rPr>
                <w:rFonts w:ascii="Times New Roman" w:hAnsi="Times New Roman" w:cs="Times New Roman"/>
              </w:rPr>
              <w:t xml:space="preserve"> user</w:t>
            </w:r>
            <w:r>
              <w:rPr>
                <w:rFonts w:ascii="Times New Roman" w:hAnsi="Times New Roman" w:cs="Times New Roman"/>
              </w:rPr>
              <w:t xml:space="preserve"> button</w:t>
            </w:r>
            <w:r w:rsidRPr="00EB6E0F">
              <w:rPr>
                <w:rFonts w:ascii="Times New Roman" w:hAnsi="Times New Roman" w:cs="Times New Roman"/>
              </w:rPr>
              <w:t>.</w:t>
            </w:r>
          </w:p>
        </w:tc>
      </w:tr>
      <w:tr w:rsidR="00B5749D" w14:paraId="03AC697B" w14:textId="77777777" w:rsidTr="00EE64BB">
        <w:tc>
          <w:tcPr>
            <w:tcW w:w="2515" w:type="dxa"/>
          </w:tcPr>
          <w:p w14:paraId="76434C55" w14:textId="239C83C7" w:rsidR="00B5749D" w:rsidRPr="0011263F" w:rsidRDefault="00B5749D" w:rsidP="00B5749D">
            <w:pPr>
              <w:spacing w:line="360" w:lineRule="auto"/>
              <w:rPr>
                <w:b/>
                <w:bCs/>
              </w:rPr>
            </w:pPr>
            <w:r w:rsidRPr="0011263F">
              <w:rPr>
                <w:b/>
                <w:bCs/>
              </w:rPr>
              <w:t>Alternative Flow</w:t>
            </w:r>
          </w:p>
        </w:tc>
        <w:tc>
          <w:tcPr>
            <w:tcW w:w="6835" w:type="dxa"/>
          </w:tcPr>
          <w:p w14:paraId="4678217D" w14:textId="56B55A85" w:rsidR="00B5749D" w:rsidRPr="00EB6E0F" w:rsidRDefault="00B5749D" w:rsidP="00B5749D">
            <w:pPr>
              <w:spacing w:line="360" w:lineRule="auto"/>
              <w:jc w:val="both"/>
            </w:pPr>
            <w:r w:rsidRPr="00EB6E0F">
              <w:t xml:space="preserve">2(a). User cancels the </w:t>
            </w:r>
            <w:r w:rsidR="00875C03">
              <w:t>edit</w:t>
            </w:r>
            <w:r w:rsidRPr="00EB6E0F">
              <w:t xml:space="preserve"> user process.</w:t>
            </w:r>
          </w:p>
          <w:p w14:paraId="09A99B18" w14:textId="7CBAA4E2" w:rsidR="00B5749D" w:rsidRPr="00875C03" w:rsidRDefault="00B5749D" w:rsidP="00B5749D">
            <w:pPr>
              <w:spacing w:line="360" w:lineRule="auto"/>
              <w:jc w:val="both"/>
            </w:pPr>
            <w:r w:rsidRPr="00EB6E0F">
              <w:t xml:space="preserve">4(a) </w:t>
            </w:r>
            <w:r w:rsidRPr="00875C03">
              <w:t xml:space="preserve">User does </w:t>
            </w:r>
            <w:r w:rsidR="00875C03" w:rsidRPr="00875C03">
              <w:t>not make any changes on user</w:t>
            </w:r>
            <w:r w:rsidRPr="00875C03">
              <w:t xml:space="preserve"> information.</w:t>
            </w:r>
          </w:p>
          <w:p w14:paraId="4F225FCE" w14:textId="77777777" w:rsidR="00875C03" w:rsidRPr="00875C03" w:rsidRDefault="00875C03">
            <w:pPr>
              <w:pStyle w:val="ListParagraph"/>
              <w:numPr>
                <w:ilvl w:val="0"/>
                <w:numId w:val="60"/>
              </w:numPr>
              <w:spacing w:line="360" w:lineRule="auto"/>
              <w:rPr>
                <w:rFonts w:ascii="Times New Roman" w:hAnsi="Times New Roman" w:cs="Times New Roman"/>
              </w:rPr>
            </w:pPr>
            <w:r w:rsidRPr="00875C03">
              <w:rPr>
                <w:rFonts w:ascii="Times New Roman" w:hAnsi="Times New Roman" w:cs="Times New Roman"/>
              </w:rPr>
              <w:t>User made no changes on profile information.</w:t>
            </w:r>
          </w:p>
          <w:p w14:paraId="0ED45ACF" w14:textId="1755A1D3" w:rsidR="00B5749D" w:rsidRPr="00875C03" w:rsidRDefault="00875C03">
            <w:pPr>
              <w:pStyle w:val="ListParagraph"/>
              <w:numPr>
                <w:ilvl w:val="0"/>
                <w:numId w:val="60"/>
              </w:numPr>
              <w:spacing w:line="360" w:lineRule="auto"/>
              <w:jc w:val="both"/>
              <w:rPr>
                <w:rFonts w:ascii="Times New Roman" w:hAnsi="Times New Roman" w:cs="Times New Roman"/>
              </w:rPr>
            </w:pPr>
            <w:r w:rsidRPr="00875C03">
              <w:rPr>
                <w:rFonts w:ascii="Times New Roman" w:hAnsi="Times New Roman" w:cs="Times New Roman"/>
              </w:rPr>
              <w:t xml:space="preserve">No changes on profile information </w:t>
            </w:r>
            <w:proofErr w:type="gramStart"/>
            <w:r w:rsidRPr="00875C03">
              <w:rPr>
                <w:rFonts w:ascii="Times New Roman" w:hAnsi="Times New Roman" w:cs="Times New Roman"/>
              </w:rPr>
              <w:t>is</w:t>
            </w:r>
            <w:proofErr w:type="gramEnd"/>
            <w:r w:rsidRPr="00875C03">
              <w:rPr>
                <w:rFonts w:ascii="Times New Roman" w:hAnsi="Times New Roman" w:cs="Times New Roman"/>
              </w:rPr>
              <w:t xml:space="preserve"> made.</w:t>
            </w:r>
          </w:p>
        </w:tc>
      </w:tr>
      <w:tr w:rsidR="00B5749D" w14:paraId="6FB475BB" w14:textId="77777777" w:rsidTr="00EE64BB">
        <w:tc>
          <w:tcPr>
            <w:tcW w:w="2515" w:type="dxa"/>
          </w:tcPr>
          <w:p w14:paraId="08574298" w14:textId="70B0EDAE" w:rsidR="00B5749D" w:rsidRPr="0011263F" w:rsidRDefault="00B5749D" w:rsidP="00B5749D">
            <w:pPr>
              <w:spacing w:line="360" w:lineRule="auto"/>
              <w:rPr>
                <w:b/>
                <w:bCs/>
              </w:rPr>
            </w:pPr>
            <w:r w:rsidRPr="0011263F">
              <w:rPr>
                <w:b/>
                <w:bCs/>
              </w:rPr>
              <w:t>Postcondition(s)</w:t>
            </w:r>
          </w:p>
        </w:tc>
        <w:tc>
          <w:tcPr>
            <w:tcW w:w="6835" w:type="dxa"/>
          </w:tcPr>
          <w:p w14:paraId="16A26975" w14:textId="63F40ECB" w:rsidR="00B5749D" w:rsidRDefault="00875C03" w:rsidP="00B5749D">
            <w:pPr>
              <w:spacing w:line="360" w:lineRule="auto"/>
            </w:pPr>
            <w:r>
              <w:t>Edited</w:t>
            </w:r>
            <w:r w:rsidR="00B5749D" w:rsidRPr="00EB6E0F">
              <w:t xml:space="preserve"> user </w:t>
            </w:r>
            <w:r>
              <w:t xml:space="preserve">information </w:t>
            </w:r>
            <w:r w:rsidR="00B5749D" w:rsidRPr="00EB6E0F">
              <w:t xml:space="preserve">is successfully </w:t>
            </w:r>
            <w:r>
              <w:t>updated in</w:t>
            </w:r>
            <w:r w:rsidR="00B5749D" w:rsidRPr="00EB6E0F">
              <w:t xml:space="preserve"> </w:t>
            </w:r>
            <w:proofErr w:type="spellStart"/>
            <w:r w:rsidR="008978A3">
              <w:t>Finease</w:t>
            </w:r>
            <w:proofErr w:type="spellEnd"/>
            <w:r w:rsidR="00B5749D" w:rsidRPr="00EB6E0F">
              <w:t xml:space="preserve"> database.</w:t>
            </w:r>
          </w:p>
        </w:tc>
      </w:tr>
    </w:tbl>
    <w:p w14:paraId="7087D055" w14:textId="77777777" w:rsidR="006E03D1" w:rsidRDefault="006E03D1" w:rsidP="00AB7B2B">
      <w:pPr>
        <w:spacing w:after="240" w:line="360" w:lineRule="auto"/>
      </w:pPr>
    </w:p>
    <w:p w14:paraId="35B13435" w14:textId="56BAC133" w:rsidR="006E03D1" w:rsidRDefault="006E03D1" w:rsidP="006E03D1">
      <w:pPr>
        <w:pStyle w:val="Heading4"/>
      </w:pPr>
      <w:r w:rsidRPr="00375FDB">
        <w:t>4.2.1.</w:t>
      </w:r>
      <w:r>
        <w:t>1</w:t>
      </w:r>
      <w:r w:rsidR="00902016">
        <w:t>5</w:t>
      </w:r>
      <w:r w:rsidRPr="00375FDB">
        <w:t xml:space="preserve"> Use Case </w:t>
      </w:r>
      <w:r>
        <w:t>Specification</w:t>
      </w:r>
      <w:r w:rsidRPr="00375FDB">
        <w:t xml:space="preserve"> </w:t>
      </w:r>
      <w:r>
        <w:t>–</w:t>
      </w:r>
      <w:r w:rsidRPr="00375FDB">
        <w:t xml:space="preserve"> </w:t>
      </w:r>
      <w:r>
        <w:t>Delete User</w:t>
      </w:r>
    </w:p>
    <w:p w14:paraId="02AF4CF2" w14:textId="670E416C"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9350" w:type="dxa"/>
        <w:tblLook w:val="04A0" w:firstRow="1" w:lastRow="0" w:firstColumn="1" w:lastColumn="0" w:noHBand="0" w:noVBand="1"/>
      </w:tblPr>
      <w:tblGrid>
        <w:gridCol w:w="2515"/>
        <w:gridCol w:w="6835"/>
      </w:tblGrid>
      <w:tr w:rsidR="00875C03" w14:paraId="42FEBA09" w14:textId="77777777" w:rsidTr="00875C03">
        <w:tc>
          <w:tcPr>
            <w:tcW w:w="2515" w:type="dxa"/>
          </w:tcPr>
          <w:p w14:paraId="6A2CB7C8" w14:textId="77777777" w:rsidR="00875C03" w:rsidRPr="0011263F" w:rsidRDefault="00875C03" w:rsidP="00875C03">
            <w:pPr>
              <w:spacing w:line="360" w:lineRule="auto"/>
              <w:rPr>
                <w:b/>
                <w:bCs/>
              </w:rPr>
            </w:pPr>
            <w:r w:rsidRPr="0011263F">
              <w:rPr>
                <w:b/>
                <w:bCs/>
              </w:rPr>
              <w:t>Use Case Name</w:t>
            </w:r>
          </w:p>
        </w:tc>
        <w:tc>
          <w:tcPr>
            <w:tcW w:w="6835" w:type="dxa"/>
          </w:tcPr>
          <w:p w14:paraId="414F1C11" w14:textId="07E5DB3A" w:rsidR="00875C03" w:rsidRDefault="00875C03" w:rsidP="00875C03">
            <w:pPr>
              <w:spacing w:line="360" w:lineRule="auto"/>
            </w:pPr>
            <w:r>
              <w:t>Delete User</w:t>
            </w:r>
          </w:p>
        </w:tc>
      </w:tr>
      <w:tr w:rsidR="00875C03" w14:paraId="61F5FF5E" w14:textId="77777777" w:rsidTr="00875C03">
        <w:tc>
          <w:tcPr>
            <w:tcW w:w="2515" w:type="dxa"/>
          </w:tcPr>
          <w:p w14:paraId="4133BE97" w14:textId="77777777" w:rsidR="00875C03" w:rsidRPr="0011263F" w:rsidRDefault="00875C03" w:rsidP="00875C03">
            <w:pPr>
              <w:spacing w:line="360" w:lineRule="auto"/>
              <w:rPr>
                <w:b/>
                <w:bCs/>
              </w:rPr>
            </w:pPr>
            <w:r w:rsidRPr="0011263F">
              <w:rPr>
                <w:b/>
                <w:bCs/>
              </w:rPr>
              <w:t>Actor(s)</w:t>
            </w:r>
          </w:p>
        </w:tc>
        <w:tc>
          <w:tcPr>
            <w:tcW w:w="6835" w:type="dxa"/>
          </w:tcPr>
          <w:p w14:paraId="4C6A0B6D" w14:textId="4235001E" w:rsidR="00875C03" w:rsidRDefault="00875C03" w:rsidP="00875C03">
            <w:pPr>
              <w:spacing w:line="360" w:lineRule="auto"/>
            </w:pPr>
            <w:r>
              <w:t>Admin</w:t>
            </w:r>
          </w:p>
        </w:tc>
      </w:tr>
      <w:tr w:rsidR="00875C03" w14:paraId="15DE16DA" w14:textId="77777777" w:rsidTr="00875C03">
        <w:tc>
          <w:tcPr>
            <w:tcW w:w="2515" w:type="dxa"/>
          </w:tcPr>
          <w:p w14:paraId="3552B3A8" w14:textId="77777777" w:rsidR="00875C03" w:rsidRPr="0011263F" w:rsidRDefault="00875C03" w:rsidP="00875C03">
            <w:pPr>
              <w:spacing w:line="360" w:lineRule="auto"/>
              <w:rPr>
                <w:b/>
                <w:bCs/>
              </w:rPr>
            </w:pPr>
            <w:r w:rsidRPr="0011263F">
              <w:rPr>
                <w:b/>
                <w:bCs/>
              </w:rPr>
              <w:t>Description</w:t>
            </w:r>
          </w:p>
        </w:tc>
        <w:tc>
          <w:tcPr>
            <w:tcW w:w="6835" w:type="dxa"/>
          </w:tcPr>
          <w:p w14:paraId="47AEB4E3" w14:textId="03672024" w:rsidR="00875C03" w:rsidRDefault="00875C03" w:rsidP="00875C03">
            <w:pPr>
              <w:spacing w:line="360" w:lineRule="auto"/>
            </w:pPr>
            <w:r w:rsidRPr="00EB6E0F">
              <w:t xml:space="preserve">Allow </w:t>
            </w:r>
            <w:r>
              <w:t>user</w:t>
            </w:r>
            <w:r w:rsidRPr="00EB6E0F">
              <w:t xml:space="preserve"> to </w:t>
            </w:r>
            <w:r>
              <w:t xml:space="preserve">delete user in </w:t>
            </w:r>
            <w:proofErr w:type="spellStart"/>
            <w:r w:rsidR="008978A3">
              <w:t>Finease</w:t>
            </w:r>
            <w:proofErr w:type="spellEnd"/>
            <w:r>
              <w:t xml:space="preserve"> database.</w:t>
            </w:r>
          </w:p>
        </w:tc>
      </w:tr>
      <w:tr w:rsidR="00875C03" w14:paraId="51DFC86F" w14:textId="77777777" w:rsidTr="00875C03">
        <w:tc>
          <w:tcPr>
            <w:tcW w:w="2515" w:type="dxa"/>
          </w:tcPr>
          <w:p w14:paraId="041F5AF4" w14:textId="77777777" w:rsidR="00875C03" w:rsidRPr="0011263F" w:rsidRDefault="00875C03" w:rsidP="00875C03">
            <w:pPr>
              <w:spacing w:line="360" w:lineRule="auto"/>
              <w:rPr>
                <w:b/>
                <w:bCs/>
              </w:rPr>
            </w:pPr>
            <w:r w:rsidRPr="0011263F">
              <w:rPr>
                <w:b/>
                <w:bCs/>
              </w:rPr>
              <w:t>Priority</w:t>
            </w:r>
          </w:p>
        </w:tc>
        <w:tc>
          <w:tcPr>
            <w:tcW w:w="6835" w:type="dxa"/>
          </w:tcPr>
          <w:p w14:paraId="7DAFACB0" w14:textId="1DDE7675" w:rsidR="00875C03" w:rsidRDefault="00875C03" w:rsidP="00875C03">
            <w:pPr>
              <w:spacing w:line="360" w:lineRule="auto"/>
            </w:pPr>
            <w:r w:rsidRPr="00EB6E0F">
              <w:t>High</w:t>
            </w:r>
          </w:p>
        </w:tc>
      </w:tr>
      <w:tr w:rsidR="00875C03" w14:paraId="5E2B0D64" w14:textId="77777777" w:rsidTr="00875C03">
        <w:tc>
          <w:tcPr>
            <w:tcW w:w="2515" w:type="dxa"/>
          </w:tcPr>
          <w:p w14:paraId="1119364D" w14:textId="77777777" w:rsidR="00875C03" w:rsidRPr="0011263F" w:rsidRDefault="00875C03" w:rsidP="00875C03">
            <w:pPr>
              <w:spacing w:line="360" w:lineRule="auto"/>
              <w:rPr>
                <w:b/>
                <w:bCs/>
              </w:rPr>
            </w:pPr>
            <w:r w:rsidRPr="0011263F">
              <w:rPr>
                <w:b/>
                <w:bCs/>
              </w:rPr>
              <w:t>Precondition(s)</w:t>
            </w:r>
          </w:p>
        </w:tc>
        <w:tc>
          <w:tcPr>
            <w:tcW w:w="6835" w:type="dxa"/>
          </w:tcPr>
          <w:p w14:paraId="04A70CF8" w14:textId="4C33AFE8" w:rsidR="00875C03" w:rsidRDefault="00875C03" w:rsidP="00875C03">
            <w:pPr>
              <w:spacing w:line="360" w:lineRule="auto"/>
            </w:pPr>
            <w:r w:rsidRPr="00EB6E0F">
              <w:t xml:space="preserve">User must be logged into </w:t>
            </w:r>
            <w:proofErr w:type="spellStart"/>
            <w:r w:rsidR="008978A3">
              <w:t>Finease</w:t>
            </w:r>
            <w:proofErr w:type="spellEnd"/>
            <w:r w:rsidRPr="00EB6E0F">
              <w:t xml:space="preserve"> as admin.</w:t>
            </w:r>
          </w:p>
        </w:tc>
      </w:tr>
      <w:tr w:rsidR="00875C03" w14:paraId="5768873F" w14:textId="77777777" w:rsidTr="00875C03">
        <w:tc>
          <w:tcPr>
            <w:tcW w:w="2515" w:type="dxa"/>
          </w:tcPr>
          <w:p w14:paraId="34AD917E" w14:textId="77777777" w:rsidR="00875C03" w:rsidRPr="0011263F" w:rsidRDefault="00875C03" w:rsidP="00875C03">
            <w:pPr>
              <w:spacing w:line="360" w:lineRule="auto"/>
              <w:rPr>
                <w:b/>
                <w:bCs/>
              </w:rPr>
            </w:pPr>
            <w:r w:rsidRPr="0011263F">
              <w:rPr>
                <w:b/>
                <w:bCs/>
              </w:rPr>
              <w:lastRenderedPageBreak/>
              <w:t>Main Flow</w:t>
            </w:r>
          </w:p>
        </w:tc>
        <w:tc>
          <w:tcPr>
            <w:tcW w:w="6835" w:type="dxa"/>
          </w:tcPr>
          <w:p w14:paraId="30AC5656" w14:textId="77777777" w:rsidR="00875C03" w:rsidRPr="00875C03" w:rsidRDefault="00875C03">
            <w:pPr>
              <w:pStyle w:val="ListParagraph"/>
              <w:numPr>
                <w:ilvl w:val="0"/>
                <w:numId w:val="61"/>
              </w:numPr>
              <w:spacing w:line="360" w:lineRule="auto"/>
              <w:rPr>
                <w:rFonts w:ascii="Times New Roman" w:hAnsi="Times New Roman" w:cs="Times New Roman"/>
              </w:rPr>
            </w:pPr>
            <w:r w:rsidRPr="00875C03">
              <w:rPr>
                <w:rFonts w:ascii="Times New Roman" w:hAnsi="Times New Roman" w:cs="Times New Roman"/>
              </w:rPr>
              <w:t>User click manage user page.</w:t>
            </w:r>
          </w:p>
          <w:p w14:paraId="5E78DB9C" w14:textId="06560E9D" w:rsidR="00875C03" w:rsidRPr="00875C03" w:rsidRDefault="00875C03">
            <w:pPr>
              <w:pStyle w:val="ListParagraph"/>
              <w:numPr>
                <w:ilvl w:val="0"/>
                <w:numId w:val="61"/>
              </w:numPr>
              <w:spacing w:line="360" w:lineRule="auto"/>
              <w:rPr>
                <w:rFonts w:ascii="Times New Roman" w:hAnsi="Times New Roman" w:cs="Times New Roman"/>
              </w:rPr>
            </w:pPr>
            <w:r w:rsidRPr="00875C03">
              <w:rPr>
                <w:rFonts w:ascii="Times New Roman" w:hAnsi="Times New Roman" w:cs="Times New Roman"/>
              </w:rPr>
              <w:t>User click delete user button.</w:t>
            </w:r>
          </w:p>
          <w:p w14:paraId="66427BE4" w14:textId="77777777" w:rsidR="00875C03" w:rsidRPr="00875C03" w:rsidRDefault="00875C03">
            <w:pPr>
              <w:pStyle w:val="ListParagraph"/>
              <w:numPr>
                <w:ilvl w:val="0"/>
                <w:numId w:val="61"/>
              </w:numPr>
              <w:spacing w:line="360" w:lineRule="auto"/>
            </w:pPr>
            <w:proofErr w:type="gramStart"/>
            <w:r w:rsidRPr="00875C03">
              <w:rPr>
                <w:rFonts w:ascii="Times New Roman" w:hAnsi="Times New Roman" w:cs="Times New Roman"/>
              </w:rPr>
              <w:t>User</w:t>
            </w:r>
            <w:proofErr w:type="gramEnd"/>
            <w:r w:rsidRPr="00875C03">
              <w:rPr>
                <w:rFonts w:ascii="Times New Roman" w:hAnsi="Times New Roman" w:cs="Times New Roman"/>
              </w:rPr>
              <w:t xml:space="preserve"> select user to delete.</w:t>
            </w:r>
          </w:p>
          <w:p w14:paraId="54CCE849" w14:textId="0906D5BD" w:rsidR="00875C03" w:rsidRDefault="00875C03">
            <w:pPr>
              <w:pStyle w:val="ListParagraph"/>
              <w:numPr>
                <w:ilvl w:val="0"/>
                <w:numId w:val="61"/>
              </w:numPr>
              <w:spacing w:line="360" w:lineRule="auto"/>
            </w:pPr>
            <w:r w:rsidRPr="00875C03">
              <w:rPr>
                <w:rFonts w:ascii="Times New Roman" w:hAnsi="Times New Roman" w:cs="Times New Roman"/>
              </w:rPr>
              <w:t>User click delete user button.</w:t>
            </w:r>
          </w:p>
        </w:tc>
      </w:tr>
      <w:tr w:rsidR="00875C03" w14:paraId="193BA636" w14:textId="77777777" w:rsidTr="00875C03">
        <w:tc>
          <w:tcPr>
            <w:tcW w:w="2515" w:type="dxa"/>
          </w:tcPr>
          <w:p w14:paraId="601955BA" w14:textId="77777777" w:rsidR="00875C03" w:rsidRPr="0011263F" w:rsidRDefault="00875C03" w:rsidP="00875C03">
            <w:pPr>
              <w:spacing w:line="360" w:lineRule="auto"/>
              <w:rPr>
                <w:b/>
                <w:bCs/>
              </w:rPr>
            </w:pPr>
            <w:r w:rsidRPr="0011263F">
              <w:rPr>
                <w:b/>
                <w:bCs/>
              </w:rPr>
              <w:t>Alternative Flow</w:t>
            </w:r>
          </w:p>
        </w:tc>
        <w:tc>
          <w:tcPr>
            <w:tcW w:w="6835" w:type="dxa"/>
          </w:tcPr>
          <w:p w14:paraId="37CDF5D9" w14:textId="1FAC8BFB" w:rsidR="00875C03" w:rsidRPr="00EB6E0F" w:rsidRDefault="00875C03" w:rsidP="00875C03">
            <w:pPr>
              <w:spacing w:line="360" w:lineRule="auto"/>
              <w:jc w:val="both"/>
            </w:pPr>
            <w:r w:rsidRPr="00EB6E0F">
              <w:t xml:space="preserve">2(a). User cancels the </w:t>
            </w:r>
            <w:r>
              <w:t>delete</w:t>
            </w:r>
            <w:r w:rsidRPr="00EB6E0F">
              <w:t xml:space="preserve"> user process.</w:t>
            </w:r>
          </w:p>
          <w:p w14:paraId="735D66DD" w14:textId="74394EAD" w:rsidR="00875C03" w:rsidRPr="00EB6E0F" w:rsidRDefault="00875C03" w:rsidP="00875C03">
            <w:pPr>
              <w:spacing w:line="360" w:lineRule="auto"/>
              <w:jc w:val="both"/>
            </w:pPr>
            <w:r w:rsidRPr="00EB6E0F">
              <w:t xml:space="preserve">4(a) User does not </w:t>
            </w:r>
            <w:r>
              <w:t>select user to delete</w:t>
            </w:r>
            <w:r w:rsidRPr="00EB6E0F">
              <w:t>.</w:t>
            </w:r>
          </w:p>
          <w:p w14:paraId="6E3B8CB9" w14:textId="7294E672" w:rsidR="00875C03" w:rsidRPr="00875C03" w:rsidRDefault="00875C03">
            <w:pPr>
              <w:pStyle w:val="ListParagraph"/>
              <w:numPr>
                <w:ilvl w:val="0"/>
                <w:numId w:val="62"/>
              </w:numPr>
              <w:spacing w:line="360" w:lineRule="auto"/>
              <w:jc w:val="both"/>
              <w:rPr>
                <w:rFonts w:ascii="Times New Roman" w:hAnsi="Times New Roman" w:cs="Times New Roman"/>
              </w:rPr>
            </w:pPr>
            <w:r>
              <w:rPr>
                <w:rFonts w:ascii="Times New Roman" w:hAnsi="Times New Roman" w:cs="Times New Roman"/>
              </w:rPr>
              <w:t>No user is deleted</w:t>
            </w:r>
            <w:r w:rsidRPr="00EB6E0F">
              <w:rPr>
                <w:rFonts w:ascii="Times New Roman" w:hAnsi="Times New Roman" w:cs="Times New Roman"/>
              </w:rPr>
              <w:t>.</w:t>
            </w:r>
          </w:p>
        </w:tc>
      </w:tr>
      <w:tr w:rsidR="00875C03" w14:paraId="6113307B" w14:textId="77777777" w:rsidTr="00875C03">
        <w:tc>
          <w:tcPr>
            <w:tcW w:w="2515" w:type="dxa"/>
          </w:tcPr>
          <w:p w14:paraId="206434AB" w14:textId="77777777" w:rsidR="00875C03" w:rsidRPr="0011263F" w:rsidRDefault="00875C03" w:rsidP="00875C03">
            <w:pPr>
              <w:spacing w:line="360" w:lineRule="auto"/>
              <w:rPr>
                <w:b/>
                <w:bCs/>
              </w:rPr>
            </w:pPr>
            <w:r w:rsidRPr="0011263F">
              <w:rPr>
                <w:b/>
                <w:bCs/>
              </w:rPr>
              <w:t>Postcondition(s)</w:t>
            </w:r>
          </w:p>
        </w:tc>
        <w:tc>
          <w:tcPr>
            <w:tcW w:w="6835" w:type="dxa"/>
          </w:tcPr>
          <w:p w14:paraId="779AFB95" w14:textId="1D2B8652" w:rsidR="00875C03" w:rsidRDefault="00875C03" w:rsidP="00875C03">
            <w:pPr>
              <w:spacing w:line="360" w:lineRule="auto"/>
            </w:pPr>
            <w:r>
              <w:t>Selected</w:t>
            </w:r>
            <w:r w:rsidRPr="00EB6E0F">
              <w:t xml:space="preserve"> user is successfully </w:t>
            </w:r>
            <w:r w:rsidR="00172BCC">
              <w:t>delete</w:t>
            </w:r>
            <w:r w:rsidR="002E0611">
              <w:t>d</w:t>
            </w:r>
            <w:r w:rsidRPr="00EB6E0F">
              <w:t xml:space="preserve"> </w:t>
            </w:r>
            <w:r w:rsidR="00172BCC">
              <w:t>from</w:t>
            </w:r>
            <w:r w:rsidRPr="00EB6E0F">
              <w:t xml:space="preserve"> </w:t>
            </w:r>
            <w:proofErr w:type="spellStart"/>
            <w:r w:rsidR="008978A3">
              <w:t>Finease</w:t>
            </w:r>
            <w:proofErr w:type="spellEnd"/>
            <w:r w:rsidRPr="00EB6E0F">
              <w:t xml:space="preserve"> database.</w:t>
            </w:r>
          </w:p>
        </w:tc>
      </w:tr>
    </w:tbl>
    <w:p w14:paraId="2FC86401" w14:textId="77777777" w:rsidR="006E03D1" w:rsidRDefault="006E03D1" w:rsidP="00AB7B2B">
      <w:pPr>
        <w:spacing w:after="240" w:line="360" w:lineRule="auto"/>
      </w:pPr>
    </w:p>
    <w:p w14:paraId="2CAF01AB" w14:textId="783EEA33" w:rsidR="006E03D1" w:rsidRDefault="006E03D1" w:rsidP="006E03D1">
      <w:pPr>
        <w:pStyle w:val="Heading4"/>
      </w:pPr>
      <w:r w:rsidRPr="00375FDB">
        <w:t>4.2.1.</w:t>
      </w:r>
      <w:r>
        <w:t>1</w:t>
      </w:r>
      <w:r w:rsidR="00902016">
        <w:t>6</w:t>
      </w:r>
      <w:r w:rsidRPr="00375FDB">
        <w:t xml:space="preserve"> Use Case </w:t>
      </w:r>
      <w:r>
        <w:t>Specification</w:t>
      </w:r>
      <w:r w:rsidRPr="00375FDB">
        <w:t xml:space="preserve"> </w:t>
      </w:r>
      <w:r>
        <w:t>–</w:t>
      </w:r>
      <w:r w:rsidRPr="00375FDB">
        <w:t xml:space="preserve"> </w:t>
      </w:r>
      <w:r>
        <w:t>Manage Bank Accounts</w:t>
      </w:r>
    </w:p>
    <w:p w14:paraId="33A7127F" w14:textId="136F876A"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6E03D1" w14:paraId="46D1F206" w14:textId="77777777" w:rsidTr="00EE64BB">
        <w:tc>
          <w:tcPr>
            <w:tcW w:w="2515" w:type="dxa"/>
          </w:tcPr>
          <w:p w14:paraId="50DFD6F6" w14:textId="77777777" w:rsidR="006E03D1" w:rsidRPr="0011263F" w:rsidRDefault="006E03D1" w:rsidP="00EE64BB">
            <w:pPr>
              <w:spacing w:line="360" w:lineRule="auto"/>
              <w:rPr>
                <w:b/>
                <w:bCs/>
              </w:rPr>
            </w:pPr>
            <w:r w:rsidRPr="0011263F">
              <w:rPr>
                <w:b/>
                <w:bCs/>
              </w:rPr>
              <w:t>Use Case Name</w:t>
            </w:r>
          </w:p>
        </w:tc>
        <w:tc>
          <w:tcPr>
            <w:tcW w:w="6835" w:type="dxa"/>
          </w:tcPr>
          <w:p w14:paraId="36466D0A" w14:textId="3CC4C756" w:rsidR="006E03D1" w:rsidRDefault="00AD11A3" w:rsidP="00EE64BB">
            <w:pPr>
              <w:spacing w:line="360" w:lineRule="auto"/>
            </w:pPr>
            <w:r>
              <w:t>Manage Bank Accounts</w:t>
            </w:r>
          </w:p>
        </w:tc>
      </w:tr>
      <w:tr w:rsidR="006E03D1" w14:paraId="2FA69ED3" w14:textId="77777777" w:rsidTr="00EE64BB">
        <w:tc>
          <w:tcPr>
            <w:tcW w:w="2515" w:type="dxa"/>
          </w:tcPr>
          <w:p w14:paraId="7F3E9E67" w14:textId="77777777" w:rsidR="006E03D1" w:rsidRPr="0011263F" w:rsidRDefault="006E03D1" w:rsidP="00EE64BB">
            <w:pPr>
              <w:spacing w:line="360" w:lineRule="auto"/>
              <w:rPr>
                <w:b/>
                <w:bCs/>
              </w:rPr>
            </w:pPr>
            <w:r w:rsidRPr="0011263F">
              <w:rPr>
                <w:b/>
                <w:bCs/>
              </w:rPr>
              <w:t>Actor(s)</w:t>
            </w:r>
          </w:p>
        </w:tc>
        <w:tc>
          <w:tcPr>
            <w:tcW w:w="6835" w:type="dxa"/>
          </w:tcPr>
          <w:p w14:paraId="204FC789" w14:textId="71213685" w:rsidR="006E03D1" w:rsidRDefault="00AD11A3" w:rsidP="00EE64BB">
            <w:pPr>
              <w:spacing w:line="360" w:lineRule="auto"/>
            </w:pPr>
            <w:r>
              <w:t>Admin</w:t>
            </w:r>
          </w:p>
        </w:tc>
      </w:tr>
      <w:tr w:rsidR="006E03D1" w14:paraId="3102D557" w14:textId="77777777" w:rsidTr="00EE64BB">
        <w:tc>
          <w:tcPr>
            <w:tcW w:w="2515" w:type="dxa"/>
          </w:tcPr>
          <w:p w14:paraId="2627C624" w14:textId="77777777" w:rsidR="006E03D1" w:rsidRPr="0011263F" w:rsidRDefault="006E03D1" w:rsidP="00EE64BB">
            <w:pPr>
              <w:spacing w:line="360" w:lineRule="auto"/>
              <w:rPr>
                <w:b/>
                <w:bCs/>
              </w:rPr>
            </w:pPr>
            <w:r w:rsidRPr="0011263F">
              <w:rPr>
                <w:b/>
                <w:bCs/>
              </w:rPr>
              <w:t>Description</w:t>
            </w:r>
          </w:p>
        </w:tc>
        <w:tc>
          <w:tcPr>
            <w:tcW w:w="6835" w:type="dxa"/>
          </w:tcPr>
          <w:p w14:paraId="5EE9237A" w14:textId="2E120783" w:rsidR="006E03D1" w:rsidRDefault="00FE3C98" w:rsidP="00EE64BB">
            <w:pPr>
              <w:spacing w:line="360" w:lineRule="auto"/>
            </w:pPr>
            <w:r>
              <w:t>Allow user to view</w:t>
            </w:r>
            <w:r w:rsidR="00AD11A3">
              <w:t xml:space="preserve"> all bank accounts and balance in </w:t>
            </w:r>
            <w:proofErr w:type="spellStart"/>
            <w:r w:rsidR="008978A3">
              <w:t>Finease</w:t>
            </w:r>
            <w:proofErr w:type="spellEnd"/>
            <w:r w:rsidR="00AD11A3">
              <w:t xml:space="preserve"> database.</w:t>
            </w:r>
          </w:p>
        </w:tc>
      </w:tr>
      <w:tr w:rsidR="006E03D1" w14:paraId="457A870F" w14:textId="77777777" w:rsidTr="00EE64BB">
        <w:tc>
          <w:tcPr>
            <w:tcW w:w="2515" w:type="dxa"/>
          </w:tcPr>
          <w:p w14:paraId="54BF3229" w14:textId="77777777" w:rsidR="006E03D1" w:rsidRPr="0011263F" w:rsidRDefault="006E03D1" w:rsidP="00EE64BB">
            <w:pPr>
              <w:spacing w:line="360" w:lineRule="auto"/>
              <w:rPr>
                <w:b/>
                <w:bCs/>
              </w:rPr>
            </w:pPr>
            <w:r w:rsidRPr="0011263F">
              <w:rPr>
                <w:b/>
                <w:bCs/>
              </w:rPr>
              <w:t>Priority</w:t>
            </w:r>
          </w:p>
        </w:tc>
        <w:tc>
          <w:tcPr>
            <w:tcW w:w="6835" w:type="dxa"/>
          </w:tcPr>
          <w:p w14:paraId="45F43AA4" w14:textId="6092C3A9" w:rsidR="006E03D1" w:rsidRPr="00704BF9" w:rsidRDefault="00AD11A3" w:rsidP="00EE64BB">
            <w:pPr>
              <w:spacing w:line="360" w:lineRule="auto"/>
            </w:pPr>
            <w:r w:rsidRPr="00704BF9">
              <w:t>High</w:t>
            </w:r>
          </w:p>
        </w:tc>
      </w:tr>
      <w:tr w:rsidR="006E03D1" w14:paraId="3EB6455F" w14:textId="77777777" w:rsidTr="00EE64BB">
        <w:tc>
          <w:tcPr>
            <w:tcW w:w="2515" w:type="dxa"/>
          </w:tcPr>
          <w:p w14:paraId="089C305B" w14:textId="77777777" w:rsidR="006E03D1" w:rsidRPr="0011263F" w:rsidRDefault="006E03D1" w:rsidP="00EE64BB">
            <w:pPr>
              <w:spacing w:line="360" w:lineRule="auto"/>
              <w:rPr>
                <w:b/>
                <w:bCs/>
              </w:rPr>
            </w:pPr>
            <w:r w:rsidRPr="0011263F">
              <w:rPr>
                <w:b/>
                <w:bCs/>
              </w:rPr>
              <w:t>Precondition(s)</w:t>
            </w:r>
          </w:p>
        </w:tc>
        <w:tc>
          <w:tcPr>
            <w:tcW w:w="6835" w:type="dxa"/>
          </w:tcPr>
          <w:p w14:paraId="6AF7C7BB" w14:textId="79A45C7A" w:rsidR="006E03D1" w:rsidRPr="00704BF9" w:rsidRDefault="00AD11A3" w:rsidP="00EE64BB">
            <w:pPr>
              <w:spacing w:line="360" w:lineRule="auto"/>
            </w:pPr>
            <w:r w:rsidRPr="00704BF9">
              <w:t xml:space="preserve">User must be logged into </w:t>
            </w:r>
            <w:proofErr w:type="spellStart"/>
            <w:r w:rsidR="008978A3">
              <w:t>Finease</w:t>
            </w:r>
            <w:proofErr w:type="spellEnd"/>
            <w:r w:rsidRPr="00704BF9">
              <w:t xml:space="preserve"> as admin.</w:t>
            </w:r>
          </w:p>
        </w:tc>
      </w:tr>
      <w:tr w:rsidR="006E03D1" w14:paraId="59B8CD61" w14:textId="77777777" w:rsidTr="00EE64BB">
        <w:tc>
          <w:tcPr>
            <w:tcW w:w="2515" w:type="dxa"/>
          </w:tcPr>
          <w:p w14:paraId="719031D7" w14:textId="77777777" w:rsidR="006E03D1" w:rsidRPr="0011263F" w:rsidRDefault="006E03D1" w:rsidP="00EE64BB">
            <w:pPr>
              <w:spacing w:line="360" w:lineRule="auto"/>
              <w:rPr>
                <w:b/>
                <w:bCs/>
              </w:rPr>
            </w:pPr>
            <w:r w:rsidRPr="0011263F">
              <w:rPr>
                <w:b/>
                <w:bCs/>
              </w:rPr>
              <w:t>Main Flow</w:t>
            </w:r>
          </w:p>
        </w:tc>
        <w:tc>
          <w:tcPr>
            <w:tcW w:w="6835" w:type="dxa"/>
          </w:tcPr>
          <w:p w14:paraId="0045E442" w14:textId="77777777" w:rsidR="006E03D1" w:rsidRPr="00704BF9" w:rsidRDefault="002F326F">
            <w:pPr>
              <w:pStyle w:val="ListParagraph"/>
              <w:numPr>
                <w:ilvl w:val="0"/>
                <w:numId w:val="63"/>
              </w:numPr>
              <w:spacing w:line="360" w:lineRule="auto"/>
              <w:rPr>
                <w:rFonts w:ascii="Times New Roman" w:hAnsi="Times New Roman" w:cs="Times New Roman"/>
              </w:rPr>
            </w:pPr>
            <w:r w:rsidRPr="00704BF9">
              <w:rPr>
                <w:rFonts w:ascii="Times New Roman" w:hAnsi="Times New Roman" w:cs="Times New Roman"/>
              </w:rPr>
              <w:t>User click manage user page.</w:t>
            </w:r>
          </w:p>
          <w:p w14:paraId="43D4E743" w14:textId="6F087E5E" w:rsidR="002F326F" w:rsidRPr="00704BF9" w:rsidRDefault="002F326F">
            <w:pPr>
              <w:pStyle w:val="ListParagraph"/>
              <w:numPr>
                <w:ilvl w:val="0"/>
                <w:numId w:val="63"/>
              </w:numPr>
              <w:spacing w:line="360" w:lineRule="auto"/>
              <w:rPr>
                <w:rFonts w:ascii="Times New Roman" w:hAnsi="Times New Roman" w:cs="Times New Roman"/>
              </w:rPr>
            </w:pPr>
            <w:proofErr w:type="gramStart"/>
            <w:r w:rsidRPr="00704BF9">
              <w:rPr>
                <w:rFonts w:ascii="Times New Roman" w:hAnsi="Times New Roman" w:cs="Times New Roman"/>
              </w:rPr>
              <w:t>User</w:t>
            </w:r>
            <w:proofErr w:type="gramEnd"/>
            <w:r w:rsidRPr="00704BF9">
              <w:rPr>
                <w:rFonts w:ascii="Times New Roman" w:hAnsi="Times New Roman" w:cs="Times New Roman"/>
              </w:rPr>
              <w:t xml:space="preserve"> click current account or savings account tab.</w:t>
            </w:r>
          </w:p>
        </w:tc>
      </w:tr>
      <w:tr w:rsidR="006E03D1" w14:paraId="1467B2A3" w14:textId="77777777" w:rsidTr="00EE64BB">
        <w:tc>
          <w:tcPr>
            <w:tcW w:w="2515" w:type="dxa"/>
          </w:tcPr>
          <w:p w14:paraId="21ABEC7D" w14:textId="77777777" w:rsidR="006E03D1" w:rsidRPr="0011263F" w:rsidRDefault="006E03D1" w:rsidP="00EE64BB">
            <w:pPr>
              <w:spacing w:line="360" w:lineRule="auto"/>
              <w:rPr>
                <w:b/>
                <w:bCs/>
              </w:rPr>
            </w:pPr>
            <w:r w:rsidRPr="0011263F">
              <w:rPr>
                <w:b/>
                <w:bCs/>
              </w:rPr>
              <w:t>Alternative Flow</w:t>
            </w:r>
          </w:p>
        </w:tc>
        <w:tc>
          <w:tcPr>
            <w:tcW w:w="6835" w:type="dxa"/>
          </w:tcPr>
          <w:p w14:paraId="5B9C409D" w14:textId="3E4C872C" w:rsidR="006E03D1" w:rsidRPr="00704BF9" w:rsidRDefault="002F326F" w:rsidP="002F326F">
            <w:pPr>
              <w:spacing w:line="360" w:lineRule="auto"/>
              <w:jc w:val="both"/>
            </w:pPr>
            <w:r w:rsidRPr="00704BF9">
              <w:t>-</w:t>
            </w:r>
          </w:p>
        </w:tc>
      </w:tr>
      <w:tr w:rsidR="006E03D1" w14:paraId="5828A008" w14:textId="77777777" w:rsidTr="00EE64BB">
        <w:tc>
          <w:tcPr>
            <w:tcW w:w="2515" w:type="dxa"/>
          </w:tcPr>
          <w:p w14:paraId="693CC465" w14:textId="77777777" w:rsidR="006E03D1" w:rsidRPr="0011263F" w:rsidRDefault="006E03D1" w:rsidP="00EE64BB">
            <w:pPr>
              <w:spacing w:line="360" w:lineRule="auto"/>
              <w:rPr>
                <w:b/>
                <w:bCs/>
              </w:rPr>
            </w:pPr>
            <w:r w:rsidRPr="0011263F">
              <w:rPr>
                <w:b/>
                <w:bCs/>
              </w:rPr>
              <w:t>Postcondition(s)</w:t>
            </w:r>
          </w:p>
        </w:tc>
        <w:tc>
          <w:tcPr>
            <w:tcW w:w="6835" w:type="dxa"/>
          </w:tcPr>
          <w:p w14:paraId="5B4744D6" w14:textId="286DC94D" w:rsidR="006E03D1" w:rsidRPr="00704BF9" w:rsidRDefault="002F326F" w:rsidP="002F326F">
            <w:pPr>
              <w:spacing w:line="360" w:lineRule="auto"/>
              <w:jc w:val="both"/>
            </w:pPr>
            <w:r w:rsidRPr="00704BF9">
              <w:t>The selected type of bank account’s ID and balance is shown.</w:t>
            </w:r>
          </w:p>
        </w:tc>
      </w:tr>
    </w:tbl>
    <w:p w14:paraId="6F97C6B5" w14:textId="77777777" w:rsidR="006E03D1" w:rsidRDefault="006E03D1" w:rsidP="00AB7B2B">
      <w:pPr>
        <w:spacing w:after="240" w:line="360" w:lineRule="auto"/>
      </w:pPr>
    </w:p>
    <w:p w14:paraId="6B6524E0" w14:textId="73BDCA8A" w:rsidR="00797370" w:rsidRDefault="00797370" w:rsidP="00797370">
      <w:pPr>
        <w:pStyle w:val="Heading4"/>
      </w:pPr>
      <w:r w:rsidRPr="00375FDB">
        <w:t>4.2.1.</w:t>
      </w:r>
      <w:r w:rsidR="00A93711">
        <w:t>1</w:t>
      </w:r>
      <w:r w:rsidR="00902016">
        <w:t>7</w:t>
      </w:r>
      <w:r w:rsidRPr="00375FDB">
        <w:t xml:space="preserve"> Use Case </w:t>
      </w:r>
      <w:r>
        <w:t>Specification</w:t>
      </w:r>
      <w:r w:rsidRPr="00375FDB">
        <w:t xml:space="preserve"> </w:t>
      </w:r>
      <w:r>
        <w:t>–</w:t>
      </w:r>
      <w:r w:rsidRPr="00375FDB">
        <w:t xml:space="preserve"> </w:t>
      </w:r>
      <w:r w:rsidR="00A93711">
        <w:t>Activity Log</w:t>
      </w:r>
    </w:p>
    <w:p w14:paraId="38FB258E" w14:textId="739D1443"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374DD7E5" w:rsidR="00797370" w:rsidRDefault="001B7400" w:rsidP="00194729">
            <w:pPr>
              <w:spacing w:line="360" w:lineRule="auto"/>
            </w:pPr>
            <w:r>
              <w:t>Activity Log</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113EE814" w:rsidR="00797370" w:rsidRDefault="001B7400" w:rsidP="00194729">
            <w:pPr>
              <w:spacing w:line="360" w:lineRule="auto"/>
            </w:pPr>
            <w:r>
              <w:t>Admin</w:t>
            </w: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1E26B224" w:rsidR="00797370" w:rsidRPr="00704BF9" w:rsidRDefault="00FE3C98" w:rsidP="00194729">
            <w:pPr>
              <w:spacing w:line="360" w:lineRule="auto"/>
            </w:pPr>
            <w:r>
              <w:t>Allow user to</w:t>
            </w:r>
            <w:r w:rsidR="00A42D6A" w:rsidRPr="00704BF9">
              <w:t xml:space="preserve"> view all transactions history made by all customers.</w:t>
            </w: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33F62390" w:rsidR="00797370" w:rsidRPr="00704BF9" w:rsidRDefault="00A42D6A" w:rsidP="00194729">
            <w:pPr>
              <w:spacing w:line="360" w:lineRule="auto"/>
            </w:pPr>
            <w:r w:rsidRPr="00704BF9">
              <w:t>High</w:t>
            </w: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19B8B853" w:rsidR="00797370" w:rsidRPr="00704BF9" w:rsidRDefault="00A42D6A" w:rsidP="00194729">
            <w:pPr>
              <w:spacing w:line="360" w:lineRule="auto"/>
            </w:pPr>
            <w:r w:rsidRPr="00704BF9">
              <w:t xml:space="preserve">User must be logged into </w:t>
            </w:r>
            <w:proofErr w:type="spellStart"/>
            <w:r w:rsidR="008978A3">
              <w:t>Finease</w:t>
            </w:r>
            <w:proofErr w:type="spellEnd"/>
            <w:r w:rsidRPr="00704BF9">
              <w:t xml:space="preserve"> as admin.</w:t>
            </w: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lastRenderedPageBreak/>
              <w:t>Main Flow</w:t>
            </w:r>
          </w:p>
        </w:tc>
        <w:tc>
          <w:tcPr>
            <w:tcW w:w="6835" w:type="dxa"/>
          </w:tcPr>
          <w:p w14:paraId="073CFBDB" w14:textId="0DCA6E88" w:rsidR="00797370" w:rsidRPr="00704BF9" w:rsidRDefault="00A42D6A">
            <w:pPr>
              <w:pStyle w:val="ListParagraph"/>
              <w:numPr>
                <w:ilvl w:val="0"/>
                <w:numId w:val="64"/>
              </w:numPr>
              <w:spacing w:line="360" w:lineRule="auto"/>
              <w:rPr>
                <w:rFonts w:ascii="Times New Roman" w:hAnsi="Times New Roman" w:cs="Times New Roman"/>
              </w:rPr>
            </w:pPr>
            <w:proofErr w:type="gramStart"/>
            <w:r w:rsidRPr="00704BF9">
              <w:rPr>
                <w:rFonts w:ascii="Times New Roman" w:hAnsi="Times New Roman" w:cs="Times New Roman"/>
              </w:rPr>
              <w:t>User</w:t>
            </w:r>
            <w:proofErr w:type="gramEnd"/>
            <w:r w:rsidRPr="00704BF9">
              <w:rPr>
                <w:rFonts w:ascii="Times New Roman" w:hAnsi="Times New Roman" w:cs="Times New Roman"/>
              </w:rPr>
              <w:t xml:space="preserve"> click activity log page.</w:t>
            </w: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29FF1500" w:rsidR="00797370" w:rsidRPr="00704BF9" w:rsidRDefault="00A42D6A" w:rsidP="00194729">
            <w:pPr>
              <w:spacing w:line="360" w:lineRule="auto"/>
            </w:pPr>
            <w:r w:rsidRPr="00704BF9">
              <w:t>-</w:t>
            </w: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03A14576" w:rsidR="00797370" w:rsidRPr="00704BF9" w:rsidRDefault="00A42D6A" w:rsidP="00194729">
            <w:pPr>
              <w:spacing w:line="360" w:lineRule="auto"/>
            </w:pPr>
            <w:r w:rsidRPr="00704BF9">
              <w:t>All transactions made by all customers is shown.</w:t>
            </w:r>
          </w:p>
        </w:tc>
      </w:tr>
    </w:tbl>
    <w:p w14:paraId="57D6ED94" w14:textId="77777777" w:rsidR="00797370" w:rsidRDefault="00797370" w:rsidP="00AB7B2B">
      <w:pPr>
        <w:spacing w:after="240" w:line="360" w:lineRule="auto"/>
      </w:pPr>
    </w:p>
    <w:p w14:paraId="1C9EC4FB" w14:textId="266FD1AF" w:rsidR="00A93711" w:rsidRDefault="00A93711" w:rsidP="00A93711">
      <w:pPr>
        <w:pStyle w:val="Heading4"/>
      </w:pPr>
      <w:r w:rsidRPr="00375FDB">
        <w:t>4.2.1.</w:t>
      </w:r>
      <w:r>
        <w:t>1</w:t>
      </w:r>
      <w:r w:rsidR="00902016">
        <w:t>8</w:t>
      </w:r>
      <w:r w:rsidRPr="00375FDB">
        <w:t xml:space="preserve"> Use Case </w:t>
      </w:r>
      <w:r>
        <w:t>Specification</w:t>
      </w:r>
      <w:r w:rsidRPr="00375FDB">
        <w:t xml:space="preserve"> </w:t>
      </w:r>
      <w:r>
        <w:t>–</w:t>
      </w:r>
      <w:r w:rsidRPr="00375FDB">
        <w:t xml:space="preserve"> </w:t>
      </w:r>
      <w:r>
        <w:t>System Report</w:t>
      </w:r>
    </w:p>
    <w:p w14:paraId="04D361C0" w14:textId="20B8EAB2" w:rsidR="005E02B7" w:rsidRPr="005E02B7" w:rsidRDefault="005E02B7" w:rsidP="005E02B7">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Use Case Specification</w:t>
      </w:r>
      <w:r w:rsidRPr="000862C0">
        <w:t xml:space="preserve"> for </w:t>
      </w:r>
      <w:r>
        <w:t>XXX</w:t>
      </w:r>
    </w:p>
    <w:tbl>
      <w:tblPr>
        <w:tblStyle w:val="TableGrid"/>
        <w:tblW w:w="0" w:type="auto"/>
        <w:tblLook w:val="04A0" w:firstRow="1" w:lastRow="0" w:firstColumn="1" w:lastColumn="0" w:noHBand="0" w:noVBand="1"/>
      </w:tblPr>
      <w:tblGrid>
        <w:gridCol w:w="2515"/>
        <w:gridCol w:w="6835"/>
      </w:tblGrid>
      <w:tr w:rsidR="00A93711" w14:paraId="21EAE0E4" w14:textId="77777777" w:rsidTr="009B133B">
        <w:tc>
          <w:tcPr>
            <w:tcW w:w="2515" w:type="dxa"/>
          </w:tcPr>
          <w:p w14:paraId="11F79BBE" w14:textId="77777777" w:rsidR="00A93711" w:rsidRPr="0011263F" w:rsidRDefault="00A93711" w:rsidP="009B133B">
            <w:pPr>
              <w:spacing w:line="360" w:lineRule="auto"/>
              <w:rPr>
                <w:b/>
                <w:bCs/>
              </w:rPr>
            </w:pPr>
            <w:r w:rsidRPr="0011263F">
              <w:rPr>
                <w:b/>
                <w:bCs/>
              </w:rPr>
              <w:t>Use Case Name</w:t>
            </w:r>
          </w:p>
        </w:tc>
        <w:tc>
          <w:tcPr>
            <w:tcW w:w="6835" w:type="dxa"/>
          </w:tcPr>
          <w:p w14:paraId="631E713B" w14:textId="26144016" w:rsidR="00A93711" w:rsidRDefault="00B65549" w:rsidP="009B133B">
            <w:pPr>
              <w:spacing w:line="360" w:lineRule="auto"/>
            </w:pPr>
            <w:r>
              <w:t>System Report</w:t>
            </w:r>
          </w:p>
        </w:tc>
      </w:tr>
      <w:tr w:rsidR="00A93711" w14:paraId="73D460A4" w14:textId="77777777" w:rsidTr="009B133B">
        <w:tc>
          <w:tcPr>
            <w:tcW w:w="2515" w:type="dxa"/>
          </w:tcPr>
          <w:p w14:paraId="4AC2595A" w14:textId="77777777" w:rsidR="00A93711" w:rsidRPr="0011263F" w:rsidRDefault="00A93711" w:rsidP="009B133B">
            <w:pPr>
              <w:spacing w:line="360" w:lineRule="auto"/>
              <w:rPr>
                <w:b/>
                <w:bCs/>
              </w:rPr>
            </w:pPr>
            <w:r w:rsidRPr="0011263F">
              <w:rPr>
                <w:b/>
                <w:bCs/>
              </w:rPr>
              <w:t>Actor(s)</w:t>
            </w:r>
          </w:p>
        </w:tc>
        <w:tc>
          <w:tcPr>
            <w:tcW w:w="6835" w:type="dxa"/>
          </w:tcPr>
          <w:p w14:paraId="1CEAB953" w14:textId="1D341C19" w:rsidR="00A93711" w:rsidRDefault="001B76CE" w:rsidP="009B133B">
            <w:pPr>
              <w:spacing w:line="360" w:lineRule="auto"/>
            </w:pPr>
            <w:r>
              <w:t>Admin</w:t>
            </w:r>
          </w:p>
        </w:tc>
      </w:tr>
      <w:tr w:rsidR="00A93711" w14:paraId="782C244F" w14:textId="77777777" w:rsidTr="009B133B">
        <w:tc>
          <w:tcPr>
            <w:tcW w:w="2515" w:type="dxa"/>
          </w:tcPr>
          <w:p w14:paraId="358C7C53" w14:textId="77777777" w:rsidR="00A93711" w:rsidRPr="0011263F" w:rsidRDefault="00A93711" w:rsidP="009B133B">
            <w:pPr>
              <w:spacing w:line="360" w:lineRule="auto"/>
              <w:rPr>
                <w:b/>
                <w:bCs/>
              </w:rPr>
            </w:pPr>
            <w:r w:rsidRPr="0011263F">
              <w:rPr>
                <w:b/>
                <w:bCs/>
              </w:rPr>
              <w:t>Description</w:t>
            </w:r>
          </w:p>
        </w:tc>
        <w:tc>
          <w:tcPr>
            <w:tcW w:w="6835" w:type="dxa"/>
          </w:tcPr>
          <w:p w14:paraId="698A42A8" w14:textId="0846C6C6" w:rsidR="00A93711" w:rsidRDefault="00FE3C98" w:rsidP="009B133B">
            <w:pPr>
              <w:spacing w:line="360" w:lineRule="auto"/>
            </w:pPr>
            <w:r>
              <w:t>Allow user to view system report.</w:t>
            </w:r>
          </w:p>
        </w:tc>
      </w:tr>
      <w:tr w:rsidR="00A93711" w14:paraId="538787BC" w14:textId="77777777" w:rsidTr="009B133B">
        <w:tc>
          <w:tcPr>
            <w:tcW w:w="2515" w:type="dxa"/>
          </w:tcPr>
          <w:p w14:paraId="5079DF83" w14:textId="77777777" w:rsidR="00A93711" w:rsidRPr="0011263F" w:rsidRDefault="00A93711" w:rsidP="009B133B">
            <w:pPr>
              <w:spacing w:line="360" w:lineRule="auto"/>
              <w:rPr>
                <w:b/>
                <w:bCs/>
              </w:rPr>
            </w:pPr>
            <w:r w:rsidRPr="0011263F">
              <w:rPr>
                <w:b/>
                <w:bCs/>
              </w:rPr>
              <w:t>Priority</w:t>
            </w:r>
          </w:p>
        </w:tc>
        <w:tc>
          <w:tcPr>
            <w:tcW w:w="6835" w:type="dxa"/>
          </w:tcPr>
          <w:p w14:paraId="6E808552" w14:textId="075CC888" w:rsidR="00A93711" w:rsidRDefault="00FE3C98" w:rsidP="009B133B">
            <w:pPr>
              <w:spacing w:line="360" w:lineRule="auto"/>
            </w:pPr>
            <w:r>
              <w:t>Medium</w:t>
            </w:r>
          </w:p>
        </w:tc>
      </w:tr>
      <w:tr w:rsidR="00A93711" w14:paraId="1D34023C" w14:textId="77777777" w:rsidTr="009B133B">
        <w:tc>
          <w:tcPr>
            <w:tcW w:w="2515" w:type="dxa"/>
          </w:tcPr>
          <w:p w14:paraId="116F1556" w14:textId="77777777" w:rsidR="00A93711" w:rsidRPr="0011263F" w:rsidRDefault="00A93711" w:rsidP="009B133B">
            <w:pPr>
              <w:spacing w:line="360" w:lineRule="auto"/>
              <w:rPr>
                <w:b/>
                <w:bCs/>
              </w:rPr>
            </w:pPr>
            <w:r w:rsidRPr="0011263F">
              <w:rPr>
                <w:b/>
                <w:bCs/>
              </w:rPr>
              <w:t>Precondition(s)</w:t>
            </w:r>
          </w:p>
        </w:tc>
        <w:tc>
          <w:tcPr>
            <w:tcW w:w="6835" w:type="dxa"/>
          </w:tcPr>
          <w:p w14:paraId="6D923624" w14:textId="0919B880" w:rsidR="00A93711" w:rsidRPr="00FE3C98" w:rsidRDefault="00FE3C98" w:rsidP="009B133B">
            <w:pPr>
              <w:spacing w:line="360" w:lineRule="auto"/>
            </w:pPr>
            <w:r w:rsidRPr="00FE3C98">
              <w:t xml:space="preserve">User must be logged into </w:t>
            </w:r>
            <w:proofErr w:type="spellStart"/>
            <w:r w:rsidR="008978A3">
              <w:t>Finease</w:t>
            </w:r>
            <w:proofErr w:type="spellEnd"/>
            <w:r w:rsidRPr="00FE3C98">
              <w:t xml:space="preserve"> as admin.</w:t>
            </w:r>
          </w:p>
        </w:tc>
      </w:tr>
      <w:tr w:rsidR="00A93711" w14:paraId="5F33930F" w14:textId="77777777" w:rsidTr="009B133B">
        <w:tc>
          <w:tcPr>
            <w:tcW w:w="2515" w:type="dxa"/>
          </w:tcPr>
          <w:p w14:paraId="6F4674B6" w14:textId="77777777" w:rsidR="00A93711" w:rsidRPr="0011263F" w:rsidRDefault="00A93711" w:rsidP="009B133B">
            <w:pPr>
              <w:spacing w:line="360" w:lineRule="auto"/>
              <w:rPr>
                <w:b/>
                <w:bCs/>
              </w:rPr>
            </w:pPr>
            <w:r w:rsidRPr="0011263F">
              <w:rPr>
                <w:b/>
                <w:bCs/>
              </w:rPr>
              <w:t>Main Flow</w:t>
            </w:r>
          </w:p>
        </w:tc>
        <w:tc>
          <w:tcPr>
            <w:tcW w:w="6835" w:type="dxa"/>
          </w:tcPr>
          <w:p w14:paraId="7CF85DCE" w14:textId="0CE9749F" w:rsidR="00A93711" w:rsidRPr="00FE3C98" w:rsidRDefault="00FE3C98">
            <w:pPr>
              <w:pStyle w:val="ListParagraph"/>
              <w:numPr>
                <w:ilvl w:val="0"/>
                <w:numId w:val="65"/>
              </w:numPr>
              <w:spacing w:line="360" w:lineRule="auto"/>
              <w:rPr>
                <w:rFonts w:ascii="Times New Roman" w:hAnsi="Times New Roman" w:cs="Times New Roman"/>
              </w:rPr>
            </w:pPr>
            <w:proofErr w:type="gramStart"/>
            <w:r w:rsidRPr="00FE3C98">
              <w:rPr>
                <w:rFonts w:ascii="Times New Roman" w:hAnsi="Times New Roman" w:cs="Times New Roman"/>
              </w:rPr>
              <w:t>User</w:t>
            </w:r>
            <w:proofErr w:type="gramEnd"/>
            <w:r w:rsidRPr="00FE3C98">
              <w:rPr>
                <w:rFonts w:ascii="Times New Roman" w:hAnsi="Times New Roman" w:cs="Times New Roman"/>
              </w:rPr>
              <w:t xml:space="preserve"> click </w:t>
            </w:r>
            <w:r>
              <w:rPr>
                <w:rFonts w:ascii="Times New Roman" w:hAnsi="Times New Roman" w:cs="Times New Roman"/>
              </w:rPr>
              <w:t>system report</w:t>
            </w:r>
            <w:r w:rsidRPr="00FE3C98">
              <w:rPr>
                <w:rFonts w:ascii="Times New Roman" w:hAnsi="Times New Roman" w:cs="Times New Roman"/>
              </w:rPr>
              <w:t xml:space="preserve"> page.</w:t>
            </w:r>
          </w:p>
        </w:tc>
      </w:tr>
      <w:tr w:rsidR="00A93711" w14:paraId="588404E9" w14:textId="77777777" w:rsidTr="009B133B">
        <w:tc>
          <w:tcPr>
            <w:tcW w:w="2515" w:type="dxa"/>
          </w:tcPr>
          <w:p w14:paraId="589D7D97" w14:textId="77777777" w:rsidR="00A93711" w:rsidRPr="0011263F" w:rsidRDefault="00A93711" w:rsidP="009B133B">
            <w:pPr>
              <w:spacing w:line="360" w:lineRule="auto"/>
              <w:rPr>
                <w:b/>
                <w:bCs/>
              </w:rPr>
            </w:pPr>
            <w:r w:rsidRPr="0011263F">
              <w:rPr>
                <w:b/>
                <w:bCs/>
              </w:rPr>
              <w:t>Alternative Flow</w:t>
            </w:r>
          </w:p>
        </w:tc>
        <w:tc>
          <w:tcPr>
            <w:tcW w:w="6835" w:type="dxa"/>
          </w:tcPr>
          <w:p w14:paraId="2CE7ED36" w14:textId="732BAB9C" w:rsidR="00A93711" w:rsidRDefault="00FE3C98" w:rsidP="009B133B">
            <w:pPr>
              <w:spacing w:line="360" w:lineRule="auto"/>
            </w:pPr>
            <w:r>
              <w:t>-</w:t>
            </w:r>
          </w:p>
        </w:tc>
      </w:tr>
      <w:tr w:rsidR="00A93711" w14:paraId="5F4CA8E1" w14:textId="77777777" w:rsidTr="009B133B">
        <w:tc>
          <w:tcPr>
            <w:tcW w:w="2515" w:type="dxa"/>
          </w:tcPr>
          <w:p w14:paraId="5BBD45BF" w14:textId="77777777" w:rsidR="00A93711" w:rsidRPr="0011263F" w:rsidRDefault="00A93711" w:rsidP="009B133B">
            <w:pPr>
              <w:spacing w:line="360" w:lineRule="auto"/>
              <w:rPr>
                <w:b/>
                <w:bCs/>
              </w:rPr>
            </w:pPr>
            <w:r w:rsidRPr="0011263F">
              <w:rPr>
                <w:b/>
                <w:bCs/>
              </w:rPr>
              <w:t>Postcondition(s)</w:t>
            </w:r>
          </w:p>
        </w:tc>
        <w:tc>
          <w:tcPr>
            <w:tcW w:w="6835" w:type="dxa"/>
          </w:tcPr>
          <w:p w14:paraId="072987D5" w14:textId="17B8DC2A" w:rsidR="00A93711" w:rsidRDefault="00292BA8" w:rsidP="009B133B">
            <w:pPr>
              <w:spacing w:line="360" w:lineRule="auto"/>
            </w:pPr>
            <w:r>
              <w:t>System report successfully displayed.</w:t>
            </w:r>
          </w:p>
        </w:tc>
      </w:tr>
    </w:tbl>
    <w:p w14:paraId="6F247A52" w14:textId="1EAEC7A0" w:rsidR="00D7344C" w:rsidRDefault="00D7344C" w:rsidP="00D7344C">
      <w:pPr>
        <w:spacing w:after="240"/>
      </w:pPr>
      <w:bookmarkStart w:id="72" w:name="_Toc165355484"/>
    </w:p>
    <w:p w14:paraId="322CFEBF" w14:textId="77777777" w:rsidR="00D7344C" w:rsidRDefault="00D7344C">
      <w:r>
        <w:br w:type="page"/>
      </w:r>
    </w:p>
    <w:p w14:paraId="6CC5D85E" w14:textId="0D862ACC" w:rsidR="00CA506B" w:rsidRDefault="00EE40CA" w:rsidP="00EE40CA">
      <w:pPr>
        <w:pStyle w:val="Heading3"/>
      </w:pPr>
      <w:r>
        <w:lastRenderedPageBreak/>
        <w:t xml:space="preserve">4.2.2 </w:t>
      </w:r>
      <w:r w:rsidR="00CA506B">
        <w:t>Activity Diagrams</w:t>
      </w:r>
      <w:bookmarkEnd w:id="72"/>
    </w:p>
    <w:p w14:paraId="64E99687" w14:textId="77777777" w:rsidR="00E07506" w:rsidRDefault="004A48BE" w:rsidP="004A48BE">
      <w:pPr>
        <w:pStyle w:val="Heading4"/>
      </w:pPr>
      <w:r>
        <w:t>4.2.2.1 Bank Information</w:t>
      </w:r>
    </w:p>
    <w:p w14:paraId="1D865F37" w14:textId="0D3B4EC2" w:rsidR="00A203F9" w:rsidRDefault="00A203F9" w:rsidP="00424F09">
      <w:pPr>
        <w:jc w:val="center"/>
      </w:pPr>
      <w:r>
        <w:rPr>
          <w:noProof/>
        </w:rPr>
        <w:drawing>
          <wp:inline distT="0" distB="0" distL="0" distR="0" wp14:anchorId="46253C48" wp14:editId="50F90CBE">
            <wp:extent cx="1581374" cy="3376830"/>
            <wp:effectExtent l="0" t="0" r="0" b="0"/>
            <wp:docPr id="926229758" name="Picture 2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29758" name="Picture 21" descr="A close-up of a sign&#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84364" cy="3383214"/>
                    </a:xfrm>
                    <a:prstGeom prst="rect">
                      <a:avLst/>
                    </a:prstGeom>
                    <a:noFill/>
                    <a:ln>
                      <a:noFill/>
                    </a:ln>
                  </pic:spPr>
                </pic:pic>
              </a:graphicData>
            </a:graphic>
          </wp:inline>
        </w:drawing>
      </w:r>
    </w:p>
    <w:p w14:paraId="0FE9FC86" w14:textId="5E793D3F"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2</w:t>
      </w:r>
      <w:r>
        <w:fldChar w:fldCharType="end"/>
      </w:r>
      <w:r>
        <w:t xml:space="preserve">: </w:t>
      </w:r>
      <w:proofErr w:type="spellStart"/>
      <w:r>
        <w:t>Finease's</w:t>
      </w:r>
      <w:proofErr w:type="spellEnd"/>
      <w:r>
        <w:t xml:space="preserve"> XXX</w:t>
      </w:r>
    </w:p>
    <w:p w14:paraId="5E702937" w14:textId="77777777" w:rsidR="0077164A" w:rsidRDefault="0077164A" w:rsidP="00424F09">
      <w:pPr>
        <w:jc w:val="center"/>
      </w:pPr>
    </w:p>
    <w:p w14:paraId="2FEC5A39" w14:textId="7DED5D95" w:rsidR="006574D2" w:rsidRDefault="006574D2" w:rsidP="006574D2"/>
    <w:p w14:paraId="115C75DD" w14:textId="77777777" w:rsidR="00E07506" w:rsidRDefault="00E07506" w:rsidP="00E07506">
      <w:pPr>
        <w:spacing w:after="240" w:line="360" w:lineRule="auto"/>
        <w:jc w:val="both"/>
      </w:pPr>
    </w:p>
    <w:p w14:paraId="76057A05" w14:textId="77777777" w:rsidR="0086760E" w:rsidRDefault="00E07506" w:rsidP="004A48BE">
      <w:pPr>
        <w:pStyle w:val="Heading4"/>
      </w:pPr>
      <w:r>
        <w:lastRenderedPageBreak/>
        <w:t xml:space="preserve">4.2.2.2 Register </w:t>
      </w:r>
    </w:p>
    <w:p w14:paraId="75DDE3DB" w14:textId="08092F2B" w:rsidR="006574D2" w:rsidRDefault="006574D2" w:rsidP="00424F09">
      <w:pPr>
        <w:jc w:val="center"/>
      </w:pPr>
      <w:r>
        <w:rPr>
          <w:noProof/>
        </w:rPr>
        <w:drawing>
          <wp:inline distT="0" distB="0" distL="0" distR="0" wp14:anchorId="5F2DA9F4" wp14:editId="5BFA0159">
            <wp:extent cx="3482492" cy="7315200"/>
            <wp:effectExtent l="0" t="0" r="0" b="0"/>
            <wp:docPr id="117807176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71769" name="Picture 3" descr="A screenshot of a computer scree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88570" cy="7327968"/>
                    </a:xfrm>
                    <a:prstGeom prst="rect">
                      <a:avLst/>
                    </a:prstGeom>
                    <a:noFill/>
                    <a:ln>
                      <a:noFill/>
                    </a:ln>
                  </pic:spPr>
                </pic:pic>
              </a:graphicData>
            </a:graphic>
          </wp:inline>
        </w:drawing>
      </w:r>
    </w:p>
    <w:p w14:paraId="1F27FAE5" w14:textId="05E72BCE"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3</w:t>
      </w:r>
      <w:r>
        <w:fldChar w:fldCharType="end"/>
      </w:r>
      <w:r>
        <w:t xml:space="preserve">: </w:t>
      </w:r>
      <w:proofErr w:type="spellStart"/>
      <w:r>
        <w:t>Finease's</w:t>
      </w:r>
      <w:proofErr w:type="spellEnd"/>
      <w:r>
        <w:t xml:space="preserve"> XXX</w:t>
      </w:r>
    </w:p>
    <w:p w14:paraId="15C77032" w14:textId="77777777" w:rsidR="0077164A" w:rsidRDefault="0077164A" w:rsidP="00424F09">
      <w:pPr>
        <w:jc w:val="center"/>
      </w:pPr>
    </w:p>
    <w:p w14:paraId="2B7989D9" w14:textId="77777777" w:rsidR="0086760E" w:rsidRDefault="0086760E" w:rsidP="0045100D">
      <w:pPr>
        <w:spacing w:line="360" w:lineRule="auto"/>
        <w:jc w:val="both"/>
      </w:pPr>
    </w:p>
    <w:p w14:paraId="58F4E4AB" w14:textId="4B166B8C" w:rsidR="006574D2" w:rsidRDefault="006574D2" w:rsidP="006574D2">
      <w:pPr>
        <w:pStyle w:val="Heading4"/>
      </w:pPr>
      <w:r>
        <w:lastRenderedPageBreak/>
        <w:t xml:space="preserve">4.2.2.3 Login </w:t>
      </w:r>
    </w:p>
    <w:p w14:paraId="2E8FB11C" w14:textId="1156BB4E" w:rsidR="006574D2" w:rsidRDefault="006574D2" w:rsidP="00424F09">
      <w:pPr>
        <w:jc w:val="center"/>
      </w:pPr>
      <w:r>
        <w:rPr>
          <w:noProof/>
        </w:rPr>
        <w:drawing>
          <wp:inline distT="0" distB="0" distL="0" distR="0" wp14:anchorId="0B614B3A" wp14:editId="34CB57AB">
            <wp:extent cx="4304665" cy="6555740"/>
            <wp:effectExtent l="0" t="0" r="0" b="0"/>
            <wp:docPr id="1269883886"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83886" name="Picture 4" descr="A screenshot of a computer screen&#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04665" cy="6555740"/>
                    </a:xfrm>
                    <a:prstGeom prst="rect">
                      <a:avLst/>
                    </a:prstGeom>
                    <a:noFill/>
                    <a:ln>
                      <a:noFill/>
                    </a:ln>
                  </pic:spPr>
                </pic:pic>
              </a:graphicData>
            </a:graphic>
          </wp:inline>
        </w:drawing>
      </w:r>
    </w:p>
    <w:p w14:paraId="1BDE5823" w14:textId="4D5927A3"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4</w:t>
      </w:r>
      <w:r>
        <w:fldChar w:fldCharType="end"/>
      </w:r>
      <w:r>
        <w:t xml:space="preserve">: </w:t>
      </w:r>
      <w:proofErr w:type="spellStart"/>
      <w:r>
        <w:t>Finease's</w:t>
      </w:r>
      <w:proofErr w:type="spellEnd"/>
      <w:r>
        <w:t xml:space="preserve"> XXX</w:t>
      </w:r>
    </w:p>
    <w:p w14:paraId="75C82FCA" w14:textId="77777777" w:rsidR="0077164A" w:rsidRDefault="0077164A" w:rsidP="00424F09">
      <w:pPr>
        <w:jc w:val="center"/>
      </w:pPr>
    </w:p>
    <w:p w14:paraId="475C4FAA" w14:textId="77777777" w:rsidR="006574D2" w:rsidRDefault="006574D2">
      <w:r>
        <w:br w:type="page"/>
      </w:r>
    </w:p>
    <w:p w14:paraId="5F288032" w14:textId="71EE2D97" w:rsidR="006574D2" w:rsidRDefault="006574D2" w:rsidP="006574D2">
      <w:pPr>
        <w:pStyle w:val="Heading4"/>
      </w:pPr>
      <w:r>
        <w:lastRenderedPageBreak/>
        <w:t xml:space="preserve">4.2.2.4 Logout </w:t>
      </w:r>
    </w:p>
    <w:p w14:paraId="492DEBF1" w14:textId="689EB750" w:rsidR="00EE4DD3" w:rsidRDefault="00EE4DD3" w:rsidP="00DB73CB">
      <w:pPr>
        <w:jc w:val="center"/>
      </w:pPr>
      <w:r>
        <w:rPr>
          <w:noProof/>
        </w:rPr>
        <w:drawing>
          <wp:inline distT="0" distB="0" distL="0" distR="0" wp14:anchorId="6A3688E0" wp14:editId="57B879B8">
            <wp:extent cx="1352299" cy="3079102"/>
            <wp:effectExtent l="0" t="0" r="635" b="0"/>
            <wp:docPr id="58616549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65499" name="Picture 5"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64372" cy="3106592"/>
                    </a:xfrm>
                    <a:prstGeom prst="rect">
                      <a:avLst/>
                    </a:prstGeom>
                    <a:noFill/>
                    <a:ln>
                      <a:noFill/>
                    </a:ln>
                  </pic:spPr>
                </pic:pic>
              </a:graphicData>
            </a:graphic>
          </wp:inline>
        </w:drawing>
      </w:r>
    </w:p>
    <w:p w14:paraId="7CD8AF33" w14:textId="1EFE05C4"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5</w:t>
      </w:r>
      <w:r>
        <w:fldChar w:fldCharType="end"/>
      </w:r>
      <w:r>
        <w:t xml:space="preserve">: </w:t>
      </w:r>
      <w:proofErr w:type="spellStart"/>
      <w:r>
        <w:t>Finease's</w:t>
      </w:r>
      <w:proofErr w:type="spellEnd"/>
      <w:r>
        <w:t xml:space="preserve"> XXX</w:t>
      </w:r>
    </w:p>
    <w:p w14:paraId="4F153D2C" w14:textId="77777777" w:rsidR="0077164A" w:rsidRDefault="0077164A" w:rsidP="00DB73CB">
      <w:pPr>
        <w:jc w:val="center"/>
      </w:pPr>
    </w:p>
    <w:p w14:paraId="4817C2C7" w14:textId="77777777" w:rsidR="006574D2" w:rsidRDefault="006574D2" w:rsidP="0045100D">
      <w:pPr>
        <w:spacing w:line="360" w:lineRule="auto"/>
        <w:jc w:val="both"/>
      </w:pPr>
    </w:p>
    <w:p w14:paraId="7E6F940D" w14:textId="03157715" w:rsidR="00EE4DD3" w:rsidRDefault="00EE4DD3"/>
    <w:p w14:paraId="1EBB3111" w14:textId="1D977217" w:rsidR="00703AD1" w:rsidRDefault="00DB73CB" w:rsidP="00206B03">
      <w:pPr>
        <w:pStyle w:val="Heading4"/>
      </w:pPr>
      <w:r>
        <w:lastRenderedPageBreak/>
        <w:t xml:space="preserve">4.2.2.5 Screen Reader </w:t>
      </w:r>
    </w:p>
    <w:p w14:paraId="636A6F39" w14:textId="33E10D4C" w:rsidR="00703AD1" w:rsidRDefault="00703AD1" w:rsidP="00703AD1">
      <w:r>
        <w:rPr>
          <w:noProof/>
        </w:rPr>
        <w:drawing>
          <wp:inline distT="0" distB="0" distL="0" distR="0" wp14:anchorId="5BC7E211" wp14:editId="4FF4FBC0">
            <wp:extent cx="5915278" cy="4483790"/>
            <wp:effectExtent l="0" t="0" r="9525" b="0"/>
            <wp:docPr id="2120263243" name="Picture 7" descr="A black and white image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63243" name="Picture 7" descr="A black and white image of a 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19710" cy="4487150"/>
                    </a:xfrm>
                    <a:prstGeom prst="rect">
                      <a:avLst/>
                    </a:prstGeom>
                    <a:noFill/>
                  </pic:spPr>
                </pic:pic>
              </a:graphicData>
            </a:graphic>
          </wp:inline>
        </w:drawing>
      </w:r>
    </w:p>
    <w:p w14:paraId="7C9DBCB7" w14:textId="39227A63"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6</w:t>
      </w:r>
      <w:r>
        <w:fldChar w:fldCharType="end"/>
      </w:r>
      <w:r>
        <w:t xml:space="preserve">: </w:t>
      </w:r>
      <w:proofErr w:type="spellStart"/>
      <w:r>
        <w:t>Finease's</w:t>
      </w:r>
      <w:proofErr w:type="spellEnd"/>
      <w:r>
        <w:t xml:space="preserve"> XXX</w:t>
      </w:r>
    </w:p>
    <w:p w14:paraId="526EB835" w14:textId="77777777" w:rsidR="0077164A" w:rsidRPr="00703AD1" w:rsidRDefault="0077164A" w:rsidP="00703AD1"/>
    <w:p w14:paraId="2482450D" w14:textId="47B7F338" w:rsidR="00765811" w:rsidRDefault="00765811" w:rsidP="00703AD1">
      <w:pPr>
        <w:jc w:val="center"/>
      </w:pPr>
    </w:p>
    <w:p w14:paraId="291508F2" w14:textId="584C649A" w:rsidR="00EE4DD3" w:rsidRDefault="00EE4DD3" w:rsidP="00EE4DD3"/>
    <w:p w14:paraId="3AA2878F" w14:textId="02A5FF10" w:rsidR="00F34C00" w:rsidRDefault="00F34C00" w:rsidP="00F34C00">
      <w:pPr>
        <w:pStyle w:val="Heading4"/>
      </w:pPr>
      <w:r>
        <w:lastRenderedPageBreak/>
        <w:t xml:space="preserve">4.2.2.6 Update Profile </w:t>
      </w:r>
    </w:p>
    <w:p w14:paraId="1EE9D228" w14:textId="29CFA544" w:rsidR="00703AD1" w:rsidRDefault="00703AD1" w:rsidP="00DB73CB">
      <w:pPr>
        <w:jc w:val="center"/>
      </w:pPr>
      <w:r>
        <w:rPr>
          <w:noProof/>
        </w:rPr>
        <w:drawing>
          <wp:inline distT="0" distB="0" distL="0" distR="0" wp14:anchorId="5128A25E" wp14:editId="1882F304">
            <wp:extent cx="4241314" cy="6938682"/>
            <wp:effectExtent l="0" t="0" r="6985" b="0"/>
            <wp:docPr id="1782467155" name="Picture 8"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67155" name="Picture 8" descr="A diagram of a computer program&#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242091" cy="6939953"/>
                    </a:xfrm>
                    <a:prstGeom prst="rect">
                      <a:avLst/>
                    </a:prstGeom>
                    <a:noFill/>
                    <a:ln>
                      <a:noFill/>
                    </a:ln>
                  </pic:spPr>
                </pic:pic>
              </a:graphicData>
            </a:graphic>
          </wp:inline>
        </w:drawing>
      </w:r>
    </w:p>
    <w:p w14:paraId="6167506A" w14:textId="60B8DDA7"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7</w:t>
      </w:r>
      <w:r>
        <w:fldChar w:fldCharType="end"/>
      </w:r>
      <w:r>
        <w:t xml:space="preserve">: </w:t>
      </w:r>
      <w:proofErr w:type="spellStart"/>
      <w:r>
        <w:t>Finease's</w:t>
      </w:r>
      <w:proofErr w:type="spellEnd"/>
      <w:r>
        <w:t xml:space="preserve"> XXX</w:t>
      </w:r>
    </w:p>
    <w:p w14:paraId="07FBC954" w14:textId="77777777" w:rsidR="0077164A" w:rsidRDefault="0077164A" w:rsidP="00DB73CB">
      <w:pPr>
        <w:jc w:val="center"/>
      </w:pPr>
    </w:p>
    <w:p w14:paraId="1CD84531" w14:textId="0F6DBDE6" w:rsidR="00703AD1" w:rsidRDefault="00703AD1">
      <w:r>
        <w:br w:type="page"/>
      </w:r>
    </w:p>
    <w:p w14:paraId="5B822B91" w14:textId="371D2FCC" w:rsidR="00703AD1" w:rsidRDefault="00703AD1" w:rsidP="00703AD1">
      <w:pPr>
        <w:pStyle w:val="Heading4"/>
      </w:pPr>
      <w:r>
        <w:lastRenderedPageBreak/>
        <w:t xml:space="preserve">4.2.2.7 Dashboard </w:t>
      </w:r>
    </w:p>
    <w:p w14:paraId="35A499FF" w14:textId="39947588" w:rsidR="00703AD1" w:rsidRDefault="00703AD1" w:rsidP="00DB73CB">
      <w:pPr>
        <w:jc w:val="center"/>
      </w:pPr>
      <w:r>
        <w:rPr>
          <w:noProof/>
        </w:rPr>
        <w:drawing>
          <wp:inline distT="0" distB="0" distL="0" distR="0" wp14:anchorId="750E0361" wp14:editId="64996E04">
            <wp:extent cx="4882472" cy="6217920"/>
            <wp:effectExtent l="0" t="0" r="0" b="0"/>
            <wp:docPr id="697329003"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29003" name="Picture 9" descr="A screenshot of a computer screen&#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884921" cy="6221039"/>
                    </a:xfrm>
                    <a:prstGeom prst="rect">
                      <a:avLst/>
                    </a:prstGeom>
                    <a:noFill/>
                    <a:ln>
                      <a:noFill/>
                    </a:ln>
                  </pic:spPr>
                </pic:pic>
              </a:graphicData>
            </a:graphic>
          </wp:inline>
        </w:drawing>
      </w:r>
    </w:p>
    <w:p w14:paraId="34EC2A6A" w14:textId="2D05C3BB"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8</w:t>
      </w:r>
      <w:r>
        <w:fldChar w:fldCharType="end"/>
      </w:r>
      <w:r>
        <w:t xml:space="preserve">: </w:t>
      </w:r>
      <w:proofErr w:type="spellStart"/>
      <w:r>
        <w:t>Finease's</w:t>
      </w:r>
      <w:proofErr w:type="spellEnd"/>
      <w:r>
        <w:t xml:space="preserve"> XXX</w:t>
      </w:r>
    </w:p>
    <w:p w14:paraId="29FEF43A" w14:textId="77777777" w:rsidR="0077164A" w:rsidRDefault="0077164A" w:rsidP="00DB73CB">
      <w:pPr>
        <w:jc w:val="center"/>
      </w:pPr>
    </w:p>
    <w:p w14:paraId="7976D6A8" w14:textId="5F15DDE5" w:rsidR="00703AD1" w:rsidRDefault="00703AD1">
      <w:r>
        <w:br w:type="page"/>
      </w:r>
    </w:p>
    <w:p w14:paraId="2D86CA51" w14:textId="52DC06CE" w:rsidR="00703AD1" w:rsidRDefault="00703AD1" w:rsidP="00703AD1">
      <w:pPr>
        <w:pStyle w:val="Heading4"/>
      </w:pPr>
      <w:r>
        <w:lastRenderedPageBreak/>
        <w:t xml:space="preserve">4.2.2.8 Deposit </w:t>
      </w:r>
    </w:p>
    <w:p w14:paraId="0213F21B" w14:textId="454741F7" w:rsidR="00703AD1" w:rsidRDefault="00703AD1" w:rsidP="00DB73CB">
      <w:pPr>
        <w:jc w:val="center"/>
      </w:pPr>
      <w:r>
        <w:rPr>
          <w:noProof/>
        </w:rPr>
        <w:drawing>
          <wp:inline distT="0" distB="0" distL="0" distR="0" wp14:anchorId="0344D109" wp14:editId="0EB85855">
            <wp:extent cx="3529379" cy="6185647"/>
            <wp:effectExtent l="0" t="0" r="0" b="0"/>
            <wp:docPr id="17090314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141" name="Picture 10" descr="A screenshot of a computer screen&#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32311" cy="6190786"/>
                    </a:xfrm>
                    <a:prstGeom prst="rect">
                      <a:avLst/>
                    </a:prstGeom>
                    <a:noFill/>
                    <a:ln>
                      <a:noFill/>
                    </a:ln>
                  </pic:spPr>
                </pic:pic>
              </a:graphicData>
            </a:graphic>
          </wp:inline>
        </w:drawing>
      </w:r>
    </w:p>
    <w:p w14:paraId="339861FC" w14:textId="72FA858A"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39</w:t>
      </w:r>
      <w:r>
        <w:fldChar w:fldCharType="end"/>
      </w:r>
      <w:r>
        <w:t xml:space="preserve">: </w:t>
      </w:r>
      <w:proofErr w:type="spellStart"/>
      <w:r>
        <w:t>Finease's</w:t>
      </w:r>
      <w:proofErr w:type="spellEnd"/>
      <w:r>
        <w:t xml:space="preserve"> XXX</w:t>
      </w:r>
    </w:p>
    <w:p w14:paraId="763D955F" w14:textId="77777777" w:rsidR="0077164A" w:rsidRDefault="0077164A" w:rsidP="00DB73CB">
      <w:pPr>
        <w:jc w:val="center"/>
      </w:pPr>
    </w:p>
    <w:p w14:paraId="033F81E5" w14:textId="77777777" w:rsidR="00703AD1" w:rsidRDefault="00703AD1" w:rsidP="00703AD1"/>
    <w:p w14:paraId="15BF6600" w14:textId="77777777" w:rsidR="00703AD1" w:rsidRDefault="00703AD1" w:rsidP="00703AD1"/>
    <w:p w14:paraId="50A90B8A" w14:textId="77777777" w:rsidR="00703AD1" w:rsidRDefault="00703AD1" w:rsidP="00703AD1"/>
    <w:p w14:paraId="69F20117" w14:textId="2827933B" w:rsidR="00703AD1" w:rsidRDefault="00703AD1" w:rsidP="00703AD1">
      <w:pPr>
        <w:pStyle w:val="Heading4"/>
      </w:pPr>
      <w:r>
        <w:lastRenderedPageBreak/>
        <w:t>4.2.2.9 Withdraw</w:t>
      </w:r>
    </w:p>
    <w:p w14:paraId="7DAF5D39" w14:textId="0651C245" w:rsidR="004F6D32" w:rsidRDefault="004F6D32" w:rsidP="00DB73CB">
      <w:pPr>
        <w:jc w:val="center"/>
      </w:pPr>
      <w:r>
        <w:rPr>
          <w:noProof/>
        </w:rPr>
        <w:drawing>
          <wp:inline distT="0" distB="0" distL="0" distR="0" wp14:anchorId="602B7188" wp14:editId="2414FAC8">
            <wp:extent cx="3431689" cy="7233158"/>
            <wp:effectExtent l="0" t="0" r="0" b="0"/>
            <wp:docPr id="844278897"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78897" name="Picture 11" descr="A screenshot of a computer scree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32749" cy="7235393"/>
                    </a:xfrm>
                    <a:prstGeom prst="rect">
                      <a:avLst/>
                    </a:prstGeom>
                    <a:noFill/>
                    <a:ln>
                      <a:noFill/>
                    </a:ln>
                  </pic:spPr>
                </pic:pic>
              </a:graphicData>
            </a:graphic>
          </wp:inline>
        </w:drawing>
      </w:r>
    </w:p>
    <w:p w14:paraId="6F30E3E1" w14:textId="1E259B05"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0</w:t>
      </w:r>
      <w:r>
        <w:fldChar w:fldCharType="end"/>
      </w:r>
      <w:r>
        <w:t xml:space="preserve">: </w:t>
      </w:r>
      <w:proofErr w:type="spellStart"/>
      <w:r>
        <w:t>Finease's</w:t>
      </w:r>
      <w:proofErr w:type="spellEnd"/>
      <w:r>
        <w:t xml:space="preserve"> XXX</w:t>
      </w:r>
    </w:p>
    <w:p w14:paraId="61DCD053" w14:textId="77777777" w:rsidR="0077164A" w:rsidRDefault="0077164A" w:rsidP="00DB73CB">
      <w:pPr>
        <w:jc w:val="center"/>
      </w:pPr>
    </w:p>
    <w:p w14:paraId="1E3C4AAE" w14:textId="77777777" w:rsidR="00703AD1" w:rsidRDefault="00703AD1" w:rsidP="00703AD1"/>
    <w:p w14:paraId="7A4B3072" w14:textId="77777777" w:rsidR="00703AD1" w:rsidRPr="00703AD1" w:rsidRDefault="00703AD1" w:rsidP="00703AD1"/>
    <w:p w14:paraId="265D0549" w14:textId="1A9D02E3" w:rsidR="00703AD1" w:rsidRDefault="00703AD1" w:rsidP="00703AD1">
      <w:pPr>
        <w:pStyle w:val="Heading4"/>
      </w:pPr>
      <w:r>
        <w:t xml:space="preserve"> 4.2.2.10 Transfer Fund </w:t>
      </w:r>
    </w:p>
    <w:p w14:paraId="3E1B29BE" w14:textId="4CE3DB24" w:rsidR="004F6D32" w:rsidRDefault="004F6D32" w:rsidP="00DB73CB">
      <w:pPr>
        <w:jc w:val="center"/>
      </w:pPr>
      <w:r>
        <w:rPr>
          <w:noProof/>
        </w:rPr>
        <w:drawing>
          <wp:inline distT="0" distB="0" distL="0" distR="0" wp14:anchorId="2B0A1D84" wp14:editId="6B90BF36">
            <wp:extent cx="3324113" cy="7023019"/>
            <wp:effectExtent l="0" t="0" r="0" b="0"/>
            <wp:docPr id="784770573"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0573" name="Picture 12" descr="A screenshot of a computer screen&#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326257" cy="7027550"/>
                    </a:xfrm>
                    <a:prstGeom prst="rect">
                      <a:avLst/>
                    </a:prstGeom>
                    <a:noFill/>
                    <a:ln>
                      <a:noFill/>
                    </a:ln>
                  </pic:spPr>
                </pic:pic>
              </a:graphicData>
            </a:graphic>
          </wp:inline>
        </w:drawing>
      </w:r>
    </w:p>
    <w:p w14:paraId="74290811" w14:textId="10B2AE89"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1</w:t>
      </w:r>
      <w:r>
        <w:fldChar w:fldCharType="end"/>
      </w:r>
      <w:r>
        <w:t xml:space="preserve">: </w:t>
      </w:r>
      <w:proofErr w:type="spellStart"/>
      <w:r>
        <w:t>Finease's</w:t>
      </w:r>
      <w:proofErr w:type="spellEnd"/>
      <w:r>
        <w:t xml:space="preserve"> XXX</w:t>
      </w:r>
    </w:p>
    <w:p w14:paraId="2AF0D506" w14:textId="77777777" w:rsidR="0077164A" w:rsidRDefault="0077164A" w:rsidP="00DB73CB">
      <w:pPr>
        <w:jc w:val="center"/>
      </w:pPr>
    </w:p>
    <w:p w14:paraId="64EE87EC" w14:textId="77777777" w:rsidR="004F6D32" w:rsidRDefault="004F6D32" w:rsidP="004F6D32"/>
    <w:p w14:paraId="514AF077" w14:textId="7DE8986E" w:rsidR="004F6D32" w:rsidRDefault="004F6D32" w:rsidP="004F6D32">
      <w:pPr>
        <w:pStyle w:val="Heading4"/>
      </w:pPr>
      <w:r>
        <w:lastRenderedPageBreak/>
        <w:t xml:space="preserve">4.2.2.11 Transaction History </w:t>
      </w:r>
    </w:p>
    <w:p w14:paraId="055C4ABD" w14:textId="70C2B384" w:rsidR="001968EE" w:rsidRDefault="001968EE" w:rsidP="00DB73CB">
      <w:pPr>
        <w:jc w:val="center"/>
      </w:pPr>
      <w:r>
        <w:rPr>
          <w:noProof/>
        </w:rPr>
        <w:drawing>
          <wp:inline distT="0" distB="0" distL="0" distR="0" wp14:anchorId="35833385" wp14:editId="3A558045">
            <wp:extent cx="3273448" cy="6422315"/>
            <wp:effectExtent l="0" t="0" r="0" b="0"/>
            <wp:docPr id="1971629764"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629764" name="Picture 13" descr="A screenshot of a computer screen&#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80777" cy="6436694"/>
                    </a:xfrm>
                    <a:prstGeom prst="rect">
                      <a:avLst/>
                    </a:prstGeom>
                    <a:noFill/>
                    <a:ln>
                      <a:noFill/>
                    </a:ln>
                  </pic:spPr>
                </pic:pic>
              </a:graphicData>
            </a:graphic>
          </wp:inline>
        </w:drawing>
      </w:r>
    </w:p>
    <w:p w14:paraId="65A4550C" w14:textId="3AB7AF7D"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2</w:t>
      </w:r>
      <w:r>
        <w:fldChar w:fldCharType="end"/>
      </w:r>
      <w:r>
        <w:t xml:space="preserve">: </w:t>
      </w:r>
      <w:proofErr w:type="spellStart"/>
      <w:r>
        <w:t>Finease's</w:t>
      </w:r>
      <w:proofErr w:type="spellEnd"/>
      <w:r>
        <w:t xml:space="preserve"> XXX</w:t>
      </w:r>
    </w:p>
    <w:p w14:paraId="31A36D49" w14:textId="77777777" w:rsidR="0077164A" w:rsidRDefault="0077164A" w:rsidP="00DB73CB">
      <w:pPr>
        <w:jc w:val="center"/>
      </w:pPr>
    </w:p>
    <w:p w14:paraId="05434963" w14:textId="77777777" w:rsidR="00023113" w:rsidRDefault="00023113" w:rsidP="001968EE"/>
    <w:p w14:paraId="33862178" w14:textId="48FCB801" w:rsidR="00023113" w:rsidRDefault="00023113" w:rsidP="00023113">
      <w:pPr>
        <w:pStyle w:val="Heading4"/>
      </w:pPr>
      <w:r>
        <w:lastRenderedPageBreak/>
        <w:t xml:space="preserve">4.2.2.12 Manage User </w:t>
      </w:r>
    </w:p>
    <w:p w14:paraId="5AA54521" w14:textId="7477D2CF" w:rsidR="00023113" w:rsidRDefault="00023113" w:rsidP="00DB73CB">
      <w:pPr>
        <w:jc w:val="center"/>
      </w:pPr>
      <w:r>
        <w:rPr>
          <w:noProof/>
        </w:rPr>
        <w:drawing>
          <wp:inline distT="0" distB="0" distL="0" distR="0" wp14:anchorId="62D9DAA1" wp14:editId="137715A4">
            <wp:extent cx="4830952" cy="6325496"/>
            <wp:effectExtent l="0" t="0" r="0" b="0"/>
            <wp:docPr id="16977119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711996"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834537" cy="6330191"/>
                    </a:xfrm>
                    <a:prstGeom prst="rect">
                      <a:avLst/>
                    </a:prstGeom>
                    <a:noFill/>
                    <a:ln>
                      <a:noFill/>
                    </a:ln>
                  </pic:spPr>
                </pic:pic>
              </a:graphicData>
            </a:graphic>
          </wp:inline>
        </w:drawing>
      </w:r>
    </w:p>
    <w:p w14:paraId="7EE735D1" w14:textId="5BCEC5C6"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3</w:t>
      </w:r>
      <w:r>
        <w:fldChar w:fldCharType="end"/>
      </w:r>
      <w:r>
        <w:t xml:space="preserve">: </w:t>
      </w:r>
      <w:proofErr w:type="spellStart"/>
      <w:r>
        <w:t>Finease's</w:t>
      </w:r>
      <w:proofErr w:type="spellEnd"/>
      <w:r>
        <w:t xml:space="preserve"> XXX</w:t>
      </w:r>
    </w:p>
    <w:p w14:paraId="285C7AFE" w14:textId="77777777" w:rsidR="0077164A" w:rsidRDefault="0077164A" w:rsidP="00DB73CB">
      <w:pPr>
        <w:jc w:val="center"/>
      </w:pPr>
    </w:p>
    <w:p w14:paraId="670AF0C1" w14:textId="77777777" w:rsidR="00023113" w:rsidRDefault="00023113" w:rsidP="00023113"/>
    <w:p w14:paraId="65A6D206" w14:textId="1C3EFDC9" w:rsidR="00023113" w:rsidRDefault="00023113" w:rsidP="00023113">
      <w:pPr>
        <w:pStyle w:val="Heading4"/>
      </w:pPr>
      <w:r>
        <w:lastRenderedPageBreak/>
        <w:t xml:space="preserve">4.2.2.13 Add User </w:t>
      </w:r>
    </w:p>
    <w:p w14:paraId="6C4C69FA" w14:textId="77777777" w:rsidR="0077164A" w:rsidRDefault="00023113" w:rsidP="00DB73CB">
      <w:pPr>
        <w:jc w:val="center"/>
      </w:pPr>
      <w:r>
        <w:rPr>
          <w:noProof/>
        </w:rPr>
        <w:drawing>
          <wp:inline distT="0" distB="0" distL="0" distR="0" wp14:anchorId="4AAFD52A" wp14:editId="502B1268">
            <wp:extent cx="3496235" cy="7341040"/>
            <wp:effectExtent l="0" t="0" r="0" b="0"/>
            <wp:docPr id="5689846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97749" cy="7344219"/>
                    </a:xfrm>
                    <a:prstGeom prst="rect">
                      <a:avLst/>
                    </a:prstGeom>
                    <a:noFill/>
                  </pic:spPr>
                </pic:pic>
              </a:graphicData>
            </a:graphic>
          </wp:inline>
        </w:drawing>
      </w:r>
    </w:p>
    <w:p w14:paraId="4A8A7EE0" w14:textId="794F7F91"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4</w:t>
      </w:r>
      <w:r>
        <w:fldChar w:fldCharType="end"/>
      </w:r>
      <w:r>
        <w:t xml:space="preserve">: </w:t>
      </w:r>
      <w:proofErr w:type="spellStart"/>
      <w:r>
        <w:t>Finease's</w:t>
      </w:r>
      <w:proofErr w:type="spellEnd"/>
      <w:r>
        <w:t xml:space="preserve"> XXX</w:t>
      </w:r>
    </w:p>
    <w:p w14:paraId="4BD42B10" w14:textId="07088113" w:rsidR="00023113" w:rsidRDefault="00023113" w:rsidP="00DB73CB">
      <w:pPr>
        <w:jc w:val="center"/>
      </w:pPr>
      <w:r>
        <w:br/>
      </w:r>
    </w:p>
    <w:p w14:paraId="42A52EEA" w14:textId="476FA610" w:rsidR="00023113" w:rsidRDefault="00023113" w:rsidP="00023113">
      <w:pPr>
        <w:pStyle w:val="Heading4"/>
      </w:pPr>
      <w:r>
        <w:lastRenderedPageBreak/>
        <w:t xml:space="preserve">4.2.2.14 Edit User </w:t>
      </w:r>
    </w:p>
    <w:p w14:paraId="1BDFE29F" w14:textId="10B67BFF" w:rsidR="00DB73CB" w:rsidRDefault="00DB73CB" w:rsidP="00DB73CB">
      <w:pPr>
        <w:jc w:val="center"/>
      </w:pPr>
      <w:r>
        <w:rPr>
          <w:noProof/>
        </w:rPr>
        <w:drawing>
          <wp:inline distT="0" distB="0" distL="0" distR="0" wp14:anchorId="61307AB2" wp14:editId="171D1574">
            <wp:extent cx="4008120" cy="7308215"/>
            <wp:effectExtent l="0" t="0" r="0" b="0"/>
            <wp:docPr id="2054442297"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42297" name="Picture 26" descr="A screenshot of a computer screen&#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08120" cy="7308215"/>
                    </a:xfrm>
                    <a:prstGeom prst="rect">
                      <a:avLst/>
                    </a:prstGeom>
                    <a:noFill/>
                    <a:ln>
                      <a:noFill/>
                    </a:ln>
                  </pic:spPr>
                </pic:pic>
              </a:graphicData>
            </a:graphic>
          </wp:inline>
        </w:drawing>
      </w:r>
    </w:p>
    <w:p w14:paraId="4F4FEC9F" w14:textId="402E18FD"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5</w:t>
      </w:r>
      <w:r>
        <w:fldChar w:fldCharType="end"/>
      </w:r>
      <w:r>
        <w:t xml:space="preserve">: </w:t>
      </w:r>
      <w:proofErr w:type="spellStart"/>
      <w:r>
        <w:t>Finease's</w:t>
      </w:r>
      <w:proofErr w:type="spellEnd"/>
      <w:r>
        <w:t xml:space="preserve"> XXX</w:t>
      </w:r>
    </w:p>
    <w:p w14:paraId="71C6D1AE" w14:textId="43BFA21B" w:rsidR="00023113" w:rsidRDefault="00023113" w:rsidP="0077164A"/>
    <w:p w14:paraId="13782317" w14:textId="77777777" w:rsidR="00023113" w:rsidRDefault="00023113" w:rsidP="00023113"/>
    <w:p w14:paraId="5E15780B" w14:textId="5A15FD1E" w:rsidR="00023113" w:rsidRDefault="00023113" w:rsidP="00023113">
      <w:pPr>
        <w:pStyle w:val="Heading4"/>
      </w:pPr>
      <w:r>
        <w:lastRenderedPageBreak/>
        <w:t xml:space="preserve">4.2.2.15 Delete User </w:t>
      </w:r>
    </w:p>
    <w:p w14:paraId="74EDDF4D" w14:textId="7FAE44C7" w:rsidR="00023113" w:rsidRDefault="00023113" w:rsidP="00DB73CB">
      <w:pPr>
        <w:jc w:val="center"/>
      </w:pPr>
      <w:r>
        <w:rPr>
          <w:noProof/>
        </w:rPr>
        <w:drawing>
          <wp:inline distT="0" distB="0" distL="0" distR="0" wp14:anchorId="167DD8AB" wp14:editId="41F9DD1A">
            <wp:extent cx="4432150" cy="5982981"/>
            <wp:effectExtent l="0" t="0" r="0" b="0"/>
            <wp:docPr id="1259989799"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89799" name="Picture 17" descr="A screenshot of a computer scree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54344" cy="6012941"/>
                    </a:xfrm>
                    <a:prstGeom prst="rect">
                      <a:avLst/>
                    </a:prstGeom>
                    <a:noFill/>
                    <a:ln>
                      <a:noFill/>
                    </a:ln>
                  </pic:spPr>
                </pic:pic>
              </a:graphicData>
            </a:graphic>
          </wp:inline>
        </w:drawing>
      </w:r>
    </w:p>
    <w:p w14:paraId="7383AE8F" w14:textId="26F9ACC4"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6</w:t>
      </w:r>
      <w:r>
        <w:fldChar w:fldCharType="end"/>
      </w:r>
      <w:r>
        <w:t xml:space="preserve">: </w:t>
      </w:r>
      <w:proofErr w:type="spellStart"/>
      <w:r>
        <w:t>Finease's</w:t>
      </w:r>
      <w:proofErr w:type="spellEnd"/>
      <w:r>
        <w:t xml:space="preserve"> XXX</w:t>
      </w:r>
    </w:p>
    <w:p w14:paraId="4634D2B1" w14:textId="77777777" w:rsidR="0077164A" w:rsidRDefault="0077164A" w:rsidP="00DB73CB">
      <w:pPr>
        <w:jc w:val="center"/>
      </w:pPr>
    </w:p>
    <w:p w14:paraId="70112DC3" w14:textId="77777777" w:rsidR="00023113" w:rsidRDefault="00023113" w:rsidP="00023113"/>
    <w:p w14:paraId="3B05B969" w14:textId="77777777" w:rsidR="00023113" w:rsidRDefault="00023113" w:rsidP="00023113"/>
    <w:p w14:paraId="5039B6C8" w14:textId="222B230C" w:rsidR="00023113" w:rsidRDefault="00D2102A" w:rsidP="00023113">
      <w:pPr>
        <w:pStyle w:val="Heading4"/>
      </w:pPr>
      <w:r>
        <w:lastRenderedPageBreak/>
        <w:t xml:space="preserve"> </w:t>
      </w:r>
      <w:r w:rsidR="00023113">
        <w:t xml:space="preserve">4.2.2.16 Manage Bank Accounts </w:t>
      </w:r>
    </w:p>
    <w:p w14:paraId="42F7D39B" w14:textId="4D79EC2F" w:rsidR="004F6D32" w:rsidRDefault="00D2102A" w:rsidP="00DB73CB">
      <w:pPr>
        <w:jc w:val="center"/>
      </w:pPr>
      <w:r>
        <w:rPr>
          <w:noProof/>
        </w:rPr>
        <w:drawing>
          <wp:inline distT="0" distB="0" distL="0" distR="0" wp14:anchorId="638718CE" wp14:editId="15088122">
            <wp:extent cx="5092207" cy="7186108"/>
            <wp:effectExtent l="0" t="0" r="0" b="0"/>
            <wp:docPr id="106406969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99328" cy="7196158"/>
                    </a:xfrm>
                    <a:prstGeom prst="rect">
                      <a:avLst/>
                    </a:prstGeom>
                    <a:noFill/>
                  </pic:spPr>
                </pic:pic>
              </a:graphicData>
            </a:graphic>
          </wp:inline>
        </w:drawing>
      </w:r>
    </w:p>
    <w:p w14:paraId="4BE81EC3" w14:textId="335BBE12"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7</w:t>
      </w:r>
      <w:r>
        <w:fldChar w:fldCharType="end"/>
      </w:r>
      <w:r>
        <w:t xml:space="preserve">: </w:t>
      </w:r>
      <w:proofErr w:type="spellStart"/>
      <w:r>
        <w:t>Finease's</w:t>
      </w:r>
      <w:proofErr w:type="spellEnd"/>
      <w:r>
        <w:t xml:space="preserve"> XXX</w:t>
      </w:r>
    </w:p>
    <w:p w14:paraId="3A5E5E0D" w14:textId="77777777" w:rsidR="004F6D32" w:rsidRDefault="004F6D32" w:rsidP="004F6D32"/>
    <w:p w14:paraId="46A7971D" w14:textId="394ACE5E" w:rsidR="007E4E97" w:rsidRDefault="007E4E97">
      <w:r>
        <w:br w:type="page"/>
      </w:r>
    </w:p>
    <w:p w14:paraId="5BCABC6D" w14:textId="31F1B811" w:rsidR="007E4E97" w:rsidRDefault="007E4E97" w:rsidP="007E4E97">
      <w:pPr>
        <w:pStyle w:val="Heading4"/>
      </w:pPr>
      <w:r>
        <w:lastRenderedPageBreak/>
        <w:t xml:space="preserve">4.2.2.17 Activity Log </w:t>
      </w:r>
    </w:p>
    <w:p w14:paraId="64EE8590" w14:textId="77777777" w:rsidR="00703AD1" w:rsidRDefault="00703AD1" w:rsidP="00703AD1"/>
    <w:p w14:paraId="38D3FA92" w14:textId="131CC7FE" w:rsidR="00EE4DD3" w:rsidRDefault="007E4E97" w:rsidP="00DB73CB">
      <w:pPr>
        <w:spacing w:line="360" w:lineRule="auto"/>
        <w:jc w:val="center"/>
      </w:pPr>
      <w:r>
        <w:rPr>
          <w:noProof/>
        </w:rPr>
        <w:drawing>
          <wp:inline distT="0" distB="0" distL="0" distR="0" wp14:anchorId="3A6BB7D6" wp14:editId="162C0FEC">
            <wp:extent cx="2743200" cy="4055594"/>
            <wp:effectExtent l="0" t="0" r="0" b="0"/>
            <wp:docPr id="18119977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43200" cy="4055594"/>
                    </a:xfrm>
                    <a:prstGeom prst="rect">
                      <a:avLst/>
                    </a:prstGeom>
                    <a:noFill/>
                  </pic:spPr>
                </pic:pic>
              </a:graphicData>
            </a:graphic>
          </wp:inline>
        </w:drawing>
      </w:r>
    </w:p>
    <w:p w14:paraId="60415BCD" w14:textId="51F8975D"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8</w:t>
      </w:r>
      <w:r>
        <w:fldChar w:fldCharType="end"/>
      </w:r>
      <w:r>
        <w:t xml:space="preserve">: </w:t>
      </w:r>
      <w:proofErr w:type="spellStart"/>
      <w:r>
        <w:t>Finease's</w:t>
      </w:r>
      <w:proofErr w:type="spellEnd"/>
      <w:r>
        <w:t xml:space="preserve"> XXX</w:t>
      </w:r>
    </w:p>
    <w:p w14:paraId="6709063E" w14:textId="77777777" w:rsidR="0077164A" w:rsidRDefault="0077164A" w:rsidP="00DB73CB">
      <w:pPr>
        <w:spacing w:line="360" w:lineRule="auto"/>
        <w:jc w:val="center"/>
      </w:pPr>
    </w:p>
    <w:p w14:paraId="2A658868" w14:textId="77777777" w:rsidR="007E4E97" w:rsidRDefault="007E4E97" w:rsidP="0045100D">
      <w:pPr>
        <w:spacing w:line="360" w:lineRule="auto"/>
        <w:jc w:val="both"/>
      </w:pPr>
    </w:p>
    <w:p w14:paraId="13269155" w14:textId="59F0DD49" w:rsidR="007E4E97" w:rsidRDefault="007E4E97" w:rsidP="007E4E97">
      <w:pPr>
        <w:pStyle w:val="Heading4"/>
      </w:pPr>
      <w:r>
        <w:lastRenderedPageBreak/>
        <w:t xml:space="preserve">4.2.2.18 System Report </w:t>
      </w:r>
    </w:p>
    <w:p w14:paraId="4347FF8D" w14:textId="24A184CB" w:rsidR="00804A6E" w:rsidRDefault="00804A6E" w:rsidP="00DB73CB">
      <w:pPr>
        <w:jc w:val="center"/>
      </w:pPr>
      <w:r>
        <w:rPr>
          <w:noProof/>
        </w:rPr>
        <w:drawing>
          <wp:inline distT="0" distB="0" distL="0" distR="0" wp14:anchorId="5FE3DAA6" wp14:editId="663CE943">
            <wp:extent cx="1452960" cy="3079102"/>
            <wp:effectExtent l="0" t="0" r="0" b="0"/>
            <wp:docPr id="85325789" name="Picture 20" descr="A close-up of a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5789" name="Picture 20" descr="A close-up of a white sig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60484" cy="3095046"/>
                    </a:xfrm>
                    <a:prstGeom prst="rect">
                      <a:avLst/>
                    </a:prstGeom>
                    <a:noFill/>
                    <a:ln>
                      <a:noFill/>
                    </a:ln>
                  </pic:spPr>
                </pic:pic>
              </a:graphicData>
            </a:graphic>
          </wp:inline>
        </w:drawing>
      </w:r>
    </w:p>
    <w:p w14:paraId="1E02F8F8" w14:textId="76C1BCA9"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49</w:t>
      </w:r>
      <w:r>
        <w:fldChar w:fldCharType="end"/>
      </w:r>
      <w:r>
        <w:t xml:space="preserve">: </w:t>
      </w:r>
      <w:proofErr w:type="spellStart"/>
      <w:r>
        <w:t>Finease's</w:t>
      </w:r>
      <w:proofErr w:type="spellEnd"/>
      <w:r>
        <w:t xml:space="preserve"> XXX</w:t>
      </w:r>
    </w:p>
    <w:p w14:paraId="2DF7FF1E" w14:textId="77777777" w:rsidR="0077164A" w:rsidRDefault="0077164A" w:rsidP="00DB73CB">
      <w:pPr>
        <w:jc w:val="center"/>
      </w:pPr>
    </w:p>
    <w:p w14:paraId="60302D2E" w14:textId="77777777" w:rsidR="007E4E97" w:rsidRDefault="007E4E97" w:rsidP="0045100D">
      <w:pPr>
        <w:spacing w:line="360" w:lineRule="auto"/>
        <w:jc w:val="both"/>
      </w:pPr>
    </w:p>
    <w:p w14:paraId="7CE594CD" w14:textId="4C84C959" w:rsidR="008A3858" w:rsidRDefault="008A3858" w:rsidP="008A3858">
      <w:pPr>
        <w:pStyle w:val="Heading3"/>
      </w:pPr>
      <w:bookmarkStart w:id="73" w:name="_Toc165355485"/>
      <w:r>
        <w:lastRenderedPageBreak/>
        <w:t>4.2.3 Class Diagram</w:t>
      </w:r>
      <w:bookmarkEnd w:id="73"/>
    </w:p>
    <w:p w14:paraId="544187AD" w14:textId="2E27DA41" w:rsidR="00D21451" w:rsidRDefault="00D21451" w:rsidP="00D21451">
      <w:r>
        <w:rPr>
          <w:noProof/>
        </w:rPr>
        <w:drawing>
          <wp:inline distT="0" distB="0" distL="0" distR="0" wp14:anchorId="69E6BF30" wp14:editId="0211EAED">
            <wp:extent cx="5943600" cy="7662545"/>
            <wp:effectExtent l="0" t="0" r="0" b="0"/>
            <wp:docPr id="17521101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10108" name="Picture 2" descr="A screenshot of a compute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7662545"/>
                    </a:xfrm>
                    <a:prstGeom prst="rect">
                      <a:avLst/>
                    </a:prstGeom>
                    <a:noFill/>
                    <a:ln>
                      <a:noFill/>
                    </a:ln>
                  </pic:spPr>
                </pic:pic>
              </a:graphicData>
            </a:graphic>
          </wp:inline>
        </w:drawing>
      </w:r>
    </w:p>
    <w:p w14:paraId="2C5819C7" w14:textId="226205F3" w:rsidR="0034108A" w:rsidRDefault="0034108A" w:rsidP="0034108A">
      <w:pPr>
        <w:pStyle w:val="Caption"/>
        <w:jc w:val="center"/>
      </w:pPr>
      <w:r>
        <w:t xml:space="preserve">Figure </w:t>
      </w:r>
      <w:r>
        <w:fldChar w:fldCharType="begin"/>
      </w:r>
      <w:r>
        <w:instrText xml:space="preserve"> SEQ Figure \* ARABIC </w:instrText>
      </w:r>
      <w:r>
        <w:fldChar w:fldCharType="separate"/>
      </w:r>
      <w:r w:rsidR="002058EB">
        <w:rPr>
          <w:noProof/>
        </w:rPr>
        <w:t>50</w:t>
      </w:r>
      <w:r>
        <w:fldChar w:fldCharType="end"/>
      </w:r>
      <w:r>
        <w:t xml:space="preserve">: </w:t>
      </w:r>
      <w:proofErr w:type="spellStart"/>
      <w:r>
        <w:t>Finease's</w:t>
      </w:r>
      <w:proofErr w:type="spellEnd"/>
      <w:r>
        <w:t xml:space="preserve"> Class Diagram</w:t>
      </w:r>
    </w:p>
    <w:p w14:paraId="2D53A928" w14:textId="32CB76A2" w:rsidR="00871C9B" w:rsidRDefault="00871C9B" w:rsidP="00871C9B">
      <w:pPr>
        <w:spacing w:line="360" w:lineRule="auto"/>
        <w:jc w:val="both"/>
      </w:pPr>
      <w:r w:rsidRPr="00871C9B">
        <w:lastRenderedPageBreak/>
        <w:t xml:space="preserve">The class diagram depicts the connections and utilization of Java classes in the context of a banking system. The User class embodies individual users' details, including their username, password, and contact information. Each user is linked to </w:t>
      </w:r>
      <w:r>
        <w:t>both</w:t>
      </w:r>
      <w:r w:rsidRPr="00871C9B">
        <w:t xml:space="preserve"> </w:t>
      </w:r>
      <w:proofErr w:type="spellStart"/>
      <w:r w:rsidRPr="00871C9B">
        <w:t>SavingsAccount</w:t>
      </w:r>
      <w:proofErr w:type="spellEnd"/>
      <w:r w:rsidRPr="00871C9B">
        <w:t xml:space="preserve"> </w:t>
      </w:r>
      <w:r>
        <w:t>and</w:t>
      </w:r>
      <w:r w:rsidRPr="00871C9B">
        <w:t xml:space="preserve"> a </w:t>
      </w:r>
      <w:proofErr w:type="spellStart"/>
      <w:r w:rsidRPr="00871C9B">
        <w:t>CurrentAccount</w:t>
      </w:r>
      <w:proofErr w:type="spellEnd"/>
      <w:r w:rsidRPr="00871C9B">
        <w:t xml:space="preserve"> through their respective classes—</w:t>
      </w:r>
      <w:proofErr w:type="spellStart"/>
      <w:r w:rsidRPr="00871C9B">
        <w:t>SavingsAccount</w:t>
      </w:r>
      <w:proofErr w:type="spellEnd"/>
      <w:r w:rsidRPr="00871C9B">
        <w:t xml:space="preserve"> and </w:t>
      </w:r>
      <w:proofErr w:type="spellStart"/>
      <w:r w:rsidRPr="00871C9B">
        <w:t>CurrentAccount</w:t>
      </w:r>
      <w:proofErr w:type="spellEnd"/>
      <w:r w:rsidRPr="00871C9B">
        <w:t xml:space="preserve">—which store account numbers and balances. Additionally, each type of account is associated with corresponding transaction classes: </w:t>
      </w:r>
      <w:proofErr w:type="spellStart"/>
      <w:r w:rsidRPr="00871C9B">
        <w:t>SavingsTransaction</w:t>
      </w:r>
      <w:proofErr w:type="spellEnd"/>
      <w:r w:rsidRPr="00871C9B">
        <w:t xml:space="preserve"> and </w:t>
      </w:r>
      <w:proofErr w:type="spellStart"/>
      <w:r w:rsidRPr="00871C9B">
        <w:t>CurrentTransaction</w:t>
      </w:r>
      <w:proofErr w:type="spellEnd"/>
      <w:r w:rsidRPr="00871C9B">
        <w:t xml:space="preserve">. These transaction classes contain specifics about financial operations related to the accounts such as transaction dates, descriptions, amounts, and status. In summary, this diagram offers a comprehensive outline of how users, </w:t>
      </w:r>
      <w:r w:rsidR="00147351" w:rsidRPr="00871C9B">
        <w:t>accounts, and</w:t>
      </w:r>
      <w:r w:rsidRPr="00871C9B">
        <w:t xml:space="preserve"> transactions are organized within the backend model of the banking </w:t>
      </w:r>
      <w:r w:rsidR="00147351" w:rsidRPr="00871C9B">
        <w:t>system, enabling</w:t>
      </w:r>
      <w:r w:rsidRPr="00871C9B">
        <w:t xml:space="preserve"> effective </w:t>
      </w:r>
      <w:r w:rsidR="00147351" w:rsidRPr="00871C9B">
        <w:t>administration and</w:t>
      </w:r>
      <w:r w:rsidRPr="00871C9B">
        <w:t xml:space="preserve"> </w:t>
      </w:r>
      <w:r w:rsidR="00147351" w:rsidRPr="00871C9B">
        <w:t>monitoring of</w:t>
      </w:r>
      <w:r w:rsidRPr="00871C9B">
        <w:t xml:space="preserve"> financial activities.</w:t>
      </w:r>
    </w:p>
    <w:p w14:paraId="644A41A6" w14:textId="192F1E7D" w:rsidR="00C34CB2" w:rsidRDefault="00C34CB2" w:rsidP="004A29E4">
      <w:pPr>
        <w:spacing w:after="240"/>
      </w:pPr>
    </w:p>
    <w:p w14:paraId="210A675B" w14:textId="22EC448B" w:rsidR="00C34CB2" w:rsidRDefault="00C34CB2" w:rsidP="00C34CB2">
      <w:pPr>
        <w:pStyle w:val="Heading3"/>
      </w:pPr>
      <w:bookmarkStart w:id="74" w:name="_Toc165355486"/>
      <w:r>
        <w:t xml:space="preserve">4.2.4 </w:t>
      </w:r>
      <w:r w:rsidR="00EF2DAC">
        <w:t>System Architecture</w:t>
      </w:r>
      <w:r>
        <w:t xml:space="preserve"> Diagram</w:t>
      </w:r>
      <w:bookmarkEnd w:id="74"/>
    </w:p>
    <w:p w14:paraId="6D4CD9B0" w14:textId="1D08BD78" w:rsidR="00EF2DAC" w:rsidRDefault="00EF2DAC" w:rsidP="001864E3">
      <w:pPr>
        <w:spacing w:line="360" w:lineRule="auto"/>
      </w:pPr>
      <w:r>
        <w:rPr>
          <w:noProof/>
        </w:rPr>
        <w:drawing>
          <wp:inline distT="0" distB="0" distL="0" distR="0" wp14:anchorId="5F4B7824" wp14:editId="735956DE">
            <wp:extent cx="5943600" cy="3917950"/>
            <wp:effectExtent l="0" t="0" r="0" b="0"/>
            <wp:docPr id="174443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26A6BFAC" w14:textId="4CDFC9D0" w:rsidR="0077164A" w:rsidRDefault="0077164A" w:rsidP="0077164A">
      <w:pPr>
        <w:pStyle w:val="Caption"/>
        <w:jc w:val="center"/>
      </w:pPr>
      <w:r>
        <w:t xml:space="preserve">Figure </w:t>
      </w:r>
      <w:r>
        <w:fldChar w:fldCharType="begin"/>
      </w:r>
      <w:r>
        <w:instrText xml:space="preserve"> SEQ Figure \* ARABIC </w:instrText>
      </w:r>
      <w:r>
        <w:fldChar w:fldCharType="separate"/>
      </w:r>
      <w:r w:rsidR="002058EB">
        <w:rPr>
          <w:noProof/>
        </w:rPr>
        <w:t>51</w:t>
      </w:r>
      <w:r>
        <w:fldChar w:fldCharType="end"/>
      </w:r>
      <w:r>
        <w:t xml:space="preserve">: </w:t>
      </w:r>
      <w:proofErr w:type="spellStart"/>
      <w:r>
        <w:t>Finease's</w:t>
      </w:r>
      <w:proofErr w:type="spellEnd"/>
      <w:r>
        <w:t xml:space="preserve"> XXX</w:t>
      </w:r>
    </w:p>
    <w:p w14:paraId="12882743" w14:textId="2BF140DC" w:rsidR="00E91C6F" w:rsidRDefault="006A24AB" w:rsidP="00E91C6F">
      <w:pPr>
        <w:spacing w:line="360" w:lineRule="auto"/>
        <w:jc w:val="both"/>
      </w:pPr>
      <w:r w:rsidRPr="006A24AB">
        <w:t xml:space="preserve">The system architecture of </w:t>
      </w:r>
      <w:proofErr w:type="spellStart"/>
      <w:r w:rsidRPr="006A24AB">
        <w:t>Finease</w:t>
      </w:r>
      <w:proofErr w:type="spellEnd"/>
      <w:r w:rsidRPr="006A24AB">
        <w:t xml:space="preserve"> is structured into three layers: Client, Server, and Model. The Client layer employs HTML, CSS, and JavaScript to handle user interface management as well as input and output interactions. These elements interact with the Server layer through HTTPS </w:t>
      </w:r>
      <w:r w:rsidRPr="006A24AB">
        <w:lastRenderedPageBreak/>
        <w:t>requests, which in turn utilizes Java and JavaScript components for application logic execution. Controllers manage user requests at this level while interfacing with the Service layer responsible for orchestrating operations across all layers including MySQL database interactions via the Model layer. Data storage and retrieval within the Model layer are efficiently managed using technologies like JPA or Spring Data. This architectural design ensures clear separation of concerns, scalability across banking functions secure communication via HTTPS protocol inclusion alongside streamlined data handling facilitated by MySQL integration.</w:t>
      </w:r>
    </w:p>
    <w:p w14:paraId="2D7473B9" w14:textId="17D16C09" w:rsidR="004A48BE" w:rsidRDefault="004A48BE" w:rsidP="008A3858"/>
    <w:p w14:paraId="69F91043" w14:textId="77777777" w:rsidR="00054A64" w:rsidRDefault="00054A64" w:rsidP="008A3858"/>
    <w:p w14:paraId="71644298" w14:textId="69ADB4B4" w:rsidR="00E75D5F" w:rsidRPr="00AB7B2B" w:rsidRDefault="00E75D5F" w:rsidP="00E75D5F">
      <w:pPr>
        <w:pStyle w:val="Heading2"/>
      </w:pPr>
      <w:bookmarkStart w:id="75" w:name="_Toc165355487"/>
      <w:r>
        <w:t>4.3 Database Design</w:t>
      </w:r>
      <w:bookmarkEnd w:id="75"/>
    </w:p>
    <w:p w14:paraId="02D5E55C" w14:textId="712BF986" w:rsidR="0072124F" w:rsidRDefault="0072124F" w:rsidP="0072124F">
      <w:pPr>
        <w:pStyle w:val="Heading3"/>
      </w:pPr>
      <w:bookmarkStart w:id="76" w:name="_Toc165355488"/>
      <w:r>
        <w:t xml:space="preserve">4.3.1 </w:t>
      </w:r>
      <w:r w:rsidR="003B3860">
        <w:t>Entity-Relationship Diagram</w:t>
      </w:r>
      <w:bookmarkEnd w:id="76"/>
    </w:p>
    <w:p w14:paraId="044464AA" w14:textId="04CD1E7A" w:rsidR="005574C8" w:rsidRDefault="00D21307" w:rsidP="00625B53">
      <w:pPr>
        <w:keepNext/>
        <w:jc w:val="center"/>
      </w:pPr>
      <w:r>
        <w:rPr>
          <w:noProof/>
        </w:rPr>
        <w:drawing>
          <wp:inline distT="0" distB="0" distL="0" distR="0" wp14:anchorId="6E6814FE" wp14:editId="6190C9DB">
            <wp:extent cx="5787568" cy="4379582"/>
            <wp:effectExtent l="0" t="0" r="3810" b="0"/>
            <wp:docPr id="705526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26629"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794860" cy="4385100"/>
                    </a:xfrm>
                    <a:prstGeom prst="rect">
                      <a:avLst/>
                    </a:prstGeom>
                    <a:noFill/>
                    <a:ln>
                      <a:noFill/>
                    </a:ln>
                  </pic:spPr>
                </pic:pic>
              </a:graphicData>
            </a:graphic>
          </wp:inline>
        </w:drawing>
      </w:r>
    </w:p>
    <w:p w14:paraId="0D817299" w14:textId="2198FA40" w:rsidR="007A02BB" w:rsidRDefault="005574C8" w:rsidP="0017484B">
      <w:pPr>
        <w:pStyle w:val="Caption"/>
        <w:jc w:val="center"/>
      </w:pPr>
      <w:r>
        <w:t xml:space="preserve">Figure </w:t>
      </w:r>
      <w:r>
        <w:fldChar w:fldCharType="begin"/>
      </w:r>
      <w:r>
        <w:instrText xml:space="preserve"> SEQ Figure \* ARABIC </w:instrText>
      </w:r>
      <w:r>
        <w:fldChar w:fldCharType="separate"/>
      </w:r>
      <w:r w:rsidR="002058EB">
        <w:rPr>
          <w:noProof/>
        </w:rPr>
        <w:t>52</w:t>
      </w:r>
      <w:r>
        <w:fldChar w:fldCharType="end"/>
      </w:r>
      <w:r>
        <w:t xml:space="preserve">: </w:t>
      </w:r>
      <w:proofErr w:type="spellStart"/>
      <w:r w:rsidR="008978A3">
        <w:t>Finease</w:t>
      </w:r>
      <w:r>
        <w:t>'s</w:t>
      </w:r>
      <w:proofErr w:type="spellEnd"/>
      <w:r>
        <w:t xml:space="preserve"> MySQL ERD</w:t>
      </w:r>
    </w:p>
    <w:p w14:paraId="7FB0F910" w14:textId="34CC9131" w:rsidR="00E85052" w:rsidRPr="0017484B" w:rsidRDefault="0017484B" w:rsidP="0017484B">
      <w:pPr>
        <w:spacing w:line="360" w:lineRule="auto"/>
        <w:jc w:val="both"/>
        <w:rPr>
          <w:color w:val="27272A"/>
          <w:spacing w:val="2"/>
          <w:shd w:val="clear" w:color="auto" w:fill="FFFFFF"/>
        </w:rPr>
      </w:pPr>
      <w:r w:rsidRPr="0017484B">
        <w:rPr>
          <w:color w:val="27272A"/>
          <w:spacing w:val="2"/>
          <w:shd w:val="clear" w:color="auto" w:fill="FFFFFF"/>
        </w:rPr>
        <w:t xml:space="preserve">The Entity-Relationship Diagram displays the connections between entities and their characteristics. At the center of the system </w:t>
      </w:r>
      <w:r w:rsidR="000605BB">
        <w:rPr>
          <w:color w:val="27272A"/>
          <w:spacing w:val="2"/>
          <w:shd w:val="clear" w:color="auto" w:fill="FFFFFF"/>
        </w:rPr>
        <w:t>is</w:t>
      </w:r>
      <w:r w:rsidRPr="0017484B">
        <w:rPr>
          <w:color w:val="27272A"/>
          <w:spacing w:val="2"/>
          <w:shd w:val="clear" w:color="auto" w:fill="FFFFFF"/>
        </w:rPr>
        <w:t xml:space="preserve"> the "User" entity, identified uniquely by its primary </w:t>
      </w:r>
      <w:r w:rsidRPr="0017484B">
        <w:rPr>
          <w:color w:val="27272A"/>
          <w:spacing w:val="2"/>
          <w:shd w:val="clear" w:color="auto" w:fill="FFFFFF"/>
        </w:rPr>
        <w:lastRenderedPageBreak/>
        <w:t>key (</w:t>
      </w:r>
      <w:proofErr w:type="spellStart"/>
      <w:r w:rsidRPr="0017484B">
        <w:rPr>
          <w:color w:val="27272A"/>
          <w:spacing w:val="2"/>
          <w:shd w:val="clear" w:color="auto" w:fill="FFFFFF"/>
        </w:rPr>
        <w:t>userId</w:t>
      </w:r>
      <w:proofErr w:type="spellEnd"/>
      <w:r w:rsidRPr="0017484B">
        <w:rPr>
          <w:color w:val="27272A"/>
          <w:spacing w:val="2"/>
          <w:shd w:val="clear" w:color="auto" w:fill="FFFFFF"/>
        </w:rPr>
        <w:t>), which is used to identify each user. Each user can be linked to a maximum of one "</w:t>
      </w:r>
      <w:proofErr w:type="spellStart"/>
      <w:r w:rsidRPr="0017484B">
        <w:rPr>
          <w:color w:val="27272A"/>
          <w:spacing w:val="2"/>
          <w:shd w:val="clear" w:color="auto" w:fill="FFFFFF"/>
        </w:rPr>
        <w:t>CurrentAccount</w:t>
      </w:r>
      <w:proofErr w:type="spellEnd"/>
      <w:r w:rsidRPr="0017484B">
        <w:rPr>
          <w:color w:val="27272A"/>
          <w:spacing w:val="2"/>
          <w:shd w:val="clear" w:color="auto" w:fill="FFFFFF"/>
        </w:rPr>
        <w:t>" and one "</w:t>
      </w:r>
      <w:proofErr w:type="spellStart"/>
      <w:r w:rsidRPr="0017484B">
        <w:rPr>
          <w:color w:val="27272A"/>
          <w:spacing w:val="2"/>
          <w:shd w:val="clear" w:color="auto" w:fill="FFFFFF"/>
        </w:rPr>
        <w:t>SavingsAccount</w:t>
      </w:r>
      <w:proofErr w:type="spellEnd"/>
      <w:r w:rsidRPr="0017484B">
        <w:rPr>
          <w:color w:val="27272A"/>
          <w:spacing w:val="2"/>
          <w:shd w:val="clear" w:color="auto" w:fill="FFFFFF"/>
        </w:rPr>
        <w:t>," both with their own primary key (id) for distinct identification of accounts. Moreover, in the "</w:t>
      </w:r>
      <w:proofErr w:type="spellStart"/>
      <w:r w:rsidRPr="0017484B">
        <w:rPr>
          <w:color w:val="27272A"/>
          <w:spacing w:val="2"/>
          <w:shd w:val="clear" w:color="auto" w:fill="FFFFFF"/>
        </w:rPr>
        <w:t>SavingsTransaction</w:t>
      </w:r>
      <w:proofErr w:type="spellEnd"/>
      <w:r w:rsidRPr="0017484B">
        <w:rPr>
          <w:color w:val="27272A"/>
          <w:spacing w:val="2"/>
          <w:shd w:val="clear" w:color="auto" w:fill="FFFFFF"/>
        </w:rPr>
        <w:t>" entity, there exists a foreign key (</w:t>
      </w:r>
      <w:proofErr w:type="spellStart"/>
      <w:r w:rsidRPr="0017484B">
        <w:rPr>
          <w:color w:val="27272A"/>
          <w:spacing w:val="2"/>
          <w:shd w:val="clear" w:color="auto" w:fill="FFFFFF"/>
        </w:rPr>
        <w:t>savingsAccount_id</w:t>
      </w:r>
      <w:proofErr w:type="spellEnd"/>
      <w:r w:rsidRPr="0017484B">
        <w:rPr>
          <w:color w:val="27272A"/>
          <w:spacing w:val="2"/>
          <w:shd w:val="clear" w:color="auto" w:fill="FFFFFF"/>
        </w:rPr>
        <w:t>) that points to the primary key of the related savings account, establishing a one-to-many relationship between savings accounts and transactions. Similarly, within the "</w:t>
      </w:r>
      <w:proofErr w:type="spellStart"/>
      <w:r w:rsidRPr="0017484B">
        <w:rPr>
          <w:color w:val="27272A"/>
          <w:spacing w:val="2"/>
          <w:shd w:val="clear" w:color="auto" w:fill="FFFFFF"/>
        </w:rPr>
        <w:t>CurrentTransaction</w:t>
      </w:r>
      <w:proofErr w:type="spellEnd"/>
      <w:r w:rsidRPr="0017484B">
        <w:rPr>
          <w:color w:val="27272A"/>
          <w:spacing w:val="2"/>
          <w:shd w:val="clear" w:color="auto" w:fill="FFFFFF"/>
        </w:rPr>
        <w:t>" entity, there is a foreign key (</w:t>
      </w:r>
      <w:proofErr w:type="spellStart"/>
      <w:r w:rsidRPr="0017484B">
        <w:rPr>
          <w:color w:val="27272A"/>
          <w:spacing w:val="2"/>
          <w:shd w:val="clear" w:color="auto" w:fill="FFFFFF"/>
        </w:rPr>
        <w:t>currentAccount_id</w:t>
      </w:r>
      <w:proofErr w:type="spellEnd"/>
      <w:r w:rsidRPr="0017484B">
        <w:rPr>
          <w:color w:val="27272A"/>
          <w:spacing w:val="2"/>
          <w:shd w:val="clear" w:color="auto" w:fill="FFFFFF"/>
        </w:rPr>
        <w:t xml:space="preserve">) referencing the main identifier of connected current accounts, thus creating an analogous one-to-many relationship between current accounts and transactions. These paramount as well as subsidiary keys form associations among entities that facilitate effective data retrieval and management </w:t>
      </w:r>
      <w:r w:rsidR="007065C6" w:rsidRPr="0017484B">
        <w:rPr>
          <w:color w:val="27272A"/>
          <w:spacing w:val="2"/>
          <w:shd w:val="clear" w:color="auto" w:fill="FFFFFF"/>
        </w:rPr>
        <w:t>within the</w:t>
      </w:r>
      <w:r w:rsidRPr="0017484B">
        <w:rPr>
          <w:color w:val="27272A"/>
          <w:spacing w:val="2"/>
          <w:shd w:val="clear" w:color="auto" w:fill="FFFFFF"/>
        </w:rPr>
        <w:t xml:space="preserve"> database </w:t>
      </w:r>
      <w:r w:rsidR="007065C6" w:rsidRPr="0017484B">
        <w:rPr>
          <w:color w:val="27272A"/>
          <w:spacing w:val="2"/>
          <w:shd w:val="clear" w:color="auto" w:fill="FFFFFF"/>
        </w:rPr>
        <w:t xml:space="preserve">structure of </w:t>
      </w:r>
      <w:proofErr w:type="spellStart"/>
      <w:r w:rsidR="007065C6">
        <w:rPr>
          <w:color w:val="27272A"/>
          <w:spacing w:val="2"/>
          <w:shd w:val="clear" w:color="auto" w:fill="FFFFFF"/>
        </w:rPr>
        <w:t>Finease</w:t>
      </w:r>
      <w:proofErr w:type="spellEnd"/>
      <w:r w:rsidRPr="0017484B">
        <w:rPr>
          <w:color w:val="27272A"/>
          <w:spacing w:val="2"/>
          <w:shd w:val="clear" w:color="auto" w:fill="FFFFFF"/>
        </w:rPr>
        <w:t>.</w:t>
      </w:r>
    </w:p>
    <w:p w14:paraId="66D948D4" w14:textId="77777777" w:rsidR="0017484B" w:rsidRDefault="0017484B" w:rsidP="000605BB">
      <w:pPr>
        <w:spacing w:after="240" w:line="360" w:lineRule="auto"/>
      </w:pPr>
    </w:p>
    <w:p w14:paraId="67F40CD2" w14:textId="01B0592D" w:rsidR="00E85052" w:rsidRDefault="00E85052" w:rsidP="00E85052">
      <w:pPr>
        <w:pStyle w:val="Heading3"/>
      </w:pPr>
      <w:bookmarkStart w:id="77" w:name="_Toc165355489"/>
      <w:r>
        <w:t>4.3.2 Data Dictionary</w:t>
      </w:r>
      <w:bookmarkEnd w:id="77"/>
    </w:p>
    <w:p w14:paraId="34CF809D" w14:textId="5FBC806C" w:rsidR="005574C8" w:rsidRDefault="005574C8" w:rsidP="005574C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0862C0">
        <w:t>Data dictionary for Users Collection</w:t>
      </w:r>
    </w:p>
    <w:tbl>
      <w:tblPr>
        <w:tblStyle w:val="TableGrid"/>
        <w:tblW w:w="0" w:type="auto"/>
        <w:tblLook w:val="04A0" w:firstRow="1" w:lastRow="0" w:firstColumn="1" w:lastColumn="0" w:noHBand="0" w:noVBand="1"/>
      </w:tblPr>
      <w:tblGrid>
        <w:gridCol w:w="3116"/>
        <w:gridCol w:w="2009"/>
        <w:gridCol w:w="4225"/>
      </w:tblGrid>
      <w:tr w:rsidR="008A3803" w14:paraId="19AA2B26" w14:textId="77777777" w:rsidTr="005574C8">
        <w:trPr>
          <w:trHeight w:val="360"/>
        </w:trPr>
        <w:tc>
          <w:tcPr>
            <w:tcW w:w="9350" w:type="dxa"/>
            <w:gridSpan w:val="3"/>
            <w:shd w:val="clear" w:color="auto" w:fill="FBE4D5" w:themeFill="accent2" w:themeFillTint="33"/>
            <w:vAlign w:val="center"/>
          </w:tcPr>
          <w:p w14:paraId="59C29A66" w14:textId="6D29AD9C" w:rsidR="008A3803" w:rsidRPr="005574C8" w:rsidRDefault="008A3803" w:rsidP="005574C8">
            <w:pPr>
              <w:jc w:val="center"/>
              <w:rPr>
                <w:b/>
                <w:bCs/>
              </w:rPr>
            </w:pPr>
            <w:r w:rsidRPr="005574C8">
              <w:rPr>
                <w:b/>
                <w:bCs/>
              </w:rPr>
              <w:t>User Collection</w:t>
            </w:r>
          </w:p>
        </w:tc>
      </w:tr>
      <w:tr w:rsidR="008A3803" w14:paraId="3A515D3F" w14:textId="77777777" w:rsidTr="005574C8">
        <w:trPr>
          <w:trHeight w:val="360"/>
        </w:trPr>
        <w:tc>
          <w:tcPr>
            <w:tcW w:w="3116" w:type="dxa"/>
            <w:shd w:val="clear" w:color="auto" w:fill="F2F2F2" w:themeFill="background1" w:themeFillShade="F2"/>
            <w:vAlign w:val="center"/>
          </w:tcPr>
          <w:p w14:paraId="30462074" w14:textId="7A39ADDE" w:rsidR="008A3803" w:rsidRPr="005574C8" w:rsidRDefault="008A3803" w:rsidP="005574C8">
            <w:pPr>
              <w:rPr>
                <w:b/>
                <w:bCs/>
              </w:rPr>
            </w:pPr>
            <w:r w:rsidRPr="005574C8">
              <w:rPr>
                <w:b/>
                <w:bCs/>
              </w:rPr>
              <w:t>Field Name</w:t>
            </w:r>
          </w:p>
        </w:tc>
        <w:tc>
          <w:tcPr>
            <w:tcW w:w="2009" w:type="dxa"/>
            <w:shd w:val="clear" w:color="auto" w:fill="F2F2F2" w:themeFill="background1" w:themeFillShade="F2"/>
            <w:vAlign w:val="center"/>
          </w:tcPr>
          <w:p w14:paraId="0D57DF34" w14:textId="5B65A6A8" w:rsidR="008A3803" w:rsidRPr="005574C8" w:rsidRDefault="008A3803" w:rsidP="005574C8">
            <w:pPr>
              <w:rPr>
                <w:b/>
                <w:bCs/>
              </w:rPr>
            </w:pPr>
            <w:r w:rsidRPr="005574C8">
              <w:rPr>
                <w:b/>
                <w:bCs/>
              </w:rPr>
              <w:t>Field Type</w:t>
            </w:r>
          </w:p>
        </w:tc>
        <w:tc>
          <w:tcPr>
            <w:tcW w:w="4225" w:type="dxa"/>
            <w:shd w:val="clear" w:color="auto" w:fill="F2F2F2" w:themeFill="background1" w:themeFillShade="F2"/>
            <w:vAlign w:val="center"/>
          </w:tcPr>
          <w:p w14:paraId="7F1A984A" w14:textId="397FBF3E" w:rsidR="008A3803" w:rsidRPr="005574C8" w:rsidRDefault="008A3803" w:rsidP="005574C8">
            <w:pPr>
              <w:rPr>
                <w:b/>
                <w:bCs/>
              </w:rPr>
            </w:pPr>
            <w:r w:rsidRPr="005574C8">
              <w:rPr>
                <w:b/>
                <w:bCs/>
              </w:rPr>
              <w:t>Description</w:t>
            </w:r>
          </w:p>
        </w:tc>
      </w:tr>
      <w:tr w:rsidR="008A3803" w14:paraId="5606BA66" w14:textId="77777777" w:rsidTr="005574C8">
        <w:trPr>
          <w:trHeight w:val="360"/>
        </w:trPr>
        <w:tc>
          <w:tcPr>
            <w:tcW w:w="3116" w:type="dxa"/>
            <w:vAlign w:val="center"/>
          </w:tcPr>
          <w:p w14:paraId="5E731838" w14:textId="4DB0614A" w:rsidR="008A3803" w:rsidRDefault="005574C8" w:rsidP="005574C8">
            <w:proofErr w:type="spellStart"/>
            <w:r>
              <w:t>user_id</w:t>
            </w:r>
            <w:proofErr w:type="spellEnd"/>
          </w:p>
        </w:tc>
        <w:tc>
          <w:tcPr>
            <w:tcW w:w="2009" w:type="dxa"/>
            <w:vAlign w:val="center"/>
          </w:tcPr>
          <w:p w14:paraId="0075107D" w14:textId="4C07272A" w:rsidR="008A3803" w:rsidRDefault="005574C8" w:rsidP="005574C8">
            <w:proofErr w:type="spellStart"/>
            <w:r>
              <w:t>BigInt</w:t>
            </w:r>
            <w:proofErr w:type="spellEnd"/>
          </w:p>
        </w:tc>
        <w:tc>
          <w:tcPr>
            <w:tcW w:w="4225" w:type="dxa"/>
            <w:vAlign w:val="center"/>
          </w:tcPr>
          <w:p w14:paraId="26062D5B" w14:textId="35BAB238" w:rsidR="008A3803" w:rsidRDefault="008A3803" w:rsidP="005574C8">
            <w:r>
              <w:t>ID of the user</w:t>
            </w:r>
          </w:p>
        </w:tc>
      </w:tr>
      <w:tr w:rsidR="008A3803" w14:paraId="4C890532" w14:textId="77777777" w:rsidTr="005574C8">
        <w:trPr>
          <w:trHeight w:val="360"/>
        </w:trPr>
        <w:tc>
          <w:tcPr>
            <w:tcW w:w="3116" w:type="dxa"/>
            <w:vAlign w:val="center"/>
          </w:tcPr>
          <w:p w14:paraId="5B29C530" w14:textId="31B2AC17" w:rsidR="008A3803" w:rsidRDefault="005574C8" w:rsidP="005574C8">
            <w:r>
              <w:t>Email</w:t>
            </w:r>
          </w:p>
        </w:tc>
        <w:tc>
          <w:tcPr>
            <w:tcW w:w="2009" w:type="dxa"/>
            <w:vAlign w:val="center"/>
          </w:tcPr>
          <w:p w14:paraId="6C7EBAC5" w14:textId="1D82861D" w:rsidR="008A3803" w:rsidRDefault="008A3803" w:rsidP="005574C8">
            <w:r>
              <w:t>String</w:t>
            </w:r>
          </w:p>
        </w:tc>
        <w:tc>
          <w:tcPr>
            <w:tcW w:w="4225" w:type="dxa"/>
            <w:vAlign w:val="center"/>
          </w:tcPr>
          <w:p w14:paraId="54D00CD4" w14:textId="3EAE5B1C" w:rsidR="008A3803" w:rsidRDefault="005574C8" w:rsidP="005574C8">
            <w:r>
              <w:t>Email</w:t>
            </w:r>
            <w:r w:rsidR="008A3803">
              <w:t xml:space="preserve"> of the user</w:t>
            </w:r>
          </w:p>
        </w:tc>
      </w:tr>
      <w:tr w:rsidR="008A3803" w14:paraId="1CAB5191" w14:textId="77777777" w:rsidTr="005574C8">
        <w:trPr>
          <w:trHeight w:val="360"/>
        </w:trPr>
        <w:tc>
          <w:tcPr>
            <w:tcW w:w="3116" w:type="dxa"/>
            <w:vAlign w:val="center"/>
          </w:tcPr>
          <w:p w14:paraId="3F992362" w14:textId="58DCF737" w:rsidR="008A3803" w:rsidRDefault="005574C8" w:rsidP="005574C8">
            <w:r>
              <w:t>Enabled</w:t>
            </w:r>
          </w:p>
        </w:tc>
        <w:tc>
          <w:tcPr>
            <w:tcW w:w="2009" w:type="dxa"/>
            <w:vAlign w:val="center"/>
          </w:tcPr>
          <w:p w14:paraId="70EF46BB" w14:textId="2687DF61" w:rsidR="008A3803" w:rsidRDefault="005574C8" w:rsidP="005574C8">
            <w:r>
              <w:t>Boolean</w:t>
            </w:r>
          </w:p>
        </w:tc>
        <w:tc>
          <w:tcPr>
            <w:tcW w:w="4225" w:type="dxa"/>
            <w:vAlign w:val="center"/>
          </w:tcPr>
          <w:p w14:paraId="267975DC" w14:textId="723E5053" w:rsidR="008A3803" w:rsidRDefault="005574C8" w:rsidP="005574C8">
            <w:r>
              <w:t>Account status of the user</w:t>
            </w:r>
          </w:p>
        </w:tc>
      </w:tr>
      <w:tr w:rsidR="008A3803" w14:paraId="0E54BEF1" w14:textId="77777777" w:rsidTr="005574C8">
        <w:trPr>
          <w:trHeight w:val="360"/>
        </w:trPr>
        <w:tc>
          <w:tcPr>
            <w:tcW w:w="3116" w:type="dxa"/>
            <w:vAlign w:val="center"/>
          </w:tcPr>
          <w:p w14:paraId="7364D694" w14:textId="056F9356" w:rsidR="008A3803" w:rsidRDefault="005574C8" w:rsidP="005574C8">
            <w:proofErr w:type="spellStart"/>
            <w:r>
              <w:t>first_name</w:t>
            </w:r>
            <w:proofErr w:type="spellEnd"/>
          </w:p>
        </w:tc>
        <w:tc>
          <w:tcPr>
            <w:tcW w:w="2009" w:type="dxa"/>
            <w:vAlign w:val="center"/>
          </w:tcPr>
          <w:p w14:paraId="7E88E0BA" w14:textId="68A90723" w:rsidR="008A3803" w:rsidRDefault="005574C8" w:rsidP="005574C8">
            <w:r>
              <w:t>Varchar</w:t>
            </w:r>
          </w:p>
        </w:tc>
        <w:tc>
          <w:tcPr>
            <w:tcW w:w="4225" w:type="dxa"/>
            <w:vAlign w:val="center"/>
          </w:tcPr>
          <w:p w14:paraId="64222E3D" w14:textId="41EA0475" w:rsidR="008A3803" w:rsidRDefault="005574C8" w:rsidP="005574C8">
            <w:r>
              <w:t>First name of the user</w:t>
            </w:r>
          </w:p>
        </w:tc>
      </w:tr>
      <w:tr w:rsidR="008A3803" w14:paraId="2FA21693" w14:textId="77777777" w:rsidTr="005574C8">
        <w:trPr>
          <w:trHeight w:val="360"/>
        </w:trPr>
        <w:tc>
          <w:tcPr>
            <w:tcW w:w="3116" w:type="dxa"/>
            <w:vAlign w:val="center"/>
          </w:tcPr>
          <w:p w14:paraId="642DE2CA" w14:textId="0C807F37" w:rsidR="008A3803" w:rsidRDefault="005574C8" w:rsidP="005574C8">
            <w:proofErr w:type="spellStart"/>
            <w:r>
              <w:t>last_name</w:t>
            </w:r>
            <w:proofErr w:type="spellEnd"/>
          </w:p>
        </w:tc>
        <w:tc>
          <w:tcPr>
            <w:tcW w:w="2009" w:type="dxa"/>
            <w:vAlign w:val="center"/>
          </w:tcPr>
          <w:p w14:paraId="4F6244E9" w14:textId="3783AA4C" w:rsidR="008A3803" w:rsidRDefault="005574C8" w:rsidP="005574C8">
            <w:r>
              <w:t>Varchar</w:t>
            </w:r>
          </w:p>
        </w:tc>
        <w:tc>
          <w:tcPr>
            <w:tcW w:w="4225" w:type="dxa"/>
            <w:vAlign w:val="center"/>
          </w:tcPr>
          <w:p w14:paraId="07FA7D35" w14:textId="751196F0" w:rsidR="008A3803" w:rsidRDefault="005574C8" w:rsidP="005574C8">
            <w:r>
              <w:t>Last name of the user</w:t>
            </w:r>
          </w:p>
        </w:tc>
      </w:tr>
      <w:tr w:rsidR="005574C8" w14:paraId="72589329" w14:textId="77777777" w:rsidTr="005574C8">
        <w:trPr>
          <w:trHeight w:val="360"/>
        </w:trPr>
        <w:tc>
          <w:tcPr>
            <w:tcW w:w="3116" w:type="dxa"/>
            <w:vAlign w:val="center"/>
          </w:tcPr>
          <w:p w14:paraId="16882242" w14:textId="35F4329A" w:rsidR="005574C8" w:rsidRDefault="005574C8" w:rsidP="005574C8">
            <w:r>
              <w:t>Password</w:t>
            </w:r>
          </w:p>
        </w:tc>
        <w:tc>
          <w:tcPr>
            <w:tcW w:w="2009" w:type="dxa"/>
            <w:vAlign w:val="center"/>
          </w:tcPr>
          <w:p w14:paraId="7F970429" w14:textId="2DA30787" w:rsidR="005574C8" w:rsidRDefault="005574C8" w:rsidP="005574C8">
            <w:r>
              <w:t>Varchar</w:t>
            </w:r>
          </w:p>
        </w:tc>
        <w:tc>
          <w:tcPr>
            <w:tcW w:w="4225" w:type="dxa"/>
            <w:vAlign w:val="center"/>
          </w:tcPr>
          <w:p w14:paraId="5F87A883" w14:textId="4FC8A20B" w:rsidR="005574C8" w:rsidRDefault="005574C8" w:rsidP="005574C8">
            <w:r>
              <w:t>Password of the user</w:t>
            </w:r>
          </w:p>
        </w:tc>
      </w:tr>
      <w:tr w:rsidR="005574C8" w14:paraId="7C2988FD" w14:textId="77777777" w:rsidTr="005574C8">
        <w:trPr>
          <w:trHeight w:val="360"/>
        </w:trPr>
        <w:tc>
          <w:tcPr>
            <w:tcW w:w="3116" w:type="dxa"/>
            <w:vAlign w:val="center"/>
          </w:tcPr>
          <w:p w14:paraId="4B128979" w14:textId="07DD4274" w:rsidR="005574C8" w:rsidRDefault="005574C8" w:rsidP="005574C8">
            <w:proofErr w:type="spellStart"/>
            <w:r>
              <w:t>phone_number</w:t>
            </w:r>
            <w:proofErr w:type="spellEnd"/>
          </w:p>
        </w:tc>
        <w:tc>
          <w:tcPr>
            <w:tcW w:w="2009" w:type="dxa"/>
            <w:vAlign w:val="center"/>
          </w:tcPr>
          <w:p w14:paraId="2130D148" w14:textId="46E6AED6" w:rsidR="005574C8" w:rsidRDefault="005574C8" w:rsidP="005574C8">
            <w:r>
              <w:t>Varchar</w:t>
            </w:r>
          </w:p>
        </w:tc>
        <w:tc>
          <w:tcPr>
            <w:tcW w:w="4225" w:type="dxa"/>
            <w:vAlign w:val="center"/>
          </w:tcPr>
          <w:p w14:paraId="68D98754" w14:textId="1AE1D26A" w:rsidR="005574C8" w:rsidRDefault="005574C8" w:rsidP="005574C8">
            <w:r>
              <w:t>Phone number of the user</w:t>
            </w:r>
          </w:p>
        </w:tc>
      </w:tr>
      <w:tr w:rsidR="005574C8" w14:paraId="060CBE27" w14:textId="77777777" w:rsidTr="005574C8">
        <w:trPr>
          <w:trHeight w:val="360"/>
        </w:trPr>
        <w:tc>
          <w:tcPr>
            <w:tcW w:w="3116" w:type="dxa"/>
            <w:vAlign w:val="center"/>
          </w:tcPr>
          <w:p w14:paraId="60794C31" w14:textId="28CB7431" w:rsidR="005574C8" w:rsidRDefault="005574C8" w:rsidP="005574C8">
            <w:r>
              <w:t>username</w:t>
            </w:r>
          </w:p>
        </w:tc>
        <w:tc>
          <w:tcPr>
            <w:tcW w:w="2009" w:type="dxa"/>
            <w:vAlign w:val="center"/>
          </w:tcPr>
          <w:p w14:paraId="286CDE6D" w14:textId="1ACE2D0C" w:rsidR="005574C8" w:rsidRDefault="005574C8" w:rsidP="005574C8">
            <w:r>
              <w:t>Varchar</w:t>
            </w:r>
          </w:p>
        </w:tc>
        <w:tc>
          <w:tcPr>
            <w:tcW w:w="4225" w:type="dxa"/>
            <w:vAlign w:val="center"/>
          </w:tcPr>
          <w:p w14:paraId="739DC147" w14:textId="64252BDB" w:rsidR="005574C8" w:rsidRDefault="005574C8" w:rsidP="005574C8">
            <w:r>
              <w:t>Username of the user</w:t>
            </w:r>
          </w:p>
        </w:tc>
      </w:tr>
      <w:tr w:rsidR="005574C8" w14:paraId="4130D010" w14:textId="77777777" w:rsidTr="005574C8">
        <w:trPr>
          <w:trHeight w:val="360"/>
        </w:trPr>
        <w:tc>
          <w:tcPr>
            <w:tcW w:w="3116" w:type="dxa"/>
            <w:vAlign w:val="center"/>
          </w:tcPr>
          <w:p w14:paraId="31E78D4D" w14:textId="0D31541A" w:rsidR="005574C8" w:rsidRDefault="005574C8" w:rsidP="005574C8">
            <w:proofErr w:type="spellStart"/>
            <w:r>
              <w:t>current_account_id</w:t>
            </w:r>
            <w:proofErr w:type="spellEnd"/>
          </w:p>
        </w:tc>
        <w:tc>
          <w:tcPr>
            <w:tcW w:w="2009" w:type="dxa"/>
            <w:vAlign w:val="center"/>
          </w:tcPr>
          <w:p w14:paraId="1B24801E" w14:textId="1F65C5E3" w:rsidR="005574C8" w:rsidRDefault="005574C8" w:rsidP="005574C8">
            <w:proofErr w:type="spellStart"/>
            <w:r>
              <w:t>BigInt</w:t>
            </w:r>
            <w:proofErr w:type="spellEnd"/>
          </w:p>
        </w:tc>
        <w:tc>
          <w:tcPr>
            <w:tcW w:w="4225" w:type="dxa"/>
            <w:vAlign w:val="center"/>
          </w:tcPr>
          <w:p w14:paraId="6253BAC4" w14:textId="71ABC7EE" w:rsidR="005574C8" w:rsidRDefault="005574C8" w:rsidP="005574C8">
            <w:r>
              <w:t>Current account ID of the user</w:t>
            </w:r>
          </w:p>
        </w:tc>
      </w:tr>
      <w:tr w:rsidR="005574C8" w14:paraId="25D3DD67" w14:textId="77777777" w:rsidTr="005574C8">
        <w:trPr>
          <w:trHeight w:val="360"/>
        </w:trPr>
        <w:tc>
          <w:tcPr>
            <w:tcW w:w="3116" w:type="dxa"/>
            <w:vAlign w:val="center"/>
          </w:tcPr>
          <w:p w14:paraId="08AACE02" w14:textId="0C865AF7" w:rsidR="005574C8" w:rsidRDefault="005574C8" w:rsidP="005574C8">
            <w:proofErr w:type="spellStart"/>
            <w:r>
              <w:t>savings_account_id</w:t>
            </w:r>
            <w:proofErr w:type="spellEnd"/>
          </w:p>
        </w:tc>
        <w:tc>
          <w:tcPr>
            <w:tcW w:w="2009" w:type="dxa"/>
            <w:vAlign w:val="center"/>
          </w:tcPr>
          <w:p w14:paraId="1BADCE30" w14:textId="7C39F7C4" w:rsidR="005574C8" w:rsidRDefault="005574C8" w:rsidP="005574C8">
            <w:proofErr w:type="spellStart"/>
            <w:r>
              <w:t>BigInt</w:t>
            </w:r>
            <w:proofErr w:type="spellEnd"/>
          </w:p>
        </w:tc>
        <w:tc>
          <w:tcPr>
            <w:tcW w:w="4225" w:type="dxa"/>
            <w:vAlign w:val="center"/>
          </w:tcPr>
          <w:p w14:paraId="75CBC866" w14:textId="005D5410" w:rsidR="005574C8" w:rsidRDefault="005574C8" w:rsidP="005574C8">
            <w:r>
              <w:t>Savings account ID of the user</w:t>
            </w:r>
          </w:p>
        </w:tc>
      </w:tr>
    </w:tbl>
    <w:p w14:paraId="5C528083" w14:textId="77777777" w:rsidR="00D440AE" w:rsidRDefault="00D440AE" w:rsidP="00D440AE">
      <w:pPr>
        <w:pStyle w:val="Caption"/>
        <w:keepNext/>
        <w:jc w:val="center"/>
      </w:pPr>
    </w:p>
    <w:p w14:paraId="3DE2F8B6" w14:textId="4AA88D45" w:rsidR="00E85052" w:rsidRPr="00E85052" w:rsidRDefault="00D440AE" w:rsidP="00D440AE">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0862C0">
        <w:t xml:space="preserve">Data dictionary for </w:t>
      </w:r>
      <w:r>
        <w:t>Savings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1BA91BE5" w14:textId="77777777" w:rsidTr="005574C8">
        <w:trPr>
          <w:trHeight w:val="360"/>
        </w:trPr>
        <w:tc>
          <w:tcPr>
            <w:tcW w:w="9350" w:type="dxa"/>
            <w:gridSpan w:val="3"/>
            <w:shd w:val="clear" w:color="auto" w:fill="FBE4D5" w:themeFill="accent2" w:themeFillTint="33"/>
            <w:vAlign w:val="center"/>
          </w:tcPr>
          <w:p w14:paraId="377B98FE" w14:textId="4CEB77CD" w:rsidR="005574C8" w:rsidRPr="005574C8" w:rsidRDefault="005574C8" w:rsidP="005574C8">
            <w:pPr>
              <w:jc w:val="center"/>
              <w:rPr>
                <w:b/>
                <w:bCs/>
              </w:rPr>
            </w:pPr>
            <w:r>
              <w:rPr>
                <w:b/>
                <w:bCs/>
              </w:rPr>
              <w:t>Savings Account</w:t>
            </w:r>
            <w:r w:rsidRPr="005574C8">
              <w:rPr>
                <w:b/>
                <w:bCs/>
              </w:rPr>
              <w:t xml:space="preserve"> Collection</w:t>
            </w:r>
          </w:p>
        </w:tc>
      </w:tr>
      <w:tr w:rsidR="005574C8" w14:paraId="261CFFC0" w14:textId="77777777" w:rsidTr="005574C8">
        <w:trPr>
          <w:trHeight w:val="360"/>
        </w:trPr>
        <w:tc>
          <w:tcPr>
            <w:tcW w:w="3116" w:type="dxa"/>
            <w:shd w:val="clear" w:color="auto" w:fill="F2F2F2" w:themeFill="background1" w:themeFillShade="F2"/>
            <w:vAlign w:val="center"/>
          </w:tcPr>
          <w:p w14:paraId="419FEEF1"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F9E69B8"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B4A8D56" w14:textId="77777777" w:rsidR="005574C8" w:rsidRPr="005574C8" w:rsidRDefault="005574C8" w:rsidP="005574C8">
            <w:pPr>
              <w:rPr>
                <w:b/>
                <w:bCs/>
              </w:rPr>
            </w:pPr>
            <w:r w:rsidRPr="005574C8">
              <w:rPr>
                <w:b/>
                <w:bCs/>
              </w:rPr>
              <w:t>Description</w:t>
            </w:r>
          </w:p>
        </w:tc>
      </w:tr>
      <w:tr w:rsidR="005574C8" w14:paraId="01282F72" w14:textId="77777777" w:rsidTr="005574C8">
        <w:trPr>
          <w:trHeight w:val="360"/>
        </w:trPr>
        <w:tc>
          <w:tcPr>
            <w:tcW w:w="3116" w:type="dxa"/>
            <w:vAlign w:val="center"/>
          </w:tcPr>
          <w:p w14:paraId="418C249E" w14:textId="031E47F6" w:rsidR="005574C8" w:rsidRDefault="00A114C3" w:rsidP="005574C8">
            <w:r>
              <w:t>id</w:t>
            </w:r>
          </w:p>
        </w:tc>
        <w:tc>
          <w:tcPr>
            <w:tcW w:w="2009" w:type="dxa"/>
            <w:vAlign w:val="center"/>
          </w:tcPr>
          <w:p w14:paraId="3865A042" w14:textId="77777777" w:rsidR="005574C8" w:rsidRDefault="005574C8" w:rsidP="005574C8">
            <w:proofErr w:type="spellStart"/>
            <w:r>
              <w:t>BigInt</w:t>
            </w:r>
            <w:proofErr w:type="spellEnd"/>
          </w:p>
        </w:tc>
        <w:tc>
          <w:tcPr>
            <w:tcW w:w="4225" w:type="dxa"/>
            <w:vAlign w:val="center"/>
          </w:tcPr>
          <w:p w14:paraId="2DC1DC2B" w14:textId="64AA36F5" w:rsidR="005574C8" w:rsidRDefault="005574C8" w:rsidP="005574C8">
            <w:r>
              <w:t xml:space="preserve">ID of the </w:t>
            </w:r>
            <w:r w:rsidR="006540A0">
              <w:t>savings account</w:t>
            </w:r>
          </w:p>
        </w:tc>
      </w:tr>
      <w:tr w:rsidR="005574C8" w14:paraId="0AFBFC97" w14:textId="77777777" w:rsidTr="005574C8">
        <w:trPr>
          <w:trHeight w:val="360"/>
        </w:trPr>
        <w:tc>
          <w:tcPr>
            <w:tcW w:w="3116" w:type="dxa"/>
            <w:vAlign w:val="center"/>
          </w:tcPr>
          <w:p w14:paraId="0E34DA5C" w14:textId="75D87C9C" w:rsidR="005574C8" w:rsidRDefault="006540A0" w:rsidP="005574C8">
            <w:proofErr w:type="spellStart"/>
            <w:r>
              <w:t>account_balance</w:t>
            </w:r>
            <w:proofErr w:type="spellEnd"/>
          </w:p>
        </w:tc>
        <w:tc>
          <w:tcPr>
            <w:tcW w:w="2009" w:type="dxa"/>
            <w:vAlign w:val="center"/>
          </w:tcPr>
          <w:p w14:paraId="1CA9AF80" w14:textId="04429E2F" w:rsidR="005574C8" w:rsidRDefault="006540A0" w:rsidP="005574C8">
            <w:r>
              <w:t>Decimal</w:t>
            </w:r>
          </w:p>
        </w:tc>
        <w:tc>
          <w:tcPr>
            <w:tcW w:w="4225" w:type="dxa"/>
            <w:vAlign w:val="center"/>
          </w:tcPr>
          <w:p w14:paraId="34BE7E31" w14:textId="1087030A" w:rsidR="005574C8" w:rsidRDefault="006540A0" w:rsidP="005574C8">
            <w:r>
              <w:t>Account balance of the savings account</w:t>
            </w:r>
          </w:p>
        </w:tc>
      </w:tr>
      <w:tr w:rsidR="005574C8" w14:paraId="4A52B3B0" w14:textId="77777777" w:rsidTr="005574C8">
        <w:trPr>
          <w:trHeight w:val="360"/>
        </w:trPr>
        <w:tc>
          <w:tcPr>
            <w:tcW w:w="3116" w:type="dxa"/>
            <w:vAlign w:val="center"/>
          </w:tcPr>
          <w:p w14:paraId="54A40B94" w14:textId="2761C719" w:rsidR="005574C8" w:rsidRDefault="006540A0" w:rsidP="005574C8">
            <w:proofErr w:type="spellStart"/>
            <w:r>
              <w:t>account_number</w:t>
            </w:r>
            <w:proofErr w:type="spellEnd"/>
          </w:p>
        </w:tc>
        <w:tc>
          <w:tcPr>
            <w:tcW w:w="2009" w:type="dxa"/>
            <w:vAlign w:val="center"/>
          </w:tcPr>
          <w:p w14:paraId="345D101F" w14:textId="4F3F8AAF" w:rsidR="005574C8" w:rsidRDefault="006540A0" w:rsidP="005574C8">
            <w:r>
              <w:t>Int</w:t>
            </w:r>
          </w:p>
        </w:tc>
        <w:tc>
          <w:tcPr>
            <w:tcW w:w="4225" w:type="dxa"/>
            <w:vAlign w:val="center"/>
          </w:tcPr>
          <w:p w14:paraId="7140498E" w14:textId="1E911F97" w:rsidR="005574C8" w:rsidRDefault="006540A0" w:rsidP="005574C8">
            <w:r>
              <w:t>Account number of the savings account</w:t>
            </w:r>
          </w:p>
        </w:tc>
      </w:tr>
    </w:tbl>
    <w:p w14:paraId="3BCCE9EF" w14:textId="77777777" w:rsidR="00262B9E" w:rsidRDefault="00262B9E" w:rsidP="005574C8">
      <w:pPr>
        <w:spacing w:line="360" w:lineRule="auto"/>
      </w:pPr>
    </w:p>
    <w:p w14:paraId="2E64E1E4" w14:textId="033B1BE2" w:rsidR="00813180" w:rsidRPr="00262B9E"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4</w:t>
      </w:r>
      <w:r>
        <w:fldChar w:fldCharType="end"/>
      </w:r>
      <w:r>
        <w:t xml:space="preserve">: </w:t>
      </w:r>
      <w:r w:rsidRPr="000862C0">
        <w:t xml:space="preserve">Data dictionary for </w:t>
      </w:r>
      <w:r>
        <w:t>Savings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4779C5FB" w14:textId="77777777" w:rsidTr="005574C8">
        <w:trPr>
          <w:trHeight w:val="360"/>
        </w:trPr>
        <w:tc>
          <w:tcPr>
            <w:tcW w:w="9350" w:type="dxa"/>
            <w:gridSpan w:val="3"/>
            <w:shd w:val="clear" w:color="auto" w:fill="FBE4D5" w:themeFill="accent2" w:themeFillTint="33"/>
            <w:vAlign w:val="center"/>
          </w:tcPr>
          <w:p w14:paraId="3191F53C" w14:textId="4CD6004A" w:rsidR="005574C8" w:rsidRPr="005574C8" w:rsidRDefault="005574C8" w:rsidP="005574C8">
            <w:pPr>
              <w:jc w:val="center"/>
              <w:rPr>
                <w:b/>
                <w:bCs/>
              </w:rPr>
            </w:pPr>
            <w:r>
              <w:rPr>
                <w:b/>
                <w:bCs/>
              </w:rPr>
              <w:t>Savings Transaction</w:t>
            </w:r>
            <w:r w:rsidRPr="005574C8">
              <w:rPr>
                <w:b/>
                <w:bCs/>
              </w:rPr>
              <w:t xml:space="preserve"> Collection</w:t>
            </w:r>
          </w:p>
        </w:tc>
      </w:tr>
      <w:tr w:rsidR="005574C8" w14:paraId="3C6645F8" w14:textId="77777777" w:rsidTr="005574C8">
        <w:trPr>
          <w:trHeight w:val="360"/>
        </w:trPr>
        <w:tc>
          <w:tcPr>
            <w:tcW w:w="3116" w:type="dxa"/>
            <w:shd w:val="clear" w:color="auto" w:fill="F2F2F2" w:themeFill="background1" w:themeFillShade="F2"/>
            <w:vAlign w:val="center"/>
          </w:tcPr>
          <w:p w14:paraId="25ACF71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778FFD13"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69ECCC4B" w14:textId="77777777" w:rsidR="005574C8" w:rsidRPr="005574C8" w:rsidRDefault="005574C8" w:rsidP="005574C8">
            <w:pPr>
              <w:rPr>
                <w:b/>
                <w:bCs/>
              </w:rPr>
            </w:pPr>
            <w:r w:rsidRPr="005574C8">
              <w:rPr>
                <w:b/>
                <w:bCs/>
              </w:rPr>
              <w:t>Description</w:t>
            </w:r>
          </w:p>
        </w:tc>
      </w:tr>
      <w:tr w:rsidR="007D42B3" w14:paraId="1265DEA6" w14:textId="77777777" w:rsidTr="005574C8">
        <w:trPr>
          <w:trHeight w:val="360"/>
        </w:trPr>
        <w:tc>
          <w:tcPr>
            <w:tcW w:w="3116" w:type="dxa"/>
            <w:vAlign w:val="center"/>
          </w:tcPr>
          <w:p w14:paraId="3A970413" w14:textId="385A5D71" w:rsidR="007D42B3" w:rsidRDefault="007D42B3" w:rsidP="007D42B3">
            <w:r>
              <w:t>id</w:t>
            </w:r>
          </w:p>
        </w:tc>
        <w:tc>
          <w:tcPr>
            <w:tcW w:w="2009" w:type="dxa"/>
            <w:vAlign w:val="center"/>
          </w:tcPr>
          <w:p w14:paraId="4E842398" w14:textId="39A01CC1" w:rsidR="007D42B3" w:rsidRDefault="007D42B3" w:rsidP="007D42B3">
            <w:proofErr w:type="spellStart"/>
            <w:r>
              <w:t>BigInt</w:t>
            </w:r>
            <w:proofErr w:type="spellEnd"/>
          </w:p>
        </w:tc>
        <w:tc>
          <w:tcPr>
            <w:tcW w:w="4225" w:type="dxa"/>
            <w:vAlign w:val="center"/>
          </w:tcPr>
          <w:p w14:paraId="3E565E21" w14:textId="5BFF3C97" w:rsidR="007D42B3" w:rsidRDefault="007D42B3" w:rsidP="007D42B3">
            <w:r>
              <w:t>ID of the savings transaction</w:t>
            </w:r>
          </w:p>
        </w:tc>
      </w:tr>
      <w:tr w:rsidR="007D42B3" w14:paraId="0D83AA51" w14:textId="77777777" w:rsidTr="005574C8">
        <w:trPr>
          <w:trHeight w:val="360"/>
        </w:trPr>
        <w:tc>
          <w:tcPr>
            <w:tcW w:w="3116" w:type="dxa"/>
            <w:vAlign w:val="center"/>
          </w:tcPr>
          <w:p w14:paraId="691B44CB" w14:textId="6E5C09D8" w:rsidR="007D42B3" w:rsidRDefault="007D42B3" w:rsidP="007D42B3">
            <w:r>
              <w:t>amount</w:t>
            </w:r>
          </w:p>
        </w:tc>
        <w:tc>
          <w:tcPr>
            <w:tcW w:w="2009" w:type="dxa"/>
            <w:vAlign w:val="center"/>
          </w:tcPr>
          <w:p w14:paraId="562B0C51" w14:textId="78406E42" w:rsidR="007D42B3" w:rsidRDefault="000F265C" w:rsidP="007D42B3">
            <w:r>
              <w:t>Double</w:t>
            </w:r>
          </w:p>
        </w:tc>
        <w:tc>
          <w:tcPr>
            <w:tcW w:w="4225" w:type="dxa"/>
            <w:vAlign w:val="center"/>
          </w:tcPr>
          <w:p w14:paraId="4C8460D5" w14:textId="6F8B17B8" w:rsidR="007D42B3" w:rsidRDefault="000F265C" w:rsidP="007D42B3">
            <w:r>
              <w:t>Amount of the savings transaction</w:t>
            </w:r>
          </w:p>
        </w:tc>
      </w:tr>
      <w:tr w:rsidR="007D42B3" w14:paraId="6600EE82" w14:textId="77777777" w:rsidTr="005574C8">
        <w:trPr>
          <w:trHeight w:val="360"/>
        </w:trPr>
        <w:tc>
          <w:tcPr>
            <w:tcW w:w="3116" w:type="dxa"/>
            <w:vAlign w:val="center"/>
          </w:tcPr>
          <w:p w14:paraId="0F299E3A" w14:textId="6D194271" w:rsidR="007D42B3" w:rsidRDefault="007D42B3" w:rsidP="007D42B3">
            <w:proofErr w:type="spellStart"/>
            <w:r>
              <w:t>available_balance</w:t>
            </w:r>
            <w:proofErr w:type="spellEnd"/>
          </w:p>
        </w:tc>
        <w:tc>
          <w:tcPr>
            <w:tcW w:w="2009" w:type="dxa"/>
            <w:vAlign w:val="center"/>
          </w:tcPr>
          <w:p w14:paraId="4AA7BE68" w14:textId="07D3627B" w:rsidR="007D42B3" w:rsidRDefault="000F265C" w:rsidP="007D42B3">
            <w:r>
              <w:t>Decimal</w:t>
            </w:r>
          </w:p>
        </w:tc>
        <w:tc>
          <w:tcPr>
            <w:tcW w:w="4225" w:type="dxa"/>
            <w:vAlign w:val="center"/>
          </w:tcPr>
          <w:p w14:paraId="2040837C" w14:textId="1588C1E6" w:rsidR="007D42B3" w:rsidRDefault="000F265C" w:rsidP="007D42B3">
            <w:r>
              <w:t>Available balance of the savings account</w:t>
            </w:r>
          </w:p>
        </w:tc>
      </w:tr>
      <w:tr w:rsidR="007D42B3" w14:paraId="3261F6E6" w14:textId="77777777" w:rsidTr="005574C8">
        <w:trPr>
          <w:trHeight w:val="360"/>
        </w:trPr>
        <w:tc>
          <w:tcPr>
            <w:tcW w:w="3116" w:type="dxa"/>
            <w:vAlign w:val="center"/>
          </w:tcPr>
          <w:p w14:paraId="4CCACF7C" w14:textId="12ED4128" w:rsidR="007D42B3" w:rsidRDefault="00652856" w:rsidP="007D42B3">
            <w:r>
              <w:t>date</w:t>
            </w:r>
          </w:p>
        </w:tc>
        <w:tc>
          <w:tcPr>
            <w:tcW w:w="2009" w:type="dxa"/>
            <w:vAlign w:val="center"/>
          </w:tcPr>
          <w:p w14:paraId="1B86B538" w14:textId="5A2B305B" w:rsidR="007D42B3" w:rsidRDefault="000F265C" w:rsidP="007D42B3">
            <w:r>
              <w:t>Datetime</w:t>
            </w:r>
          </w:p>
        </w:tc>
        <w:tc>
          <w:tcPr>
            <w:tcW w:w="4225" w:type="dxa"/>
            <w:vAlign w:val="center"/>
          </w:tcPr>
          <w:p w14:paraId="19E2F1C6" w14:textId="377CA712" w:rsidR="007D42B3" w:rsidRDefault="000F265C" w:rsidP="007D42B3">
            <w:r>
              <w:t>Date of the savings transaction</w:t>
            </w:r>
          </w:p>
        </w:tc>
      </w:tr>
      <w:tr w:rsidR="007D42B3" w14:paraId="495CCF22" w14:textId="77777777" w:rsidTr="005574C8">
        <w:trPr>
          <w:trHeight w:val="360"/>
        </w:trPr>
        <w:tc>
          <w:tcPr>
            <w:tcW w:w="3116" w:type="dxa"/>
            <w:vAlign w:val="center"/>
          </w:tcPr>
          <w:p w14:paraId="73499158" w14:textId="3615DD51" w:rsidR="007D42B3" w:rsidRDefault="00652856" w:rsidP="007D42B3">
            <w:r>
              <w:t>description</w:t>
            </w:r>
          </w:p>
        </w:tc>
        <w:tc>
          <w:tcPr>
            <w:tcW w:w="2009" w:type="dxa"/>
            <w:vAlign w:val="center"/>
          </w:tcPr>
          <w:p w14:paraId="6859DB39" w14:textId="2AB4561F" w:rsidR="007D42B3" w:rsidRDefault="000F265C" w:rsidP="007D42B3">
            <w:r>
              <w:t>Varchar</w:t>
            </w:r>
          </w:p>
        </w:tc>
        <w:tc>
          <w:tcPr>
            <w:tcW w:w="4225" w:type="dxa"/>
            <w:vAlign w:val="center"/>
          </w:tcPr>
          <w:p w14:paraId="5A3BF618" w14:textId="168363C2" w:rsidR="007D42B3" w:rsidRDefault="000F265C" w:rsidP="007D42B3">
            <w:r>
              <w:t>Description of the savings transaction</w:t>
            </w:r>
          </w:p>
        </w:tc>
      </w:tr>
      <w:tr w:rsidR="007D42B3" w14:paraId="2074206F" w14:textId="77777777" w:rsidTr="005574C8">
        <w:trPr>
          <w:trHeight w:val="360"/>
        </w:trPr>
        <w:tc>
          <w:tcPr>
            <w:tcW w:w="3116" w:type="dxa"/>
            <w:vAlign w:val="center"/>
          </w:tcPr>
          <w:p w14:paraId="08833215" w14:textId="13D63011" w:rsidR="007D42B3" w:rsidRDefault="00652856" w:rsidP="007D42B3">
            <w:r>
              <w:t>status</w:t>
            </w:r>
          </w:p>
        </w:tc>
        <w:tc>
          <w:tcPr>
            <w:tcW w:w="2009" w:type="dxa"/>
            <w:vAlign w:val="center"/>
          </w:tcPr>
          <w:p w14:paraId="2C25043B" w14:textId="2D16CF30" w:rsidR="007D42B3" w:rsidRDefault="000F265C" w:rsidP="007D42B3">
            <w:r>
              <w:t>Varchar</w:t>
            </w:r>
          </w:p>
        </w:tc>
        <w:tc>
          <w:tcPr>
            <w:tcW w:w="4225" w:type="dxa"/>
            <w:vAlign w:val="center"/>
          </w:tcPr>
          <w:p w14:paraId="2320128B" w14:textId="59EE6495" w:rsidR="007D42B3" w:rsidRDefault="000F265C" w:rsidP="007D42B3">
            <w:r>
              <w:t>Status of the savings transaction</w:t>
            </w:r>
          </w:p>
        </w:tc>
      </w:tr>
      <w:tr w:rsidR="00652856" w14:paraId="62AB35EC" w14:textId="77777777" w:rsidTr="005574C8">
        <w:trPr>
          <w:trHeight w:val="360"/>
        </w:trPr>
        <w:tc>
          <w:tcPr>
            <w:tcW w:w="3116" w:type="dxa"/>
            <w:vAlign w:val="center"/>
          </w:tcPr>
          <w:p w14:paraId="5F21C27C" w14:textId="6C776AC6" w:rsidR="00652856" w:rsidRDefault="00652856" w:rsidP="007D42B3">
            <w:r>
              <w:t>type</w:t>
            </w:r>
          </w:p>
        </w:tc>
        <w:tc>
          <w:tcPr>
            <w:tcW w:w="2009" w:type="dxa"/>
            <w:vAlign w:val="center"/>
          </w:tcPr>
          <w:p w14:paraId="2D2EF3FA" w14:textId="0E7CFD70" w:rsidR="00652856" w:rsidRDefault="000F265C" w:rsidP="007D42B3">
            <w:r>
              <w:t>Varchar</w:t>
            </w:r>
          </w:p>
        </w:tc>
        <w:tc>
          <w:tcPr>
            <w:tcW w:w="4225" w:type="dxa"/>
            <w:vAlign w:val="center"/>
          </w:tcPr>
          <w:p w14:paraId="7D528AFE" w14:textId="3EB98A51" w:rsidR="00652856" w:rsidRDefault="000F265C" w:rsidP="007D42B3">
            <w:r>
              <w:t>Type of the savings transaction</w:t>
            </w:r>
          </w:p>
        </w:tc>
      </w:tr>
      <w:tr w:rsidR="00652856" w14:paraId="3FDA9D7A" w14:textId="77777777" w:rsidTr="005574C8">
        <w:trPr>
          <w:trHeight w:val="360"/>
        </w:trPr>
        <w:tc>
          <w:tcPr>
            <w:tcW w:w="3116" w:type="dxa"/>
            <w:vAlign w:val="center"/>
          </w:tcPr>
          <w:p w14:paraId="5D407E1E" w14:textId="728E7BD9" w:rsidR="00652856" w:rsidRDefault="00652856" w:rsidP="00652856">
            <w:proofErr w:type="spellStart"/>
            <w:r>
              <w:t>savings_account_id</w:t>
            </w:r>
            <w:proofErr w:type="spellEnd"/>
          </w:p>
        </w:tc>
        <w:tc>
          <w:tcPr>
            <w:tcW w:w="2009" w:type="dxa"/>
            <w:vAlign w:val="center"/>
          </w:tcPr>
          <w:p w14:paraId="0E332782" w14:textId="5F3236CE" w:rsidR="00652856" w:rsidRDefault="00652856" w:rsidP="00652856">
            <w:proofErr w:type="spellStart"/>
            <w:r>
              <w:t>BigInt</w:t>
            </w:r>
            <w:proofErr w:type="spellEnd"/>
          </w:p>
        </w:tc>
        <w:tc>
          <w:tcPr>
            <w:tcW w:w="4225" w:type="dxa"/>
            <w:vAlign w:val="center"/>
          </w:tcPr>
          <w:p w14:paraId="5B7F5B33" w14:textId="246D6A29" w:rsidR="00652856" w:rsidRDefault="00652856" w:rsidP="00652856">
            <w:r>
              <w:t>Savings account ID of the user</w:t>
            </w:r>
          </w:p>
        </w:tc>
      </w:tr>
    </w:tbl>
    <w:p w14:paraId="2CE78651" w14:textId="77777777" w:rsidR="00AB7B2B" w:rsidRDefault="00AB7B2B" w:rsidP="005574C8">
      <w:pPr>
        <w:spacing w:line="360" w:lineRule="auto"/>
      </w:pPr>
    </w:p>
    <w:p w14:paraId="34D6EBDB" w14:textId="1010ABBD"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rsidRPr="000862C0">
        <w:t xml:space="preserve">Data dictionary for </w:t>
      </w:r>
      <w:r>
        <w:t>Current Account</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65348846" w14:textId="77777777" w:rsidTr="005574C8">
        <w:trPr>
          <w:trHeight w:val="360"/>
        </w:trPr>
        <w:tc>
          <w:tcPr>
            <w:tcW w:w="9350" w:type="dxa"/>
            <w:gridSpan w:val="3"/>
            <w:shd w:val="clear" w:color="auto" w:fill="FBE4D5" w:themeFill="accent2" w:themeFillTint="33"/>
            <w:vAlign w:val="center"/>
          </w:tcPr>
          <w:p w14:paraId="1F3F949A" w14:textId="6DAC824A" w:rsidR="005574C8" w:rsidRPr="005574C8" w:rsidRDefault="005574C8" w:rsidP="005574C8">
            <w:pPr>
              <w:jc w:val="center"/>
              <w:rPr>
                <w:b/>
                <w:bCs/>
              </w:rPr>
            </w:pPr>
            <w:r>
              <w:rPr>
                <w:b/>
                <w:bCs/>
              </w:rPr>
              <w:t>Current Account</w:t>
            </w:r>
            <w:r w:rsidRPr="005574C8">
              <w:rPr>
                <w:b/>
                <w:bCs/>
              </w:rPr>
              <w:t xml:space="preserve"> Collection</w:t>
            </w:r>
          </w:p>
        </w:tc>
      </w:tr>
      <w:tr w:rsidR="005574C8" w14:paraId="116F4060" w14:textId="77777777" w:rsidTr="005574C8">
        <w:trPr>
          <w:trHeight w:val="360"/>
        </w:trPr>
        <w:tc>
          <w:tcPr>
            <w:tcW w:w="3116" w:type="dxa"/>
            <w:shd w:val="clear" w:color="auto" w:fill="F2F2F2" w:themeFill="background1" w:themeFillShade="F2"/>
            <w:vAlign w:val="center"/>
          </w:tcPr>
          <w:p w14:paraId="2B5CC557"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210B614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4C9F2C31" w14:textId="77777777" w:rsidR="005574C8" w:rsidRPr="005574C8" w:rsidRDefault="005574C8" w:rsidP="005574C8">
            <w:pPr>
              <w:rPr>
                <w:b/>
                <w:bCs/>
              </w:rPr>
            </w:pPr>
            <w:r w:rsidRPr="005574C8">
              <w:rPr>
                <w:b/>
                <w:bCs/>
              </w:rPr>
              <w:t>Description</w:t>
            </w:r>
          </w:p>
        </w:tc>
      </w:tr>
      <w:tr w:rsidR="007D42B3" w14:paraId="770ABFB4" w14:textId="77777777" w:rsidTr="005574C8">
        <w:trPr>
          <w:trHeight w:val="360"/>
        </w:trPr>
        <w:tc>
          <w:tcPr>
            <w:tcW w:w="3116" w:type="dxa"/>
            <w:vAlign w:val="center"/>
          </w:tcPr>
          <w:p w14:paraId="74055DEA" w14:textId="463CC514" w:rsidR="007D42B3" w:rsidRDefault="007D42B3" w:rsidP="007D42B3">
            <w:r>
              <w:t>id</w:t>
            </w:r>
          </w:p>
        </w:tc>
        <w:tc>
          <w:tcPr>
            <w:tcW w:w="2009" w:type="dxa"/>
            <w:vAlign w:val="center"/>
          </w:tcPr>
          <w:p w14:paraId="0CF0DF4F" w14:textId="4ABFC1FE" w:rsidR="007D42B3" w:rsidRDefault="007D42B3" w:rsidP="007D42B3">
            <w:proofErr w:type="spellStart"/>
            <w:r>
              <w:t>BigInt</w:t>
            </w:r>
            <w:proofErr w:type="spellEnd"/>
          </w:p>
        </w:tc>
        <w:tc>
          <w:tcPr>
            <w:tcW w:w="4225" w:type="dxa"/>
            <w:vAlign w:val="center"/>
          </w:tcPr>
          <w:p w14:paraId="0FB39293" w14:textId="5E5CAF31" w:rsidR="007D42B3" w:rsidRDefault="007D42B3" w:rsidP="007D42B3">
            <w:r>
              <w:t>ID of the current account</w:t>
            </w:r>
          </w:p>
        </w:tc>
      </w:tr>
      <w:tr w:rsidR="007D42B3" w14:paraId="6EE4CEB0" w14:textId="77777777" w:rsidTr="005574C8">
        <w:trPr>
          <w:trHeight w:val="360"/>
        </w:trPr>
        <w:tc>
          <w:tcPr>
            <w:tcW w:w="3116" w:type="dxa"/>
            <w:vAlign w:val="center"/>
          </w:tcPr>
          <w:p w14:paraId="72696655" w14:textId="45AC9BDF" w:rsidR="007D42B3" w:rsidRDefault="007D42B3" w:rsidP="007D42B3">
            <w:proofErr w:type="spellStart"/>
            <w:r>
              <w:t>account_balance</w:t>
            </w:r>
            <w:proofErr w:type="spellEnd"/>
          </w:p>
        </w:tc>
        <w:tc>
          <w:tcPr>
            <w:tcW w:w="2009" w:type="dxa"/>
            <w:vAlign w:val="center"/>
          </w:tcPr>
          <w:p w14:paraId="5087B427" w14:textId="09E49AAC" w:rsidR="007D42B3" w:rsidRDefault="007D42B3" w:rsidP="007D42B3">
            <w:r>
              <w:t>Decimal</w:t>
            </w:r>
          </w:p>
        </w:tc>
        <w:tc>
          <w:tcPr>
            <w:tcW w:w="4225" w:type="dxa"/>
            <w:vAlign w:val="center"/>
          </w:tcPr>
          <w:p w14:paraId="01171DF4" w14:textId="31DCC593" w:rsidR="007D42B3" w:rsidRDefault="007D42B3" w:rsidP="007D42B3">
            <w:r>
              <w:t>Account balance of the current account</w:t>
            </w:r>
          </w:p>
        </w:tc>
      </w:tr>
      <w:tr w:rsidR="007D42B3" w14:paraId="0A3A9DFF" w14:textId="77777777" w:rsidTr="005574C8">
        <w:trPr>
          <w:trHeight w:val="360"/>
        </w:trPr>
        <w:tc>
          <w:tcPr>
            <w:tcW w:w="3116" w:type="dxa"/>
            <w:vAlign w:val="center"/>
          </w:tcPr>
          <w:p w14:paraId="5ADA26DB" w14:textId="20223917" w:rsidR="007D42B3" w:rsidRDefault="007D42B3" w:rsidP="007D42B3">
            <w:proofErr w:type="spellStart"/>
            <w:r>
              <w:t>account_number</w:t>
            </w:r>
            <w:proofErr w:type="spellEnd"/>
          </w:p>
        </w:tc>
        <w:tc>
          <w:tcPr>
            <w:tcW w:w="2009" w:type="dxa"/>
            <w:vAlign w:val="center"/>
          </w:tcPr>
          <w:p w14:paraId="7E117ABE" w14:textId="5BF4F14F" w:rsidR="007D42B3" w:rsidRDefault="007D42B3" w:rsidP="007D42B3">
            <w:r>
              <w:t>Int</w:t>
            </w:r>
          </w:p>
        </w:tc>
        <w:tc>
          <w:tcPr>
            <w:tcW w:w="4225" w:type="dxa"/>
            <w:vAlign w:val="center"/>
          </w:tcPr>
          <w:p w14:paraId="7F9ECD65" w14:textId="5B115041" w:rsidR="007D42B3" w:rsidRDefault="007D42B3" w:rsidP="007D42B3">
            <w:r>
              <w:t>Account number of the current account</w:t>
            </w:r>
          </w:p>
        </w:tc>
      </w:tr>
    </w:tbl>
    <w:p w14:paraId="6B185346" w14:textId="77777777" w:rsidR="005574C8" w:rsidRDefault="005574C8" w:rsidP="005574C8">
      <w:pPr>
        <w:spacing w:line="360" w:lineRule="auto"/>
      </w:pPr>
    </w:p>
    <w:p w14:paraId="12FE4130" w14:textId="4E1DFA5C" w:rsidR="00813180" w:rsidRDefault="00813180" w:rsidP="0081318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xml:space="preserve">: </w:t>
      </w:r>
      <w:r w:rsidRPr="000862C0">
        <w:t xml:space="preserve">Data dictionary for </w:t>
      </w:r>
      <w:r>
        <w:t>Current Transaction</w:t>
      </w:r>
      <w:r w:rsidRPr="000862C0">
        <w:t xml:space="preserve"> Collection</w:t>
      </w:r>
    </w:p>
    <w:tbl>
      <w:tblPr>
        <w:tblStyle w:val="TableGrid"/>
        <w:tblW w:w="0" w:type="auto"/>
        <w:tblLook w:val="04A0" w:firstRow="1" w:lastRow="0" w:firstColumn="1" w:lastColumn="0" w:noHBand="0" w:noVBand="1"/>
      </w:tblPr>
      <w:tblGrid>
        <w:gridCol w:w="3116"/>
        <w:gridCol w:w="2009"/>
        <w:gridCol w:w="4225"/>
      </w:tblGrid>
      <w:tr w:rsidR="005574C8" w14:paraId="334B3922" w14:textId="77777777" w:rsidTr="005574C8">
        <w:trPr>
          <w:trHeight w:val="360"/>
        </w:trPr>
        <w:tc>
          <w:tcPr>
            <w:tcW w:w="9350" w:type="dxa"/>
            <w:gridSpan w:val="3"/>
            <w:shd w:val="clear" w:color="auto" w:fill="FBE4D5" w:themeFill="accent2" w:themeFillTint="33"/>
            <w:vAlign w:val="center"/>
          </w:tcPr>
          <w:p w14:paraId="6CCA988D" w14:textId="0BFD1C3C" w:rsidR="005574C8" w:rsidRPr="005574C8" w:rsidRDefault="005574C8" w:rsidP="005574C8">
            <w:pPr>
              <w:jc w:val="center"/>
              <w:rPr>
                <w:b/>
                <w:bCs/>
              </w:rPr>
            </w:pPr>
            <w:r>
              <w:rPr>
                <w:b/>
                <w:bCs/>
              </w:rPr>
              <w:t>Current Transaction</w:t>
            </w:r>
            <w:r w:rsidRPr="005574C8">
              <w:rPr>
                <w:b/>
                <w:bCs/>
              </w:rPr>
              <w:t xml:space="preserve"> Collection</w:t>
            </w:r>
          </w:p>
        </w:tc>
      </w:tr>
      <w:tr w:rsidR="005574C8" w14:paraId="452893B9" w14:textId="77777777" w:rsidTr="005574C8">
        <w:trPr>
          <w:trHeight w:val="360"/>
        </w:trPr>
        <w:tc>
          <w:tcPr>
            <w:tcW w:w="3116" w:type="dxa"/>
            <w:shd w:val="clear" w:color="auto" w:fill="F2F2F2" w:themeFill="background1" w:themeFillShade="F2"/>
            <w:vAlign w:val="center"/>
          </w:tcPr>
          <w:p w14:paraId="67DB9402" w14:textId="77777777" w:rsidR="005574C8" w:rsidRPr="005574C8" w:rsidRDefault="005574C8" w:rsidP="005574C8">
            <w:pPr>
              <w:rPr>
                <w:b/>
                <w:bCs/>
              </w:rPr>
            </w:pPr>
            <w:r w:rsidRPr="005574C8">
              <w:rPr>
                <w:b/>
                <w:bCs/>
              </w:rPr>
              <w:t>Field Name</w:t>
            </w:r>
          </w:p>
        </w:tc>
        <w:tc>
          <w:tcPr>
            <w:tcW w:w="2009" w:type="dxa"/>
            <w:shd w:val="clear" w:color="auto" w:fill="F2F2F2" w:themeFill="background1" w:themeFillShade="F2"/>
            <w:vAlign w:val="center"/>
          </w:tcPr>
          <w:p w14:paraId="6DC9F594" w14:textId="77777777" w:rsidR="005574C8" w:rsidRPr="005574C8" w:rsidRDefault="005574C8" w:rsidP="005574C8">
            <w:pPr>
              <w:rPr>
                <w:b/>
                <w:bCs/>
              </w:rPr>
            </w:pPr>
            <w:r w:rsidRPr="005574C8">
              <w:rPr>
                <w:b/>
                <w:bCs/>
              </w:rPr>
              <w:t>Field Type</w:t>
            </w:r>
          </w:p>
        </w:tc>
        <w:tc>
          <w:tcPr>
            <w:tcW w:w="4225" w:type="dxa"/>
            <w:shd w:val="clear" w:color="auto" w:fill="F2F2F2" w:themeFill="background1" w:themeFillShade="F2"/>
            <w:vAlign w:val="center"/>
          </w:tcPr>
          <w:p w14:paraId="77DF1B55" w14:textId="77777777" w:rsidR="005574C8" w:rsidRPr="005574C8" w:rsidRDefault="005574C8" w:rsidP="005574C8">
            <w:pPr>
              <w:rPr>
                <w:b/>
                <w:bCs/>
              </w:rPr>
            </w:pPr>
            <w:r w:rsidRPr="005574C8">
              <w:rPr>
                <w:b/>
                <w:bCs/>
              </w:rPr>
              <w:t>Description</w:t>
            </w:r>
          </w:p>
        </w:tc>
      </w:tr>
      <w:tr w:rsidR="000F265C" w14:paraId="134D3EC3" w14:textId="77777777" w:rsidTr="005574C8">
        <w:trPr>
          <w:trHeight w:val="360"/>
        </w:trPr>
        <w:tc>
          <w:tcPr>
            <w:tcW w:w="3116" w:type="dxa"/>
            <w:vAlign w:val="center"/>
          </w:tcPr>
          <w:p w14:paraId="40B8062F" w14:textId="3EBDF771" w:rsidR="000F265C" w:rsidRDefault="000F265C" w:rsidP="000F265C">
            <w:r>
              <w:t>id</w:t>
            </w:r>
          </w:p>
        </w:tc>
        <w:tc>
          <w:tcPr>
            <w:tcW w:w="2009" w:type="dxa"/>
            <w:vAlign w:val="center"/>
          </w:tcPr>
          <w:p w14:paraId="6ED21B14" w14:textId="2A63C853" w:rsidR="000F265C" w:rsidRDefault="000F265C" w:rsidP="000F265C">
            <w:proofErr w:type="spellStart"/>
            <w:r>
              <w:t>BigInt</w:t>
            </w:r>
            <w:proofErr w:type="spellEnd"/>
          </w:p>
        </w:tc>
        <w:tc>
          <w:tcPr>
            <w:tcW w:w="4225" w:type="dxa"/>
            <w:vAlign w:val="center"/>
          </w:tcPr>
          <w:p w14:paraId="0D65BE96" w14:textId="19BCC654" w:rsidR="000F265C" w:rsidRDefault="000F265C" w:rsidP="000F265C">
            <w:r>
              <w:t>ID of the current transaction</w:t>
            </w:r>
          </w:p>
        </w:tc>
      </w:tr>
      <w:tr w:rsidR="000F265C" w14:paraId="67BDA94D" w14:textId="77777777" w:rsidTr="005574C8">
        <w:trPr>
          <w:trHeight w:val="360"/>
        </w:trPr>
        <w:tc>
          <w:tcPr>
            <w:tcW w:w="3116" w:type="dxa"/>
            <w:vAlign w:val="center"/>
          </w:tcPr>
          <w:p w14:paraId="156D7025" w14:textId="7C13456D" w:rsidR="000F265C" w:rsidRDefault="000F265C" w:rsidP="000F265C">
            <w:r>
              <w:t>amount</w:t>
            </w:r>
          </w:p>
        </w:tc>
        <w:tc>
          <w:tcPr>
            <w:tcW w:w="2009" w:type="dxa"/>
            <w:vAlign w:val="center"/>
          </w:tcPr>
          <w:p w14:paraId="227402DA" w14:textId="0A5B6B26" w:rsidR="000F265C" w:rsidRDefault="000F265C" w:rsidP="000F265C">
            <w:r>
              <w:t>Double</w:t>
            </w:r>
          </w:p>
        </w:tc>
        <w:tc>
          <w:tcPr>
            <w:tcW w:w="4225" w:type="dxa"/>
            <w:vAlign w:val="center"/>
          </w:tcPr>
          <w:p w14:paraId="579E1CA4" w14:textId="3B2FD998" w:rsidR="000F265C" w:rsidRDefault="000F265C" w:rsidP="000F265C">
            <w:r>
              <w:t>Amount of the current transaction</w:t>
            </w:r>
          </w:p>
        </w:tc>
      </w:tr>
      <w:tr w:rsidR="000F265C" w14:paraId="02EDD628" w14:textId="77777777" w:rsidTr="005574C8">
        <w:trPr>
          <w:trHeight w:val="360"/>
        </w:trPr>
        <w:tc>
          <w:tcPr>
            <w:tcW w:w="3116" w:type="dxa"/>
            <w:vAlign w:val="center"/>
          </w:tcPr>
          <w:p w14:paraId="7214D420" w14:textId="22677A5D" w:rsidR="000F265C" w:rsidRDefault="000F265C" w:rsidP="000F265C">
            <w:proofErr w:type="spellStart"/>
            <w:r>
              <w:t>available_balance</w:t>
            </w:r>
            <w:proofErr w:type="spellEnd"/>
          </w:p>
        </w:tc>
        <w:tc>
          <w:tcPr>
            <w:tcW w:w="2009" w:type="dxa"/>
            <w:vAlign w:val="center"/>
          </w:tcPr>
          <w:p w14:paraId="241AB1B5" w14:textId="76CDFB41" w:rsidR="000F265C" w:rsidRDefault="000F265C" w:rsidP="000F265C">
            <w:r>
              <w:t>Decimal</w:t>
            </w:r>
          </w:p>
        </w:tc>
        <w:tc>
          <w:tcPr>
            <w:tcW w:w="4225" w:type="dxa"/>
            <w:vAlign w:val="center"/>
          </w:tcPr>
          <w:p w14:paraId="2F203DC1" w14:textId="0989CFB7" w:rsidR="000F265C" w:rsidRDefault="000F265C" w:rsidP="000F265C">
            <w:r>
              <w:t>Available balance of the current account</w:t>
            </w:r>
          </w:p>
        </w:tc>
      </w:tr>
      <w:tr w:rsidR="000F265C" w14:paraId="69B770EE" w14:textId="77777777" w:rsidTr="005574C8">
        <w:trPr>
          <w:trHeight w:val="360"/>
        </w:trPr>
        <w:tc>
          <w:tcPr>
            <w:tcW w:w="3116" w:type="dxa"/>
            <w:vAlign w:val="center"/>
          </w:tcPr>
          <w:p w14:paraId="793D631E" w14:textId="6D9AACE1" w:rsidR="000F265C" w:rsidRDefault="000F265C" w:rsidP="000F265C">
            <w:r>
              <w:t>date</w:t>
            </w:r>
          </w:p>
        </w:tc>
        <w:tc>
          <w:tcPr>
            <w:tcW w:w="2009" w:type="dxa"/>
            <w:vAlign w:val="center"/>
          </w:tcPr>
          <w:p w14:paraId="431064A5" w14:textId="61E72DDF" w:rsidR="000F265C" w:rsidRDefault="000F265C" w:rsidP="000F265C">
            <w:r>
              <w:t>Datetime</w:t>
            </w:r>
          </w:p>
        </w:tc>
        <w:tc>
          <w:tcPr>
            <w:tcW w:w="4225" w:type="dxa"/>
            <w:vAlign w:val="center"/>
          </w:tcPr>
          <w:p w14:paraId="66F1EA53" w14:textId="034D00EB" w:rsidR="000F265C" w:rsidRDefault="000F265C" w:rsidP="000F265C">
            <w:r>
              <w:t>Date of the current transaction</w:t>
            </w:r>
          </w:p>
        </w:tc>
      </w:tr>
      <w:tr w:rsidR="000F265C" w14:paraId="410B4BFB" w14:textId="77777777" w:rsidTr="005574C8">
        <w:trPr>
          <w:trHeight w:val="360"/>
        </w:trPr>
        <w:tc>
          <w:tcPr>
            <w:tcW w:w="3116" w:type="dxa"/>
            <w:vAlign w:val="center"/>
          </w:tcPr>
          <w:p w14:paraId="3D744130" w14:textId="774280B1" w:rsidR="000F265C" w:rsidRDefault="000F265C" w:rsidP="000F265C">
            <w:r>
              <w:t>description</w:t>
            </w:r>
          </w:p>
        </w:tc>
        <w:tc>
          <w:tcPr>
            <w:tcW w:w="2009" w:type="dxa"/>
            <w:vAlign w:val="center"/>
          </w:tcPr>
          <w:p w14:paraId="2FF5A967" w14:textId="4D4FFAD0" w:rsidR="000F265C" w:rsidRDefault="000F265C" w:rsidP="000F265C">
            <w:r>
              <w:t>Varchar</w:t>
            </w:r>
          </w:p>
        </w:tc>
        <w:tc>
          <w:tcPr>
            <w:tcW w:w="4225" w:type="dxa"/>
            <w:vAlign w:val="center"/>
          </w:tcPr>
          <w:p w14:paraId="7E709B85" w14:textId="56A44AB8" w:rsidR="000F265C" w:rsidRDefault="000F265C" w:rsidP="000F265C">
            <w:r>
              <w:t>Description of the current transaction</w:t>
            </w:r>
          </w:p>
        </w:tc>
      </w:tr>
      <w:tr w:rsidR="000F265C" w14:paraId="2AA4697F" w14:textId="77777777" w:rsidTr="005574C8">
        <w:trPr>
          <w:trHeight w:val="360"/>
        </w:trPr>
        <w:tc>
          <w:tcPr>
            <w:tcW w:w="3116" w:type="dxa"/>
            <w:vAlign w:val="center"/>
          </w:tcPr>
          <w:p w14:paraId="696EB007" w14:textId="4AD03E16" w:rsidR="000F265C" w:rsidRDefault="000F265C" w:rsidP="000F265C">
            <w:r>
              <w:t>status</w:t>
            </w:r>
          </w:p>
        </w:tc>
        <w:tc>
          <w:tcPr>
            <w:tcW w:w="2009" w:type="dxa"/>
            <w:vAlign w:val="center"/>
          </w:tcPr>
          <w:p w14:paraId="5663E032" w14:textId="31EAAE61" w:rsidR="000F265C" w:rsidRDefault="000F265C" w:rsidP="000F265C">
            <w:r>
              <w:t>Varchar</w:t>
            </w:r>
          </w:p>
        </w:tc>
        <w:tc>
          <w:tcPr>
            <w:tcW w:w="4225" w:type="dxa"/>
            <w:vAlign w:val="center"/>
          </w:tcPr>
          <w:p w14:paraId="509CCE55" w14:textId="2AA2A726" w:rsidR="000F265C" w:rsidRDefault="000F265C" w:rsidP="000F265C">
            <w:r>
              <w:t>Status of the current transaction</w:t>
            </w:r>
          </w:p>
        </w:tc>
      </w:tr>
      <w:tr w:rsidR="000F265C" w14:paraId="18001283" w14:textId="77777777" w:rsidTr="005574C8">
        <w:trPr>
          <w:trHeight w:val="360"/>
        </w:trPr>
        <w:tc>
          <w:tcPr>
            <w:tcW w:w="3116" w:type="dxa"/>
            <w:vAlign w:val="center"/>
          </w:tcPr>
          <w:p w14:paraId="67285803" w14:textId="55D2DBD8" w:rsidR="000F265C" w:rsidRDefault="000F265C" w:rsidP="000F265C">
            <w:r>
              <w:t>type</w:t>
            </w:r>
          </w:p>
        </w:tc>
        <w:tc>
          <w:tcPr>
            <w:tcW w:w="2009" w:type="dxa"/>
            <w:vAlign w:val="center"/>
          </w:tcPr>
          <w:p w14:paraId="11C5654D" w14:textId="1548C669" w:rsidR="000F265C" w:rsidRDefault="000F265C" w:rsidP="000F265C">
            <w:r>
              <w:t>Varchar</w:t>
            </w:r>
          </w:p>
        </w:tc>
        <w:tc>
          <w:tcPr>
            <w:tcW w:w="4225" w:type="dxa"/>
            <w:vAlign w:val="center"/>
          </w:tcPr>
          <w:p w14:paraId="5CCBF843" w14:textId="731495F9" w:rsidR="000F265C" w:rsidRDefault="000F265C" w:rsidP="000F265C">
            <w:r>
              <w:t>Type of the current transaction</w:t>
            </w:r>
          </w:p>
        </w:tc>
      </w:tr>
      <w:tr w:rsidR="000F265C" w14:paraId="61A9B9A0" w14:textId="77777777" w:rsidTr="005574C8">
        <w:trPr>
          <w:trHeight w:val="360"/>
        </w:trPr>
        <w:tc>
          <w:tcPr>
            <w:tcW w:w="3116" w:type="dxa"/>
            <w:vAlign w:val="center"/>
          </w:tcPr>
          <w:p w14:paraId="26015A57" w14:textId="68D49E63" w:rsidR="000F265C" w:rsidRDefault="000F265C" w:rsidP="000F265C">
            <w:proofErr w:type="spellStart"/>
            <w:r>
              <w:t>current_account_id</w:t>
            </w:r>
            <w:proofErr w:type="spellEnd"/>
          </w:p>
        </w:tc>
        <w:tc>
          <w:tcPr>
            <w:tcW w:w="2009" w:type="dxa"/>
            <w:vAlign w:val="center"/>
          </w:tcPr>
          <w:p w14:paraId="1CF38D0E" w14:textId="7533F570" w:rsidR="000F265C" w:rsidRDefault="000F265C" w:rsidP="000F265C">
            <w:proofErr w:type="spellStart"/>
            <w:r>
              <w:t>BigInt</w:t>
            </w:r>
            <w:proofErr w:type="spellEnd"/>
          </w:p>
        </w:tc>
        <w:tc>
          <w:tcPr>
            <w:tcW w:w="4225" w:type="dxa"/>
            <w:vAlign w:val="center"/>
          </w:tcPr>
          <w:p w14:paraId="46771692" w14:textId="6ECB885A" w:rsidR="000F265C" w:rsidRDefault="000F265C" w:rsidP="000F265C">
            <w:r>
              <w:t>Current account ID of the user</w:t>
            </w:r>
          </w:p>
        </w:tc>
      </w:tr>
    </w:tbl>
    <w:p w14:paraId="2E3B8602" w14:textId="77777777" w:rsidR="00DB73CB" w:rsidRDefault="00DB73CB" w:rsidP="00DB73CB">
      <w:pPr>
        <w:spacing w:after="240" w:line="360" w:lineRule="auto"/>
      </w:pPr>
    </w:p>
    <w:p w14:paraId="774B8ACE" w14:textId="0EF3169C" w:rsidR="00D4230D" w:rsidRPr="00AB7B2B" w:rsidRDefault="00677011" w:rsidP="00326B40">
      <w:pPr>
        <w:pStyle w:val="Heading2"/>
      </w:pPr>
      <w:bookmarkStart w:id="78" w:name="_Toc165355490"/>
      <w:r>
        <w:lastRenderedPageBreak/>
        <w:t>4.</w:t>
      </w:r>
      <w:r w:rsidR="00E75D5F">
        <w:t>4</w:t>
      </w:r>
      <w:r>
        <w:t xml:space="preserve"> </w:t>
      </w:r>
      <w:r w:rsidR="00B22312">
        <w:t>Interface Design</w:t>
      </w:r>
      <w:bookmarkEnd w:id="78"/>
    </w:p>
    <w:p w14:paraId="76F11B84" w14:textId="5A1D3EF9" w:rsidR="00F47AE3" w:rsidRDefault="008978A3" w:rsidP="00F47AE3">
      <w:pPr>
        <w:spacing w:after="240" w:line="360" w:lineRule="auto"/>
        <w:jc w:val="both"/>
      </w:pPr>
      <w:proofErr w:type="spellStart"/>
      <w:r>
        <w:t>Finease</w:t>
      </w:r>
      <w:proofErr w:type="spellEnd"/>
      <w:r w:rsidR="00F47AE3" w:rsidRPr="00F47AE3">
        <w:t xml:space="preserve"> leverages the capabilities of Figma to simplify the process of interface design and development. Designers create a unified design system using reusable elements such as buttons and input fields. Developers can utilize these elements in Figma, simplifying the conversion of design into HTML and CSS. </w:t>
      </w:r>
      <w:r w:rsidR="00480EF5" w:rsidRPr="00480EF5">
        <w:t xml:space="preserve">Figma's user-friendly interface enables developers to swiftly design UI components and produce well-structured code. This method simplifies the development process, empowering users to craft </w:t>
      </w:r>
      <w:r w:rsidR="00480EF5">
        <w:t>functioning and visually pleasing</w:t>
      </w:r>
      <w:r w:rsidR="00480EF5" w:rsidRPr="00480EF5">
        <w:t xml:space="preserve"> interfaces with minimal exertion.</w:t>
      </w:r>
    </w:p>
    <w:p w14:paraId="5CE74DEA" w14:textId="780F345F" w:rsidR="00F47AE3" w:rsidRDefault="00670A27" w:rsidP="004E4D83">
      <w:pPr>
        <w:spacing w:line="360" w:lineRule="auto"/>
      </w:pPr>
      <w:r w:rsidRPr="00670A27">
        <w:rPr>
          <w:noProof/>
        </w:rPr>
        <w:drawing>
          <wp:inline distT="0" distB="0" distL="0" distR="0" wp14:anchorId="7A59158C" wp14:editId="2D154411">
            <wp:extent cx="5943600" cy="1017270"/>
            <wp:effectExtent l="0" t="0" r="0" b="0"/>
            <wp:docPr id="97318693" name="Picture 1" descr="A screenshot of a login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8693" name="Picture 1" descr="A screenshot of a login box&#10;&#10;Description automatically generated"/>
                    <pic:cNvPicPr/>
                  </pic:nvPicPr>
                  <pic:blipFill>
                    <a:blip r:embed="rId61"/>
                    <a:stretch>
                      <a:fillRect/>
                    </a:stretch>
                  </pic:blipFill>
                  <pic:spPr>
                    <a:xfrm>
                      <a:off x="0" y="0"/>
                      <a:ext cx="5943600" cy="1017270"/>
                    </a:xfrm>
                    <a:prstGeom prst="rect">
                      <a:avLst/>
                    </a:prstGeom>
                  </pic:spPr>
                </pic:pic>
              </a:graphicData>
            </a:graphic>
          </wp:inline>
        </w:drawing>
      </w:r>
    </w:p>
    <w:p w14:paraId="1598D243" w14:textId="37D898DB"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3</w:t>
      </w:r>
      <w:r>
        <w:fldChar w:fldCharType="end"/>
      </w:r>
      <w:r>
        <w:t xml:space="preserve">: </w:t>
      </w:r>
      <w:proofErr w:type="spellStart"/>
      <w:r>
        <w:t>Finease's</w:t>
      </w:r>
      <w:proofErr w:type="spellEnd"/>
      <w:r>
        <w:t xml:space="preserve"> XXX</w:t>
      </w:r>
    </w:p>
    <w:p w14:paraId="6C92C919" w14:textId="326E738E" w:rsidR="008978A3" w:rsidRDefault="008978A3" w:rsidP="004E4D83">
      <w:pPr>
        <w:spacing w:line="360" w:lineRule="auto"/>
      </w:pPr>
      <w:r w:rsidRPr="008978A3">
        <w:rPr>
          <w:noProof/>
        </w:rPr>
        <w:drawing>
          <wp:inline distT="0" distB="0" distL="0" distR="0" wp14:anchorId="1DA6F487" wp14:editId="07FF6BF2">
            <wp:extent cx="5943600" cy="1986280"/>
            <wp:effectExtent l="0" t="0" r="0" b="0"/>
            <wp:docPr id="960768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68795" name="Picture 1" descr="A screenshot of a computer&#10;&#10;Description automatically generated"/>
                    <pic:cNvPicPr/>
                  </pic:nvPicPr>
                  <pic:blipFill>
                    <a:blip r:embed="rId62"/>
                    <a:stretch>
                      <a:fillRect/>
                    </a:stretch>
                  </pic:blipFill>
                  <pic:spPr>
                    <a:xfrm>
                      <a:off x="0" y="0"/>
                      <a:ext cx="5943600" cy="1986280"/>
                    </a:xfrm>
                    <a:prstGeom prst="rect">
                      <a:avLst/>
                    </a:prstGeom>
                  </pic:spPr>
                </pic:pic>
              </a:graphicData>
            </a:graphic>
          </wp:inline>
        </w:drawing>
      </w:r>
    </w:p>
    <w:p w14:paraId="0EB91D92" w14:textId="31BFEA83"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4</w:t>
      </w:r>
      <w:r>
        <w:fldChar w:fldCharType="end"/>
      </w:r>
      <w:r>
        <w:t xml:space="preserve">: </w:t>
      </w:r>
      <w:proofErr w:type="spellStart"/>
      <w:r>
        <w:t>Finease's</w:t>
      </w:r>
      <w:proofErr w:type="spellEnd"/>
      <w:r>
        <w:t xml:space="preserve"> XXX</w:t>
      </w:r>
    </w:p>
    <w:p w14:paraId="394B0986" w14:textId="77777777" w:rsidR="004E4D83" w:rsidRDefault="004E4D83" w:rsidP="00AB7B2B">
      <w:pPr>
        <w:spacing w:after="240" w:line="360" w:lineRule="auto"/>
      </w:pPr>
    </w:p>
    <w:p w14:paraId="7C57EDE0" w14:textId="58ECF5D7" w:rsidR="008978A3" w:rsidRDefault="008978A3" w:rsidP="004E4D83">
      <w:pPr>
        <w:spacing w:line="360" w:lineRule="auto"/>
      </w:pPr>
      <w:r w:rsidRPr="008978A3">
        <w:rPr>
          <w:noProof/>
        </w:rPr>
        <w:lastRenderedPageBreak/>
        <w:drawing>
          <wp:inline distT="0" distB="0" distL="0" distR="0" wp14:anchorId="15A0235B" wp14:editId="627B6214">
            <wp:extent cx="5943600" cy="1985645"/>
            <wp:effectExtent l="0" t="0" r="0" b="0"/>
            <wp:docPr id="308523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23880" name="Picture 1" descr="A screenshot of a computer&#10;&#10;Description automatically generated"/>
                    <pic:cNvPicPr/>
                  </pic:nvPicPr>
                  <pic:blipFill>
                    <a:blip r:embed="rId63"/>
                    <a:stretch>
                      <a:fillRect/>
                    </a:stretch>
                  </pic:blipFill>
                  <pic:spPr>
                    <a:xfrm>
                      <a:off x="0" y="0"/>
                      <a:ext cx="5943600" cy="1985645"/>
                    </a:xfrm>
                    <a:prstGeom prst="rect">
                      <a:avLst/>
                    </a:prstGeom>
                  </pic:spPr>
                </pic:pic>
              </a:graphicData>
            </a:graphic>
          </wp:inline>
        </w:drawing>
      </w:r>
    </w:p>
    <w:p w14:paraId="5D45CD35" w14:textId="40A08F5B"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5</w:t>
      </w:r>
      <w:r>
        <w:fldChar w:fldCharType="end"/>
      </w:r>
      <w:r>
        <w:t xml:space="preserve">: </w:t>
      </w:r>
      <w:proofErr w:type="spellStart"/>
      <w:r>
        <w:t>Finease's</w:t>
      </w:r>
      <w:proofErr w:type="spellEnd"/>
      <w:r>
        <w:t xml:space="preserve"> XXX</w:t>
      </w:r>
    </w:p>
    <w:p w14:paraId="16C6A21C" w14:textId="77777777" w:rsidR="004E4D83" w:rsidRDefault="004E4D83" w:rsidP="00AB7B2B">
      <w:pPr>
        <w:spacing w:after="240" w:line="360" w:lineRule="auto"/>
      </w:pPr>
    </w:p>
    <w:p w14:paraId="7753576A" w14:textId="6CE50875" w:rsidR="008978A3" w:rsidRDefault="008978A3" w:rsidP="004E4D83">
      <w:pPr>
        <w:spacing w:line="360" w:lineRule="auto"/>
      </w:pPr>
      <w:r w:rsidRPr="008978A3">
        <w:rPr>
          <w:noProof/>
        </w:rPr>
        <w:drawing>
          <wp:inline distT="0" distB="0" distL="0" distR="0" wp14:anchorId="29826060" wp14:editId="37D7ED5A">
            <wp:extent cx="5943600" cy="1489075"/>
            <wp:effectExtent l="0" t="0" r="0" b="0"/>
            <wp:docPr id="354063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06331" name="Picture 1" descr="A screenshot of a computer&#10;&#10;Description automatically generated"/>
                    <pic:cNvPicPr/>
                  </pic:nvPicPr>
                  <pic:blipFill>
                    <a:blip r:embed="rId64"/>
                    <a:stretch>
                      <a:fillRect/>
                    </a:stretch>
                  </pic:blipFill>
                  <pic:spPr>
                    <a:xfrm>
                      <a:off x="0" y="0"/>
                      <a:ext cx="5943600" cy="1489075"/>
                    </a:xfrm>
                    <a:prstGeom prst="rect">
                      <a:avLst/>
                    </a:prstGeom>
                  </pic:spPr>
                </pic:pic>
              </a:graphicData>
            </a:graphic>
          </wp:inline>
        </w:drawing>
      </w:r>
    </w:p>
    <w:p w14:paraId="390A5E8B" w14:textId="644EC066"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6</w:t>
      </w:r>
      <w:r>
        <w:fldChar w:fldCharType="end"/>
      </w:r>
      <w:r>
        <w:t xml:space="preserve">: </w:t>
      </w:r>
      <w:proofErr w:type="spellStart"/>
      <w:r>
        <w:t>Finease's</w:t>
      </w:r>
      <w:proofErr w:type="spellEnd"/>
      <w:r>
        <w:t xml:space="preserve"> XXX</w:t>
      </w:r>
    </w:p>
    <w:p w14:paraId="42B8726C" w14:textId="77777777" w:rsidR="004E4D83" w:rsidRDefault="004E4D83" w:rsidP="00AB7B2B">
      <w:pPr>
        <w:spacing w:after="240" w:line="360" w:lineRule="auto"/>
      </w:pPr>
    </w:p>
    <w:p w14:paraId="70691E6A" w14:textId="60E1B113" w:rsidR="008978A3" w:rsidRDefault="008978A3" w:rsidP="004E4D83">
      <w:pPr>
        <w:spacing w:line="360" w:lineRule="auto"/>
        <w:jc w:val="center"/>
      </w:pPr>
      <w:r w:rsidRPr="008978A3">
        <w:rPr>
          <w:noProof/>
        </w:rPr>
        <w:drawing>
          <wp:inline distT="0" distB="0" distL="0" distR="0" wp14:anchorId="4D531B8A" wp14:editId="4E82D1B4">
            <wp:extent cx="4862268" cy="1242060"/>
            <wp:effectExtent l="0" t="0" r="0" b="0"/>
            <wp:docPr id="497175204" name="Picture 1" descr="Screens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75204" name="Picture 1" descr="Screens screenshot of a computer&#10;&#10;Description automatically generated"/>
                    <pic:cNvPicPr/>
                  </pic:nvPicPr>
                  <pic:blipFill>
                    <a:blip r:embed="rId65"/>
                    <a:stretch>
                      <a:fillRect/>
                    </a:stretch>
                  </pic:blipFill>
                  <pic:spPr>
                    <a:xfrm>
                      <a:off x="0" y="0"/>
                      <a:ext cx="4871460" cy="1244408"/>
                    </a:xfrm>
                    <a:prstGeom prst="rect">
                      <a:avLst/>
                    </a:prstGeom>
                  </pic:spPr>
                </pic:pic>
              </a:graphicData>
            </a:graphic>
          </wp:inline>
        </w:drawing>
      </w:r>
    </w:p>
    <w:p w14:paraId="52437B6A" w14:textId="508D9F20"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7</w:t>
      </w:r>
      <w:r>
        <w:fldChar w:fldCharType="end"/>
      </w:r>
      <w:r>
        <w:t xml:space="preserve">: </w:t>
      </w:r>
      <w:proofErr w:type="spellStart"/>
      <w:r>
        <w:t>Finease's</w:t>
      </w:r>
      <w:proofErr w:type="spellEnd"/>
      <w:r>
        <w:t xml:space="preserve"> XXX</w:t>
      </w:r>
    </w:p>
    <w:p w14:paraId="08CD97C1" w14:textId="77777777" w:rsidR="004E4D83" w:rsidRDefault="004E4D83" w:rsidP="009D22E8">
      <w:pPr>
        <w:spacing w:after="240" w:line="360" w:lineRule="auto"/>
        <w:jc w:val="center"/>
      </w:pPr>
    </w:p>
    <w:p w14:paraId="16890F45" w14:textId="231B9419" w:rsidR="00AB7B2B" w:rsidRDefault="004E4D83" w:rsidP="00D4230D">
      <w:r>
        <w:br w:type="page"/>
      </w:r>
    </w:p>
    <w:p w14:paraId="322528F0" w14:textId="73288BFA" w:rsidR="00D4230D" w:rsidRDefault="00D4230D" w:rsidP="00326B40">
      <w:pPr>
        <w:pStyle w:val="Heading2"/>
      </w:pPr>
      <w:bookmarkStart w:id="79" w:name="_Toc165355491"/>
      <w:r>
        <w:lastRenderedPageBreak/>
        <w:t>4.</w:t>
      </w:r>
      <w:r w:rsidR="00E75D5F">
        <w:t>5</w:t>
      </w:r>
      <w:r>
        <w:t xml:space="preserve"> Execution</w:t>
      </w:r>
      <w:bookmarkEnd w:id="79"/>
    </w:p>
    <w:p w14:paraId="50D39B61" w14:textId="794C9C2E" w:rsidR="00D44857" w:rsidRDefault="00D44857" w:rsidP="00B4538E">
      <w:pPr>
        <w:spacing w:after="240" w:line="360" w:lineRule="auto"/>
        <w:jc w:val="both"/>
      </w:pPr>
      <w:r w:rsidRPr="00D44857">
        <w:t xml:space="preserve">The </w:t>
      </w:r>
      <w:proofErr w:type="spellStart"/>
      <w:r w:rsidRPr="00D44857">
        <w:t>Finease</w:t>
      </w:r>
      <w:proofErr w:type="spellEnd"/>
      <w:r w:rsidRPr="00D44857">
        <w:t xml:space="preserve"> project was initiated by setting up a Maven Spring Boot coding environment in Visual Studio Code. Once the project was initialized, a repository was created on GitHub and connected to the local project using Git commands for version control. Subsequently, the project's structure was established with its essential folders and files.</w:t>
      </w:r>
    </w:p>
    <w:p w14:paraId="3F428D52" w14:textId="303BA97B" w:rsidR="00F3301F" w:rsidRDefault="00F3301F" w:rsidP="004E4D83">
      <w:pPr>
        <w:spacing w:line="360" w:lineRule="auto"/>
        <w:jc w:val="center"/>
      </w:pPr>
      <w:r w:rsidRPr="00F3301F">
        <w:rPr>
          <w:noProof/>
        </w:rPr>
        <w:drawing>
          <wp:inline distT="0" distB="0" distL="0" distR="0" wp14:anchorId="7BE1A188" wp14:editId="70CF291E">
            <wp:extent cx="2383257" cy="3994165"/>
            <wp:effectExtent l="0" t="0" r="0" b="6350"/>
            <wp:docPr id="13649274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27430" name="Picture 1" descr="A screenshot of a computer&#10;&#10;Description automatically generated"/>
                    <pic:cNvPicPr/>
                  </pic:nvPicPr>
                  <pic:blipFill>
                    <a:blip r:embed="rId66"/>
                    <a:stretch>
                      <a:fillRect/>
                    </a:stretch>
                  </pic:blipFill>
                  <pic:spPr>
                    <a:xfrm>
                      <a:off x="0" y="0"/>
                      <a:ext cx="2397234" cy="4017589"/>
                    </a:xfrm>
                    <a:prstGeom prst="rect">
                      <a:avLst/>
                    </a:prstGeom>
                  </pic:spPr>
                </pic:pic>
              </a:graphicData>
            </a:graphic>
          </wp:inline>
        </w:drawing>
      </w:r>
    </w:p>
    <w:p w14:paraId="1F531A04" w14:textId="144F240C"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8</w:t>
      </w:r>
      <w:r>
        <w:fldChar w:fldCharType="end"/>
      </w:r>
      <w:r>
        <w:t xml:space="preserve">: </w:t>
      </w:r>
      <w:proofErr w:type="spellStart"/>
      <w:r>
        <w:t>Finease's</w:t>
      </w:r>
      <w:proofErr w:type="spellEnd"/>
      <w:r>
        <w:t xml:space="preserve"> XXX</w:t>
      </w:r>
    </w:p>
    <w:p w14:paraId="3B6EA0F1" w14:textId="47AFC993" w:rsidR="00EC63E1" w:rsidRDefault="00D44857" w:rsidP="00D44857">
      <w:pPr>
        <w:spacing w:after="240" w:line="360" w:lineRule="auto"/>
        <w:ind w:firstLine="720"/>
        <w:jc w:val="both"/>
      </w:pPr>
      <w:r w:rsidRPr="00D44857">
        <w:t xml:space="preserve">The developer begins by creating the front-end portion through HTML and CSS, as well as leveraging Thymeleaf, a Java template engine for transmitting values. User accessibility is prioritized during the coding of the user interfaces, with interactive elements designed to be large and easily accessible. Once the HTML templates are </w:t>
      </w:r>
      <w:r>
        <w:t>completed</w:t>
      </w:r>
      <w:r w:rsidRPr="00D44857">
        <w:t>, JavaScript is employed to enhance page interactivity.</w:t>
      </w:r>
    </w:p>
    <w:p w14:paraId="47AD8CC5" w14:textId="0D3D09A3" w:rsidR="009B080A" w:rsidRDefault="009B080A" w:rsidP="004E4D83">
      <w:pPr>
        <w:spacing w:line="360" w:lineRule="auto"/>
        <w:jc w:val="center"/>
      </w:pPr>
      <w:r w:rsidRPr="009B080A">
        <w:rPr>
          <w:noProof/>
        </w:rPr>
        <w:lastRenderedPageBreak/>
        <w:drawing>
          <wp:inline distT="0" distB="0" distL="0" distR="0" wp14:anchorId="79A764F0" wp14:editId="6B8D9368">
            <wp:extent cx="5088178" cy="1728132"/>
            <wp:effectExtent l="0" t="0" r="0" b="5715"/>
            <wp:docPr id="210627948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79486" name="Picture 1" descr="A screen shot of a computer screen&#10;&#10;Description automatically generated"/>
                    <pic:cNvPicPr/>
                  </pic:nvPicPr>
                  <pic:blipFill>
                    <a:blip r:embed="rId67"/>
                    <a:stretch>
                      <a:fillRect/>
                    </a:stretch>
                  </pic:blipFill>
                  <pic:spPr>
                    <a:xfrm>
                      <a:off x="0" y="0"/>
                      <a:ext cx="5102973" cy="1733157"/>
                    </a:xfrm>
                    <a:prstGeom prst="rect">
                      <a:avLst/>
                    </a:prstGeom>
                  </pic:spPr>
                </pic:pic>
              </a:graphicData>
            </a:graphic>
          </wp:inline>
        </w:drawing>
      </w:r>
    </w:p>
    <w:p w14:paraId="7C85F1E2" w14:textId="3BF5D961" w:rsidR="004E4D83" w:rsidRDefault="004E4D83" w:rsidP="004E4D83">
      <w:pPr>
        <w:pStyle w:val="Caption"/>
        <w:jc w:val="center"/>
      </w:pPr>
      <w:r>
        <w:t xml:space="preserve">Figure </w:t>
      </w:r>
      <w:r>
        <w:fldChar w:fldCharType="begin"/>
      </w:r>
      <w:r>
        <w:instrText xml:space="preserve"> SEQ Figure \* ARABIC </w:instrText>
      </w:r>
      <w:r>
        <w:fldChar w:fldCharType="separate"/>
      </w:r>
      <w:r w:rsidR="002058EB">
        <w:rPr>
          <w:noProof/>
        </w:rPr>
        <w:t>59</w:t>
      </w:r>
      <w:r>
        <w:fldChar w:fldCharType="end"/>
      </w:r>
      <w:r>
        <w:t xml:space="preserve">: </w:t>
      </w:r>
      <w:proofErr w:type="spellStart"/>
      <w:r>
        <w:t>Finease's</w:t>
      </w:r>
      <w:proofErr w:type="spellEnd"/>
      <w:r>
        <w:t xml:space="preserve"> XXX</w:t>
      </w:r>
    </w:p>
    <w:p w14:paraId="27DAAA53" w14:textId="67F7F337" w:rsidR="005C5813" w:rsidRDefault="009B080A" w:rsidP="00CA24B2">
      <w:pPr>
        <w:spacing w:after="240" w:line="360" w:lineRule="auto"/>
        <w:ind w:firstLine="720"/>
        <w:jc w:val="both"/>
      </w:pPr>
      <w:r w:rsidRPr="009B080A">
        <w:t xml:space="preserve">Upon startup, Spring Boot automatically sets up the database connection using configuration settings in the </w:t>
      </w:r>
      <w:proofErr w:type="spellStart"/>
      <w:proofErr w:type="gramStart"/>
      <w:r w:rsidRPr="009B080A">
        <w:t>application.properties</w:t>
      </w:r>
      <w:proofErr w:type="spellEnd"/>
      <w:proofErr w:type="gramEnd"/>
      <w:r w:rsidRPr="009B080A">
        <w:t xml:space="preserve"> file to connect with MySQL. It uses JPA for managing entities and their mappings to database tables, while </w:t>
      </w:r>
      <w:proofErr w:type="gramStart"/>
      <w:r w:rsidRPr="009B080A">
        <w:t>Hibernate</w:t>
      </w:r>
      <w:proofErr w:type="gramEnd"/>
      <w:r w:rsidRPr="009B080A">
        <w:t xml:space="preserve"> takes care of schema generation and updates. During runtime, the application interacts with MySQL by executing CRUD operations according to business requirements. Logging SQL statements helps in debugging, and transactions are employed to maintain data consistency. </w:t>
      </w:r>
    </w:p>
    <w:p w14:paraId="2423E3C1" w14:textId="1B39BC5F" w:rsidR="00701920" w:rsidRDefault="00701920" w:rsidP="00701920">
      <w:pPr>
        <w:spacing w:after="240" w:line="360" w:lineRule="auto"/>
        <w:ind w:firstLine="720"/>
        <w:jc w:val="both"/>
      </w:pPr>
      <w:r>
        <w:t xml:space="preserve">Following </w:t>
      </w:r>
      <w:r w:rsidRPr="00701920">
        <w:t xml:space="preserve">the database in Spring Boot, </w:t>
      </w:r>
      <w:r>
        <w:t xml:space="preserve">the </w:t>
      </w:r>
      <w:r w:rsidRPr="00701920">
        <w:t xml:space="preserve">developer creates entity models that correspond to database tables and repositories for handling database tasks. Entity models use JPA annotations to map Java classes to database tables, specifying fields, connections, and restrictions. Repositories </w:t>
      </w:r>
      <w:r>
        <w:t xml:space="preserve">are </w:t>
      </w:r>
      <w:r w:rsidRPr="00701920">
        <w:t xml:space="preserve">interfaces that extend </w:t>
      </w:r>
      <w:proofErr w:type="spellStart"/>
      <w:r w:rsidRPr="00701920">
        <w:t>JpaRepository</w:t>
      </w:r>
      <w:proofErr w:type="spellEnd"/>
      <w:r w:rsidRPr="00701920">
        <w:t xml:space="preserve"> and offer methods for Create, Read, Update, and Delete operations on entities while hiding SQL queries. These elements optimize interactions with the database by guaranteeing data consistency and making it easier to access information within the application.</w:t>
      </w:r>
    </w:p>
    <w:p w14:paraId="70CBFF46" w14:textId="5B42A667" w:rsidR="00BA61FD" w:rsidRDefault="00BA61FD" w:rsidP="00701920">
      <w:pPr>
        <w:spacing w:after="240" w:line="360" w:lineRule="auto"/>
        <w:ind w:firstLine="720"/>
        <w:jc w:val="both"/>
      </w:pPr>
      <w:r w:rsidRPr="00BA61FD">
        <w:t>After setting up the entity models and repositories, the developer moves on to implementing the controller and services. Controllers are responsible for defining endpoint mappings that specify URL paths and HTTP methods to handle incoming requests. Inside controllers, developers use annotations like @GetMapping and @PostMapping to associate HTTP requests with specific methods. These methods then call corresponding service methods to execute business logic and interact with the database. Services encapsulate the application's core logic by coordinating interactions between controllers and repositories. This separation of concerns promotes modularity and facilitates maintainability. The endpoint mappings in controllers’ direct requests to appropriate service methods, ensuring smooth execution of operations.</w:t>
      </w:r>
    </w:p>
    <w:p w14:paraId="5C34C6A3" w14:textId="78EDE48E" w:rsidR="001012AA" w:rsidRDefault="006438AA" w:rsidP="00483166">
      <w:pPr>
        <w:spacing w:after="240" w:line="360" w:lineRule="auto"/>
        <w:ind w:firstLine="720"/>
        <w:jc w:val="both"/>
      </w:pPr>
      <w:r w:rsidRPr="006438AA">
        <w:lastRenderedPageBreak/>
        <w:t xml:space="preserve">Finally, the </w:t>
      </w:r>
      <w:r>
        <w:t>developer</w:t>
      </w:r>
      <w:r w:rsidRPr="006438AA">
        <w:t xml:space="preserve"> incorporates JavaScript code</w:t>
      </w:r>
      <w:r w:rsidR="00237833">
        <w:t xml:space="preserve"> with </w:t>
      </w:r>
      <w:r w:rsidR="00237833" w:rsidRPr="00237833">
        <w:t>Web Speech API</w:t>
      </w:r>
      <w:r w:rsidRPr="006438AA">
        <w:t xml:space="preserve"> to facilitate the text-to-speech function, enhancing user engagement through auditory responses. This JavaScript code captures user interactions with the interface, like clicking buttons or submitting forms, and creates corresponding text-to-speech output. Moreover, keyboard navigation capability is included to enhance accessibility by enabling users to navigate using keyboard shortcuts or tab keys. By integrating these functionalities, the application delivers a more comprehensive and user-centric experience that accommodates </w:t>
      </w:r>
      <w:r w:rsidR="00B218E9">
        <w:t>the needs of visually impaired users</w:t>
      </w:r>
      <w:r w:rsidRPr="006438AA">
        <w:t>.</w:t>
      </w:r>
    </w:p>
    <w:p w14:paraId="3A95E4F7" w14:textId="77777777" w:rsidR="00483166" w:rsidRDefault="00483166" w:rsidP="00483166">
      <w:pPr>
        <w:spacing w:after="240" w:line="360" w:lineRule="auto"/>
        <w:jc w:val="both"/>
      </w:pPr>
    </w:p>
    <w:p w14:paraId="6FB54ADB" w14:textId="4D80DB1A" w:rsidR="001012AA" w:rsidRDefault="001012AA" w:rsidP="00326B40">
      <w:pPr>
        <w:pStyle w:val="Heading2"/>
      </w:pPr>
      <w:bookmarkStart w:id="80" w:name="_Toc165355492"/>
      <w:r>
        <w:t>4.</w:t>
      </w:r>
      <w:r w:rsidR="00E75D5F">
        <w:t>6</w:t>
      </w:r>
      <w:r>
        <w:t xml:space="preserve"> Screenshot</w:t>
      </w:r>
      <w:r w:rsidR="008D61CC">
        <w:t xml:space="preserve"> of the completed system – </w:t>
      </w:r>
      <w:proofErr w:type="spellStart"/>
      <w:r w:rsidR="008978A3">
        <w:t>Finease</w:t>
      </w:r>
      <w:bookmarkEnd w:id="80"/>
      <w:proofErr w:type="spellEnd"/>
    </w:p>
    <w:p w14:paraId="2FA67C2C" w14:textId="41B483D9" w:rsidR="00137BD7" w:rsidRDefault="00137BD7" w:rsidP="008D61CC">
      <w:pPr>
        <w:pStyle w:val="Heading3"/>
      </w:pPr>
      <w:bookmarkStart w:id="81" w:name="_Toc165355493"/>
      <w:r>
        <w:t>4.6.1 User</w:t>
      </w:r>
      <w:bookmarkEnd w:id="81"/>
      <w:r>
        <w:t xml:space="preserve"> </w:t>
      </w:r>
    </w:p>
    <w:p w14:paraId="1BBA97DE" w14:textId="77A44182" w:rsidR="00137BD7" w:rsidRDefault="00137BD7" w:rsidP="006F03DF">
      <w:pPr>
        <w:pStyle w:val="Heading4"/>
      </w:pPr>
      <w:r>
        <w:t>4.6.1.1 Home</w:t>
      </w:r>
      <w:r w:rsidR="008603E4">
        <w:t xml:space="preserve"> Page</w:t>
      </w:r>
    </w:p>
    <w:p w14:paraId="4CA91472" w14:textId="3715D663" w:rsidR="00137BD7" w:rsidRDefault="00F127B8" w:rsidP="006F03DF">
      <w:pPr>
        <w:spacing w:line="360" w:lineRule="auto"/>
      </w:pPr>
      <w:r>
        <w:rPr>
          <w:noProof/>
        </w:rPr>
        <w:drawing>
          <wp:inline distT="0" distB="0" distL="0" distR="0" wp14:anchorId="45F609E5" wp14:editId="218CFA26">
            <wp:extent cx="5934456" cy="3178376"/>
            <wp:effectExtent l="0" t="0" r="9525" b="3175"/>
            <wp:docPr id="1729252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4456" cy="3178376"/>
                    </a:xfrm>
                    <a:prstGeom prst="rect">
                      <a:avLst/>
                    </a:prstGeom>
                    <a:noFill/>
                    <a:ln>
                      <a:noFill/>
                    </a:ln>
                  </pic:spPr>
                </pic:pic>
              </a:graphicData>
            </a:graphic>
          </wp:inline>
        </w:drawing>
      </w:r>
    </w:p>
    <w:p w14:paraId="615890B8" w14:textId="096B8EB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0</w:t>
      </w:r>
      <w:r>
        <w:fldChar w:fldCharType="end"/>
      </w:r>
      <w:r>
        <w:t xml:space="preserve">: </w:t>
      </w:r>
      <w:proofErr w:type="spellStart"/>
      <w:r>
        <w:t>Finease's</w:t>
      </w:r>
      <w:proofErr w:type="spellEnd"/>
      <w:r>
        <w:t xml:space="preserve"> XXX</w:t>
      </w:r>
    </w:p>
    <w:p w14:paraId="4E3FBF07" w14:textId="22DADBD2" w:rsidR="002E57AA" w:rsidRDefault="002E57AA" w:rsidP="006F03DF">
      <w:pPr>
        <w:spacing w:line="360" w:lineRule="auto"/>
        <w:jc w:val="both"/>
      </w:pPr>
      <w:r>
        <w:t xml:space="preserve">Upon accessing </w:t>
      </w:r>
      <w:proofErr w:type="spellStart"/>
      <w:r>
        <w:t>Finease’s</w:t>
      </w:r>
      <w:proofErr w:type="spellEnd"/>
      <w:r>
        <w:t xml:space="preserve"> website, the user is greeted with a home page where the user can </w:t>
      </w:r>
      <w:r w:rsidR="007865EB">
        <w:t>access</w:t>
      </w:r>
      <w:r>
        <w:t xml:space="preserve"> other pages without logging into the system. The bottom left corner of the website will constantly have an accessibility widget on, allowing convenient access to the screen reader.</w:t>
      </w:r>
      <w:r w:rsidR="007865EB">
        <w:t xml:space="preserve"> </w:t>
      </w:r>
      <w:r w:rsidR="006F03DF">
        <w:t xml:space="preserve">Whenever the user </w:t>
      </w:r>
      <w:proofErr w:type="gramStart"/>
      <w:r w:rsidR="006F03DF">
        <w:t>hover</w:t>
      </w:r>
      <w:proofErr w:type="gramEnd"/>
      <w:r w:rsidR="006F03DF">
        <w:t xml:space="preserve"> over the “Activate” button, it will </w:t>
      </w:r>
      <w:proofErr w:type="gramStart"/>
      <w:r w:rsidR="006F03DF">
        <w:t>reads</w:t>
      </w:r>
      <w:proofErr w:type="gramEnd"/>
      <w:r w:rsidR="006F03DF">
        <w:t xml:space="preserve"> “Press shift or click to activate screen reader”</w:t>
      </w:r>
      <w:r w:rsidR="00E56E77">
        <w:t>.</w:t>
      </w:r>
    </w:p>
    <w:p w14:paraId="149DAFA6" w14:textId="77777777" w:rsidR="00F127B8" w:rsidRDefault="00F127B8" w:rsidP="006F03DF">
      <w:pPr>
        <w:spacing w:line="360" w:lineRule="auto"/>
      </w:pPr>
    </w:p>
    <w:p w14:paraId="42618EF6" w14:textId="616D3CD7" w:rsidR="00F127B8" w:rsidRDefault="00F127B8" w:rsidP="006F03DF">
      <w:pPr>
        <w:spacing w:line="360" w:lineRule="auto"/>
      </w:pPr>
      <w:r>
        <w:rPr>
          <w:noProof/>
        </w:rPr>
        <w:lastRenderedPageBreak/>
        <w:drawing>
          <wp:inline distT="0" distB="0" distL="0" distR="0" wp14:anchorId="692B3CC8" wp14:editId="5F718876">
            <wp:extent cx="5934456" cy="3179491"/>
            <wp:effectExtent l="0" t="0" r="9525" b="1905"/>
            <wp:docPr id="13490613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4456" cy="3179491"/>
                    </a:xfrm>
                    <a:prstGeom prst="rect">
                      <a:avLst/>
                    </a:prstGeom>
                    <a:noFill/>
                    <a:ln>
                      <a:noFill/>
                    </a:ln>
                  </pic:spPr>
                </pic:pic>
              </a:graphicData>
            </a:graphic>
          </wp:inline>
        </w:drawing>
      </w:r>
    </w:p>
    <w:p w14:paraId="3C68F223" w14:textId="1EFD26E7"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1</w:t>
      </w:r>
      <w:r>
        <w:fldChar w:fldCharType="end"/>
      </w:r>
      <w:r>
        <w:t xml:space="preserve">: </w:t>
      </w:r>
      <w:proofErr w:type="spellStart"/>
      <w:r>
        <w:t>Finease's</w:t>
      </w:r>
      <w:proofErr w:type="spellEnd"/>
      <w:r>
        <w:t xml:space="preserve"> XXX</w:t>
      </w:r>
    </w:p>
    <w:p w14:paraId="54F84D2D" w14:textId="4D5AE022" w:rsidR="00137BD7" w:rsidRDefault="00523C3B" w:rsidP="00BD42B3">
      <w:pPr>
        <w:spacing w:line="360" w:lineRule="auto"/>
        <w:jc w:val="both"/>
      </w:pPr>
      <w:r w:rsidRPr="00523C3B">
        <w:t xml:space="preserve">Once the user toggles the screen reader via the accessibility widget, it will read out </w:t>
      </w:r>
      <w:r w:rsidR="00F402E2">
        <w:t>“</w:t>
      </w:r>
      <w:r w:rsidRPr="00523C3B">
        <w:t>Screen reader activated</w:t>
      </w:r>
      <w:r w:rsidR="00F402E2">
        <w:t>”</w:t>
      </w:r>
      <w:r w:rsidR="00377110">
        <w:t>.</w:t>
      </w:r>
      <w:r w:rsidRPr="00523C3B">
        <w:t xml:space="preserve"> Then, the user can begin using the navigation guide provided. Pressing the shift key will toggle the screen reader, the spacebar will </w:t>
      </w:r>
      <w:r w:rsidR="00A94122">
        <w:t>read the</w:t>
      </w:r>
      <w:r w:rsidRPr="00523C3B">
        <w:t xml:space="preserve"> page content, the Z key will indicate cursor position, the X key will </w:t>
      </w:r>
      <w:r w:rsidR="00A94122">
        <w:t>read the</w:t>
      </w:r>
      <w:r w:rsidRPr="00523C3B">
        <w:t xml:space="preserve"> page structure, and the backtick key (`) will access menu options. The menu options are designed to listen for user input from 1 to 5. On all pages, pressing the number 1 key will act as the back button, while numbers 2 through 5 correspond to navigation bar options. When the user navigates to other pages, the system will emit a </w:t>
      </w:r>
      <w:r w:rsidR="00F402E2">
        <w:t>“</w:t>
      </w:r>
      <w:r w:rsidRPr="00523C3B">
        <w:t>pop</w:t>
      </w:r>
      <w:r w:rsidR="00F402E2">
        <w:t>”</w:t>
      </w:r>
      <w:r w:rsidRPr="00523C3B">
        <w:t xml:space="preserve"> noise as feedback to indicate the page change.</w:t>
      </w:r>
      <w:r w:rsidR="00A06122">
        <w:t xml:space="preserve"> </w:t>
      </w:r>
      <w:r w:rsidR="00C06529">
        <w:t>With the screen reader activated, a</w:t>
      </w:r>
      <w:r w:rsidR="00377110">
        <w:t>ny interaction with text elements</w:t>
      </w:r>
      <w:r w:rsidR="00CC2E2E">
        <w:t>, interactive elements</w:t>
      </w:r>
      <w:r w:rsidR="00377110">
        <w:t xml:space="preserve"> or images with alternative </w:t>
      </w:r>
      <w:r w:rsidR="00C06529">
        <w:t>text</w:t>
      </w:r>
      <w:r w:rsidR="00377110">
        <w:t xml:space="preserve"> will read out the content.</w:t>
      </w:r>
    </w:p>
    <w:p w14:paraId="6CC82B76" w14:textId="0382E88D" w:rsidR="00137BD7" w:rsidRDefault="00137BD7" w:rsidP="006F03DF">
      <w:pPr>
        <w:pStyle w:val="Heading4"/>
      </w:pPr>
      <w:r>
        <w:lastRenderedPageBreak/>
        <w:t>4.6.1.2 About</w:t>
      </w:r>
      <w:r w:rsidR="008603E4">
        <w:t xml:space="preserve"> Page</w:t>
      </w:r>
    </w:p>
    <w:p w14:paraId="54928FFB" w14:textId="7F1DEDF7" w:rsidR="00137BD7" w:rsidRDefault="000043B4" w:rsidP="006401AE">
      <w:pPr>
        <w:spacing w:line="360" w:lineRule="auto"/>
        <w:jc w:val="center"/>
      </w:pPr>
      <w:r>
        <w:rPr>
          <w:noProof/>
        </w:rPr>
        <w:drawing>
          <wp:inline distT="0" distB="0" distL="0" distR="0" wp14:anchorId="3A3F1CA2" wp14:editId="4C81F5FD">
            <wp:extent cx="5486400" cy="2939435"/>
            <wp:effectExtent l="0" t="0" r="0" b="0"/>
            <wp:docPr id="185468742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687428" name="Picture 3" descr="A screenshot of a computer&#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5EE9D76" w14:textId="5DBC93DA"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2</w:t>
      </w:r>
      <w:r>
        <w:fldChar w:fldCharType="end"/>
      </w:r>
      <w:r>
        <w:t xml:space="preserve">: </w:t>
      </w:r>
      <w:proofErr w:type="spellStart"/>
      <w:r>
        <w:t>Finease's</w:t>
      </w:r>
      <w:proofErr w:type="spellEnd"/>
      <w:r>
        <w:t xml:space="preserve"> XXX</w:t>
      </w:r>
    </w:p>
    <w:p w14:paraId="2E8CDB4C" w14:textId="596832CC" w:rsidR="000043B4" w:rsidRDefault="00093C8C" w:rsidP="00093C8C">
      <w:pPr>
        <w:spacing w:line="360" w:lineRule="auto"/>
        <w:jc w:val="both"/>
      </w:pPr>
      <w:r>
        <w:t xml:space="preserve">On the about us page, it consists of </w:t>
      </w:r>
      <w:r w:rsidRPr="00093C8C">
        <w:t xml:space="preserve">comprehensive details about </w:t>
      </w:r>
      <w:proofErr w:type="spellStart"/>
      <w:r w:rsidRPr="00093C8C">
        <w:t>Finease's</w:t>
      </w:r>
      <w:proofErr w:type="spellEnd"/>
      <w:r w:rsidRPr="00093C8C">
        <w:t xml:space="preserve"> establishment, as well as its vision and mission.</w:t>
      </w:r>
    </w:p>
    <w:p w14:paraId="6E66ED24" w14:textId="2C10BD5D" w:rsidR="006401AE" w:rsidRDefault="006401AE"/>
    <w:p w14:paraId="625ABEAB" w14:textId="68DFCC37" w:rsidR="00137BD7" w:rsidRDefault="00137BD7" w:rsidP="006F03DF">
      <w:pPr>
        <w:pStyle w:val="Heading4"/>
      </w:pPr>
      <w:r>
        <w:t>4.6.1.3 Service</w:t>
      </w:r>
      <w:r w:rsidR="00686B6A">
        <w:t>s</w:t>
      </w:r>
      <w:r w:rsidR="008603E4">
        <w:t xml:space="preserve"> Page</w:t>
      </w:r>
    </w:p>
    <w:p w14:paraId="494E77E7" w14:textId="0DFA28C6" w:rsidR="00137BD7" w:rsidRDefault="000043B4" w:rsidP="006401AE">
      <w:pPr>
        <w:spacing w:line="360" w:lineRule="auto"/>
        <w:jc w:val="center"/>
      </w:pPr>
      <w:r>
        <w:rPr>
          <w:noProof/>
        </w:rPr>
        <w:drawing>
          <wp:inline distT="0" distB="0" distL="0" distR="0" wp14:anchorId="7EA82046" wp14:editId="507C52D1">
            <wp:extent cx="5486400" cy="2939435"/>
            <wp:effectExtent l="0" t="0" r="0" b="0"/>
            <wp:docPr id="19318116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24EB580" w14:textId="3E545E3A"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3</w:t>
      </w:r>
      <w:r>
        <w:fldChar w:fldCharType="end"/>
      </w:r>
      <w:r>
        <w:t xml:space="preserve">: </w:t>
      </w:r>
      <w:proofErr w:type="spellStart"/>
      <w:r>
        <w:t>Finease's</w:t>
      </w:r>
      <w:proofErr w:type="spellEnd"/>
      <w:r>
        <w:t xml:space="preserve"> XXX</w:t>
      </w:r>
    </w:p>
    <w:p w14:paraId="5C4A7C27" w14:textId="19EEF0F3" w:rsidR="001A026C" w:rsidRDefault="00686B6A" w:rsidP="00A9345D">
      <w:pPr>
        <w:spacing w:line="360" w:lineRule="auto"/>
        <w:jc w:val="both"/>
      </w:pPr>
      <w:r>
        <w:t xml:space="preserve">On the services page, it </w:t>
      </w:r>
      <w:r w:rsidR="004079BF" w:rsidRPr="004079BF">
        <w:t xml:space="preserve">offers a detailed overview of the various services provided by </w:t>
      </w:r>
      <w:proofErr w:type="spellStart"/>
      <w:r w:rsidR="004079BF">
        <w:t>Finease</w:t>
      </w:r>
      <w:proofErr w:type="spellEnd"/>
      <w:r w:rsidRPr="00093C8C">
        <w:t>.</w:t>
      </w:r>
    </w:p>
    <w:p w14:paraId="17E619A2" w14:textId="3C1BFDF0" w:rsidR="00137BD7" w:rsidRDefault="00137BD7" w:rsidP="006F03DF">
      <w:pPr>
        <w:pStyle w:val="Heading4"/>
      </w:pPr>
      <w:r>
        <w:lastRenderedPageBreak/>
        <w:t>4.6.1.4 Login</w:t>
      </w:r>
      <w:r w:rsidR="008603E4">
        <w:t xml:space="preserve"> Page</w:t>
      </w:r>
    </w:p>
    <w:p w14:paraId="2B7DE5D0" w14:textId="5A8BFD18" w:rsidR="00137BD7" w:rsidRDefault="000043B4" w:rsidP="006401AE">
      <w:pPr>
        <w:spacing w:line="360" w:lineRule="auto"/>
        <w:jc w:val="center"/>
      </w:pPr>
      <w:r>
        <w:rPr>
          <w:noProof/>
        </w:rPr>
        <w:drawing>
          <wp:inline distT="0" distB="0" distL="0" distR="0" wp14:anchorId="35CD2410" wp14:editId="233201D0">
            <wp:extent cx="5486400" cy="2939435"/>
            <wp:effectExtent l="0" t="0" r="0" b="0"/>
            <wp:docPr id="10261740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594B5F46" w14:textId="0FB65D77"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4</w:t>
      </w:r>
      <w:r>
        <w:fldChar w:fldCharType="end"/>
      </w:r>
      <w:r>
        <w:t xml:space="preserve">: </w:t>
      </w:r>
      <w:proofErr w:type="spellStart"/>
      <w:r>
        <w:t>Finease's</w:t>
      </w:r>
      <w:proofErr w:type="spellEnd"/>
      <w:r>
        <w:t xml:space="preserve"> XXX</w:t>
      </w:r>
    </w:p>
    <w:p w14:paraId="16B6958B" w14:textId="30B5D218" w:rsidR="000043B4" w:rsidRDefault="00816593" w:rsidP="006F03DF">
      <w:pPr>
        <w:spacing w:line="360" w:lineRule="auto"/>
      </w:pPr>
      <w:r>
        <w:t xml:space="preserve">On the login page, the user is required to register an account before they login to the system. The user with </w:t>
      </w:r>
      <w:r w:rsidR="00290695">
        <w:t>an existing</w:t>
      </w:r>
      <w:r>
        <w:t xml:space="preserve"> account can input username and password to login to </w:t>
      </w:r>
      <w:proofErr w:type="spellStart"/>
      <w:r>
        <w:t>Finease</w:t>
      </w:r>
      <w:proofErr w:type="spellEnd"/>
      <w:r>
        <w:t>.</w:t>
      </w:r>
    </w:p>
    <w:p w14:paraId="443C447B" w14:textId="4E00B42D" w:rsidR="006401AE" w:rsidRDefault="006401AE"/>
    <w:p w14:paraId="609975D3" w14:textId="57D4E442" w:rsidR="00137BD7" w:rsidRDefault="00137BD7" w:rsidP="006F03DF">
      <w:pPr>
        <w:pStyle w:val="Heading4"/>
      </w:pPr>
      <w:r>
        <w:t>4.6.1.5 Register</w:t>
      </w:r>
      <w:r w:rsidR="008603E4">
        <w:t xml:space="preserve"> Page</w:t>
      </w:r>
    </w:p>
    <w:p w14:paraId="3FF978BB" w14:textId="59D74567" w:rsidR="00137BD7" w:rsidRDefault="000043B4" w:rsidP="006401AE">
      <w:pPr>
        <w:spacing w:line="360" w:lineRule="auto"/>
        <w:jc w:val="center"/>
      </w:pPr>
      <w:r>
        <w:rPr>
          <w:noProof/>
        </w:rPr>
        <w:drawing>
          <wp:inline distT="0" distB="0" distL="0" distR="0" wp14:anchorId="7D1F3910" wp14:editId="7F8818F2">
            <wp:extent cx="5486400" cy="2939435"/>
            <wp:effectExtent l="0" t="0" r="0" b="0"/>
            <wp:docPr id="2051123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493BCC55" w14:textId="763A0F9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5</w:t>
      </w:r>
      <w:r>
        <w:fldChar w:fldCharType="end"/>
      </w:r>
      <w:r>
        <w:t xml:space="preserve">: </w:t>
      </w:r>
      <w:proofErr w:type="spellStart"/>
      <w:r>
        <w:t>Finease's</w:t>
      </w:r>
      <w:proofErr w:type="spellEnd"/>
      <w:r>
        <w:t xml:space="preserve"> XXX</w:t>
      </w:r>
    </w:p>
    <w:p w14:paraId="5B7D7723" w14:textId="6F1137CE" w:rsidR="00192498" w:rsidRDefault="00192498" w:rsidP="00290695">
      <w:pPr>
        <w:spacing w:line="360" w:lineRule="auto"/>
        <w:jc w:val="both"/>
      </w:pPr>
      <w:r>
        <w:lastRenderedPageBreak/>
        <w:t xml:space="preserve">On </w:t>
      </w:r>
      <w:r w:rsidR="00AC0019">
        <w:t>the registration</w:t>
      </w:r>
      <w:r>
        <w:t xml:space="preserve"> page, the user is required to fill in all the personal information including first name, last name, username, email address, phone number, password and confirm password. If the user input </w:t>
      </w:r>
      <w:r w:rsidR="00AC0019">
        <w:t>username or email address that is already exist in the database, it will prompt error and speak “Input invalid, please try again”.</w:t>
      </w:r>
      <w:r w:rsidR="000B49E7">
        <w:t xml:space="preserve"> The password and confirm password field input must be the same, else it will also prompt error. Upon filling up the field with correct information, the user can click </w:t>
      </w:r>
      <w:r w:rsidR="00EA5386">
        <w:t>the register</w:t>
      </w:r>
      <w:r w:rsidR="000B49E7">
        <w:t xml:space="preserve"> button to register account.</w:t>
      </w:r>
    </w:p>
    <w:p w14:paraId="41DCF4A3" w14:textId="77777777" w:rsidR="00137BD7" w:rsidRPr="00137BD7" w:rsidRDefault="00137BD7" w:rsidP="006F03DF">
      <w:pPr>
        <w:spacing w:line="360" w:lineRule="auto"/>
      </w:pPr>
    </w:p>
    <w:p w14:paraId="3039C4D6" w14:textId="4F346563" w:rsidR="008D61CC" w:rsidRDefault="008D61CC" w:rsidP="006F03DF">
      <w:pPr>
        <w:pStyle w:val="Heading3"/>
      </w:pPr>
      <w:bookmarkStart w:id="82" w:name="_Toc165355494"/>
      <w:r>
        <w:t>4.6.</w:t>
      </w:r>
      <w:r w:rsidR="00137BD7">
        <w:t>2 Customer</w:t>
      </w:r>
      <w:bookmarkEnd w:id="82"/>
      <w:r>
        <w:t xml:space="preserve"> </w:t>
      </w:r>
    </w:p>
    <w:p w14:paraId="33410FC6" w14:textId="5BBABB7D" w:rsidR="008D61CC" w:rsidRDefault="008D61CC" w:rsidP="006F03DF">
      <w:pPr>
        <w:pStyle w:val="Heading4"/>
      </w:pPr>
      <w:r>
        <w:t>4.6.</w:t>
      </w:r>
      <w:r w:rsidR="00137BD7">
        <w:t>2</w:t>
      </w:r>
      <w:r>
        <w:t xml:space="preserve">.1 </w:t>
      </w:r>
      <w:r w:rsidR="000043B4">
        <w:t>Dashboard</w:t>
      </w:r>
      <w:r w:rsidR="008603E4">
        <w:t xml:space="preserve"> Page</w:t>
      </w:r>
    </w:p>
    <w:p w14:paraId="1817C20E" w14:textId="60FD41D2" w:rsidR="000043B4" w:rsidRDefault="000043B4" w:rsidP="006401AE">
      <w:pPr>
        <w:spacing w:line="360" w:lineRule="auto"/>
        <w:jc w:val="center"/>
      </w:pPr>
      <w:r>
        <w:rPr>
          <w:noProof/>
        </w:rPr>
        <w:drawing>
          <wp:inline distT="0" distB="0" distL="0" distR="0" wp14:anchorId="0AC00C9A" wp14:editId="0459AE80">
            <wp:extent cx="5486400" cy="2939435"/>
            <wp:effectExtent l="0" t="0" r="0" b="0"/>
            <wp:docPr id="20801383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AA98FCF" w14:textId="188DC595"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6</w:t>
      </w:r>
      <w:r>
        <w:fldChar w:fldCharType="end"/>
      </w:r>
      <w:r>
        <w:t xml:space="preserve">: </w:t>
      </w:r>
      <w:proofErr w:type="spellStart"/>
      <w:r>
        <w:t>Finease's</w:t>
      </w:r>
      <w:proofErr w:type="spellEnd"/>
      <w:r>
        <w:t xml:space="preserve"> XXX</w:t>
      </w:r>
    </w:p>
    <w:p w14:paraId="06B0A740" w14:textId="38BD72AD" w:rsidR="000043B4" w:rsidRDefault="002A276D" w:rsidP="002A276D">
      <w:pPr>
        <w:spacing w:line="360" w:lineRule="auto"/>
        <w:jc w:val="both"/>
      </w:pPr>
      <w:r>
        <w:t xml:space="preserve">Upon logging into </w:t>
      </w:r>
      <w:proofErr w:type="spellStart"/>
      <w:r>
        <w:t>Finease</w:t>
      </w:r>
      <w:proofErr w:type="spellEnd"/>
      <w:r>
        <w:t xml:space="preserve"> customer account, the user landed on dashboard page, where it displays the user bank account information such as account number and balance. The balance is hidden on default where the user </w:t>
      </w:r>
      <w:proofErr w:type="gramStart"/>
      <w:r w:rsidR="00DC38E2">
        <w:t>has</w:t>
      </w:r>
      <w:r>
        <w:t xml:space="preserve"> to</w:t>
      </w:r>
      <w:proofErr w:type="gramEnd"/>
      <w:r>
        <w:t xml:space="preserve"> click show balance button to allow balance to be unhide it.</w:t>
      </w:r>
      <w:r w:rsidR="00720425">
        <w:t xml:space="preserve"> </w:t>
      </w:r>
      <w:r w:rsidR="00717DC2">
        <w:t xml:space="preserve">This ensures privacy </w:t>
      </w:r>
      <w:r w:rsidR="00DC38E2">
        <w:t>of</w:t>
      </w:r>
      <w:r w:rsidR="00717DC2">
        <w:t xml:space="preserve"> the user’s </w:t>
      </w:r>
      <w:r w:rsidR="001A6E3B">
        <w:t>information</w:t>
      </w:r>
      <w:r w:rsidR="00717DC2">
        <w:t xml:space="preserve">. </w:t>
      </w:r>
      <w:r w:rsidR="00720425">
        <w:t xml:space="preserve">On dashboard page, the user is provided with deposit, withdraw and transfer button. By clicking any of the </w:t>
      </w:r>
      <w:r w:rsidR="0076537F">
        <w:t>buttons</w:t>
      </w:r>
      <w:r w:rsidR="00720425">
        <w:t>, it will redirect the user to the respective page.</w:t>
      </w:r>
    </w:p>
    <w:p w14:paraId="1209F581" w14:textId="7F8FA13A" w:rsidR="000043B4" w:rsidRDefault="000043B4" w:rsidP="006F03DF">
      <w:pPr>
        <w:pStyle w:val="Heading4"/>
      </w:pPr>
      <w:r>
        <w:lastRenderedPageBreak/>
        <w:t>4.6.2.2 Deposit</w:t>
      </w:r>
    </w:p>
    <w:p w14:paraId="20C903AF" w14:textId="70B34D00" w:rsidR="0013106E" w:rsidRDefault="00AF7ED2" w:rsidP="006401AE">
      <w:pPr>
        <w:spacing w:line="360" w:lineRule="auto"/>
        <w:jc w:val="center"/>
      </w:pPr>
      <w:r>
        <w:rPr>
          <w:noProof/>
        </w:rPr>
        <w:drawing>
          <wp:inline distT="0" distB="0" distL="0" distR="0" wp14:anchorId="5234AED8" wp14:editId="3BC15EAC">
            <wp:extent cx="5486400" cy="2939435"/>
            <wp:effectExtent l="0" t="0" r="0" b="0"/>
            <wp:docPr id="20674590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2D8BE03" w14:textId="14519858"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7</w:t>
      </w:r>
      <w:r>
        <w:fldChar w:fldCharType="end"/>
      </w:r>
      <w:r>
        <w:t xml:space="preserve">: </w:t>
      </w:r>
      <w:proofErr w:type="spellStart"/>
      <w:r>
        <w:t>Finease's</w:t>
      </w:r>
      <w:proofErr w:type="spellEnd"/>
      <w:r>
        <w:t xml:space="preserve"> XXX</w:t>
      </w:r>
    </w:p>
    <w:p w14:paraId="096D9471" w14:textId="41B8E1B7" w:rsidR="000043B4" w:rsidRDefault="00DC38E2" w:rsidP="00DC38E2">
      <w:pPr>
        <w:spacing w:line="360" w:lineRule="auto"/>
        <w:jc w:val="both"/>
      </w:pPr>
      <w:r>
        <w:t>The deposit page allows the user to deposit funds to either their current account or savings account. The user is required to fill in a certain amount of deposit to complete the transaction.</w:t>
      </w:r>
      <w:r w:rsidR="00F3096B">
        <w:t xml:space="preserve"> Once the transaction is completed, the system will prompt success “Transaction successful”.</w:t>
      </w:r>
    </w:p>
    <w:p w14:paraId="319DD7B5" w14:textId="77777777" w:rsidR="00DC38E2" w:rsidRDefault="00DC38E2" w:rsidP="006F03DF">
      <w:pPr>
        <w:spacing w:line="360" w:lineRule="auto"/>
      </w:pPr>
    </w:p>
    <w:p w14:paraId="575721D0" w14:textId="1C5B615D" w:rsidR="000043B4" w:rsidRDefault="000043B4" w:rsidP="006F03DF">
      <w:pPr>
        <w:pStyle w:val="Heading4"/>
      </w:pPr>
      <w:r>
        <w:t>4.6.2.3 Withdraw</w:t>
      </w:r>
    </w:p>
    <w:p w14:paraId="11C8970A" w14:textId="5FB62028" w:rsidR="000043B4" w:rsidRDefault="00AF7ED2" w:rsidP="006401AE">
      <w:pPr>
        <w:spacing w:line="360" w:lineRule="auto"/>
        <w:jc w:val="center"/>
      </w:pPr>
      <w:r>
        <w:rPr>
          <w:noProof/>
        </w:rPr>
        <w:drawing>
          <wp:inline distT="0" distB="0" distL="0" distR="0" wp14:anchorId="54BB7781" wp14:editId="6DF06E38">
            <wp:extent cx="5486400" cy="2939435"/>
            <wp:effectExtent l="0" t="0" r="0" b="0"/>
            <wp:docPr id="1003346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C3A1530" w14:textId="7C6FE6B4"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8</w:t>
      </w:r>
      <w:r>
        <w:fldChar w:fldCharType="end"/>
      </w:r>
      <w:r>
        <w:t xml:space="preserve">: </w:t>
      </w:r>
      <w:proofErr w:type="spellStart"/>
      <w:r>
        <w:t>Finease's</w:t>
      </w:r>
      <w:proofErr w:type="spellEnd"/>
      <w:r>
        <w:t xml:space="preserve"> XXX</w:t>
      </w:r>
    </w:p>
    <w:p w14:paraId="08BAC98D" w14:textId="068BAB63" w:rsidR="00CD1D62" w:rsidRDefault="00CD1D62" w:rsidP="00CD1D62">
      <w:pPr>
        <w:spacing w:line="360" w:lineRule="auto"/>
        <w:jc w:val="both"/>
      </w:pPr>
      <w:r>
        <w:lastRenderedPageBreak/>
        <w:t xml:space="preserve">The deposit page allows the user to withdraw funds from either their current account or savings account. The user is required to fill in a certain amount of </w:t>
      </w:r>
      <w:r w:rsidR="00FE6348">
        <w:t>withdrawal</w:t>
      </w:r>
      <w:r>
        <w:t xml:space="preserve"> to complete the transaction. If the withdraw amount exceeds the balance that is in the selected account, the transaction will </w:t>
      </w:r>
      <w:r w:rsidR="00B53EC7">
        <w:t>fail</w:t>
      </w:r>
      <w:r>
        <w:t xml:space="preserve"> and prompting error “Insufficient balance, please try again”</w:t>
      </w:r>
      <w:r w:rsidR="00D421FC">
        <w:t xml:space="preserve">. Once the transaction is </w:t>
      </w:r>
      <w:r w:rsidR="008544CC">
        <w:t>completed</w:t>
      </w:r>
      <w:r w:rsidR="00D421FC">
        <w:t>, the system will prompt success “Transaction successful”.</w:t>
      </w:r>
    </w:p>
    <w:p w14:paraId="0BD4161B" w14:textId="77777777" w:rsidR="000043B4" w:rsidRDefault="000043B4" w:rsidP="006F03DF">
      <w:pPr>
        <w:spacing w:line="360" w:lineRule="auto"/>
      </w:pPr>
    </w:p>
    <w:p w14:paraId="3B675152" w14:textId="5A922B8B" w:rsidR="000043B4" w:rsidRDefault="000043B4" w:rsidP="006F03DF">
      <w:pPr>
        <w:pStyle w:val="Heading4"/>
      </w:pPr>
      <w:r>
        <w:t>4.6.2.4 Transfer</w:t>
      </w:r>
    </w:p>
    <w:p w14:paraId="35D1599B" w14:textId="6AE8C6ED" w:rsidR="000043B4" w:rsidRDefault="00AF7ED2" w:rsidP="006401AE">
      <w:pPr>
        <w:spacing w:line="360" w:lineRule="auto"/>
        <w:jc w:val="center"/>
      </w:pPr>
      <w:r>
        <w:rPr>
          <w:noProof/>
        </w:rPr>
        <w:drawing>
          <wp:inline distT="0" distB="0" distL="0" distR="0" wp14:anchorId="34FB614E" wp14:editId="01E5F4E4">
            <wp:extent cx="5486400" cy="2939435"/>
            <wp:effectExtent l="0" t="0" r="0" b="0"/>
            <wp:docPr id="185440965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0A784A6" w14:textId="42803330" w:rsidR="005B4049" w:rsidRDefault="005B4049" w:rsidP="005B4049">
      <w:pPr>
        <w:spacing w:line="360" w:lineRule="auto"/>
        <w:jc w:val="both"/>
      </w:pPr>
      <w:r>
        <w:t xml:space="preserve">The deposit page allows the user to transfer funds from either their current account or savings account to another user. The user is required to </w:t>
      </w:r>
      <w:r w:rsidR="00A20EA3">
        <w:t xml:space="preserve">select transfer to user, account to transfer from and fill in the </w:t>
      </w:r>
      <w:r>
        <w:t xml:space="preserve">amount </w:t>
      </w:r>
      <w:r w:rsidR="00A20EA3">
        <w:t xml:space="preserve">to </w:t>
      </w:r>
      <w:r>
        <w:t xml:space="preserve">transfer. If the </w:t>
      </w:r>
      <w:r w:rsidR="00A20EA3">
        <w:t>transfer</w:t>
      </w:r>
      <w:r>
        <w:t xml:space="preserve"> amount exceeds the balance that is in the selected account, the transaction will fail and prompting error “Insufficient balance, please try again”. Once the transaction is completed, the system will prompt success “Transaction successful”.</w:t>
      </w:r>
    </w:p>
    <w:p w14:paraId="0889A07C" w14:textId="77777777" w:rsidR="000043B4" w:rsidRDefault="000043B4" w:rsidP="006F03DF">
      <w:pPr>
        <w:spacing w:line="360" w:lineRule="auto"/>
      </w:pPr>
    </w:p>
    <w:p w14:paraId="7C1D18EF" w14:textId="4208ECEF" w:rsidR="000043B4" w:rsidRDefault="000043B4" w:rsidP="006F03DF">
      <w:pPr>
        <w:pStyle w:val="Heading4"/>
      </w:pPr>
      <w:r>
        <w:lastRenderedPageBreak/>
        <w:t>4.6.2.5 Transaction History</w:t>
      </w:r>
    </w:p>
    <w:p w14:paraId="4703E961" w14:textId="2C10A517" w:rsidR="000043B4" w:rsidRDefault="0013106E" w:rsidP="00FC0922">
      <w:pPr>
        <w:spacing w:line="360" w:lineRule="auto"/>
        <w:jc w:val="center"/>
      </w:pPr>
      <w:r>
        <w:rPr>
          <w:noProof/>
        </w:rPr>
        <w:drawing>
          <wp:inline distT="0" distB="0" distL="0" distR="0" wp14:anchorId="159A2D76" wp14:editId="77E0B0A7">
            <wp:extent cx="5486400" cy="2939440"/>
            <wp:effectExtent l="0" t="0" r="0" b="0"/>
            <wp:docPr id="202989040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90405" name="Picture 10" descr="A screenshot of a computer&#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86400" cy="2939440"/>
                    </a:xfrm>
                    <a:prstGeom prst="rect">
                      <a:avLst/>
                    </a:prstGeom>
                    <a:noFill/>
                    <a:ln>
                      <a:noFill/>
                    </a:ln>
                  </pic:spPr>
                </pic:pic>
              </a:graphicData>
            </a:graphic>
          </wp:inline>
        </w:drawing>
      </w:r>
    </w:p>
    <w:p w14:paraId="0C660B67" w14:textId="122A109B"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69</w:t>
      </w:r>
      <w:r>
        <w:fldChar w:fldCharType="end"/>
      </w:r>
      <w:r>
        <w:t xml:space="preserve">: </w:t>
      </w:r>
      <w:proofErr w:type="spellStart"/>
      <w:r>
        <w:t>Finease's</w:t>
      </w:r>
      <w:proofErr w:type="spellEnd"/>
      <w:r>
        <w:t xml:space="preserve"> XXX</w:t>
      </w:r>
    </w:p>
    <w:p w14:paraId="559BB2FF" w14:textId="3FF6E261" w:rsidR="0013106E" w:rsidRDefault="00E32874" w:rsidP="00952C8A">
      <w:pPr>
        <w:spacing w:after="240" w:line="360" w:lineRule="auto"/>
        <w:jc w:val="both"/>
      </w:pPr>
      <w:r>
        <w:t xml:space="preserve">In </w:t>
      </w:r>
      <w:r w:rsidR="004315B0">
        <w:t>the transaction</w:t>
      </w:r>
      <w:r>
        <w:t xml:space="preserve"> history page, it shows all the transactions </w:t>
      </w:r>
      <w:r w:rsidR="006738C6">
        <w:t xml:space="preserve">made by the user. Upon landing, the transaction amount is hidden and can be </w:t>
      </w:r>
      <w:r w:rsidR="004315B0">
        <w:t>toggled</w:t>
      </w:r>
      <w:r w:rsidR="006738C6">
        <w:t xml:space="preserve"> to show amount or hide amount.</w:t>
      </w:r>
      <w:r w:rsidR="00EF72B0">
        <w:t xml:space="preserve"> Each transaction will have a generated PDF</w:t>
      </w:r>
      <w:r w:rsidR="009E24E7">
        <w:t xml:space="preserve"> linked with “View PDF” button.</w:t>
      </w:r>
    </w:p>
    <w:p w14:paraId="7FDAEF52" w14:textId="4AAF7738" w:rsidR="0013106E" w:rsidRDefault="0013106E" w:rsidP="00FC0922">
      <w:pPr>
        <w:spacing w:line="360" w:lineRule="auto"/>
        <w:jc w:val="center"/>
      </w:pPr>
      <w:r>
        <w:rPr>
          <w:noProof/>
        </w:rPr>
        <w:drawing>
          <wp:inline distT="0" distB="0" distL="0" distR="0" wp14:anchorId="27E71461" wp14:editId="073E30BE">
            <wp:extent cx="5486400" cy="2939441"/>
            <wp:effectExtent l="0" t="0" r="0" b="0"/>
            <wp:docPr id="16388500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86400" cy="2939441"/>
                    </a:xfrm>
                    <a:prstGeom prst="rect">
                      <a:avLst/>
                    </a:prstGeom>
                    <a:noFill/>
                    <a:ln>
                      <a:noFill/>
                    </a:ln>
                  </pic:spPr>
                </pic:pic>
              </a:graphicData>
            </a:graphic>
          </wp:inline>
        </w:drawing>
      </w:r>
    </w:p>
    <w:p w14:paraId="12EF9C48" w14:textId="13C587A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0</w:t>
      </w:r>
      <w:r>
        <w:fldChar w:fldCharType="end"/>
      </w:r>
      <w:r>
        <w:t xml:space="preserve">: </w:t>
      </w:r>
      <w:proofErr w:type="spellStart"/>
      <w:r>
        <w:t>Finease's</w:t>
      </w:r>
      <w:proofErr w:type="spellEnd"/>
      <w:r>
        <w:t xml:space="preserve"> XXX</w:t>
      </w:r>
    </w:p>
    <w:p w14:paraId="0C401EF0" w14:textId="77777777" w:rsidR="006401AE" w:rsidRDefault="006401AE" w:rsidP="006401AE">
      <w:pPr>
        <w:spacing w:line="360" w:lineRule="auto"/>
      </w:pPr>
    </w:p>
    <w:p w14:paraId="44947F9A" w14:textId="5A214B37" w:rsidR="00952C8A" w:rsidRDefault="002431F5" w:rsidP="002431F5">
      <w:pPr>
        <w:spacing w:line="360" w:lineRule="auto"/>
        <w:jc w:val="both"/>
      </w:pPr>
      <w:r>
        <w:lastRenderedPageBreak/>
        <w:t xml:space="preserve">Once the user clicked “View PDF” button of the selected transaction, the system will show the </w:t>
      </w:r>
      <w:r w:rsidR="00DF27F6">
        <w:t>PDF below the page.</w:t>
      </w:r>
      <w:r w:rsidR="00CC41B1">
        <w:t xml:space="preserve"> If the screen reader is activated, the user can hover over the embed PDF viewer and it will read out the PDF content.</w:t>
      </w:r>
    </w:p>
    <w:p w14:paraId="0E65BA0E" w14:textId="77777777" w:rsidR="000043B4" w:rsidRDefault="000043B4" w:rsidP="006F03DF">
      <w:pPr>
        <w:spacing w:line="360" w:lineRule="auto"/>
      </w:pPr>
    </w:p>
    <w:p w14:paraId="5062B5F8" w14:textId="4C697DEC" w:rsidR="000043B4" w:rsidRDefault="000043B4" w:rsidP="006F03DF">
      <w:pPr>
        <w:pStyle w:val="Heading4"/>
      </w:pPr>
      <w:r>
        <w:t xml:space="preserve">4.6.2.6 </w:t>
      </w:r>
      <w:r w:rsidR="008603E4">
        <w:t>Profile Page</w:t>
      </w:r>
    </w:p>
    <w:p w14:paraId="506BBDF1" w14:textId="5316DA6E" w:rsidR="000043B4" w:rsidRDefault="0013106E" w:rsidP="00FC0922">
      <w:pPr>
        <w:spacing w:line="360" w:lineRule="auto"/>
        <w:jc w:val="center"/>
      </w:pPr>
      <w:r>
        <w:rPr>
          <w:noProof/>
        </w:rPr>
        <w:drawing>
          <wp:inline distT="0" distB="0" distL="0" distR="0" wp14:anchorId="5D5018CD" wp14:editId="015078FD">
            <wp:extent cx="5486400" cy="2939441"/>
            <wp:effectExtent l="0" t="0" r="0" b="0"/>
            <wp:docPr id="9540197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86400" cy="2939441"/>
                    </a:xfrm>
                    <a:prstGeom prst="rect">
                      <a:avLst/>
                    </a:prstGeom>
                    <a:noFill/>
                    <a:ln>
                      <a:noFill/>
                    </a:ln>
                  </pic:spPr>
                </pic:pic>
              </a:graphicData>
            </a:graphic>
          </wp:inline>
        </w:drawing>
      </w:r>
    </w:p>
    <w:p w14:paraId="1C810AFE" w14:textId="132BA1D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1</w:t>
      </w:r>
      <w:r>
        <w:fldChar w:fldCharType="end"/>
      </w:r>
      <w:r>
        <w:t xml:space="preserve">: </w:t>
      </w:r>
      <w:proofErr w:type="spellStart"/>
      <w:r>
        <w:t>Finease's</w:t>
      </w:r>
      <w:proofErr w:type="spellEnd"/>
      <w:r>
        <w:t xml:space="preserve"> XXX</w:t>
      </w:r>
    </w:p>
    <w:p w14:paraId="0979087B" w14:textId="51FB364B" w:rsidR="00E44CD9" w:rsidRDefault="00FC0922" w:rsidP="00FC0922">
      <w:pPr>
        <w:spacing w:line="360" w:lineRule="auto"/>
        <w:jc w:val="both"/>
      </w:pPr>
      <w:r>
        <w:t xml:space="preserve">On the profile page, the user can view their personal information that has been saved in the database. The user is not allowed to edit their information until </w:t>
      </w:r>
      <w:r w:rsidR="00BE6D8A">
        <w:t>“edit”</w:t>
      </w:r>
      <w:r>
        <w:t xml:space="preserve"> button is clicked.</w:t>
      </w:r>
    </w:p>
    <w:p w14:paraId="39EB85B9" w14:textId="77777777" w:rsidR="00FC0922" w:rsidRPr="000043B4" w:rsidRDefault="00FC0922" w:rsidP="00FC0922">
      <w:pPr>
        <w:spacing w:line="360" w:lineRule="auto"/>
        <w:jc w:val="both"/>
      </w:pPr>
    </w:p>
    <w:p w14:paraId="28910325" w14:textId="29701D2A" w:rsidR="000043B4" w:rsidRDefault="00E44CD9" w:rsidP="00FC0922">
      <w:pPr>
        <w:spacing w:line="360" w:lineRule="auto"/>
        <w:jc w:val="center"/>
      </w:pPr>
      <w:r>
        <w:rPr>
          <w:noProof/>
        </w:rPr>
        <w:lastRenderedPageBreak/>
        <w:drawing>
          <wp:inline distT="0" distB="0" distL="0" distR="0" wp14:anchorId="0D499587" wp14:editId="6F288A59">
            <wp:extent cx="5486400" cy="2939441"/>
            <wp:effectExtent l="0" t="0" r="0" b="0"/>
            <wp:docPr id="19360300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486400" cy="2939441"/>
                    </a:xfrm>
                    <a:prstGeom prst="rect">
                      <a:avLst/>
                    </a:prstGeom>
                    <a:noFill/>
                    <a:ln>
                      <a:noFill/>
                    </a:ln>
                  </pic:spPr>
                </pic:pic>
              </a:graphicData>
            </a:graphic>
          </wp:inline>
        </w:drawing>
      </w:r>
    </w:p>
    <w:p w14:paraId="24ED5CDE" w14:textId="5F675977" w:rsidR="006401AE" w:rsidRPr="000043B4"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2</w:t>
      </w:r>
      <w:r>
        <w:fldChar w:fldCharType="end"/>
      </w:r>
      <w:r>
        <w:t xml:space="preserve">: </w:t>
      </w:r>
      <w:proofErr w:type="spellStart"/>
      <w:r>
        <w:t>Finease's</w:t>
      </w:r>
      <w:proofErr w:type="spellEnd"/>
      <w:r>
        <w:t xml:space="preserve"> XXX</w:t>
      </w:r>
    </w:p>
    <w:p w14:paraId="3BF7E98E" w14:textId="664ABCB3" w:rsidR="00137BD7" w:rsidRDefault="00D924E8" w:rsidP="00D924E8">
      <w:pPr>
        <w:spacing w:line="360" w:lineRule="auto"/>
        <w:jc w:val="both"/>
      </w:pPr>
      <w:r>
        <w:t xml:space="preserve">Once “edit” button is clicked, it will allow user to make changes on the input fields. If any changes are made </w:t>
      </w:r>
      <w:r w:rsidR="007F28AD">
        <w:t>to</w:t>
      </w:r>
      <w:r>
        <w:t xml:space="preserve"> the user information and clicked save, it will update the user information in the database</w:t>
      </w:r>
      <w:r w:rsidR="004A2319">
        <w:t xml:space="preserve"> and prompt “Action successful”.</w:t>
      </w:r>
      <w:r>
        <w:t xml:space="preserve"> If no changes are made, the user information will </w:t>
      </w:r>
      <w:r w:rsidR="007F28AD">
        <w:t>remain</w:t>
      </w:r>
      <w:r>
        <w:t xml:space="preserve"> the same.</w:t>
      </w:r>
    </w:p>
    <w:p w14:paraId="4502E1BE" w14:textId="77777777" w:rsidR="00137BD7" w:rsidRDefault="00137BD7" w:rsidP="006F03DF">
      <w:pPr>
        <w:spacing w:line="360" w:lineRule="auto"/>
      </w:pPr>
    </w:p>
    <w:p w14:paraId="4718E159" w14:textId="77777777" w:rsidR="00137BD7" w:rsidRDefault="00137BD7" w:rsidP="006F03DF">
      <w:pPr>
        <w:spacing w:line="360" w:lineRule="auto"/>
      </w:pPr>
    </w:p>
    <w:p w14:paraId="2501A2E6" w14:textId="4B456EB2" w:rsidR="00137BD7" w:rsidRDefault="00137BD7" w:rsidP="006F03DF">
      <w:pPr>
        <w:pStyle w:val="Heading3"/>
      </w:pPr>
      <w:bookmarkStart w:id="83" w:name="_Toc165355495"/>
      <w:r>
        <w:lastRenderedPageBreak/>
        <w:t>4.6.3 Admin</w:t>
      </w:r>
      <w:bookmarkEnd w:id="83"/>
      <w:r>
        <w:t xml:space="preserve"> </w:t>
      </w:r>
    </w:p>
    <w:p w14:paraId="4AD30FF8" w14:textId="6C65BDC0" w:rsidR="00137BD7" w:rsidRDefault="00137BD7" w:rsidP="006F03DF">
      <w:pPr>
        <w:pStyle w:val="Heading4"/>
      </w:pPr>
      <w:r>
        <w:t xml:space="preserve">4.6.3.1 </w:t>
      </w:r>
      <w:r w:rsidR="00E44CD9">
        <w:t>Manage User Page</w:t>
      </w:r>
    </w:p>
    <w:p w14:paraId="7BC08D82" w14:textId="6A73D844" w:rsidR="00137BD7" w:rsidRDefault="00AF7ED2" w:rsidP="006401AE">
      <w:pPr>
        <w:spacing w:line="360" w:lineRule="auto"/>
        <w:jc w:val="center"/>
      </w:pPr>
      <w:r>
        <w:rPr>
          <w:noProof/>
        </w:rPr>
        <w:drawing>
          <wp:inline distT="0" distB="0" distL="0" distR="0" wp14:anchorId="5629A80A" wp14:editId="4DDB3FB9">
            <wp:extent cx="5486400" cy="2939435"/>
            <wp:effectExtent l="0" t="0" r="0" b="0"/>
            <wp:docPr id="12548553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7F5B93E" w14:textId="4A027B7E"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3</w:t>
      </w:r>
      <w:r>
        <w:fldChar w:fldCharType="end"/>
      </w:r>
      <w:r>
        <w:t xml:space="preserve">: </w:t>
      </w:r>
      <w:proofErr w:type="spellStart"/>
      <w:r>
        <w:t>Finease's</w:t>
      </w:r>
      <w:proofErr w:type="spellEnd"/>
      <w:r>
        <w:t xml:space="preserve"> XXX</w:t>
      </w:r>
    </w:p>
    <w:p w14:paraId="26AA23A5" w14:textId="5F4C7E89" w:rsidR="00AF7ED2" w:rsidRDefault="00282140" w:rsidP="00EC3897">
      <w:pPr>
        <w:spacing w:line="360" w:lineRule="auto"/>
        <w:jc w:val="both"/>
      </w:pPr>
      <w:r>
        <w:t xml:space="preserve">Once </w:t>
      </w:r>
      <w:r w:rsidR="00EC3897">
        <w:t>the user</w:t>
      </w:r>
      <w:r>
        <w:t xml:space="preserve"> logged in as admin, the user will be directed to manage user page, the user is granted permission to edit, add and delete users.</w:t>
      </w:r>
      <w:r w:rsidR="005318A1">
        <w:t xml:space="preserve"> By clicking on the buttons, it will navigate the user to the respective pages.</w:t>
      </w:r>
    </w:p>
    <w:p w14:paraId="67B29344" w14:textId="77777777" w:rsidR="00137BD7" w:rsidRPr="00137BD7" w:rsidRDefault="00137BD7" w:rsidP="006F03DF">
      <w:pPr>
        <w:spacing w:line="360" w:lineRule="auto"/>
      </w:pPr>
    </w:p>
    <w:p w14:paraId="632F2F3C" w14:textId="7A210818" w:rsidR="00E44CD9" w:rsidRDefault="00E44CD9" w:rsidP="006F03DF">
      <w:pPr>
        <w:pStyle w:val="Heading4"/>
      </w:pPr>
      <w:r>
        <w:t>4.6.3.2 Edit User</w:t>
      </w:r>
    </w:p>
    <w:p w14:paraId="41C877CF" w14:textId="3BBACE6B" w:rsidR="00AB7B2B" w:rsidRDefault="00AF7ED2" w:rsidP="006401AE">
      <w:pPr>
        <w:spacing w:line="360" w:lineRule="auto"/>
        <w:jc w:val="center"/>
      </w:pPr>
      <w:r>
        <w:rPr>
          <w:noProof/>
        </w:rPr>
        <w:drawing>
          <wp:inline distT="0" distB="0" distL="0" distR="0" wp14:anchorId="088DA04A" wp14:editId="515F3E06">
            <wp:extent cx="5486400" cy="2939435"/>
            <wp:effectExtent l="0" t="0" r="0" b="0"/>
            <wp:docPr id="837517409"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17409" name="Picture 21" descr="A screenshot of a computer&#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63D234FF" w14:textId="27393493" w:rsidR="006401AE" w:rsidRDefault="006401AE" w:rsidP="006401AE">
      <w:pPr>
        <w:pStyle w:val="Caption"/>
        <w:jc w:val="center"/>
      </w:pPr>
      <w:r>
        <w:lastRenderedPageBreak/>
        <w:t xml:space="preserve">Figure </w:t>
      </w:r>
      <w:r>
        <w:fldChar w:fldCharType="begin"/>
      </w:r>
      <w:r>
        <w:instrText xml:space="preserve"> SEQ Figure \* ARABIC </w:instrText>
      </w:r>
      <w:r>
        <w:fldChar w:fldCharType="separate"/>
      </w:r>
      <w:r w:rsidR="002058EB">
        <w:rPr>
          <w:noProof/>
        </w:rPr>
        <w:t>74</w:t>
      </w:r>
      <w:r>
        <w:fldChar w:fldCharType="end"/>
      </w:r>
      <w:r>
        <w:t xml:space="preserve">: </w:t>
      </w:r>
      <w:proofErr w:type="spellStart"/>
      <w:r>
        <w:t>Finease's</w:t>
      </w:r>
      <w:proofErr w:type="spellEnd"/>
      <w:r>
        <w:t xml:space="preserve"> XXX</w:t>
      </w:r>
    </w:p>
    <w:p w14:paraId="38D5BB4D" w14:textId="54FD7885" w:rsidR="00E074CD" w:rsidRDefault="005318A1" w:rsidP="00E074CD">
      <w:pPr>
        <w:spacing w:line="360" w:lineRule="auto"/>
        <w:jc w:val="both"/>
      </w:pPr>
      <w:r>
        <w:t xml:space="preserve">On the edit </w:t>
      </w:r>
      <w:r w:rsidR="005C5BDD">
        <w:t xml:space="preserve">user </w:t>
      </w:r>
      <w:r>
        <w:t xml:space="preserve">page, the </w:t>
      </w:r>
      <w:r w:rsidR="00C17ABD">
        <w:t>admin</w:t>
      </w:r>
      <w:r>
        <w:t xml:space="preserve"> is required to search for the user to edit. The list of existing users will be displayed for the </w:t>
      </w:r>
      <w:r w:rsidR="00C17ABD">
        <w:t>admin</w:t>
      </w:r>
      <w:r>
        <w:t xml:space="preserve"> to select.</w:t>
      </w:r>
      <w:r w:rsidR="00C17ABD">
        <w:t xml:space="preserve"> </w:t>
      </w:r>
      <w:r w:rsidR="0048476C">
        <w:t xml:space="preserve">Once the user </w:t>
      </w:r>
      <w:r w:rsidR="00E074CD">
        <w:t>clicks</w:t>
      </w:r>
      <w:r w:rsidR="0048476C">
        <w:t xml:space="preserve"> “search” button after selecting user to edit, the fields below will display the selected user information, allowing admin to make changes </w:t>
      </w:r>
      <w:r w:rsidR="00E074CD">
        <w:t>to</w:t>
      </w:r>
      <w:r w:rsidR="0048476C">
        <w:t xml:space="preserve"> the user information.</w:t>
      </w:r>
      <w:r w:rsidR="00E074CD">
        <w:t xml:space="preserve"> If any changes are made to the user information and clicked save, it will update the user information in the database and prompt “Action successful”. If no changes are made, the user information will remain the same.</w:t>
      </w:r>
    </w:p>
    <w:p w14:paraId="748DA305" w14:textId="7A7F5E33" w:rsidR="00EC3897" w:rsidRDefault="00EC3897" w:rsidP="006F03DF">
      <w:pPr>
        <w:spacing w:line="360" w:lineRule="auto"/>
      </w:pPr>
    </w:p>
    <w:p w14:paraId="1DCC5FD7" w14:textId="77777777" w:rsidR="00E44CD9" w:rsidRDefault="00E44CD9" w:rsidP="006F03DF">
      <w:pPr>
        <w:spacing w:line="360" w:lineRule="auto"/>
      </w:pPr>
    </w:p>
    <w:p w14:paraId="7BFBA47D" w14:textId="16259B12" w:rsidR="00E44CD9" w:rsidRDefault="00E44CD9" w:rsidP="006F03DF">
      <w:pPr>
        <w:pStyle w:val="Heading4"/>
      </w:pPr>
      <w:r>
        <w:t>4.6.3.3 Add User</w:t>
      </w:r>
    </w:p>
    <w:p w14:paraId="13C27E61" w14:textId="19498690" w:rsidR="00E44CD9" w:rsidRDefault="00AF7ED2" w:rsidP="006401AE">
      <w:pPr>
        <w:spacing w:line="360" w:lineRule="auto"/>
        <w:jc w:val="center"/>
      </w:pPr>
      <w:r>
        <w:rPr>
          <w:noProof/>
        </w:rPr>
        <w:drawing>
          <wp:inline distT="0" distB="0" distL="0" distR="0" wp14:anchorId="34BBF27E" wp14:editId="56BDFB51">
            <wp:extent cx="5486400" cy="2939435"/>
            <wp:effectExtent l="0" t="0" r="0" b="0"/>
            <wp:docPr id="19500564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5645" name="Picture 20" descr="A screenshot of a computer&#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B599B04" w14:textId="0761230D"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5</w:t>
      </w:r>
      <w:r>
        <w:fldChar w:fldCharType="end"/>
      </w:r>
      <w:r>
        <w:t xml:space="preserve">: </w:t>
      </w:r>
      <w:proofErr w:type="spellStart"/>
      <w:r>
        <w:t>Finease's</w:t>
      </w:r>
      <w:proofErr w:type="spellEnd"/>
      <w:r>
        <w:t xml:space="preserve"> XXX</w:t>
      </w:r>
    </w:p>
    <w:p w14:paraId="445CDD02" w14:textId="55870A1F" w:rsidR="00CD6F18" w:rsidRDefault="005C5BDD" w:rsidP="00CD6F18">
      <w:pPr>
        <w:spacing w:line="360" w:lineRule="auto"/>
        <w:jc w:val="both"/>
      </w:pPr>
      <w:r>
        <w:t xml:space="preserve">On the add user page, the admin </w:t>
      </w:r>
      <w:r w:rsidR="00CD6F18">
        <w:t>is required to fill in all the personal information including first name, last name, username, email address, phone number, password and confirm password. If the user input username or email address that is already exist in the database, it will prompt error and speak “Input invalid, please try again”. The password and confirm password field input must be the same, else it will also prompt error. Upon filling up the field with correct information and submitted the form, the system will prompt “Action successful”.</w:t>
      </w:r>
    </w:p>
    <w:p w14:paraId="4503F864" w14:textId="77777777" w:rsidR="00CD6F18" w:rsidRDefault="00CD6F18" w:rsidP="005C5BDD">
      <w:pPr>
        <w:spacing w:line="360" w:lineRule="auto"/>
        <w:jc w:val="both"/>
      </w:pPr>
    </w:p>
    <w:p w14:paraId="44EDF298" w14:textId="77777777" w:rsidR="00AF7ED2" w:rsidRDefault="00AF7ED2" w:rsidP="006F03DF">
      <w:pPr>
        <w:spacing w:line="360" w:lineRule="auto"/>
      </w:pPr>
    </w:p>
    <w:p w14:paraId="7214CF15" w14:textId="04056915" w:rsidR="00E44CD9" w:rsidRDefault="00E44CD9" w:rsidP="006F03DF">
      <w:pPr>
        <w:pStyle w:val="Heading4"/>
      </w:pPr>
      <w:r>
        <w:lastRenderedPageBreak/>
        <w:t>4.6.3.4 Delete User</w:t>
      </w:r>
    </w:p>
    <w:p w14:paraId="1767542C" w14:textId="6291D37F" w:rsidR="00E44CD9" w:rsidRDefault="00AF7ED2" w:rsidP="006401AE">
      <w:pPr>
        <w:spacing w:line="360" w:lineRule="auto"/>
        <w:jc w:val="center"/>
      </w:pPr>
      <w:r>
        <w:rPr>
          <w:noProof/>
        </w:rPr>
        <w:drawing>
          <wp:inline distT="0" distB="0" distL="0" distR="0" wp14:anchorId="2693D69A" wp14:editId="0B54FEC1">
            <wp:extent cx="5486400" cy="2939435"/>
            <wp:effectExtent l="0" t="0" r="0" b="0"/>
            <wp:docPr id="54363537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64B0B20" w14:textId="563A3024"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6</w:t>
      </w:r>
      <w:r>
        <w:fldChar w:fldCharType="end"/>
      </w:r>
      <w:r>
        <w:t xml:space="preserve">: </w:t>
      </w:r>
      <w:proofErr w:type="spellStart"/>
      <w:r>
        <w:t>Finease's</w:t>
      </w:r>
      <w:proofErr w:type="spellEnd"/>
      <w:r>
        <w:t xml:space="preserve"> XXX</w:t>
      </w:r>
    </w:p>
    <w:p w14:paraId="2A86D6F8" w14:textId="15EC838F" w:rsidR="00E81455" w:rsidRDefault="00E81455" w:rsidP="00E81455">
      <w:pPr>
        <w:spacing w:line="360" w:lineRule="auto"/>
        <w:jc w:val="both"/>
      </w:pPr>
      <w:r>
        <w:t>On the edit user page, the admin is required to search for the user to delete. The list of existing users will be displayed for the admin to select. Once the user clicks “search” button after selecting user to delete, the fields below will display the selected user information, allowing admin to view the user information. If the user clicked delete button, it will remove the user from the database and prompt “Action successful”.</w:t>
      </w:r>
    </w:p>
    <w:p w14:paraId="547BAEEB" w14:textId="77777777" w:rsidR="00E44CD9" w:rsidRDefault="00E44CD9" w:rsidP="006F03DF">
      <w:pPr>
        <w:spacing w:line="360" w:lineRule="auto"/>
      </w:pPr>
    </w:p>
    <w:p w14:paraId="4870C7C3" w14:textId="23E316B3" w:rsidR="00E44CD9" w:rsidRDefault="00E44CD9" w:rsidP="006F03DF">
      <w:pPr>
        <w:pStyle w:val="Heading4"/>
      </w:pPr>
      <w:r>
        <w:lastRenderedPageBreak/>
        <w:t xml:space="preserve">4.6.3.5 Manage </w:t>
      </w:r>
      <w:r w:rsidR="00AF7ED2">
        <w:t>Bank Accounts</w:t>
      </w:r>
    </w:p>
    <w:p w14:paraId="34FF7D25" w14:textId="4223BC7F" w:rsidR="00E44CD9" w:rsidRDefault="00AF7ED2" w:rsidP="006401AE">
      <w:pPr>
        <w:spacing w:line="360" w:lineRule="auto"/>
        <w:jc w:val="center"/>
      </w:pPr>
      <w:r>
        <w:rPr>
          <w:noProof/>
        </w:rPr>
        <w:drawing>
          <wp:inline distT="0" distB="0" distL="0" distR="0" wp14:anchorId="3A2A3F1D" wp14:editId="070FFC76">
            <wp:extent cx="5486400" cy="2939435"/>
            <wp:effectExtent l="0" t="0" r="0" b="0"/>
            <wp:docPr id="244683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C2A69C7" w14:textId="5FBBAF97"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7</w:t>
      </w:r>
      <w:r>
        <w:fldChar w:fldCharType="end"/>
      </w:r>
      <w:r>
        <w:t xml:space="preserve">: </w:t>
      </w:r>
      <w:proofErr w:type="spellStart"/>
      <w:r>
        <w:t>Finease's</w:t>
      </w:r>
      <w:proofErr w:type="spellEnd"/>
      <w:r>
        <w:t xml:space="preserve"> XXX</w:t>
      </w:r>
    </w:p>
    <w:p w14:paraId="14A30559" w14:textId="25EA0387" w:rsidR="007F4F9B" w:rsidRDefault="00D7145D" w:rsidP="00D7145D">
      <w:pPr>
        <w:spacing w:line="360" w:lineRule="auto"/>
        <w:jc w:val="both"/>
      </w:pPr>
      <w:r>
        <w:t xml:space="preserve">On manage user page, the admin can also manage bank accounts such as current account and savings account. Where admin can view the bank details and </w:t>
      </w:r>
      <w:proofErr w:type="gramStart"/>
      <w:r>
        <w:t>take action</w:t>
      </w:r>
      <w:proofErr w:type="gramEnd"/>
      <w:r>
        <w:t xml:space="preserve"> such as deposit, withdraw and transfer for customers. By clicking on the buttons, it will navigate the admin to the respective pages.</w:t>
      </w:r>
    </w:p>
    <w:p w14:paraId="1B5C20BA" w14:textId="77777777" w:rsidR="007F4F9B" w:rsidRDefault="007F4F9B" w:rsidP="007F4F9B">
      <w:pPr>
        <w:spacing w:line="360" w:lineRule="auto"/>
        <w:jc w:val="both"/>
      </w:pPr>
    </w:p>
    <w:p w14:paraId="0777C4C6" w14:textId="77777777" w:rsidR="00137BD7" w:rsidRDefault="00137BD7" w:rsidP="006F03DF">
      <w:pPr>
        <w:spacing w:line="360" w:lineRule="auto"/>
      </w:pPr>
    </w:p>
    <w:p w14:paraId="7954E77D" w14:textId="75B71C5C" w:rsidR="00CD3F22" w:rsidRDefault="00CD3F22" w:rsidP="006F03DF">
      <w:pPr>
        <w:pStyle w:val="Heading4"/>
      </w:pPr>
      <w:r>
        <w:lastRenderedPageBreak/>
        <w:t>4.6.3.6 Deposit</w:t>
      </w:r>
    </w:p>
    <w:p w14:paraId="49418EDC" w14:textId="794F0BC0" w:rsidR="00CD3F22" w:rsidRDefault="00A50914" w:rsidP="006401AE">
      <w:pPr>
        <w:spacing w:line="360" w:lineRule="auto"/>
        <w:jc w:val="center"/>
      </w:pPr>
      <w:r>
        <w:rPr>
          <w:noProof/>
        </w:rPr>
        <w:drawing>
          <wp:inline distT="0" distB="0" distL="0" distR="0" wp14:anchorId="23A639DF" wp14:editId="487D3967">
            <wp:extent cx="5486400" cy="2939435"/>
            <wp:effectExtent l="0" t="0" r="0" b="0"/>
            <wp:docPr id="17977497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29B97CC5" w14:textId="33096939"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78</w:t>
      </w:r>
      <w:r>
        <w:fldChar w:fldCharType="end"/>
      </w:r>
      <w:r>
        <w:t xml:space="preserve">: </w:t>
      </w:r>
      <w:proofErr w:type="spellStart"/>
      <w:r>
        <w:t>Finease's</w:t>
      </w:r>
      <w:proofErr w:type="spellEnd"/>
      <w:r>
        <w:t xml:space="preserve"> XXX</w:t>
      </w:r>
    </w:p>
    <w:p w14:paraId="6100C565" w14:textId="6719AD1E" w:rsidR="00AC136D" w:rsidRDefault="00AC136D" w:rsidP="00AC136D">
      <w:pPr>
        <w:spacing w:line="360" w:lineRule="auto"/>
        <w:jc w:val="both"/>
      </w:pPr>
      <w:r>
        <w:t xml:space="preserve">On the deposit page, the admin is required to search for the user to deposit fund. It allows the admin to deposit funds to the selected user’s either current account or savings account. The </w:t>
      </w:r>
      <w:r w:rsidR="003B4ACB">
        <w:t>admin</w:t>
      </w:r>
      <w:r>
        <w:t xml:space="preserve"> is required to fill in a certain amount of deposit to complete the transaction.</w:t>
      </w:r>
      <w:r w:rsidR="00A0063B">
        <w:t xml:space="preserve"> </w:t>
      </w:r>
      <w:r w:rsidR="006440BD">
        <w:t>Once the transaction is completed, the system will prompt success “Transaction successful”.</w:t>
      </w:r>
    </w:p>
    <w:p w14:paraId="73127B3D" w14:textId="77777777" w:rsidR="00CD3F22" w:rsidRDefault="00CD3F22" w:rsidP="006F03DF">
      <w:pPr>
        <w:spacing w:line="360" w:lineRule="auto"/>
      </w:pPr>
    </w:p>
    <w:p w14:paraId="270ED3E4" w14:textId="1905544E" w:rsidR="00CD3F22" w:rsidRDefault="00CD3F22" w:rsidP="006F03DF">
      <w:pPr>
        <w:pStyle w:val="Heading4"/>
      </w:pPr>
      <w:r>
        <w:t>4.6.3.7 Withdraw</w:t>
      </w:r>
    </w:p>
    <w:p w14:paraId="7EE387B3" w14:textId="6846C237" w:rsidR="00CD3F22" w:rsidRDefault="00A50914" w:rsidP="006401AE">
      <w:pPr>
        <w:spacing w:line="360" w:lineRule="auto"/>
        <w:jc w:val="center"/>
      </w:pPr>
      <w:r>
        <w:rPr>
          <w:noProof/>
        </w:rPr>
        <w:drawing>
          <wp:inline distT="0" distB="0" distL="0" distR="0" wp14:anchorId="33E074AC" wp14:editId="5987C429">
            <wp:extent cx="5486400" cy="2939435"/>
            <wp:effectExtent l="0" t="0" r="0" b="0"/>
            <wp:docPr id="127570719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1BCD3D1D" w14:textId="44377BCD" w:rsidR="006401AE" w:rsidRDefault="006401AE" w:rsidP="006401AE">
      <w:pPr>
        <w:pStyle w:val="Caption"/>
        <w:jc w:val="center"/>
      </w:pPr>
      <w:r>
        <w:lastRenderedPageBreak/>
        <w:t xml:space="preserve">Figure </w:t>
      </w:r>
      <w:r>
        <w:fldChar w:fldCharType="begin"/>
      </w:r>
      <w:r>
        <w:instrText xml:space="preserve"> SEQ Figure \* ARABIC </w:instrText>
      </w:r>
      <w:r>
        <w:fldChar w:fldCharType="separate"/>
      </w:r>
      <w:r w:rsidR="002058EB">
        <w:rPr>
          <w:noProof/>
        </w:rPr>
        <w:t>79</w:t>
      </w:r>
      <w:r>
        <w:fldChar w:fldCharType="end"/>
      </w:r>
      <w:r>
        <w:t xml:space="preserve">: </w:t>
      </w:r>
      <w:proofErr w:type="spellStart"/>
      <w:r>
        <w:t>Finease's</w:t>
      </w:r>
      <w:proofErr w:type="spellEnd"/>
      <w:r>
        <w:t xml:space="preserve"> XXX</w:t>
      </w:r>
    </w:p>
    <w:p w14:paraId="726682EB" w14:textId="4E75BB80" w:rsidR="00C7221D" w:rsidRDefault="00C7221D" w:rsidP="00C7221D">
      <w:pPr>
        <w:spacing w:line="360" w:lineRule="auto"/>
        <w:jc w:val="both"/>
      </w:pPr>
      <w:r>
        <w:t xml:space="preserve">On the </w:t>
      </w:r>
      <w:r w:rsidR="00E35D7C">
        <w:t>withdraw</w:t>
      </w:r>
      <w:r>
        <w:t xml:space="preserve"> page, the admin is required to search for the user to </w:t>
      </w:r>
      <w:r w:rsidR="000055CF">
        <w:t>withdraw</w:t>
      </w:r>
      <w:r>
        <w:t xml:space="preserve"> </w:t>
      </w:r>
      <w:r w:rsidR="000055CF">
        <w:t>funds</w:t>
      </w:r>
      <w:r>
        <w:t xml:space="preserve">. It allows the admin to </w:t>
      </w:r>
      <w:r w:rsidR="000055CF">
        <w:t>withdraw</w:t>
      </w:r>
      <w:r>
        <w:t xml:space="preserve"> funds </w:t>
      </w:r>
      <w:r w:rsidR="000055CF">
        <w:t>from</w:t>
      </w:r>
      <w:r>
        <w:t xml:space="preserve"> the selected user’s either current account or savings account. The admin is required to fill in a certain amount of </w:t>
      </w:r>
      <w:r w:rsidR="000055CF">
        <w:t>withdraw</w:t>
      </w:r>
      <w:r>
        <w:t xml:space="preserve"> to complete the transaction. </w:t>
      </w:r>
      <w:r w:rsidR="000055CF">
        <w:t xml:space="preserve">If the withdraw amount exceeds the balance that is in the selected account, the transaction will fail and prompting error “Insufficient balance, please try again”. </w:t>
      </w:r>
      <w:r>
        <w:t>Once the transaction is completed, the system will prompt success “Transaction successful”.</w:t>
      </w:r>
    </w:p>
    <w:p w14:paraId="2AC212B1" w14:textId="77777777" w:rsidR="00A50914" w:rsidRDefault="00A50914" w:rsidP="006F03DF">
      <w:pPr>
        <w:spacing w:line="360" w:lineRule="auto"/>
      </w:pPr>
    </w:p>
    <w:p w14:paraId="79D9CEDE" w14:textId="77777777" w:rsidR="00CD3F22" w:rsidRDefault="00CD3F22" w:rsidP="006F03DF">
      <w:pPr>
        <w:spacing w:line="360" w:lineRule="auto"/>
      </w:pPr>
    </w:p>
    <w:p w14:paraId="33E209C5" w14:textId="02DA5A72" w:rsidR="00CD3F22" w:rsidRDefault="00CD3F22" w:rsidP="006F03DF">
      <w:pPr>
        <w:pStyle w:val="Heading4"/>
      </w:pPr>
      <w:r>
        <w:t>4.6.3.8 Transfer</w:t>
      </w:r>
    </w:p>
    <w:p w14:paraId="019D8C6F" w14:textId="346C394D" w:rsidR="00CD3F22" w:rsidRDefault="00A50914" w:rsidP="006401AE">
      <w:pPr>
        <w:spacing w:line="360" w:lineRule="auto"/>
        <w:jc w:val="center"/>
      </w:pPr>
      <w:r>
        <w:rPr>
          <w:noProof/>
        </w:rPr>
        <w:drawing>
          <wp:inline distT="0" distB="0" distL="0" distR="0" wp14:anchorId="583CF07E" wp14:editId="226D6350">
            <wp:extent cx="5486400" cy="2939435"/>
            <wp:effectExtent l="0" t="0" r="0" b="0"/>
            <wp:docPr id="7010325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86400" cy="2939435"/>
                    </a:xfrm>
                    <a:prstGeom prst="rect">
                      <a:avLst/>
                    </a:prstGeom>
                    <a:noFill/>
                    <a:ln>
                      <a:noFill/>
                    </a:ln>
                  </pic:spPr>
                </pic:pic>
              </a:graphicData>
            </a:graphic>
          </wp:inline>
        </w:drawing>
      </w:r>
    </w:p>
    <w:p w14:paraId="3D9B6DBB" w14:textId="289AC22F" w:rsidR="006401AE" w:rsidRDefault="006401AE" w:rsidP="006401AE">
      <w:pPr>
        <w:pStyle w:val="Caption"/>
        <w:jc w:val="center"/>
      </w:pPr>
      <w:r>
        <w:t xml:space="preserve">Figure </w:t>
      </w:r>
      <w:r>
        <w:fldChar w:fldCharType="begin"/>
      </w:r>
      <w:r>
        <w:instrText xml:space="preserve"> SEQ Figure \* ARABIC </w:instrText>
      </w:r>
      <w:r>
        <w:fldChar w:fldCharType="separate"/>
      </w:r>
      <w:r w:rsidR="002058EB">
        <w:rPr>
          <w:noProof/>
        </w:rPr>
        <w:t>80</w:t>
      </w:r>
      <w:r>
        <w:fldChar w:fldCharType="end"/>
      </w:r>
      <w:r>
        <w:t xml:space="preserve">: </w:t>
      </w:r>
      <w:proofErr w:type="spellStart"/>
      <w:r>
        <w:t>Finease's</w:t>
      </w:r>
      <w:proofErr w:type="spellEnd"/>
      <w:r>
        <w:t xml:space="preserve"> XXX</w:t>
      </w:r>
    </w:p>
    <w:p w14:paraId="678A2B40" w14:textId="6EECE7B4" w:rsidR="00E35D7C" w:rsidRDefault="00E35D7C" w:rsidP="00E35D7C">
      <w:pPr>
        <w:spacing w:line="360" w:lineRule="auto"/>
        <w:jc w:val="both"/>
      </w:pPr>
      <w:r>
        <w:t xml:space="preserve">On the transfer page, the admin is required to select </w:t>
      </w:r>
      <w:r w:rsidR="008905FB">
        <w:t>the user</w:t>
      </w:r>
      <w:r>
        <w:t xml:space="preserve"> to transfer from and transfer to. It allows the admin to </w:t>
      </w:r>
      <w:r w:rsidR="006354A5">
        <w:t>transfer</w:t>
      </w:r>
      <w:r>
        <w:t xml:space="preserve"> funds from the selected</w:t>
      </w:r>
      <w:r w:rsidR="006354A5">
        <w:t xml:space="preserve"> transfer from</w:t>
      </w:r>
      <w:r>
        <w:t xml:space="preserve"> user’s either current account or savings account</w:t>
      </w:r>
      <w:r w:rsidR="006354A5">
        <w:t xml:space="preserve"> to the selected transfer to account</w:t>
      </w:r>
      <w:r>
        <w:t xml:space="preserve">. The admin is required to fill in a certain amount of </w:t>
      </w:r>
      <w:r w:rsidR="008905FB">
        <w:t>transfer</w:t>
      </w:r>
      <w:r>
        <w:t xml:space="preserve"> to complete the transaction. If the </w:t>
      </w:r>
      <w:r w:rsidR="008905FB">
        <w:t>transfer</w:t>
      </w:r>
      <w:r>
        <w:t xml:space="preserve"> amount exceeds the balance that is in the selected </w:t>
      </w:r>
      <w:r w:rsidR="008905FB">
        <w:t xml:space="preserve">transfer from </w:t>
      </w:r>
      <w:r>
        <w:t>account, the transaction will fail and prompting error “Insufficient balance, please try again”. Once the transaction is completed, the system will prompt success “Transaction successful”.</w:t>
      </w:r>
    </w:p>
    <w:p w14:paraId="2E603109" w14:textId="77777777" w:rsidR="00D907E4" w:rsidRDefault="00D907E4" w:rsidP="00E35D7C">
      <w:pPr>
        <w:spacing w:line="360" w:lineRule="auto"/>
        <w:jc w:val="both"/>
      </w:pPr>
    </w:p>
    <w:p w14:paraId="294CDCE2" w14:textId="06337A3E" w:rsidR="00D907E4" w:rsidRDefault="00D907E4" w:rsidP="00D907E4">
      <w:pPr>
        <w:pStyle w:val="Heading4"/>
      </w:pPr>
      <w:r>
        <w:lastRenderedPageBreak/>
        <w:t>4.6.3.</w:t>
      </w:r>
      <w:r>
        <w:t>9</w:t>
      </w:r>
      <w:r>
        <w:t xml:space="preserve"> </w:t>
      </w:r>
      <w:r>
        <w:t>Activity Log Page</w:t>
      </w:r>
    </w:p>
    <w:p w14:paraId="04C28BE4" w14:textId="77777777" w:rsidR="00D907E4" w:rsidRDefault="00D907E4" w:rsidP="00D907E4">
      <w:pPr>
        <w:spacing w:line="360" w:lineRule="auto"/>
        <w:jc w:val="center"/>
      </w:pPr>
      <w:r>
        <w:rPr>
          <w:noProof/>
        </w:rPr>
        <w:drawing>
          <wp:inline distT="0" distB="0" distL="0" distR="0" wp14:anchorId="47012638" wp14:editId="683D53B6">
            <wp:extent cx="5479061" cy="2939435"/>
            <wp:effectExtent l="0" t="0" r="7620" b="0"/>
            <wp:docPr id="1574819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81904" name="Picture 25"/>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5479061" cy="2939435"/>
                    </a:xfrm>
                    <a:prstGeom prst="rect">
                      <a:avLst/>
                    </a:prstGeom>
                    <a:noFill/>
                    <a:ln>
                      <a:noFill/>
                    </a:ln>
                  </pic:spPr>
                </pic:pic>
              </a:graphicData>
            </a:graphic>
          </wp:inline>
        </w:drawing>
      </w:r>
    </w:p>
    <w:p w14:paraId="367D6FBD" w14:textId="77777777" w:rsidR="00D907E4" w:rsidRDefault="00D907E4" w:rsidP="00D907E4">
      <w:pPr>
        <w:pStyle w:val="Caption"/>
        <w:jc w:val="center"/>
      </w:pPr>
      <w:r>
        <w:t xml:space="preserve">Figure </w:t>
      </w:r>
      <w:r>
        <w:fldChar w:fldCharType="begin"/>
      </w:r>
      <w:r>
        <w:instrText xml:space="preserve"> SEQ Figure \* ARABIC </w:instrText>
      </w:r>
      <w:r>
        <w:fldChar w:fldCharType="separate"/>
      </w:r>
      <w:r>
        <w:rPr>
          <w:noProof/>
        </w:rPr>
        <w:t>80</w:t>
      </w:r>
      <w:r>
        <w:fldChar w:fldCharType="end"/>
      </w:r>
      <w:r>
        <w:t xml:space="preserve">: </w:t>
      </w:r>
      <w:proofErr w:type="spellStart"/>
      <w:r>
        <w:t>Finease's</w:t>
      </w:r>
      <w:proofErr w:type="spellEnd"/>
      <w:r>
        <w:t xml:space="preserve"> XXX</w:t>
      </w:r>
    </w:p>
    <w:p w14:paraId="05346B33" w14:textId="77777777" w:rsidR="00D907E4" w:rsidRDefault="00D907E4" w:rsidP="00D907E4">
      <w:pPr>
        <w:spacing w:line="360" w:lineRule="auto"/>
        <w:jc w:val="both"/>
      </w:pPr>
      <w:r>
        <w:t>On the transfer page, the admin is required to select the user to transfer from and transfer to. It allows the admin to transfer funds from the selected transfer from user’s either current account or savings account to the selected transfer to account. The admin is required to fill in a certain amount of transfer to complete the transaction. If the transfer amount exceeds the balance that is in the selected transfer from account, the transaction will fail and prompting error “Insufficient balance, please try again”. Once the transaction is completed, the system will prompt success “Transaction successful”.</w:t>
      </w:r>
    </w:p>
    <w:p w14:paraId="04D2E2A1" w14:textId="77777777" w:rsidR="00D907E4" w:rsidRDefault="00D907E4" w:rsidP="00E35D7C">
      <w:pPr>
        <w:spacing w:line="360" w:lineRule="auto"/>
        <w:jc w:val="both"/>
      </w:pPr>
    </w:p>
    <w:p w14:paraId="2C4798B1" w14:textId="18266BC6" w:rsidR="00D907E4" w:rsidRDefault="00D907E4" w:rsidP="00D907E4">
      <w:pPr>
        <w:pStyle w:val="Heading4"/>
      </w:pPr>
      <w:r>
        <w:lastRenderedPageBreak/>
        <w:t>4.6.3.</w:t>
      </w:r>
      <w:r>
        <w:t>10</w:t>
      </w:r>
      <w:r>
        <w:t xml:space="preserve"> </w:t>
      </w:r>
      <w:r>
        <w:t>System Report Page</w:t>
      </w:r>
    </w:p>
    <w:p w14:paraId="51B9973D" w14:textId="77777777" w:rsidR="00D907E4" w:rsidRDefault="00D907E4" w:rsidP="00D907E4">
      <w:pPr>
        <w:spacing w:line="360" w:lineRule="auto"/>
        <w:jc w:val="center"/>
      </w:pPr>
      <w:r>
        <w:rPr>
          <w:noProof/>
        </w:rPr>
        <w:drawing>
          <wp:inline distT="0" distB="0" distL="0" distR="0" wp14:anchorId="5BC191DE" wp14:editId="6D655BDD">
            <wp:extent cx="5479061" cy="2939435"/>
            <wp:effectExtent l="0" t="0" r="7620" b="0"/>
            <wp:docPr id="4938250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2500" name="Picture 25"/>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5479061" cy="2939435"/>
                    </a:xfrm>
                    <a:prstGeom prst="rect">
                      <a:avLst/>
                    </a:prstGeom>
                    <a:noFill/>
                    <a:ln>
                      <a:noFill/>
                    </a:ln>
                  </pic:spPr>
                </pic:pic>
              </a:graphicData>
            </a:graphic>
          </wp:inline>
        </w:drawing>
      </w:r>
    </w:p>
    <w:p w14:paraId="57EBF04D" w14:textId="6FB52440" w:rsidR="00D907E4" w:rsidRDefault="00D907E4" w:rsidP="00D907E4">
      <w:pPr>
        <w:pStyle w:val="Caption"/>
        <w:jc w:val="center"/>
      </w:pPr>
      <w:r>
        <w:t xml:space="preserve">Figure </w:t>
      </w:r>
      <w:r>
        <w:fldChar w:fldCharType="begin"/>
      </w:r>
      <w:r>
        <w:instrText xml:space="preserve"> SEQ Figure \* ARABIC </w:instrText>
      </w:r>
      <w:r>
        <w:fldChar w:fldCharType="separate"/>
      </w:r>
      <w:r>
        <w:rPr>
          <w:noProof/>
        </w:rPr>
        <w:t>80</w:t>
      </w:r>
      <w:r>
        <w:fldChar w:fldCharType="end"/>
      </w:r>
      <w:r>
        <w:t xml:space="preserve">: </w:t>
      </w:r>
      <w:proofErr w:type="spellStart"/>
      <w:r>
        <w:t>Finease's</w:t>
      </w:r>
      <w:proofErr w:type="spellEnd"/>
      <w:r>
        <w:t xml:space="preserve"> XXX</w:t>
      </w:r>
    </w:p>
    <w:p w14:paraId="116E9E74" w14:textId="33489103" w:rsidR="00D907E4" w:rsidRDefault="00D907E4" w:rsidP="00D907E4">
      <w:pPr>
        <w:spacing w:line="360" w:lineRule="auto"/>
        <w:jc w:val="both"/>
      </w:pPr>
      <w:r>
        <w:t>On the transfer page, the admin is required to select the user to transfer from and transfer to. It allows the admin to transfer funds from the selected transfer from user’s either current account or savings account to the selected transfer to account. The admin is required to fill in a certain amount of transfer to complete the transaction. If the transfer amount exceeds the balance that is in the selected transfer from account, the transaction will fail and prompting error “Insufficient balance, please try again”. Once the transaction is completed, the system will prompt success “Transaction successful”.</w:t>
      </w:r>
    </w:p>
    <w:p w14:paraId="7279232E" w14:textId="77777777" w:rsidR="00D907E4" w:rsidRDefault="00D907E4" w:rsidP="00E35D7C">
      <w:pPr>
        <w:spacing w:line="360" w:lineRule="auto"/>
        <w:jc w:val="both"/>
      </w:pPr>
    </w:p>
    <w:p w14:paraId="142124D7" w14:textId="77777777" w:rsidR="00CD3F22" w:rsidRDefault="00CD3F22" w:rsidP="006F03DF">
      <w:pPr>
        <w:spacing w:line="360" w:lineRule="auto"/>
      </w:pPr>
    </w:p>
    <w:p w14:paraId="45A8CD5D" w14:textId="77777777" w:rsidR="00137BD7" w:rsidRPr="00AB7B2B" w:rsidRDefault="00137BD7" w:rsidP="006F03DF">
      <w:pPr>
        <w:spacing w:line="360" w:lineRule="auto"/>
      </w:pPr>
    </w:p>
    <w:p w14:paraId="5C48D04C" w14:textId="79783AD2" w:rsidR="001012AA" w:rsidRDefault="001012AA" w:rsidP="00326B40">
      <w:pPr>
        <w:pStyle w:val="Heading2"/>
      </w:pPr>
      <w:bookmarkStart w:id="84" w:name="_Toc165355496"/>
      <w:r>
        <w:t>4.</w:t>
      </w:r>
      <w:r w:rsidR="00E75D5F">
        <w:t>7</w:t>
      </w:r>
      <w:r>
        <w:t xml:space="preserve"> Summary</w:t>
      </w:r>
      <w:bookmarkEnd w:id="84"/>
    </w:p>
    <w:p w14:paraId="01D36276" w14:textId="77777777" w:rsidR="007B4A03" w:rsidRDefault="0035613F" w:rsidP="0035613F">
      <w:pPr>
        <w:spacing w:after="240" w:line="360" w:lineRule="auto"/>
        <w:jc w:val="both"/>
      </w:pPr>
      <w:r w:rsidRPr="0035613F">
        <w:t xml:space="preserve">Chapter 4 presents a thorough discussion of the development and execution of </w:t>
      </w:r>
      <w:proofErr w:type="spellStart"/>
      <w:r w:rsidRPr="0035613F">
        <w:t>Finease</w:t>
      </w:r>
      <w:proofErr w:type="spellEnd"/>
      <w:r w:rsidRPr="0035613F">
        <w:t xml:space="preserve">, an advanced banking system created to address the requirements of customers and administrators. The chapter starts with an overview of the technology stack employed in the project and then proceeds to delve into detailed conversations about system design, activity diagrams, class diagrams, system architecture, database design, interface design, and </w:t>
      </w:r>
      <w:r w:rsidR="007B4A03" w:rsidRPr="0035613F">
        <w:t>implementation</w:t>
      </w:r>
      <w:r w:rsidR="007B4A03">
        <w:t>.</w:t>
      </w:r>
      <w:r w:rsidR="001012AA" w:rsidRPr="00E166DA">
        <w:t xml:space="preserve"> </w:t>
      </w:r>
    </w:p>
    <w:p w14:paraId="706BD1CB" w14:textId="21778AB4" w:rsidR="00C47E9F" w:rsidRDefault="007B4A03" w:rsidP="007B4A03">
      <w:pPr>
        <w:spacing w:after="240" w:line="360" w:lineRule="auto"/>
        <w:ind w:firstLine="720"/>
        <w:jc w:val="both"/>
      </w:pPr>
      <w:r w:rsidRPr="007B4A03">
        <w:lastRenderedPageBreak/>
        <w:t>Activity diagrams provide visual depictions of the system's flow, while class diagrams illustrate the structure of Java classes and their connections within the system. The database design provides an entity-relationship diagram and a data dictionary, explaining the organization of the database and how entities are related. The interface design presents images of the user interface, demonstrating different pages and features available to both users and administrators.</w:t>
      </w:r>
      <w:r>
        <w:t xml:space="preserve"> </w:t>
      </w:r>
      <w:r w:rsidRPr="007B4A03">
        <w:t>The execution section details the construction process, covering setup, front-end and back-end development, incorporating databases, and implementing extra features to improve accessibility like text-to-speech and keyboard navigation.</w:t>
      </w:r>
    </w:p>
    <w:p w14:paraId="7F6F434D" w14:textId="77777777" w:rsidR="0035613F" w:rsidRDefault="0035613F" w:rsidP="001012AA">
      <w:pPr>
        <w:spacing w:after="240" w:line="360" w:lineRule="auto"/>
      </w:pPr>
    </w:p>
    <w:p w14:paraId="45B08BBB" w14:textId="77777777" w:rsidR="00C47E9F" w:rsidRDefault="00C47E9F">
      <w:r>
        <w:br w:type="page"/>
      </w:r>
    </w:p>
    <w:p w14:paraId="2042C224" w14:textId="7079DBF1" w:rsidR="0014005F" w:rsidRPr="000751D0" w:rsidRDefault="0014005F" w:rsidP="00326B40">
      <w:pPr>
        <w:pStyle w:val="Heading1"/>
      </w:pPr>
      <w:bookmarkStart w:id="85" w:name="_Toc165355497"/>
      <w:r w:rsidRPr="0029112E">
        <w:lastRenderedPageBreak/>
        <w:t xml:space="preserve">Chapter </w:t>
      </w:r>
      <w:r>
        <w:t>5</w:t>
      </w:r>
      <w:r w:rsidRPr="0029112E">
        <w:t xml:space="preserve">: </w:t>
      </w:r>
      <w:r>
        <w:t>Result and Discussion</w:t>
      </w:r>
      <w:bookmarkEnd w:id="85"/>
    </w:p>
    <w:p w14:paraId="3C1EB1CD" w14:textId="6DA9081A" w:rsidR="0014005F" w:rsidRDefault="0014005F" w:rsidP="00326B40">
      <w:pPr>
        <w:pStyle w:val="Heading2"/>
      </w:pPr>
      <w:bookmarkStart w:id="86" w:name="_Toc165355498"/>
      <w:r>
        <w:t>5.1 Introduction</w:t>
      </w:r>
      <w:bookmarkEnd w:id="86"/>
    </w:p>
    <w:p w14:paraId="5AACF0C5" w14:textId="103C3D2D" w:rsidR="0014005F" w:rsidRDefault="0014005F" w:rsidP="00862C42">
      <w:pPr>
        <w:spacing w:after="240" w:line="360" w:lineRule="auto"/>
      </w:pPr>
      <w:r w:rsidRPr="00E166DA">
        <w:t xml:space="preserve">technology </w:t>
      </w:r>
    </w:p>
    <w:p w14:paraId="10F54FB4" w14:textId="77777777" w:rsidR="00862C42" w:rsidRPr="00677011" w:rsidRDefault="00862C42" w:rsidP="00862C42">
      <w:pPr>
        <w:spacing w:after="240" w:line="360" w:lineRule="auto"/>
      </w:pPr>
    </w:p>
    <w:p w14:paraId="379DACEE" w14:textId="414DFCCE" w:rsidR="0014005F" w:rsidRPr="00AB7B2B" w:rsidRDefault="00037E58" w:rsidP="00326B40">
      <w:pPr>
        <w:pStyle w:val="Heading2"/>
      </w:pPr>
      <w:bookmarkStart w:id="87" w:name="_Toc165355499"/>
      <w:r>
        <w:t>5</w:t>
      </w:r>
      <w:r w:rsidR="0014005F">
        <w:t>.2 Testing Plan</w:t>
      </w:r>
      <w:bookmarkEnd w:id="87"/>
    </w:p>
    <w:p w14:paraId="55431C43" w14:textId="77777777" w:rsidR="00275F79" w:rsidRDefault="00DC1ABC" w:rsidP="00275F79">
      <w:pPr>
        <w:spacing w:after="240" w:line="360" w:lineRule="auto"/>
        <w:jc w:val="both"/>
      </w:pPr>
      <w:r w:rsidRPr="00DC1ABC">
        <w:t>T</w:t>
      </w:r>
      <w:r>
        <w:t>he t</w:t>
      </w:r>
      <w:r w:rsidRPr="00DC1ABC">
        <w:t xml:space="preserve">wo </w:t>
      </w:r>
      <w:r w:rsidRPr="00DC1ABC">
        <w:t>methods that</w:t>
      </w:r>
      <w:r w:rsidRPr="00DC1ABC">
        <w:t xml:space="preserve"> will be used to test </w:t>
      </w:r>
      <w:proofErr w:type="spellStart"/>
      <w:r w:rsidRPr="00DC1ABC">
        <w:t>Finease</w:t>
      </w:r>
      <w:proofErr w:type="spellEnd"/>
      <w:r>
        <w:t xml:space="preserve"> are</w:t>
      </w:r>
      <w:r w:rsidRPr="00DC1ABC">
        <w:t xml:space="preserve"> unit testing and user acceptance testing. The focus of unit testing is on examining individual components or units of the application in isolation, serving as a fundamental strategy within software development. This approach allows developers to methodically evaluate each unit independently, ensuring that it meets predefined specifications. Through early detection and correction of defects during the development process, unit testing greatly improves the accuracy and dependability of each component before its integration into the larger system.</w:t>
      </w:r>
    </w:p>
    <w:p w14:paraId="21DD6887" w14:textId="40ECBE08" w:rsidR="007313C7" w:rsidRDefault="00E75D74" w:rsidP="00275F79">
      <w:pPr>
        <w:spacing w:after="240" w:line="360" w:lineRule="auto"/>
        <w:ind w:firstLine="720"/>
        <w:jc w:val="both"/>
      </w:pPr>
      <w:r w:rsidRPr="00E75D74">
        <w:t xml:space="preserve">User Acceptance Testing is a crucial phase in the testing process, focusing on evaluating the </w:t>
      </w:r>
      <w:r>
        <w:t>system</w:t>
      </w:r>
      <w:r w:rsidRPr="00E75D74">
        <w:t xml:space="preserve"> from the perspective of end-users. It ensures that the </w:t>
      </w:r>
      <w:r>
        <w:t>system</w:t>
      </w:r>
      <w:r w:rsidRPr="00E75D74">
        <w:t xml:space="preserve"> meets specific requirements and expectations before deployment, primarily through active involvement of end-users in testing. </w:t>
      </w:r>
      <w:r>
        <w:t>User acceptance testing</w:t>
      </w:r>
      <w:r w:rsidRPr="00E75D74">
        <w:t xml:space="preserve"> allows users to determine if the </w:t>
      </w:r>
      <w:r>
        <w:t>system</w:t>
      </w:r>
      <w:r w:rsidRPr="00E75D74">
        <w:t xml:space="preserve"> meets their preferences and operational needs for a smooth user experience. Additionally, it identifies potential usability issues and accessibility challenges to accommodate diverse user groups. This helps enhance overall user satisfaction and maintain high standards of quality and usability in the software.</w:t>
      </w:r>
      <w:r w:rsidR="007313C7">
        <w:br w:type="page"/>
      </w:r>
    </w:p>
    <w:p w14:paraId="318C444E" w14:textId="36D43852" w:rsidR="00B17F63" w:rsidRDefault="00B17F63" w:rsidP="00B17F63">
      <w:pPr>
        <w:pStyle w:val="Heading3"/>
      </w:pPr>
      <w:bookmarkStart w:id="88" w:name="_Toc165355500"/>
      <w:r>
        <w:lastRenderedPageBreak/>
        <w:t xml:space="preserve">5.2.1 </w:t>
      </w:r>
      <w:r w:rsidR="00584AD4">
        <w:t>Unit</w:t>
      </w:r>
      <w:r>
        <w:t xml:space="preserve"> Testing Design</w:t>
      </w:r>
      <w:bookmarkEnd w:id="88"/>
    </w:p>
    <w:p w14:paraId="37EFFEE4" w14:textId="419103B8" w:rsidR="00B17F63" w:rsidRDefault="006972DE" w:rsidP="000910EB">
      <w:pPr>
        <w:spacing w:after="240" w:line="360" w:lineRule="auto"/>
        <w:jc w:val="both"/>
      </w:pPr>
      <w:proofErr w:type="spellStart"/>
      <w:r w:rsidRPr="006972DE">
        <w:t>Finease</w:t>
      </w:r>
      <w:proofErr w:type="spellEnd"/>
      <w:r w:rsidRPr="006972DE">
        <w:t xml:space="preserve"> conducts unit testing to verify the accuracy, functionality, and dependability of its individual components, functions, and modules. Developers select </w:t>
      </w:r>
      <w:proofErr w:type="gramStart"/>
      <w:r w:rsidRPr="006972DE">
        <w:t>particular units</w:t>
      </w:r>
      <w:proofErr w:type="gramEnd"/>
      <w:r w:rsidRPr="006972DE">
        <w:t xml:space="preserve"> for isolated testing and analyze them using predetermined test cases. This proactive approach to identifying and fixing issues helps prevent major system failures, guaranteeing overall stability and a smooth user experience.</w:t>
      </w:r>
      <w:r w:rsidR="00B86A76">
        <w:t xml:space="preserve"> Below is a u</w:t>
      </w:r>
      <w:r w:rsidR="00B17F63">
        <w:t>nit testing template</w:t>
      </w:r>
      <w:r w:rsidR="00B86A76">
        <w:t xml:space="preserve"> designed for </w:t>
      </w:r>
      <w:proofErr w:type="spellStart"/>
      <w:r w:rsidR="00B86A76">
        <w:t>Finease</w:t>
      </w:r>
      <w:proofErr w:type="spellEnd"/>
      <w:r w:rsidR="00B86A76">
        <w:t>.</w:t>
      </w:r>
    </w:p>
    <w:p w14:paraId="2E857783" w14:textId="5C8EF94C" w:rsidR="000910EB" w:rsidRDefault="000910EB" w:rsidP="000910EB">
      <w:pPr>
        <w:pStyle w:val="Caption"/>
        <w:keepNext/>
        <w:spacing w:after="0"/>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t>Sample unit test template</w:t>
      </w:r>
    </w:p>
    <w:p w14:paraId="7A357CF1" w14:textId="77777777" w:rsidR="003E48F6" w:rsidRDefault="003E48F6" w:rsidP="00B17F63"/>
    <w:tbl>
      <w:tblPr>
        <w:tblStyle w:val="TableGrid"/>
        <w:tblW w:w="0" w:type="auto"/>
        <w:tblLook w:val="04A0" w:firstRow="1" w:lastRow="0" w:firstColumn="1" w:lastColumn="0" w:noHBand="0" w:noVBand="1"/>
      </w:tblPr>
      <w:tblGrid>
        <w:gridCol w:w="535"/>
        <w:gridCol w:w="1890"/>
        <w:gridCol w:w="1620"/>
        <w:gridCol w:w="1980"/>
        <w:gridCol w:w="1890"/>
        <w:gridCol w:w="1435"/>
      </w:tblGrid>
      <w:tr w:rsidR="003941CC" w14:paraId="02BC6E95" w14:textId="77777777" w:rsidTr="001264CF">
        <w:trPr>
          <w:trHeight w:val="432"/>
        </w:trPr>
        <w:tc>
          <w:tcPr>
            <w:tcW w:w="9350" w:type="dxa"/>
            <w:gridSpan w:val="6"/>
            <w:shd w:val="clear" w:color="auto" w:fill="E2EFD9" w:themeFill="accent6" w:themeFillTint="33"/>
            <w:vAlign w:val="center"/>
          </w:tcPr>
          <w:p w14:paraId="76C871A3" w14:textId="49F29DB6" w:rsidR="003941CC" w:rsidRPr="003941CC" w:rsidRDefault="003941CC" w:rsidP="001264CF">
            <w:pPr>
              <w:rPr>
                <w:b/>
                <w:bCs/>
              </w:rPr>
            </w:pPr>
            <w:r>
              <w:rPr>
                <w:b/>
                <w:bCs/>
              </w:rPr>
              <w:t>1.0 Sample Test Scenario</w:t>
            </w:r>
          </w:p>
        </w:tc>
      </w:tr>
      <w:tr w:rsidR="003941CC" w14:paraId="13F4791A" w14:textId="77777777" w:rsidTr="001264CF">
        <w:trPr>
          <w:trHeight w:val="432"/>
        </w:trPr>
        <w:tc>
          <w:tcPr>
            <w:tcW w:w="535" w:type="dxa"/>
            <w:shd w:val="clear" w:color="auto" w:fill="FFF2CC" w:themeFill="accent4" w:themeFillTint="33"/>
            <w:vAlign w:val="center"/>
          </w:tcPr>
          <w:p w14:paraId="11EB010E" w14:textId="3B10DE1A" w:rsidR="003941CC" w:rsidRPr="0021490B" w:rsidRDefault="003941CC" w:rsidP="001264CF">
            <w:pPr>
              <w:rPr>
                <w:b/>
                <w:bCs/>
              </w:rPr>
            </w:pPr>
            <w:r w:rsidRPr="0021490B">
              <w:rPr>
                <w:b/>
                <w:bCs/>
              </w:rPr>
              <w:t>ID</w:t>
            </w:r>
          </w:p>
        </w:tc>
        <w:tc>
          <w:tcPr>
            <w:tcW w:w="1890" w:type="dxa"/>
            <w:shd w:val="clear" w:color="auto" w:fill="FFF2CC" w:themeFill="accent4" w:themeFillTint="33"/>
            <w:vAlign w:val="center"/>
          </w:tcPr>
          <w:p w14:paraId="7F942F08" w14:textId="07B828F1" w:rsidR="003941CC" w:rsidRPr="0021490B" w:rsidRDefault="003941CC" w:rsidP="001264CF">
            <w:pPr>
              <w:rPr>
                <w:b/>
                <w:bCs/>
              </w:rPr>
            </w:pPr>
            <w:r w:rsidRPr="0021490B">
              <w:rPr>
                <w:b/>
                <w:bCs/>
              </w:rPr>
              <w:t>Test Procedures</w:t>
            </w:r>
          </w:p>
        </w:tc>
        <w:tc>
          <w:tcPr>
            <w:tcW w:w="1620" w:type="dxa"/>
            <w:shd w:val="clear" w:color="auto" w:fill="FFF2CC" w:themeFill="accent4" w:themeFillTint="33"/>
            <w:vAlign w:val="center"/>
          </w:tcPr>
          <w:p w14:paraId="72DD388B" w14:textId="56A6E5A0" w:rsidR="003941CC" w:rsidRPr="0021490B" w:rsidRDefault="003941CC" w:rsidP="001264CF">
            <w:pPr>
              <w:rPr>
                <w:b/>
                <w:bCs/>
              </w:rPr>
            </w:pPr>
            <w:r w:rsidRPr="0021490B">
              <w:rPr>
                <w:b/>
                <w:bCs/>
              </w:rPr>
              <w:t>Test Data</w:t>
            </w:r>
          </w:p>
        </w:tc>
        <w:tc>
          <w:tcPr>
            <w:tcW w:w="1980" w:type="dxa"/>
            <w:shd w:val="clear" w:color="auto" w:fill="FFF2CC" w:themeFill="accent4" w:themeFillTint="33"/>
            <w:vAlign w:val="center"/>
          </w:tcPr>
          <w:p w14:paraId="2BCF2967" w14:textId="42013D69" w:rsidR="003941CC" w:rsidRPr="0021490B" w:rsidRDefault="003941CC" w:rsidP="001264CF">
            <w:pPr>
              <w:rPr>
                <w:b/>
                <w:bCs/>
              </w:rPr>
            </w:pPr>
            <w:r w:rsidRPr="0021490B">
              <w:rPr>
                <w:b/>
                <w:bCs/>
              </w:rPr>
              <w:t>Expected Result</w:t>
            </w:r>
          </w:p>
        </w:tc>
        <w:tc>
          <w:tcPr>
            <w:tcW w:w="1890" w:type="dxa"/>
            <w:shd w:val="clear" w:color="auto" w:fill="FFF2CC" w:themeFill="accent4" w:themeFillTint="33"/>
            <w:vAlign w:val="center"/>
          </w:tcPr>
          <w:p w14:paraId="76EE18A5" w14:textId="4D2E5FC6" w:rsidR="003941CC" w:rsidRPr="0021490B" w:rsidRDefault="003941CC" w:rsidP="001264CF">
            <w:pPr>
              <w:rPr>
                <w:b/>
                <w:bCs/>
              </w:rPr>
            </w:pPr>
            <w:r w:rsidRPr="0021490B">
              <w:rPr>
                <w:b/>
                <w:bCs/>
              </w:rPr>
              <w:t>Actual Result</w:t>
            </w:r>
          </w:p>
        </w:tc>
        <w:tc>
          <w:tcPr>
            <w:tcW w:w="1435" w:type="dxa"/>
            <w:shd w:val="clear" w:color="auto" w:fill="FFF2CC" w:themeFill="accent4" w:themeFillTint="33"/>
            <w:vAlign w:val="center"/>
          </w:tcPr>
          <w:p w14:paraId="45742677" w14:textId="7C805B32" w:rsidR="003941CC" w:rsidRPr="0021490B" w:rsidRDefault="003941CC" w:rsidP="001264CF">
            <w:pPr>
              <w:rPr>
                <w:b/>
                <w:bCs/>
              </w:rPr>
            </w:pPr>
            <w:r w:rsidRPr="0021490B">
              <w:rPr>
                <w:b/>
                <w:bCs/>
              </w:rPr>
              <w:t>Status (Pass/Fail)</w:t>
            </w:r>
          </w:p>
        </w:tc>
      </w:tr>
      <w:tr w:rsidR="003941CC" w14:paraId="1B65D690" w14:textId="77777777" w:rsidTr="001264CF">
        <w:trPr>
          <w:trHeight w:val="432"/>
        </w:trPr>
        <w:tc>
          <w:tcPr>
            <w:tcW w:w="535" w:type="dxa"/>
            <w:vAlign w:val="center"/>
          </w:tcPr>
          <w:p w14:paraId="24D69411" w14:textId="35DF81F5" w:rsidR="003941CC" w:rsidRDefault="0021490B" w:rsidP="001264CF">
            <w:r>
              <w:t>1.1</w:t>
            </w:r>
          </w:p>
        </w:tc>
        <w:tc>
          <w:tcPr>
            <w:tcW w:w="1890" w:type="dxa"/>
            <w:vAlign w:val="center"/>
          </w:tcPr>
          <w:p w14:paraId="56FB1DCD" w14:textId="77777777" w:rsidR="003941CC" w:rsidRDefault="003941CC" w:rsidP="001264CF"/>
        </w:tc>
        <w:tc>
          <w:tcPr>
            <w:tcW w:w="1620" w:type="dxa"/>
            <w:vAlign w:val="center"/>
          </w:tcPr>
          <w:p w14:paraId="7AB32234" w14:textId="77777777" w:rsidR="003941CC" w:rsidRDefault="003941CC" w:rsidP="001264CF"/>
        </w:tc>
        <w:tc>
          <w:tcPr>
            <w:tcW w:w="1980" w:type="dxa"/>
            <w:vAlign w:val="center"/>
          </w:tcPr>
          <w:p w14:paraId="453411D6" w14:textId="77777777" w:rsidR="003941CC" w:rsidRDefault="003941CC" w:rsidP="001264CF"/>
        </w:tc>
        <w:tc>
          <w:tcPr>
            <w:tcW w:w="1890" w:type="dxa"/>
            <w:vAlign w:val="center"/>
          </w:tcPr>
          <w:p w14:paraId="206AFA05" w14:textId="77777777" w:rsidR="003941CC" w:rsidRDefault="003941CC" w:rsidP="001264CF"/>
        </w:tc>
        <w:tc>
          <w:tcPr>
            <w:tcW w:w="1435" w:type="dxa"/>
            <w:vAlign w:val="center"/>
          </w:tcPr>
          <w:p w14:paraId="799D1CC6" w14:textId="27346748" w:rsidR="003941CC" w:rsidRDefault="003941CC" w:rsidP="001264CF"/>
        </w:tc>
      </w:tr>
      <w:tr w:rsidR="003941CC" w14:paraId="72238622" w14:textId="77777777" w:rsidTr="001264CF">
        <w:trPr>
          <w:trHeight w:val="432"/>
        </w:trPr>
        <w:tc>
          <w:tcPr>
            <w:tcW w:w="535" w:type="dxa"/>
            <w:vAlign w:val="center"/>
          </w:tcPr>
          <w:p w14:paraId="2CE504E4" w14:textId="41805BF2" w:rsidR="003941CC" w:rsidRDefault="0021490B" w:rsidP="001264CF">
            <w:r>
              <w:t>1.2</w:t>
            </w:r>
          </w:p>
        </w:tc>
        <w:tc>
          <w:tcPr>
            <w:tcW w:w="1890" w:type="dxa"/>
            <w:vAlign w:val="center"/>
          </w:tcPr>
          <w:p w14:paraId="68F9699B" w14:textId="77777777" w:rsidR="003941CC" w:rsidRDefault="003941CC" w:rsidP="001264CF"/>
        </w:tc>
        <w:tc>
          <w:tcPr>
            <w:tcW w:w="1620" w:type="dxa"/>
            <w:vAlign w:val="center"/>
          </w:tcPr>
          <w:p w14:paraId="435543CA" w14:textId="77777777" w:rsidR="003941CC" w:rsidRDefault="003941CC" w:rsidP="001264CF"/>
        </w:tc>
        <w:tc>
          <w:tcPr>
            <w:tcW w:w="1980" w:type="dxa"/>
            <w:vAlign w:val="center"/>
          </w:tcPr>
          <w:p w14:paraId="3916661D" w14:textId="77777777" w:rsidR="003941CC" w:rsidRDefault="003941CC" w:rsidP="001264CF"/>
        </w:tc>
        <w:tc>
          <w:tcPr>
            <w:tcW w:w="1890" w:type="dxa"/>
            <w:vAlign w:val="center"/>
          </w:tcPr>
          <w:p w14:paraId="6232C4B4" w14:textId="77777777" w:rsidR="003941CC" w:rsidRDefault="003941CC" w:rsidP="001264CF"/>
        </w:tc>
        <w:tc>
          <w:tcPr>
            <w:tcW w:w="1435" w:type="dxa"/>
            <w:vAlign w:val="center"/>
          </w:tcPr>
          <w:p w14:paraId="2B58362F" w14:textId="43064285" w:rsidR="003941CC" w:rsidRDefault="003941CC" w:rsidP="001264CF"/>
        </w:tc>
      </w:tr>
      <w:tr w:rsidR="0021490B" w14:paraId="4DAA2795" w14:textId="77777777" w:rsidTr="001264CF">
        <w:trPr>
          <w:trHeight w:val="432"/>
        </w:trPr>
        <w:tc>
          <w:tcPr>
            <w:tcW w:w="535" w:type="dxa"/>
            <w:vAlign w:val="center"/>
          </w:tcPr>
          <w:p w14:paraId="18636BB0" w14:textId="508F1AEF" w:rsidR="0021490B" w:rsidRDefault="0021490B" w:rsidP="001264CF">
            <w:r>
              <w:t>1.3</w:t>
            </w:r>
          </w:p>
        </w:tc>
        <w:tc>
          <w:tcPr>
            <w:tcW w:w="1890" w:type="dxa"/>
            <w:vAlign w:val="center"/>
          </w:tcPr>
          <w:p w14:paraId="3926F543" w14:textId="77777777" w:rsidR="0021490B" w:rsidRDefault="0021490B" w:rsidP="001264CF"/>
        </w:tc>
        <w:tc>
          <w:tcPr>
            <w:tcW w:w="1620" w:type="dxa"/>
            <w:vAlign w:val="center"/>
          </w:tcPr>
          <w:p w14:paraId="269BD944" w14:textId="77777777" w:rsidR="0021490B" w:rsidRDefault="0021490B" w:rsidP="001264CF"/>
        </w:tc>
        <w:tc>
          <w:tcPr>
            <w:tcW w:w="1980" w:type="dxa"/>
            <w:vAlign w:val="center"/>
          </w:tcPr>
          <w:p w14:paraId="43EADBF2" w14:textId="77777777" w:rsidR="0021490B" w:rsidRDefault="0021490B" w:rsidP="001264CF"/>
        </w:tc>
        <w:tc>
          <w:tcPr>
            <w:tcW w:w="1890" w:type="dxa"/>
            <w:vAlign w:val="center"/>
          </w:tcPr>
          <w:p w14:paraId="2404AF61" w14:textId="77777777" w:rsidR="0021490B" w:rsidRDefault="0021490B" w:rsidP="001264CF"/>
        </w:tc>
        <w:tc>
          <w:tcPr>
            <w:tcW w:w="1435" w:type="dxa"/>
            <w:vAlign w:val="center"/>
          </w:tcPr>
          <w:p w14:paraId="62C8D542" w14:textId="77777777" w:rsidR="0021490B" w:rsidRDefault="0021490B" w:rsidP="001264CF"/>
        </w:tc>
      </w:tr>
      <w:tr w:rsidR="0021490B" w14:paraId="1AABD643" w14:textId="77777777" w:rsidTr="001264CF">
        <w:trPr>
          <w:trHeight w:val="432"/>
        </w:trPr>
        <w:tc>
          <w:tcPr>
            <w:tcW w:w="535" w:type="dxa"/>
            <w:vAlign w:val="center"/>
          </w:tcPr>
          <w:p w14:paraId="68113B8D" w14:textId="1C8405D8" w:rsidR="0021490B" w:rsidRDefault="0021490B" w:rsidP="001264CF">
            <w:r>
              <w:t>1.4</w:t>
            </w:r>
          </w:p>
        </w:tc>
        <w:tc>
          <w:tcPr>
            <w:tcW w:w="1890" w:type="dxa"/>
            <w:vAlign w:val="center"/>
          </w:tcPr>
          <w:p w14:paraId="78268435" w14:textId="77777777" w:rsidR="0021490B" w:rsidRDefault="0021490B" w:rsidP="001264CF"/>
        </w:tc>
        <w:tc>
          <w:tcPr>
            <w:tcW w:w="1620" w:type="dxa"/>
            <w:vAlign w:val="center"/>
          </w:tcPr>
          <w:p w14:paraId="78AAEC59" w14:textId="77777777" w:rsidR="0021490B" w:rsidRDefault="0021490B" w:rsidP="001264CF"/>
        </w:tc>
        <w:tc>
          <w:tcPr>
            <w:tcW w:w="1980" w:type="dxa"/>
            <w:vAlign w:val="center"/>
          </w:tcPr>
          <w:p w14:paraId="5039FF5A" w14:textId="77777777" w:rsidR="0021490B" w:rsidRDefault="0021490B" w:rsidP="001264CF"/>
        </w:tc>
        <w:tc>
          <w:tcPr>
            <w:tcW w:w="1890" w:type="dxa"/>
            <w:vAlign w:val="center"/>
          </w:tcPr>
          <w:p w14:paraId="5C06049F" w14:textId="77777777" w:rsidR="0021490B" w:rsidRDefault="0021490B" w:rsidP="001264CF"/>
        </w:tc>
        <w:tc>
          <w:tcPr>
            <w:tcW w:w="1435" w:type="dxa"/>
            <w:vAlign w:val="center"/>
          </w:tcPr>
          <w:p w14:paraId="6DEC3B4C" w14:textId="77777777" w:rsidR="0021490B" w:rsidRDefault="0021490B" w:rsidP="001264CF"/>
        </w:tc>
      </w:tr>
    </w:tbl>
    <w:p w14:paraId="78A63D79" w14:textId="77777777" w:rsidR="00B17F63" w:rsidRDefault="00B17F63" w:rsidP="008857D8">
      <w:pPr>
        <w:spacing w:line="360" w:lineRule="auto"/>
      </w:pPr>
    </w:p>
    <w:p w14:paraId="0A53F45F" w14:textId="6CF808D0" w:rsidR="00B17F63" w:rsidRPr="00B17F63" w:rsidRDefault="008857D8" w:rsidP="008857D8">
      <w:pPr>
        <w:spacing w:line="360" w:lineRule="auto"/>
        <w:ind w:firstLine="720"/>
        <w:jc w:val="both"/>
      </w:pPr>
      <w:r w:rsidRPr="008857D8">
        <w:t xml:space="preserve">The testing template captures test scenarios, procedures, data, anticipated and real outcomes, as well as the Pass/Fail status for each test. It encompasses a distinct </w:t>
      </w:r>
      <w:r w:rsidR="007D2D49">
        <w:t>ID</w:t>
      </w:r>
      <w:r w:rsidRPr="008857D8">
        <w:t xml:space="preserve"> for each scenario, test </w:t>
      </w:r>
      <w:r w:rsidR="007D2D49">
        <w:t>procedures</w:t>
      </w:r>
      <w:r w:rsidRPr="008857D8">
        <w:t xml:space="preserve">, </w:t>
      </w:r>
      <w:r w:rsidR="007D2D49">
        <w:t>test</w:t>
      </w:r>
      <w:r w:rsidRPr="008857D8">
        <w:t xml:space="preserve"> data, expected results, and actual </w:t>
      </w:r>
      <w:r w:rsidR="007D2D49" w:rsidRPr="008857D8">
        <w:t>results</w:t>
      </w:r>
      <w:r w:rsidRPr="008857D8">
        <w:t>. The assessment of actual versus expected results is used to ascertain the Pass/Fail status which enables methodical testing documentation and assessment.</w:t>
      </w:r>
      <w:r w:rsidR="00484919">
        <w:t xml:space="preserve"> </w:t>
      </w:r>
    </w:p>
    <w:p w14:paraId="5FE9A50C" w14:textId="78643890" w:rsidR="006123D9" w:rsidRDefault="006123D9">
      <w:r>
        <w:br w:type="page"/>
      </w:r>
    </w:p>
    <w:p w14:paraId="183482D8" w14:textId="2FDD0992" w:rsidR="00B17F63" w:rsidRDefault="00B17F63" w:rsidP="00B17F63">
      <w:pPr>
        <w:pStyle w:val="Heading3"/>
      </w:pPr>
      <w:bookmarkStart w:id="89" w:name="_Toc165355501"/>
      <w:r>
        <w:lastRenderedPageBreak/>
        <w:t>5.2.2 User Acceptance Testing Design</w:t>
      </w:r>
      <w:bookmarkEnd w:id="89"/>
    </w:p>
    <w:p w14:paraId="267BDC58" w14:textId="6CC6AD5B" w:rsidR="001404EB" w:rsidRDefault="001404EB" w:rsidP="001404EB">
      <w:pPr>
        <w:spacing w:line="360" w:lineRule="auto"/>
        <w:jc w:val="both"/>
      </w:pPr>
      <w:proofErr w:type="spellStart"/>
      <w:r w:rsidRPr="001404EB">
        <w:t>Finease's</w:t>
      </w:r>
      <w:proofErr w:type="spellEnd"/>
      <w:r w:rsidRPr="001404EB">
        <w:t xml:space="preserve"> process for user acceptance testing starts with establishing criteria that are in line with the expectations of the users. Following this, test scenarios and cases are created to address different types of user interactions. Users, including those with visual impairments, play an active role in carrying out tests and offering input. This feedback is used to make incremental enhancements aimed at delivering a superior user experience.</w:t>
      </w:r>
      <w:r>
        <w:t xml:space="preserve"> </w:t>
      </w:r>
      <w:r>
        <w:t xml:space="preserve">Below is a </w:t>
      </w:r>
      <w:r>
        <w:t>user acceptance</w:t>
      </w:r>
      <w:r>
        <w:t xml:space="preserve"> testing template designed for </w:t>
      </w:r>
      <w:proofErr w:type="spellStart"/>
      <w:r>
        <w:t>Finease</w:t>
      </w:r>
      <w:proofErr w:type="spellEnd"/>
      <w:r w:rsidR="00972688">
        <w:t>.</w:t>
      </w:r>
    </w:p>
    <w:p w14:paraId="37D24EEA" w14:textId="77777777" w:rsidR="00992AB2" w:rsidRDefault="00992AB2" w:rsidP="00B17F63"/>
    <w:p w14:paraId="608847B4" w14:textId="32E06BB1" w:rsidR="00992AB2" w:rsidRPr="00FF58A0" w:rsidRDefault="00992AB2" w:rsidP="00FF58A0">
      <w:pPr>
        <w:spacing w:line="360" w:lineRule="auto"/>
        <w:jc w:val="center"/>
        <w:rPr>
          <w:b/>
          <w:bCs/>
        </w:rPr>
      </w:pPr>
      <w:r w:rsidRPr="00FF58A0">
        <w:rPr>
          <w:b/>
          <w:bCs/>
        </w:rPr>
        <w:t>User Acceptance Testing</w:t>
      </w:r>
    </w:p>
    <w:tbl>
      <w:tblPr>
        <w:tblStyle w:val="TableGrid"/>
        <w:tblW w:w="0" w:type="auto"/>
        <w:tblLook w:val="04A0" w:firstRow="1" w:lastRow="0" w:firstColumn="1" w:lastColumn="0" w:noHBand="0" w:noVBand="1"/>
      </w:tblPr>
      <w:tblGrid>
        <w:gridCol w:w="2335"/>
        <w:gridCol w:w="7015"/>
      </w:tblGrid>
      <w:tr w:rsidR="003250C9" w14:paraId="65A4C557" w14:textId="77777777" w:rsidTr="001264CF">
        <w:trPr>
          <w:trHeight w:val="432"/>
        </w:trPr>
        <w:tc>
          <w:tcPr>
            <w:tcW w:w="9350" w:type="dxa"/>
            <w:gridSpan w:val="2"/>
            <w:vAlign w:val="center"/>
          </w:tcPr>
          <w:p w14:paraId="565DC03D" w14:textId="77DDAEC7" w:rsidR="003250C9" w:rsidRPr="003250C9" w:rsidRDefault="003250C9" w:rsidP="001264CF">
            <w:pPr>
              <w:rPr>
                <w:b/>
                <w:bCs/>
              </w:rPr>
            </w:pPr>
            <w:r w:rsidRPr="003250C9">
              <w:rPr>
                <w:b/>
                <w:bCs/>
              </w:rPr>
              <w:t>Tester Demographic Profile</w:t>
            </w:r>
          </w:p>
        </w:tc>
      </w:tr>
      <w:tr w:rsidR="003250C9" w14:paraId="640BA58B" w14:textId="77777777" w:rsidTr="001264CF">
        <w:trPr>
          <w:trHeight w:val="432"/>
        </w:trPr>
        <w:tc>
          <w:tcPr>
            <w:tcW w:w="2335" w:type="dxa"/>
            <w:vAlign w:val="center"/>
          </w:tcPr>
          <w:p w14:paraId="7D338AFF" w14:textId="39FAEF6A" w:rsidR="003250C9" w:rsidRDefault="003250C9" w:rsidP="001264CF">
            <w:r>
              <w:t>Name</w:t>
            </w:r>
          </w:p>
        </w:tc>
        <w:tc>
          <w:tcPr>
            <w:tcW w:w="7015" w:type="dxa"/>
            <w:vAlign w:val="center"/>
          </w:tcPr>
          <w:p w14:paraId="3D684429" w14:textId="77777777" w:rsidR="003250C9" w:rsidRDefault="003250C9" w:rsidP="001264CF"/>
        </w:tc>
      </w:tr>
      <w:tr w:rsidR="003250C9" w14:paraId="4A877596" w14:textId="77777777" w:rsidTr="001264CF">
        <w:trPr>
          <w:trHeight w:val="432"/>
        </w:trPr>
        <w:tc>
          <w:tcPr>
            <w:tcW w:w="2335" w:type="dxa"/>
            <w:vAlign w:val="center"/>
          </w:tcPr>
          <w:p w14:paraId="2DDABEBB" w14:textId="769E8FE8" w:rsidR="003250C9" w:rsidRDefault="003250C9" w:rsidP="001264CF">
            <w:r>
              <w:t>Age</w:t>
            </w:r>
          </w:p>
        </w:tc>
        <w:tc>
          <w:tcPr>
            <w:tcW w:w="7015" w:type="dxa"/>
            <w:vAlign w:val="center"/>
          </w:tcPr>
          <w:p w14:paraId="3BD3E1BA" w14:textId="77777777" w:rsidR="003250C9" w:rsidRDefault="003250C9" w:rsidP="001264CF"/>
        </w:tc>
      </w:tr>
      <w:tr w:rsidR="003250C9" w14:paraId="7F98216B" w14:textId="77777777" w:rsidTr="001264CF">
        <w:trPr>
          <w:trHeight w:val="432"/>
        </w:trPr>
        <w:tc>
          <w:tcPr>
            <w:tcW w:w="2335" w:type="dxa"/>
            <w:vAlign w:val="center"/>
          </w:tcPr>
          <w:p w14:paraId="49B6CD3D" w14:textId="7FE28EFA" w:rsidR="003250C9" w:rsidRDefault="003250C9" w:rsidP="001264CF">
            <w:r>
              <w:t>Occupation</w:t>
            </w:r>
          </w:p>
        </w:tc>
        <w:tc>
          <w:tcPr>
            <w:tcW w:w="7015" w:type="dxa"/>
            <w:vAlign w:val="center"/>
          </w:tcPr>
          <w:p w14:paraId="04EC7D86" w14:textId="77777777" w:rsidR="003250C9" w:rsidRDefault="003250C9" w:rsidP="001264CF"/>
        </w:tc>
      </w:tr>
      <w:tr w:rsidR="003250C9" w14:paraId="69EBA6CC" w14:textId="77777777" w:rsidTr="001264CF">
        <w:trPr>
          <w:trHeight w:val="432"/>
        </w:trPr>
        <w:tc>
          <w:tcPr>
            <w:tcW w:w="2335" w:type="dxa"/>
            <w:vAlign w:val="center"/>
          </w:tcPr>
          <w:p w14:paraId="0A46F85D" w14:textId="12065A54" w:rsidR="003250C9" w:rsidRDefault="003250C9" w:rsidP="001264CF">
            <w:r>
              <w:t>Role in the system</w:t>
            </w:r>
          </w:p>
        </w:tc>
        <w:tc>
          <w:tcPr>
            <w:tcW w:w="7015" w:type="dxa"/>
            <w:vAlign w:val="center"/>
          </w:tcPr>
          <w:p w14:paraId="5FB2D03D" w14:textId="77777777" w:rsidR="003250C9" w:rsidRDefault="003250C9" w:rsidP="001264CF"/>
        </w:tc>
      </w:tr>
      <w:tr w:rsidR="003250C9" w14:paraId="3C62B4B7" w14:textId="77777777" w:rsidTr="001264CF">
        <w:trPr>
          <w:trHeight w:val="432"/>
        </w:trPr>
        <w:tc>
          <w:tcPr>
            <w:tcW w:w="2335" w:type="dxa"/>
            <w:vAlign w:val="center"/>
          </w:tcPr>
          <w:p w14:paraId="106ADCDE" w14:textId="71D11379" w:rsidR="003250C9" w:rsidRDefault="003250C9" w:rsidP="001264CF">
            <w:r>
              <w:t>Date of Testing</w:t>
            </w:r>
          </w:p>
        </w:tc>
        <w:tc>
          <w:tcPr>
            <w:tcW w:w="7015" w:type="dxa"/>
            <w:vAlign w:val="center"/>
          </w:tcPr>
          <w:p w14:paraId="6EA7F4AE" w14:textId="77777777" w:rsidR="003250C9" w:rsidRDefault="003250C9" w:rsidP="001264CF"/>
        </w:tc>
      </w:tr>
    </w:tbl>
    <w:p w14:paraId="7A587756" w14:textId="77777777" w:rsidR="00B17F63" w:rsidRDefault="00B17F63" w:rsidP="00B17F63"/>
    <w:p w14:paraId="6FD617C8" w14:textId="0F3CBE89" w:rsidR="00B17F63" w:rsidRDefault="000B075F" w:rsidP="008B4E96">
      <w:pPr>
        <w:spacing w:after="240" w:line="276" w:lineRule="auto"/>
        <w:jc w:val="both"/>
      </w:pPr>
      <w:r>
        <w:t xml:space="preserve">Instructions: Please use the following rating scale to evaluate your experience with </w:t>
      </w:r>
      <w:proofErr w:type="spellStart"/>
      <w:r>
        <w:t>Finease</w:t>
      </w:r>
      <w:proofErr w:type="spellEnd"/>
      <w:r>
        <w:t>. Rate each criterion on a scale of 1 to 5, where:</w:t>
      </w:r>
    </w:p>
    <w:p w14:paraId="69CE1C6D" w14:textId="77777777" w:rsidR="008B4E96" w:rsidRDefault="008B4E96" w:rsidP="001E55EB">
      <w:pPr>
        <w:spacing w:line="276" w:lineRule="auto"/>
        <w:ind w:left="720"/>
        <w:jc w:val="both"/>
      </w:pPr>
      <w:r>
        <w:t>1: Strongly Disagree</w:t>
      </w:r>
    </w:p>
    <w:p w14:paraId="23257B82" w14:textId="77777777" w:rsidR="008B4E96" w:rsidRDefault="008B4E96" w:rsidP="001E55EB">
      <w:pPr>
        <w:spacing w:line="276" w:lineRule="auto"/>
        <w:ind w:left="720"/>
        <w:jc w:val="both"/>
      </w:pPr>
      <w:r>
        <w:t>2: Disagree</w:t>
      </w:r>
    </w:p>
    <w:p w14:paraId="6FFFF201" w14:textId="77777777" w:rsidR="008B4E96" w:rsidRDefault="008B4E96" w:rsidP="001E55EB">
      <w:pPr>
        <w:spacing w:line="276" w:lineRule="auto"/>
        <w:ind w:left="720"/>
        <w:jc w:val="both"/>
      </w:pPr>
      <w:r>
        <w:t>3: Neutral</w:t>
      </w:r>
    </w:p>
    <w:p w14:paraId="48F41104" w14:textId="77777777" w:rsidR="008B4E96" w:rsidRDefault="008B4E96" w:rsidP="001E55EB">
      <w:pPr>
        <w:spacing w:line="276" w:lineRule="auto"/>
        <w:ind w:left="720"/>
        <w:jc w:val="both"/>
      </w:pPr>
      <w:r>
        <w:t>4: Agree</w:t>
      </w:r>
    </w:p>
    <w:p w14:paraId="1EC86A09" w14:textId="563D9BA5" w:rsidR="008B4E96" w:rsidRDefault="008B4E96" w:rsidP="001E55EB">
      <w:pPr>
        <w:spacing w:after="240" w:line="276" w:lineRule="auto"/>
        <w:ind w:left="720"/>
        <w:jc w:val="both"/>
      </w:pPr>
      <w:r>
        <w:t>5: Strongly Agree</w:t>
      </w:r>
    </w:p>
    <w:tbl>
      <w:tblPr>
        <w:tblStyle w:val="TableGrid"/>
        <w:tblW w:w="0" w:type="auto"/>
        <w:tblLook w:val="04A0" w:firstRow="1" w:lastRow="0" w:firstColumn="1" w:lastColumn="0" w:noHBand="0" w:noVBand="1"/>
      </w:tblPr>
      <w:tblGrid>
        <w:gridCol w:w="498"/>
        <w:gridCol w:w="6882"/>
        <w:gridCol w:w="394"/>
        <w:gridCol w:w="394"/>
        <w:gridCol w:w="394"/>
        <w:gridCol w:w="394"/>
        <w:gridCol w:w="394"/>
      </w:tblGrid>
      <w:tr w:rsidR="0031108C" w14:paraId="39FC5843" w14:textId="77777777" w:rsidTr="00241C3C">
        <w:trPr>
          <w:trHeight w:val="432"/>
        </w:trPr>
        <w:tc>
          <w:tcPr>
            <w:tcW w:w="445" w:type="dxa"/>
            <w:vAlign w:val="center"/>
          </w:tcPr>
          <w:p w14:paraId="5BDD3170" w14:textId="77777777" w:rsidR="008B4E96" w:rsidRDefault="008B4E96" w:rsidP="00CB35F9"/>
        </w:tc>
        <w:tc>
          <w:tcPr>
            <w:tcW w:w="6930" w:type="dxa"/>
            <w:vAlign w:val="center"/>
          </w:tcPr>
          <w:p w14:paraId="4FBE6D81" w14:textId="1D52B6A2" w:rsidR="008B4E96" w:rsidRPr="0031108C" w:rsidRDefault="00EB114A" w:rsidP="00CB35F9">
            <w:pPr>
              <w:rPr>
                <w:b/>
                <w:bCs/>
              </w:rPr>
            </w:pPr>
            <w:r w:rsidRPr="0031108C">
              <w:rPr>
                <w:b/>
                <w:bCs/>
              </w:rPr>
              <w:t>User Interface Criteria</w:t>
            </w:r>
          </w:p>
        </w:tc>
        <w:tc>
          <w:tcPr>
            <w:tcW w:w="395" w:type="dxa"/>
            <w:vAlign w:val="center"/>
          </w:tcPr>
          <w:p w14:paraId="577BC335" w14:textId="62EE7683" w:rsidR="008B4E96" w:rsidRPr="0031108C" w:rsidRDefault="00CB35F9" w:rsidP="00CB35F9">
            <w:pPr>
              <w:jc w:val="center"/>
              <w:rPr>
                <w:b/>
                <w:bCs/>
              </w:rPr>
            </w:pPr>
            <w:r w:rsidRPr="0031108C">
              <w:rPr>
                <w:b/>
                <w:bCs/>
              </w:rPr>
              <w:t>1</w:t>
            </w:r>
          </w:p>
        </w:tc>
        <w:tc>
          <w:tcPr>
            <w:tcW w:w="395" w:type="dxa"/>
            <w:vAlign w:val="center"/>
          </w:tcPr>
          <w:p w14:paraId="41FC9DD2" w14:textId="71455F45" w:rsidR="008B4E96" w:rsidRPr="0031108C" w:rsidRDefault="00CB35F9" w:rsidP="00CB35F9">
            <w:pPr>
              <w:jc w:val="center"/>
              <w:rPr>
                <w:b/>
                <w:bCs/>
              </w:rPr>
            </w:pPr>
            <w:r w:rsidRPr="0031108C">
              <w:rPr>
                <w:b/>
                <w:bCs/>
              </w:rPr>
              <w:t>2</w:t>
            </w:r>
          </w:p>
        </w:tc>
        <w:tc>
          <w:tcPr>
            <w:tcW w:w="395" w:type="dxa"/>
            <w:vAlign w:val="center"/>
          </w:tcPr>
          <w:p w14:paraId="133F6BC4" w14:textId="0D64D88C" w:rsidR="008B4E96" w:rsidRPr="0031108C" w:rsidRDefault="00CB35F9" w:rsidP="00CB35F9">
            <w:pPr>
              <w:jc w:val="center"/>
              <w:rPr>
                <w:b/>
                <w:bCs/>
              </w:rPr>
            </w:pPr>
            <w:r w:rsidRPr="0031108C">
              <w:rPr>
                <w:b/>
                <w:bCs/>
              </w:rPr>
              <w:t>3</w:t>
            </w:r>
          </w:p>
        </w:tc>
        <w:tc>
          <w:tcPr>
            <w:tcW w:w="395" w:type="dxa"/>
            <w:vAlign w:val="center"/>
          </w:tcPr>
          <w:p w14:paraId="0315F5F4" w14:textId="70D43DB6" w:rsidR="008B4E96" w:rsidRPr="0031108C" w:rsidRDefault="00CB35F9" w:rsidP="00CB35F9">
            <w:pPr>
              <w:jc w:val="center"/>
              <w:rPr>
                <w:b/>
                <w:bCs/>
              </w:rPr>
            </w:pPr>
            <w:r w:rsidRPr="0031108C">
              <w:rPr>
                <w:b/>
                <w:bCs/>
              </w:rPr>
              <w:t>4</w:t>
            </w:r>
          </w:p>
        </w:tc>
        <w:tc>
          <w:tcPr>
            <w:tcW w:w="395" w:type="dxa"/>
            <w:vAlign w:val="center"/>
          </w:tcPr>
          <w:p w14:paraId="7C894A82" w14:textId="19505A91" w:rsidR="008B4E96" w:rsidRPr="0031108C" w:rsidRDefault="00CB35F9" w:rsidP="00CB35F9">
            <w:pPr>
              <w:jc w:val="center"/>
              <w:rPr>
                <w:b/>
                <w:bCs/>
              </w:rPr>
            </w:pPr>
            <w:r w:rsidRPr="0031108C">
              <w:rPr>
                <w:b/>
                <w:bCs/>
              </w:rPr>
              <w:t>5</w:t>
            </w:r>
          </w:p>
        </w:tc>
      </w:tr>
      <w:tr w:rsidR="0031108C" w14:paraId="5FA672DF" w14:textId="77777777" w:rsidTr="00241C3C">
        <w:trPr>
          <w:trHeight w:val="432"/>
        </w:trPr>
        <w:tc>
          <w:tcPr>
            <w:tcW w:w="445" w:type="dxa"/>
            <w:vAlign w:val="center"/>
          </w:tcPr>
          <w:p w14:paraId="20D2D6A3" w14:textId="1E940DF1" w:rsidR="008B4E96" w:rsidRPr="0031108C" w:rsidRDefault="008B4E96" w:rsidP="00241C3C">
            <w:pPr>
              <w:jc w:val="both"/>
              <w:rPr>
                <w:b/>
                <w:bCs/>
              </w:rPr>
            </w:pPr>
            <w:r w:rsidRPr="0031108C">
              <w:rPr>
                <w:b/>
                <w:bCs/>
              </w:rPr>
              <w:t>I</w:t>
            </w:r>
          </w:p>
        </w:tc>
        <w:tc>
          <w:tcPr>
            <w:tcW w:w="6930" w:type="dxa"/>
            <w:vAlign w:val="center"/>
          </w:tcPr>
          <w:p w14:paraId="5380EBF4" w14:textId="75C0B9CC" w:rsidR="008B4E96" w:rsidRDefault="0031108C" w:rsidP="00241C3C">
            <w:pPr>
              <w:jc w:val="both"/>
            </w:pPr>
            <w:r w:rsidRPr="00C6151C">
              <w:rPr>
                <w:b/>
                <w:bCs/>
              </w:rPr>
              <w:t>Clarity</w:t>
            </w:r>
            <w:r>
              <w:t>: The interface is clear and easy to understand</w:t>
            </w:r>
          </w:p>
        </w:tc>
        <w:tc>
          <w:tcPr>
            <w:tcW w:w="395" w:type="dxa"/>
            <w:vAlign w:val="center"/>
          </w:tcPr>
          <w:p w14:paraId="13E8C716" w14:textId="77777777" w:rsidR="008B4E96" w:rsidRDefault="008B4E96" w:rsidP="00241C3C">
            <w:pPr>
              <w:jc w:val="center"/>
            </w:pPr>
          </w:p>
        </w:tc>
        <w:tc>
          <w:tcPr>
            <w:tcW w:w="395" w:type="dxa"/>
            <w:vAlign w:val="center"/>
          </w:tcPr>
          <w:p w14:paraId="642A497E" w14:textId="77777777" w:rsidR="008B4E96" w:rsidRDefault="008B4E96" w:rsidP="00241C3C">
            <w:pPr>
              <w:jc w:val="center"/>
            </w:pPr>
          </w:p>
        </w:tc>
        <w:tc>
          <w:tcPr>
            <w:tcW w:w="395" w:type="dxa"/>
            <w:vAlign w:val="center"/>
          </w:tcPr>
          <w:p w14:paraId="455250F2" w14:textId="77777777" w:rsidR="008B4E96" w:rsidRDefault="008B4E96" w:rsidP="00241C3C">
            <w:pPr>
              <w:jc w:val="center"/>
            </w:pPr>
          </w:p>
        </w:tc>
        <w:tc>
          <w:tcPr>
            <w:tcW w:w="395" w:type="dxa"/>
            <w:vAlign w:val="center"/>
          </w:tcPr>
          <w:p w14:paraId="01F83C85" w14:textId="77777777" w:rsidR="008B4E96" w:rsidRDefault="008B4E96" w:rsidP="00241C3C">
            <w:pPr>
              <w:jc w:val="center"/>
            </w:pPr>
          </w:p>
        </w:tc>
        <w:tc>
          <w:tcPr>
            <w:tcW w:w="395" w:type="dxa"/>
            <w:vAlign w:val="center"/>
          </w:tcPr>
          <w:p w14:paraId="2B365D4F" w14:textId="77777777" w:rsidR="008B4E96" w:rsidRDefault="008B4E96" w:rsidP="00241C3C">
            <w:pPr>
              <w:jc w:val="center"/>
            </w:pPr>
          </w:p>
        </w:tc>
      </w:tr>
      <w:tr w:rsidR="0031108C" w14:paraId="76D968F1" w14:textId="77777777" w:rsidTr="00241C3C">
        <w:trPr>
          <w:trHeight w:val="432"/>
        </w:trPr>
        <w:tc>
          <w:tcPr>
            <w:tcW w:w="445" w:type="dxa"/>
            <w:vAlign w:val="center"/>
          </w:tcPr>
          <w:p w14:paraId="0F91B752" w14:textId="413ED6D5" w:rsidR="008B4E96" w:rsidRPr="0031108C" w:rsidRDefault="008B4E96" w:rsidP="00241C3C">
            <w:pPr>
              <w:jc w:val="both"/>
              <w:rPr>
                <w:b/>
                <w:bCs/>
              </w:rPr>
            </w:pPr>
            <w:r w:rsidRPr="0031108C">
              <w:rPr>
                <w:b/>
                <w:bCs/>
              </w:rPr>
              <w:t>II</w:t>
            </w:r>
          </w:p>
        </w:tc>
        <w:tc>
          <w:tcPr>
            <w:tcW w:w="6930" w:type="dxa"/>
            <w:vAlign w:val="center"/>
          </w:tcPr>
          <w:p w14:paraId="64328440" w14:textId="101E4F7F" w:rsidR="008B4E96" w:rsidRDefault="0031108C" w:rsidP="00241C3C">
            <w:pPr>
              <w:jc w:val="both"/>
            </w:pPr>
            <w:r w:rsidRPr="00C6151C">
              <w:rPr>
                <w:b/>
                <w:bCs/>
              </w:rPr>
              <w:t>Ease of Use</w:t>
            </w:r>
            <w:r w:rsidRPr="0031108C">
              <w:t>: The platform is easy to use and navigate.</w:t>
            </w:r>
          </w:p>
        </w:tc>
        <w:tc>
          <w:tcPr>
            <w:tcW w:w="395" w:type="dxa"/>
            <w:vAlign w:val="center"/>
          </w:tcPr>
          <w:p w14:paraId="010885B0" w14:textId="77777777" w:rsidR="008B4E96" w:rsidRDefault="008B4E96" w:rsidP="00241C3C">
            <w:pPr>
              <w:jc w:val="center"/>
            </w:pPr>
          </w:p>
        </w:tc>
        <w:tc>
          <w:tcPr>
            <w:tcW w:w="395" w:type="dxa"/>
            <w:vAlign w:val="center"/>
          </w:tcPr>
          <w:p w14:paraId="3EFD5CC5" w14:textId="77777777" w:rsidR="008B4E96" w:rsidRDefault="008B4E96" w:rsidP="00241C3C">
            <w:pPr>
              <w:jc w:val="center"/>
            </w:pPr>
          </w:p>
        </w:tc>
        <w:tc>
          <w:tcPr>
            <w:tcW w:w="395" w:type="dxa"/>
            <w:vAlign w:val="center"/>
          </w:tcPr>
          <w:p w14:paraId="18DCD560" w14:textId="77777777" w:rsidR="008B4E96" w:rsidRDefault="008B4E96" w:rsidP="00241C3C">
            <w:pPr>
              <w:jc w:val="center"/>
            </w:pPr>
          </w:p>
        </w:tc>
        <w:tc>
          <w:tcPr>
            <w:tcW w:w="395" w:type="dxa"/>
            <w:vAlign w:val="center"/>
          </w:tcPr>
          <w:p w14:paraId="6AF280B7" w14:textId="77777777" w:rsidR="008B4E96" w:rsidRDefault="008B4E96" w:rsidP="00241C3C">
            <w:pPr>
              <w:jc w:val="center"/>
            </w:pPr>
          </w:p>
        </w:tc>
        <w:tc>
          <w:tcPr>
            <w:tcW w:w="395" w:type="dxa"/>
            <w:vAlign w:val="center"/>
          </w:tcPr>
          <w:p w14:paraId="7440D933" w14:textId="77777777" w:rsidR="008B4E96" w:rsidRDefault="008B4E96" w:rsidP="00241C3C">
            <w:pPr>
              <w:jc w:val="center"/>
            </w:pPr>
          </w:p>
        </w:tc>
      </w:tr>
      <w:tr w:rsidR="0031108C" w14:paraId="17648C66" w14:textId="77777777" w:rsidTr="00241C3C">
        <w:trPr>
          <w:trHeight w:val="432"/>
        </w:trPr>
        <w:tc>
          <w:tcPr>
            <w:tcW w:w="445" w:type="dxa"/>
            <w:vAlign w:val="center"/>
          </w:tcPr>
          <w:p w14:paraId="0D9BE9A7" w14:textId="6B52057D" w:rsidR="008B4E96" w:rsidRPr="0031108C" w:rsidRDefault="008B4E96" w:rsidP="00241C3C">
            <w:pPr>
              <w:jc w:val="both"/>
              <w:rPr>
                <w:b/>
                <w:bCs/>
              </w:rPr>
            </w:pPr>
            <w:r w:rsidRPr="0031108C">
              <w:rPr>
                <w:b/>
                <w:bCs/>
              </w:rPr>
              <w:t>III</w:t>
            </w:r>
          </w:p>
        </w:tc>
        <w:tc>
          <w:tcPr>
            <w:tcW w:w="6930" w:type="dxa"/>
            <w:vAlign w:val="center"/>
          </w:tcPr>
          <w:p w14:paraId="315F6823" w14:textId="702814B5" w:rsidR="008B4E96" w:rsidRDefault="0031108C" w:rsidP="00241C3C">
            <w:pPr>
              <w:jc w:val="both"/>
            </w:pPr>
            <w:r w:rsidRPr="00C6151C">
              <w:rPr>
                <w:b/>
                <w:bCs/>
              </w:rPr>
              <w:t>Visual Appeal</w:t>
            </w:r>
            <w:r w:rsidRPr="0031108C">
              <w:t>: The design is visually appealing and engaging.</w:t>
            </w:r>
          </w:p>
        </w:tc>
        <w:tc>
          <w:tcPr>
            <w:tcW w:w="395" w:type="dxa"/>
            <w:vAlign w:val="center"/>
          </w:tcPr>
          <w:p w14:paraId="342AD098" w14:textId="77777777" w:rsidR="008B4E96" w:rsidRDefault="008B4E96" w:rsidP="00241C3C">
            <w:pPr>
              <w:jc w:val="center"/>
            </w:pPr>
          </w:p>
        </w:tc>
        <w:tc>
          <w:tcPr>
            <w:tcW w:w="395" w:type="dxa"/>
            <w:vAlign w:val="center"/>
          </w:tcPr>
          <w:p w14:paraId="699134CD" w14:textId="77777777" w:rsidR="008B4E96" w:rsidRDefault="008B4E96" w:rsidP="00241C3C">
            <w:pPr>
              <w:jc w:val="center"/>
            </w:pPr>
          </w:p>
        </w:tc>
        <w:tc>
          <w:tcPr>
            <w:tcW w:w="395" w:type="dxa"/>
            <w:vAlign w:val="center"/>
          </w:tcPr>
          <w:p w14:paraId="02A397A9" w14:textId="77777777" w:rsidR="008B4E96" w:rsidRDefault="008B4E96" w:rsidP="00241C3C">
            <w:pPr>
              <w:jc w:val="center"/>
            </w:pPr>
          </w:p>
        </w:tc>
        <w:tc>
          <w:tcPr>
            <w:tcW w:w="395" w:type="dxa"/>
            <w:vAlign w:val="center"/>
          </w:tcPr>
          <w:p w14:paraId="58FDD32F" w14:textId="77777777" w:rsidR="008B4E96" w:rsidRDefault="008B4E96" w:rsidP="00241C3C">
            <w:pPr>
              <w:jc w:val="center"/>
            </w:pPr>
          </w:p>
        </w:tc>
        <w:tc>
          <w:tcPr>
            <w:tcW w:w="395" w:type="dxa"/>
            <w:vAlign w:val="center"/>
          </w:tcPr>
          <w:p w14:paraId="1C9B9309" w14:textId="77777777" w:rsidR="008B4E96" w:rsidRDefault="008B4E96" w:rsidP="00241C3C">
            <w:pPr>
              <w:jc w:val="center"/>
            </w:pPr>
          </w:p>
        </w:tc>
      </w:tr>
      <w:tr w:rsidR="0031108C" w14:paraId="13AB1689" w14:textId="77777777" w:rsidTr="00241C3C">
        <w:trPr>
          <w:trHeight w:val="432"/>
        </w:trPr>
        <w:tc>
          <w:tcPr>
            <w:tcW w:w="445" w:type="dxa"/>
            <w:vAlign w:val="center"/>
          </w:tcPr>
          <w:p w14:paraId="076AED84" w14:textId="36286482" w:rsidR="008B4E96" w:rsidRPr="0031108C" w:rsidRDefault="008B4E96" w:rsidP="00241C3C">
            <w:pPr>
              <w:jc w:val="both"/>
              <w:rPr>
                <w:b/>
                <w:bCs/>
              </w:rPr>
            </w:pPr>
            <w:r w:rsidRPr="0031108C">
              <w:rPr>
                <w:b/>
                <w:bCs/>
              </w:rPr>
              <w:t>IV</w:t>
            </w:r>
          </w:p>
        </w:tc>
        <w:tc>
          <w:tcPr>
            <w:tcW w:w="6930" w:type="dxa"/>
            <w:vAlign w:val="center"/>
          </w:tcPr>
          <w:p w14:paraId="2C2686DE" w14:textId="05EDBB00" w:rsidR="008B4E96" w:rsidRDefault="0031108C" w:rsidP="00241C3C">
            <w:pPr>
              <w:jc w:val="both"/>
            </w:pPr>
            <w:r w:rsidRPr="00C6151C">
              <w:rPr>
                <w:b/>
                <w:bCs/>
              </w:rPr>
              <w:t>Responsiveness</w:t>
            </w:r>
            <w:r w:rsidRPr="0031108C">
              <w:t>: The interface responds quickly to user interactions</w:t>
            </w:r>
            <w:r>
              <w:t>.</w:t>
            </w:r>
          </w:p>
        </w:tc>
        <w:tc>
          <w:tcPr>
            <w:tcW w:w="395" w:type="dxa"/>
            <w:vAlign w:val="center"/>
          </w:tcPr>
          <w:p w14:paraId="5D10C90A" w14:textId="77777777" w:rsidR="008B4E96" w:rsidRDefault="008B4E96" w:rsidP="00241C3C">
            <w:pPr>
              <w:jc w:val="center"/>
            </w:pPr>
          </w:p>
        </w:tc>
        <w:tc>
          <w:tcPr>
            <w:tcW w:w="395" w:type="dxa"/>
            <w:vAlign w:val="center"/>
          </w:tcPr>
          <w:p w14:paraId="67FD6F07" w14:textId="77777777" w:rsidR="008B4E96" w:rsidRDefault="008B4E96" w:rsidP="00241C3C">
            <w:pPr>
              <w:jc w:val="center"/>
            </w:pPr>
          </w:p>
        </w:tc>
        <w:tc>
          <w:tcPr>
            <w:tcW w:w="395" w:type="dxa"/>
            <w:vAlign w:val="center"/>
          </w:tcPr>
          <w:p w14:paraId="00995D0D" w14:textId="77777777" w:rsidR="008B4E96" w:rsidRDefault="008B4E96" w:rsidP="00241C3C">
            <w:pPr>
              <w:jc w:val="center"/>
            </w:pPr>
          </w:p>
        </w:tc>
        <w:tc>
          <w:tcPr>
            <w:tcW w:w="395" w:type="dxa"/>
            <w:vAlign w:val="center"/>
          </w:tcPr>
          <w:p w14:paraId="169378B8" w14:textId="77777777" w:rsidR="008B4E96" w:rsidRDefault="008B4E96" w:rsidP="00241C3C">
            <w:pPr>
              <w:jc w:val="center"/>
            </w:pPr>
          </w:p>
        </w:tc>
        <w:tc>
          <w:tcPr>
            <w:tcW w:w="395" w:type="dxa"/>
            <w:vAlign w:val="center"/>
          </w:tcPr>
          <w:p w14:paraId="328AD8C7" w14:textId="77777777" w:rsidR="008B4E96" w:rsidRDefault="008B4E96" w:rsidP="00241C3C">
            <w:pPr>
              <w:jc w:val="center"/>
            </w:pPr>
          </w:p>
        </w:tc>
      </w:tr>
      <w:tr w:rsidR="00742AFE" w14:paraId="0A2F9DE1" w14:textId="77777777" w:rsidTr="00241C3C">
        <w:trPr>
          <w:trHeight w:val="170"/>
        </w:trPr>
        <w:tc>
          <w:tcPr>
            <w:tcW w:w="445" w:type="dxa"/>
            <w:vAlign w:val="center"/>
          </w:tcPr>
          <w:p w14:paraId="54364C1A" w14:textId="2A2A5C1E" w:rsidR="00742AFE" w:rsidRPr="0031108C" w:rsidRDefault="00742AFE" w:rsidP="00241C3C">
            <w:pPr>
              <w:jc w:val="both"/>
              <w:rPr>
                <w:b/>
                <w:bCs/>
              </w:rPr>
            </w:pPr>
            <w:r>
              <w:rPr>
                <w:b/>
                <w:bCs/>
              </w:rPr>
              <w:t>V</w:t>
            </w:r>
          </w:p>
        </w:tc>
        <w:tc>
          <w:tcPr>
            <w:tcW w:w="6930" w:type="dxa"/>
            <w:vAlign w:val="center"/>
          </w:tcPr>
          <w:p w14:paraId="42126E9E" w14:textId="5FC881D9" w:rsidR="00742AFE" w:rsidRPr="0031108C" w:rsidRDefault="00742AFE" w:rsidP="00241C3C">
            <w:pPr>
              <w:spacing w:line="276" w:lineRule="auto"/>
              <w:jc w:val="both"/>
            </w:pPr>
            <w:r w:rsidRPr="00C6151C">
              <w:rPr>
                <w:b/>
                <w:bCs/>
              </w:rPr>
              <w:t>Accessibility</w:t>
            </w:r>
            <w:r w:rsidRPr="00E25677">
              <w:t>: The platform provides accessibility options for all users.</w:t>
            </w:r>
          </w:p>
        </w:tc>
        <w:tc>
          <w:tcPr>
            <w:tcW w:w="395" w:type="dxa"/>
            <w:vAlign w:val="center"/>
          </w:tcPr>
          <w:p w14:paraId="582A6FD3" w14:textId="77777777" w:rsidR="00742AFE" w:rsidRDefault="00742AFE" w:rsidP="00241C3C">
            <w:pPr>
              <w:jc w:val="center"/>
            </w:pPr>
          </w:p>
        </w:tc>
        <w:tc>
          <w:tcPr>
            <w:tcW w:w="395" w:type="dxa"/>
            <w:vAlign w:val="center"/>
          </w:tcPr>
          <w:p w14:paraId="6F10D5FB" w14:textId="77777777" w:rsidR="00742AFE" w:rsidRDefault="00742AFE" w:rsidP="00241C3C">
            <w:pPr>
              <w:jc w:val="center"/>
            </w:pPr>
          </w:p>
        </w:tc>
        <w:tc>
          <w:tcPr>
            <w:tcW w:w="395" w:type="dxa"/>
            <w:vAlign w:val="center"/>
          </w:tcPr>
          <w:p w14:paraId="73EDE056" w14:textId="77777777" w:rsidR="00742AFE" w:rsidRDefault="00742AFE" w:rsidP="00241C3C">
            <w:pPr>
              <w:jc w:val="center"/>
            </w:pPr>
          </w:p>
        </w:tc>
        <w:tc>
          <w:tcPr>
            <w:tcW w:w="395" w:type="dxa"/>
            <w:vAlign w:val="center"/>
          </w:tcPr>
          <w:p w14:paraId="07C441A6" w14:textId="77777777" w:rsidR="00742AFE" w:rsidRDefault="00742AFE" w:rsidP="00241C3C">
            <w:pPr>
              <w:jc w:val="center"/>
            </w:pPr>
          </w:p>
        </w:tc>
        <w:tc>
          <w:tcPr>
            <w:tcW w:w="395" w:type="dxa"/>
            <w:vAlign w:val="center"/>
          </w:tcPr>
          <w:p w14:paraId="0F174145" w14:textId="77777777" w:rsidR="00742AFE" w:rsidRDefault="00742AFE" w:rsidP="00241C3C">
            <w:pPr>
              <w:jc w:val="center"/>
            </w:pPr>
          </w:p>
        </w:tc>
      </w:tr>
    </w:tbl>
    <w:p w14:paraId="31823D46" w14:textId="77777777" w:rsidR="000B075F" w:rsidRPr="00B17F63" w:rsidRDefault="000B075F" w:rsidP="00CE5CC2">
      <w:pPr>
        <w:spacing w:after="240"/>
      </w:pPr>
    </w:p>
    <w:tbl>
      <w:tblPr>
        <w:tblStyle w:val="TableGrid"/>
        <w:tblW w:w="0" w:type="auto"/>
        <w:tblLook w:val="04A0" w:firstRow="1" w:lastRow="0" w:firstColumn="1" w:lastColumn="0" w:noHBand="0" w:noVBand="1"/>
      </w:tblPr>
      <w:tblGrid>
        <w:gridCol w:w="497"/>
        <w:gridCol w:w="6889"/>
        <w:gridCol w:w="392"/>
        <w:gridCol w:w="393"/>
        <w:gridCol w:w="393"/>
        <w:gridCol w:w="393"/>
        <w:gridCol w:w="393"/>
      </w:tblGrid>
      <w:tr w:rsidR="00CE5CC2" w14:paraId="50580337" w14:textId="77777777" w:rsidTr="00241C3C">
        <w:trPr>
          <w:trHeight w:val="432"/>
        </w:trPr>
        <w:tc>
          <w:tcPr>
            <w:tcW w:w="265" w:type="dxa"/>
            <w:vAlign w:val="center"/>
          </w:tcPr>
          <w:p w14:paraId="045AA3E8" w14:textId="77777777" w:rsidR="00CE5CC2" w:rsidRDefault="00CE5CC2" w:rsidP="00183311"/>
        </w:tc>
        <w:tc>
          <w:tcPr>
            <w:tcW w:w="7110" w:type="dxa"/>
            <w:vAlign w:val="center"/>
          </w:tcPr>
          <w:p w14:paraId="244EABC3" w14:textId="4CEE7FB6" w:rsidR="00CE5CC2" w:rsidRPr="0031108C" w:rsidRDefault="00D335A4" w:rsidP="00183311">
            <w:pPr>
              <w:rPr>
                <w:b/>
                <w:bCs/>
              </w:rPr>
            </w:pPr>
            <w:r>
              <w:rPr>
                <w:b/>
                <w:bCs/>
              </w:rPr>
              <w:t>Functionality</w:t>
            </w:r>
            <w:r w:rsidR="00CE5CC2" w:rsidRPr="0031108C">
              <w:rPr>
                <w:b/>
                <w:bCs/>
              </w:rPr>
              <w:t xml:space="preserve"> Criteria</w:t>
            </w:r>
            <w:r>
              <w:rPr>
                <w:b/>
                <w:bCs/>
              </w:rPr>
              <w:t xml:space="preserve"> (For Customer)</w:t>
            </w:r>
          </w:p>
        </w:tc>
        <w:tc>
          <w:tcPr>
            <w:tcW w:w="395" w:type="dxa"/>
            <w:vAlign w:val="center"/>
          </w:tcPr>
          <w:p w14:paraId="79201F51" w14:textId="77777777" w:rsidR="00CE5CC2" w:rsidRPr="0031108C" w:rsidRDefault="00CE5CC2" w:rsidP="00183311">
            <w:pPr>
              <w:jc w:val="center"/>
              <w:rPr>
                <w:b/>
                <w:bCs/>
              </w:rPr>
            </w:pPr>
            <w:r w:rsidRPr="0031108C">
              <w:rPr>
                <w:b/>
                <w:bCs/>
              </w:rPr>
              <w:t>1</w:t>
            </w:r>
          </w:p>
        </w:tc>
        <w:tc>
          <w:tcPr>
            <w:tcW w:w="395" w:type="dxa"/>
            <w:vAlign w:val="center"/>
          </w:tcPr>
          <w:p w14:paraId="605E7191" w14:textId="77777777" w:rsidR="00CE5CC2" w:rsidRPr="0031108C" w:rsidRDefault="00CE5CC2" w:rsidP="00183311">
            <w:pPr>
              <w:jc w:val="center"/>
              <w:rPr>
                <w:b/>
                <w:bCs/>
              </w:rPr>
            </w:pPr>
            <w:r w:rsidRPr="0031108C">
              <w:rPr>
                <w:b/>
                <w:bCs/>
              </w:rPr>
              <w:t>2</w:t>
            </w:r>
          </w:p>
        </w:tc>
        <w:tc>
          <w:tcPr>
            <w:tcW w:w="395" w:type="dxa"/>
            <w:vAlign w:val="center"/>
          </w:tcPr>
          <w:p w14:paraId="2237AD5B" w14:textId="77777777" w:rsidR="00CE5CC2" w:rsidRPr="0031108C" w:rsidRDefault="00CE5CC2" w:rsidP="00183311">
            <w:pPr>
              <w:jc w:val="center"/>
              <w:rPr>
                <w:b/>
                <w:bCs/>
              </w:rPr>
            </w:pPr>
            <w:r w:rsidRPr="0031108C">
              <w:rPr>
                <w:b/>
                <w:bCs/>
              </w:rPr>
              <w:t>3</w:t>
            </w:r>
          </w:p>
        </w:tc>
        <w:tc>
          <w:tcPr>
            <w:tcW w:w="395" w:type="dxa"/>
            <w:vAlign w:val="center"/>
          </w:tcPr>
          <w:p w14:paraId="4D024231" w14:textId="77777777" w:rsidR="00CE5CC2" w:rsidRPr="0031108C" w:rsidRDefault="00CE5CC2" w:rsidP="00183311">
            <w:pPr>
              <w:jc w:val="center"/>
              <w:rPr>
                <w:b/>
                <w:bCs/>
              </w:rPr>
            </w:pPr>
            <w:r w:rsidRPr="0031108C">
              <w:rPr>
                <w:b/>
                <w:bCs/>
              </w:rPr>
              <w:t>4</w:t>
            </w:r>
          </w:p>
        </w:tc>
        <w:tc>
          <w:tcPr>
            <w:tcW w:w="395" w:type="dxa"/>
            <w:vAlign w:val="center"/>
          </w:tcPr>
          <w:p w14:paraId="6AB22C3D" w14:textId="77777777" w:rsidR="00CE5CC2" w:rsidRPr="0031108C" w:rsidRDefault="00CE5CC2" w:rsidP="00183311">
            <w:pPr>
              <w:jc w:val="center"/>
              <w:rPr>
                <w:b/>
                <w:bCs/>
              </w:rPr>
            </w:pPr>
            <w:r w:rsidRPr="0031108C">
              <w:rPr>
                <w:b/>
                <w:bCs/>
              </w:rPr>
              <w:t>5</w:t>
            </w:r>
          </w:p>
        </w:tc>
      </w:tr>
      <w:tr w:rsidR="00CE5CC2" w14:paraId="4EF1678E" w14:textId="77777777" w:rsidTr="00241C3C">
        <w:trPr>
          <w:trHeight w:val="432"/>
        </w:trPr>
        <w:tc>
          <w:tcPr>
            <w:tcW w:w="265" w:type="dxa"/>
            <w:vAlign w:val="center"/>
          </w:tcPr>
          <w:p w14:paraId="5B8033C3" w14:textId="77777777" w:rsidR="00CE5CC2" w:rsidRPr="0031108C" w:rsidRDefault="00CE5CC2" w:rsidP="00183311">
            <w:pPr>
              <w:rPr>
                <w:b/>
                <w:bCs/>
              </w:rPr>
            </w:pPr>
            <w:r w:rsidRPr="0031108C">
              <w:rPr>
                <w:b/>
                <w:bCs/>
              </w:rPr>
              <w:t>I</w:t>
            </w:r>
          </w:p>
        </w:tc>
        <w:tc>
          <w:tcPr>
            <w:tcW w:w="7110" w:type="dxa"/>
            <w:vAlign w:val="center"/>
          </w:tcPr>
          <w:p w14:paraId="604EB76C" w14:textId="0BB44827" w:rsidR="00CE5CC2" w:rsidRDefault="00E25677" w:rsidP="00742AFE">
            <w:pPr>
              <w:spacing w:line="276" w:lineRule="auto"/>
              <w:jc w:val="both"/>
            </w:pPr>
            <w:r w:rsidRPr="00C6151C">
              <w:rPr>
                <w:b/>
                <w:bCs/>
              </w:rPr>
              <w:t>Account Management</w:t>
            </w:r>
            <w:r w:rsidRPr="00E25677">
              <w:t>: Customer can easily manage their accounts.</w:t>
            </w:r>
          </w:p>
        </w:tc>
        <w:tc>
          <w:tcPr>
            <w:tcW w:w="395" w:type="dxa"/>
            <w:vAlign w:val="center"/>
          </w:tcPr>
          <w:p w14:paraId="46DFA68A" w14:textId="77777777" w:rsidR="00CE5CC2" w:rsidRDefault="00CE5CC2" w:rsidP="00183311">
            <w:pPr>
              <w:jc w:val="center"/>
            </w:pPr>
          </w:p>
        </w:tc>
        <w:tc>
          <w:tcPr>
            <w:tcW w:w="395" w:type="dxa"/>
            <w:vAlign w:val="center"/>
          </w:tcPr>
          <w:p w14:paraId="0D04E316" w14:textId="77777777" w:rsidR="00CE5CC2" w:rsidRDefault="00CE5CC2" w:rsidP="00183311">
            <w:pPr>
              <w:jc w:val="center"/>
            </w:pPr>
          </w:p>
        </w:tc>
        <w:tc>
          <w:tcPr>
            <w:tcW w:w="395" w:type="dxa"/>
            <w:vAlign w:val="center"/>
          </w:tcPr>
          <w:p w14:paraId="0F888C80" w14:textId="77777777" w:rsidR="00CE5CC2" w:rsidRDefault="00CE5CC2" w:rsidP="00183311">
            <w:pPr>
              <w:jc w:val="center"/>
            </w:pPr>
          </w:p>
        </w:tc>
        <w:tc>
          <w:tcPr>
            <w:tcW w:w="395" w:type="dxa"/>
            <w:vAlign w:val="center"/>
          </w:tcPr>
          <w:p w14:paraId="0482C53F" w14:textId="77777777" w:rsidR="00CE5CC2" w:rsidRDefault="00CE5CC2" w:rsidP="00183311">
            <w:pPr>
              <w:jc w:val="center"/>
            </w:pPr>
          </w:p>
        </w:tc>
        <w:tc>
          <w:tcPr>
            <w:tcW w:w="395" w:type="dxa"/>
            <w:vAlign w:val="center"/>
          </w:tcPr>
          <w:p w14:paraId="27D5C4F3" w14:textId="77777777" w:rsidR="00CE5CC2" w:rsidRDefault="00CE5CC2" w:rsidP="00183311">
            <w:pPr>
              <w:jc w:val="center"/>
            </w:pPr>
          </w:p>
        </w:tc>
      </w:tr>
      <w:tr w:rsidR="00CE5CC2" w14:paraId="2D7C3DF9" w14:textId="77777777" w:rsidTr="00241C3C">
        <w:trPr>
          <w:trHeight w:val="432"/>
        </w:trPr>
        <w:tc>
          <w:tcPr>
            <w:tcW w:w="265" w:type="dxa"/>
            <w:vAlign w:val="center"/>
          </w:tcPr>
          <w:p w14:paraId="1E1EA527" w14:textId="77777777" w:rsidR="00CE5CC2" w:rsidRPr="0031108C" w:rsidRDefault="00CE5CC2" w:rsidP="00183311">
            <w:pPr>
              <w:rPr>
                <w:b/>
                <w:bCs/>
              </w:rPr>
            </w:pPr>
            <w:r w:rsidRPr="0031108C">
              <w:rPr>
                <w:b/>
                <w:bCs/>
              </w:rPr>
              <w:t>II</w:t>
            </w:r>
          </w:p>
        </w:tc>
        <w:tc>
          <w:tcPr>
            <w:tcW w:w="7110" w:type="dxa"/>
            <w:vAlign w:val="center"/>
          </w:tcPr>
          <w:p w14:paraId="18B29898" w14:textId="1E40AA35" w:rsidR="00CE5CC2" w:rsidRDefault="00E25677" w:rsidP="00742AFE">
            <w:pPr>
              <w:spacing w:line="276" w:lineRule="auto"/>
              <w:jc w:val="both"/>
            </w:pPr>
            <w:r w:rsidRPr="00C6151C">
              <w:rPr>
                <w:b/>
                <w:bCs/>
              </w:rPr>
              <w:t>Transaction Processing</w:t>
            </w:r>
            <w:r w:rsidRPr="00E25677">
              <w:t>: Customer can conduct transactions smoothly.</w:t>
            </w:r>
          </w:p>
        </w:tc>
        <w:tc>
          <w:tcPr>
            <w:tcW w:w="395" w:type="dxa"/>
            <w:vAlign w:val="center"/>
          </w:tcPr>
          <w:p w14:paraId="1694C761" w14:textId="77777777" w:rsidR="00CE5CC2" w:rsidRDefault="00CE5CC2" w:rsidP="00183311">
            <w:pPr>
              <w:jc w:val="center"/>
            </w:pPr>
          </w:p>
        </w:tc>
        <w:tc>
          <w:tcPr>
            <w:tcW w:w="395" w:type="dxa"/>
            <w:vAlign w:val="center"/>
          </w:tcPr>
          <w:p w14:paraId="64B184A4" w14:textId="77777777" w:rsidR="00CE5CC2" w:rsidRDefault="00CE5CC2" w:rsidP="00183311">
            <w:pPr>
              <w:jc w:val="center"/>
            </w:pPr>
          </w:p>
        </w:tc>
        <w:tc>
          <w:tcPr>
            <w:tcW w:w="395" w:type="dxa"/>
            <w:vAlign w:val="center"/>
          </w:tcPr>
          <w:p w14:paraId="093A6E75" w14:textId="77777777" w:rsidR="00CE5CC2" w:rsidRDefault="00CE5CC2" w:rsidP="00183311">
            <w:pPr>
              <w:jc w:val="center"/>
            </w:pPr>
          </w:p>
        </w:tc>
        <w:tc>
          <w:tcPr>
            <w:tcW w:w="395" w:type="dxa"/>
            <w:vAlign w:val="center"/>
          </w:tcPr>
          <w:p w14:paraId="21AC410B" w14:textId="77777777" w:rsidR="00CE5CC2" w:rsidRDefault="00CE5CC2" w:rsidP="00183311">
            <w:pPr>
              <w:jc w:val="center"/>
            </w:pPr>
          </w:p>
        </w:tc>
        <w:tc>
          <w:tcPr>
            <w:tcW w:w="395" w:type="dxa"/>
            <w:vAlign w:val="center"/>
          </w:tcPr>
          <w:p w14:paraId="684801DC" w14:textId="77777777" w:rsidR="00CE5CC2" w:rsidRDefault="00CE5CC2" w:rsidP="00183311">
            <w:pPr>
              <w:jc w:val="center"/>
            </w:pPr>
          </w:p>
        </w:tc>
      </w:tr>
      <w:tr w:rsidR="00CE5CC2" w14:paraId="29EAF295" w14:textId="77777777" w:rsidTr="00241C3C">
        <w:trPr>
          <w:trHeight w:val="432"/>
        </w:trPr>
        <w:tc>
          <w:tcPr>
            <w:tcW w:w="265" w:type="dxa"/>
            <w:vAlign w:val="center"/>
          </w:tcPr>
          <w:p w14:paraId="11BD669B" w14:textId="5FBF4E1B" w:rsidR="00CE5CC2" w:rsidRPr="0031108C" w:rsidRDefault="00CE5CC2" w:rsidP="00183311">
            <w:pPr>
              <w:rPr>
                <w:b/>
                <w:bCs/>
              </w:rPr>
            </w:pPr>
            <w:r w:rsidRPr="0031108C">
              <w:rPr>
                <w:b/>
                <w:bCs/>
              </w:rPr>
              <w:t>I</w:t>
            </w:r>
            <w:r w:rsidR="00742AFE">
              <w:rPr>
                <w:b/>
                <w:bCs/>
              </w:rPr>
              <w:t>II</w:t>
            </w:r>
          </w:p>
        </w:tc>
        <w:tc>
          <w:tcPr>
            <w:tcW w:w="7110" w:type="dxa"/>
            <w:vAlign w:val="center"/>
          </w:tcPr>
          <w:p w14:paraId="2A15FD96" w14:textId="55B54C33" w:rsidR="00CE5CC2" w:rsidRDefault="00E25677" w:rsidP="00742AFE">
            <w:pPr>
              <w:spacing w:line="276" w:lineRule="auto"/>
              <w:jc w:val="both"/>
            </w:pPr>
            <w:r w:rsidRPr="00C6151C">
              <w:rPr>
                <w:b/>
                <w:bCs/>
              </w:rPr>
              <w:t>Security</w:t>
            </w:r>
            <w:r w:rsidRPr="00E25677">
              <w:t>: Customer'</w:t>
            </w:r>
            <w:r w:rsidR="00C6151C">
              <w:t>s</w:t>
            </w:r>
            <w:r w:rsidRPr="00E25677">
              <w:t xml:space="preserve"> sensitive information is securely handled.</w:t>
            </w:r>
          </w:p>
        </w:tc>
        <w:tc>
          <w:tcPr>
            <w:tcW w:w="395" w:type="dxa"/>
            <w:vAlign w:val="center"/>
          </w:tcPr>
          <w:p w14:paraId="28AE1C97" w14:textId="77777777" w:rsidR="00CE5CC2" w:rsidRDefault="00CE5CC2" w:rsidP="00183311">
            <w:pPr>
              <w:jc w:val="center"/>
            </w:pPr>
          </w:p>
        </w:tc>
        <w:tc>
          <w:tcPr>
            <w:tcW w:w="395" w:type="dxa"/>
            <w:vAlign w:val="center"/>
          </w:tcPr>
          <w:p w14:paraId="3A8B9011" w14:textId="77777777" w:rsidR="00CE5CC2" w:rsidRDefault="00CE5CC2" w:rsidP="00183311">
            <w:pPr>
              <w:jc w:val="center"/>
            </w:pPr>
          </w:p>
        </w:tc>
        <w:tc>
          <w:tcPr>
            <w:tcW w:w="395" w:type="dxa"/>
            <w:vAlign w:val="center"/>
          </w:tcPr>
          <w:p w14:paraId="1722B365" w14:textId="77777777" w:rsidR="00CE5CC2" w:rsidRDefault="00CE5CC2" w:rsidP="00183311">
            <w:pPr>
              <w:jc w:val="center"/>
            </w:pPr>
          </w:p>
        </w:tc>
        <w:tc>
          <w:tcPr>
            <w:tcW w:w="395" w:type="dxa"/>
            <w:vAlign w:val="center"/>
          </w:tcPr>
          <w:p w14:paraId="2948EDA7" w14:textId="77777777" w:rsidR="00CE5CC2" w:rsidRDefault="00CE5CC2" w:rsidP="00183311">
            <w:pPr>
              <w:jc w:val="center"/>
            </w:pPr>
          </w:p>
        </w:tc>
        <w:tc>
          <w:tcPr>
            <w:tcW w:w="395" w:type="dxa"/>
            <w:vAlign w:val="center"/>
          </w:tcPr>
          <w:p w14:paraId="6DD1EFD7" w14:textId="77777777" w:rsidR="00CE5CC2" w:rsidRDefault="00CE5CC2" w:rsidP="00183311">
            <w:pPr>
              <w:jc w:val="center"/>
            </w:pPr>
          </w:p>
        </w:tc>
      </w:tr>
      <w:tr w:rsidR="00533D87" w14:paraId="43115980" w14:textId="77777777" w:rsidTr="00241C3C">
        <w:trPr>
          <w:trHeight w:val="432"/>
        </w:trPr>
        <w:tc>
          <w:tcPr>
            <w:tcW w:w="265" w:type="dxa"/>
            <w:vAlign w:val="center"/>
          </w:tcPr>
          <w:p w14:paraId="61504691" w14:textId="492446A9" w:rsidR="00533D87" w:rsidRPr="0031108C" w:rsidRDefault="00742AFE" w:rsidP="00183311">
            <w:pPr>
              <w:rPr>
                <w:b/>
                <w:bCs/>
              </w:rPr>
            </w:pPr>
            <w:r>
              <w:rPr>
                <w:b/>
                <w:bCs/>
              </w:rPr>
              <w:t>I</w:t>
            </w:r>
            <w:r w:rsidR="00533D87">
              <w:rPr>
                <w:b/>
                <w:bCs/>
              </w:rPr>
              <w:t>V</w:t>
            </w:r>
          </w:p>
        </w:tc>
        <w:tc>
          <w:tcPr>
            <w:tcW w:w="7110" w:type="dxa"/>
            <w:vAlign w:val="center"/>
          </w:tcPr>
          <w:p w14:paraId="5FB00390" w14:textId="27392C47" w:rsidR="00533D87" w:rsidRPr="0031108C" w:rsidRDefault="00E25677" w:rsidP="00742AFE">
            <w:pPr>
              <w:spacing w:line="276" w:lineRule="auto"/>
              <w:jc w:val="both"/>
            </w:pPr>
            <w:r w:rsidRPr="00C6151C">
              <w:rPr>
                <w:b/>
                <w:bCs/>
              </w:rPr>
              <w:t>Notification System</w:t>
            </w:r>
            <w:r w:rsidRPr="00E25677">
              <w:t xml:space="preserve">: </w:t>
            </w:r>
            <w:proofErr w:type="gramStart"/>
            <w:r w:rsidRPr="00E25677">
              <w:t>Customer</w:t>
            </w:r>
            <w:proofErr w:type="gramEnd"/>
            <w:r w:rsidRPr="00E25677">
              <w:t xml:space="preserve"> receive timely and relevant notifications.</w:t>
            </w:r>
          </w:p>
        </w:tc>
        <w:tc>
          <w:tcPr>
            <w:tcW w:w="395" w:type="dxa"/>
            <w:vAlign w:val="center"/>
          </w:tcPr>
          <w:p w14:paraId="7E8591D0" w14:textId="77777777" w:rsidR="00533D87" w:rsidRDefault="00533D87" w:rsidP="00183311">
            <w:pPr>
              <w:jc w:val="center"/>
            </w:pPr>
          </w:p>
        </w:tc>
        <w:tc>
          <w:tcPr>
            <w:tcW w:w="395" w:type="dxa"/>
            <w:vAlign w:val="center"/>
          </w:tcPr>
          <w:p w14:paraId="6537C4FB" w14:textId="77777777" w:rsidR="00533D87" w:rsidRDefault="00533D87" w:rsidP="00183311">
            <w:pPr>
              <w:jc w:val="center"/>
            </w:pPr>
          </w:p>
        </w:tc>
        <w:tc>
          <w:tcPr>
            <w:tcW w:w="395" w:type="dxa"/>
            <w:vAlign w:val="center"/>
          </w:tcPr>
          <w:p w14:paraId="278CCB18" w14:textId="77777777" w:rsidR="00533D87" w:rsidRDefault="00533D87" w:rsidP="00183311">
            <w:pPr>
              <w:jc w:val="center"/>
            </w:pPr>
          </w:p>
        </w:tc>
        <w:tc>
          <w:tcPr>
            <w:tcW w:w="395" w:type="dxa"/>
            <w:vAlign w:val="center"/>
          </w:tcPr>
          <w:p w14:paraId="5F581F80" w14:textId="77777777" w:rsidR="00533D87" w:rsidRDefault="00533D87" w:rsidP="00183311">
            <w:pPr>
              <w:jc w:val="center"/>
            </w:pPr>
          </w:p>
        </w:tc>
        <w:tc>
          <w:tcPr>
            <w:tcW w:w="395" w:type="dxa"/>
            <w:vAlign w:val="center"/>
          </w:tcPr>
          <w:p w14:paraId="52BD4BCA" w14:textId="77777777" w:rsidR="00533D87" w:rsidRDefault="00533D87" w:rsidP="00183311">
            <w:pPr>
              <w:jc w:val="center"/>
            </w:pPr>
          </w:p>
        </w:tc>
      </w:tr>
    </w:tbl>
    <w:p w14:paraId="1418B2AB" w14:textId="77777777" w:rsidR="0014005F" w:rsidRDefault="0014005F" w:rsidP="00CE5CC2">
      <w:pPr>
        <w:spacing w:after="240"/>
      </w:pPr>
    </w:p>
    <w:tbl>
      <w:tblPr>
        <w:tblStyle w:val="TableGrid"/>
        <w:tblW w:w="0" w:type="auto"/>
        <w:tblLook w:val="04A0" w:firstRow="1" w:lastRow="0" w:firstColumn="1" w:lastColumn="0" w:noHBand="0" w:noVBand="1"/>
      </w:tblPr>
      <w:tblGrid>
        <w:gridCol w:w="497"/>
        <w:gridCol w:w="6889"/>
        <w:gridCol w:w="392"/>
        <w:gridCol w:w="393"/>
        <w:gridCol w:w="393"/>
        <w:gridCol w:w="393"/>
        <w:gridCol w:w="393"/>
      </w:tblGrid>
      <w:tr w:rsidR="00CE5CC2" w14:paraId="7D6F2F46" w14:textId="77777777" w:rsidTr="00FB2348">
        <w:trPr>
          <w:trHeight w:val="432"/>
        </w:trPr>
        <w:tc>
          <w:tcPr>
            <w:tcW w:w="497" w:type="dxa"/>
            <w:vAlign w:val="center"/>
          </w:tcPr>
          <w:p w14:paraId="30AEA2A3" w14:textId="77777777" w:rsidR="00CE5CC2" w:rsidRDefault="00CE5CC2" w:rsidP="00183311"/>
        </w:tc>
        <w:tc>
          <w:tcPr>
            <w:tcW w:w="6889" w:type="dxa"/>
            <w:vAlign w:val="center"/>
          </w:tcPr>
          <w:p w14:paraId="36A22733" w14:textId="7CD29DAF" w:rsidR="00CE5CC2" w:rsidRPr="0031108C" w:rsidRDefault="00216E11" w:rsidP="00183311">
            <w:pPr>
              <w:rPr>
                <w:b/>
                <w:bCs/>
              </w:rPr>
            </w:pPr>
            <w:r>
              <w:rPr>
                <w:b/>
                <w:bCs/>
              </w:rPr>
              <w:t>Functionality</w:t>
            </w:r>
            <w:r w:rsidRPr="0031108C">
              <w:rPr>
                <w:b/>
                <w:bCs/>
              </w:rPr>
              <w:t xml:space="preserve"> Criteria</w:t>
            </w:r>
            <w:r>
              <w:rPr>
                <w:b/>
                <w:bCs/>
              </w:rPr>
              <w:t xml:space="preserve"> (For </w:t>
            </w:r>
            <w:r>
              <w:rPr>
                <w:b/>
                <w:bCs/>
              </w:rPr>
              <w:t>Admin</w:t>
            </w:r>
            <w:r>
              <w:rPr>
                <w:b/>
                <w:bCs/>
              </w:rPr>
              <w:t>)</w:t>
            </w:r>
          </w:p>
        </w:tc>
        <w:tc>
          <w:tcPr>
            <w:tcW w:w="392" w:type="dxa"/>
            <w:vAlign w:val="center"/>
          </w:tcPr>
          <w:p w14:paraId="05C69D28" w14:textId="77777777" w:rsidR="00CE5CC2" w:rsidRPr="0031108C" w:rsidRDefault="00CE5CC2" w:rsidP="00183311">
            <w:pPr>
              <w:jc w:val="center"/>
              <w:rPr>
                <w:b/>
                <w:bCs/>
              </w:rPr>
            </w:pPr>
            <w:r w:rsidRPr="0031108C">
              <w:rPr>
                <w:b/>
                <w:bCs/>
              </w:rPr>
              <w:t>1</w:t>
            </w:r>
          </w:p>
        </w:tc>
        <w:tc>
          <w:tcPr>
            <w:tcW w:w="393" w:type="dxa"/>
            <w:vAlign w:val="center"/>
          </w:tcPr>
          <w:p w14:paraId="2F87C1E7" w14:textId="77777777" w:rsidR="00CE5CC2" w:rsidRPr="0031108C" w:rsidRDefault="00CE5CC2" w:rsidP="00183311">
            <w:pPr>
              <w:jc w:val="center"/>
              <w:rPr>
                <w:b/>
                <w:bCs/>
              </w:rPr>
            </w:pPr>
            <w:r w:rsidRPr="0031108C">
              <w:rPr>
                <w:b/>
                <w:bCs/>
              </w:rPr>
              <w:t>2</w:t>
            </w:r>
          </w:p>
        </w:tc>
        <w:tc>
          <w:tcPr>
            <w:tcW w:w="393" w:type="dxa"/>
            <w:vAlign w:val="center"/>
          </w:tcPr>
          <w:p w14:paraId="06268181" w14:textId="77777777" w:rsidR="00CE5CC2" w:rsidRPr="0031108C" w:rsidRDefault="00CE5CC2" w:rsidP="00183311">
            <w:pPr>
              <w:jc w:val="center"/>
              <w:rPr>
                <w:b/>
                <w:bCs/>
              </w:rPr>
            </w:pPr>
            <w:r w:rsidRPr="0031108C">
              <w:rPr>
                <w:b/>
                <w:bCs/>
              </w:rPr>
              <w:t>3</w:t>
            </w:r>
          </w:p>
        </w:tc>
        <w:tc>
          <w:tcPr>
            <w:tcW w:w="393" w:type="dxa"/>
            <w:vAlign w:val="center"/>
          </w:tcPr>
          <w:p w14:paraId="0E42E963" w14:textId="77777777" w:rsidR="00CE5CC2" w:rsidRPr="0031108C" w:rsidRDefault="00CE5CC2" w:rsidP="00183311">
            <w:pPr>
              <w:jc w:val="center"/>
              <w:rPr>
                <w:b/>
                <w:bCs/>
              </w:rPr>
            </w:pPr>
            <w:r w:rsidRPr="0031108C">
              <w:rPr>
                <w:b/>
                <w:bCs/>
              </w:rPr>
              <w:t>4</w:t>
            </w:r>
          </w:p>
        </w:tc>
        <w:tc>
          <w:tcPr>
            <w:tcW w:w="393" w:type="dxa"/>
            <w:vAlign w:val="center"/>
          </w:tcPr>
          <w:p w14:paraId="3800454B" w14:textId="77777777" w:rsidR="00CE5CC2" w:rsidRPr="0031108C" w:rsidRDefault="00CE5CC2" w:rsidP="00183311">
            <w:pPr>
              <w:jc w:val="center"/>
              <w:rPr>
                <w:b/>
                <w:bCs/>
              </w:rPr>
            </w:pPr>
            <w:r w:rsidRPr="0031108C">
              <w:rPr>
                <w:b/>
                <w:bCs/>
              </w:rPr>
              <w:t>5</w:t>
            </w:r>
          </w:p>
        </w:tc>
      </w:tr>
      <w:tr w:rsidR="00CE5CC2" w14:paraId="50B7875D" w14:textId="77777777" w:rsidTr="00FB2348">
        <w:trPr>
          <w:trHeight w:val="432"/>
        </w:trPr>
        <w:tc>
          <w:tcPr>
            <w:tcW w:w="497" w:type="dxa"/>
            <w:vAlign w:val="center"/>
          </w:tcPr>
          <w:p w14:paraId="2D759940" w14:textId="77777777" w:rsidR="00CE5CC2" w:rsidRPr="0031108C" w:rsidRDefault="00CE5CC2" w:rsidP="00183311">
            <w:pPr>
              <w:rPr>
                <w:b/>
                <w:bCs/>
              </w:rPr>
            </w:pPr>
            <w:r w:rsidRPr="0031108C">
              <w:rPr>
                <w:b/>
                <w:bCs/>
              </w:rPr>
              <w:t>I</w:t>
            </w:r>
          </w:p>
        </w:tc>
        <w:tc>
          <w:tcPr>
            <w:tcW w:w="6889" w:type="dxa"/>
            <w:vAlign w:val="center"/>
          </w:tcPr>
          <w:p w14:paraId="1384F9CE" w14:textId="7EE51478" w:rsidR="00CE5CC2" w:rsidRDefault="00E25677" w:rsidP="00742AFE">
            <w:pPr>
              <w:spacing w:line="276" w:lineRule="auto"/>
              <w:jc w:val="both"/>
            </w:pPr>
            <w:r w:rsidRPr="00C6151C">
              <w:rPr>
                <w:b/>
                <w:bCs/>
              </w:rPr>
              <w:t>User Management</w:t>
            </w:r>
            <w:r w:rsidRPr="00E25677">
              <w:t>: Admin</w:t>
            </w:r>
            <w:r w:rsidRPr="00E25677">
              <w:t xml:space="preserve"> </w:t>
            </w:r>
            <w:r w:rsidRPr="00E25677">
              <w:t>can efficiently manage user accounts.</w:t>
            </w:r>
          </w:p>
        </w:tc>
        <w:tc>
          <w:tcPr>
            <w:tcW w:w="392" w:type="dxa"/>
            <w:vAlign w:val="center"/>
          </w:tcPr>
          <w:p w14:paraId="6F70073C" w14:textId="77777777" w:rsidR="00CE5CC2" w:rsidRDefault="00CE5CC2" w:rsidP="00183311">
            <w:pPr>
              <w:jc w:val="center"/>
            </w:pPr>
          </w:p>
        </w:tc>
        <w:tc>
          <w:tcPr>
            <w:tcW w:w="393" w:type="dxa"/>
            <w:vAlign w:val="center"/>
          </w:tcPr>
          <w:p w14:paraId="37D279DD" w14:textId="77777777" w:rsidR="00CE5CC2" w:rsidRDefault="00CE5CC2" w:rsidP="00183311">
            <w:pPr>
              <w:jc w:val="center"/>
            </w:pPr>
          </w:p>
        </w:tc>
        <w:tc>
          <w:tcPr>
            <w:tcW w:w="393" w:type="dxa"/>
            <w:vAlign w:val="center"/>
          </w:tcPr>
          <w:p w14:paraId="2099F0DF" w14:textId="77777777" w:rsidR="00CE5CC2" w:rsidRDefault="00CE5CC2" w:rsidP="00183311">
            <w:pPr>
              <w:jc w:val="center"/>
            </w:pPr>
          </w:p>
        </w:tc>
        <w:tc>
          <w:tcPr>
            <w:tcW w:w="393" w:type="dxa"/>
            <w:vAlign w:val="center"/>
          </w:tcPr>
          <w:p w14:paraId="4CBA6FD5" w14:textId="77777777" w:rsidR="00CE5CC2" w:rsidRDefault="00CE5CC2" w:rsidP="00183311">
            <w:pPr>
              <w:jc w:val="center"/>
            </w:pPr>
          </w:p>
        </w:tc>
        <w:tc>
          <w:tcPr>
            <w:tcW w:w="393" w:type="dxa"/>
            <w:vAlign w:val="center"/>
          </w:tcPr>
          <w:p w14:paraId="27610989" w14:textId="77777777" w:rsidR="00CE5CC2" w:rsidRDefault="00CE5CC2" w:rsidP="00183311">
            <w:pPr>
              <w:jc w:val="center"/>
            </w:pPr>
          </w:p>
        </w:tc>
      </w:tr>
      <w:tr w:rsidR="00CE5CC2" w14:paraId="4707DAD7" w14:textId="77777777" w:rsidTr="00FB2348">
        <w:trPr>
          <w:trHeight w:val="432"/>
        </w:trPr>
        <w:tc>
          <w:tcPr>
            <w:tcW w:w="497" w:type="dxa"/>
            <w:vAlign w:val="center"/>
          </w:tcPr>
          <w:p w14:paraId="2BD0D646" w14:textId="77777777" w:rsidR="00CE5CC2" w:rsidRPr="0031108C" w:rsidRDefault="00CE5CC2" w:rsidP="00183311">
            <w:pPr>
              <w:rPr>
                <w:b/>
                <w:bCs/>
              </w:rPr>
            </w:pPr>
            <w:r w:rsidRPr="0031108C">
              <w:rPr>
                <w:b/>
                <w:bCs/>
              </w:rPr>
              <w:t>II</w:t>
            </w:r>
          </w:p>
        </w:tc>
        <w:tc>
          <w:tcPr>
            <w:tcW w:w="6889" w:type="dxa"/>
            <w:vAlign w:val="center"/>
          </w:tcPr>
          <w:p w14:paraId="05B90CF5" w14:textId="561DC988" w:rsidR="00CE5CC2" w:rsidRDefault="00E25677" w:rsidP="00742AFE">
            <w:pPr>
              <w:spacing w:line="276" w:lineRule="auto"/>
              <w:jc w:val="both"/>
            </w:pPr>
            <w:r w:rsidRPr="00C6151C">
              <w:rPr>
                <w:b/>
                <w:bCs/>
              </w:rPr>
              <w:t>Transaction Monitoring</w:t>
            </w:r>
            <w:r w:rsidRPr="00E25677">
              <w:t>: Admin can monitor financial transactions effectively.</w:t>
            </w:r>
          </w:p>
        </w:tc>
        <w:tc>
          <w:tcPr>
            <w:tcW w:w="392" w:type="dxa"/>
            <w:vAlign w:val="center"/>
          </w:tcPr>
          <w:p w14:paraId="2732B818" w14:textId="77777777" w:rsidR="00CE5CC2" w:rsidRDefault="00CE5CC2" w:rsidP="00183311">
            <w:pPr>
              <w:jc w:val="center"/>
            </w:pPr>
          </w:p>
        </w:tc>
        <w:tc>
          <w:tcPr>
            <w:tcW w:w="393" w:type="dxa"/>
            <w:vAlign w:val="center"/>
          </w:tcPr>
          <w:p w14:paraId="5FCD472F" w14:textId="77777777" w:rsidR="00CE5CC2" w:rsidRDefault="00CE5CC2" w:rsidP="00183311">
            <w:pPr>
              <w:jc w:val="center"/>
            </w:pPr>
          </w:p>
        </w:tc>
        <w:tc>
          <w:tcPr>
            <w:tcW w:w="393" w:type="dxa"/>
            <w:vAlign w:val="center"/>
          </w:tcPr>
          <w:p w14:paraId="6130C770" w14:textId="77777777" w:rsidR="00CE5CC2" w:rsidRDefault="00CE5CC2" w:rsidP="00183311">
            <w:pPr>
              <w:jc w:val="center"/>
            </w:pPr>
          </w:p>
        </w:tc>
        <w:tc>
          <w:tcPr>
            <w:tcW w:w="393" w:type="dxa"/>
            <w:vAlign w:val="center"/>
          </w:tcPr>
          <w:p w14:paraId="27600D13" w14:textId="77777777" w:rsidR="00CE5CC2" w:rsidRDefault="00CE5CC2" w:rsidP="00183311">
            <w:pPr>
              <w:jc w:val="center"/>
            </w:pPr>
          </w:p>
        </w:tc>
        <w:tc>
          <w:tcPr>
            <w:tcW w:w="393" w:type="dxa"/>
            <w:vAlign w:val="center"/>
          </w:tcPr>
          <w:p w14:paraId="2AE24F45" w14:textId="77777777" w:rsidR="00CE5CC2" w:rsidRDefault="00CE5CC2" w:rsidP="00183311">
            <w:pPr>
              <w:jc w:val="center"/>
            </w:pPr>
          </w:p>
        </w:tc>
      </w:tr>
      <w:tr w:rsidR="00CE5CC2" w14:paraId="120C52CD" w14:textId="77777777" w:rsidTr="00FB2348">
        <w:trPr>
          <w:trHeight w:val="432"/>
        </w:trPr>
        <w:tc>
          <w:tcPr>
            <w:tcW w:w="497" w:type="dxa"/>
            <w:vAlign w:val="center"/>
          </w:tcPr>
          <w:p w14:paraId="13633C9B" w14:textId="77777777" w:rsidR="00CE5CC2" w:rsidRPr="0031108C" w:rsidRDefault="00CE5CC2" w:rsidP="00183311">
            <w:pPr>
              <w:rPr>
                <w:b/>
                <w:bCs/>
              </w:rPr>
            </w:pPr>
            <w:r w:rsidRPr="0031108C">
              <w:rPr>
                <w:b/>
                <w:bCs/>
              </w:rPr>
              <w:t>III</w:t>
            </w:r>
          </w:p>
        </w:tc>
        <w:tc>
          <w:tcPr>
            <w:tcW w:w="6889" w:type="dxa"/>
            <w:vAlign w:val="center"/>
          </w:tcPr>
          <w:p w14:paraId="6118B942" w14:textId="4E0F3DB9" w:rsidR="00CE5CC2" w:rsidRDefault="00E25677" w:rsidP="00742AFE">
            <w:pPr>
              <w:spacing w:line="276" w:lineRule="auto"/>
              <w:jc w:val="both"/>
            </w:pPr>
            <w:r w:rsidRPr="00C6151C">
              <w:rPr>
                <w:b/>
                <w:bCs/>
              </w:rPr>
              <w:t>Reporting</w:t>
            </w:r>
            <w:r w:rsidRPr="00E25677">
              <w:t>: The system generates comprehensive report.</w:t>
            </w:r>
          </w:p>
        </w:tc>
        <w:tc>
          <w:tcPr>
            <w:tcW w:w="392" w:type="dxa"/>
            <w:vAlign w:val="center"/>
          </w:tcPr>
          <w:p w14:paraId="0C88069A" w14:textId="77777777" w:rsidR="00CE5CC2" w:rsidRDefault="00CE5CC2" w:rsidP="00183311">
            <w:pPr>
              <w:jc w:val="center"/>
            </w:pPr>
          </w:p>
        </w:tc>
        <w:tc>
          <w:tcPr>
            <w:tcW w:w="393" w:type="dxa"/>
            <w:vAlign w:val="center"/>
          </w:tcPr>
          <w:p w14:paraId="5971EB74" w14:textId="77777777" w:rsidR="00CE5CC2" w:rsidRDefault="00CE5CC2" w:rsidP="00183311">
            <w:pPr>
              <w:jc w:val="center"/>
            </w:pPr>
          </w:p>
        </w:tc>
        <w:tc>
          <w:tcPr>
            <w:tcW w:w="393" w:type="dxa"/>
            <w:vAlign w:val="center"/>
          </w:tcPr>
          <w:p w14:paraId="0262B31C" w14:textId="77777777" w:rsidR="00CE5CC2" w:rsidRDefault="00CE5CC2" w:rsidP="00183311">
            <w:pPr>
              <w:jc w:val="center"/>
            </w:pPr>
          </w:p>
        </w:tc>
        <w:tc>
          <w:tcPr>
            <w:tcW w:w="393" w:type="dxa"/>
            <w:vAlign w:val="center"/>
          </w:tcPr>
          <w:p w14:paraId="1F7DF737" w14:textId="77777777" w:rsidR="00CE5CC2" w:rsidRDefault="00CE5CC2" w:rsidP="00183311">
            <w:pPr>
              <w:jc w:val="center"/>
            </w:pPr>
          </w:p>
        </w:tc>
        <w:tc>
          <w:tcPr>
            <w:tcW w:w="393" w:type="dxa"/>
            <w:vAlign w:val="center"/>
          </w:tcPr>
          <w:p w14:paraId="3E81BBBF" w14:textId="77777777" w:rsidR="00CE5CC2" w:rsidRDefault="00CE5CC2" w:rsidP="00183311">
            <w:pPr>
              <w:jc w:val="center"/>
            </w:pPr>
          </w:p>
        </w:tc>
      </w:tr>
      <w:tr w:rsidR="00CE5CC2" w14:paraId="1290C9A2" w14:textId="77777777" w:rsidTr="00FB2348">
        <w:trPr>
          <w:trHeight w:val="432"/>
        </w:trPr>
        <w:tc>
          <w:tcPr>
            <w:tcW w:w="497" w:type="dxa"/>
            <w:vAlign w:val="center"/>
          </w:tcPr>
          <w:p w14:paraId="7DD12FBA" w14:textId="77777777" w:rsidR="00CE5CC2" w:rsidRPr="0031108C" w:rsidRDefault="00CE5CC2" w:rsidP="00183311">
            <w:pPr>
              <w:rPr>
                <w:b/>
                <w:bCs/>
              </w:rPr>
            </w:pPr>
            <w:r w:rsidRPr="0031108C">
              <w:rPr>
                <w:b/>
                <w:bCs/>
              </w:rPr>
              <w:t>IV</w:t>
            </w:r>
          </w:p>
        </w:tc>
        <w:tc>
          <w:tcPr>
            <w:tcW w:w="6889" w:type="dxa"/>
            <w:vAlign w:val="center"/>
          </w:tcPr>
          <w:p w14:paraId="5D20E7AF" w14:textId="7A1F3B1C" w:rsidR="00CE5CC2" w:rsidRDefault="00E25677" w:rsidP="00742AFE">
            <w:pPr>
              <w:spacing w:line="276" w:lineRule="auto"/>
              <w:jc w:val="both"/>
            </w:pPr>
            <w:r w:rsidRPr="00C6151C">
              <w:rPr>
                <w:b/>
                <w:bCs/>
              </w:rPr>
              <w:t>Data Management</w:t>
            </w:r>
            <w:r>
              <w:t xml:space="preserve">: </w:t>
            </w:r>
            <w:r w:rsidRPr="00E25677">
              <w:t xml:space="preserve">Admin </w:t>
            </w:r>
            <w:r>
              <w:t>can manage and manipulate data securely.</w:t>
            </w:r>
          </w:p>
        </w:tc>
        <w:tc>
          <w:tcPr>
            <w:tcW w:w="392" w:type="dxa"/>
            <w:vAlign w:val="center"/>
          </w:tcPr>
          <w:p w14:paraId="5264FAD1" w14:textId="77777777" w:rsidR="00CE5CC2" w:rsidRDefault="00CE5CC2" w:rsidP="00183311">
            <w:pPr>
              <w:jc w:val="center"/>
            </w:pPr>
          </w:p>
        </w:tc>
        <w:tc>
          <w:tcPr>
            <w:tcW w:w="393" w:type="dxa"/>
            <w:vAlign w:val="center"/>
          </w:tcPr>
          <w:p w14:paraId="06F70064" w14:textId="77777777" w:rsidR="00CE5CC2" w:rsidRDefault="00CE5CC2" w:rsidP="00183311">
            <w:pPr>
              <w:jc w:val="center"/>
            </w:pPr>
          </w:p>
        </w:tc>
        <w:tc>
          <w:tcPr>
            <w:tcW w:w="393" w:type="dxa"/>
            <w:vAlign w:val="center"/>
          </w:tcPr>
          <w:p w14:paraId="4CD6B559" w14:textId="77777777" w:rsidR="00CE5CC2" w:rsidRDefault="00CE5CC2" w:rsidP="00183311">
            <w:pPr>
              <w:jc w:val="center"/>
            </w:pPr>
          </w:p>
        </w:tc>
        <w:tc>
          <w:tcPr>
            <w:tcW w:w="393" w:type="dxa"/>
            <w:vAlign w:val="center"/>
          </w:tcPr>
          <w:p w14:paraId="63F7F9F0" w14:textId="77777777" w:rsidR="00CE5CC2" w:rsidRDefault="00CE5CC2" w:rsidP="00183311">
            <w:pPr>
              <w:jc w:val="center"/>
            </w:pPr>
          </w:p>
        </w:tc>
        <w:tc>
          <w:tcPr>
            <w:tcW w:w="393" w:type="dxa"/>
            <w:vAlign w:val="center"/>
          </w:tcPr>
          <w:p w14:paraId="3B3C4787" w14:textId="77777777" w:rsidR="00CE5CC2" w:rsidRDefault="00CE5CC2" w:rsidP="00183311">
            <w:pPr>
              <w:jc w:val="center"/>
            </w:pPr>
          </w:p>
        </w:tc>
      </w:tr>
    </w:tbl>
    <w:p w14:paraId="6B4B7FA6" w14:textId="36FBC97F" w:rsidR="00A13545" w:rsidRDefault="00A13545" w:rsidP="00A13545">
      <w:pPr>
        <w:spacing w:line="360" w:lineRule="auto"/>
      </w:pPr>
    </w:p>
    <w:tbl>
      <w:tblPr>
        <w:tblStyle w:val="TableGrid"/>
        <w:tblW w:w="0" w:type="auto"/>
        <w:tblLook w:val="04A0" w:firstRow="1" w:lastRow="0" w:firstColumn="1" w:lastColumn="0" w:noHBand="0" w:noVBand="1"/>
      </w:tblPr>
      <w:tblGrid>
        <w:gridCol w:w="9350"/>
      </w:tblGrid>
      <w:tr w:rsidR="00431092" w14:paraId="42BDD609" w14:textId="77777777" w:rsidTr="00CB7880">
        <w:trPr>
          <w:trHeight w:val="432"/>
        </w:trPr>
        <w:tc>
          <w:tcPr>
            <w:tcW w:w="9350" w:type="dxa"/>
            <w:vAlign w:val="center"/>
          </w:tcPr>
          <w:p w14:paraId="04C2DDA6" w14:textId="61373ECF" w:rsidR="00431092" w:rsidRPr="00D01C46" w:rsidRDefault="00431092" w:rsidP="00CB7880">
            <w:pPr>
              <w:rPr>
                <w:b/>
                <w:bCs/>
              </w:rPr>
            </w:pPr>
            <w:r w:rsidRPr="00D01C46">
              <w:rPr>
                <w:b/>
                <w:bCs/>
              </w:rPr>
              <w:t>Tester feedbacks and suggestions:</w:t>
            </w:r>
          </w:p>
        </w:tc>
      </w:tr>
      <w:tr w:rsidR="00431092" w14:paraId="455D53BF" w14:textId="77777777" w:rsidTr="00CB7880">
        <w:trPr>
          <w:trHeight w:val="1152"/>
        </w:trPr>
        <w:tc>
          <w:tcPr>
            <w:tcW w:w="9350" w:type="dxa"/>
          </w:tcPr>
          <w:p w14:paraId="07C901F9" w14:textId="77777777" w:rsidR="00431092" w:rsidRDefault="00431092" w:rsidP="00A13545">
            <w:pPr>
              <w:spacing w:line="360" w:lineRule="auto"/>
            </w:pPr>
          </w:p>
        </w:tc>
      </w:tr>
    </w:tbl>
    <w:p w14:paraId="6CBA0402" w14:textId="77777777" w:rsidR="00A13545" w:rsidRDefault="00A13545" w:rsidP="00A13545">
      <w:pPr>
        <w:spacing w:line="360" w:lineRule="auto"/>
      </w:pPr>
    </w:p>
    <w:p w14:paraId="51EE5394" w14:textId="3A01C648" w:rsidR="00A13545" w:rsidRPr="00D01C46" w:rsidRDefault="00431092" w:rsidP="00A13545">
      <w:pPr>
        <w:spacing w:line="360" w:lineRule="auto"/>
        <w:rPr>
          <w:b/>
          <w:bCs/>
        </w:rPr>
      </w:pPr>
      <w:r w:rsidRPr="00D01C46">
        <w:rPr>
          <w:b/>
          <w:bCs/>
        </w:rPr>
        <w:t>Tester’s Signature</w:t>
      </w:r>
    </w:p>
    <w:p w14:paraId="084EA3AB" w14:textId="77777777" w:rsidR="00431092" w:rsidRDefault="00431092" w:rsidP="00A13545">
      <w:pPr>
        <w:spacing w:line="360" w:lineRule="auto"/>
      </w:pPr>
    </w:p>
    <w:p w14:paraId="35A0C831" w14:textId="3A2398AD" w:rsidR="00567874" w:rsidRDefault="00567874">
      <w:r>
        <w:br w:type="page"/>
      </w:r>
    </w:p>
    <w:p w14:paraId="128B01CC" w14:textId="4E1778E6" w:rsidR="0014005F" w:rsidRPr="00AB7B2B" w:rsidRDefault="00037E58" w:rsidP="00326B40">
      <w:pPr>
        <w:pStyle w:val="Heading2"/>
      </w:pPr>
      <w:bookmarkStart w:id="90" w:name="_Toc165355502"/>
      <w:r>
        <w:lastRenderedPageBreak/>
        <w:t>5</w:t>
      </w:r>
      <w:r w:rsidR="0014005F">
        <w:t>.3 System Testing and Discussion</w:t>
      </w:r>
      <w:bookmarkEnd w:id="90"/>
    </w:p>
    <w:p w14:paraId="172E1259" w14:textId="7579725A" w:rsidR="005C32D3" w:rsidRDefault="005C32D3" w:rsidP="005C32D3">
      <w:pPr>
        <w:pStyle w:val="Heading3"/>
      </w:pPr>
      <w:bookmarkStart w:id="91" w:name="_Toc165355503"/>
      <w:r>
        <w:t>5.3.1 Unit Testing</w:t>
      </w:r>
      <w:bookmarkEnd w:id="91"/>
      <w:r>
        <w:t xml:space="preserve"> </w:t>
      </w:r>
    </w:p>
    <w:p w14:paraId="533D6BDB" w14:textId="330A7D97" w:rsidR="00CD2196" w:rsidRDefault="00CD2196" w:rsidP="00CD2196">
      <w:pPr>
        <w:pStyle w:val="Heading4"/>
      </w:pPr>
      <w:r>
        <w:t xml:space="preserve">5.3.1.1 </w:t>
      </w:r>
      <w:r>
        <w:t>Accessibility widget</w:t>
      </w:r>
    </w:p>
    <w:p w14:paraId="1661C155" w14:textId="213E92BF" w:rsidR="00892523" w:rsidRPr="00892523" w:rsidRDefault="00892523" w:rsidP="00892523">
      <w:pPr>
        <w:spacing w:line="360" w:lineRule="auto"/>
        <w:jc w:val="both"/>
      </w:pPr>
      <w:r>
        <w:t>Accessibility widget is included in all pages throughout the system with the same functionality.</w:t>
      </w:r>
    </w:p>
    <w:p w14:paraId="765F9017" w14:textId="77777777" w:rsidR="00CD2196" w:rsidRPr="00976FC7" w:rsidRDefault="00CD2196" w:rsidP="00CD2196">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636"/>
        <w:gridCol w:w="2419"/>
        <w:gridCol w:w="1800"/>
        <w:gridCol w:w="2070"/>
        <w:gridCol w:w="1129"/>
        <w:gridCol w:w="1296"/>
      </w:tblGrid>
      <w:tr w:rsidR="00CD2196" w14:paraId="4D06F4CD" w14:textId="77777777" w:rsidTr="00183311">
        <w:trPr>
          <w:trHeight w:val="432"/>
        </w:trPr>
        <w:tc>
          <w:tcPr>
            <w:tcW w:w="9350" w:type="dxa"/>
            <w:gridSpan w:val="6"/>
            <w:shd w:val="clear" w:color="auto" w:fill="E2EFD9" w:themeFill="accent6" w:themeFillTint="33"/>
            <w:vAlign w:val="center"/>
          </w:tcPr>
          <w:p w14:paraId="4B27B2E6" w14:textId="352489CD" w:rsidR="00CD2196" w:rsidRPr="003941CC" w:rsidRDefault="00CD2196" w:rsidP="00183311">
            <w:pPr>
              <w:rPr>
                <w:b/>
                <w:bCs/>
              </w:rPr>
            </w:pPr>
            <w:r>
              <w:rPr>
                <w:b/>
                <w:bCs/>
              </w:rPr>
              <w:t xml:space="preserve">1.0 </w:t>
            </w:r>
            <w:r w:rsidR="00892523">
              <w:rPr>
                <w:b/>
                <w:bCs/>
              </w:rPr>
              <w:t>Accessibility widget</w:t>
            </w:r>
            <w:r>
              <w:rPr>
                <w:b/>
                <w:bCs/>
              </w:rPr>
              <w:t xml:space="preserve"> (Customer &amp; Admin)</w:t>
            </w:r>
          </w:p>
        </w:tc>
      </w:tr>
      <w:tr w:rsidR="00CD2196" w14:paraId="65338688" w14:textId="77777777" w:rsidTr="00183311">
        <w:trPr>
          <w:trHeight w:val="432"/>
        </w:trPr>
        <w:tc>
          <w:tcPr>
            <w:tcW w:w="636" w:type="dxa"/>
            <w:shd w:val="clear" w:color="auto" w:fill="FFF2CC" w:themeFill="accent4" w:themeFillTint="33"/>
            <w:vAlign w:val="center"/>
          </w:tcPr>
          <w:p w14:paraId="1EEA2EBF" w14:textId="77777777" w:rsidR="00CD2196" w:rsidRPr="0021490B" w:rsidRDefault="00CD2196" w:rsidP="00183311">
            <w:pPr>
              <w:rPr>
                <w:b/>
                <w:bCs/>
              </w:rPr>
            </w:pPr>
            <w:r w:rsidRPr="0021490B">
              <w:rPr>
                <w:b/>
                <w:bCs/>
              </w:rPr>
              <w:t>ID</w:t>
            </w:r>
          </w:p>
        </w:tc>
        <w:tc>
          <w:tcPr>
            <w:tcW w:w="2419" w:type="dxa"/>
            <w:shd w:val="clear" w:color="auto" w:fill="FFF2CC" w:themeFill="accent4" w:themeFillTint="33"/>
            <w:vAlign w:val="center"/>
          </w:tcPr>
          <w:p w14:paraId="191019CD" w14:textId="77777777" w:rsidR="00CD2196" w:rsidRPr="0021490B" w:rsidRDefault="00CD2196" w:rsidP="00183311">
            <w:pPr>
              <w:rPr>
                <w:b/>
                <w:bCs/>
              </w:rPr>
            </w:pPr>
            <w:r w:rsidRPr="0021490B">
              <w:rPr>
                <w:b/>
                <w:bCs/>
              </w:rPr>
              <w:t>Test Procedures</w:t>
            </w:r>
          </w:p>
        </w:tc>
        <w:tc>
          <w:tcPr>
            <w:tcW w:w="1800" w:type="dxa"/>
            <w:shd w:val="clear" w:color="auto" w:fill="FFF2CC" w:themeFill="accent4" w:themeFillTint="33"/>
            <w:vAlign w:val="center"/>
          </w:tcPr>
          <w:p w14:paraId="19BA7ABB" w14:textId="77777777" w:rsidR="00CD2196" w:rsidRPr="0021490B" w:rsidRDefault="00CD2196" w:rsidP="00183311">
            <w:pPr>
              <w:rPr>
                <w:b/>
                <w:bCs/>
              </w:rPr>
            </w:pPr>
            <w:r w:rsidRPr="0021490B">
              <w:rPr>
                <w:b/>
                <w:bCs/>
              </w:rPr>
              <w:t>Test Data</w:t>
            </w:r>
          </w:p>
        </w:tc>
        <w:tc>
          <w:tcPr>
            <w:tcW w:w="2070" w:type="dxa"/>
            <w:shd w:val="clear" w:color="auto" w:fill="FFF2CC" w:themeFill="accent4" w:themeFillTint="33"/>
            <w:vAlign w:val="center"/>
          </w:tcPr>
          <w:p w14:paraId="220326AF" w14:textId="77777777" w:rsidR="00CD2196" w:rsidRPr="0021490B" w:rsidRDefault="00CD2196" w:rsidP="00183311">
            <w:pPr>
              <w:rPr>
                <w:b/>
                <w:bCs/>
              </w:rPr>
            </w:pPr>
            <w:r w:rsidRPr="0021490B">
              <w:rPr>
                <w:b/>
                <w:bCs/>
              </w:rPr>
              <w:t>Expected Result</w:t>
            </w:r>
          </w:p>
        </w:tc>
        <w:tc>
          <w:tcPr>
            <w:tcW w:w="1129" w:type="dxa"/>
            <w:shd w:val="clear" w:color="auto" w:fill="FFF2CC" w:themeFill="accent4" w:themeFillTint="33"/>
            <w:vAlign w:val="center"/>
          </w:tcPr>
          <w:p w14:paraId="6DEFDDBD" w14:textId="77777777" w:rsidR="00CD2196" w:rsidRPr="0021490B" w:rsidRDefault="00CD2196" w:rsidP="00183311">
            <w:pPr>
              <w:rPr>
                <w:b/>
                <w:bCs/>
              </w:rPr>
            </w:pPr>
            <w:r w:rsidRPr="0021490B">
              <w:rPr>
                <w:b/>
                <w:bCs/>
              </w:rPr>
              <w:t>Actual Result</w:t>
            </w:r>
          </w:p>
        </w:tc>
        <w:tc>
          <w:tcPr>
            <w:tcW w:w="1296" w:type="dxa"/>
            <w:shd w:val="clear" w:color="auto" w:fill="FFF2CC" w:themeFill="accent4" w:themeFillTint="33"/>
            <w:vAlign w:val="center"/>
          </w:tcPr>
          <w:p w14:paraId="261A9785" w14:textId="77777777" w:rsidR="00CD2196" w:rsidRPr="0021490B" w:rsidRDefault="00CD2196" w:rsidP="00183311">
            <w:pPr>
              <w:rPr>
                <w:b/>
                <w:bCs/>
              </w:rPr>
            </w:pPr>
            <w:r w:rsidRPr="0021490B">
              <w:rPr>
                <w:b/>
                <w:bCs/>
              </w:rPr>
              <w:t>Status (Pass/Fail)</w:t>
            </w:r>
          </w:p>
        </w:tc>
      </w:tr>
      <w:tr w:rsidR="00CD2196" w14:paraId="1121DF24" w14:textId="77777777" w:rsidTr="00183311">
        <w:trPr>
          <w:trHeight w:val="432"/>
        </w:trPr>
        <w:tc>
          <w:tcPr>
            <w:tcW w:w="636" w:type="dxa"/>
            <w:vAlign w:val="center"/>
          </w:tcPr>
          <w:p w14:paraId="04BCF89C" w14:textId="77777777" w:rsidR="00CD2196" w:rsidRDefault="00CD2196" w:rsidP="00183311">
            <w:r>
              <w:t>1.1</w:t>
            </w:r>
          </w:p>
        </w:tc>
        <w:tc>
          <w:tcPr>
            <w:tcW w:w="2419" w:type="dxa"/>
            <w:vAlign w:val="center"/>
          </w:tcPr>
          <w:p w14:paraId="609A2D0C" w14:textId="77777777" w:rsidR="00CD2196" w:rsidRPr="00AA57F3" w:rsidRDefault="00CD2196" w:rsidP="00183311">
            <w:r w:rsidRPr="00AA57F3">
              <w:t>Activate screen reader using activate button</w:t>
            </w:r>
          </w:p>
        </w:tc>
        <w:tc>
          <w:tcPr>
            <w:tcW w:w="1800" w:type="dxa"/>
            <w:vAlign w:val="center"/>
          </w:tcPr>
          <w:p w14:paraId="15BEFDED" w14:textId="77777777" w:rsidR="00CD2196" w:rsidRDefault="00CD2196" w:rsidP="00183311">
            <w:r>
              <w:t>Click ‘Activate’ Button</w:t>
            </w:r>
          </w:p>
        </w:tc>
        <w:tc>
          <w:tcPr>
            <w:tcW w:w="2070" w:type="dxa"/>
            <w:vAlign w:val="center"/>
          </w:tcPr>
          <w:p w14:paraId="5B203B65" w14:textId="77777777" w:rsidR="00CD2196" w:rsidRDefault="00CD2196" w:rsidP="00183311">
            <w:r>
              <w:t>Screen reader feature activated</w:t>
            </w:r>
          </w:p>
        </w:tc>
        <w:tc>
          <w:tcPr>
            <w:tcW w:w="1129" w:type="dxa"/>
            <w:vAlign w:val="center"/>
          </w:tcPr>
          <w:p w14:paraId="7E938AC6" w14:textId="77777777" w:rsidR="00CD2196" w:rsidRDefault="00CD2196" w:rsidP="00183311">
            <w:r>
              <w:t xml:space="preserve">As </w:t>
            </w:r>
            <w:proofErr w:type="gramStart"/>
            <w:r>
              <w:t>expected</w:t>
            </w:r>
            <w:proofErr w:type="gramEnd"/>
          </w:p>
        </w:tc>
        <w:tc>
          <w:tcPr>
            <w:tcW w:w="1296" w:type="dxa"/>
            <w:vAlign w:val="center"/>
          </w:tcPr>
          <w:p w14:paraId="7D3FBC25" w14:textId="77777777" w:rsidR="00CD2196" w:rsidRDefault="00CD2196" w:rsidP="00183311">
            <w:r>
              <w:t>Pass</w:t>
            </w:r>
          </w:p>
        </w:tc>
      </w:tr>
      <w:tr w:rsidR="00CD2196" w14:paraId="4343659C" w14:textId="77777777" w:rsidTr="00183311">
        <w:trPr>
          <w:trHeight w:val="432"/>
        </w:trPr>
        <w:tc>
          <w:tcPr>
            <w:tcW w:w="636" w:type="dxa"/>
            <w:vAlign w:val="center"/>
          </w:tcPr>
          <w:p w14:paraId="5B7A19C1" w14:textId="77777777" w:rsidR="00CD2196" w:rsidRDefault="00CD2196" w:rsidP="00183311">
            <w:r>
              <w:t>1.2</w:t>
            </w:r>
          </w:p>
        </w:tc>
        <w:tc>
          <w:tcPr>
            <w:tcW w:w="2419" w:type="dxa"/>
            <w:vAlign w:val="center"/>
          </w:tcPr>
          <w:p w14:paraId="763AEB5C" w14:textId="77777777" w:rsidR="00CD2196" w:rsidRPr="00AA57F3" w:rsidRDefault="00CD2196" w:rsidP="00183311">
            <w:r w:rsidRPr="00AA57F3">
              <w:t>Activate screen reader using shift key</w:t>
            </w:r>
          </w:p>
        </w:tc>
        <w:tc>
          <w:tcPr>
            <w:tcW w:w="1800" w:type="dxa"/>
            <w:vAlign w:val="center"/>
          </w:tcPr>
          <w:p w14:paraId="4D6417FD" w14:textId="77777777" w:rsidR="00CD2196" w:rsidRDefault="00CD2196" w:rsidP="00183311">
            <w:r>
              <w:t>Press Shift key</w:t>
            </w:r>
          </w:p>
        </w:tc>
        <w:tc>
          <w:tcPr>
            <w:tcW w:w="2070" w:type="dxa"/>
            <w:vAlign w:val="center"/>
          </w:tcPr>
          <w:p w14:paraId="13F93096" w14:textId="77777777" w:rsidR="00CD2196" w:rsidRDefault="00CD2196" w:rsidP="00183311">
            <w:r>
              <w:t>Screen reader feature activated</w:t>
            </w:r>
          </w:p>
        </w:tc>
        <w:tc>
          <w:tcPr>
            <w:tcW w:w="1129" w:type="dxa"/>
            <w:vAlign w:val="center"/>
          </w:tcPr>
          <w:p w14:paraId="59C99EA4" w14:textId="77777777" w:rsidR="00CD2196" w:rsidRDefault="00CD2196" w:rsidP="00183311">
            <w:r>
              <w:t xml:space="preserve">As </w:t>
            </w:r>
            <w:proofErr w:type="gramStart"/>
            <w:r>
              <w:t>expected</w:t>
            </w:r>
            <w:proofErr w:type="gramEnd"/>
          </w:p>
        </w:tc>
        <w:tc>
          <w:tcPr>
            <w:tcW w:w="1296" w:type="dxa"/>
            <w:vAlign w:val="center"/>
          </w:tcPr>
          <w:p w14:paraId="26D7E39B" w14:textId="77777777" w:rsidR="00CD2196" w:rsidRDefault="00CD2196" w:rsidP="00183311">
            <w:r>
              <w:t>Pass</w:t>
            </w:r>
          </w:p>
        </w:tc>
      </w:tr>
      <w:tr w:rsidR="00CD2196" w14:paraId="564ABAD4" w14:textId="77777777" w:rsidTr="00183311">
        <w:trPr>
          <w:trHeight w:val="432"/>
        </w:trPr>
        <w:tc>
          <w:tcPr>
            <w:tcW w:w="636" w:type="dxa"/>
            <w:vAlign w:val="center"/>
          </w:tcPr>
          <w:p w14:paraId="0B9DE346" w14:textId="77777777" w:rsidR="00CD2196" w:rsidRDefault="00CD2196" w:rsidP="00183311">
            <w:r>
              <w:t>1.3</w:t>
            </w:r>
          </w:p>
        </w:tc>
        <w:tc>
          <w:tcPr>
            <w:tcW w:w="2419" w:type="dxa"/>
            <w:vAlign w:val="center"/>
          </w:tcPr>
          <w:p w14:paraId="4324A07D" w14:textId="77777777" w:rsidR="00CD2196" w:rsidRDefault="00CD2196" w:rsidP="00183311">
            <w:r>
              <w:t>Deactivate</w:t>
            </w:r>
            <w:r w:rsidRPr="00AA57F3">
              <w:t xml:space="preserve"> screen reader using activate button</w:t>
            </w:r>
          </w:p>
        </w:tc>
        <w:tc>
          <w:tcPr>
            <w:tcW w:w="1800" w:type="dxa"/>
            <w:vAlign w:val="center"/>
          </w:tcPr>
          <w:p w14:paraId="6F2DADC1" w14:textId="77777777" w:rsidR="00CD2196" w:rsidRDefault="00CD2196" w:rsidP="00183311">
            <w:r>
              <w:t>Click ‘Deactivate’ Button</w:t>
            </w:r>
          </w:p>
        </w:tc>
        <w:tc>
          <w:tcPr>
            <w:tcW w:w="2070" w:type="dxa"/>
            <w:vAlign w:val="center"/>
          </w:tcPr>
          <w:p w14:paraId="466FB6DB" w14:textId="77777777" w:rsidR="00CD2196" w:rsidRDefault="00CD2196" w:rsidP="00183311">
            <w:r>
              <w:t>Screen reader feature deactivated</w:t>
            </w:r>
          </w:p>
        </w:tc>
        <w:tc>
          <w:tcPr>
            <w:tcW w:w="1129" w:type="dxa"/>
            <w:vAlign w:val="center"/>
          </w:tcPr>
          <w:p w14:paraId="46C6BF35" w14:textId="77777777" w:rsidR="00CD2196" w:rsidRDefault="00CD2196" w:rsidP="00183311">
            <w:r>
              <w:t xml:space="preserve">As </w:t>
            </w:r>
            <w:proofErr w:type="gramStart"/>
            <w:r>
              <w:t>expected</w:t>
            </w:r>
            <w:proofErr w:type="gramEnd"/>
          </w:p>
        </w:tc>
        <w:tc>
          <w:tcPr>
            <w:tcW w:w="1296" w:type="dxa"/>
            <w:vAlign w:val="center"/>
          </w:tcPr>
          <w:p w14:paraId="51A23150" w14:textId="77777777" w:rsidR="00CD2196" w:rsidRDefault="00CD2196" w:rsidP="00183311">
            <w:r>
              <w:t>Pass</w:t>
            </w:r>
          </w:p>
        </w:tc>
      </w:tr>
      <w:tr w:rsidR="00CD2196" w14:paraId="21E09AD4" w14:textId="77777777" w:rsidTr="00183311">
        <w:trPr>
          <w:trHeight w:val="432"/>
        </w:trPr>
        <w:tc>
          <w:tcPr>
            <w:tcW w:w="636" w:type="dxa"/>
            <w:vAlign w:val="center"/>
          </w:tcPr>
          <w:p w14:paraId="0BEE3F05" w14:textId="77777777" w:rsidR="00CD2196" w:rsidRDefault="00CD2196" w:rsidP="00183311">
            <w:r>
              <w:t>1.4</w:t>
            </w:r>
          </w:p>
        </w:tc>
        <w:tc>
          <w:tcPr>
            <w:tcW w:w="2419" w:type="dxa"/>
            <w:vAlign w:val="center"/>
          </w:tcPr>
          <w:p w14:paraId="4DF45ACA" w14:textId="77777777" w:rsidR="00CD2196" w:rsidRDefault="00CD2196" w:rsidP="00183311">
            <w:r>
              <w:t>Deactivate</w:t>
            </w:r>
            <w:r w:rsidRPr="00AA57F3">
              <w:t xml:space="preserve"> screen reader using shift key</w:t>
            </w:r>
          </w:p>
        </w:tc>
        <w:tc>
          <w:tcPr>
            <w:tcW w:w="1800" w:type="dxa"/>
            <w:vAlign w:val="center"/>
          </w:tcPr>
          <w:p w14:paraId="324BC529" w14:textId="77777777" w:rsidR="00CD2196" w:rsidRDefault="00CD2196" w:rsidP="00183311">
            <w:r>
              <w:t>Press Shift key</w:t>
            </w:r>
          </w:p>
        </w:tc>
        <w:tc>
          <w:tcPr>
            <w:tcW w:w="2070" w:type="dxa"/>
            <w:vAlign w:val="center"/>
          </w:tcPr>
          <w:p w14:paraId="1FD77E34" w14:textId="77777777" w:rsidR="00CD2196" w:rsidRDefault="00CD2196" w:rsidP="00183311">
            <w:r>
              <w:t>Screen reader feature deactivated</w:t>
            </w:r>
          </w:p>
        </w:tc>
        <w:tc>
          <w:tcPr>
            <w:tcW w:w="1129" w:type="dxa"/>
            <w:vAlign w:val="center"/>
          </w:tcPr>
          <w:p w14:paraId="29114F3C" w14:textId="77777777" w:rsidR="00CD2196" w:rsidRDefault="00CD2196" w:rsidP="00183311">
            <w:r>
              <w:t xml:space="preserve">As </w:t>
            </w:r>
            <w:proofErr w:type="gramStart"/>
            <w:r>
              <w:t>expected</w:t>
            </w:r>
            <w:proofErr w:type="gramEnd"/>
          </w:p>
        </w:tc>
        <w:tc>
          <w:tcPr>
            <w:tcW w:w="1296" w:type="dxa"/>
            <w:vAlign w:val="center"/>
          </w:tcPr>
          <w:p w14:paraId="18196912" w14:textId="77777777" w:rsidR="00CD2196" w:rsidRDefault="00CD2196" w:rsidP="00183311">
            <w:r>
              <w:t>Pass</w:t>
            </w:r>
          </w:p>
        </w:tc>
      </w:tr>
      <w:tr w:rsidR="00CD2196" w14:paraId="702D5782" w14:textId="77777777" w:rsidTr="00183311">
        <w:trPr>
          <w:trHeight w:val="432"/>
        </w:trPr>
        <w:tc>
          <w:tcPr>
            <w:tcW w:w="636" w:type="dxa"/>
            <w:vAlign w:val="center"/>
          </w:tcPr>
          <w:p w14:paraId="40A06ED6" w14:textId="77777777" w:rsidR="00CD2196" w:rsidRDefault="00CD2196" w:rsidP="00183311">
            <w:r>
              <w:t>1.5</w:t>
            </w:r>
          </w:p>
        </w:tc>
        <w:tc>
          <w:tcPr>
            <w:tcW w:w="2419" w:type="dxa"/>
            <w:vAlign w:val="center"/>
          </w:tcPr>
          <w:p w14:paraId="65C8EDF1" w14:textId="77777777" w:rsidR="00CD2196" w:rsidRDefault="00CD2196" w:rsidP="00183311">
            <w:r>
              <w:t>Reset screen reader activation</w:t>
            </w:r>
          </w:p>
        </w:tc>
        <w:tc>
          <w:tcPr>
            <w:tcW w:w="1800" w:type="dxa"/>
            <w:vAlign w:val="center"/>
          </w:tcPr>
          <w:p w14:paraId="685D2D76" w14:textId="77777777" w:rsidR="00CD2196" w:rsidRDefault="00CD2196" w:rsidP="00183311">
            <w:r>
              <w:t>Press reset button</w:t>
            </w:r>
          </w:p>
        </w:tc>
        <w:tc>
          <w:tcPr>
            <w:tcW w:w="2070" w:type="dxa"/>
            <w:vAlign w:val="center"/>
          </w:tcPr>
          <w:p w14:paraId="59A5EBD2" w14:textId="77777777" w:rsidR="00CD2196" w:rsidRDefault="00CD2196" w:rsidP="00183311">
            <w:r>
              <w:t xml:space="preserve">Screen reader set to </w:t>
            </w:r>
            <w:proofErr w:type="gramStart"/>
            <w:r>
              <w:t>deactivate</w:t>
            </w:r>
            <w:proofErr w:type="gramEnd"/>
            <w:r>
              <w:t xml:space="preserve"> and voice set to “Google US English (</w:t>
            </w:r>
            <w:proofErr w:type="spellStart"/>
            <w:r>
              <w:t>en</w:t>
            </w:r>
            <w:proofErr w:type="spellEnd"/>
            <w:r>
              <w:t>-US)”</w:t>
            </w:r>
          </w:p>
        </w:tc>
        <w:tc>
          <w:tcPr>
            <w:tcW w:w="1129" w:type="dxa"/>
            <w:vAlign w:val="center"/>
          </w:tcPr>
          <w:p w14:paraId="4D54BCF7" w14:textId="77777777" w:rsidR="00CD2196" w:rsidRDefault="00CD2196" w:rsidP="00183311">
            <w:r>
              <w:t xml:space="preserve">As </w:t>
            </w:r>
            <w:proofErr w:type="gramStart"/>
            <w:r>
              <w:t>expected</w:t>
            </w:r>
            <w:proofErr w:type="gramEnd"/>
          </w:p>
        </w:tc>
        <w:tc>
          <w:tcPr>
            <w:tcW w:w="1296" w:type="dxa"/>
            <w:vAlign w:val="center"/>
          </w:tcPr>
          <w:p w14:paraId="46E23C3A" w14:textId="77777777" w:rsidR="00CD2196" w:rsidRDefault="00CD2196" w:rsidP="00183311">
            <w:r>
              <w:t>Pass</w:t>
            </w:r>
          </w:p>
        </w:tc>
      </w:tr>
      <w:tr w:rsidR="00CD2196" w14:paraId="3A4422B8" w14:textId="77777777" w:rsidTr="00183311">
        <w:trPr>
          <w:trHeight w:val="432"/>
        </w:trPr>
        <w:tc>
          <w:tcPr>
            <w:tcW w:w="636" w:type="dxa"/>
            <w:vAlign w:val="center"/>
          </w:tcPr>
          <w:p w14:paraId="1682F949" w14:textId="77777777" w:rsidR="00CD2196" w:rsidRDefault="00CD2196" w:rsidP="00183311">
            <w:r>
              <w:t>1.6</w:t>
            </w:r>
          </w:p>
        </w:tc>
        <w:tc>
          <w:tcPr>
            <w:tcW w:w="2419" w:type="dxa"/>
            <w:vAlign w:val="center"/>
          </w:tcPr>
          <w:p w14:paraId="39A21E17" w14:textId="77777777" w:rsidR="00CD2196" w:rsidRDefault="00CD2196" w:rsidP="00183311">
            <w:r>
              <w:t>Select text to speech voice</w:t>
            </w:r>
          </w:p>
        </w:tc>
        <w:tc>
          <w:tcPr>
            <w:tcW w:w="1800" w:type="dxa"/>
            <w:vAlign w:val="center"/>
          </w:tcPr>
          <w:p w14:paraId="1B693784" w14:textId="77777777" w:rsidR="00CD2196" w:rsidRDefault="00CD2196" w:rsidP="00183311">
            <w:r>
              <w:t>Select voice from voice list</w:t>
            </w:r>
          </w:p>
        </w:tc>
        <w:tc>
          <w:tcPr>
            <w:tcW w:w="2070" w:type="dxa"/>
            <w:vAlign w:val="center"/>
          </w:tcPr>
          <w:p w14:paraId="2E8390A8" w14:textId="77777777" w:rsidR="00CD2196" w:rsidRDefault="00CD2196" w:rsidP="00183311">
            <w:r>
              <w:t>Text to speech voice change to selected voice</w:t>
            </w:r>
          </w:p>
        </w:tc>
        <w:tc>
          <w:tcPr>
            <w:tcW w:w="1129" w:type="dxa"/>
            <w:vAlign w:val="center"/>
          </w:tcPr>
          <w:p w14:paraId="08513E5F" w14:textId="77777777" w:rsidR="00CD2196" w:rsidRDefault="00CD2196" w:rsidP="00183311">
            <w:r>
              <w:t xml:space="preserve">As </w:t>
            </w:r>
            <w:proofErr w:type="gramStart"/>
            <w:r>
              <w:t>expected</w:t>
            </w:r>
            <w:proofErr w:type="gramEnd"/>
          </w:p>
        </w:tc>
        <w:tc>
          <w:tcPr>
            <w:tcW w:w="1296" w:type="dxa"/>
            <w:vAlign w:val="center"/>
          </w:tcPr>
          <w:p w14:paraId="2FD284F9" w14:textId="77777777" w:rsidR="00CD2196" w:rsidRDefault="00CD2196" w:rsidP="00183311">
            <w:r>
              <w:t>Pass</w:t>
            </w:r>
          </w:p>
        </w:tc>
      </w:tr>
      <w:tr w:rsidR="00CD2196" w14:paraId="2209CBE3" w14:textId="77777777" w:rsidTr="00183311">
        <w:trPr>
          <w:trHeight w:val="432"/>
        </w:trPr>
        <w:tc>
          <w:tcPr>
            <w:tcW w:w="636" w:type="dxa"/>
            <w:vAlign w:val="center"/>
          </w:tcPr>
          <w:p w14:paraId="62F4B3A6" w14:textId="77777777" w:rsidR="00CD2196" w:rsidRDefault="00CD2196" w:rsidP="00183311">
            <w:r>
              <w:t>1.7</w:t>
            </w:r>
          </w:p>
        </w:tc>
        <w:tc>
          <w:tcPr>
            <w:tcW w:w="2419" w:type="dxa"/>
            <w:vAlign w:val="center"/>
          </w:tcPr>
          <w:p w14:paraId="609CDA18" w14:textId="4576D949" w:rsidR="00CD2196" w:rsidRDefault="00F63B4C" w:rsidP="00183311">
            <w:r>
              <w:t>Activated s</w:t>
            </w:r>
            <w:r w:rsidR="00CD2196">
              <w:t>creen reader</w:t>
            </w:r>
            <w:r>
              <w:t>,</w:t>
            </w:r>
            <w:r w:rsidR="00CD2196">
              <w:t xml:space="preserve"> hover on text</w:t>
            </w:r>
          </w:p>
        </w:tc>
        <w:tc>
          <w:tcPr>
            <w:tcW w:w="1800" w:type="dxa"/>
            <w:vAlign w:val="center"/>
          </w:tcPr>
          <w:p w14:paraId="7C67AF0B" w14:textId="77777777" w:rsidR="00CD2196" w:rsidRDefault="00CD2196" w:rsidP="00183311">
            <w:r>
              <w:t>Cursor hover on text</w:t>
            </w:r>
          </w:p>
        </w:tc>
        <w:tc>
          <w:tcPr>
            <w:tcW w:w="2070" w:type="dxa"/>
            <w:vAlign w:val="center"/>
          </w:tcPr>
          <w:p w14:paraId="30B34184" w14:textId="77777777" w:rsidR="00CD2196" w:rsidRDefault="00CD2196" w:rsidP="00183311">
            <w:r>
              <w:t>Read text</w:t>
            </w:r>
          </w:p>
        </w:tc>
        <w:tc>
          <w:tcPr>
            <w:tcW w:w="1129" w:type="dxa"/>
            <w:vAlign w:val="center"/>
          </w:tcPr>
          <w:p w14:paraId="67E53CFE" w14:textId="77777777" w:rsidR="00CD2196" w:rsidRDefault="00CD2196" w:rsidP="00183311">
            <w:r>
              <w:t xml:space="preserve">As </w:t>
            </w:r>
            <w:proofErr w:type="gramStart"/>
            <w:r>
              <w:t>expected</w:t>
            </w:r>
            <w:proofErr w:type="gramEnd"/>
          </w:p>
        </w:tc>
        <w:tc>
          <w:tcPr>
            <w:tcW w:w="1296" w:type="dxa"/>
            <w:vAlign w:val="center"/>
          </w:tcPr>
          <w:p w14:paraId="6061C685" w14:textId="77777777" w:rsidR="00CD2196" w:rsidRDefault="00CD2196" w:rsidP="00183311">
            <w:r>
              <w:t>Pass</w:t>
            </w:r>
          </w:p>
        </w:tc>
      </w:tr>
      <w:tr w:rsidR="00CD2196" w14:paraId="2E5811B4" w14:textId="77777777" w:rsidTr="00183311">
        <w:trPr>
          <w:trHeight w:val="432"/>
        </w:trPr>
        <w:tc>
          <w:tcPr>
            <w:tcW w:w="636" w:type="dxa"/>
            <w:vAlign w:val="center"/>
          </w:tcPr>
          <w:p w14:paraId="6CDF88B2" w14:textId="77777777" w:rsidR="00CD2196" w:rsidRDefault="00CD2196" w:rsidP="00183311">
            <w:r>
              <w:t>1.8</w:t>
            </w:r>
          </w:p>
        </w:tc>
        <w:tc>
          <w:tcPr>
            <w:tcW w:w="2419" w:type="dxa"/>
            <w:vAlign w:val="center"/>
          </w:tcPr>
          <w:p w14:paraId="568C0E92" w14:textId="62A216FC" w:rsidR="00CD2196" w:rsidRDefault="00F63B4C" w:rsidP="00183311">
            <w:r>
              <w:t xml:space="preserve">Activated screen reader, </w:t>
            </w:r>
            <w:r w:rsidR="00CD2196">
              <w:t>hover on image</w:t>
            </w:r>
          </w:p>
        </w:tc>
        <w:tc>
          <w:tcPr>
            <w:tcW w:w="1800" w:type="dxa"/>
            <w:vAlign w:val="center"/>
          </w:tcPr>
          <w:p w14:paraId="5617E542" w14:textId="77777777" w:rsidR="00CD2196" w:rsidRDefault="00CD2196" w:rsidP="00183311">
            <w:r>
              <w:t>Cursor hover on image</w:t>
            </w:r>
          </w:p>
        </w:tc>
        <w:tc>
          <w:tcPr>
            <w:tcW w:w="2070" w:type="dxa"/>
            <w:vAlign w:val="center"/>
          </w:tcPr>
          <w:p w14:paraId="6DC2F63B" w14:textId="77777777" w:rsidR="00CD2196" w:rsidRDefault="00CD2196" w:rsidP="00183311">
            <w:r>
              <w:t>Read image alternative text</w:t>
            </w:r>
          </w:p>
        </w:tc>
        <w:tc>
          <w:tcPr>
            <w:tcW w:w="1129" w:type="dxa"/>
            <w:vAlign w:val="center"/>
          </w:tcPr>
          <w:p w14:paraId="6B6D2CCB" w14:textId="77777777" w:rsidR="00CD2196" w:rsidRDefault="00CD2196" w:rsidP="00183311">
            <w:r>
              <w:t xml:space="preserve">As </w:t>
            </w:r>
            <w:proofErr w:type="gramStart"/>
            <w:r>
              <w:t>expected</w:t>
            </w:r>
            <w:proofErr w:type="gramEnd"/>
          </w:p>
        </w:tc>
        <w:tc>
          <w:tcPr>
            <w:tcW w:w="1296" w:type="dxa"/>
            <w:vAlign w:val="center"/>
          </w:tcPr>
          <w:p w14:paraId="565C4F39" w14:textId="77777777" w:rsidR="00CD2196" w:rsidRDefault="00CD2196" w:rsidP="00183311">
            <w:r>
              <w:t>Pass</w:t>
            </w:r>
          </w:p>
        </w:tc>
      </w:tr>
      <w:tr w:rsidR="00A8335E" w14:paraId="33A679C4" w14:textId="77777777" w:rsidTr="00183311">
        <w:trPr>
          <w:trHeight w:val="432"/>
        </w:trPr>
        <w:tc>
          <w:tcPr>
            <w:tcW w:w="636" w:type="dxa"/>
            <w:vAlign w:val="center"/>
          </w:tcPr>
          <w:p w14:paraId="6CD9E32D" w14:textId="5AE652F7" w:rsidR="00A8335E" w:rsidRDefault="00A8335E" w:rsidP="00A8335E">
            <w:r>
              <w:t>1.9</w:t>
            </w:r>
          </w:p>
        </w:tc>
        <w:tc>
          <w:tcPr>
            <w:tcW w:w="2419" w:type="dxa"/>
            <w:vAlign w:val="center"/>
          </w:tcPr>
          <w:p w14:paraId="7DED2117" w14:textId="1AD3DA7A" w:rsidR="00A8335E" w:rsidRDefault="00A8335E" w:rsidP="00A8335E">
            <w:r>
              <w:t>Activated screen reader, hover on</w:t>
            </w:r>
            <w:r>
              <w:t xml:space="preserve"> embed</w:t>
            </w:r>
            <w:r>
              <w:t xml:space="preserve"> </w:t>
            </w:r>
            <w:r>
              <w:t>PDF</w:t>
            </w:r>
          </w:p>
        </w:tc>
        <w:tc>
          <w:tcPr>
            <w:tcW w:w="1800" w:type="dxa"/>
            <w:vAlign w:val="center"/>
          </w:tcPr>
          <w:p w14:paraId="0D1B775B" w14:textId="3D079E5B" w:rsidR="00A8335E" w:rsidRDefault="00A8335E" w:rsidP="00A8335E">
            <w:r>
              <w:t>Cursor hover on embed PDF</w:t>
            </w:r>
          </w:p>
        </w:tc>
        <w:tc>
          <w:tcPr>
            <w:tcW w:w="2070" w:type="dxa"/>
            <w:vAlign w:val="center"/>
          </w:tcPr>
          <w:p w14:paraId="71BE853E" w14:textId="0306E0C5" w:rsidR="00A8335E" w:rsidRDefault="00A8335E" w:rsidP="00A8335E">
            <w:r>
              <w:t>Read embed PDF</w:t>
            </w:r>
            <w:r>
              <w:t>’s content</w:t>
            </w:r>
          </w:p>
        </w:tc>
        <w:tc>
          <w:tcPr>
            <w:tcW w:w="1129" w:type="dxa"/>
            <w:vAlign w:val="center"/>
          </w:tcPr>
          <w:p w14:paraId="350A9BA7" w14:textId="707496CB" w:rsidR="00A8335E" w:rsidRDefault="00A8335E" w:rsidP="00A8335E">
            <w:r>
              <w:t xml:space="preserve">As </w:t>
            </w:r>
            <w:proofErr w:type="gramStart"/>
            <w:r>
              <w:t>expected</w:t>
            </w:r>
            <w:proofErr w:type="gramEnd"/>
          </w:p>
        </w:tc>
        <w:tc>
          <w:tcPr>
            <w:tcW w:w="1296" w:type="dxa"/>
            <w:vAlign w:val="center"/>
          </w:tcPr>
          <w:p w14:paraId="73022085" w14:textId="43C9CB61" w:rsidR="00A8335E" w:rsidRDefault="00A8335E" w:rsidP="00A8335E">
            <w:r>
              <w:t>Pass</w:t>
            </w:r>
          </w:p>
        </w:tc>
      </w:tr>
      <w:tr w:rsidR="00A8335E" w14:paraId="3040405F" w14:textId="77777777" w:rsidTr="00183311">
        <w:trPr>
          <w:trHeight w:val="432"/>
        </w:trPr>
        <w:tc>
          <w:tcPr>
            <w:tcW w:w="636" w:type="dxa"/>
            <w:vAlign w:val="center"/>
          </w:tcPr>
          <w:p w14:paraId="03ABF19F" w14:textId="7A5A3E9D" w:rsidR="00A8335E" w:rsidRDefault="00A8335E" w:rsidP="00A8335E">
            <w:r>
              <w:t>1.10</w:t>
            </w:r>
          </w:p>
        </w:tc>
        <w:tc>
          <w:tcPr>
            <w:tcW w:w="2419" w:type="dxa"/>
            <w:vAlign w:val="center"/>
          </w:tcPr>
          <w:p w14:paraId="76612252" w14:textId="06A9C6FE" w:rsidR="00A8335E" w:rsidRDefault="00A8335E" w:rsidP="00A8335E">
            <w:r>
              <w:t>Activated screen reader, hover on link</w:t>
            </w:r>
          </w:p>
        </w:tc>
        <w:tc>
          <w:tcPr>
            <w:tcW w:w="1800" w:type="dxa"/>
            <w:vAlign w:val="center"/>
          </w:tcPr>
          <w:p w14:paraId="076EA186" w14:textId="77777777" w:rsidR="00A8335E" w:rsidRDefault="00A8335E" w:rsidP="00A8335E">
            <w:r>
              <w:t>Cursor hover on link</w:t>
            </w:r>
          </w:p>
        </w:tc>
        <w:tc>
          <w:tcPr>
            <w:tcW w:w="2070" w:type="dxa"/>
            <w:vAlign w:val="center"/>
          </w:tcPr>
          <w:p w14:paraId="3A373D5D" w14:textId="2D843108" w:rsidR="00A8335E" w:rsidRDefault="00A8335E" w:rsidP="00A8335E">
            <w:r>
              <w:t xml:space="preserve">Read link </w:t>
            </w:r>
            <w:r>
              <w:t>name</w:t>
            </w:r>
          </w:p>
        </w:tc>
        <w:tc>
          <w:tcPr>
            <w:tcW w:w="1129" w:type="dxa"/>
            <w:vAlign w:val="center"/>
          </w:tcPr>
          <w:p w14:paraId="7439EEA6" w14:textId="77777777" w:rsidR="00A8335E" w:rsidRDefault="00A8335E" w:rsidP="00A8335E">
            <w:r>
              <w:t xml:space="preserve">As </w:t>
            </w:r>
            <w:proofErr w:type="gramStart"/>
            <w:r>
              <w:t>expected</w:t>
            </w:r>
            <w:proofErr w:type="gramEnd"/>
          </w:p>
        </w:tc>
        <w:tc>
          <w:tcPr>
            <w:tcW w:w="1296" w:type="dxa"/>
            <w:vAlign w:val="center"/>
          </w:tcPr>
          <w:p w14:paraId="6D855CA6" w14:textId="77777777" w:rsidR="00A8335E" w:rsidRDefault="00A8335E" w:rsidP="00A8335E">
            <w:r>
              <w:t>Pass</w:t>
            </w:r>
          </w:p>
        </w:tc>
      </w:tr>
      <w:tr w:rsidR="00A8335E" w14:paraId="386E5D0E" w14:textId="77777777" w:rsidTr="00183311">
        <w:trPr>
          <w:trHeight w:val="432"/>
        </w:trPr>
        <w:tc>
          <w:tcPr>
            <w:tcW w:w="636" w:type="dxa"/>
            <w:vAlign w:val="center"/>
          </w:tcPr>
          <w:p w14:paraId="2BF23DED" w14:textId="5487602E" w:rsidR="00A8335E" w:rsidRDefault="00A8335E" w:rsidP="00A8335E">
            <w:r>
              <w:t>1.11</w:t>
            </w:r>
          </w:p>
        </w:tc>
        <w:tc>
          <w:tcPr>
            <w:tcW w:w="2419" w:type="dxa"/>
            <w:vAlign w:val="center"/>
          </w:tcPr>
          <w:p w14:paraId="073E7688" w14:textId="12753035" w:rsidR="00A8335E" w:rsidRDefault="00A8335E" w:rsidP="00A8335E">
            <w:r>
              <w:t xml:space="preserve">Activated screen reader, hover on </w:t>
            </w:r>
            <w:r>
              <w:t>button</w:t>
            </w:r>
          </w:p>
        </w:tc>
        <w:tc>
          <w:tcPr>
            <w:tcW w:w="1800" w:type="dxa"/>
            <w:vAlign w:val="center"/>
          </w:tcPr>
          <w:p w14:paraId="0255F330" w14:textId="4D38F4D0" w:rsidR="00A8335E" w:rsidRDefault="00A8335E" w:rsidP="00A8335E">
            <w:r>
              <w:t>Cursor hover on button</w:t>
            </w:r>
          </w:p>
        </w:tc>
        <w:tc>
          <w:tcPr>
            <w:tcW w:w="2070" w:type="dxa"/>
            <w:vAlign w:val="center"/>
          </w:tcPr>
          <w:p w14:paraId="365F1942" w14:textId="3E1DD5CC" w:rsidR="00A8335E" w:rsidRDefault="00A8335E" w:rsidP="00A8335E">
            <w:r>
              <w:t>Read button name</w:t>
            </w:r>
          </w:p>
        </w:tc>
        <w:tc>
          <w:tcPr>
            <w:tcW w:w="1129" w:type="dxa"/>
            <w:vAlign w:val="center"/>
          </w:tcPr>
          <w:p w14:paraId="7958C1E2" w14:textId="1F617C2A" w:rsidR="00A8335E" w:rsidRDefault="00A8335E" w:rsidP="00A8335E">
            <w:r>
              <w:t xml:space="preserve">As </w:t>
            </w:r>
            <w:proofErr w:type="gramStart"/>
            <w:r>
              <w:t>expected</w:t>
            </w:r>
            <w:proofErr w:type="gramEnd"/>
          </w:p>
        </w:tc>
        <w:tc>
          <w:tcPr>
            <w:tcW w:w="1296" w:type="dxa"/>
            <w:vAlign w:val="center"/>
          </w:tcPr>
          <w:p w14:paraId="5D12E1D4" w14:textId="633B5B92" w:rsidR="00A8335E" w:rsidRDefault="00A8335E" w:rsidP="00A8335E">
            <w:r>
              <w:t>Pass</w:t>
            </w:r>
          </w:p>
        </w:tc>
      </w:tr>
      <w:tr w:rsidR="00A8335E" w14:paraId="6D8FFB66" w14:textId="77777777" w:rsidTr="00183311">
        <w:trPr>
          <w:trHeight w:val="432"/>
        </w:trPr>
        <w:tc>
          <w:tcPr>
            <w:tcW w:w="636" w:type="dxa"/>
            <w:vAlign w:val="center"/>
          </w:tcPr>
          <w:p w14:paraId="71CB2A92" w14:textId="535B2E7A" w:rsidR="00A8335E" w:rsidRDefault="00A8335E" w:rsidP="00A8335E">
            <w:r>
              <w:t>1.12</w:t>
            </w:r>
          </w:p>
        </w:tc>
        <w:tc>
          <w:tcPr>
            <w:tcW w:w="2419" w:type="dxa"/>
            <w:vAlign w:val="center"/>
          </w:tcPr>
          <w:p w14:paraId="1A2D0C51" w14:textId="01441D4B" w:rsidR="00A8335E" w:rsidRDefault="00A8335E" w:rsidP="00A8335E">
            <w:r>
              <w:t>Activated screen reader,</w:t>
            </w:r>
            <w:r>
              <w:t xml:space="preserve"> hover on editable input field</w:t>
            </w:r>
          </w:p>
        </w:tc>
        <w:tc>
          <w:tcPr>
            <w:tcW w:w="1800" w:type="dxa"/>
            <w:vAlign w:val="center"/>
          </w:tcPr>
          <w:p w14:paraId="4D3E3AD8" w14:textId="4333D10B" w:rsidR="00A8335E" w:rsidRDefault="00A8335E" w:rsidP="00A8335E">
            <w:r>
              <w:t xml:space="preserve">Cursor hover on </w:t>
            </w:r>
            <w:r>
              <w:t>input field</w:t>
            </w:r>
          </w:p>
        </w:tc>
        <w:tc>
          <w:tcPr>
            <w:tcW w:w="2070" w:type="dxa"/>
            <w:vAlign w:val="center"/>
          </w:tcPr>
          <w:p w14:paraId="67644BE1" w14:textId="353D201B" w:rsidR="00A8335E" w:rsidRDefault="00A8335E" w:rsidP="00A8335E">
            <w:r>
              <w:t xml:space="preserve">Read </w:t>
            </w:r>
            <w:r>
              <w:t>input field</w:t>
            </w:r>
            <w:r>
              <w:t xml:space="preserve"> name</w:t>
            </w:r>
          </w:p>
        </w:tc>
        <w:tc>
          <w:tcPr>
            <w:tcW w:w="1129" w:type="dxa"/>
            <w:vAlign w:val="center"/>
          </w:tcPr>
          <w:p w14:paraId="0DBFE7A9" w14:textId="22D6DCE3" w:rsidR="00A8335E" w:rsidRDefault="00A8335E" w:rsidP="00A8335E">
            <w:r>
              <w:t xml:space="preserve">As </w:t>
            </w:r>
            <w:proofErr w:type="gramStart"/>
            <w:r>
              <w:t>expected</w:t>
            </w:r>
            <w:proofErr w:type="gramEnd"/>
          </w:p>
        </w:tc>
        <w:tc>
          <w:tcPr>
            <w:tcW w:w="1296" w:type="dxa"/>
            <w:vAlign w:val="center"/>
          </w:tcPr>
          <w:p w14:paraId="1626E79C" w14:textId="27E4B237" w:rsidR="00A8335E" w:rsidRDefault="00A8335E" w:rsidP="00A8335E">
            <w:r>
              <w:t>Pass</w:t>
            </w:r>
          </w:p>
        </w:tc>
      </w:tr>
      <w:tr w:rsidR="00A8335E" w14:paraId="466D0F71" w14:textId="77777777" w:rsidTr="00183311">
        <w:trPr>
          <w:trHeight w:val="432"/>
        </w:trPr>
        <w:tc>
          <w:tcPr>
            <w:tcW w:w="636" w:type="dxa"/>
            <w:vAlign w:val="center"/>
          </w:tcPr>
          <w:p w14:paraId="47AC6CF1" w14:textId="28913EDD" w:rsidR="00A8335E" w:rsidRDefault="00A8335E" w:rsidP="00A8335E">
            <w:r>
              <w:lastRenderedPageBreak/>
              <w:t>1.13</w:t>
            </w:r>
          </w:p>
        </w:tc>
        <w:tc>
          <w:tcPr>
            <w:tcW w:w="2419" w:type="dxa"/>
            <w:vAlign w:val="center"/>
          </w:tcPr>
          <w:p w14:paraId="3CDC412D" w14:textId="55F100A3" w:rsidR="00A8335E" w:rsidRDefault="00A8335E" w:rsidP="00A8335E">
            <w:r>
              <w:t xml:space="preserve">Activated screen reader, hover on </w:t>
            </w:r>
            <w:r>
              <w:t xml:space="preserve">read only </w:t>
            </w:r>
            <w:r>
              <w:t>input field</w:t>
            </w:r>
          </w:p>
        </w:tc>
        <w:tc>
          <w:tcPr>
            <w:tcW w:w="1800" w:type="dxa"/>
            <w:vAlign w:val="center"/>
          </w:tcPr>
          <w:p w14:paraId="68BD3D34" w14:textId="03C3410A" w:rsidR="00A8335E" w:rsidRDefault="00A8335E" w:rsidP="00A8335E">
            <w:r>
              <w:t xml:space="preserve">Cursor hover on </w:t>
            </w:r>
            <w:r>
              <w:t xml:space="preserve">read only </w:t>
            </w:r>
            <w:r>
              <w:t>input field</w:t>
            </w:r>
          </w:p>
        </w:tc>
        <w:tc>
          <w:tcPr>
            <w:tcW w:w="2070" w:type="dxa"/>
            <w:vAlign w:val="center"/>
          </w:tcPr>
          <w:p w14:paraId="3EE1D646" w14:textId="3B3CED27" w:rsidR="00A8335E" w:rsidRDefault="00A8335E" w:rsidP="00A8335E">
            <w:r>
              <w:t>Read input field name</w:t>
            </w:r>
            <w:r>
              <w:t xml:space="preserve"> and input field content</w:t>
            </w:r>
          </w:p>
        </w:tc>
        <w:tc>
          <w:tcPr>
            <w:tcW w:w="1129" w:type="dxa"/>
            <w:vAlign w:val="center"/>
          </w:tcPr>
          <w:p w14:paraId="78E601DC" w14:textId="741612D7" w:rsidR="00A8335E" w:rsidRDefault="00A8335E" w:rsidP="00A8335E">
            <w:r>
              <w:t xml:space="preserve">As </w:t>
            </w:r>
            <w:proofErr w:type="gramStart"/>
            <w:r>
              <w:t>expected</w:t>
            </w:r>
            <w:proofErr w:type="gramEnd"/>
          </w:p>
        </w:tc>
        <w:tc>
          <w:tcPr>
            <w:tcW w:w="1296" w:type="dxa"/>
            <w:vAlign w:val="center"/>
          </w:tcPr>
          <w:p w14:paraId="2AE24B3C" w14:textId="0CD94074" w:rsidR="00A8335E" w:rsidRDefault="00A8335E" w:rsidP="00A8335E">
            <w:r>
              <w:t>Pass</w:t>
            </w:r>
          </w:p>
        </w:tc>
      </w:tr>
      <w:tr w:rsidR="00A8335E" w14:paraId="7FC7C6EB" w14:textId="77777777" w:rsidTr="00183311">
        <w:trPr>
          <w:trHeight w:val="432"/>
        </w:trPr>
        <w:tc>
          <w:tcPr>
            <w:tcW w:w="636" w:type="dxa"/>
            <w:vAlign w:val="center"/>
          </w:tcPr>
          <w:p w14:paraId="60F6494D" w14:textId="21A702DB" w:rsidR="00A8335E" w:rsidRDefault="00A8335E" w:rsidP="00A8335E">
            <w:r>
              <w:t>1.14</w:t>
            </w:r>
          </w:p>
        </w:tc>
        <w:tc>
          <w:tcPr>
            <w:tcW w:w="2419" w:type="dxa"/>
            <w:vAlign w:val="center"/>
          </w:tcPr>
          <w:p w14:paraId="6366F459" w14:textId="24B43920" w:rsidR="00A8335E" w:rsidRDefault="00A8335E" w:rsidP="00A8335E">
            <w:r>
              <w:t>Activated screen reader, hover on select field</w:t>
            </w:r>
          </w:p>
        </w:tc>
        <w:tc>
          <w:tcPr>
            <w:tcW w:w="1800" w:type="dxa"/>
            <w:vAlign w:val="center"/>
          </w:tcPr>
          <w:p w14:paraId="7FB8F151" w14:textId="73343493" w:rsidR="00A8335E" w:rsidRDefault="00A8335E" w:rsidP="00A8335E">
            <w:r>
              <w:t>Cursor hover on select field</w:t>
            </w:r>
          </w:p>
        </w:tc>
        <w:tc>
          <w:tcPr>
            <w:tcW w:w="2070" w:type="dxa"/>
            <w:vAlign w:val="center"/>
          </w:tcPr>
          <w:p w14:paraId="750E9B58" w14:textId="7425EC9B" w:rsidR="00A8335E" w:rsidRDefault="00A8335E" w:rsidP="00A8335E">
            <w:r>
              <w:t>Read selected option and available option</w:t>
            </w:r>
          </w:p>
        </w:tc>
        <w:tc>
          <w:tcPr>
            <w:tcW w:w="1129" w:type="dxa"/>
            <w:vAlign w:val="center"/>
          </w:tcPr>
          <w:p w14:paraId="4C6A86F7" w14:textId="19CB953D" w:rsidR="00A8335E" w:rsidRDefault="00A8335E" w:rsidP="00A8335E">
            <w:r>
              <w:t xml:space="preserve">As </w:t>
            </w:r>
            <w:proofErr w:type="gramStart"/>
            <w:r>
              <w:t>expected</w:t>
            </w:r>
            <w:proofErr w:type="gramEnd"/>
          </w:p>
        </w:tc>
        <w:tc>
          <w:tcPr>
            <w:tcW w:w="1296" w:type="dxa"/>
            <w:vAlign w:val="center"/>
          </w:tcPr>
          <w:p w14:paraId="2DC87F48" w14:textId="69784FA4" w:rsidR="00A8335E" w:rsidRDefault="00A8335E" w:rsidP="00A8335E">
            <w:r>
              <w:t>Pass</w:t>
            </w:r>
          </w:p>
        </w:tc>
      </w:tr>
      <w:tr w:rsidR="00A8335E" w14:paraId="12F69324" w14:textId="77777777" w:rsidTr="00183311">
        <w:trPr>
          <w:trHeight w:val="432"/>
        </w:trPr>
        <w:tc>
          <w:tcPr>
            <w:tcW w:w="636" w:type="dxa"/>
            <w:vAlign w:val="center"/>
          </w:tcPr>
          <w:p w14:paraId="613380B4" w14:textId="741540BF" w:rsidR="00A8335E" w:rsidRDefault="00A8335E" w:rsidP="00A8335E">
            <w:r>
              <w:t>1.15</w:t>
            </w:r>
          </w:p>
        </w:tc>
        <w:tc>
          <w:tcPr>
            <w:tcW w:w="2419" w:type="dxa"/>
            <w:vAlign w:val="center"/>
          </w:tcPr>
          <w:p w14:paraId="0FDD63A4" w14:textId="1E43FA24" w:rsidR="00A8335E" w:rsidRDefault="00A8335E" w:rsidP="00A8335E">
            <w:r>
              <w:t>Activated screen reader, click on link</w:t>
            </w:r>
          </w:p>
        </w:tc>
        <w:tc>
          <w:tcPr>
            <w:tcW w:w="1800" w:type="dxa"/>
            <w:vAlign w:val="center"/>
          </w:tcPr>
          <w:p w14:paraId="3B4453C9" w14:textId="1C0A7AAC" w:rsidR="00A8335E" w:rsidRDefault="00A8335E" w:rsidP="00A8335E">
            <w:proofErr w:type="gramStart"/>
            <w:r>
              <w:t>Cursor</w:t>
            </w:r>
            <w:proofErr w:type="gramEnd"/>
            <w:r>
              <w:t xml:space="preserve"> click on link</w:t>
            </w:r>
          </w:p>
        </w:tc>
        <w:tc>
          <w:tcPr>
            <w:tcW w:w="2070" w:type="dxa"/>
            <w:vAlign w:val="center"/>
          </w:tcPr>
          <w:p w14:paraId="474F0B41" w14:textId="73F4B378" w:rsidR="00A8335E" w:rsidRDefault="00A8335E" w:rsidP="00A8335E">
            <w:r>
              <w:t>Read click link name</w:t>
            </w:r>
          </w:p>
        </w:tc>
        <w:tc>
          <w:tcPr>
            <w:tcW w:w="1129" w:type="dxa"/>
            <w:vAlign w:val="center"/>
          </w:tcPr>
          <w:p w14:paraId="3E6F9029" w14:textId="4C163EF7" w:rsidR="00A8335E" w:rsidRDefault="00A8335E" w:rsidP="00A8335E">
            <w:r>
              <w:t xml:space="preserve">As </w:t>
            </w:r>
            <w:proofErr w:type="gramStart"/>
            <w:r>
              <w:t>expected</w:t>
            </w:r>
            <w:proofErr w:type="gramEnd"/>
          </w:p>
        </w:tc>
        <w:tc>
          <w:tcPr>
            <w:tcW w:w="1296" w:type="dxa"/>
            <w:vAlign w:val="center"/>
          </w:tcPr>
          <w:p w14:paraId="58FA3CAD" w14:textId="4C64DF91" w:rsidR="00A8335E" w:rsidRDefault="00A8335E" w:rsidP="00A8335E">
            <w:r>
              <w:t>Pass</w:t>
            </w:r>
          </w:p>
        </w:tc>
      </w:tr>
      <w:tr w:rsidR="00A8335E" w14:paraId="49CC9362" w14:textId="77777777" w:rsidTr="00183311">
        <w:trPr>
          <w:trHeight w:val="432"/>
        </w:trPr>
        <w:tc>
          <w:tcPr>
            <w:tcW w:w="636" w:type="dxa"/>
            <w:vAlign w:val="center"/>
          </w:tcPr>
          <w:p w14:paraId="18777AD6" w14:textId="3BF97389" w:rsidR="00A8335E" w:rsidRDefault="00A8335E" w:rsidP="00A8335E">
            <w:r>
              <w:t>1.16</w:t>
            </w:r>
          </w:p>
        </w:tc>
        <w:tc>
          <w:tcPr>
            <w:tcW w:w="2419" w:type="dxa"/>
            <w:vAlign w:val="center"/>
          </w:tcPr>
          <w:p w14:paraId="3AB02468" w14:textId="6E504B2F" w:rsidR="00A8335E" w:rsidRDefault="00A8335E" w:rsidP="00A8335E">
            <w:r>
              <w:t>Activated screen reader, click on button</w:t>
            </w:r>
          </w:p>
        </w:tc>
        <w:tc>
          <w:tcPr>
            <w:tcW w:w="1800" w:type="dxa"/>
            <w:vAlign w:val="center"/>
          </w:tcPr>
          <w:p w14:paraId="12717A42" w14:textId="3F833021" w:rsidR="00A8335E" w:rsidRDefault="00A8335E" w:rsidP="00A8335E">
            <w:proofErr w:type="gramStart"/>
            <w:r>
              <w:t>Cursor</w:t>
            </w:r>
            <w:proofErr w:type="gramEnd"/>
            <w:r>
              <w:t xml:space="preserve"> click on button</w:t>
            </w:r>
          </w:p>
        </w:tc>
        <w:tc>
          <w:tcPr>
            <w:tcW w:w="2070" w:type="dxa"/>
            <w:vAlign w:val="center"/>
          </w:tcPr>
          <w:p w14:paraId="266BEC9A" w14:textId="1EE81229" w:rsidR="00A8335E" w:rsidRDefault="00A8335E" w:rsidP="00A8335E">
            <w:r>
              <w:t>Read click button name</w:t>
            </w:r>
          </w:p>
        </w:tc>
        <w:tc>
          <w:tcPr>
            <w:tcW w:w="1129" w:type="dxa"/>
            <w:vAlign w:val="center"/>
          </w:tcPr>
          <w:p w14:paraId="15609362" w14:textId="48ED555C" w:rsidR="00A8335E" w:rsidRDefault="00A8335E" w:rsidP="00A8335E">
            <w:r>
              <w:t xml:space="preserve">As </w:t>
            </w:r>
            <w:proofErr w:type="gramStart"/>
            <w:r>
              <w:t>expected</w:t>
            </w:r>
            <w:proofErr w:type="gramEnd"/>
          </w:p>
        </w:tc>
        <w:tc>
          <w:tcPr>
            <w:tcW w:w="1296" w:type="dxa"/>
            <w:vAlign w:val="center"/>
          </w:tcPr>
          <w:p w14:paraId="3502DC5C" w14:textId="4BBE7F24" w:rsidR="00A8335E" w:rsidRDefault="00A8335E" w:rsidP="00A8335E">
            <w:r>
              <w:t>Pass</w:t>
            </w:r>
          </w:p>
        </w:tc>
      </w:tr>
      <w:tr w:rsidR="00A8335E" w14:paraId="04CEA18C" w14:textId="77777777" w:rsidTr="00183311">
        <w:trPr>
          <w:trHeight w:val="432"/>
        </w:trPr>
        <w:tc>
          <w:tcPr>
            <w:tcW w:w="636" w:type="dxa"/>
            <w:vAlign w:val="center"/>
          </w:tcPr>
          <w:p w14:paraId="483EE7E6" w14:textId="7547DE8D" w:rsidR="00A8335E" w:rsidRDefault="00A8335E" w:rsidP="00A8335E">
            <w:r>
              <w:t>1.17</w:t>
            </w:r>
          </w:p>
        </w:tc>
        <w:tc>
          <w:tcPr>
            <w:tcW w:w="2419" w:type="dxa"/>
            <w:vAlign w:val="center"/>
          </w:tcPr>
          <w:p w14:paraId="30533F78" w14:textId="068C8130" w:rsidR="00A8335E" w:rsidRDefault="00A8335E" w:rsidP="00A8335E">
            <w:r>
              <w:t>Activated screen reader, click on input field</w:t>
            </w:r>
          </w:p>
        </w:tc>
        <w:tc>
          <w:tcPr>
            <w:tcW w:w="1800" w:type="dxa"/>
            <w:vAlign w:val="center"/>
          </w:tcPr>
          <w:p w14:paraId="04B69B11" w14:textId="05F506FB" w:rsidR="00A8335E" w:rsidRDefault="00A8335E" w:rsidP="00A8335E">
            <w:proofErr w:type="gramStart"/>
            <w:r>
              <w:t>Cursor</w:t>
            </w:r>
            <w:proofErr w:type="gramEnd"/>
            <w:r>
              <w:t xml:space="preserve"> click on input field</w:t>
            </w:r>
          </w:p>
        </w:tc>
        <w:tc>
          <w:tcPr>
            <w:tcW w:w="2070" w:type="dxa"/>
            <w:vAlign w:val="center"/>
          </w:tcPr>
          <w:p w14:paraId="6C677EB0" w14:textId="03D1ABE7" w:rsidR="00A8335E" w:rsidRDefault="00A8335E" w:rsidP="00A8335E">
            <w:r>
              <w:t>Read click input field name</w:t>
            </w:r>
          </w:p>
        </w:tc>
        <w:tc>
          <w:tcPr>
            <w:tcW w:w="1129" w:type="dxa"/>
            <w:vAlign w:val="center"/>
          </w:tcPr>
          <w:p w14:paraId="597429E3" w14:textId="61C33DC4" w:rsidR="00A8335E" w:rsidRDefault="00A8335E" w:rsidP="00A8335E">
            <w:r>
              <w:t xml:space="preserve">As </w:t>
            </w:r>
            <w:proofErr w:type="gramStart"/>
            <w:r>
              <w:t>expected</w:t>
            </w:r>
            <w:proofErr w:type="gramEnd"/>
          </w:p>
        </w:tc>
        <w:tc>
          <w:tcPr>
            <w:tcW w:w="1296" w:type="dxa"/>
            <w:vAlign w:val="center"/>
          </w:tcPr>
          <w:p w14:paraId="5877BE5C" w14:textId="2A1D4FEA" w:rsidR="00A8335E" w:rsidRDefault="00A8335E" w:rsidP="00A8335E">
            <w:r>
              <w:t>Pass</w:t>
            </w:r>
          </w:p>
        </w:tc>
      </w:tr>
      <w:tr w:rsidR="00A8335E" w14:paraId="2E5129D3" w14:textId="77777777" w:rsidTr="00183311">
        <w:trPr>
          <w:trHeight w:val="432"/>
        </w:trPr>
        <w:tc>
          <w:tcPr>
            <w:tcW w:w="636" w:type="dxa"/>
            <w:vAlign w:val="center"/>
          </w:tcPr>
          <w:p w14:paraId="06182E56" w14:textId="4E23EDB0" w:rsidR="00A8335E" w:rsidRDefault="00A8335E" w:rsidP="00A8335E">
            <w:r>
              <w:t>1.18</w:t>
            </w:r>
          </w:p>
        </w:tc>
        <w:tc>
          <w:tcPr>
            <w:tcW w:w="2419" w:type="dxa"/>
            <w:vAlign w:val="center"/>
          </w:tcPr>
          <w:p w14:paraId="68B64EBD" w14:textId="418F9BF9" w:rsidR="00A8335E" w:rsidRDefault="00A8335E" w:rsidP="00A8335E">
            <w:r>
              <w:t>Activated screen reader, click on select field</w:t>
            </w:r>
          </w:p>
        </w:tc>
        <w:tc>
          <w:tcPr>
            <w:tcW w:w="1800" w:type="dxa"/>
            <w:vAlign w:val="center"/>
          </w:tcPr>
          <w:p w14:paraId="34F79D06" w14:textId="3D5F82BD" w:rsidR="00A8335E" w:rsidRDefault="00A8335E" w:rsidP="00A8335E">
            <w:proofErr w:type="gramStart"/>
            <w:r>
              <w:t>Cursor</w:t>
            </w:r>
            <w:proofErr w:type="gramEnd"/>
            <w:r>
              <w:t xml:space="preserve"> click on select field</w:t>
            </w:r>
          </w:p>
        </w:tc>
        <w:tc>
          <w:tcPr>
            <w:tcW w:w="2070" w:type="dxa"/>
            <w:vAlign w:val="center"/>
          </w:tcPr>
          <w:p w14:paraId="1A4FCC65" w14:textId="142759FD" w:rsidR="00A8335E" w:rsidRDefault="00A8335E" w:rsidP="00A8335E">
            <w:r>
              <w:t>Read click select field name</w:t>
            </w:r>
          </w:p>
        </w:tc>
        <w:tc>
          <w:tcPr>
            <w:tcW w:w="1129" w:type="dxa"/>
            <w:vAlign w:val="center"/>
          </w:tcPr>
          <w:p w14:paraId="0260F0AC" w14:textId="44B403C5" w:rsidR="00A8335E" w:rsidRDefault="00A8335E" w:rsidP="00A8335E">
            <w:r>
              <w:t xml:space="preserve">As </w:t>
            </w:r>
            <w:proofErr w:type="gramStart"/>
            <w:r>
              <w:t>expected</w:t>
            </w:r>
            <w:proofErr w:type="gramEnd"/>
          </w:p>
        </w:tc>
        <w:tc>
          <w:tcPr>
            <w:tcW w:w="1296" w:type="dxa"/>
            <w:vAlign w:val="center"/>
          </w:tcPr>
          <w:p w14:paraId="5BFDAFE1" w14:textId="490173A2" w:rsidR="00A8335E" w:rsidRDefault="00A8335E" w:rsidP="00A8335E">
            <w:r>
              <w:t>Pass</w:t>
            </w:r>
          </w:p>
        </w:tc>
      </w:tr>
      <w:tr w:rsidR="00A8335E" w14:paraId="4F92DE4F" w14:textId="77777777" w:rsidTr="00183311">
        <w:trPr>
          <w:trHeight w:val="432"/>
        </w:trPr>
        <w:tc>
          <w:tcPr>
            <w:tcW w:w="636" w:type="dxa"/>
            <w:vAlign w:val="center"/>
          </w:tcPr>
          <w:p w14:paraId="2E271670" w14:textId="7FCBF9EA" w:rsidR="00A8335E" w:rsidRDefault="00A8335E" w:rsidP="00A8335E">
            <w:r>
              <w:t>1.19</w:t>
            </w:r>
          </w:p>
        </w:tc>
        <w:tc>
          <w:tcPr>
            <w:tcW w:w="2419" w:type="dxa"/>
            <w:vAlign w:val="center"/>
          </w:tcPr>
          <w:p w14:paraId="2C94A446" w14:textId="2DB3E258" w:rsidR="00A8335E" w:rsidRDefault="00A8335E" w:rsidP="00A8335E">
            <w:r>
              <w:t>Text to speech read focused element using tab key</w:t>
            </w:r>
          </w:p>
        </w:tc>
        <w:tc>
          <w:tcPr>
            <w:tcW w:w="1800" w:type="dxa"/>
            <w:vAlign w:val="center"/>
          </w:tcPr>
          <w:p w14:paraId="5D6EE63F" w14:textId="772B195D" w:rsidR="00A8335E" w:rsidRDefault="00A8335E" w:rsidP="00A8335E">
            <w:r>
              <w:t>Press tab key</w:t>
            </w:r>
          </w:p>
        </w:tc>
        <w:tc>
          <w:tcPr>
            <w:tcW w:w="2070" w:type="dxa"/>
            <w:vAlign w:val="center"/>
          </w:tcPr>
          <w:p w14:paraId="0283F068" w14:textId="4F6D14D2" w:rsidR="00A8335E" w:rsidRDefault="00A8335E" w:rsidP="00A8335E">
            <w:r>
              <w:t>Read focused element text</w:t>
            </w:r>
          </w:p>
        </w:tc>
        <w:tc>
          <w:tcPr>
            <w:tcW w:w="1129" w:type="dxa"/>
            <w:vAlign w:val="center"/>
          </w:tcPr>
          <w:p w14:paraId="1AAA8061" w14:textId="73BFCFAC" w:rsidR="00A8335E" w:rsidRDefault="00A8335E" w:rsidP="00A8335E">
            <w:r>
              <w:t xml:space="preserve">As </w:t>
            </w:r>
            <w:proofErr w:type="gramStart"/>
            <w:r>
              <w:t>expected</w:t>
            </w:r>
            <w:proofErr w:type="gramEnd"/>
          </w:p>
        </w:tc>
        <w:tc>
          <w:tcPr>
            <w:tcW w:w="1296" w:type="dxa"/>
            <w:vAlign w:val="center"/>
          </w:tcPr>
          <w:p w14:paraId="1A0BBE5E" w14:textId="208EED67" w:rsidR="00A8335E" w:rsidRDefault="00A8335E" w:rsidP="00A8335E">
            <w:r>
              <w:t>Pass</w:t>
            </w:r>
          </w:p>
        </w:tc>
      </w:tr>
      <w:tr w:rsidR="00A8335E" w14:paraId="4174D161" w14:textId="77777777" w:rsidTr="00183311">
        <w:trPr>
          <w:trHeight w:val="432"/>
        </w:trPr>
        <w:tc>
          <w:tcPr>
            <w:tcW w:w="636" w:type="dxa"/>
            <w:vAlign w:val="center"/>
          </w:tcPr>
          <w:p w14:paraId="7CF4B028" w14:textId="54FDE0EA" w:rsidR="00A8335E" w:rsidRDefault="00A8335E" w:rsidP="00A8335E">
            <w:r>
              <w:t>1.20</w:t>
            </w:r>
          </w:p>
        </w:tc>
        <w:tc>
          <w:tcPr>
            <w:tcW w:w="2419" w:type="dxa"/>
            <w:vAlign w:val="center"/>
          </w:tcPr>
          <w:p w14:paraId="5216F913" w14:textId="77777777" w:rsidR="00A8335E" w:rsidRDefault="00A8335E" w:rsidP="00A8335E">
            <w:r>
              <w:t>Text to speech read page content using spacebar key</w:t>
            </w:r>
          </w:p>
        </w:tc>
        <w:tc>
          <w:tcPr>
            <w:tcW w:w="1800" w:type="dxa"/>
            <w:vAlign w:val="center"/>
          </w:tcPr>
          <w:p w14:paraId="565E2232" w14:textId="77777777" w:rsidR="00A8335E" w:rsidRDefault="00A8335E" w:rsidP="00A8335E">
            <w:r>
              <w:t>Press Spacebar key</w:t>
            </w:r>
          </w:p>
        </w:tc>
        <w:tc>
          <w:tcPr>
            <w:tcW w:w="2070" w:type="dxa"/>
            <w:vAlign w:val="center"/>
          </w:tcPr>
          <w:p w14:paraId="7452BF43" w14:textId="77777777" w:rsidR="00A8335E" w:rsidRDefault="00A8335E" w:rsidP="00A8335E">
            <w:r>
              <w:t>Read page content</w:t>
            </w:r>
          </w:p>
        </w:tc>
        <w:tc>
          <w:tcPr>
            <w:tcW w:w="1129" w:type="dxa"/>
            <w:vAlign w:val="center"/>
          </w:tcPr>
          <w:p w14:paraId="25806B25" w14:textId="77777777" w:rsidR="00A8335E" w:rsidRDefault="00A8335E" w:rsidP="00A8335E">
            <w:r>
              <w:t xml:space="preserve">As </w:t>
            </w:r>
            <w:proofErr w:type="gramStart"/>
            <w:r>
              <w:t>expected</w:t>
            </w:r>
            <w:proofErr w:type="gramEnd"/>
          </w:p>
        </w:tc>
        <w:tc>
          <w:tcPr>
            <w:tcW w:w="1296" w:type="dxa"/>
            <w:vAlign w:val="center"/>
          </w:tcPr>
          <w:p w14:paraId="4A9B4362" w14:textId="77777777" w:rsidR="00A8335E" w:rsidRDefault="00A8335E" w:rsidP="00A8335E">
            <w:r>
              <w:t>Pass</w:t>
            </w:r>
          </w:p>
        </w:tc>
      </w:tr>
      <w:tr w:rsidR="00A8335E" w14:paraId="2BFAB022" w14:textId="77777777" w:rsidTr="00183311">
        <w:trPr>
          <w:trHeight w:val="432"/>
        </w:trPr>
        <w:tc>
          <w:tcPr>
            <w:tcW w:w="636" w:type="dxa"/>
            <w:vAlign w:val="center"/>
          </w:tcPr>
          <w:p w14:paraId="39915AB8" w14:textId="64593DBB" w:rsidR="00A8335E" w:rsidRDefault="00A8335E" w:rsidP="00A8335E">
            <w:r>
              <w:t>1.21</w:t>
            </w:r>
          </w:p>
        </w:tc>
        <w:tc>
          <w:tcPr>
            <w:tcW w:w="2419" w:type="dxa"/>
            <w:vAlign w:val="center"/>
          </w:tcPr>
          <w:p w14:paraId="18520E93" w14:textId="77777777" w:rsidR="00A8335E" w:rsidRDefault="00A8335E" w:rsidP="00A8335E">
            <w:r>
              <w:t>Text to speech read cursor position using Z key</w:t>
            </w:r>
          </w:p>
        </w:tc>
        <w:tc>
          <w:tcPr>
            <w:tcW w:w="1800" w:type="dxa"/>
            <w:vAlign w:val="center"/>
          </w:tcPr>
          <w:p w14:paraId="1F05ED0E" w14:textId="77777777" w:rsidR="00A8335E" w:rsidRDefault="00A8335E" w:rsidP="00A8335E">
            <w:r>
              <w:t>Press Z key</w:t>
            </w:r>
          </w:p>
        </w:tc>
        <w:tc>
          <w:tcPr>
            <w:tcW w:w="2070" w:type="dxa"/>
            <w:vAlign w:val="center"/>
          </w:tcPr>
          <w:p w14:paraId="4163E8C9" w14:textId="77777777" w:rsidR="00A8335E" w:rsidRDefault="00A8335E" w:rsidP="00A8335E">
            <w:r>
              <w:t>Read cursor position</w:t>
            </w:r>
          </w:p>
        </w:tc>
        <w:tc>
          <w:tcPr>
            <w:tcW w:w="1129" w:type="dxa"/>
            <w:vAlign w:val="center"/>
          </w:tcPr>
          <w:p w14:paraId="30E6316D" w14:textId="77777777" w:rsidR="00A8335E" w:rsidRDefault="00A8335E" w:rsidP="00A8335E">
            <w:r>
              <w:t xml:space="preserve">As </w:t>
            </w:r>
            <w:proofErr w:type="gramStart"/>
            <w:r>
              <w:t>expected</w:t>
            </w:r>
            <w:proofErr w:type="gramEnd"/>
          </w:p>
        </w:tc>
        <w:tc>
          <w:tcPr>
            <w:tcW w:w="1296" w:type="dxa"/>
            <w:vAlign w:val="center"/>
          </w:tcPr>
          <w:p w14:paraId="0A02E43D" w14:textId="77777777" w:rsidR="00A8335E" w:rsidRDefault="00A8335E" w:rsidP="00A8335E">
            <w:r>
              <w:t>Pass</w:t>
            </w:r>
          </w:p>
        </w:tc>
      </w:tr>
      <w:tr w:rsidR="00A8335E" w14:paraId="54A9D5E7" w14:textId="77777777" w:rsidTr="00183311">
        <w:trPr>
          <w:trHeight w:val="432"/>
        </w:trPr>
        <w:tc>
          <w:tcPr>
            <w:tcW w:w="636" w:type="dxa"/>
            <w:vAlign w:val="center"/>
          </w:tcPr>
          <w:p w14:paraId="4B43D620" w14:textId="3D8A13D0" w:rsidR="00A8335E" w:rsidRDefault="00A8335E" w:rsidP="00A8335E">
            <w:r>
              <w:t>1.22</w:t>
            </w:r>
          </w:p>
        </w:tc>
        <w:tc>
          <w:tcPr>
            <w:tcW w:w="2419" w:type="dxa"/>
            <w:vAlign w:val="center"/>
          </w:tcPr>
          <w:p w14:paraId="047A784C" w14:textId="77777777" w:rsidR="00A8335E" w:rsidRDefault="00A8335E" w:rsidP="00A8335E">
            <w:r>
              <w:t>Text to speech read page structure using X key</w:t>
            </w:r>
          </w:p>
        </w:tc>
        <w:tc>
          <w:tcPr>
            <w:tcW w:w="1800" w:type="dxa"/>
            <w:vAlign w:val="center"/>
          </w:tcPr>
          <w:p w14:paraId="6965B9F3" w14:textId="77777777" w:rsidR="00A8335E" w:rsidRDefault="00A8335E" w:rsidP="00A8335E">
            <w:r>
              <w:t>Press X key</w:t>
            </w:r>
          </w:p>
        </w:tc>
        <w:tc>
          <w:tcPr>
            <w:tcW w:w="2070" w:type="dxa"/>
            <w:vAlign w:val="center"/>
          </w:tcPr>
          <w:p w14:paraId="7E9B7DE9" w14:textId="77777777" w:rsidR="00A8335E" w:rsidRDefault="00A8335E" w:rsidP="00A8335E">
            <w:r>
              <w:t>Read page structure</w:t>
            </w:r>
          </w:p>
        </w:tc>
        <w:tc>
          <w:tcPr>
            <w:tcW w:w="1129" w:type="dxa"/>
            <w:vAlign w:val="center"/>
          </w:tcPr>
          <w:p w14:paraId="2E3A3D4B" w14:textId="77777777" w:rsidR="00A8335E" w:rsidRDefault="00A8335E" w:rsidP="00A8335E">
            <w:r>
              <w:t xml:space="preserve">As </w:t>
            </w:r>
            <w:proofErr w:type="gramStart"/>
            <w:r>
              <w:t>expected</w:t>
            </w:r>
            <w:proofErr w:type="gramEnd"/>
          </w:p>
        </w:tc>
        <w:tc>
          <w:tcPr>
            <w:tcW w:w="1296" w:type="dxa"/>
            <w:vAlign w:val="center"/>
          </w:tcPr>
          <w:p w14:paraId="0B4E4496" w14:textId="77777777" w:rsidR="00A8335E" w:rsidRDefault="00A8335E" w:rsidP="00A8335E">
            <w:r>
              <w:t>Pass</w:t>
            </w:r>
          </w:p>
        </w:tc>
      </w:tr>
      <w:tr w:rsidR="00A8335E" w14:paraId="3B31F66D" w14:textId="77777777" w:rsidTr="00183311">
        <w:trPr>
          <w:trHeight w:val="432"/>
        </w:trPr>
        <w:tc>
          <w:tcPr>
            <w:tcW w:w="636" w:type="dxa"/>
            <w:vAlign w:val="center"/>
          </w:tcPr>
          <w:p w14:paraId="127FED97" w14:textId="6F28B588" w:rsidR="00A8335E" w:rsidRDefault="00A8335E" w:rsidP="00A8335E">
            <w:r>
              <w:t>1.23</w:t>
            </w:r>
          </w:p>
        </w:tc>
        <w:tc>
          <w:tcPr>
            <w:tcW w:w="2419" w:type="dxa"/>
            <w:vAlign w:val="center"/>
          </w:tcPr>
          <w:p w14:paraId="50CA7832" w14:textId="77777777" w:rsidR="00A8335E" w:rsidRDefault="00A8335E" w:rsidP="00A8335E">
            <w:r>
              <w:t>Text to speech read menu option using ` key</w:t>
            </w:r>
          </w:p>
        </w:tc>
        <w:tc>
          <w:tcPr>
            <w:tcW w:w="1800" w:type="dxa"/>
            <w:vAlign w:val="center"/>
          </w:tcPr>
          <w:p w14:paraId="0271F4CD" w14:textId="77777777" w:rsidR="00A8335E" w:rsidRDefault="00A8335E" w:rsidP="00A8335E">
            <w:r>
              <w:t>Press ` key</w:t>
            </w:r>
          </w:p>
        </w:tc>
        <w:tc>
          <w:tcPr>
            <w:tcW w:w="2070" w:type="dxa"/>
            <w:vAlign w:val="center"/>
          </w:tcPr>
          <w:p w14:paraId="68C91FC2" w14:textId="77777777" w:rsidR="00A8335E" w:rsidRDefault="00A8335E" w:rsidP="00A8335E">
            <w:r>
              <w:t>Read menu option</w:t>
            </w:r>
          </w:p>
        </w:tc>
        <w:tc>
          <w:tcPr>
            <w:tcW w:w="1129" w:type="dxa"/>
            <w:vAlign w:val="center"/>
          </w:tcPr>
          <w:p w14:paraId="06D433AB" w14:textId="77777777" w:rsidR="00A8335E" w:rsidRDefault="00A8335E" w:rsidP="00A8335E">
            <w:r>
              <w:t xml:space="preserve">As </w:t>
            </w:r>
            <w:proofErr w:type="gramStart"/>
            <w:r>
              <w:t>expected</w:t>
            </w:r>
            <w:proofErr w:type="gramEnd"/>
          </w:p>
        </w:tc>
        <w:tc>
          <w:tcPr>
            <w:tcW w:w="1296" w:type="dxa"/>
            <w:vAlign w:val="center"/>
          </w:tcPr>
          <w:p w14:paraId="15CED79A" w14:textId="77777777" w:rsidR="00A8335E" w:rsidRDefault="00A8335E" w:rsidP="00A8335E">
            <w:r>
              <w:t>Pass</w:t>
            </w:r>
          </w:p>
        </w:tc>
      </w:tr>
      <w:tr w:rsidR="00A8335E" w14:paraId="65406EBB" w14:textId="77777777" w:rsidTr="00183311">
        <w:trPr>
          <w:trHeight w:val="432"/>
        </w:trPr>
        <w:tc>
          <w:tcPr>
            <w:tcW w:w="636" w:type="dxa"/>
            <w:vAlign w:val="center"/>
          </w:tcPr>
          <w:p w14:paraId="06C79861" w14:textId="602308CF" w:rsidR="00A8335E" w:rsidRDefault="00A8335E" w:rsidP="00A8335E">
            <w:r>
              <w:t>1.24</w:t>
            </w:r>
          </w:p>
        </w:tc>
        <w:tc>
          <w:tcPr>
            <w:tcW w:w="2419" w:type="dxa"/>
            <w:vAlign w:val="center"/>
          </w:tcPr>
          <w:p w14:paraId="322D807B" w14:textId="77777777" w:rsidR="00A8335E" w:rsidRDefault="00A8335E" w:rsidP="00A8335E">
            <w:r>
              <w:t>Go back to previous page using 1 key</w:t>
            </w:r>
          </w:p>
        </w:tc>
        <w:tc>
          <w:tcPr>
            <w:tcW w:w="1800" w:type="dxa"/>
            <w:vAlign w:val="center"/>
          </w:tcPr>
          <w:p w14:paraId="16A6ADDA" w14:textId="77777777" w:rsidR="00A8335E" w:rsidRDefault="00A8335E" w:rsidP="00A8335E">
            <w:r>
              <w:t>Press 1 key</w:t>
            </w:r>
          </w:p>
        </w:tc>
        <w:tc>
          <w:tcPr>
            <w:tcW w:w="2070" w:type="dxa"/>
            <w:vAlign w:val="center"/>
          </w:tcPr>
          <w:p w14:paraId="13683C65" w14:textId="77777777" w:rsidR="00A8335E" w:rsidRDefault="00A8335E" w:rsidP="00A8335E">
            <w:r>
              <w:t>Navigate user to previous page</w:t>
            </w:r>
          </w:p>
        </w:tc>
        <w:tc>
          <w:tcPr>
            <w:tcW w:w="1129" w:type="dxa"/>
            <w:vAlign w:val="center"/>
          </w:tcPr>
          <w:p w14:paraId="20E1AB03" w14:textId="77777777" w:rsidR="00A8335E" w:rsidRDefault="00A8335E" w:rsidP="00A8335E">
            <w:r>
              <w:t xml:space="preserve">As </w:t>
            </w:r>
            <w:proofErr w:type="gramStart"/>
            <w:r>
              <w:t>expected</w:t>
            </w:r>
            <w:proofErr w:type="gramEnd"/>
          </w:p>
        </w:tc>
        <w:tc>
          <w:tcPr>
            <w:tcW w:w="1296" w:type="dxa"/>
            <w:vAlign w:val="center"/>
          </w:tcPr>
          <w:p w14:paraId="0C6A4E09" w14:textId="77777777" w:rsidR="00A8335E" w:rsidRDefault="00A8335E" w:rsidP="00A8335E">
            <w:r>
              <w:t>Pass</w:t>
            </w:r>
          </w:p>
        </w:tc>
      </w:tr>
      <w:tr w:rsidR="00A8335E" w14:paraId="5FD1EEAC" w14:textId="77777777" w:rsidTr="00912D18">
        <w:trPr>
          <w:trHeight w:val="432"/>
        </w:trPr>
        <w:tc>
          <w:tcPr>
            <w:tcW w:w="9350" w:type="dxa"/>
            <w:gridSpan w:val="6"/>
            <w:shd w:val="clear" w:color="auto" w:fill="E2EFD9" w:themeFill="accent6" w:themeFillTint="33"/>
            <w:vAlign w:val="center"/>
          </w:tcPr>
          <w:p w14:paraId="4BED0B29" w14:textId="215AAA84" w:rsidR="00A8335E" w:rsidRPr="00912D18" w:rsidRDefault="00A8335E" w:rsidP="00A8335E">
            <w:pPr>
              <w:rPr>
                <w:b/>
                <w:bCs/>
              </w:rPr>
            </w:pPr>
            <w:r w:rsidRPr="00912D18">
              <w:rPr>
                <w:b/>
                <w:bCs/>
              </w:rPr>
              <w:t>Main pages</w:t>
            </w:r>
          </w:p>
        </w:tc>
      </w:tr>
      <w:tr w:rsidR="00A8335E" w14:paraId="6DA10302" w14:textId="77777777" w:rsidTr="00183311">
        <w:trPr>
          <w:trHeight w:val="432"/>
        </w:trPr>
        <w:tc>
          <w:tcPr>
            <w:tcW w:w="636" w:type="dxa"/>
            <w:vAlign w:val="center"/>
          </w:tcPr>
          <w:p w14:paraId="73E4F65D" w14:textId="2DD5B55D" w:rsidR="00A8335E" w:rsidRDefault="00A8335E" w:rsidP="00A8335E">
            <w:r>
              <w:t>1.25</w:t>
            </w:r>
          </w:p>
        </w:tc>
        <w:tc>
          <w:tcPr>
            <w:tcW w:w="2419" w:type="dxa"/>
            <w:vAlign w:val="center"/>
          </w:tcPr>
          <w:p w14:paraId="31CC4659" w14:textId="77777777" w:rsidR="00A8335E" w:rsidRDefault="00A8335E" w:rsidP="00A8335E">
            <w:r>
              <w:t xml:space="preserve">Navigate to Home page using 2 </w:t>
            </w:r>
            <w:proofErr w:type="gramStart"/>
            <w:r>
              <w:t>key</w:t>
            </w:r>
            <w:proofErr w:type="gramEnd"/>
          </w:p>
        </w:tc>
        <w:tc>
          <w:tcPr>
            <w:tcW w:w="1800" w:type="dxa"/>
            <w:vAlign w:val="center"/>
          </w:tcPr>
          <w:p w14:paraId="04B381DA" w14:textId="77777777" w:rsidR="00A8335E" w:rsidRDefault="00A8335E" w:rsidP="00A8335E">
            <w:r>
              <w:t>Press 2 key</w:t>
            </w:r>
          </w:p>
        </w:tc>
        <w:tc>
          <w:tcPr>
            <w:tcW w:w="2070" w:type="dxa"/>
            <w:vAlign w:val="center"/>
          </w:tcPr>
          <w:p w14:paraId="7589408A" w14:textId="77777777" w:rsidR="00A8335E" w:rsidRDefault="00A8335E" w:rsidP="00A8335E">
            <w:r>
              <w:t>Navigate user to Home page</w:t>
            </w:r>
          </w:p>
        </w:tc>
        <w:tc>
          <w:tcPr>
            <w:tcW w:w="1129" w:type="dxa"/>
            <w:vAlign w:val="center"/>
          </w:tcPr>
          <w:p w14:paraId="2D7DDEC0" w14:textId="77777777" w:rsidR="00A8335E" w:rsidRDefault="00A8335E" w:rsidP="00A8335E">
            <w:r>
              <w:t xml:space="preserve">As </w:t>
            </w:r>
            <w:proofErr w:type="gramStart"/>
            <w:r>
              <w:t>expected</w:t>
            </w:r>
            <w:proofErr w:type="gramEnd"/>
          </w:p>
        </w:tc>
        <w:tc>
          <w:tcPr>
            <w:tcW w:w="1296" w:type="dxa"/>
            <w:vAlign w:val="center"/>
          </w:tcPr>
          <w:p w14:paraId="50D745E3" w14:textId="77777777" w:rsidR="00A8335E" w:rsidRDefault="00A8335E" w:rsidP="00A8335E">
            <w:r>
              <w:t>Pass</w:t>
            </w:r>
          </w:p>
        </w:tc>
      </w:tr>
      <w:tr w:rsidR="00A8335E" w14:paraId="7AC7143F" w14:textId="77777777" w:rsidTr="00183311">
        <w:trPr>
          <w:trHeight w:val="432"/>
        </w:trPr>
        <w:tc>
          <w:tcPr>
            <w:tcW w:w="636" w:type="dxa"/>
            <w:vAlign w:val="center"/>
          </w:tcPr>
          <w:p w14:paraId="54FD52FE" w14:textId="39B509BB" w:rsidR="00A8335E" w:rsidRDefault="00A8335E" w:rsidP="00A8335E">
            <w:r>
              <w:t>1.26</w:t>
            </w:r>
          </w:p>
        </w:tc>
        <w:tc>
          <w:tcPr>
            <w:tcW w:w="2419" w:type="dxa"/>
            <w:vAlign w:val="center"/>
          </w:tcPr>
          <w:p w14:paraId="1565D070" w14:textId="77777777" w:rsidR="00A8335E" w:rsidRDefault="00A8335E" w:rsidP="00A8335E">
            <w:r>
              <w:t xml:space="preserve">Navigate to About page using 3 </w:t>
            </w:r>
            <w:proofErr w:type="gramStart"/>
            <w:r>
              <w:t>key</w:t>
            </w:r>
            <w:proofErr w:type="gramEnd"/>
          </w:p>
        </w:tc>
        <w:tc>
          <w:tcPr>
            <w:tcW w:w="1800" w:type="dxa"/>
            <w:vAlign w:val="center"/>
          </w:tcPr>
          <w:p w14:paraId="7DFA1D52" w14:textId="77777777" w:rsidR="00A8335E" w:rsidRDefault="00A8335E" w:rsidP="00A8335E">
            <w:r>
              <w:t>Press 3 key</w:t>
            </w:r>
          </w:p>
        </w:tc>
        <w:tc>
          <w:tcPr>
            <w:tcW w:w="2070" w:type="dxa"/>
            <w:vAlign w:val="center"/>
          </w:tcPr>
          <w:p w14:paraId="7F43BB4F" w14:textId="77777777" w:rsidR="00A8335E" w:rsidRDefault="00A8335E" w:rsidP="00A8335E">
            <w:r>
              <w:t>Navigate user to About page</w:t>
            </w:r>
          </w:p>
        </w:tc>
        <w:tc>
          <w:tcPr>
            <w:tcW w:w="1129" w:type="dxa"/>
            <w:vAlign w:val="center"/>
          </w:tcPr>
          <w:p w14:paraId="6475D4E3" w14:textId="77777777" w:rsidR="00A8335E" w:rsidRDefault="00A8335E" w:rsidP="00A8335E">
            <w:r>
              <w:t xml:space="preserve">As </w:t>
            </w:r>
            <w:proofErr w:type="gramStart"/>
            <w:r>
              <w:t>expected</w:t>
            </w:r>
            <w:proofErr w:type="gramEnd"/>
          </w:p>
        </w:tc>
        <w:tc>
          <w:tcPr>
            <w:tcW w:w="1296" w:type="dxa"/>
            <w:vAlign w:val="center"/>
          </w:tcPr>
          <w:p w14:paraId="1774E6CD" w14:textId="77777777" w:rsidR="00A8335E" w:rsidRDefault="00A8335E" w:rsidP="00A8335E">
            <w:r>
              <w:t>Pass</w:t>
            </w:r>
          </w:p>
        </w:tc>
      </w:tr>
      <w:tr w:rsidR="00A8335E" w14:paraId="6ACEC5FF" w14:textId="77777777" w:rsidTr="00183311">
        <w:trPr>
          <w:trHeight w:val="432"/>
        </w:trPr>
        <w:tc>
          <w:tcPr>
            <w:tcW w:w="636" w:type="dxa"/>
            <w:vAlign w:val="center"/>
          </w:tcPr>
          <w:p w14:paraId="4260A38E" w14:textId="390604AB" w:rsidR="00A8335E" w:rsidRDefault="00A8335E" w:rsidP="00A8335E">
            <w:r>
              <w:t>1.27</w:t>
            </w:r>
          </w:p>
        </w:tc>
        <w:tc>
          <w:tcPr>
            <w:tcW w:w="2419" w:type="dxa"/>
            <w:vAlign w:val="center"/>
          </w:tcPr>
          <w:p w14:paraId="106F635E" w14:textId="77777777" w:rsidR="00A8335E" w:rsidRDefault="00A8335E" w:rsidP="00A8335E">
            <w:r>
              <w:t xml:space="preserve">Navigate to Services page using 4 </w:t>
            </w:r>
            <w:proofErr w:type="gramStart"/>
            <w:r>
              <w:t>key</w:t>
            </w:r>
            <w:proofErr w:type="gramEnd"/>
          </w:p>
        </w:tc>
        <w:tc>
          <w:tcPr>
            <w:tcW w:w="1800" w:type="dxa"/>
            <w:vAlign w:val="center"/>
          </w:tcPr>
          <w:p w14:paraId="1C43CC64" w14:textId="77777777" w:rsidR="00A8335E" w:rsidRDefault="00A8335E" w:rsidP="00A8335E">
            <w:r>
              <w:t>Press 4 key</w:t>
            </w:r>
          </w:p>
        </w:tc>
        <w:tc>
          <w:tcPr>
            <w:tcW w:w="2070" w:type="dxa"/>
            <w:vAlign w:val="center"/>
          </w:tcPr>
          <w:p w14:paraId="7004D77D" w14:textId="77777777" w:rsidR="00A8335E" w:rsidRDefault="00A8335E" w:rsidP="00A8335E">
            <w:r>
              <w:t>Navigate user to Services page</w:t>
            </w:r>
          </w:p>
        </w:tc>
        <w:tc>
          <w:tcPr>
            <w:tcW w:w="1129" w:type="dxa"/>
            <w:vAlign w:val="center"/>
          </w:tcPr>
          <w:p w14:paraId="04CBDB56" w14:textId="77777777" w:rsidR="00A8335E" w:rsidRDefault="00A8335E" w:rsidP="00A8335E">
            <w:r>
              <w:t xml:space="preserve">As </w:t>
            </w:r>
            <w:proofErr w:type="gramStart"/>
            <w:r>
              <w:t>expected</w:t>
            </w:r>
            <w:proofErr w:type="gramEnd"/>
          </w:p>
        </w:tc>
        <w:tc>
          <w:tcPr>
            <w:tcW w:w="1296" w:type="dxa"/>
            <w:vAlign w:val="center"/>
          </w:tcPr>
          <w:p w14:paraId="1BAA2EB6" w14:textId="77777777" w:rsidR="00A8335E" w:rsidRDefault="00A8335E" w:rsidP="00A8335E">
            <w:r>
              <w:t>Pass</w:t>
            </w:r>
          </w:p>
        </w:tc>
      </w:tr>
      <w:tr w:rsidR="00A8335E" w14:paraId="7CC9B7C9" w14:textId="77777777" w:rsidTr="00183311">
        <w:trPr>
          <w:trHeight w:val="432"/>
        </w:trPr>
        <w:tc>
          <w:tcPr>
            <w:tcW w:w="636" w:type="dxa"/>
            <w:vAlign w:val="center"/>
          </w:tcPr>
          <w:p w14:paraId="198EA53A" w14:textId="623EB77C" w:rsidR="00A8335E" w:rsidRDefault="00A8335E" w:rsidP="00A8335E">
            <w:r>
              <w:t>1.</w:t>
            </w:r>
            <w:r>
              <w:t>28</w:t>
            </w:r>
          </w:p>
        </w:tc>
        <w:tc>
          <w:tcPr>
            <w:tcW w:w="2419" w:type="dxa"/>
            <w:vAlign w:val="center"/>
          </w:tcPr>
          <w:p w14:paraId="1065509B" w14:textId="77777777" w:rsidR="00A8335E" w:rsidRDefault="00A8335E" w:rsidP="00A8335E">
            <w:r>
              <w:t xml:space="preserve">Navigate to Login page using 5 </w:t>
            </w:r>
            <w:proofErr w:type="gramStart"/>
            <w:r>
              <w:t>key</w:t>
            </w:r>
            <w:proofErr w:type="gramEnd"/>
          </w:p>
        </w:tc>
        <w:tc>
          <w:tcPr>
            <w:tcW w:w="1800" w:type="dxa"/>
            <w:vAlign w:val="center"/>
          </w:tcPr>
          <w:p w14:paraId="19D1F612" w14:textId="77777777" w:rsidR="00A8335E" w:rsidRDefault="00A8335E" w:rsidP="00A8335E">
            <w:r>
              <w:t>Press 5 key</w:t>
            </w:r>
          </w:p>
        </w:tc>
        <w:tc>
          <w:tcPr>
            <w:tcW w:w="2070" w:type="dxa"/>
            <w:vAlign w:val="center"/>
          </w:tcPr>
          <w:p w14:paraId="26D9C704" w14:textId="77777777" w:rsidR="00A8335E" w:rsidRDefault="00A8335E" w:rsidP="00A8335E">
            <w:r>
              <w:t>Navigate user to Login page</w:t>
            </w:r>
          </w:p>
        </w:tc>
        <w:tc>
          <w:tcPr>
            <w:tcW w:w="1129" w:type="dxa"/>
            <w:vAlign w:val="center"/>
          </w:tcPr>
          <w:p w14:paraId="0BB499F5" w14:textId="77777777" w:rsidR="00A8335E" w:rsidRDefault="00A8335E" w:rsidP="00A8335E">
            <w:r>
              <w:t xml:space="preserve">As </w:t>
            </w:r>
            <w:proofErr w:type="gramStart"/>
            <w:r>
              <w:t>expected</w:t>
            </w:r>
            <w:proofErr w:type="gramEnd"/>
          </w:p>
        </w:tc>
        <w:tc>
          <w:tcPr>
            <w:tcW w:w="1296" w:type="dxa"/>
            <w:vAlign w:val="center"/>
          </w:tcPr>
          <w:p w14:paraId="2A82F3A5" w14:textId="77777777" w:rsidR="00A8335E" w:rsidRDefault="00A8335E" w:rsidP="00A8335E">
            <w:r>
              <w:t>Pass</w:t>
            </w:r>
          </w:p>
        </w:tc>
      </w:tr>
      <w:tr w:rsidR="00A8335E" w14:paraId="708684CE" w14:textId="77777777" w:rsidTr="00912D18">
        <w:trPr>
          <w:trHeight w:val="432"/>
        </w:trPr>
        <w:tc>
          <w:tcPr>
            <w:tcW w:w="9350" w:type="dxa"/>
            <w:gridSpan w:val="6"/>
            <w:shd w:val="clear" w:color="auto" w:fill="E2EFD9" w:themeFill="accent6" w:themeFillTint="33"/>
            <w:vAlign w:val="center"/>
          </w:tcPr>
          <w:p w14:paraId="03731202" w14:textId="2B210263" w:rsidR="00A8335E" w:rsidRPr="00912D18" w:rsidRDefault="00A8335E" w:rsidP="00A8335E">
            <w:pPr>
              <w:rPr>
                <w:b/>
                <w:bCs/>
              </w:rPr>
            </w:pPr>
            <w:r w:rsidRPr="00912D18">
              <w:rPr>
                <w:b/>
                <w:bCs/>
              </w:rPr>
              <w:t>Customer pages</w:t>
            </w:r>
          </w:p>
        </w:tc>
      </w:tr>
      <w:tr w:rsidR="00A8335E" w14:paraId="02A44A65" w14:textId="77777777" w:rsidTr="00183311">
        <w:trPr>
          <w:trHeight w:val="432"/>
        </w:trPr>
        <w:tc>
          <w:tcPr>
            <w:tcW w:w="636" w:type="dxa"/>
            <w:vAlign w:val="center"/>
          </w:tcPr>
          <w:p w14:paraId="73A1C7DF" w14:textId="1AA52B5D" w:rsidR="00A8335E" w:rsidRDefault="00A8335E" w:rsidP="00A8335E">
            <w:r>
              <w:lastRenderedPageBreak/>
              <w:t>1.</w:t>
            </w:r>
            <w:r>
              <w:t>29</w:t>
            </w:r>
          </w:p>
        </w:tc>
        <w:tc>
          <w:tcPr>
            <w:tcW w:w="2419" w:type="dxa"/>
            <w:vAlign w:val="center"/>
          </w:tcPr>
          <w:p w14:paraId="207DABBA" w14:textId="7D13174E" w:rsidR="00A8335E" w:rsidRDefault="00A8335E" w:rsidP="00A8335E">
            <w:r>
              <w:t xml:space="preserve">Navigate to Dashboard page using 2 </w:t>
            </w:r>
            <w:proofErr w:type="gramStart"/>
            <w:r>
              <w:t>key</w:t>
            </w:r>
            <w:proofErr w:type="gramEnd"/>
          </w:p>
        </w:tc>
        <w:tc>
          <w:tcPr>
            <w:tcW w:w="1800" w:type="dxa"/>
            <w:vAlign w:val="center"/>
          </w:tcPr>
          <w:p w14:paraId="1031BFD6" w14:textId="123CFE5E" w:rsidR="00A8335E" w:rsidRDefault="00A8335E" w:rsidP="00A8335E">
            <w:r>
              <w:t>Press 2 key</w:t>
            </w:r>
          </w:p>
        </w:tc>
        <w:tc>
          <w:tcPr>
            <w:tcW w:w="2070" w:type="dxa"/>
            <w:vAlign w:val="center"/>
          </w:tcPr>
          <w:p w14:paraId="5F99303C" w14:textId="47A0EFFF" w:rsidR="00A8335E" w:rsidRDefault="00A8335E" w:rsidP="00A8335E">
            <w:r>
              <w:t>Navigate user to Dashboard page</w:t>
            </w:r>
          </w:p>
        </w:tc>
        <w:tc>
          <w:tcPr>
            <w:tcW w:w="1129" w:type="dxa"/>
            <w:vAlign w:val="center"/>
          </w:tcPr>
          <w:p w14:paraId="12DC502E" w14:textId="716FDEC1" w:rsidR="00A8335E" w:rsidRDefault="00A8335E" w:rsidP="00A8335E">
            <w:r>
              <w:t xml:space="preserve">As </w:t>
            </w:r>
            <w:proofErr w:type="gramStart"/>
            <w:r>
              <w:t>expected</w:t>
            </w:r>
            <w:proofErr w:type="gramEnd"/>
          </w:p>
        </w:tc>
        <w:tc>
          <w:tcPr>
            <w:tcW w:w="1296" w:type="dxa"/>
            <w:vAlign w:val="center"/>
          </w:tcPr>
          <w:p w14:paraId="28FCBB25" w14:textId="7B2E29B8" w:rsidR="00A8335E" w:rsidRDefault="00A8335E" w:rsidP="00A8335E">
            <w:r>
              <w:t>Pass</w:t>
            </w:r>
          </w:p>
        </w:tc>
      </w:tr>
      <w:tr w:rsidR="00A8335E" w14:paraId="323D4BB1" w14:textId="77777777" w:rsidTr="00183311">
        <w:trPr>
          <w:trHeight w:val="432"/>
        </w:trPr>
        <w:tc>
          <w:tcPr>
            <w:tcW w:w="636" w:type="dxa"/>
            <w:vAlign w:val="center"/>
          </w:tcPr>
          <w:p w14:paraId="73C6B0E5" w14:textId="5BE0D3C6" w:rsidR="00A8335E" w:rsidRDefault="00A8335E" w:rsidP="00A8335E">
            <w:r>
              <w:t>1.30</w:t>
            </w:r>
          </w:p>
        </w:tc>
        <w:tc>
          <w:tcPr>
            <w:tcW w:w="2419" w:type="dxa"/>
            <w:vAlign w:val="center"/>
          </w:tcPr>
          <w:p w14:paraId="287D47D7" w14:textId="6171B27C" w:rsidR="00A8335E" w:rsidRDefault="00A8335E" w:rsidP="00A8335E">
            <w:r>
              <w:t xml:space="preserve">Navigate to History page using 3 </w:t>
            </w:r>
            <w:proofErr w:type="gramStart"/>
            <w:r>
              <w:t>key</w:t>
            </w:r>
            <w:proofErr w:type="gramEnd"/>
          </w:p>
        </w:tc>
        <w:tc>
          <w:tcPr>
            <w:tcW w:w="1800" w:type="dxa"/>
            <w:vAlign w:val="center"/>
          </w:tcPr>
          <w:p w14:paraId="6939DD3E" w14:textId="618B2367" w:rsidR="00A8335E" w:rsidRDefault="00A8335E" w:rsidP="00A8335E">
            <w:r>
              <w:t>Press 3 key</w:t>
            </w:r>
          </w:p>
        </w:tc>
        <w:tc>
          <w:tcPr>
            <w:tcW w:w="2070" w:type="dxa"/>
            <w:vAlign w:val="center"/>
          </w:tcPr>
          <w:p w14:paraId="6BE98111" w14:textId="13B310DE" w:rsidR="00A8335E" w:rsidRDefault="00A8335E" w:rsidP="00A8335E">
            <w:r>
              <w:t>Navigate user to History page</w:t>
            </w:r>
          </w:p>
        </w:tc>
        <w:tc>
          <w:tcPr>
            <w:tcW w:w="1129" w:type="dxa"/>
            <w:vAlign w:val="center"/>
          </w:tcPr>
          <w:p w14:paraId="78095871" w14:textId="68106464" w:rsidR="00A8335E" w:rsidRDefault="00A8335E" w:rsidP="00A8335E">
            <w:r>
              <w:t xml:space="preserve">As </w:t>
            </w:r>
            <w:proofErr w:type="gramStart"/>
            <w:r>
              <w:t>expected</w:t>
            </w:r>
            <w:proofErr w:type="gramEnd"/>
          </w:p>
        </w:tc>
        <w:tc>
          <w:tcPr>
            <w:tcW w:w="1296" w:type="dxa"/>
            <w:vAlign w:val="center"/>
          </w:tcPr>
          <w:p w14:paraId="1992DD37" w14:textId="020255A6" w:rsidR="00A8335E" w:rsidRDefault="00A8335E" w:rsidP="00A8335E">
            <w:r>
              <w:t>Pass</w:t>
            </w:r>
          </w:p>
        </w:tc>
      </w:tr>
      <w:tr w:rsidR="00A8335E" w14:paraId="4F8297E3" w14:textId="77777777" w:rsidTr="00183311">
        <w:trPr>
          <w:trHeight w:val="432"/>
        </w:trPr>
        <w:tc>
          <w:tcPr>
            <w:tcW w:w="636" w:type="dxa"/>
            <w:vAlign w:val="center"/>
          </w:tcPr>
          <w:p w14:paraId="748D8E6E" w14:textId="57E9193E" w:rsidR="00A8335E" w:rsidRDefault="00A8335E" w:rsidP="00A8335E">
            <w:r>
              <w:t>1.31</w:t>
            </w:r>
          </w:p>
        </w:tc>
        <w:tc>
          <w:tcPr>
            <w:tcW w:w="2419" w:type="dxa"/>
            <w:vAlign w:val="center"/>
          </w:tcPr>
          <w:p w14:paraId="759DF696" w14:textId="432A8EFA" w:rsidR="00A8335E" w:rsidRDefault="00A8335E" w:rsidP="00A8335E">
            <w:r>
              <w:t xml:space="preserve">Navigate to Profile page using 4 </w:t>
            </w:r>
            <w:proofErr w:type="gramStart"/>
            <w:r>
              <w:t>key</w:t>
            </w:r>
            <w:proofErr w:type="gramEnd"/>
          </w:p>
        </w:tc>
        <w:tc>
          <w:tcPr>
            <w:tcW w:w="1800" w:type="dxa"/>
            <w:vAlign w:val="center"/>
          </w:tcPr>
          <w:p w14:paraId="4809D699" w14:textId="0E44AACB" w:rsidR="00A8335E" w:rsidRDefault="00A8335E" w:rsidP="00A8335E">
            <w:r>
              <w:t>Press 4 key</w:t>
            </w:r>
          </w:p>
        </w:tc>
        <w:tc>
          <w:tcPr>
            <w:tcW w:w="2070" w:type="dxa"/>
            <w:vAlign w:val="center"/>
          </w:tcPr>
          <w:p w14:paraId="3C7A7A08" w14:textId="1C6BD1E1" w:rsidR="00A8335E" w:rsidRDefault="00A8335E" w:rsidP="00A8335E">
            <w:r>
              <w:t>Navigate user to Profile page</w:t>
            </w:r>
          </w:p>
        </w:tc>
        <w:tc>
          <w:tcPr>
            <w:tcW w:w="1129" w:type="dxa"/>
            <w:vAlign w:val="center"/>
          </w:tcPr>
          <w:p w14:paraId="41A86590" w14:textId="3C235579" w:rsidR="00A8335E" w:rsidRDefault="00A8335E" w:rsidP="00A8335E">
            <w:r>
              <w:t xml:space="preserve">As </w:t>
            </w:r>
            <w:proofErr w:type="gramStart"/>
            <w:r>
              <w:t>expected</w:t>
            </w:r>
            <w:proofErr w:type="gramEnd"/>
          </w:p>
        </w:tc>
        <w:tc>
          <w:tcPr>
            <w:tcW w:w="1296" w:type="dxa"/>
            <w:vAlign w:val="center"/>
          </w:tcPr>
          <w:p w14:paraId="744D2B49" w14:textId="48F93B17" w:rsidR="00A8335E" w:rsidRDefault="00A8335E" w:rsidP="00A8335E">
            <w:r>
              <w:t>Pass</w:t>
            </w:r>
          </w:p>
        </w:tc>
      </w:tr>
      <w:tr w:rsidR="00A8335E" w14:paraId="0EBF694C" w14:textId="77777777" w:rsidTr="00183311">
        <w:trPr>
          <w:trHeight w:val="432"/>
        </w:trPr>
        <w:tc>
          <w:tcPr>
            <w:tcW w:w="636" w:type="dxa"/>
            <w:vAlign w:val="center"/>
          </w:tcPr>
          <w:p w14:paraId="6009CFC8" w14:textId="023EFC35" w:rsidR="00A8335E" w:rsidRDefault="00A8335E" w:rsidP="00A8335E">
            <w:r>
              <w:t>1.</w:t>
            </w:r>
            <w:r>
              <w:t>32</w:t>
            </w:r>
          </w:p>
        </w:tc>
        <w:tc>
          <w:tcPr>
            <w:tcW w:w="2419" w:type="dxa"/>
            <w:vAlign w:val="center"/>
          </w:tcPr>
          <w:p w14:paraId="73751035" w14:textId="2B610C07" w:rsidR="00A8335E" w:rsidRDefault="00A8335E" w:rsidP="00A8335E">
            <w:r>
              <w:t xml:space="preserve">Logout from system using 5 </w:t>
            </w:r>
            <w:proofErr w:type="gramStart"/>
            <w:r>
              <w:t>key</w:t>
            </w:r>
            <w:proofErr w:type="gramEnd"/>
          </w:p>
        </w:tc>
        <w:tc>
          <w:tcPr>
            <w:tcW w:w="1800" w:type="dxa"/>
            <w:vAlign w:val="center"/>
          </w:tcPr>
          <w:p w14:paraId="6CFBB850" w14:textId="2809FEE5" w:rsidR="00A8335E" w:rsidRDefault="00A8335E" w:rsidP="00A8335E">
            <w:r>
              <w:t>Press 5 key</w:t>
            </w:r>
          </w:p>
        </w:tc>
        <w:tc>
          <w:tcPr>
            <w:tcW w:w="2070" w:type="dxa"/>
            <w:vAlign w:val="center"/>
          </w:tcPr>
          <w:p w14:paraId="0FDAC708" w14:textId="4DEB51D6" w:rsidR="00A8335E" w:rsidRDefault="00A8335E" w:rsidP="00A8335E">
            <w:r>
              <w:t>Logout user from system and return to home page</w:t>
            </w:r>
          </w:p>
        </w:tc>
        <w:tc>
          <w:tcPr>
            <w:tcW w:w="1129" w:type="dxa"/>
            <w:vAlign w:val="center"/>
          </w:tcPr>
          <w:p w14:paraId="57123C05" w14:textId="7E111059" w:rsidR="00A8335E" w:rsidRDefault="00A8335E" w:rsidP="00A8335E">
            <w:r>
              <w:t xml:space="preserve">As </w:t>
            </w:r>
            <w:proofErr w:type="gramStart"/>
            <w:r>
              <w:t>expected</w:t>
            </w:r>
            <w:proofErr w:type="gramEnd"/>
          </w:p>
        </w:tc>
        <w:tc>
          <w:tcPr>
            <w:tcW w:w="1296" w:type="dxa"/>
            <w:vAlign w:val="center"/>
          </w:tcPr>
          <w:p w14:paraId="71957BE8" w14:textId="5F9DF3AC" w:rsidR="00A8335E" w:rsidRDefault="00A8335E" w:rsidP="00A8335E">
            <w:r>
              <w:t>Pass</w:t>
            </w:r>
          </w:p>
        </w:tc>
      </w:tr>
      <w:tr w:rsidR="00A8335E" w14:paraId="43E5FD4A" w14:textId="77777777" w:rsidTr="006D6622">
        <w:trPr>
          <w:trHeight w:val="432"/>
        </w:trPr>
        <w:tc>
          <w:tcPr>
            <w:tcW w:w="9350" w:type="dxa"/>
            <w:gridSpan w:val="6"/>
            <w:shd w:val="clear" w:color="auto" w:fill="E2EFD9" w:themeFill="accent6" w:themeFillTint="33"/>
            <w:vAlign w:val="center"/>
          </w:tcPr>
          <w:p w14:paraId="64705126" w14:textId="4689496B" w:rsidR="00A8335E" w:rsidRPr="00997206" w:rsidRDefault="00A8335E" w:rsidP="00A8335E">
            <w:pPr>
              <w:rPr>
                <w:b/>
                <w:bCs/>
              </w:rPr>
            </w:pPr>
            <w:r w:rsidRPr="00997206">
              <w:rPr>
                <w:b/>
                <w:bCs/>
              </w:rPr>
              <w:t>Admin pages</w:t>
            </w:r>
          </w:p>
        </w:tc>
      </w:tr>
      <w:tr w:rsidR="00A8335E" w14:paraId="50D45F2C" w14:textId="77777777" w:rsidTr="00183311">
        <w:trPr>
          <w:trHeight w:val="432"/>
        </w:trPr>
        <w:tc>
          <w:tcPr>
            <w:tcW w:w="636" w:type="dxa"/>
            <w:vAlign w:val="center"/>
          </w:tcPr>
          <w:p w14:paraId="6932DB98" w14:textId="4A8B9B95" w:rsidR="00A8335E" w:rsidRDefault="00A8335E" w:rsidP="00A8335E">
            <w:r>
              <w:t>1.33</w:t>
            </w:r>
          </w:p>
        </w:tc>
        <w:tc>
          <w:tcPr>
            <w:tcW w:w="2419" w:type="dxa"/>
            <w:vAlign w:val="center"/>
          </w:tcPr>
          <w:p w14:paraId="5F1F3CA5" w14:textId="5E1F466C" w:rsidR="00A8335E" w:rsidRDefault="00A8335E" w:rsidP="00A8335E">
            <w:r>
              <w:t xml:space="preserve">Navigate to </w:t>
            </w:r>
            <w:r>
              <w:t>Manage User</w:t>
            </w:r>
            <w:r>
              <w:t xml:space="preserve"> page using 2 </w:t>
            </w:r>
            <w:proofErr w:type="gramStart"/>
            <w:r>
              <w:t>key</w:t>
            </w:r>
            <w:proofErr w:type="gramEnd"/>
          </w:p>
        </w:tc>
        <w:tc>
          <w:tcPr>
            <w:tcW w:w="1800" w:type="dxa"/>
            <w:vAlign w:val="center"/>
          </w:tcPr>
          <w:p w14:paraId="4C666B65" w14:textId="131CA4AB" w:rsidR="00A8335E" w:rsidRDefault="00A8335E" w:rsidP="00A8335E">
            <w:r>
              <w:t>Press 2 key</w:t>
            </w:r>
          </w:p>
        </w:tc>
        <w:tc>
          <w:tcPr>
            <w:tcW w:w="2070" w:type="dxa"/>
            <w:vAlign w:val="center"/>
          </w:tcPr>
          <w:p w14:paraId="1032D949" w14:textId="295455B7" w:rsidR="00A8335E" w:rsidRDefault="00A8335E" w:rsidP="00A8335E">
            <w:r>
              <w:t>Navigate user to Manage User page</w:t>
            </w:r>
          </w:p>
        </w:tc>
        <w:tc>
          <w:tcPr>
            <w:tcW w:w="1129" w:type="dxa"/>
            <w:vAlign w:val="center"/>
          </w:tcPr>
          <w:p w14:paraId="09C685F6" w14:textId="2DF227BA" w:rsidR="00A8335E" w:rsidRDefault="00A8335E" w:rsidP="00A8335E">
            <w:r>
              <w:t xml:space="preserve">As </w:t>
            </w:r>
            <w:proofErr w:type="gramStart"/>
            <w:r>
              <w:t>expected</w:t>
            </w:r>
            <w:proofErr w:type="gramEnd"/>
          </w:p>
        </w:tc>
        <w:tc>
          <w:tcPr>
            <w:tcW w:w="1296" w:type="dxa"/>
            <w:vAlign w:val="center"/>
          </w:tcPr>
          <w:p w14:paraId="200DE9F0" w14:textId="3DEAC9CF" w:rsidR="00A8335E" w:rsidRDefault="00A8335E" w:rsidP="00A8335E">
            <w:r>
              <w:t>Pass</w:t>
            </w:r>
          </w:p>
        </w:tc>
      </w:tr>
      <w:tr w:rsidR="00A8335E" w14:paraId="43E94FB6" w14:textId="77777777" w:rsidTr="00183311">
        <w:trPr>
          <w:trHeight w:val="432"/>
        </w:trPr>
        <w:tc>
          <w:tcPr>
            <w:tcW w:w="636" w:type="dxa"/>
            <w:vAlign w:val="center"/>
          </w:tcPr>
          <w:p w14:paraId="7E5403A8" w14:textId="6B62E268" w:rsidR="00A8335E" w:rsidRDefault="00A8335E" w:rsidP="00A8335E">
            <w:r>
              <w:t>1.34</w:t>
            </w:r>
          </w:p>
        </w:tc>
        <w:tc>
          <w:tcPr>
            <w:tcW w:w="2419" w:type="dxa"/>
            <w:vAlign w:val="center"/>
          </w:tcPr>
          <w:p w14:paraId="781D3AB7" w14:textId="59F4A464" w:rsidR="00A8335E" w:rsidRDefault="00A8335E" w:rsidP="00A8335E">
            <w:r>
              <w:t xml:space="preserve">Navigate to </w:t>
            </w:r>
            <w:r>
              <w:t>Activity Log</w:t>
            </w:r>
            <w:r>
              <w:t xml:space="preserve"> page using 3 </w:t>
            </w:r>
            <w:proofErr w:type="gramStart"/>
            <w:r>
              <w:t>key</w:t>
            </w:r>
            <w:proofErr w:type="gramEnd"/>
          </w:p>
        </w:tc>
        <w:tc>
          <w:tcPr>
            <w:tcW w:w="1800" w:type="dxa"/>
            <w:vAlign w:val="center"/>
          </w:tcPr>
          <w:p w14:paraId="146273E5" w14:textId="69959121" w:rsidR="00A8335E" w:rsidRDefault="00A8335E" w:rsidP="00A8335E">
            <w:r>
              <w:t>Press 3 key</w:t>
            </w:r>
          </w:p>
        </w:tc>
        <w:tc>
          <w:tcPr>
            <w:tcW w:w="2070" w:type="dxa"/>
            <w:vAlign w:val="center"/>
          </w:tcPr>
          <w:p w14:paraId="2004E3F2" w14:textId="474DFC16" w:rsidR="00A8335E" w:rsidRDefault="00A8335E" w:rsidP="00A8335E">
            <w:r>
              <w:t>Navigate user to Activity Log page</w:t>
            </w:r>
          </w:p>
        </w:tc>
        <w:tc>
          <w:tcPr>
            <w:tcW w:w="1129" w:type="dxa"/>
            <w:vAlign w:val="center"/>
          </w:tcPr>
          <w:p w14:paraId="76A986E3" w14:textId="179A1F2C" w:rsidR="00A8335E" w:rsidRDefault="00A8335E" w:rsidP="00A8335E">
            <w:r>
              <w:t xml:space="preserve">As </w:t>
            </w:r>
            <w:proofErr w:type="gramStart"/>
            <w:r>
              <w:t>expected</w:t>
            </w:r>
            <w:proofErr w:type="gramEnd"/>
          </w:p>
        </w:tc>
        <w:tc>
          <w:tcPr>
            <w:tcW w:w="1296" w:type="dxa"/>
            <w:vAlign w:val="center"/>
          </w:tcPr>
          <w:p w14:paraId="60A8B9B5" w14:textId="0EAA9236" w:rsidR="00A8335E" w:rsidRDefault="00A8335E" w:rsidP="00A8335E">
            <w:r>
              <w:t>Pass</w:t>
            </w:r>
          </w:p>
        </w:tc>
      </w:tr>
      <w:tr w:rsidR="00A8335E" w14:paraId="251B184B" w14:textId="77777777" w:rsidTr="00183311">
        <w:trPr>
          <w:trHeight w:val="432"/>
        </w:trPr>
        <w:tc>
          <w:tcPr>
            <w:tcW w:w="636" w:type="dxa"/>
            <w:vAlign w:val="center"/>
          </w:tcPr>
          <w:p w14:paraId="68A3D5BA" w14:textId="1D1CE2C0" w:rsidR="00A8335E" w:rsidRDefault="00A8335E" w:rsidP="00A8335E">
            <w:r>
              <w:t>1.35</w:t>
            </w:r>
          </w:p>
        </w:tc>
        <w:tc>
          <w:tcPr>
            <w:tcW w:w="2419" w:type="dxa"/>
            <w:vAlign w:val="center"/>
          </w:tcPr>
          <w:p w14:paraId="704B2DE3" w14:textId="29EE8EC3" w:rsidR="00A8335E" w:rsidRDefault="00A8335E" w:rsidP="00A8335E">
            <w:r>
              <w:t xml:space="preserve">Navigate to </w:t>
            </w:r>
            <w:r>
              <w:t>Report</w:t>
            </w:r>
            <w:r>
              <w:t xml:space="preserve"> page using 4 </w:t>
            </w:r>
            <w:proofErr w:type="gramStart"/>
            <w:r>
              <w:t>key</w:t>
            </w:r>
            <w:proofErr w:type="gramEnd"/>
          </w:p>
        </w:tc>
        <w:tc>
          <w:tcPr>
            <w:tcW w:w="1800" w:type="dxa"/>
            <w:vAlign w:val="center"/>
          </w:tcPr>
          <w:p w14:paraId="0F2C5E32" w14:textId="66B6340E" w:rsidR="00A8335E" w:rsidRDefault="00A8335E" w:rsidP="00A8335E">
            <w:r>
              <w:t>Press 4 key</w:t>
            </w:r>
          </w:p>
        </w:tc>
        <w:tc>
          <w:tcPr>
            <w:tcW w:w="2070" w:type="dxa"/>
            <w:vAlign w:val="center"/>
          </w:tcPr>
          <w:p w14:paraId="34265A0A" w14:textId="73F50B2E" w:rsidR="00A8335E" w:rsidRDefault="00A8335E" w:rsidP="00A8335E">
            <w:r>
              <w:t>Navigate user to Report page</w:t>
            </w:r>
          </w:p>
        </w:tc>
        <w:tc>
          <w:tcPr>
            <w:tcW w:w="1129" w:type="dxa"/>
            <w:vAlign w:val="center"/>
          </w:tcPr>
          <w:p w14:paraId="3E58FC1D" w14:textId="1E0E277C" w:rsidR="00A8335E" w:rsidRDefault="00A8335E" w:rsidP="00A8335E">
            <w:r>
              <w:t xml:space="preserve">As </w:t>
            </w:r>
            <w:proofErr w:type="gramStart"/>
            <w:r>
              <w:t>expected</w:t>
            </w:r>
            <w:proofErr w:type="gramEnd"/>
          </w:p>
        </w:tc>
        <w:tc>
          <w:tcPr>
            <w:tcW w:w="1296" w:type="dxa"/>
            <w:vAlign w:val="center"/>
          </w:tcPr>
          <w:p w14:paraId="76CCAD23" w14:textId="200D91A5" w:rsidR="00A8335E" w:rsidRDefault="00A8335E" w:rsidP="00A8335E">
            <w:r>
              <w:t>Pass</w:t>
            </w:r>
          </w:p>
        </w:tc>
      </w:tr>
      <w:tr w:rsidR="00A8335E" w14:paraId="515BE93E" w14:textId="77777777" w:rsidTr="00183311">
        <w:trPr>
          <w:trHeight w:val="432"/>
        </w:trPr>
        <w:tc>
          <w:tcPr>
            <w:tcW w:w="636" w:type="dxa"/>
            <w:vAlign w:val="center"/>
          </w:tcPr>
          <w:p w14:paraId="1B7FC366" w14:textId="14566CED" w:rsidR="00A8335E" w:rsidRDefault="00A8335E" w:rsidP="00A8335E">
            <w:r>
              <w:t>1.36</w:t>
            </w:r>
          </w:p>
        </w:tc>
        <w:tc>
          <w:tcPr>
            <w:tcW w:w="2419" w:type="dxa"/>
            <w:vAlign w:val="center"/>
          </w:tcPr>
          <w:p w14:paraId="0F77E4D8" w14:textId="4399395D" w:rsidR="00A8335E" w:rsidRDefault="00A8335E" w:rsidP="00A8335E">
            <w:r>
              <w:t xml:space="preserve">Logout from system using 5 </w:t>
            </w:r>
            <w:proofErr w:type="gramStart"/>
            <w:r>
              <w:t>key</w:t>
            </w:r>
            <w:proofErr w:type="gramEnd"/>
          </w:p>
        </w:tc>
        <w:tc>
          <w:tcPr>
            <w:tcW w:w="1800" w:type="dxa"/>
            <w:vAlign w:val="center"/>
          </w:tcPr>
          <w:p w14:paraId="0592DC35" w14:textId="683A7721" w:rsidR="00A8335E" w:rsidRDefault="00A8335E" w:rsidP="00A8335E">
            <w:r>
              <w:t>Press 5 key</w:t>
            </w:r>
          </w:p>
        </w:tc>
        <w:tc>
          <w:tcPr>
            <w:tcW w:w="2070" w:type="dxa"/>
            <w:vAlign w:val="center"/>
          </w:tcPr>
          <w:p w14:paraId="6E169765" w14:textId="25F91EBB" w:rsidR="00A8335E" w:rsidRDefault="00A8335E" w:rsidP="00A8335E">
            <w:r>
              <w:t>Logout user from system and return to home page</w:t>
            </w:r>
          </w:p>
        </w:tc>
        <w:tc>
          <w:tcPr>
            <w:tcW w:w="1129" w:type="dxa"/>
            <w:vAlign w:val="center"/>
          </w:tcPr>
          <w:p w14:paraId="73BAFC18" w14:textId="611CBB6E" w:rsidR="00A8335E" w:rsidRDefault="00A8335E" w:rsidP="00A8335E">
            <w:r>
              <w:t xml:space="preserve">As </w:t>
            </w:r>
            <w:proofErr w:type="gramStart"/>
            <w:r>
              <w:t>expected</w:t>
            </w:r>
            <w:proofErr w:type="gramEnd"/>
          </w:p>
        </w:tc>
        <w:tc>
          <w:tcPr>
            <w:tcW w:w="1296" w:type="dxa"/>
            <w:vAlign w:val="center"/>
          </w:tcPr>
          <w:p w14:paraId="67660F0A" w14:textId="264F6073" w:rsidR="00A8335E" w:rsidRDefault="00A8335E" w:rsidP="00A8335E">
            <w:r>
              <w:t>Pass</w:t>
            </w:r>
          </w:p>
        </w:tc>
      </w:tr>
    </w:tbl>
    <w:p w14:paraId="36A17B73" w14:textId="77777777" w:rsidR="00CD2196" w:rsidRDefault="00CD2196" w:rsidP="00CD2196"/>
    <w:p w14:paraId="4A6A59DE" w14:textId="77777777" w:rsidR="00CD2196" w:rsidRDefault="00CD2196" w:rsidP="00CD2196"/>
    <w:p w14:paraId="2CCB4599" w14:textId="77777777" w:rsidR="00CD2196" w:rsidRPr="00CD2196" w:rsidRDefault="00CD2196" w:rsidP="00CD2196"/>
    <w:p w14:paraId="78A6EC08" w14:textId="0E5118E0" w:rsidR="002D6264" w:rsidRDefault="002D6264" w:rsidP="002D6264">
      <w:pPr>
        <w:pStyle w:val="Heading4"/>
      </w:pPr>
      <w:r>
        <w:t>5</w:t>
      </w:r>
      <w:r>
        <w:t>.</w:t>
      </w:r>
      <w:r>
        <w:t>3</w:t>
      </w:r>
      <w:r>
        <w:t>.1.</w:t>
      </w:r>
      <w:r w:rsidR="00154AEE">
        <w:t>2</w:t>
      </w:r>
      <w:r>
        <w:t xml:space="preserve"> Home Page</w:t>
      </w:r>
    </w:p>
    <w:p w14:paraId="323AC205" w14:textId="49481ACE" w:rsidR="00976FC7" w:rsidRPr="00976FC7" w:rsidRDefault="00976FC7" w:rsidP="00976FC7">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ml:space="preserve">: </w:t>
      </w:r>
      <w:r>
        <w:t>XXX</w:t>
      </w:r>
    </w:p>
    <w:tbl>
      <w:tblPr>
        <w:tblStyle w:val="TableGrid"/>
        <w:tblW w:w="0" w:type="auto"/>
        <w:tblLook w:val="04A0" w:firstRow="1" w:lastRow="0" w:firstColumn="1" w:lastColumn="0" w:noHBand="0" w:noVBand="1"/>
      </w:tblPr>
      <w:tblGrid>
        <w:gridCol w:w="636"/>
        <w:gridCol w:w="2419"/>
        <w:gridCol w:w="1800"/>
        <w:gridCol w:w="2070"/>
        <w:gridCol w:w="1129"/>
        <w:gridCol w:w="1296"/>
      </w:tblGrid>
      <w:tr w:rsidR="002D6264" w14:paraId="3DB3FDB4" w14:textId="77777777" w:rsidTr="000D4EF0">
        <w:trPr>
          <w:trHeight w:val="432"/>
        </w:trPr>
        <w:tc>
          <w:tcPr>
            <w:tcW w:w="9350" w:type="dxa"/>
            <w:gridSpan w:val="6"/>
            <w:shd w:val="clear" w:color="auto" w:fill="E2EFD9" w:themeFill="accent6" w:themeFillTint="33"/>
            <w:vAlign w:val="center"/>
          </w:tcPr>
          <w:p w14:paraId="0F2947CB" w14:textId="5CD4303D" w:rsidR="002D6264" w:rsidRPr="003941CC" w:rsidRDefault="00154AEE" w:rsidP="00183311">
            <w:pPr>
              <w:rPr>
                <w:b/>
                <w:bCs/>
              </w:rPr>
            </w:pPr>
            <w:r>
              <w:rPr>
                <w:b/>
                <w:bCs/>
              </w:rPr>
              <w:t>2</w:t>
            </w:r>
            <w:r w:rsidR="002D6264">
              <w:rPr>
                <w:b/>
                <w:bCs/>
              </w:rPr>
              <w:t xml:space="preserve">.0 </w:t>
            </w:r>
            <w:r w:rsidR="00AA57F3">
              <w:rPr>
                <w:b/>
                <w:bCs/>
              </w:rPr>
              <w:t>Home Page (Customer &amp; Admin)</w:t>
            </w:r>
          </w:p>
        </w:tc>
      </w:tr>
      <w:tr w:rsidR="002D1B2D" w14:paraId="68659B16" w14:textId="77777777" w:rsidTr="00EE7CB7">
        <w:trPr>
          <w:trHeight w:val="432"/>
        </w:trPr>
        <w:tc>
          <w:tcPr>
            <w:tcW w:w="636" w:type="dxa"/>
            <w:shd w:val="clear" w:color="auto" w:fill="FFF2CC" w:themeFill="accent4" w:themeFillTint="33"/>
            <w:vAlign w:val="center"/>
          </w:tcPr>
          <w:p w14:paraId="3D18BCC1" w14:textId="77777777" w:rsidR="002D6264" w:rsidRPr="0021490B" w:rsidRDefault="002D6264" w:rsidP="00183311">
            <w:pPr>
              <w:rPr>
                <w:b/>
                <w:bCs/>
              </w:rPr>
            </w:pPr>
            <w:r w:rsidRPr="0021490B">
              <w:rPr>
                <w:b/>
                <w:bCs/>
              </w:rPr>
              <w:t>ID</w:t>
            </w:r>
          </w:p>
        </w:tc>
        <w:tc>
          <w:tcPr>
            <w:tcW w:w="2419" w:type="dxa"/>
            <w:shd w:val="clear" w:color="auto" w:fill="FFF2CC" w:themeFill="accent4" w:themeFillTint="33"/>
            <w:vAlign w:val="center"/>
          </w:tcPr>
          <w:p w14:paraId="790E1432" w14:textId="77777777" w:rsidR="002D6264" w:rsidRPr="0021490B" w:rsidRDefault="002D6264" w:rsidP="00183311">
            <w:pPr>
              <w:rPr>
                <w:b/>
                <w:bCs/>
              </w:rPr>
            </w:pPr>
            <w:r w:rsidRPr="0021490B">
              <w:rPr>
                <w:b/>
                <w:bCs/>
              </w:rPr>
              <w:t>Test Procedures</w:t>
            </w:r>
          </w:p>
        </w:tc>
        <w:tc>
          <w:tcPr>
            <w:tcW w:w="1800" w:type="dxa"/>
            <w:shd w:val="clear" w:color="auto" w:fill="FFF2CC" w:themeFill="accent4" w:themeFillTint="33"/>
            <w:vAlign w:val="center"/>
          </w:tcPr>
          <w:p w14:paraId="2C29CB6F" w14:textId="77777777" w:rsidR="002D6264" w:rsidRPr="0021490B" w:rsidRDefault="002D6264" w:rsidP="00183311">
            <w:pPr>
              <w:rPr>
                <w:b/>
                <w:bCs/>
              </w:rPr>
            </w:pPr>
            <w:r w:rsidRPr="0021490B">
              <w:rPr>
                <w:b/>
                <w:bCs/>
              </w:rPr>
              <w:t>Test Data</w:t>
            </w:r>
          </w:p>
        </w:tc>
        <w:tc>
          <w:tcPr>
            <w:tcW w:w="2070" w:type="dxa"/>
            <w:shd w:val="clear" w:color="auto" w:fill="FFF2CC" w:themeFill="accent4" w:themeFillTint="33"/>
            <w:vAlign w:val="center"/>
          </w:tcPr>
          <w:p w14:paraId="5A6E322C" w14:textId="77777777" w:rsidR="002D6264" w:rsidRPr="0021490B" w:rsidRDefault="002D6264" w:rsidP="00183311">
            <w:pPr>
              <w:rPr>
                <w:b/>
                <w:bCs/>
              </w:rPr>
            </w:pPr>
            <w:r w:rsidRPr="0021490B">
              <w:rPr>
                <w:b/>
                <w:bCs/>
              </w:rPr>
              <w:t>Expected Result</w:t>
            </w:r>
          </w:p>
        </w:tc>
        <w:tc>
          <w:tcPr>
            <w:tcW w:w="1129" w:type="dxa"/>
            <w:shd w:val="clear" w:color="auto" w:fill="FFF2CC" w:themeFill="accent4" w:themeFillTint="33"/>
            <w:vAlign w:val="center"/>
          </w:tcPr>
          <w:p w14:paraId="50879B73" w14:textId="77777777" w:rsidR="002D6264" w:rsidRPr="0021490B" w:rsidRDefault="002D6264" w:rsidP="00183311">
            <w:pPr>
              <w:rPr>
                <w:b/>
                <w:bCs/>
              </w:rPr>
            </w:pPr>
            <w:r w:rsidRPr="0021490B">
              <w:rPr>
                <w:b/>
                <w:bCs/>
              </w:rPr>
              <w:t>Actual Result</w:t>
            </w:r>
          </w:p>
        </w:tc>
        <w:tc>
          <w:tcPr>
            <w:tcW w:w="1296" w:type="dxa"/>
            <w:shd w:val="clear" w:color="auto" w:fill="FFF2CC" w:themeFill="accent4" w:themeFillTint="33"/>
            <w:vAlign w:val="center"/>
          </w:tcPr>
          <w:p w14:paraId="7D635FF8" w14:textId="77777777" w:rsidR="002D6264" w:rsidRPr="0021490B" w:rsidRDefault="002D6264" w:rsidP="00183311">
            <w:pPr>
              <w:rPr>
                <w:b/>
                <w:bCs/>
              </w:rPr>
            </w:pPr>
            <w:r w:rsidRPr="0021490B">
              <w:rPr>
                <w:b/>
                <w:bCs/>
              </w:rPr>
              <w:t>Status (Pass/Fail)</w:t>
            </w:r>
          </w:p>
        </w:tc>
      </w:tr>
      <w:tr w:rsidR="007A5EF0" w14:paraId="602D0487" w14:textId="77777777" w:rsidTr="00EE7CB7">
        <w:trPr>
          <w:trHeight w:val="432"/>
        </w:trPr>
        <w:tc>
          <w:tcPr>
            <w:tcW w:w="636" w:type="dxa"/>
            <w:vAlign w:val="center"/>
          </w:tcPr>
          <w:p w14:paraId="1CFB8DB6" w14:textId="106BA04E" w:rsidR="007A5EF0" w:rsidRDefault="00154AEE" w:rsidP="007A5EF0">
            <w:r>
              <w:t>2</w:t>
            </w:r>
            <w:r w:rsidR="007A5EF0">
              <w:t>.1</w:t>
            </w:r>
          </w:p>
        </w:tc>
        <w:tc>
          <w:tcPr>
            <w:tcW w:w="2419" w:type="dxa"/>
            <w:vAlign w:val="center"/>
          </w:tcPr>
          <w:p w14:paraId="7978361D" w14:textId="1F3B754E" w:rsidR="007A5EF0" w:rsidRPr="00AA57F3" w:rsidRDefault="007A5EF0" w:rsidP="007A5EF0">
            <w:r>
              <w:t>Navigate to Home page</w:t>
            </w:r>
            <w:r w:rsidR="00E26C02">
              <w:t xml:space="preserve"> using </w:t>
            </w:r>
            <w:proofErr w:type="spellStart"/>
            <w:r w:rsidR="00E26C02">
              <w:t>Finease</w:t>
            </w:r>
            <w:proofErr w:type="spellEnd"/>
            <w:r w:rsidR="00E26C02">
              <w:t xml:space="preserve"> </w:t>
            </w:r>
            <w:r w:rsidR="00465382">
              <w:t>link</w:t>
            </w:r>
          </w:p>
        </w:tc>
        <w:tc>
          <w:tcPr>
            <w:tcW w:w="1800" w:type="dxa"/>
            <w:vAlign w:val="center"/>
          </w:tcPr>
          <w:p w14:paraId="13C0DCD1" w14:textId="15B22A63" w:rsidR="007A5EF0" w:rsidRDefault="00465382" w:rsidP="007A5EF0">
            <w:r>
              <w:t>Click</w:t>
            </w:r>
            <w:r w:rsidR="007A5EF0">
              <w:t xml:space="preserve"> </w:t>
            </w:r>
            <w:proofErr w:type="spellStart"/>
            <w:r w:rsidR="00E26C02">
              <w:t>Finease</w:t>
            </w:r>
            <w:proofErr w:type="spellEnd"/>
            <w:r w:rsidR="007A5EF0">
              <w:t xml:space="preserve"> </w:t>
            </w:r>
            <w:r>
              <w:t>link</w:t>
            </w:r>
          </w:p>
        </w:tc>
        <w:tc>
          <w:tcPr>
            <w:tcW w:w="2070" w:type="dxa"/>
            <w:vAlign w:val="center"/>
          </w:tcPr>
          <w:p w14:paraId="68E3EF27" w14:textId="0594BDAA" w:rsidR="007A5EF0" w:rsidRDefault="007A5EF0" w:rsidP="007A5EF0">
            <w:r>
              <w:t>Navigate user to Home page</w:t>
            </w:r>
          </w:p>
        </w:tc>
        <w:tc>
          <w:tcPr>
            <w:tcW w:w="1129" w:type="dxa"/>
            <w:vAlign w:val="center"/>
          </w:tcPr>
          <w:p w14:paraId="0B5A91F9" w14:textId="582CDF5F" w:rsidR="007A5EF0" w:rsidRDefault="007A5EF0" w:rsidP="007A5EF0">
            <w:r>
              <w:t xml:space="preserve">As </w:t>
            </w:r>
            <w:proofErr w:type="gramStart"/>
            <w:r>
              <w:t>expected</w:t>
            </w:r>
            <w:proofErr w:type="gramEnd"/>
          </w:p>
        </w:tc>
        <w:tc>
          <w:tcPr>
            <w:tcW w:w="1296" w:type="dxa"/>
            <w:vAlign w:val="center"/>
          </w:tcPr>
          <w:p w14:paraId="2C9EB907" w14:textId="37AE70E0" w:rsidR="007A5EF0" w:rsidRDefault="007A5EF0" w:rsidP="007A5EF0">
            <w:r>
              <w:t>Pass</w:t>
            </w:r>
          </w:p>
        </w:tc>
      </w:tr>
      <w:tr w:rsidR="007A5EF0" w14:paraId="1E69A4E7" w14:textId="77777777" w:rsidTr="00EE7CB7">
        <w:trPr>
          <w:trHeight w:val="432"/>
        </w:trPr>
        <w:tc>
          <w:tcPr>
            <w:tcW w:w="636" w:type="dxa"/>
            <w:vAlign w:val="center"/>
          </w:tcPr>
          <w:p w14:paraId="3A1397B8" w14:textId="4A943D28" w:rsidR="007A5EF0" w:rsidRDefault="00154AEE" w:rsidP="007A5EF0">
            <w:r>
              <w:t>2</w:t>
            </w:r>
            <w:r w:rsidR="007A5EF0">
              <w:t>.2</w:t>
            </w:r>
          </w:p>
        </w:tc>
        <w:tc>
          <w:tcPr>
            <w:tcW w:w="2419" w:type="dxa"/>
            <w:vAlign w:val="center"/>
          </w:tcPr>
          <w:p w14:paraId="1CB03E2B" w14:textId="29646737" w:rsidR="007A5EF0" w:rsidRPr="00AA57F3" w:rsidRDefault="007A5EF0" w:rsidP="007A5EF0">
            <w:r>
              <w:t>Navigate to Home page</w:t>
            </w:r>
            <w:r w:rsidR="00465382">
              <w:t xml:space="preserve"> </w:t>
            </w:r>
            <w:r w:rsidR="00465382">
              <w:t>using</w:t>
            </w:r>
            <w:r w:rsidR="00465382">
              <w:t xml:space="preserve"> navigation bar</w:t>
            </w:r>
          </w:p>
        </w:tc>
        <w:tc>
          <w:tcPr>
            <w:tcW w:w="1800" w:type="dxa"/>
            <w:vAlign w:val="center"/>
          </w:tcPr>
          <w:p w14:paraId="304DC6AC" w14:textId="61554AA3" w:rsidR="007A5EF0" w:rsidRDefault="00465382" w:rsidP="007A5EF0">
            <w:r>
              <w:t xml:space="preserve">Click Home </w:t>
            </w:r>
            <w:r>
              <w:t>link</w:t>
            </w:r>
          </w:p>
        </w:tc>
        <w:tc>
          <w:tcPr>
            <w:tcW w:w="2070" w:type="dxa"/>
            <w:vAlign w:val="center"/>
          </w:tcPr>
          <w:p w14:paraId="32CB802A" w14:textId="030F9FFA" w:rsidR="007A5EF0" w:rsidRDefault="007A5EF0" w:rsidP="007A5EF0">
            <w:r>
              <w:t>Navigate user to Home page</w:t>
            </w:r>
          </w:p>
        </w:tc>
        <w:tc>
          <w:tcPr>
            <w:tcW w:w="1129" w:type="dxa"/>
            <w:vAlign w:val="center"/>
          </w:tcPr>
          <w:p w14:paraId="44009044" w14:textId="7E0F1B79" w:rsidR="007A5EF0" w:rsidRDefault="007A5EF0" w:rsidP="007A5EF0">
            <w:r>
              <w:t xml:space="preserve">As </w:t>
            </w:r>
            <w:proofErr w:type="gramStart"/>
            <w:r>
              <w:t>expected</w:t>
            </w:r>
            <w:proofErr w:type="gramEnd"/>
          </w:p>
        </w:tc>
        <w:tc>
          <w:tcPr>
            <w:tcW w:w="1296" w:type="dxa"/>
            <w:vAlign w:val="center"/>
          </w:tcPr>
          <w:p w14:paraId="64AB65B4" w14:textId="579B65D6" w:rsidR="007A5EF0" w:rsidRDefault="007A5EF0" w:rsidP="007A5EF0">
            <w:r>
              <w:t>Pass</w:t>
            </w:r>
          </w:p>
        </w:tc>
      </w:tr>
      <w:tr w:rsidR="007A5EF0" w14:paraId="4F98BDB8" w14:textId="77777777" w:rsidTr="00EE7CB7">
        <w:trPr>
          <w:trHeight w:val="432"/>
        </w:trPr>
        <w:tc>
          <w:tcPr>
            <w:tcW w:w="636" w:type="dxa"/>
            <w:vAlign w:val="center"/>
          </w:tcPr>
          <w:p w14:paraId="55E7E4B8" w14:textId="41BDB0AC" w:rsidR="007A5EF0" w:rsidRDefault="00154AEE" w:rsidP="007A5EF0">
            <w:r>
              <w:t>2</w:t>
            </w:r>
            <w:r w:rsidR="007A5EF0">
              <w:t>.3</w:t>
            </w:r>
          </w:p>
        </w:tc>
        <w:tc>
          <w:tcPr>
            <w:tcW w:w="2419" w:type="dxa"/>
            <w:vAlign w:val="center"/>
          </w:tcPr>
          <w:p w14:paraId="3C3E4687" w14:textId="38283865" w:rsidR="007A5EF0" w:rsidRDefault="007A5EF0" w:rsidP="007A5EF0">
            <w:r>
              <w:t>Navigate to About page</w:t>
            </w:r>
            <w:r w:rsidR="00465382">
              <w:t xml:space="preserve"> </w:t>
            </w:r>
            <w:r w:rsidR="00465382">
              <w:t>using navigation bar</w:t>
            </w:r>
          </w:p>
        </w:tc>
        <w:tc>
          <w:tcPr>
            <w:tcW w:w="1800" w:type="dxa"/>
            <w:vAlign w:val="center"/>
          </w:tcPr>
          <w:p w14:paraId="3C248129" w14:textId="3216D7C6" w:rsidR="007A5EF0" w:rsidRDefault="00465382" w:rsidP="007A5EF0">
            <w:r>
              <w:t>Click About</w:t>
            </w:r>
            <w:r>
              <w:t xml:space="preserve"> </w:t>
            </w:r>
            <w:r>
              <w:t>link</w:t>
            </w:r>
          </w:p>
        </w:tc>
        <w:tc>
          <w:tcPr>
            <w:tcW w:w="2070" w:type="dxa"/>
            <w:vAlign w:val="center"/>
          </w:tcPr>
          <w:p w14:paraId="5F7BCCBF" w14:textId="7E784C99" w:rsidR="007A5EF0" w:rsidRDefault="007A5EF0" w:rsidP="007A5EF0">
            <w:r>
              <w:t>Navigate user to About page</w:t>
            </w:r>
          </w:p>
        </w:tc>
        <w:tc>
          <w:tcPr>
            <w:tcW w:w="1129" w:type="dxa"/>
            <w:vAlign w:val="center"/>
          </w:tcPr>
          <w:p w14:paraId="2B6AA6D6" w14:textId="19AB7BBD" w:rsidR="007A5EF0" w:rsidRDefault="007A5EF0" w:rsidP="007A5EF0">
            <w:r>
              <w:t xml:space="preserve">As </w:t>
            </w:r>
            <w:proofErr w:type="gramStart"/>
            <w:r>
              <w:t>expected</w:t>
            </w:r>
            <w:proofErr w:type="gramEnd"/>
          </w:p>
        </w:tc>
        <w:tc>
          <w:tcPr>
            <w:tcW w:w="1296" w:type="dxa"/>
            <w:vAlign w:val="center"/>
          </w:tcPr>
          <w:p w14:paraId="358F255A" w14:textId="154FFCE6" w:rsidR="007A5EF0" w:rsidRDefault="007A5EF0" w:rsidP="007A5EF0">
            <w:r>
              <w:t>Pass</w:t>
            </w:r>
          </w:p>
        </w:tc>
      </w:tr>
      <w:tr w:rsidR="007A5EF0" w14:paraId="538655B7" w14:textId="77777777" w:rsidTr="00EE7CB7">
        <w:trPr>
          <w:trHeight w:val="432"/>
        </w:trPr>
        <w:tc>
          <w:tcPr>
            <w:tcW w:w="636" w:type="dxa"/>
            <w:vAlign w:val="center"/>
          </w:tcPr>
          <w:p w14:paraId="31B31562" w14:textId="2C8FB406" w:rsidR="007A5EF0" w:rsidRDefault="00154AEE" w:rsidP="007A5EF0">
            <w:r>
              <w:t>2</w:t>
            </w:r>
            <w:r w:rsidR="007A5EF0">
              <w:t>.4</w:t>
            </w:r>
          </w:p>
        </w:tc>
        <w:tc>
          <w:tcPr>
            <w:tcW w:w="2419" w:type="dxa"/>
            <w:vAlign w:val="center"/>
          </w:tcPr>
          <w:p w14:paraId="3E482CC4" w14:textId="296F5BCF" w:rsidR="007A5EF0" w:rsidRDefault="007A5EF0" w:rsidP="007A5EF0">
            <w:r>
              <w:t>Navigate to Services page</w:t>
            </w:r>
            <w:r w:rsidR="00465382">
              <w:t xml:space="preserve"> </w:t>
            </w:r>
            <w:r w:rsidR="00465382">
              <w:t>using navigation bar</w:t>
            </w:r>
          </w:p>
        </w:tc>
        <w:tc>
          <w:tcPr>
            <w:tcW w:w="1800" w:type="dxa"/>
            <w:vAlign w:val="center"/>
          </w:tcPr>
          <w:p w14:paraId="71EA1EB6" w14:textId="17AF3206" w:rsidR="007A5EF0" w:rsidRDefault="00465382" w:rsidP="007A5EF0">
            <w:r>
              <w:t>Click Services</w:t>
            </w:r>
            <w:r>
              <w:t xml:space="preserve"> </w:t>
            </w:r>
            <w:r>
              <w:t>link</w:t>
            </w:r>
          </w:p>
        </w:tc>
        <w:tc>
          <w:tcPr>
            <w:tcW w:w="2070" w:type="dxa"/>
            <w:vAlign w:val="center"/>
          </w:tcPr>
          <w:p w14:paraId="3DA91F35" w14:textId="68DFB81E" w:rsidR="007A5EF0" w:rsidRDefault="007A5EF0" w:rsidP="007A5EF0">
            <w:r>
              <w:t>Navigate user to Services page</w:t>
            </w:r>
          </w:p>
        </w:tc>
        <w:tc>
          <w:tcPr>
            <w:tcW w:w="1129" w:type="dxa"/>
            <w:vAlign w:val="center"/>
          </w:tcPr>
          <w:p w14:paraId="1C1F0E18" w14:textId="533B5853" w:rsidR="007A5EF0" w:rsidRDefault="007A5EF0" w:rsidP="007A5EF0">
            <w:r>
              <w:t xml:space="preserve">As </w:t>
            </w:r>
            <w:proofErr w:type="gramStart"/>
            <w:r>
              <w:t>expected</w:t>
            </w:r>
            <w:proofErr w:type="gramEnd"/>
          </w:p>
        </w:tc>
        <w:tc>
          <w:tcPr>
            <w:tcW w:w="1296" w:type="dxa"/>
            <w:vAlign w:val="center"/>
          </w:tcPr>
          <w:p w14:paraId="6E6C8063" w14:textId="069D3561" w:rsidR="007A5EF0" w:rsidRDefault="007A5EF0" w:rsidP="007A5EF0">
            <w:r>
              <w:t>Pass</w:t>
            </w:r>
          </w:p>
        </w:tc>
      </w:tr>
      <w:tr w:rsidR="007A5EF0" w14:paraId="46F4F16E" w14:textId="77777777" w:rsidTr="00EE7CB7">
        <w:trPr>
          <w:trHeight w:val="432"/>
        </w:trPr>
        <w:tc>
          <w:tcPr>
            <w:tcW w:w="636" w:type="dxa"/>
            <w:vAlign w:val="center"/>
          </w:tcPr>
          <w:p w14:paraId="0C0D5D2C" w14:textId="593391C6" w:rsidR="007A5EF0" w:rsidRDefault="00154AEE" w:rsidP="007A5EF0">
            <w:r>
              <w:t>2</w:t>
            </w:r>
            <w:r w:rsidR="007A5EF0">
              <w:t>.5</w:t>
            </w:r>
          </w:p>
        </w:tc>
        <w:tc>
          <w:tcPr>
            <w:tcW w:w="2419" w:type="dxa"/>
            <w:vAlign w:val="center"/>
          </w:tcPr>
          <w:p w14:paraId="77BC064C" w14:textId="1DD5E86A" w:rsidR="007A5EF0" w:rsidRDefault="007A5EF0" w:rsidP="007A5EF0">
            <w:r>
              <w:t>Navigate to Login page</w:t>
            </w:r>
            <w:r w:rsidR="00465382">
              <w:t xml:space="preserve"> </w:t>
            </w:r>
            <w:r w:rsidR="00465382">
              <w:t>using navigation bar</w:t>
            </w:r>
          </w:p>
        </w:tc>
        <w:tc>
          <w:tcPr>
            <w:tcW w:w="1800" w:type="dxa"/>
            <w:vAlign w:val="center"/>
          </w:tcPr>
          <w:p w14:paraId="034A7CFC" w14:textId="4A9D8B56" w:rsidR="007A5EF0" w:rsidRDefault="00465382" w:rsidP="007A5EF0">
            <w:r>
              <w:t>Click Login</w:t>
            </w:r>
            <w:r>
              <w:t xml:space="preserve"> link</w:t>
            </w:r>
          </w:p>
        </w:tc>
        <w:tc>
          <w:tcPr>
            <w:tcW w:w="2070" w:type="dxa"/>
            <w:vAlign w:val="center"/>
          </w:tcPr>
          <w:p w14:paraId="5BA98E43" w14:textId="42F2F58D" w:rsidR="007A5EF0" w:rsidRDefault="007A5EF0" w:rsidP="007A5EF0">
            <w:r>
              <w:t>Navigate user to Login page</w:t>
            </w:r>
          </w:p>
        </w:tc>
        <w:tc>
          <w:tcPr>
            <w:tcW w:w="1129" w:type="dxa"/>
            <w:vAlign w:val="center"/>
          </w:tcPr>
          <w:p w14:paraId="12C37B75" w14:textId="3D3E389F" w:rsidR="007A5EF0" w:rsidRDefault="007A5EF0" w:rsidP="007A5EF0">
            <w:r>
              <w:t xml:space="preserve">As </w:t>
            </w:r>
            <w:proofErr w:type="gramStart"/>
            <w:r>
              <w:t>expected</w:t>
            </w:r>
            <w:proofErr w:type="gramEnd"/>
          </w:p>
        </w:tc>
        <w:tc>
          <w:tcPr>
            <w:tcW w:w="1296" w:type="dxa"/>
            <w:vAlign w:val="center"/>
          </w:tcPr>
          <w:p w14:paraId="7063FD2F" w14:textId="3628B8B0" w:rsidR="007A5EF0" w:rsidRDefault="007A5EF0" w:rsidP="007A5EF0">
            <w:r>
              <w:t>Pass</w:t>
            </w:r>
          </w:p>
        </w:tc>
      </w:tr>
    </w:tbl>
    <w:p w14:paraId="0B167EE7" w14:textId="45274906" w:rsidR="002D6264" w:rsidRDefault="002D6264" w:rsidP="002D6264">
      <w:pPr>
        <w:spacing w:line="360" w:lineRule="auto"/>
        <w:jc w:val="both"/>
      </w:pPr>
    </w:p>
    <w:p w14:paraId="53C5FAB4" w14:textId="02034B2C" w:rsidR="002D6264" w:rsidRDefault="002D6264" w:rsidP="002D6264">
      <w:pPr>
        <w:pStyle w:val="Heading4"/>
      </w:pPr>
      <w:r>
        <w:lastRenderedPageBreak/>
        <w:t>5</w:t>
      </w:r>
      <w:r>
        <w:t>.</w:t>
      </w:r>
      <w:r>
        <w:t>3.</w:t>
      </w:r>
      <w:r>
        <w:t>1.</w:t>
      </w:r>
      <w:r w:rsidR="00876C04">
        <w:t>3</w:t>
      </w:r>
      <w:r>
        <w:t xml:space="preserve"> About Page</w:t>
      </w:r>
    </w:p>
    <w:p w14:paraId="7E6C87C4" w14:textId="121F5DDB" w:rsidR="00976FC7" w:rsidRPr="00976FC7" w:rsidRDefault="00976FC7" w:rsidP="00976FC7">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636"/>
        <w:gridCol w:w="2419"/>
        <w:gridCol w:w="1800"/>
        <w:gridCol w:w="2070"/>
        <w:gridCol w:w="1129"/>
        <w:gridCol w:w="1296"/>
      </w:tblGrid>
      <w:tr w:rsidR="001C19E9" w14:paraId="52C8F946" w14:textId="77777777" w:rsidTr="00183311">
        <w:trPr>
          <w:trHeight w:val="432"/>
        </w:trPr>
        <w:tc>
          <w:tcPr>
            <w:tcW w:w="9350" w:type="dxa"/>
            <w:gridSpan w:val="6"/>
            <w:shd w:val="clear" w:color="auto" w:fill="E2EFD9" w:themeFill="accent6" w:themeFillTint="33"/>
            <w:vAlign w:val="center"/>
          </w:tcPr>
          <w:p w14:paraId="20575E4A" w14:textId="483A2B64" w:rsidR="001C19E9" w:rsidRPr="003941CC" w:rsidRDefault="00876C04" w:rsidP="00183311">
            <w:pPr>
              <w:rPr>
                <w:b/>
                <w:bCs/>
              </w:rPr>
            </w:pPr>
            <w:r>
              <w:rPr>
                <w:b/>
                <w:bCs/>
              </w:rPr>
              <w:t>3</w:t>
            </w:r>
            <w:r w:rsidR="001C19E9">
              <w:rPr>
                <w:b/>
                <w:bCs/>
              </w:rPr>
              <w:t xml:space="preserve">.0 </w:t>
            </w:r>
            <w:r w:rsidR="001C19E9">
              <w:rPr>
                <w:b/>
                <w:bCs/>
              </w:rPr>
              <w:t>About</w:t>
            </w:r>
            <w:r w:rsidR="001C19E9">
              <w:rPr>
                <w:b/>
                <w:bCs/>
              </w:rPr>
              <w:t xml:space="preserve"> Page (Customer &amp; Admin)</w:t>
            </w:r>
          </w:p>
        </w:tc>
      </w:tr>
      <w:tr w:rsidR="001C19E9" w14:paraId="6965D920" w14:textId="77777777" w:rsidTr="00183311">
        <w:trPr>
          <w:trHeight w:val="432"/>
        </w:trPr>
        <w:tc>
          <w:tcPr>
            <w:tcW w:w="636" w:type="dxa"/>
            <w:shd w:val="clear" w:color="auto" w:fill="FFF2CC" w:themeFill="accent4" w:themeFillTint="33"/>
            <w:vAlign w:val="center"/>
          </w:tcPr>
          <w:p w14:paraId="030FDBB5" w14:textId="77777777" w:rsidR="001C19E9" w:rsidRPr="0021490B" w:rsidRDefault="001C19E9" w:rsidP="00183311">
            <w:pPr>
              <w:rPr>
                <w:b/>
                <w:bCs/>
              </w:rPr>
            </w:pPr>
            <w:r w:rsidRPr="0021490B">
              <w:rPr>
                <w:b/>
                <w:bCs/>
              </w:rPr>
              <w:t>ID</w:t>
            </w:r>
          </w:p>
        </w:tc>
        <w:tc>
          <w:tcPr>
            <w:tcW w:w="2419" w:type="dxa"/>
            <w:shd w:val="clear" w:color="auto" w:fill="FFF2CC" w:themeFill="accent4" w:themeFillTint="33"/>
            <w:vAlign w:val="center"/>
          </w:tcPr>
          <w:p w14:paraId="126C6A1A" w14:textId="77777777" w:rsidR="001C19E9" w:rsidRPr="0021490B" w:rsidRDefault="001C19E9" w:rsidP="00183311">
            <w:pPr>
              <w:rPr>
                <w:b/>
                <w:bCs/>
              </w:rPr>
            </w:pPr>
            <w:r w:rsidRPr="0021490B">
              <w:rPr>
                <w:b/>
                <w:bCs/>
              </w:rPr>
              <w:t>Test Procedures</w:t>
            </w:r>
          </w:p>
        </w:tc>
        <w:tc>
          <w:tcPr>
            <w:tcW w:w="1800" w:type="dxa"/>
            <w:shd w:val="clear" w:color="auto" w:fill="FFF2CC" w:themeFill="accent4" w:themeFillTint="33"/>
            <w:vAlign w:val="center"/>
          </w:tcPr>
          <w:p w14:paraId="642F1587" w14:textId="77777777" w:rsidR="001C19E9" w:rsidRPr="0021490B" w:rsidRDefault="001C19E9" w:rsidP="00183311">
            <w:pPr>
              <w:rPr>
                <w:b/>
                <w:bCs/>
              </w:rPr>
            </w:pPr>
            <w:r w:rsidRPr="0021490B">
              <w:rPr>
                <w:b/>
                <w:bCs/>
              </w:rPr>
              <w:t>Test Data</w:t>
            </w:r>
          </w:p>
        </w:tc>
        <w:tc>
          <w:tcPr>
            <w:tcW w:w="2070" w:type="dxa"/>
            <w:shd w:val="clear" w:color="auto" w:fill="FFF2CC" w:themeFill="accent4" w:themeFillTint="33"/>
            <w:vAlign w:val="center"/>
          </w:tcPr>
          <w:p w14:paraId="7D59C1B8" w14:textId="77777777" w:rsidR="001C19E9" w:rsidRPr="0021490B" w:rsidRDefault="001C19E9" w:rsidP="00183311">
            <w:pPr>
              <w:rPr>
                <w:b/>
                <w:bCs/>
              </w:rPr>
            </w:pPr>
            <w:r w:rsidRPr="0021490B">
              <w:rPr>
                <w:b/>
                <w:bCs/>
              </w:rPr>
              <w:t>Expected Result</w:t>
            </w:r>
          </w:p>
        </w:tc>
        <w:tc>
          <w:tcPr>
            <w:tcW w:w="1129" w:type="dxa"/>
            <w:shd w:val="clear" w:color="auto" w:fill="FFF2CC" w:themeFill="accent4" w:themeFillTint="33"/>
            <w:vAlign w:val="center"/>
          </w:tcPr>
          <w:p w14:paraId="77699C56" w14:textId="77777777" w:rsidR="001C19E9" w:rsidRPr="0021490B" w:rsidRDefault="001C19E9" w:rsidP="00183311">
            <w:pPr>
              <w:rPr>
                <w:b/>
                <w:bCs/>
              </w:rPr>
            </w:pPr>
            <w:r w:rsidRPr="0021490B">
              <w:rPr>
                <w:b/>
                <w:bCs/>
              </w:rPr>
              <w:t>Actual Result</w:t>
            </w:r>
          </w:p>
        </w:tc>
        <w:tc>
          <w:tcPr>
            <w:tcW w:w="1296" w:type="dxa"/>
            <w:shd w:val="clear" w:color="auto" w:fill="FFF2CC" w:themeFill="accent4" w:themeFillTint="33"/>
            <w:vAlign w:val="center"/>
          </w:tcPr>
          <w:p w14:paraId="299F900C" w14:textId="77777777" w:rsidR="001C19E9" w:rsidRPr="0021490B" w:rsidRDefault="001C19E9" w:rsidP="00183311">
            <w:pPr>
              <w:rPr>
                <w:b/>
                <w:bCs/>
              </w:rPr>
            </w:pPr>
            <w:r w:rsidRPr="0021490B">
              <w:rPr>
                <w:b/>
                <w:bCs/>
              </w:rPr>
              <w:t>Status (Pass/Fail)</w:t>
            </w:r>
          </w:p>
        </w:tc>
      </w:tr>
      <w:tr w:rsidR="001C19E9" w14:paraId="6B8934AC" w14:textId="77777777" w:rsidTr="00183311">
        <w:trPr>
          <w:trHeight w:val="432"/>
        </w:trPr>
        <w:tc>
          <w:tcPr>
            <w:tcW w:w="636" w:type="dxa"/>
            <w:vAlign w:val="center"/>
          </w:tcPr>
          <w:p w14:paraId="03478662" w14:textId="546FAC7F" w:rsidR="001C19E9" w:rsidRDefault="00876C04" w:rsidP="00183311">
            <w:r>
              <w:t>3</w:t>
            </w:r>
            <w:r w:rsidR="001C19E9">
              <w:t>.1</w:t>
            </w:r>
          </w:p>
        </w:tc>
        <w:tc>
          <w:tcPr>
            <w:tcW w:w="2419" w:type="dxa"/>
            <w:vAlign w:val="center"/>
          </w:tcPr>
          <w:p w14:paraId="69FB0456" w14:textId="77777777" w:rsidR="001C19E9" w:rsidRPr="00AA57F3" w:rsidRDefault="001C19E9" w:rsidP="00183311">
            <w:r>
              <w:t xml:space="preserve">Navigate to Home page using </w:t>
            </w:r>
            <w:proofErr w:type="spellStart"/>
            <w:r>
              <w:t>Finease</w:t>
            </w:r>
            <w:proofErr w:type="spellEnd"/>
            <w:r>
              <w:t xml:space="preserve"> link</w:t>
            </w:r>
          </w:p>
        </w:tc>
        <w:tc>
          <w:tcPr>
            <w:tcW w:w="1800" w:type="dxa"/>
            <w:vAlign w:val="center"/>
          </w:tcPr>
          <w:p w14:paraId="5DE253EC" w14:textId="77777777" w:rsidR="001C19E9" w:rsidRDefault="001C19E9" w:rsidP="00183311">
            <w:r>
              <w:t xml:space="preserve">Click </w:t>
            </w:r>
            <w:proofErr w:type="spellStart"/>
            <w:r>
              <w:t>Finease</w:t>
            </w:r>
            <w:proofErr w:type="spellEnd"/>
            <w:r>
              <w:t xml:space="preserve"> link</w:t>
            </w:r>
          </w:p>
        </w:tc>
        <w:tc>
          <w:tcPr>
            <w:tcW w:w="2070" w:type="dxa"/>
            <w:vAlign w:val="center"/>
          </w:tcPr>
          <w:p w14:paraId="4EBA7F2B" w14:textId="77777777" w:rsidR="001C19E9" w:rsidRDefault="001C19E9" w:rsidP="00183311">
            <w:r>
              <w:t>Navigate user to Home page</w:t>
            </w:r>
          </w:p>
        </w:tc>
        <w:tc>
          <w:tcPr>
            <w:tcW w:w="1129" w:type="dxa"/>
            <w:vAlign w:val="center"/>
          </w:tcPr>
          <w:p w14:paraId="63AD66D1" w14:textId="77777777" w:rsidR="001C19E9" w:rsidRDefault="001C19E9" w:rsidP="00183311">
            <w:r>
              <w:t xml:space="preserve">As </w:t>
            </w:r>
            <w:proofErr w:type="gramStart"/>
            <w:r>
              <w:t>expected</w:t>
            </w:r>
            <w:proofErr w:type="gramEnd"/>
          </w:p>
        </w:tc>
        <w:tc>
          <w:tcPr>
            <w:tcW w:w="1296" w:type="dxa"/>
            <w:vAlign w:val="center"/>
          </w:tcPr>
          <w:p w14:paraId="0E4E43BC" w14:textId="77777777" w:rsidR="001C19E9" w:rsidRDefault="001C19E9" w:rsidP="00183311">
            <w:r>
              <w:t>Pass</w:t>
            </w:r>
          </w:p>
        </w:tc>
      </w:tr>
      <w:tr w:rsidR="001C19E9" w14:paraId="782E619C" w14:textId="77777777" w:rsidTr="00183311">
        <w:trPr>
          <w:trHeight w:val="432"/>
        </w:trPr>
        <w:tc>
          <w:tcPr>
            <w:tcW w:w="636" w:type="dxa"/>
            <w:vAlign w:val="center"/>
          </w:tcPr>
          <w:p w14:paraId="09B69F3A" w14:textId="4424827E" w:rsidR="001C19E9" w:rsidRDefault="00876C04" w:rsidP="00183311">
            <w:r>
              <w:t>3</w:t>
            </w:r>
            <w:r w:rsidR="001C19E9">
              <w:t>.2</w:t>
            </w:r>
          </w:p>
        </w:tc>
        <w:tc>
          <w:tcPr>
            <w:tcW w:w="2419" w:type="dxa"/>
            <w:vAlign w:val="center"/>
          </w:tcPr>
          <w:p w14:paraId="3E07278C" w14:textId="77777777" w:rsidR="001C19E9" w:rsidRPr="00AA57F3" w:rsidRDefault="001C19E9" w:rsidP="00183311">
            <w:r>
              <w:t>Navigate to Home page using navigation bar</w:t>
            </w:r>
          </w:p>
        </w:tc>
        <w:tc>
          <w:tcPr>
            <w:tcW w:w="1800" w:type="dxa"/>
            <w:vAlign w:val="center"/>
          </w:tcPr>
          <w:p w14:paraId="3384F788" w14:textId="77777777" w:rsidR="001C19E9" w:rsidRDefault="001C19E9" w:rsidP="00183311">
            <w:r>
              <w:t>Click Home link</w:t>
            </w:r>
          </w:p>
        </w:tc>
        <w:tc>
          <w:tcPr>
            <w:tcW w:w="2070" w:type="dxa"/>
            <w:vAlign w:val="center"/>
          </w:tcPr>
          <w:p w14:paraId="0F18F5CD" w14:textId="77777777" w:rsidR="001C19E9" w:rsidRDefault="001C19E9" w:rsidP="00183311">
            <w:r>
              <w:t>Navigate user to Home page</w:t>
            </w:r>
          </w:p>
        </w:tc>
        <w:tc>
          <w:tcPr>
            <w:tcW w:w="1129" w:type="dxa"/>
            <w:vAlign w:val="center"/>
          </w:tcPr>
          <w:p w14:paraId="4B9A6156" w14:textId="77777777" w:rsidR="001C19E9" w:rsidRDefault="001C19E9" w:rsidP="00183311">
            <w:r>
              <w:t xml:space="preserve">As </w:t>
            </w:r>
            <w:proofErr w:type="gramStart"/>
            <w:r>
              <w:t>expected</w:t>
            </w:r>
            <w:proofErr w:type="gramEnd"/>
          </w:p>
        </w:tc>
        <w:tc>
          <w:tcPr>
            <w:tcW w:w="1296" w:type="dxa"/>
            <w:vAlign w:val="center"/>
          </w:tcPr>
          <w:p w14:paraId="7C94EBFE" w14:textId="77777777" w:rsidR="001C19E9" w:rsidRDefault="001C19E9" w:rsidP="00183311">
            <w:r>
              <w:t>Pass</w:t>
            </w:r>
          </w:p>
        </w:tc>
      </w:tr>
      <w:tr w:rsidR="001C19E9" w14:paraId="5161C4DB" w14:textId="77777777" w:rsidTr="00183311">
        <w:trPr>
          <w:trHeight w:val="432"/>
        </w:trPr>
        <w:tc>
          <w:tcPr>
            <w:tcW w:w="636" w:type="dxa"/>
            <w:vAlign w:val="center"/>
          </w:tcPr>
          <w:p w14:paraId="2663A512" w14:textId="1B59B902" w:rsidR="001C19E9" w:rsidRDefault="00876C04" w:rsidP="00183311">
            <w:r>
              <w:t>3</w:t>
            </w:r>
            <w:r w:rsidR="001C19E9">
              <w:t>.3</w:t>
            </w:r>
          </w:p>
        </w:tc>
        <w:tc>
          <w:tcPr>
            <w:tcW w:w="2419" w:type="dxa"/>
            <w:vAlign w:val="center"/>
          </w:tcPr>
          <w:p w14:paraId="57C05FB5" w14:textId="77777777" w:rsidR="001C19E9" w:rsidRDefault="001C19E9" w:rsidP="00183311">
            <w:r>
              <w:t>Navigate to About page using navigation bar</w:t>
            </w:r>
          </w:p>
        </w:tc>
        <w:tc>
          <w:tcPr>
            <w:tcW w:w="1800" w:type="dxa"/>
            <w:vAlign w:val="center"/>
          </w:tcPr>
          <w:p w14:paraId="0A247720" w14:textId="77777777" w:rsidR="001C19E9" w:rsidRDefault="001C19E9" w:rsidP="00183311">
            <w:r>
              <w:t>Click About link</w:t>
            </w:r>
          </w:p>
        </w:tc>
        <w:tc>
          <w:tcPr>
            <w:tcW w:w="2070" w:type="dxa"/>
            <w:vAlign w:val="center"/>
          </w:tcPr>
          <w:p w14:paraId="33FACE55" w14:textId="77777777" w:rsidR="001C19E9" w:rsidRDefault="001C19E9" w:rsidP="00183311">
            <w:r>
              <w:t>Navigate user to About page</w:t>
            </w:r>
          </w:p>
        </w:tc>
        <w:tc>
          <w:tcPr>
            <w:tcW w:w="1129" w:type="dxa"/>
            <w:vAlign w:val="center"/>
          </w:tcPr>
          <w:p w14:paraId="37CA6633" w14:textId="77777777" w:rsidR="001C19E9" w:rsidRDefault="001C19E9" w:rsidP="00183311">
            <w:r>
              <w:t xml:space="preserve">As </w:t>
            </w:r>
            <w:proofErr w:type="gramStart"/>
            <w:r>
              <w:t>expected</w:t>
            </w:r>
            <w:proofErr w:type="gramEnd"/>
          </w:p>
        </w:tc>
        <w:tc>
          <w:tcPr>
            <w:tcW w:w="1296" w:type="dxa"/>
            <w:vAlign w:val="center"/>
          </w:tcPr>
          <w:p w14:paraId="6ABF8BC4" w14:textId="77777777" w:rsidR="001C19E9" w:rsidRDefault="001C19E9" w:rsidP="00183311">
            <w:r>
              <w:t>Pass</w:t>
            </w:r>
          </w:p>
        </w:tc>
      </w:tr>
      <w:tr w:rsidR="001C19E9" w14:paraId="1AB82D29" w14:textId="77777777" w:rsidTr="00183311">
        <w:trPr>
          <w:trHeight w:val="432"/>
        </w:trPr>
        <w:tc>
          <w:tcPr>
            <w:tcW w:w="636" w:type="dxa"/>
            <w:vAlign w:val="center"/>
          </w:tcPr>
          <w:p w14:paraId="2EC9D98E" w14:textId="1ABDDE9A" w:rsidR="001C19E9" w:rsidRDefault="00876C04" w:rsidP="00183311">
            <w:r>
              <w:t>3</w:t>
            </w:r>
            <w:r w:rsidR="001C19E9">
              <w:t>.4</w:t>
            </w:r>
          </w:p>
        </w:tc>
        <w:tc>
          <w:tcPr>
            <w:tcW w:w="2419" w:type="dxa"/>
            <w:vAlign w:val="center"/>
          </w:tcPr>
          <w:p w14:paraId="10ABE7D1" w14:textId="77777777" w:rsidR="001C19E9" w:rsidRDefault="001C19E9" w:rsidP="00183311">
            <w:r>
              <w:t>Navigate to Services page using navigation bar</w:t>
            </w:r>
          </w:p>
        </w:tc>
        <w:tc>
          <w:tcPr>
            <w:tcW w:w="1800" w:type="dxa"/>
            <w:vAlign w:val="center"/>
          </w:tcPr>
          <w:p w14:paraId="2DE8FE7D" w14:textId="77777777" w:rsidR="001C19E9" w:rsidRDefault="001C19E9" w:rsidP="00183311">
            <w:r>
              <w:t>Click Services link</w:t>
            </w:r>
          </w:p>
        </w:tc>
        <w:tc>
          <w:tcPr>
            <w:tcW w:w="2070" w:type="dxa"/>
            <w:vAlign w:val="center"/>
          </w:tcPr>
          <w:p w14:paraId="5E77D8C6" w14:textId="77777777" w:rsidR="001C19E9" w:rsidRDefault="001C19E9" w:rsidP="00183311">
            <w:r>
              <w:t>Navigate user to Services page</w:t>
            </w:r>
          </w:p>
        </w:tc>
        <w:tc>
          <w:tcPr>
            <w:tcW w:w="1129" w:type="dxa"/>
            <w:vAlign w:val="center"/>
          </w:tcPr>
          <w:p w14:paraId="36C41C31" w14:textId="77777777" w:rsidR="001C19E9" w:rsidRDefault="001C19E9" w:rsidP="00183311">
            <w:r>
              <w:t xml:space="preserve">As </w:t>
            </w:r>
            <w:proofErr w:type="gramStart"/>
            <w:r>
              <w:t>expected</w:t>
            </w:r>
            <w:proofErr w:type="gramEnd"/>
          </w:p>
        </w:tc>
        <w:tc>
          <w:tcPr>
            <w:tcW w:w="1296" w:type="dxa"/>
            <w:vAlign w:val="center"/>
          </w:tcPr>
          <w:p w14:paraId="1C7A4BBC" w14:textId="77777777" w:rsidR="001C19E9" w:rsidRDefault="001C19E9" w:rsidP="00183311">
            <w:r>
              <w:t>Pass</w:t>
            </w:r>
          </w:p>
        </w:tc>
      </w:tr>
      <w:tr w:rsidR="001C19E9" w14:paraId="414B7EE2" w14:textId="77777777" w:rsidTr="00183311">
        <w:trPr>
          <w:trHeight w:val="432"/>
        </w:trPr>
        <w:tc>
          <w:tcPr>
            <w:tcW w:w="636" w:type="dxa"/>
            <w:vAlign w:val="center"/>
          </w:tcPr>
          <w:p w14:paraId="26A94AC6" w14:textId="13BF63FF" w:rsidR="001C19E9" w:rsidRDefault="00876C04" w:rsidP="00183311">
            <w:r>
              <w:t>3</w:t>
            </w:r>
            <w:r w:rsidR="001C19E9">
              <w:t>.5</w:t>
            </w:r>
          </w:p>
        </w:tc>
        <w:tc>
          <w:tcPr>
            <w:tcW w:w="2419" w:type="dxa"/>
            <w:vAlign w:val="center"/>
          </w:tcPr>
          <w:p w14:paraId="47A64F58" w14:textId="77777777" w:rsidR="001C19E9" w:rsidRDefault="001C19E9" w:rsidP="00183311">
            <w:r>
              <w:t>Navigate to Login page using navigation bar</w:t>
            </w:r>
          </w:p>
        </w:tc>
        <w:tc>
          <w:tcPr>
            <w:tcW w:w="1800" w:type="dxa"/>
            <w:vAlign w:val="center"/>
          </w:tcPr>
          <w:p w14:paraId="523EAC66" w14:textId="77777777" w:rsidR="001C19E9" w:rsidRDefault="001C19E9" w:rsidP="00183311">
            <w:r>
              <w:t>Click Login link</w:t>
            </w:r>
          </w:p>
        </w:tc>
        <w:tc>
          <w:tcPr>
            <w:tcW w:w="2070" w:type="dxa"/>
            <w:vAlign w:val="center"/>
          </w:tcPr>
          <w:p w14:paraId="49689F31" w14:textId="77777777" w:rsidR="001C19E9" w:rsidRDefault="001C19E9" w:rsidP="00183311">
            <w:r>
              <w:t>Navigate user to Login page</w:t>
            </w:r>
          </w:p>
        </w:tc>
        <w:tc>
          <w:tcPr>
            <w:tcW w:w="1129" w:type="dxa"/>
            <w:vAlign w:val="center"/>
          </w:tcPr>
          <w:p w14:paraId="4DB00858" w14:textId="77777777" w:rsidR="001C19E9" w:rsidRDefault="001C19E9" w:rsidP="00183311">
            <w:r>
              <w:t xml:space="preserve">As </w:t>
            </w:r>
            <w:proofErr w:type="gramStart"/>
            <w:r>
              <w:t>expected</w:t>
            </w:r>
            <w:proofErr w:type="gramEnd"/>
          </w:p>
        </w:tc>
        <w:tc>
          <w:tcPr>
            <w:tcW w:w="1296" w:type="dxa"/>
            <w:vAlign w:val="center"/>
          </w:tcPr>
          <w:p w14:paraId="753D073C" w14:textId="77777777" w:rsidR="001C19E9" w:rsidRDefault="001C19E9" w:rsidP="00183311">
            <w:r>
              <w:t>Pass</w:t>
            </w:r>
          </w:p>
        </w:tc>
      </w:tr>
    </w:tbl>
    <w:p w14:paraId="2C4BCCEF" w14:textId="77777777" w:rsidR="002D6264" w:rsidRDefault="002D6264" w:rsidP="007566E5">
      <w:pPr>
        <w:spacing w:line="360" w:lineRule="auto"/>
      </w:pPr>
    </w:p>
    <w:p w14:paraId="37D0331D" w14:textId="0C543FDC" w:rsidR="002D6264" w:rsidRDefault="002D6264" w:rsidP="002D6264">
      <w:pPr>
        <w:pStyle w:val="Heading4"/>
      </w:pPr>
      <w:r>
        <w:t>5</w:t>
      </w:r>
      <w:r>
        <w:t>.</w:t>
      </w:r>
      <w:r>
        <w:t>3</w:t>
      </w:r>
      <w:r>
        <w:t>.1.</w:t>
      </w:r>
      <w:r w:rsidR="00B11003">
        <w:t>4</w:t>
      </w:r>
      <w:r>
        <w:t xml:space="preserve"> Services Page</w:t>
      </w:r>
    </w:p>
    <w:p w14:paraId="0261F827" w14:textId="12C592CC" w:rsidR="00976FC7" w:rsidRPr="00976FC7" w:rsidRDefault="00976FC7" w:rsidP="00976FC7">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636"/>
        <w:gridCol w:w="2419"/>
        <w:gridCol w:w="1800"/>
        <w:gridCol w:w="2070"/>
        <w:gridCol w:w="1129"/>
        <w:gridCol w:w="1296"/>
      </w:tblGrid>
      <w:tr w:rsidR="002F7F41" w14:paraId="327844D5" w14:textId="77777777" w:rsidTr="00183311">
        <w:trPr>
          <w:trHeight w:val="432"/>
        </w:trPr>
        <w:tc>
          <w:tcPr>
            <w:tcW w:w="9350" w:type="dxa"/>
            <w:gridSpan w:val="6"/>
            <w:shd w:val="clear" w:color="auto" w:fill="E2EFD9" w:themeFill="accent6" w:themeFillTint="33"/>
            <w:vAlign w:val="center"/>
          </w:tcPr>
          <w:p w14:paraId="66C86FDC" w14:textId="2372F417" w:rsidR="002F7F41" w:rsidRPr="003941CC" w:rsidRDefault="00B11003" w:rsidP="00183311">
            <w:pPr>
              <w:rPr>
                <w:b/>
                <w:bCs/>
              </w:rPr>
            </w:pPr>
            <w:r>
              <w:rPr>
                <w:b/>
                <w:bCs/>
              </w:rPr>
              <w:t>4</w:t>
            </w:r>
            <w:r w:rsidR="002F7F41">
              <w:rPr>
                <w:b/>
                <w:bCs/>
              </w:rPr>
              <w:t xml:space="preserve">.0 </w:t>
            </w:r>
            <w:r w:rsidR="002F7F41">
              <w:rPr>
                <w:b/>
                <w:bCs/>
              </w:rPr>
              <w:t>Services</w:t>
            </w:r>
            <w:r w:rsidR="002F7F41">
              <w:rPr>
                <w:b/>
                <w:bCs/>
              </w:rPr>
              <w:t xml:space="preserve"> Page (Customer &amp; Admin)</w:t>
            </w:r>
          </w:p>
        </w:tc>
      </w:tr>
      <w:tr w:rsidR="002F7F41" w14:paraId="2BD8907F" w14:textId="77777777" w:rsidTr="00183311">
        <w:trPr>
          <w:trHeight w:val="432"/>
        </w:trPr>
        <w:tc>
          <w:tcPr>
            <w:tcW w:w="636" w:type="dxa"/>
            <w:shd w:val="clear" w:color="auto" w:fill="FFF2CC" w:themeFill="accent4" w:themeFillTint="33"/>
            <w:vAlign w:val="center"/>
          </w:tcPr>
          <w:p w14:paraId="4AF56729" w14:textId="77777777" w:rsidR="002F7F41" w:rsidRPr="0021490B" w:rsidRDefault="002F7F41" w:rsidP="00183311">
            <w:pPr>
              <w:rPr>
                <w:b/>
                <w:bCs/>
              </w:rPr>
            </w:pPr>
            <w:r w:rsidRPr="0021490B">
              <w:rPr>
                <w:b/>
                <w:bCs/>
              </w:rPr>
              <w:t>ID</w:t>
            </w:r>
          </w:p>
        </w:tc>
        <w:tc>
          <w:tcPr>
            <w:tcW w:w="2419" w:type="dxa"/>
            <w:shd w:val="clear" w:color="auto" w:fill="FFF2CC" w:themeFill="accent4" w:themeFillTint="33"/>
            <w:vAlign w:val="center"/>
          </w:tcPr>
          <w:p w14:paraId="43836A2F" w14:textId="77777777" w:rsidR="002F7F41" w:rsidRPr="0021490B" w:rsidRDefault="002F7F41" w:rsidP="00183311">
            <w:pPr>
              <w:rPr>
                <w:b/>
                <w:bCs/>
              </w:rPr>
            </w:pPr>
            <w:r w:rsidRPr="0021490B">
              <w:rPr>
                <w:b/>
                <w:bCs/>
              </w:rPr>
              <w:t>Test Procedures</w:t>
            </w:r>
          </w:p>
        </w:tc>
        <w:tc>
          <w:tcPr>
            <w:tcW w:w="1800" w:type="dxa"/>
            <w:shd w:val="clear" w:color="auto" w:fill="FFF2CC" w:themeFill="accent4" w:themeFillTint="33"/>
            <w:vAlign w:val="center"/>
          </w:tcPr>
          <w:p w14:paraId="238D6232" w14:textId="77777777" w:rsidR="002F7F41" w:rsidRPr="0021490B" w:rsidRDefault="002F7F41" w:rsidP="00183311">
            <w:pPr>
              <w:rPr>
                <w:b/>
                <w:bCs/>
              </w:rPr>
            </w:pPr>
            <w:r w:rsidRPr="0021490B">
              <w:rPr>
                <w:b/>
                <w:bCs/>
              </w:rPr>
              <w:t>Test Data</w:t>
            </w:r>
          </w:p>
        </w:tc>
        <w:tc>
          <w:tcPr>
            <w:tcW w:w="2070" w:type="dxa"/>
            <w:shd w:val="clear" w:color="auto" w:fill="FFF2CC" w:themeFill="accent4" w:themeFillTint="33"/>
            <w:vAlign w:val="center"/>
          </w:tcPr>
          <w:p w14:paraId="01FCD8D5" w14:textId="77777777" w:rsidR="002F7F41" w:rsidRPr="0021490B" w:rsidRDefault="002F7F41" w:rsidP="00183311">
            <w:pPr>
              <w:rPr>
                <w:b/>
                <w:bCs/>
              </w:rPr>
            </w:pPr>
            <w:r w:rsidRPr="0021490B">
              <w:rPr>
                <w:b/>
                <w:bCs/>
              </w:rPr>
              <w:t>Expected Result</w:t>
            </w:r>
          </w:p>
        </w:tc>
        <w:tc>
          <w:tcPr>
            <w:tcW w:w="1129" w:type="dxa"/>
            <w:shd w:val="clear" w:color="auto" w:fill="FFF2CC" w:themeFill="accent4" w:themeFillTint="33"/>
            <w:vAlign w:val="center"/>
          </w:tcPr>
          <w:p w14:paraId="5C170D7D" w14:textId="77777777" w:rsidR="002F7F41" w:rsidRPr="0021490B" w:rsidRDefault="002F7F41" w:rsidP="00183311">
            <w:pPr>
              <w:rPr>
                <w:b/>
                <w:bCs/>
              </w:rPr>
            </w:pPr>
            <w:r w:rsidRPr="0021490B">
              <w:rPr>
                <w:b/>
                <w:bCs/>
              </w:rPr>
              <w:t>Actual Result</w:t>
            </w:r>
          </w:p>
        </w:tc>
        <w:tc>
          <w:tcPr>
            <w:tcW w:w="1296" w:type="dxa"/>
            <w:shd w:val="clear" w:color="auto" w:fill="FFF2CC" w:themeFill="accent4" w:themeFillTint="33"/>
            <w:vAlign w:val="center"/>
          </w:tcPr>
          <w:p w14:paraId="7B6D5165" w14:textId="77777777" w:rsidR="002F7F41" w:rsidRPr="0021490B" w:rsidRDefault="002F7F41" w:rsidP="00183311">
            <w:pPr>
              <w:rPr>
                <w:b/>
                <w:bCs/>
              </w:rPr>
            </w:pPr>
            <w:r w:rsidRPr="0021490B">
              <w:rPr>
                <w:b/>
                <w:bCs/>
              </w:rPr>
              <w:t>Status (Pass/Fail)</w:t>
            </w:r>
          </w:p>
        </w:tc>
      </w:tr>
      <w:tr w:rsidR="00B11003" w14:paraId="3D7A1DEF" w14:textId="77777777" w:rsidTr="00183311">
        <w:trPr>
          <w:trHeight w:val="432"/>
        </w:trPr>
        <w:tc>
          <w:tcPr>
            <w:tcW w:w="636" w:type="dxa"/>
            <w:vAlign w:val="center"/>
          </w:tcPr>
          <w:p w14:paraId="2E2C14E8" w14:textId="196B8E53" w:rsidR="00B11003" w:rsidRDefault="00B11003" w:rsidP="00B11003">
            <w:r>
              <w:t>4</w:t>
            </w:r>
            <w:r>
              <w:t>.1</w:t>
            </w:r>
          </w:p>
        </w:tc>
        <w:tc>
          <w:tcPr>
            <w:tcW w:w="2419" w:type="dxa"/>
            <w:vAlign w:val="center"/>
          </w:tcPr>
          <w:p w14:paraId="6C2AC7AB" w14:textId="67A4D3B5" w:rsidR="00B11003" w:rsidRPr="00AA57F3" w:rsidRDefault="00B11003" w:rsidP="00B11003">
            <w:r>
              <w:t xml:space="preserve">Navigate to Home page using </w:t>
            </w:r>
            <w:proofErr w:type="spellStart"/>
            <w:r>
              <w:t>Finease</w:t>
            </w:r>
            <w:proofErr w:type="spellEnd"/>
            <w:r>
              <w:t xml:space="preserve"> link</w:t>
            </w:r>
          </w:p>
        </w:tc>
        <w:tc>
          <w:tcPr>
            <w:tcW w:w="1800" w:type="dxa"/>
            <w:vAlign w:val="center"/>
          </w:tcPr>
          <w:p w14:paraId="403ADE96" w14:textId="6845110E" w:rsidR="00B11003" w:rsidRDefault="00B11003" w:rsidP="00B11003">
            <w:r>
              <w:t xml:space="preserve">Click </w:t>
            </w:r>
            <w:proofErr w:type="spellStart"/>
            <w:r>
              <w:t>Finease</w:t>
            </w:r>
            <w:proofErr w:type="spellEnd"/>
            <w:r>
              <w:t xml:space="preserve"> link</w:t>
            </w:r>
          </w:p>
        </w:tc>
        <w:tc>
          <w:tcPr>
            <w:tcW w:w="2070" w:type="dxa"/>
            <w:vAlign w:val="center"/>
          </w:tcPr>
          <w:p w14:paraId="2D79F6E3" w14:textId="37819D06" w:rsidR="00B11003" w:rsidRDefault="00B11003" w:rsidP="00B11003">
            <w:r>
              <w:t>Navigate user to Home page</w:t>
            </w:r>
          </w:p>
        </w:tc>
        <w:tc>
          <w:tcPr>
            <w:tcW w:w="1129" w:type="dxa"/>
            <w:vAlign w:val="center"/>
          </w:tcPr>
          <w:p w14:paraId="3B012680" w14:textId="5E8AC0E8" w:rsidR="00B11003" w:rsidRDefault="00B11003" w:rsidP="00B11003">
            <w:r>
              <w:t xml:space="preserve">As </w:t>
            </w:r>
            <w:proofErr w:type="gramStart"/>
            <w:r>
              <w:t>expected</w:t>
            </w:r>
            <w:proofErr w:type="gramEnd"/>
          </w:p>
        </w:tc>
        <w:tc>
          <w:tcPr>
            <w:tcW w:w="1296" w:type="dxa"/>
            <w:vAlign w:val="center"/>
          </w:tcPr>
          <w:p w14:paraId="362ED3A4" w14:textId="78CA6531" w:rsidR="00B11003" w:rsidRDefault="00B11003" w:rsidP="00B11003">
            <w:r>
              <w:t>Pass</w:t>
            </w:r>
          </w:p>
        </w:tc>
      </w:tr>
      <w:tr w:rsidR="00B11003" w14:paraId="2687A86B" w14:textId="77777777" w:rsidTr="00183311">
        <w:trPr>
          <w:trHeight w:val="432"/>
        </w:trPr>
        <w:tc>
          <w:tcPr>
            <w:tcW w:w="636" w:type="dxa"/>
            <w:vAlign w:val="center"/>
          </w:tcPr>
          <w:p w14:paraId="10DB2E1F" w14:textId="7DDDE5DD" w:rsidR="00B11003" w:rsidRDefault="00B11003" w:rsidP="00B11003">
            <w:r>
              <w:t>4</w:t>
            </w:r>
            <w:r>
              <w:t>.2</w:t>
            </w:r>
          </w:p>
        </w:tc>
        <w:tc>
          <w:tcPr>
            <w:tcW w:w="2419" w:type="dxa"/>
            <w:vAlign w:val="center"/>
          </w:tcPr>
          <w:p w14:paraId="43851C00" w14:textId="1223FDE8" w:rsidR="00B11003" w:rsidRPr="00AA57F3" w:rsidRDefault="00B11003" w:rsidP="00B11003">
            <w:r>
              <w:t>Navigate to Home page using navigation bar</w:t>
            </w:r>
          </w:p>
        </w:tc>
        <w:tc>
          <w:tcPr>
            <w:tcW w:w="1800" w:type="dxa"/>
            <w:vAlign w:val="center"/>
          </w:tcPr>
          <w:p w14:paraId="64900370" w14:textId="1D27C11B" w:rsidR="00B11003" w:rsidRDefault="00B11003" w:rsidP="00B11003">
            <w:r>
              <w:t>Click Home link</w:t>
            </w:r>
          </w:p>
        </w:tc>
        <w:tc>
          <w:tcPr>
            <w:tcW w:w="2070" w:type="dxa"/>
            <w:vAlign w:val="center"/>
          </w:tcPr>
          <w:p w14:paraId="03E0DEEB" w14:textId="28859657" w:rsidR="00B11003" w:rsidRDefault="00B11003" w:rsidP="00B11003">
            <w:r>
              <w:t>Navigate user to Home page</w:t>
            </w:r>
          </w:p>
        </w:tc>
        <w:tc>
          <w:tcPr>
            <w:tcW w:w="1129" w:type="dxa"/>
            <w:vAlign w:val="center"/>
          </w:tcPr>
          <w:p w14:paraId="64D4A12E" w14:textId="2470D441" w:rsidR="00B11003" w:rsidRDefault="00B11003" w:rsidP="00B11003">
            <w:r>
              <w:t xml:space="preserve">As </w:t>
            </w:r>
            <w:proofErr w:type="gramStart"/>
            <w:r>
              <w:t>expected</w:t>
            </w:r>
            <w:proofErr w:type="gramEnd"/>
          </w:p>
        </w:tc>
        <w:tc>
          <w:tcPr>
            <w:tcW w:w="1296" w:type="dxa"/>
            <w:vAlign w:val="center"/>
          </w:tcPr>
          <w:p w14:paraId="4C384A4F" w14:textId="5E7C097B" w:rsidR="00B11003" w:rsidRDefault="00B11003" w:rsidP="00B11003">
            <w:r>
              <w:t>Pass</w:t>
            </w:r>
          </w:p>
        </w:tc>
      </w:tr>
      <w:tr w:rsidR="00B11003" w14:paraId="56290645" w14:textId="77777777" w:rsidTr="00183311">
        <w:trPr>
          <w:trHeight w:val="432"/>
        </w:trPr>
        <w:tc>
          <w:tcPr>
            <w:tcW w:w="636" w:type="dxa"/>
            <w:vAlign w:val="center"/>
          </w:tcPr>
          <w:p w14:paraId="3D54E40B" w14:textId="531FC5D9" w:rsidR="00B11003" w:rsidRDefault="00B11003" w:rsidP="00B11003">
            <w:r>
              <w:t>4</w:t>
            </w:r>
            <w:r>
              <w:t>.3</w:t>
            </w:r>
          </w:p>
        </w:tc>
        <w:tc>
          <w:tcPr>
            <w:tcW w:w="2419" w:type="dxa"/>
            <w:vAlign w:val="center"/>
          </w:tcPr>
          <w:p w14:paraId="7CBD454C" w14:textId="13D4383E" w:rsidR="00B11003" w:rsidRDefault="00B11003" w:rsidP="00B11003">
            <w:r>
              <w:t>Navigate to About page using navigation bar</w:t>
            </w:r>
          </w:p>
        </w:tc>
        <w:tc>
          <w:tcPr>
            <w:tcW w:w="1800" w:type="dxa"/>
            <w:vAlign w:val="center"/>
          </w:tcPr>
          <w:p w14:paraId="04186382" w14:textId="3D2BEA5F" w:rsidR="00B11003" w:rsidRDefault="00B11003" w:rsidP="00B11003">
            <w:r>
              <w:t>Click About link</w:t>
            </w:r>
          </w:p>
        </w:tc>
        <w:tc>
          <w:tcPr>
            <w:tcW w:w="2070" w:type="dxa"/>
            <w:vAlign w:val="center"/>
          </w:tcPr>
          <w:p w14:paraId="36AE1F1C" w14:textId="000DC1EB" w:rsidR="00B11003" w:rsidRDefault="00B11003" w:rsidP="00B11003">
            <w:r>
              <w:t>Navigate user to About page</w:t>
            </w:r>
          </w:p>
        </w:tc>
        <w:tc>
          <w:tcPr>
            <w:tcW w:w="1129" w:type="dxa"/>
            <w:vAlign w:val="center"/>
          </w:tcPr>
          <w:p w14:paraId="50EC4771" w14:textId="48DA4A2B" w:rsidR="00B11003" w:rsidRDefault="00B11003" w:rsidP="00B11003">
            <w:r>
              <w:t xml:space="preserve">As </w:t>
            </w:r>
            <w:proofErr w:type="gramStart"/>
            <w:r>
              <w:t>expected</w:t>
            </w:r>
            <w:proofErr w:type="gramEnd"/>
          </w:p>
        </w:tc>
        <w:tc>
          <w:tcPr>
            <w:tcW w:w="1296" w:type="dxa"/>
            <w:vAlign w:val="center"/>
          </w:tcPr>
          <w:p w14:paraId="137DA4D4" w14:textId="636515B7" w:rsidR="00B11003" w:rsidRDefault="00B11003" w:rsidP="00B11003">
            <w:r>
              <w:t>Pass</w:t>
            </w:r>
          </w:p>
        </w:tc>
      </w:tr>
      <w:tr w:rsidR="00B11003" w14:paraId="3A5893BC" w14:textId="77777777" w:rsidTr="00183311">
        <w:trPr>
          <w:trHeight w:val="432"/>
        </w:trPr>
        <w:tc>
          <w:tcPr>
            <w:tcW w:w="636" w:type="dxa"/>
            <w:vAlign w:val="center"/>
          </w:tcPr>
          <w:p w14:paraId="7EE27A2D" w14:textId="69601202" w:rsidR="00B11003" w:rsidRDefault="00B11003" w:rsidP="00B11003">
            <w:r>
              <w:t>4</w:t>
            </w:r>
            <w:r>
              <w:t>.4</w:t>
            </w:r>
          </w:p>
        </w:tc>
        <w:tc>
          <w:tcPr>
            <w:tcW w:w="2419" w:type="dxa"/>
            <w:vAlign w:val="center"/>
          </w:tcPr>
          <w:p w14:paraId="51760CE1" w14:textId="4A55F6F1" w:rsidR="00B11003" w:rsidRDefault="00B11003" w:rsidP="00B11003">
            <w:r>
              <w:t>Navigate to Services page using navigation bar</w:t>
            </w:r>
          </w:p>
        </w:tc>
        <w:tc>
          <w:tcPr>
            <w:tcW w:w="1800" w:type="dxa"/>
            <w:vAlign w:val="center"/>
          </w:tcPr>
          <w:p w14:paraId="38D8E962" w14:textId="1F3B6889" w:rsidR="00B11003" w:rsidRDefault="00B11003" w:rsidP="00B11003">
            <w:r>
              <w:t>Click Services link</w:t>
            </w:r>
          </w:p>
        </w:tc>
        <w:tc>
          <w:tcPr>
            <w:tcW w:w="2070" w:type="dxa"/>
            <w:vAlign w:val="center"/>
          </w:tcPr>
          <w:p w14:paraId="747E1FAD" w14:textId="61E3B0B1" w:rsidR="00B11003" w:rsidRDefault="00B11003" w:rsidP="00B11003">
            <w:r>
              <w:t>Navigate user to Services page</w:t>
            </w:r>
          </w:p>
        </w:tc>
        <w:tc>
          <w:tcPr>
            <w:tcW w:w="1129" w:type="dxa"/>
            <w:vAlign w:val="center"/>
          </w:tcPr>
          <w:p w14:paraId="25923034" w14:textId="159483E8" w:rsidR="00B11003" w:rsidRDefault="00B11003" w:rsidP="00B11003">
            <w:r>
              <w:t xml:space="preserve">As </w:t>
            </w:r>
            <w:proofErr w:type="gramStart"/>
            <w:r>
              <w:t>expected</w:t>
            </w:r>
            <w:proofErr w:type="gramEnd"/>
          </w:p>
        </w:tc>
        <w:tc>
          <w:tcPr>
            <w:tcW w:w="1296" w:type="dxa"/>
            <w:vAlign w:val="center"/>
          </w:tcPr>
          <w:p w14:paraId="744FF435" w14:textId="5DFBD0C3" w:rsidR="00B11003" w:rsidRDefault="00B11003" w:rsidP="00B11003">
            <w:r>
              <w:t>Pass</w:t>
            </w:r>
          </w:p>
        </w:tc>
      </w:tr>
      <w:tr w:rsidR="00B11003" w14:paraId="42F900B7" w14:textId="77777777" w:rsidTr="00183311">
        <w:trPr>
          <w:trHeight w:val="432"/>
        </w:trPr>
        <w:tc>
          <w:tcPr>
            <w:tcW w:w="636" w:type="dxa"/>
            <w:vAlign w:val="center"/>
          </w:tcPr>
          <w:p w14:paraId="73285E26" w14:textId="59AD77FF" w:rsidR="00B11003" w:rsidRDefault="00B11003" w:rsidP="00B11003">
            <w:r>
              <w:t>4</w:t>
            </w:r>
            <w:r>
              <w:t>.5</w:t>
            </w:r>
          </w:p>
        </w:tc>
        <w:tc>
          <w:tcPr>
            <w:tcW w:w="2419" w:type="dxa"/>
            <w:vAlign w:val="center"/>
          </w:tcPr>
          <w:p w14:paraId="6EB0C340" w14:textId="1EEE1605" w:rsidR="00B11003" w:rsidRDefault="00B11003" w:rsidP="00B11003">
            <w:r>
              <w:t>Navigate to Login page using navigation bar</w:t>
            </w:r>
          </w:p>
        </w:tc>
        <w:tc>
          <w:tcPr>
            <w:tcW w:w="1800" w:type="dxa"/>
            <w:vAlign w:val="center"/>
          </w:tcPr>
          <w:p w14:paraId="0E3F5A60" w14:textId="67795912" w:rsidR="00B11003" w:rsidRDefault="00B11003" w:rsidP="00B11003">
            <w:r>
              <w:t>Click Login link</w:t>
            </w:r>
          </w:p>
        </w:tc>
        <w:tc>
          <w:tcPr>
            <w:tcW w:w="2070" w:type="dxa"/>
            <w:vAlign w:val="center"/>
          </w:tcPr>
          <w:p w14:paraId="2F7ACC8C" w14:textId="7E1CEE86" w:rsidR="00B11003" w:rsidRDefault="00B11003" w:rsidP="00B11003">
            <w:r>
              <w:t>Navigate user to Login page</w:t>
            </w:r>
          </w:p>
        </w:tc>
        <w:tc>
          <w:tcPr>
            <w:tcW w:w="1129" w:type="dxa"/>
            <w:vAlign w:val="center"/>
          </w:tcPr>
          <w:p w14:paraId="1505EF21" w14:textId="4F5EAB74" w:rsidR="00B11003" w:rsidRDefault="00B11003" w:rsidP="00B11003">
            <w:r>
              <w:t xml:space="preserve">As </w:t>
            </w:r>
            <w:proofErr w:type="gramStart"/>
            <w:r>
              <w:t>expected</w:t>
            </w:r>
            <w:proofErr w:type="gramEnd"/>
          </w:p>
        </w:tc>
        <w:tc>
          <w:tcPr>
            <w:tcW w:w="1296" w:type="dxa"/>
            <w:vAlign w:val="center"/>
          </w:tcPr>
          <w:p w14:paraId="1FB3776B" w14:textId="3F09E3C2" w:rsidR="00B11003" w:rsidRDefault="00B11003" w:rsidP="00B11003">
            <w:r>
              <w:t>Pass</w:t>
            </w:r>
          </w:p>
        </w:tc>
      </w:tr>
    </w:tbl>
    <w:p w14:paraId="4DEF1578" w14:textId="77777777" w:rsidR="005F077A" w:rsidRDefault="005F077A" w:rsidP="007566E5">
      <w:pPr>
        <w:spacing w:line="360" w:lineRule="auto"/>
      </w:pPr>
    </w:p>
    <w:p w14:paraId="71D25188" w14:textId="7FD20F0A" w:rsidR="002D6264" w:rsidRDefault="005F077A" w:rsidP="002D6264">
      <w:pPr>
        <w:pStyle w:val="Heading4"/>
      </w:pPr>
      <w:r>
        <w:lastRenderedPageBreak/>
        <w:t>5.3</w:t>
      </w:r>
      <w:r w:rsidR="002D6264">
        <w:t>.1.</w:t>
      </w:r>
      <w:r w:rsidR="00DD32AF">
        <w:t>5</w:t>
      </w:r>
      <w:r w:rsidR="002D6264">
        <w:t xml:space="preserve"> Login Page</w:t>
      </w:r>
    </w:p>
    <w:p w14:paraId="6CE38C18" w14:textId="403B2474" w:rsidR="00976FC7" w:rsidRPr="00976FC7" w:rsidRDefault="00976FC7" w:rsidP="00976FC7">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5F077A" w14:paraId="31724015" w14:textId="77777777" w:rsidTr="00183311">
        <w:trPr>
          <w:trHeight w:val="432"/>
        </w:trPr>
        <w:tc>
          <w:tcPr>
            <w:tcW w:w="9350" w:type="dxa"/>
            <w:gridSpan w:val="6"/>
            <w:shd w:val="clear" w:color="auto" w:fill="E2EFD9" w:themeFill="accent6" w:themeFillTint="33"/>
            <w:vAlign w:val="center"/>
          </w:tcPr>
          <w:p w14:paraId="5890434A" w14:textId="37435963" w:rsidR="005F077A" w:rsidRPr="003941CC" w:rsidRDefault="00DD32AF" w:rsidP="00183311">
            <w:pPr>
              <w:rPr>
                <w:b/>
                <w:bCs/>
              </w:rPr>
            </w:pPr>
            <w:r>
              <w:rPr>
                <w:b/>
                <w:bCs/>
              </w:rPr>
              <w:t>5</w:t>
            </w:r>
            <w:r w:rsidR="005F077A">
              <w:rPr>
                <w:b/>
                <w:bCs/>
              </w:rPr>
              <w:t>.0 Sample Test Scenario</w:t>
            </w:r>
          </w:p>
        </w:tc>
      </w:tr>
      <w:tr w:rsidR="005F077A" w14:paraId="41B34C0A" w14:textId="77777777" w:rsidTr="00183311">
        <w:trPr>
          <w:trHeight w:val="432"/>
        </w:trPr>
        <w:tc>
          <w:tcPr>
            <w:tcW w:w="535" w:type="dxa"/>
            <w:shd w:val="clear" w:color="auto" w:fill="FFF2CC" w:themeFill="accent4" w:themeFillTint="33"/>
            <w:vAlign w:val="center"/>
          </w:tcPr>
          <w:p w14:paraId="07112313" w14:textId="77777777" w:rsidR="005F077A" w:rsidRPr="0021490B" w:rsidRDefault="005F077A" w:rsidP="00183311">
            <w:pPr>
              <w:rPr>
                <w:b/>
                <w:bCs/>
              </w:rPr>
            </w:pPr>
            <w:r w:rsidRPr="0021490B">
              <w:rPr>
                <w:b/>
                <w:bCs/>
              </w:rPr>
              <w:t>ID</w:t>
            </w:r>
          </w:p>
        </w:tc>
        <w:tc>
          <w:tcPr>
            <w:tcW w:w="1890" w:type="dxa"/>
            <w:shd w:val="clear" w:color="auto" w:fill="FFF2CC" w:themeFill="accent4" w:themeFillTint="33"/>
            <w:vAlign w:val="center"/>
          </w:tcPr>
          <w:p w14:paraId="377B4148" w14:textId="77777777" w:rsidR="005F077A" w:rsidRPr="0021490B" w:rsidRDefault="005F077A" w:rsidP="00183311">
            <w:pPr>
              <w:rPr>
                <w:b/>
                <w:bCs/>
              </w:rPr>
            </w:pPr>
            <w:r w:rsidRPr="0021490B">
              <w:rPr>
                <w:b/>
                <w:bCs/>
              </w:rPr>
              <w:t>Test Procedures</w:t>
            </w:r>
          </w:p>
        </w:tc>
        <w:tc>
          <w:tcPr>
            <w:tcW w:w="1620" w:type="dxa"/>
            <w:shd w:val="clear" w:color="auto" w:fill="FFF2CC" w:themeFill="accent4" w:themeFillTint="33"/>
            <w:vAlign w:val="center"/>
          </w:tcPr>
          <w:p w14:paraId="0E843589" w14:textId="77777777" w:rsidR="005F077A" w:rsidRPr="0021490B" w:rsidRDefault="005F077A" w:rsidP="00183311">
            <w:pPr>
              <w:rPr>
                <w:b/>
                <w:bCs/>
              </w:rPr>
            </w:pPr>
            <w:r w:rsidRPr="0021490B">
              <w:rPr>
                <w:b/>
                <w:bCs/>
              </w:rPr>
              <w:t>Test Data</w:t>
            </w:r>
          </w:p>
        </w:tc>
        <w:tc>
          <w:tcPr>
            <w:tcW w:w="1980" w:type="dxa"/>
            <w:shd w:val="clear" w:color="auto" w:fill="FFF2CC" w:themeFill="accent4" w:themeFillTint="33"/>
            <w:vAlign w:val="center"/>
          </w:tcPr>
          <w:p w14:paraId="01067C19" w14:textId="77777777" w:rsidR="005F077A" w:rsidRPr="0021490B" w:rsidRDefault="005F077A" w:rsidP="00183311">
            <w:pPr>
              <w:rPr>
                <w:b/>
                <w:bCs/>
              </w:rPr>
            </w:pPr>
            <w:r w:rsidRPr="0021490B">
              <w:rPr>
                <w:b/>
                <w:bCs/>
              </w:rPr>
              <w:t>Expected Result</w:t>
            </w:r>
          </w:p>
        </w:tc>
        <w:tc>
          <w:tcPr>
            <w:tcW w:w="1890" w:type="dxa"/>
            <w:shd w:val="clear" w:color="auto" w:fill="FFF2CC" w:themeFill="accent4" w:themeFillTint="33"/>
            <w:vAlign w:val="center"/>
          </w:tcPr>
          <w:p w14:paraId="70D38ED1" w14:textId="77777777" w:rsidR="005F077A" w:rsidRPr="0021490B" w:rsidRDefault="005F077A" w:rsidP="00183311">
            <w:pPr>
              <w:rPr>
                <w:b/>
                <w:bCs/>
              </w:rPr>
            </w:pPr>
            <w:r w:rsidRPr="0021490B">
              <w:rPr>
                <w:b/>
                <w:bCs/>
              </w:rPr>
              <w:t>Actual Result</w:t>
            </w:r>
          </w:p>
        </w:tc>
        <w:tc>
          <w:tcPr>
            <w:tcW w:w="1435" w:type="dxa"/>
            <w:shd w:val="clear" w:color="auto" w:fill="FFF2CC" w:themeFill="accent4" w:themeFillTint="33"/>
            <w:vAlign w:val="center"/>
          </w:tcPr>
          <w:p w14:paraId="7F1AC98E" w14:textId="77777777" w:rsidR="005F077A" w:rsidRPr="0021490B" w:rsidRDefault="005F077A" w:rsidP="00183311">
            <w:pPr>
              <w:rPr>
                <w:b/>
                <w:bCs/>
              </w:rPr>
            </w:pPr>
            <w:r w:rsidRPr="0021490B">
              <w:rPr>
                <w:b/>
                <w:bCs/>
              </w:rPr>
              <w:t>Status (Pass/Fail)</w:t>
            </w:r>
          </w:p>
        </w:tc>
      </w:tr>
      <w:tr w:rsidR="005F077A" w14:paraId="5DCFCEE6" w14:textId="77777777" w:rsidTr="00183311">
        <w:trPr>
          <w:trHeight w:val="432"/>
        </w:trPr>
        <w:tc>
          <w:tcPr>
            <w:tcW w:w="535" w:type="dxa"/>
            <w:vAlign w:val="center"/>
          </w:tcPr>
          <w:p w14:paraId="1678F46D" w14:textId="1417C105" w:rsidR="005F077A" w:rsidRDefault="00DD32AF" w:rsidP="00183311">
            <w:r>
              <w:t>5</w:t>
            </w:r>
            <w:r w:rsidR="005F077A">
              <w:t>.1</w:t>
            </w:r>
          </w:p>
        </w:tc>
        <w:tc>
          <w:tcPr>
            <w:tcW w:w="1890" w:type="dxa"/>
            <w:vAlign w:val="center"/>
          </w:tcPr>
          <w:p w14:paraId="3945B671" w14:textId="77777777" w:rsidR="005F077A" w:rsidRDefault="005F077A" w:rsidP="00183311"/>
        </w:tc>
        <w:tc>
          <w:tcPr>
            <w:tcW w:w="1620" w:type="dxa"/>
            <w:vAlign w:val="center"/>
          </w:tcPr>
          <w:p w14:paraId="4274D369" w14:textId="77777777" w:rsidR="005F077A" w:rsidRDefault="005F077A" w:rsidP="00183311"/>
        </w:tc>
        <w:tc>
          <w:tcPr>
            <w:tcW w:w="1980" w:type="dxa"/>
            <w:vAlign w:val="center"/>
          </w:tcPr>
          <w:p w14:paraId="16DF2C21" w14:textId="77777777" w:rsidR="005F077A" w:rsidRDefault="005F077A" w:rsidP="00183311"/>
        </w:tc>
        <w:tc>
          <w:tcPr>
            <w:tcW w:w="1890" w:type="dxa"/>
            <w:vAlign w:val="center"/>
          </w:tcPr>
          <w:p w14:paraId="0AAC9E52" w14:textId="77777777" w:rsidR="005F077A" w:rsidRDefault="005F077A" w:rsidP="00183311"/>
        </w:tc>
        <w:tc>
          <w:tcPr>
            <w:tcW w:w="1435" w:type="dxa"/>
            <w:vAlign w:val="center"/>
          </w:tcPr>
          <w:p w14:paraId="1B426956" w14:textId="77777777" w:rsidR="005F077A" w:rsidRDefault="005F077A" w:rsidP="00183311"/>
        </w:tc>
      </w:tr>
      <w:tr w:rsidR="005F077A" w14:paraId="0A9B07A2" w14:textId="77777777" w:rsidTr="00183311">
        <w:trPr>
          <w:trHeight w:val="432"/>
        </w:trPr>
        <w:tc>
          <w:tcPr>
            <w:tcW w:w="535" w:type="dxa"/>
            <w:vAlign w:val="center"/>
          </w:tcPr>
          <w:p w14:paraId="08413269" w14:textId="3DB1B919" w:rsidR="005F077A" w:rsidRDefault="00DD32AF" w:rsidP="00183311">
            <w:r>
              <w:t>5</w:t>
            </w:r>
            <w:r w:rsidR="005F077A">
              <w:t>.2</w:t>
            </w:r>
          </w:p>
        </w:tc>
        <w:tc>
          <w:tcPr>
            <w:tcW w:w="1890" w:type="dxa"/>
            <w:vAlign w:val="center"/>
          </w:tcPr>
          <w:p w14:paraId="4837AC5A" w14:textId="77777777" w:rsidR="005F077A" w:rsidRDefault="005F077A" w:rsidP="00183311"/>
        </w:tc>
        <w:tc>
          <w:tcPr>
            <w:tcW w:w="1620" w:type="dxa"/>
            <w:vAlign w:val="center"/>
          </w:tcPr>
          <w:p w14:paraId="1ADBDA1B" w14:textId="77777777" w:rsidR="005F077A" w:rsidRDefault="005F077A" w:rsidP="00183311"/>
        </w:tc>
        <w:tc>
          <w:tcPr>
            <w:tcW w:w="1980" w:type="dxa"/>
            <w:vAlign w:val="center"/>
          </w:tcPr>
          <w:p w14:paraId="7F4AF660" w14:textId="77777777" w:rsidR="005F077A" w:rsidRDefault="005F077A" w:rsidP="00183311"/>
        </w:tc>
        <w:tc>
          <w:tcPr>
            <w:tcW w:w="1890" w:type="dxa"/>
            <w:vAlign w:val="center"/>
          </w:tcPr>
          <w:p w14:paraId="79DAC665" w14:textId="77777777" w:rsidR="005F077A" w:rsidRDefault="005F077A" w:rsidP="00183311"/>
        </w:tc>
        <w:tc>
          <w:tcPr>
            <w:tcW w:w="1435" w:type="dxa"/>
            <w:vAlign w:val="center"/>
          </w:tcPr>
          <w:p w14:paraId="58FA04E7" w14:textId="77777777" w:rsidR="005F077A" w:rsidRDefault="005F077A" w:rsidP="00183311"/>
        </w:tc>
      </w:tr>
      <w:tr w:rsidR="005F077A" w14:paraId="171AD14A" w14:textId="77777777" w:rsidTr="00183311">
        <w:trPr>
          <w:trHeight w:val="432"/>
        </w:trPr>
        <w:tc>
          <w:tcPr>
            <w:tcW w:w="535" w:type="dxa"/>
            <w:vAlign w:val="center"/>
          </w:tcPr>
          <w:p w14:paraId="78809309" w14:textId="14CC9E10" w:rsidR="005F077A" w:rsidRDefault="00DD32AF" w:rsidP="00183311">
            <w:r>
              <w:t>5</w:t>
            </w:r>
            <w:r w:rsidR="005F077A">
              <w:t>.3</w:t>
            </w:r>
          </w:p>
        </w:tc>
        <w:tc>
          <w:tcPr>
            <w:tcW w:w="1890" w:type="dxa"/>
            <w:vAlign w:val="center"/>
          </w:tcPr>
          <w:p w14:paraId="7795C185" w14:textId="77777777" w:rsidR="005F077A" w:rsidRDefault="005F077A" w:rsidP="00183311"/>
        </w:tc>
        <w:tc>
          <w:tcPr>
            <w:tcW w:w="1620" w:type="dxa"/>
            <w:vAlign w:val="center"/>
          </w:tcPr>
          <w:p w14:paraId="472DF1E5" w14:textId="77777777" w:rsidR="005F077A" w:rsidRDefault="005F077A" w:rsidP="00183311"/>
        </w:tc>
        <w:tc>
          <w:tcPr>
            <w:tcW w:w="1980" w:type="dxa"/>
            <w:vAlign w:val="center"/>
          </w:tcPr>
          <w:p w14:paraId="48A5AB4B" w14:textId="77777777" w:rsidR="005F077A" w:rsidRDefault="005F077A" w:rsidP="00183311"/>
        </w:tc>
        <w:tc>
          <w:tcPr>
            <w:tcW w:w="1890" w:type="dxa"/>
            <w:vAlign w:val="center"/>
          </w:tcPr>
          <w:p w14:paraId="16A93291" w14:textId="77777777" w:rsidR="005F077A" w:rsidRDefault="005F077A" w:rsidP="00183311"/>
        </w:tc>
        <w:tc>
          <w:tcPr>
            <w:tcW w:w="1435" w:type="dxa"/>
            <w:vAlign w:val="center"/>
          </w:tcPr>
          <w:p w14:paraId="7405A1BD" w14:textId="77777777" w:rsidR="005F077A" w:rsidRDefault="005F077A" w:rsidP="00183311"/>
        </w:tc>
      </w:tr>
      <w:tr w:rsidR="005F077A" w14:paraId="6E6051FD" w14:textId="77777777" w:rsidTr="00183311">
        <w:trPr>
          <w:trHeight w:val="432"/>
        </w:trPr>
        <w:tc>
          <w:tcPr>
            <w:tcW w:w="535" w:type="dxa"/>
            <w:vAlign w:val="center"/>
          </w:tcPr>
          <w:p w14:paraId="7ADBC0A5" w14:textId="76DCB16E" w:rsidR="005F077A" w:rsidRDefault="00DD32AF" w:rsidP="00183311">
            <w:r>
              <w:t>5</w:t>
            </w:r>
            <w:r w:rsidR="005F077A">
              <w:t>.4</w:t>
            </w:r>
          </w:p>
        </w:tc>
        <w:tc>
          <w:tcPr>
            <w:tcW w:w="1890" w:type="dxa"/>
            <w:vAlign w:val="center"/>
          </w:tcPr>
          <w:p w14:paraId="5B7A860E" w14:textId="77777777" w:rsidR="005F077A" w:rsidRDefault="005F077A" w:rsidP="00183311"/>
        </w:tc>
        <w:tc>
          <w:tcPr>
            <w:tcW w:w="1620" w:type="dxa"/>
            <w:vAlign w:val="center"/>
          </w:tcPr>
          <w:p w14:paraId="0675BAB4" w14:textId="77777777" w:rsidR="005F077A" w:rsidRDefault="005F077A" w:rsidP="00183311"/>
        </w:tc>
        <w:tc>
          <w:tcPr>
            <w:tcW w:w="1980" w:type="dxa"/>
            <w:vAlign w:val="center"/>
          </w:tcPr>
          <w:p w14:paraId="6D884947" w14:textId="77777777" w:rsidR="005F077A" w:rsidRDefault="005F077A" w:rsidP="00183311"/>
        </w:tc>
        <w:tc>
          <w:tcPr>
            <w:tcW w:w="1890" w:type="dxa"/>
            <w:vAlign w:val="center"/>
          </w:tcPr>
          <w:p w14:paraId="20702A59" w14:textId="77777777" w:rsidR="005F077A" w:rsidRDefault="005F077A" w:rsidP="00183311"/>
        </w:tc>
        <w:tc>
          <w:tcPr>
            <w:tcW w:w="1435" w:type="dxa"/>
            <w:vAlign w:val="center"/>
          </w:tcPr>
          <w:p w14:paraId="0A154E0F" w14:textId="77777777" w:rsidR="005F077A" w:rsidRDefault="005F077A" w:rsidP="00183311"/>
        </w:tc>
      </w:tr>
    </w:tbl>
    <w:p w14:paraId="588C5BAC" w14:textId="77777777" w:rsidR="007566E5" w:rsidRDefault="007566E5" w:rsidP="007566E5">
      <w:pPr>
        <w:spacing w:line="360" w:lineRule="auto"/>
      </w:pPr>
    </w:p>
    <w:p w14:paraId="3510B069" w14:textId="5423E0B8" w:rsidR="002D6264" w:rsidRDefault="007566E5" w:rsidP="002D6264">
      <w:pPr>
        <w:pStyle w:val="Heading4"/>
      </w:pPr>
      <w:r>
        <w:t>5</w:t>
      </w:r>
      <w:r w:rsidR="002D6264">
        <w:t>.</w:t>
      </w:r>
      <w:r>
        <w:t>3</w:t>
      </w:r>
      <w:r w:rsidR="002D6264">
        <w:t>.1.5 Register Page</w:t>
      </w:r>
    </w:p>
    <w:p w14:paraId="469B486A" w14:textId="234E07F1" w:rsidR="00C1327F" w:rsidRPr="00C1327F" w:rsidRDefault="00C1327F" w:rsidP="00C1327F">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7566E5" w14:paraId="16C194C0" w14:textId="77777777" w:rsidTr="00183311">
        <w:trPr>
          <w:trHeight w:val="432"/>
        </w:trPr>
        <w:tc>
          <w:tcPr>
            <w:tcW w:w="9350" w:type="dxa"/>
            <w:gridSpan w:val="6"/>
            <w:shd w:val="clear" w:color="auto" w:fill="E2EFD9" w:themeFill="accent6" w:themeFillTint="33"/>
            <w:vAlign w:val="center"/>
          </w:tcPr>
          <w:p w14:paraId="267FFAB4" w14:textId="77777777" w:rsidR="007566E5" w:rsidRPr="003941CC" w:rsidRDefault="007566E5" w:rsidP="00183311">
            <w:pPr>
              <w:rPr>
                <w:b/>
                <w:bCs/>
              </w:rPr>
            </w:pPr>
            <w:r>
              <w:rPr>
                <w:b/>
                <w:bCs/>
              </w:rPr>
              <w:t>1.0 Sample Test Scenario</w:t>
            </w:r>
          </w:p>
        </w:tc>
      </w:tr>
      <w:tr w:rsidR="007566E5" w14:paraId="08D7552B" w14:textId="77777777" w:rsidTr="00183311">
        <w:trPr>
          <w:trHeight w:val="432"/>
        </w:trPr>
        <w:tc>
          <w:tcPr>
            <w:tcW w:w="535" w:type="dxa"/>
            <w:shd w:val="clear" w:color="auto" w:fill="FFF2CC" w:themeFill="accent4" w:themeFillTint="33"/>
            <w:vAlign w:val="center"/>
          </w:tcPr>
          <w:p w14:paraId="1B74368F" w14:textId="77777777" w:rsidR="007566E5" w:rsidRPr="0021490B" w:rsidRDefault="007566E5" w:rsidP="00183311">
            <w:pPr>
              <w:rPr>
                <w:b/>
                <w:bCs/>
              </w:rPr>
            </w:pPr>
            <w:r w:rsidRPr="0021490B">
              <w:rPr>
                <w:b/>
                <w:bCs/>
              </w:rPr>
              <w:t>ID</w:t>
            </w:r>
          </w:p>
        </w:tc>
        <w:tc>
          <w:tcPr>
            <w:tcW w:w="1890" w:type="dxa"/>
            <w:shd w:val="clear" w:color="auto" w:fill="FFF2CC" w:themeFill="accent4" w:themeFillTint="33"/>
            <w:vAlign w:val="center"/>
          </w:tcPr>
          <w:p w14:paraId="545DD740" w14:textId="77777777" w:rsidR="007566E5" w:rsidRPr="0021490B" w:rsidRDefault="007566E5" w:rsidP="00183311">
            <w:pPr>
              <w:rPr>
                <w:b/>
                <w:bCs/>
              </w:rPr>
            </w:pPr>
            <w:r w:rsidRPr="0021490B">
              <w:rPr>
                <w:b/>
                <w:bCs/>
              </w:rPr>
              <w:t>Test Procedures</w:t>
            </w:r>
          </w:p>
        </w:tc>
        <w:tc>
          <w:tcPr>
            <w:tcW w:w="1620" w:type="dxa"/>
            <w:shd w:val="clear" w:color="auto" w:fill="FFF2CC" w:themeFill="accent4" w:themeFillTint="33"/>
            <w:vAlign w:val="center"/>
          </w:tcPr>
          <w:p w14:paraId="2F17A125" w14:textId="77777777" w:rsidR="007566E5" w:rsidRPr="0021490B" w:rsidRDefault="007566E5" w:rsidP="00183311">
            <w:pPr>
              <w:rPr>
                <w:b/>
                <w:bCs/>
              </w:rPr>
            </w:pPr>
            <w:r w:rsidRPr="0021490B">
              <w:rPr>
                <w:b/>
                <w:bCs/>
              </w:rPr>
              <w:t>Test Data</w:t>
            </w:r>
          </w:p>
        </w:tc>
        <w:tc>
          <w:tcPr>
            <w:tcW w:w="1980" w:type="dxa"/>
            <w:shd w:val="clear" w:color="auto" w:fill="FFF2CC" w:themeFill="accent4" w:themeFillTint="33"/>
            <w:vAlign w:val="center"/>
          </w:tcPr>
          <w:p w14:paraId="388DDBB0" w14:textId="77777777" w:rsidR="007566E5" w:rsidRPr="0021490B" w:rsidRDefault="007566E5" w:rsidP="00183311">
            <w:pPr>
              <w:rPr>
                <w:b/>
                <w:bCs/>
              </w:rPr>
            </w:pPr>
            <w:r w:rsidRPr="0021490B">
              <w:rPr>
                <w:b/>
                <w:bCs/>
              </w:rPr>
              <w:t>Expected Result</w:t>
            </w:r>
          </w:p>
        </w:tc>
        <w:tc>
          <w:tcPr>
            <w:tcW w:w="1890" w:type="dxa"/>
            <w:shd w:val="clear" w:color="auto" w:fill="FFF2CC" w:themeFill="accent4" w:themeFillTint="33"/>
            <w:vAlign w:val="center"/>
          </w:tcPr>
          <w:p w14:paraId="3531C136" w14:textId="77777777" w:rsidR="007566E5" w:rsidRPr="0021490B" w:rsidRDefault="007566E5" w:rsidP="00183311">
            <w:pPr>
              <w:rPr>
                <w:b/>
                <w:bCs/>
              </w:rPr>
            </w:pPr>
            <w:r w:rsidRPr="0021490B">
              <w:rPr>
                <w:b/>
                <w:bCs/>
              </w:rPr>
              <w:t>Actual Result</w:t>
            </w:r>
          </w:p>
        </w:tc>
        <w:tc>
          <w:tcPr>
            <w:tcW w:w="1435" w:type="dxa"/>
            <w:shd w:val="clear" w:color="auto" w:fill="FFF2CC" w:themeFill="accent4" w:themeFillTint="33"/>
            <w:vAlign w:val="center"/>
          </w:tcPr>
          <w:p w14:paraId="50CDF907" w14:textId="77777777" w:rsidR="007566E5" w:rsidRPr="0021490B" w:rsidRDefault="007566E5" w:rsidP="00183311">
            <w:pPr>
              <w:rPr>
                <w:b/>
                <w:bCs/>
              </w:rPr>
            </w:pPr>
            <w:r w:rsidRPr="0021490B">
              <w:rPr>
                <w:b/>
                <w:bCs/>
              </w:rPr>
              <w:t>Status (Pass/Fail)</w:t>
            </w:r>
          </w:p>
        </w:tc>
      </w:tr>
      <w:tr w:rsidR="007566E5" w14:paraId="15B8D9D5" w14:textId="77777777" w:rsidTr="00183311">
        <w:trPr>
          <w:trHeight w:val="432"/>
        </w:trPr>
        <w:tc>
          <w:tcPr>
            <w:tcW w:w="535" w:type="dxa"/>
            <w:vAlign w:val="center"/>
          </w:tcPr>
          <w:p w14:paraId="47EAFB02" w14:textId="77777777" w:rsidR="007566E5" w:rsidRDefault="007566E5" w:rsidP="00183311">
            <w:r>
              <w:t>1.1</w:t>
            </w:r>
          </w:p>
        </w:tc>
        <w:tc>
          <w:tcPr>
            <w:tcW w:w="1890" w:type="dxa"/>
            <w:vAlign w:val="center"/>
          </w:tcPr>
          <w:p w14:paraId="1CAC51E6" w14:textId="77777777" w:rsidR="007566E5" w:rsidRDefault="007566E5" w:rsidP="00183311"/>
        </w:tc>
        <w:tc>
          <w:tcPr>
            <w:tcW w:w="1620" w:type="dxa"/>
            <w:vAlign w:val="center"/>
          </w:tcPr>
          <w:p w14:paraId="19CE93B0" w14:textId="77777777" w:rsidR="007566E5" w:rsidRDefault="007566E5" w:rsidP="00183311"/>
        </w:tc>
        <w:tc>
          <w:tcPr>
            <w:tcW w:w="1980" w:type="dxa"/>
            <w:vAlign w:val="center"/>
          </w:tcPr>
          <w:p w14:paraId="25048415" w14:textId="77777777" w:rsidR="007566E5" w:rsidRDefault="007566E5" w:rsidP="00183311"/>
        </w:tc>
        <w:tc>
          <w:tcPr>
            <w:tcW w:w="1890" w:type="dxa"/>
            <w:vAlign w:val="center"/>
          </w:tcPr>
          <w:p w14:paraId="394BD57F" w14:textId="77777777" w:rsidR="007566E5" w:rsidRDefault="007566E5" w:rsidP="00183311"/>
        </w:tc>
        <w:tc>
          <w:tcPr>
            <w:tcW w:w="1435" w:type="dxa"/>
            <w:vAlign w:val="center"/>
          </w:tcPr>
          <w:p w14:paraId="2D4A47FF" w14:textId="77777777" w:rsidR="007566E5" w:rsidRDefault="007566E5" w:rsidP="00183311"/>
        </w:tc>
      </w:tr>
      <w:tr w:rsidR="007566E5" w14:paraId="0B8F47C6" w14:textId="77777777" w:rsidTr="00183311">
        <w:trPr>
          <w:trHeight w:val="432"/>
        </w:trPr>
        <w:tc>
          <w:tcPr>
            <w:tcW w:w="535" w:type="dxa"/>
            <w:vAlign w:val="center"/>
          </w:tcPr>
          <w:p w14:paraId="6F896BD6" w14:textId="77777777" w:rsidR="007566E5" w:rsidRDefault="007566E5" w:rsidP="00183311">
            <w:r>
              <w:t>1.2</w:t>
            </w:r>
          </w:p>
        </w:tc>
        <w:tc>
          <w:tcPr>
            <w:tcW w:w="1890" w:type="dxa"/>
            <w:vAlign w:val="center"/>
          </w:tcPr>
          <w:p w14:paraId="05FAD812" w14:textId="77777777" w:rsidR="007566E5" w:rsidRDefault="007566E5" w:rsidP="00183311"/>
        </w:tc>
        <w:tc>
          <w:tcPr>
            <w:tcW w:w="1620" w:type="dxa"/>
            <w:vAlign w:val="center"/>
          </w:tcPr>
          <w:p w14:paraId="033FF09A" w14:textId="77777777" w:rsidR="007566E5" w:rsidRDefault="007566E5" w:rsidP="00183311"/>
        </w:tc>
        <w:tc>
          <w:tcPr>
            <w:tcW w:w="1980" w:type="dxa"/>
            <w:vAlign w:val="center"/>
          </w:tcPr>
          <w:p w14:paraId="46FDF10D" w14:textId="77777777" w:rsidR="007566E5" w:rsidRDefault="007566E5" w:rsidP="00183311"/>
        </w:tc>
        <w:tc>
          <w:tcPr>
            <w:tcW w:w="1890" w:type="dxa"/>
            <w:vAlign w:val="center"/>
          </w:tcPr>
          <w:p w14:paraId="171566E7" w14:textId="77777777" w:rsidR="007566E5" w:rsidRDefault="007566E5" w:rsidP="00183311"/>
        </w:tc>
        <w:tc>
          <w:tcPr>
            <w:tcW w:w="1435" w:type="dxa"/>
            <w:vAlign w:val="center"/>
          </w:tcPr>
          <w:p w14:paraId="2B197AF8" w14:textId="77777777" w:rsidR="007566E5" w:rsidRDefault="007566E5" w:rsidP="00183311"/>
        </w:tc>
      </w:tr>
      <w:tr w:rsidR="007566E5" w14:paraId="5C27307D" w14:textId="77777777" w:rsidTr="00183311">
        <w:trPr>
          <w:trHeight w:val="432"/>
        </w:trPr>
        <w:tc>
          <w:tcPr>
            <w:tcW w:w="535" w:type="dxa"/>
            <w:vAlign w:val="center"/>
          </w:tcPr>
          <w:p w14:paraId="12C13BF1" w14:textId="77777777" w:rsidR="007566E5" w:rsidRDefault="007566E5" w:rsidP="00183311">
            <w:r>
              <w:t>1.3</w:t>
            </w:r>
          </w:p>
        </w:tc>
        <w:tc>
          <w:tcPr>
            <w:tcW w:w="1890" w:type="dxa"/>
            <w:vAlign w:val="center"/>
          </w:tcPr>
          <w:p w14:paraId="1A254B32" w14:textId="77777777" w:rsidR="007566E5" w:rsidRDefault="007566E5" w:rsidP="00183311"/>
        </w:tc>
        <w:tc>
          <w:tcPr>
            <w:tcW w:w="1620" w:type="dxa"/>
            <w:vAlign w:val="center"/>
          </w:tcPr>
          <w:p w14:paraId="23C26AF3" w14:textId="77777777" w:rsidR="007566E5" w:rsidRDefault="007566E5" w:rsidP="00183311"/>
        </w:tc>
        <w:tc>
          <w:tcPr>
            <w:tcW w:w="1980" w:type="dxa"/>
            <w:vAlign w:val="center"/>
          </w:tcPr>
          <w:p w14:paraId="748D9F13" w14:textId="77777777" w:rsidR="007566E5" w:rsidRDefault="007566E5" w:rsidP="00183311"/>
        </w:tc>
        <w:tc>
          <w:tcPr>
            <w:tcW w:w="1890" w:type="dxa"/>
            <w:vAlign w:val="center"/>
          </w:tcPr>
          <w:p w14:paraId="781CA1F2" w14:textId="77777777" w:rsidR="007566E5" w:rsidRDefault="007566E5" w:rsidP="00183311"/>
        </w:tc>
        <w:tc>
          <w:tcPr>
            <w:tcW w:w="1435" w:type="dxa"/>
            <w:vAlign w:val="center"/>
          </w:tcPr>
          <w:p w14:paraId="7D7DBF77" w14:textId="77777777" w:rsidR="007566E5" w:rsidRDefault="007566E5" w:rsidP="00183311"/>
        </w:tc>
      </w:tr>
      <w:tr w:rsidR="007566E5" w14:paraId="68A935D1" w14:textId="77777777" w:rsidTr="00183311">
        <w:trPr>
          <w:trHeight w:val="432"/>
        </w:trPr>
        <w:tc>
          <w:tcPr>
            <w:tcW w:w="535" w:type="dxa"/>
            <w:vAlign w:val="center"/>
          </w:tcPr>
          <w:p w14:paraId="667C19C7" w14:textId="77777777" w:rsidR="007566E5" w:rsidRDefault="007566E5" w:rsidP="00183311">
            <w:r>
              <w:t>1.4</w:t>
            </w:r>
          </w:p>
        </w:tc>
        <w:tc>
          <w:tcPr>
            <w:tcW w:w="1890" w:type="dxa"/>
            <w:vAlign w:val="center"/>
          </w:tcPr>
          <w:p w14:paraId="41F5D67D" w14:textId="77777777" w:rsidR="007566E5" w:rsidRDefault="007566E5" w:rsidP="00183311"/>
        </w:tc>
        <w:tc>
          <w:tcPr>
            <w:tcW w:w="1620" w:type="dxa"/>
            <w:vAlign w:val="center"/>
          </w:tcPr>
          <w:p w14:paraId="0F32422B" w14:textId="77777777" w:rsidR="007566E5" w:rsidRDefault="007566E5" w:rsidP="00183311"/>
        </w:tc>
        <w:tc>
          <w:tcPr>
            <w:tcW w:w="1980" w:type="dxa"/>
            <w:vAlign w:val="center"/>
          </w:tcPr>
          <w:p w14:paraId="16212D69" w14:textId="77777777" w:rsidR="007566E5" w:rsidRDefault="007566E5" w:rsidP="00183311"/>
        </w:tc>
        <w:tc>
          <w:tcPr>
            <w:tcW w:w="1890" w:type="dxa"/>
            <w:vAlign w:val="center"/>
          </w:tcPr>
          <w:p w14:paraId="11D7DB0E" w14:textId="77777777" w:rsidR="007566E5" w:rsidRDefault="007566E5" w:rsidP="00183311"/>
        </w:tc>
        <w:tc>
          <w:tcPr>
            <w:tcW w:w="1435" w:type="dxa"/>
            <w:vAlign w:val="center"/>
          </w:tcPr>
          <w:p w14:paraId="20FB6D9F" w14:textId="77777777" w:rsidR="007566E5" w:rsidRDefault="007566E5" w:rsidP="00183311"/>
        </w:tc>
      </w:tr>
    </w:tbl>
    <w:p w14:paraId="050FD84F" w14:textId="77777777" w:rsidR="002D6264" w:rsidRPr="00137BD7" w:rsidRDefault="002D6264" w:rsidP="002D6264">
      <w:pPr>
        <w:spacing w:line="360" w:lineRule="auto"/>
      </w:pPr>
    </w:p>
    <w:p w14:paraId="6D8A3130" w14:textId="0D83E4B1" w:rsidR="002D6264" w:rsidRDefault="00665167" w:rsidP="002D6264">
      <w:pPr>
        <w:pStyle w:val="Heading4"/>
      </w:pPr>
      <w:r>
        <w:t>5</w:t>
      </w:r>
      <w:r w:rsidR="002D6264">
        <w:t>.</w:t>
      </w:r>
      <w:r>
        <w:t>3</w:t>
      </w:r>
      <w:r w:rsidR="002D6264">
        <w:t>.</w:t>
      </w:r>
      <w:r>
        <w:t>1</w:t>
      </w:r>
      <w:r w:rsidR="002D6264">
        <w:t>.</w:t>
      </w:r>
      <w:r w:rsidR="001449F3">
        <w:t>6</w:t>
      </w:r>
      <w:r w:rsidR="002D6264">
        <w:t xml:space="preserve"> </w:t>
      </w:r>
      <w:r>
        <w:t xml:space="preserve">Customer: </w:t>
      </w:r>
      <w:r w:rsidR="002D6264">
        <w:t>Dashboard Page</w:t>
      </w:r>
    </w:p>
    <w:p w14:paraId="456152A0" w14:textId="1318FFCE" w:rsidR="009677C8" w:rsidRPr="009677C8" w:rsidRDefault="009677C8" w:rsidP="009677C8">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665167" w14:paraId="6973CFE8" w14:textId="77777777" w:rsidTr="00183311">
        <w:trPr>
          <w:trHeight w:val="432"/>
        </w:trPr>
        <w:tc>
          <w:tcPr>
            <w:tcW w:w="9350" w:type="dxa"/>
            <w:gridSpan w:val="6"/>
            <w:shd w:val="clear" w:color="auto" w:fill="E2EFD9" w:themeFill="accent6" w:themeFillTint="33"/>
            <w:vAlign w:val="center"/>
          </w:tcPr>
          <w:p w14:paraId="6AF238A4" w14:textId="77777777" w:rsidR="00665167" w:rsidRPr="003941CC" w:rsidRDefault="00665167" w:rsidP="00183311">
            <w:pPr>
              <w:rPr>
                <w:b/>
                <w:bCs/>
              </w:rPr>
            </w:pPr>
            <w:r>
              <w:rPr>
                <w:b/>
                <w:bCs/>
              </w:rPr>
              <w:t>1.0 Sample Test Scenario</w:t>
            </w:r>
          </w:p>
        </w:tc>
      </w:tr>
      <w:tr w:rsidR="00665167" w14:paraId="1A82B5B9" w14:textId="77777777" w:rsidTr="00183311">
        <w:trPr>
          <w:trHeight w:val="432"/>
        </w:trPr>
        <w:tc>
          <w:tcPr>
            <w:tcW w:w="535" w:type="dxa"/>
            <w:shd w:val="clear" w:color="auto" w:fill="FFF2CC" w:themeFill="accent4" w:themeFillTint="33"/>
            <w:vAlign w:val="center"/>
          </w:tcPr>
          <w:p w14:paraId="1AFBD984" w14:textId="77777777" w:rsidR="00665167" w:rsidRPr="0021490B" w:rsidRDefault="00665167" w:rsidP="00183311">
            <w:pPr>
              <w:rPr>
                <w:b/>
                <w:bCs/>
              </w:rPr>
            </w:pPr>
            <w:r w:rsidRPr="0021490B">
              <w:rPr>
                <w:b/>
                <w:bCs/>
              </w:rPr>
              <w:t>ID</w:t>
            </w:r>
          </w:p>
        </w:tc>
        <w:tc>
          <w:tcPr>
            <w:tcW w:w="1890" w:type="dxa"/>
            <w:shd w:val="clear" w:color="auto" w:fill="FFF2CC" w:themeFill="accent4" w:themeFillTint="33"/>
            <w:vAlign w:val="center"/>
          </w:tcPr>
          <w:p w14:paraId="4AD45573" w14:textId="77777777" w:rsidR="00665167" w:rsidRPr="0021490B" w:rsidRDefault="00665167" w:rsidP="00183311">
            <w:pPr>
              <w:rPr>
                <w:b/>
                <w:bCs/>
              </w:rPr>
            </w:pPr>
            <w:r w:rsidRPr="0021490B">
              <w:rPr>
                <w:b/>
                <w:bCs/>
              </w:rPr>
              <w:t>Test Procedures</w:t>
            </w:r>
          </w:p>
        </w:tc>
        <w:tc>
          <w:tcPr>
            <w:tcW w:w="1620" w:type="dxa"/>
            <w:shd w:val="clear" w:color="auto" w:fill="FFF2CC" w:themeFill="accent4" w:themeFillTint="33"/>
            <w:vAlign w:val="center"/>
          </w:tcPr>
          <w:p w14:paraId="4EDEF4F8" w14:textId="77777777" w:rsidR="00665167" w:rsidRPr="0021490B" w:rsidRDefault="00665167" w:rsidP="00183311">
            <w:pPr>
              <w:rPr>
                <w:b/>
                <w:bCs/>
              </w:rPr>
            </w:pPr>
            <w:r w:rsidRPr="0021490B">
              <w:rPr>
                <w:b/>
                <w:bCs/>
              </w:rPr>
              <w:t>Test Data</w:t>
            </w:r>
          </w:p>
        </w:tc>
        <w:tc>
          <w:tcPr>
            <w:tcW w:w="1980" w:type="dxa"/>
            <w:shd w:val="clear" w:color="auto" w:fill="FFF2CC" w:themeFill="accent4" w:themeFillTint="33"/>
            <w:vAlign w:val="center"/>
          </w:tcPr>
          <w:p w14:paraId="5A689FEA" w14:textId="77777777" w:rsidR="00665167" w:rsidRPr="0021490B" w:rsidRDefault="00665167" w:rsidP="00183311">
            <w:pPr>
              <w:rPr>
                <w:b/>
                <w:bCs/>
              </w:rPr>
            </w:pPr>
            <w:r w:rsidRPr="0021490B">
              <w:rPr>
                <w:b/>
                <w:bCs/>
              </w:rPr>
              <w:t>Expected Result</w:t>
            </w:r>
          </w:p>
        </w:tc>
        <w:tc>
          <w:tcPr>
            <w:tcW w:w="1890" w:type="dxa"/>
            <w:shd w:val="clear" w:color="auto" w:fill="FFF2CC" w:themeFill="accent4" w:themeFillTint="33"/>
            <w:vAlign w:val="center"/>
          </w:tcPr>
          <w:p w14:paraId="7ACBBB55" w14:textId="77777777" w:rsidR="00665167" w:rsidRPr="0021490B" w:rsidRDefault="00665167" w:rsidP="00183311">
            <w:pPr>
              <w:rPr>
                <w:b/>
                <w:bCs/>
              </w:rPr>
            </w:pPr>
            <w:r w:rsidRPr="0021490B">
              <w:rPr>
                <w:b/>
                <w:bCs/>
              </w:rPr>
              <w:t>Actual Result</w:t>
            </w:r>
          </w:p>
        </w:tc>
        <w:tc>
          <w:tcPr>
            <w:tcW w:w="1435" w:type="dxa"/>
            <w:shd w:val="clear" w:color="auto" w:fill="FFF2CC" w:themeFill="accent4" w:themeFillTint="33"/>
            <w:vAlign w:val="center"/>
          </w:tcPr>
          <w:p w14:paraId="74DE9839" w14:textId="77777777" w:rsidR="00665167" w:rsidRPr="0021490B" w:rsidRDefault="00665167" w:rsidP="00183311">
            <w:pPr>
              <w:rPr>
                <w:b/>
                <w:bCs/>
              </w:rPr>
            </w:pPr>
            <w:r w:rsidRPr="0021490B">
              <w:rPr>
                <w:b/>
                <w:bCs/>
              </w:rPr>
              <w:t>Status (Pass/Fail)</w:t>
            </w:r>
          </w:p>
        </w:tc>
      </w:tr>
      <w:tr w:rsidR="00665167" w14:paraId="06A0CF15" w14:textId="77777777" w:rsidTr="00183311">
        <w:trPr>
          <w:trHeight w:val="432"/>
        </w:trPr>
        <w:tc>
          <w:tcPr>
            <w:tcW w:w="535" w:type="dxa"/>
            <w:vAlign w:val="center"/>
          </w:tcPr>
          <w:p w14:paraId="23824D28" w14:textId="77777777" w:rsidR="00665167" w:rsidRDefault="00665167" w:rsidP="00183311">
            <w:r>
              <w:t>1.1</w:t>
            </w:r>
          </w:p>
        </w:tc>
        <w:tc>
          <w:tcPr>
            <w:tcW w:w="1890" w:type="dxa"/>
            <w:vAlign w:val="center"/>
          </w:tcPr>
          <w:p w14:paraId="58D6ADEE" w14:textId="77777777" w:rsidR="00665167" w:rsidRDefault="00665167" w:rsidP="00183311"/>
        </w:tc>
        <w:tc>
          <w:tcPr>
            <w:tcW w:w="1620" w:type="dxa"/>
            <w:vAlign w:val="center"/>
          </w:tcPr>
          <w:p w14:paraId="3EDB585B" w14:textId="77777777" w:rsidR="00665167" w:rsidRDefault="00665167" w:rsidP="00183311"/>
        </w:tc>
        <w:tc>
          <w:tcPr>
            <w:tcW w:w="1980" w:type="dxa"/>
            <w:vAlign w:val="center"/>
          </w:tcPr>
          <w:p w14:paraId="7FD96D2D" w14:textId="77777777" w:rsidR="00665167" w:rsidRDefault="00665167" w:rsidP="00183311"/>
        </w:tc>
        <w:tc>
          <w:tcPr>
            <w:tcW w:w="1890" w:type="dxa"/>
            <w:vAlign w:val="center"/>
          </w:tcPr>
          <w:p w14:paraId="533E5A8C" w14:textId="77777777" w:rsidR="00665167" w:rsidRDefault="00665167" w:rsidP="00183311"/>
        </w:tc>
        <w:tc>
          <w:tcPr>
            <w:tcW w:w="1435" w:type="dxa"/>
            <w:vAlign w:val="center"/>
          </w:tcPr>
          <w:p w14:paraId="1A2488CD" w14:textId="77777777" w:rsidR="00665167" w:rsidRDefault="00665167" w:rsidP="00183311"/>
        </w:tc>
      </w:tr>
      <w:tr w:rsidR="00665167" w14:paraId="5C0EA556" w14:textId="77777777" w:rsidTr="00183311">
        <w:trPr>
          <w:trHeight w:val="432"/>
        </w:trPr>
        <w:tc>
          <w:tcPr>
            <w:tcW w:w="535" w:type="dxa"/>
            <w:vAlign w:val="center"/>
          </w:tcPr>
          <w:p w14:paraId="62350B5B" w14:textId="77777777" w:rsidR="00665167" w:rsidRDefault="00665167" w:rsidP="00183311">
            <w:r>
              <w:t>1.2</w:t>
            </w:r>
          </w:p>
        </w:tc>
        <w:tc>
          <w:tcPr>
            <w:tcW w:w="1890" w:type="dxa"/>
            <w:vAlign w:val="center"/>
          </w:tcPr>
          <w:p w14:paraId="28017AC7" w14:textId="77777777" w:rsidR="00665167" w:rsidRDefault="00665167" w:rsidP="00183311"/>
        </w:tc>
        <w:tc>
          <w:tcPr>
            <w:tcW w:w="1620" w:type="dxa"/>
            <w:vAlign w:val="center"/>
          </w:tcPr>
          <w:p w14:paraId="5BCFDA2A" w14:textId="77777777" w:rsidR="00665167" w:rsidRDefault="00665167" w:rsidP="00183311"/>
        </w:tc>
        <w:tc>
          <w:tcPr>
            <w:tcW w:w="1980" w:type="dxa"/>
            <w:vAlign w:val="center"/>
          </w:tcPr>
          <w:p w14:paraId="4FF16E19" w14:textId="77777777" w:rsidR="00665167" w:rsidRDefault="00665167" w:rsidP="00183311"/>
        </w:tc>
        <w:tc>
          <w:tcPr>
            <w:tcW w:w="1890" w:type="dxa"/>
            <w:vAlign w:val="center"/>
          </w:tcPr>
          <w:p w14:paraId="7C19A40C" w14:textId="77777777" w:rsidR="00665167" w:rsidRDefault="00665167" w:rsidP="00183311"/>
        </w:tc>
        <w:tc>
          <w:tcPr>
            <w:tcW w:w="1435" w:type="dxa"/>
            <w:vAlign w:val="center"/>
          </w:tcPr>
          <w:p w14:paraId="7EB760EF" w14:textId="77777777" w:rsidR="00665167" w:rsidRDefault="00665167" w:rsidP="00183311"/>
        </w:tc>
      </w:tr>
      <w:tr w:rsidR="00665167" w14:paraId="53198C55" w14:textId="77777777" w:rsidTr="00183311">
        <w:trPr>
          <w:trHeight w:val="432"/>
        </w:trPr>
        <w:tc>
          <w:tcPr>
            <w:tcW w:w="535" w:type="dxa"/>
            <w:vAlign w:val="center"/>
          </w:tcPr>
          <w:p w14:paraId="38E9BF77" w14:textId="77777777" w:rsidR="00665167" w:rsidRDefault="00665167" w:rsidP="00183311">
            <w:r>
              <w:t>1.3</w:t>
            </w:r>
          </w:p>
        </w:tc>
        <w:tc>
          <w:tcPr>
            <w:tcW w:w="1890" w:type="dxa"/>
            <w:vAlign w:val="center"/>
          </w:tcPr>
          <w:p w14:paraId="7A630F4B" w14:textId="77777777" w:rsidR="00665167" w:rsidRDefault="00665167" w:rsidP="00183311"/>
        </w:tc>
        <w:tc>
          <w:tcPr>
            <w:tcW w:w="1620" w:type="dxa"/>
            <w:vAlign w:val="center"/>
          </w:tcPr>
          <w:p w14:paraId="454EB2FF" w14:textId="77777777" w:rsidR="00665167" w:rsidRDefault="00665167" w:rsidP="00183311"/>
        </w:tc>
        <w:tc>
          <w:tcPr>
            <w:tcW w:w="1980" w:type="dxa"/>
            <w:vAlign w:val="center"/>
          </w:tcPr>
          <w:p w14:paraId="7735B920" w14:textId="77777777" w:rsidR="00665167" w:rsidRDefault="00665167" w:rsidP="00183311"/>
        </w:tc>
        <w:tc>
          <w:tcPr>
            <w:tcW w:w="1890" w:type="dxa"/>
            <w:vAlign w:val="center"/>
          </w:tcPr>
          <w:p w14:paraId="630BEE51" w14:textId="77777777" w:rsidR="00665167" w:rsidRDefault="00665167" w:rsidP="00183311"/>
        </w:tc>
        <w:tc>
          <w:tcPr>
            <w:tcW w:w="1435" w:type="dxa"/>
            <w:vAlign w:val="center"/>
          </w:tcPr>
          <w:p w14:paraId="5BC296A1" w14:textId="77777777" w:rsidR="00665167" w:rsidRDefault="00665167" w:rsidP="00183311"/>
        </w:tc>
      </w:tr>
      <w:tr w:rsidR="00665167" w14:paraId="6E8252C3" w14:textId="77777777" w:rsidTr="00183311">
        <w:trPr>
          <w:trHeight w:val="432"/>
        </w:trPr>
        <w:tc>
          <w:tcPr>
            <w:tcW w:w="535" w:type="dxa"/>
            <w:vAlign w:val="center"/>
          </w:tcPr>
          <w:p w14:paraId="16297DA9" w14:textId="77777777" w:rsidR="00665167" w:rsidRDefault="00665167" w:rsidP="00183311">
            <w:r>
              <w:t>1.4</w:t>
            </w:r>
          </w:p>
        </w:tc>
        <w:tc>
          <w:tcPr>
            <w:tcW w:w="1890" w:type="dxa"/>
            <w:vAlign w:val="center"/>
          </w:tcPr>
          <w:p w14:paraId="50C67BA2" w14:textId="77777777" w:rsidR="00665167" w:rsidRDefault="00665167" w:rsidP="00183311"/>
        </w:tc>
        <w:tc>
          <w:tcPr>
            <w:tcW w:w="1620" w:type="dxa"/>
            <w:vAlign w:val="center"/>
          </w:tcPr>
          <w:p w14:paraId="6981DB61" w14:textId="77777777" w:rsidR="00665167" w:rsidRDefault="00665167" w:rsidP="00183311"/>
        </w:tc>
        <w:tc>
          <w:tcPr>
            <w:tcW w:w="1980" w:type="dxa"/>
            <w:vAlign w:val="center"/>
          </w:tcPr>
          <w:p w14:paraId="35C9F6CC" w14:textId="77777777" w:rsidR="00665167" w:rsidRDefault="00665167" w:rsidP="00183311"/>
        </w:tc>
        <w:tc>
          <w:tcPr>
            <w:tcW w:w="1890" w:type="dxa"/>
            <w:vAlign w:val="center"/>
          </w:tcPr>
          <w:p w14:paraId="200DD2CB" w14:textId="77777777" w:rsidR="00665167" w:rsidRDefault="00665167" w:rsidP="00183311"/>
        </w:tc>
        <w:tc>
          <w:tcPr>
            <w:tcW w:w="1435" w:type="dxa"/>
            <w:vAlign w:val="center"/>
          </w:tcPr>
          <w:p w14:paraId="4D5C71B0" w14:textId="77777777" w:rsidR="00665167" w:rsidRDefault="00665167" w:rsidP="00183311"/>
        </w:tc>
      </w:tr>
    </w:tbl>
    <w:p w14:paraId="5CD80517" w14:textId="77777777" w:rsidR="002125C7" w:rsidRDefault="002125C7" w:rsidP="002125C7">
      <w:pPr>
        <w:spacing w:line="360" w:lineRule="auto"/>
      </w:pPr>
    </w:p>
    <w:p w14:paraId="21279C98" w14:textId="33621787" w:rsidR="002D6264" w:rsidRDefault="002125C7" w:rsidP="002D6264">
      <w:pPr>
        <w:pStyle w:val="Heading4"/>
      </w:pPr>
      <w:r>
        <w:t>5</w:t>
      </w:r>
      <w:r w:rsidR="002D6264">
        <w:t>.</w:t>
      </w:r>
      <w:r>
        <w:t>3</w:t>
      </w:r>
      <w:r w:rsidR="002D6264">
        <w:t>.</w:t>
      </w:r>
      <w:r w:rsidR="00BB39F4">
        <w:t>1</w:t>
      </w:r>
      <w:r w:rsidR="002D6264">
        <w:t>.</w:t>
      </w:r>
      <w:r>
        <w:t>7</w:t>
      </w:r>
      <w:r w:rsidR="002D6264">
        <w:t xml:space="preserve"> </w:t>
      </w:r>
      <w:r>
        <w:t xml:space="preserve">Customer: </w:t>
      </w:r>
      <w:r w:rsidR="002D6264">
        <w:t>Deposit</w:t>
      </w:r>
    </w:p>
    <w:p w14:paraId="39E42302" w14:textId="65A674B0" w:rsidR="00A71CA9" w:rsidRPr="00A71CA9" w:rsidRDefault="00A71CA9" w:rsidP="00A71CA9">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2125C7" w14:paraId="4FADDCC5" w14:textId="77777777" w:rsidTr="00183311">
        <w:trPr>
          <w:trHeight w:val="432"/>
        </w:trPr>
        <w:tc>
          <w:tcPr>
            <w:tcW w:w="9350" w:type="dxa"/>
            <w:gridSpan w:val="6"/>
            <w:shd w:val="clear" w:color="auto" w:fill="E2EFD9" w:themeFill="accent6" w:themeFillTint="33"/>
            <w:vAlign w:val="center"/>
          </w:tcPr>
          <w:p w14:paraId="7EB06209" w14:textId="77777777" w:rsidR="002125C7" w:rsidRPr="003941CC" w:rsidRDefault="002125C7" w:rsidP="00183311">
            <w:pPr>
              <w:rPr>
                <w:b/>
                <w:bCs/>
              </w:rPr>
            </w:pPr>
            <w:r>
              <w:rPr>
                <w:b/>
                <w:bCs/>
              </w:rPr>
              <w:t>1.0 Sample Test Scenario</w:t>
            </w:r>
          </w:p>
        </w:tc>
      </w:tr>
      <w:tr w:rsidR="002125C7" w14:paraId="5749D1A1" w14:textId="77777777" w:rsidTr="00183311">
        <w:trPr>
          <w:trHeight w:val="432"/>
        </w:trPr>
        <w:tc>
          <w:tcPr>
            <w:tcW w:w="535" w:type="dxa"/>
            <w:shd w:val="clear" w:color="auto" w:fill="FFF2CC" w:themeFill="accent4" w:themeFillTint="33"/>
            <w:vAlign w:val="center"/>
          </w:tcPr>
          <w:p w14:paraId="5BFB41D0" w14:textId="77777777" w:rsidR="002125C7" w:rsidRPr="0021490B" w:rsidRDefault="002125C7" w:rsidP="00183311">
            <w:pPr>
              <w:rPr>
                <w:b/>
                <w:bCs/>
              </w:rPr>
            </w:pPr>
            <w:r w:rsidRPr="0021490B">
              <w:rPr>
                <w:b/>
                <w:bCs/>
              </w:rPr>
              <w:lastRenderedPageBreak/>
              <w:t>ID</w:t>
            </w:r>
          </w:p>
        </w:tc>
        <w:tc>
          <w:tcPr>
            <w:tcW w:w="1890" w:type="dxa"/>
            <w:shd w:val="clear" w:color="auto" w:fill="FFF2CC" w:themeFill="accent4" w:themeFillTint="33"/>
            <w:vAlign w:val="center"/>
          </w:tcPr>
          <w:p w14:paraId="5118B702" w14:textId="77777777" w:rsidR="002125C7" w:rsidRPr="0021490B" w:rsidRDefault="002125C7" w:rsidP="00183311">
            <w:pPr>
              <w:rPr>
                <w:b/>
                <w:bCs/>
              </w:rPr>
            </w:pPr>
            <w:r w:rsidRPr="0021490B">
              <w:rPr>
                <w:b/>
                <w:bCs/>
              </w:rPr>
              <w:t>Test Procedures</w:t>
            </w:r>
          </w:p>
        </w:tc>
        <w:tc>
          <w:tcPr>
            <w:tcW w:w="1620" w:type="dxa"/>
            <w:shd w:val="clear" w:color="auto" w:fill="FFF2CC" w:themeFill="accent4" w:themeFillTint="33"/>
            <w:vAlign w:val="center"/>
          </w:tcPr>
          <w:p w14:paraId="3C319787" w14:textId="77777777" w:rsidR="002125C7" w:rsidRPr="0021490B" w:rsidRDefault="002125C7" w:rsidP="00183311">
            <w:pPr>
              <w:rPr>
                <w:b/>
                <w:bCs/>
              </w:rPr>
            </w:pPr>
            <w:r w:rsidRPr="0021490B">
              <w:rPr>
                <w:b/>
                <w:bCs/>
              </w:rPr>
              <w:t>Test Data</w:t>
            </w:r>
          </w:p>
        </w:tc>
        <w:tc>
          <w:tcPr>
            <w:tcW w:w="1980" w:type="dxa"/>
            <w:shd w:val="clear" w:color="auto" w:fill="FFF2CC" w:themeFill="accent4" w:themeFillTint="33"/>
            <w:vAlign w:val="center"/>
          </w:tcPr>
          <w:p w14:paraId="558EDAAD" w14:textId="77777777" w:rsidR="002125C7" w:rsidRPr="0021490B" w:rsidRDefault="002125C7" w:rsidP="00183311">
            <w:pPr>
              <w:rPr>
                <w:b/>
                <w:bCs/>
              </w:rPr>
            </w:pPr>
            <w:r w:rsidRPr="0021490B">
              <w:rPr>
                <w:b/>
                <w:bCs/>
              </w:rPr>
              <w:t>Expected Result</w:t>
            </w:r>
          </w:p>
        </w:tc>
        <w:tc>
          <w:tcPr>
            <w:tcW w:w="1890" w:type="dxa"/>
            <w:shd w:val="clear" w:color="auto" w:fill="FFF2CC" w:themeFill="accent4" w:themeFillTint="33"/>
            <w:vAlign w:val="center"/>
          </w:tcPr>
          <w:p w14:paraId="6468075F" w14:textId="77777777" w:rsidR="002125C7" w:rsidRPr="0021490B" w:rsidRDefault="002125C7" w:rsidP="00183311">
            <w:pPr>
              <w:rPr>
                <w:b/>
                <w:bCs/>
              </w:rPr>
            </w:pPr>
            <w:r w:rsidRPr="0021490B">
              <w:rPr>
                <w:b/>
                <w:bCs/>
              </w:rPr>
              <w:t>Actual Result</w:t>
            </w:r>
          </w:p>
        </w:tc>
        <w:tc>
          <w:tcPr>
            <w:tcW w:w="1435" w:type="dxa"/>
            <w:shd w:val="clear" w:color="auto" w:fill="FFF2CC" w:themeFill="accent4" w:themeFillTint="33"/>
            <w:vAlign w:val="center"/>
          </w:tcPr>
          <w:p w14:paraId="05EFB044" w14:textId="77777777" w:rsidR="002125C7" w:rsidRPr="0021490B" w:rsidRDefault="002125C7" w:rsidP="00183311">
            <w:pPr>
              <w:rPr>
                <w:b/>
                <w:bCs/>
              </w:rPr>
            </w:pPr>
            <w:r w:rsidRPr="0021490B">
              <w:rPr>
                <w:b/>
                <w:bCs/>
              </w:rPr>
              <w:t>Status (Pass/Fail)</w:t>
            </w:r>
          </w:p>
        </w:tc>
      </w:tr>
      <w:tr w:rsidR="002125C7" w14:paraId="4EFC7033" w14:textId="77777777" w:rsidTr="00183311">
        <w:trPr>
          <w:trHeight w:val="432"/>
        </w:trPr>
        <w:tc>
          <w:tcPr>
            <w:tcW w:w="535" w:type="dxa"/>
            <w:vAlign w:val="center"/>
          </w:tcPr>
          <w:p w14:paraId="45FBFEC8" w14:textId="77777777" w:rsidR="002125C7" w:rsidRDefault="002125C7" w:rsidP="00183311">
            <w:r>
              <w:t>1.1</w:t>
            </w:r>
          </w:p>
        </w:tc>
        <w:tc>
          <w:tcPr>
            <w:tcW w:w="1890" w:type="dxa"/>
            <w:vAlign w:val="center"/>
          </w:tcPr>
          <w:p w14:paraId="6F6A0AB5" w14:textId="77777777" w:rsidR="002125C7" w:rsidRDefault="002125C7" w:rsidP="00183311"/>
        </w:tc>
        <w:tc>
          <w:tcPr>
            <w:tcW w:w="1620" w:type="dxa"/>
            <w:vAlign w:val="center"/>
          </w:tcPr>
          <w:p w14:paraId="5229A99B" w14:textId="77777777" w:rsidR="002125C7" w:rsidRDefault="002125C7" w:rsidP="00183311"/>
        </w:tc>
        <w:tc>
          <w:tcPr>
            <w:tcW w:w="1980" w:type="dxa"/>
            <w:vAlign w:val="center"/>
          </w:tcPr>
          <w:p w14:paraId="235C6FDC" w14:textId="77777777" w:rsidR="002125C7" w:rsidRDefault="002125C7" w:rsidP="00183311"/>
        </w:tc>
        <w:tc>
          <w:tcPr>
            <w:tcW w:w="1890" w:type="dxa"/>
            <w:vAlign w:val="center"/>
          </w:tcPr>
          <w:p w14:paraId="2C3C0884" w14:textId="77777777" w:rsidR="002125C7" w:rsidRDefault="002125C7" w:rsidP="00183311"/>
        </w:tc>
        <w:tc>
          <w:tcPr>
            <w:tcW w:w="1435" w:type="dxa"/>
            <w:vAlign w:val="center"/>
          </w:tcPr>
          <w:p w14:paraId="161F6F45" w14:textId="77777777" w:rsidR="002125C7" w:rsidRDefault="002125C7" w:rsidP="00183311"/>
        </w:tc>
      </w:tr>
      <w:tr w:rsidR="002125C7" w14:paraId="438D40DD" w14:textId="77777777" w:rsidTr="00183311">
        <w:trPr>
          <w:trHeight w:val="432"/>
        </w:trPr>
        <w:tc>
          <w:tcPr>
            <w:tcW w:w="535" w:type="dxa"/>
            <w:vAlign w:val="center"/>
          </w:tcPr>
          <w:p w14:paraId="45692EF7" w14:textId="77777777" w:rsidR="002125C7" w:rsidRDefault="002125C7" w:rsidP="00183311">
            <w:r>
              <w:t>1.2</w:t>
            </w:r>
          </w:p>
        </w:tc>
        <w:tc>
          <w:tcPr>
            <w:tcW w:w="1890" w:type="dxa"/>
            <w:vAlign w:val="center"/>
          </w:tcPr>
          <w:p w14:paraId="6F3B9CC8" w14:textId="77777777" w:rsidR="002125C7" w:rsidRDefault="002125C7" w:rsidP="00183311"/>
        </w:tc>
        <w:tc>
          <w:tcPr>
            <w:tcW w:w="1620" w:type="dxa"/>
            <w:vAlign w:val="center"/>
          </w:tcPr>
          <w:p w14:paraId="5CFAA9CD" w14:textId="77777777" w:rsidR="002125C7" w:rsidRDefault="002125C7" w:rsidP="00183311"/>
        </w:tc>
        <w:tc>
          <w:tcPr>
            <w:tcW w:w="1980" w:type="dxa"/>
            <w:vAlign w:val="center"/>
          </w:tcPr>
          <w:p w14:paraId="17511523" w14:textId="77777777" w:rsidR="002125C7" w:rsidRDefault="002125C7" w:rsidP="00183311"/>
        </w:tc>
        <w:tc>
          <w:tcPr>
            <w:tcW w:w="1890" w:type="dxa"/>
            <w:vAlign w:val="center"/>
          </w:tcPr>
          <w:p w14:paraId="1CA49644" w14:textId="77777777" w:rsidR="002125C7" w:rsidRDefault="002125C7" w:rsidP="00183311"/>
        </w:tc>
        <w:tc>
          <w:tcPr>
            <w:tcW w:w="1435" w:type="dxa"/>
            <w:vAlign w:val="center"/>
          </w:tcPr>
          <w:p w14:paraId="71256B2B" w14:textId="77777777" w:rsidR="002125C7" w:rsidRDefault="002125C7" w:rsidP="00183311"/>
        </w:tc>
      </w:tr>
      <w:tr w:rsidR="002125C7" w14:paraId="371A6B46" w14:textId="77777777" w:rsidTr="00183311">
        <w:trPr>
          <w:trHeight w:val="432"/>
        </w:trPr>
        <w:tc>
          <w:tcPr>
            <w:tcW w:w="535" w:type="dxa"/>
            <w:vAlign w:val="center"/>
          </w:tcPr>
          <w:p w14:paraId="1CFE3C06" w14:textId="77777777" w:rsidR="002125C7" w:rsidRDefault="002125C7" w:rsidP="00183311">
            <w:r>
              <w:t>1.3</w:t>
            </w:r>
          </w:p>
        </w:tc>
        <w:tc>
          <w:tcPr>
            <w:tcW w:w="1890" w:type="dxa"/>
            <w:vAlign w:val="center"/>
          </w:tcPr>
          <w:p w14:paraId="60516E92" w14:textId="77777777" w:rsidR="002125C7" w:rsidRDefault="002125C7" w:rsidP="00183311"/>
        </w:tc>
        <w:tc>
          <w:tcPr>
            <w:tcW w:w="1620" w:type="dxa"/>
            <w:vAlign w:val="center"/>
          </w:tcPr>
          <w:p w14:paraId="2F0BC051" w14:textId="77777777" w:rsidR="002125C7" w:rsidRDefault="002125C7" w:rsidP="00183311"/>
        </w:tc>
        <w:tc>
          <w:tcPr>
            <w:tcW w:w="1980" w:type="dxa"/>
            <w:vAlign w:val="center"/>
          </w:tcPr>
          <w:p w14:paraId="70DD9EC4" w14:textId="77777777" w:rsidR="002125C7" w:rsidRDefault="002125C7" w:rsidP="00183311"/>
        </w:tc>
        <w:tc>
          <w:tcPr>
            <w:tcW w:w="1890" w:type="dxa"/>
            <w:vAlign w:val="center"/>
          </w:tcPr>
          <w:p w14:paraId="0120C004" w14:textId="77777777" w:rsidR="002125C7" w:rsidRDefault="002125C7" w:rsidP="00183311"/>
        </w:tc>
        <w:tc>
          <w:tcPr>
            <w:tcW w:w="1435" w:type="dxa"/>
            <w:vAlign w:val="center"/>
          </w:tcPr>
          <w:p w14:paraId="607301D6" w14:textId="77777777" w:rsidR="002125C7" w:rsidRDefault="002125C7" w:rsidP="00183311"/>
        </w:tc>
      </w:tr>
      <w:tr w:rsidR="002125C7" w14:paraId="73C47365" w14:textId="77777777" w:rsidTr="00183311">
        <w:trPr>
          <w:trHeight w:val="432"/>
        </w:trPr>
        <w:tc>
          <w:tcPr>
            <w:tcW w:w="535" w:type="dxa"/>
            <w:vAlign w:val="center"/>
          </w:tcPr>
          <w:p w14:paraId="0B923D64" w14:textId="77777777" w:rsidR="002125C7" w:rsidRDefault="002125C7" w:rsidP="00183311">
            <w:r>
              <w:t>1.4</w:t>
            </w:r>
          </w:p>
        </w:tc>
        <w:tc>
          <w:tcPr>
            <w:tcW w:w="1890" w:type="dxa"/>
            <w:vAlign w:val="center"/>
          </w:tcPr>
          <w:p w14:paraId="0449DA75" w14:textId="77777777" w:rsidR="002125C7" w:rsidRDefault="002125C7" w:rsidP="00183311"/>
        </w:tc>
        <w:tc>
          <w:tcPr>
            <w:tcW w:w="1620" w:type="dxa"/>
            <w:vAlign w:val="center"/>
          </w:tcPr>
          <w:p w14:paraId="204E65AA" w14:textId="77777777" w:rsidR="002125C7" w:rsidRDefault="002125C7" w:rsidP="00183311"/>
        </w:tc>
        <w:tc>
          <w:tcPr>
            <w:tcW w:w="1980" w:type="dxa"/>
            <w:vAlign w:val="center"/>
          </w:tcPr>
          <w:p w14:paraId="7A9EF635" w14:textId="77777777" w:rsidR="002125C7" w:rsidRDefault="002125C7" w:rsidP="00183311"/>
        </w:tc>
        <w:tc>
          <w:tcPr>
            <w:tcW w:w="1890" w:type="dxa"/>
            <w:vAlign w:val="center"/>
          </w:tcPr>
          <w:p w14:paraId="3F584C16" w14:textId="77777777" w:rsidR="002125C7" w:rsidRDefault="002125C7" w:rsidP="00183311"/>
        </w:tc>
        <w:tc>
          <w:tcPr>
            <w:tcW w:w="1435" w:type="dxa"/>
            <w:vAlign w:val="center"/>
          </w:tcPr>
          <w:p w14:paraId="396BB325" w14:textId="77777777" w:rsidR="002125C7" w:rsidRDefault="002125C7" w:rsidP="00183311"/>
        </w:tc>
      </w:tr>
    </w:tbl>
    <w:p w14:paraId="3C35F110" w14:textId="77777777" w:rsidR="002E30A7" w:rsidRDefault="002E30A7" w:rsidP="002E30A7">
      <w:pPr>
        <w:spacing w:line="360" w:lineRule="auto"/>
      </w:pPr>
    </w:p>
    <w:p w14:paraId="46F95465" w14:textId="7F0E4977" w:rsidR="002D6264" w:rsidRDefault="002E30A7" w:rsidP="002D6264">
      <w:pPr>
        <w:pStyle w:val="Heading4"/>
      </w:pPr>
      <w:r>
        <w:t>5</w:t>
      </w:r>
      <w:r w:rsidR="002D6264">
        <w:t>.</w:t>
      </w:r>
      <w:r>
        <w:t>3</w:t>
      </w:r>
      <w:r w:rsidR="002D6264">
        <w:t>.</w:t>
      </w:r>
      <w:r>
        <w:t>1</w:t>
      </w:r>
      <w:r w:rsidR="002D6264">
        <w:t>.</w:t>
      </w:r>
      <w:r>
        <w:t>8</w:t>
      </w:r>
      <w:r w:rsidR="002D6264">
        <w:t xml:space="preserve"> </w:t>
      </w:r>
      <w:r>
        <w:t xml:space="preserve">Customer: </w:t>
      </w:r>
      <w:r w:rsidR="002D6264">
        <w:t>Withdraw</w:t>
      </w:r>
    </w:p>
    <w:p w14:paraId="0B6BDF00" w14:textId="2DB71D36" w:rsidR="00A71CA9" w:rsidRPr="00A71CA9" w:rsidRDefault="00A71CA9" w:rsidP="00A71CA9">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2E30A7" w14:paraId="3E8AE344" w14:textId="77777777" w:rsidTr="00183311">
        <w:trPr>
          <w:trHeight w:val="432"/>
        </w:trPr>
        <w:tc>
          <w:tcPr>
            <w:tcW w:w="9350" w:type="dxa"/>
            <w:gridSpan w:val="6"/>
            <w:shd w:val="clear" w:color="auto" w:fill="E2EFD9" w:themeFill="accent6" w:themeFillTint="33"/>
            <w:vAlign w:val="center"/>
          </w:tcPr>
          <w:p w14:paraId="4C283BCC" w14:textId="77777777" w:rsidR="002E30A7" w:rsidRPr="003941CC" w:rsidRDefault="002E30A7" w:rsidP="00183311">
            <w:pPr>
              <w:rPr>
                <w:b/>
                <w:bCs/>
              </w:rPr>
            </w:pPr>
            <w:r>
              <w:rPr>
                <w:b/>
                <w:bCs/>
              </w:rPr>
              <w:t>1.0 Sample Test Scenario</w:t>
            </w:r>
          </w:p>
        </w:tc>
      </w:tr>
      <w:tr w:rsidR="002E30A7" w14:paraId="45311ACE" w14:textId="77777777" w:rsidTr="00183311">
        <w:trPr>
          <w:trHeight w:val="432"/>
        </w:trPr>
        <w:tc>
          <w:tcPr>
            <w:tcW w:w="535" w:type="dxa"/>
            <w:shd w:val="clear" w:color="auto" w:fill="FFF2CC" w:themeFill="accent4" w:themeFillTint="33"/>
            <w:vAlign w:val="center"/>
          </w:tcPr>
          <w:p w14:paraId="713D7F97" w14:textId="77777777" w:rsidR="002E30A7" w:rsidRPr="0021490B" w:rsidRDefault="002E30A7" w:rsidP="00183311">
            <w:pPr>
              <w:rPr>
                <w:b/>
                <w:bCs/>
              </w:rPr>
            </w:pPr>
            <w:r w:rsidRPr="0021490B">
              <w:rPr>
                <w:b/>
                <w:bCs/>
              </w:rPr>
              <w:t>ID</w:t>
            </w:r>
          </w:p>
        </w:tc>
        <w:tc>
          <w:tcPr>
            <w:tcW w:w="1890" w:type="dxa"/>
            <w:shd w:val="clear" w:color="auto" w:fill="FFF2CC" w:themeFill="accent4" w:themeFillTint="33"/>
            <w:vAlign w:val="center"/>
          </w:tcPr>
          <w:p w14:paraId="5F54C687" w14:textId="77777777" w:rsidR="002E30A7" w:rsidRPr="0021490B" w:rsidRDefault="002E30A7" w:rsidP="00183311">
            <w:pPr>
              <w:rPr>
                <w:b/>
                <w:bCs/>
              </w:rPr>
            </w:pPr>
            <w:r w:rsidRPr="0021490B">
              <w:rPr>
                <w:b/>
                <w:bCs/>
              </w:rPr>
              <w:t>Test Procedures</w:t>
            </w:r>
          </w:p>
        </w:tc>
        <w:tc>
          <w:tcPr>
            <w:tcW w:w="1620" w:type="dxa"/>
            <w:shd w:val="clear" w:color="auto" w:fill="FFF2CC" w:themeFill="accent4" w:themeFillTint="33"/>
            <w:vAlign w:val="center"/>
          </w:tcPr>
          <w:p w14:paraId="525120DA" w14:textId="77777777" w:rsidR="002E30A7" w:rsidRPr="0021490B" w:rsidRDefault="002E30A7" w:rsidP="00183311">
            <w:pPr>
              <w:rPr>
                <w:b/>
                <w:bCs/>
              </w:rPr>
            </w:pPr>
            <w:r w:rsidRPr="0021490B">
              <w:rPr>
                <w:b/>
                <w:bCs/>
              </w:rPr>
              <w:t>Test Data</w:t>
            </w:r>
          </w:p>
        </w:tc>
        <w:tc>
          <w:tcPr>
            <w:tcW w:w="1980" w:type="dxa"/>
            <w:shd w:val="clear" w:color="auto" w:fill="FFF2CC" w:themeFill="accent4" w:themeFillTint="33"/>
            <w:vAlign w:val="center"/>
          </w:tcPr>
          <w:p w14:paraId="0D66360C" w14:textId="77777777" w:rsidR="002E30A7" w:rsidRPr="0021490B" w:rsidRDefault="002E30A7" w:rsidP="00183311">
            <w:pPr>
              <w:rPr>
                <w:b/>
                <w:bCs/>
              </w:rPr>
            </w:pPr>
            <w:r w:rsidRPr="0021490B">
              <w:rPr>
                <w:b/>
                <w:bCs/>
              </w:rPr>
              <w:t>Expected Result</w:t>
            </w:r>
          </w:p>
        </w:tc>
        <w:tc>
          <w:tcPr>
            <w:tcW w:w="1890" w:type="dxa"/>
            <w:shd w:val="clear" w:color="auto" w:fill="FFF2CC" w:themeFill="accent4" w:themeFillTint="33"/>
            <w:vAlign w:val="center"/>
          </w:tcPr>
          <w:p w14:paraId="25341E96" w14:textId="77777777" w:rsidR="002E30A7" w:rsidRPr="0021490B" w:rsidRDefault="002E30A7" w:rsidP="00183311">
            <w:pPr>
              <w:rPr>
                <w:b/>
                <w:bCs/>
              </w:rPr>
            </w:pPr>
            <w:r w:rsidRPr="0021490B">
              <w:rPr>
                <w:b/>
                <w:bCs/>
              </w:rPr>
              <w:t>Actual Result</w:t>
            </w:r>
          </w:p>
        </w:tc>
        <w:tc>
          <w:tcPr>
            <w:tcW w:w="1435" w:type="dxa"/>
            <w:shd w:val="clear" w:color="auto" w:fill="FFF2CC" w:themeFill="accent4" w:themeFillTint="33"/>
            <w:vAlign w:val="center"/>
          </w:tcPr>
          <w:p w14:paraId="5B862B1F" w14:textId="77777777" w:rsidR="002E30A7" w:rsidRPr="0021490B" w:rsidRDefault="002E30A7" w:rsidP="00183311">
            <w:pPr>
              <w:rPr>
                <w:b/>
                <w:bCs/>
              </w:rPr>
            </w:pPr>
            <w:r w:rsidRPr="0021490B">
              <w:rPr>
                <w:b/>
                <w:bCs/>
              </w:rPr>
              <w:t>Status (Pass/Fail)</w:t>
            </w:r>
          </w:p>
        </w:tc>
      </w:tr>
      <w:tr w:rsidR="002E30A7" w14:paraId="7F95B2A9" w14:textId="77777777" w:rsidTr="00183311">
        <w:trPr>
          <w:trHeight w:val="432"/>
        </w:trPr>
        <w:tc>
          <w:tcPr>
            <w:tcW w:w="535" w:type="dxa"/>
            <w:vAlign w:val="center"/>
          </w:tcPr>
          <w:p w14:paraId="07DE22D0" w14:textId="77777777" w:rsidR="002E30A7" w:rsidRDefault="002E30A7" w:rsidP="00183311">
            <w:r>
              <w:t>1.1</w:t>
            </w:r>
          </w:p>
        </w:tc>
        <w:tc>
          <w:tcPr>
            <w:tcW w:w="1890" w:type="dxa"/>
            <w:vAlign w:val="center"/>
          </w:tcPr>
          <w:p w14:paraId="6FEA2E19" w14:textId="77777777" w:rsidR="002E30A7" w:rsidRDefault="002E30A7" w:rsidP="00183311"/>
        </w:tc>
        <w:tc>
          <w:tcPr>
            <w:tcW w:w="1620" w:type="dxa"/>
            <w:vAlign w:val="center"/>
          </w:tcPr>
          <w:p w14:paraId="05F75931" w14:textId="77777777" w:rsidR="002E30A7" w:rsidRDefault="002E30A7" w:rsidP="00183311"/>
        </w:tc>
        <w:tc>
          <w:tcPr>
            <w:tcW w:w="1980" w:type="dxa"/>
            <w:vAlign w:val="center"/>
          </w:tcPr>
          <w:p w14:paraId="7D2553AF" w14:textId="77777777" w:rsidR="002E30A7" w:rsidRDefault="002E30A7" w:rsidP="00183311"/>
        </w:tc>
        <w:tc>
          <w:tcPr>
            <w:tcW w:w="1890" w:type="dxa"/>
            <w:vAlign w:val="center"/>
          </w:tcPr>
          <w:p w14:paraId="1C086B32" w14:textId="77777777" w:rsidR="002E30A7" w:rsidRDefault="002E30A7" w:rsidP="00183311"/>
        </w:tc>
        <w:tc>
          <w:tcPr>
            <w:tcW w:w="1435" w:type="dxa"/>
            <w:vAlign w:val="center"/>
          </w:tcPr>
          <w:p w14:paraId="0A051224" w14:textId="77777777" w:rsidR="002E30A7" w:rsidRDefault="002E30A7" w:rsidP="00183311"/>
        </w:tc>
      </w:tr>
      <w:tr w:rsidR="002E30A7" w14:paraId="55F0D26D" w14:textId="77777777" w:rsidTr="00183311">
        <w:trPr>
          <w:trHeight w:val="432"/>
        </w:trPr>
        <w:tc>
          <w:tcPr>
            <w:tcW w:w="535" w:type="dxa"/>
            <w:vAlign w:val="center"/>
          </w:tcPr>
          <w:p w14:paraId="2CF3F774" w14:textId="77777777" w:rsidR="002E30A7" w:rsidRDefault="002E30A7" w:rsidP="00183311">
            <w:r>
              <w:t>1.2</w:t>
            </w:r>
          </w:p>
        </w:tc>
        <w:tc>
          <w:tcPr>
            <w:tcW w:w="1890" w:type="dxa"/>
            <w:vAlign w:val="center"/>
          </w:tcPr>
          <w:p w14:paraId="2668F2EF" w14:textId="77777777" w:rsidR="002E30A7" w:rsidRDefault="002E30A7" w:rsidP="00183311"/>
        </w:tc>
        <w:tc>
          <w:tcPr>
            <w:tcW w:w="1620" w:type="dxa"/>
            <w:vAlign w:val="center"/>
          </w:tcPr>
          <w:p w14:paraId="233C93D7" w14:textId="77777777" w:rsidR="002E30A7" w:rsidRDefault="002E30A7" w:rsidP="00183311"/>
        </w:tc>
        <w:tc>
          <w:tcPr>
            <w:tcW w:w="1980" w:type="dxa"/>
            <w:vAlign w:val="center"/>
          </w:tcPr>
          <w:p w14:paraId="660070DA" w14:textId="77777777" w:rsidR="002E30A7" w:rsidRDefault="002E30A7" w:rsidP="00183311"/>
        </w:tc>
        <w:tc>
          <w:tcPr>
            <w:tcW w:w="1890" w:type="dxa"/>
            <w:vAlign w:val="center"/>
          </w:tcPr>
          <w:p w14:paraId="39F63B8E" w14:textId="77777777" w:rsidR="002E30A7" w:rsidRDefault="002E30A7" w:rsidP="00183311"/>
        </w:tc>
        <w:tc>
          <w:tcPr>
            <w:tcW w:w="1435" w:type="dxa"/>
            <w:vAlign w:val="center"/>
          </w:tcPr>
          <w:p w14:paraId="365780B1" w14:textId="77777777" w:rsidR="002E30A7" w:rsidRDefault="002E30A7" w:rsidP="00183311"/>
        </w:tc>
      </w:tr>
      <w:tr w:rsidR="002E30A7" w14:paraId="69ABEF4D" w14:textId="77777777" w:rsidTr="00183311">
        <w:trPr>
          <w:trHeight w:val="432"/>
        </w:trPr>
        <w:tc>
          <w:tcPr>
            <w:tcW w:w="535" w:type="dxa"/>
            <w:vAlign w:val="center"/>
          </w:tcPr>
          <w:p w14:paraId="12C58E6B" w14:textId="77777777" w:rsidR="002E30A7" w:rsidRDefault="002E30A7" w:rsidP="00183311">
            <w:r>
              <w:t>1.3</w:t>
            </w:r>
          </w:p>
        </w:tc>
        <w:tc>
          <w:tcPr>
            <w:tcW w:w="1890" w:type="dxa"/>
            <w:vAlign w:val="center"/>
          </w:tcPr>
          <w:p w14:paraId="3FF56B26" w14:textId="77777777" w:rsidR="002E30A7" w:rsidRDefault="002E30A7" w:rsidP="00183311"/>
        </w:tc>
        <w:tc>
          <w:tcPr>
            <w:tcW w:w="1620" w:type="dxa"/>
            <w:vAlign w:val="center"/>
          </w:tcPr>
          <w:p w14:paraId="451C6732" w14:textId="77777777" w:rsidR="002E30A7" w:rsidRDefault="002E30A7" w:rsidP="00183311"/>
        </w:tc>
        <w:tc>
          <w:tcPr>
            <w:tcW w:w="1980" w:type="dxa"/>
            <w:vAlign w:val="center"/>
          </w:tcPr>
          <w:p w14:paraId="6DAFD38F" w14:textId="77777777" w:rsidR="002E30A7" w:rsidRDefault="002E30A7" w:rsidP="00183311"/>
        </w:tc>
        <w:tc>
          <w:tcPr>
            <w:tcW w:w="1890" w:type="dxa"/>
            <w:vAlign w:val="center"/>
          </w:tcPr>
          <w:p w14:paraId="0D541275" w14:textId="77777777" w:rsidR="002E30A7" w:rsidRDefault="002E30A7" w:rsidP="00183311"/>
        </w:tc>
        <w:tc>
          <w:tcPr>
            <w:tcW w:w="1435" w:type="dxa"/>
            <w:vAlign w:val="center"/>
          </w:tcPr>
          <w:p w14:paraId="6D54CF91" w14:textId="77777777" w:rsidR="002E30A7" w:rsidRDefault="002E30A7" w:rsidP="00183311"/>
        </w:tc>
      </w:tr>
      <w:tr w:rsidR="002E30A7" w14:paraId="154675B7" w14:textId="77777777" w:rsidTr="00183311">
        <w:trPr>
          <w:trHeight w:val="432"/>
        </w:trPr>
        <w:tc>
          <w:tcPr>
            <w:tcW w:w="535" w:type="dxa"/>
            <w:vAlign w:val="center"/>
          </w:tcPr>
          <w:p w14:paraId="0408401B" w14:textId="77777777" w:rsidR="002E30A7" w:rsidRDefault="002E30A7" w:rsidP="00183311">
            <w:r>
              <w:t>1.4</w:t>
            </w:r>
          </w:p>
        </w:tc>
        <w:tc>
          <w:tcPr>
            <w:tcW w:w="1890" w:type="dxa"/>
            <w:vAlign w:val="center"/>
          </w:tcPr>
          <w:p w14:paraId="4B900B33" w14:textId="77777777" w:rsidR="002E30A7" w:rsidRDefault="002E30A7" w:rsidP="00183311"/>
        </w:tc>
        <w:tc>
          <w:tcPr>
            <w:tcW w:w="1620" w:type="dxa"/>
            <w:vAlign w:val="center"/>
          </w:tcPr>
          <w:p w14:paraId="700A70A0" w14:textId="77777777" w:rsidR="002E30A7" w:rsidRDefault="002E30A7" w:rsidP="00183311"/>
        </w:tc>
        <w:tc>
          <w:tcPr>
            <w:tcW w:w="1980" w:type="dxa"/>
            <w:vAlign w:val="center"/>
          </w:tcPr>
          <w:p w14:paraId="5B8FA6CE" w14:textId="77777777" w:rsidR="002E30A7" w:rsidRDefault="002E30A7" w:rsidP="00183311"/>
        </w:tc>
        <w:tc>
          <w:tcPr>
            <w:tcW w:w="1890" w:type="dxa"/>
            <w:vAlign w:val="center"/>
          </w:tcPr>
          <w:p w14:paraId="30FF1044" w14:textId="77777777" w:rsidR="002E30A7" w:rsidRDefault="002E30A7" w:rsidP="00183311"/>
        </w:tc>
        <w:tc>
          <w:tcPr>
            <w:tcW w:w="1435" w:type="dxa"/>
            <w:vAlign w:val="center"/>
          </w:tcPr>
          <w:p w14:paraId="441FDBF7" w14:textId="77777777" w:rsidR="002E30A7" w:rsidRDefault="002E30A7" w:rsidP="00183311"/>
        </w:tc>
      </w:tr>
    </w:tbl>
    <w:p w14:paraId="3F53818A" w14:textId="77777777" w:rsidR="002D6264" w:rsidRDefault="002D6264" w:rsidP="002D6264">
      <w:pPr>
        <w:spacing w:line="360" w:lineRule="auto"/>
      </w:pPr>
    </w:p>
    <w:p w14:paraId="395FF5B5" w14:textId="656EA693" w:rsidR="00F061DC" w:rsidRDefault="00F061DC" w:rsidP="00F061DC">
      <w:pPr>
        <w:pStyle w:val="Heading4"/>
      </w:pPr>
      <w:r>
        <w:t>5.3.1.</w:t>
      </w:r>
      <w:r>
        <w:t>9</w:t>
      </w:r>
      <w:r>
        <w:t xml:space="preserve"> Customer: </w:t>
      </w:r>
      <w:r>
        <w:t>Transfer</w:t>
      </w:r>
    </w:p>
    <w:p w14:paraId="3161F4E6" w14:textId="77777777" w:rsidR="00F061DC" w:rsidRPr="00A71CA9" w:rsidRDefault="00F061DC" w:rsidP="00F061DC">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F061DC" w14:paraId="24451687" w14:textId="77777777" w:rsidTr="00183311">
        <w:trPr>
          <w:trHeight w:val="432"/>
        </w:trPr>
        <w:tc>
          <w:tcPr>
            <w:tcW w:w="9350" w:type="dxa"/>
            <w:gridSpan w:val="6"/>
            <w:shd w:val="clear" w:color="auto" w:fill="E2EFD9" w:themeFill="accent6" w:themeFillTint="33"/>
            <w:vAlign w:val="center"/>
          </w:tcPr>
          <w:p w14:paraId="15FCF4B9" w14:textId="77777777" w:rsidR="00F061DC" w:rsidRPr="003941CC" w:rsidRDefault="00F061DC" w:rsidP="00183311">
            <w:pPr>
              <w:rPr>
                <w:b/>
                <w:bCs/>
              </w:rPr>
            </w:pPr>
            <w:r>
              <w:rPr>
                <w:b/>
                <w:bCs/>
              </w:rPr>
              <w:t>1.0 Sample Test Scenario</w:t>
            </w:r>
          </w:p>
        </w:tc>
      </w:tr>
      <w:tr w:rsidR="00F061DC" w14:paraId="4F4DA6A7" w14:textId="77777777" w:rsidTr="00183311">
        <w:trPr>
          <w:trHeight w:val="432"/>
        </w:trPr>
        <w:tc>
          <w:tcPr>
            <w:tcW w:w="535" w:type="dxa"/>
            <w:shd w:val="clear" w:color="auto" w:fill="FFF2CC" w:themeFill="accent4" w:themeFillTint="33"/>
            <w:vAlign w:val="center"/>
          </w:tcPr>
          <w:p w14:paraId="097E112A" w14:textId="77777777" w:rsidR="00F061DC" w:rsidRPr="0021490B" w:rsidRDefault="00F061DC" w:rsidP="00183311">
            <w:pPr>
              <w:rPr>
                <w:b/>
                <w:bCs/>
              </w:rPr>
            </w:pPr>
            <w:r w:rsidRPr="0021490B">
              <w:rPr>
                <w:b/>
                <w:bCs/>
              </w:rPr>
              <w:t>ID</w:t>
            </w:r>
          </w:p>
        </w:tc>
        <w:tc>
          <w:tcPr>
            <w:tcW w:w="1890" w:type="dxa"/>
            <w:shd w:val="clear" w:color="auto" w:fill="FFF2CC" w:themeFill="accent4" w:themeFillTint="33"/>
            <w:vAlign w:val="center"/>
          </w:tcPr>
          <w:p w14:paraId="44651CBF" w14:textId="77777777" w:rsidR="00F061DC" w:rsidRPr="0021490B" w:rsidRDefault="00F061DC" w:rsidP="00183311">
            <w:pPr>
              <w:rPr>
                <w:b/>
                <w:bCs/>
              </w:rPr>
            </w:pPr>
            <w:r w:rsidRPr="0021490B">
              <w:rPr>
                <w:b/>
                <w:bCs/>
              </w:rPr>
              <w:t>Test Procedures</w:t>
            </w:r>
          </w:p>
        </w:tc>
        <w:tc>
          <w:tcPr>
            <w:tcW w:w="1620" w:type="dxa"/>
            <w:shd w:val="clear" w:color="auto" w:fill="FFF2CC" w:themeFill="accent4" w:themeFillTint="33"/>
            <w:vAlign w:val="center"/>
          </w:tcPr>
          <w:p w14:paraId="760CB6D5" w14:textId="77777777" w:rsidR="00F061DC" w:rsidRPr="0021490B" w:rsidRDefault="00F061DC" w:rsidP="00183311">
            <w:pPr>
              <w:rPr>
                <w:b/>
                <w:bCs/>
              </w:rPr>
            </w:pPr>
            <w:r w:rsidRPr="0021490B">
              <w:rPr>
                <w:b/>
                <w:bCs/>
              </w:rPr>
              <w:t>Test Data</w:t>
            </w:r>
          </w:p>
        </w:tc>
        <w:tc>
          <w:tcPr>
            <w:tcW w:w="1980" w:type="dxa"/>
            <w:shd w:val="clear" w:color="auto" w:fill="FFF2CC" w:themeFill="accent4" w:themeFillTint="33"/>
            <w:vAlign w:val="center"/>
          </w:tcPr>
          <w:p w14:paraId="60CEF559" w14:textId="77777777" w:rsidR="00F061DC" w:rsidRPr="0021490B" w:rsidRDefault="00F061DC" w:rsidP="00183311">
            <w:pPr>
              <w:rPr>
                <w:b/>
                <w:bCs/>
              </w:rPr>
            </w:pPr>
            <w:r w:rsidRPr="0021490B">
              <w:rPr>
                <w:b/>
                <w:bCs/>
              </w:rPr>
              <w:t>Expected Result</w:t>
            </w:r>
          </w:p>
        </w:tc>
        <w:tc>
          <w:tcPr>
            <w:tcW w:w="1890" w:type="dxa"/>
            <w:shd w:val="clear" w:color="auto" w:fill="FFF2CC" w:themeFill="accent4" w:themeFillTint="33"/>
            <w:vAlign w:val="center"/>
          </w:tcPr>
          <w:p w14:paraId="7EA74DCA" w14:textId="77777777" w:rsidR="00F061DC" w:rsidRPr="0021490B" w:rsidRDefault="00F061DC" w:rsidP="00183311">
            <w:pPr>
              <w:rPr>
                <w:b/>
                <w:bCs/>
              </w:rPr>
            </w:pPr>
            <w:r w:rsidRPr="0021490B">
              <w:rPr>
                <w:b/>
                <w:bCs/>
              </w:rPr>
              <w:t>Actual Result</w:t>
            </w:r>
          </w:p>
        </w:tc>
        <w:tc>
          <w:tcPr>
            <w:tcW w:w="1435" w:type="dxa"/>
            <w:shd w:val="clear" w:color="auto" w:fill="FFF2CC" w:themeFill="accent4" w:themeFillTint="33"/>
            <w:vAlign w:val="center"/>
          </w:tcPr>
          <w:p w14:paraId="73604540" w14:textId="77777777" w:rsidR="00F061DC" w:rsidRPr="0021490B" w:rsidRDefault="00F061DC" w:rsidP="00183311">
            <w:pPr>
              <w:rPr>
                <w:b/>
                <w:bCs/>
              </w:rPr>
            </w:pPr>
            <w:r w:rsidRPr="0021490B">
              <w:rPr>
                <w:b/>
                <w:bCs/>
              </w:rPr>
              <w:t>Status (Pass/Fail)</w:t>
            </w:r>
          </w:p>
        </w:tc>
      </w:tr>
      <w:tr w:rsidR="00F061DC" w14:paraId="7BB5D770" w14:textId="77777777" w:rsidTr="00183311">
        <w:trPr>
          <w:trHeight w:val="432"/>
        </w:trPr>
        <w:tc>
          <w:tcPr>
            <w:tcW w:w="535" w:type="dxa"/>
            <w:vAlign w:val="center"/>
          </w:tcPr>
          <w:p w14:paraId="70FF3EFD" w14:textId="77777777" w:rsidR="00F061DC" w:rsidRDefault="00F061DC" w:rsidP="00183311">
            <w:r>
              <w:t>1.1</w:t>
            </w:r>
          </w:p>
        </w:tc>
        <w:tc>
          <w:tcPr>
            <w:tcW w:w="1890" w:type="dxa"/>
            <w:vAlign w:val="center"/>
          </w:tcPr>
          <w:p w14:paraId="0B206673" w14:textId="77777777" w:rsidR="00F061DC" w:rsidRDefault="00F061DC" w:rsidP="00183311"/>
        </w:tc>
        <w:tc>
          <w:tcPr>
            <w:tcW w:w="1620" w:type="dxa"/>
            <w:vAlign w:val="center"/>
          </w:tcPr>
          <w:p w14:paraId="75070B09" w14:textId="77777777" w:rsidR="00F061DC" w:rsidRDefault="00F061DC" w:rsidP="00183311"/>
        </w:tc>
        <w:tc>
          <w:tcPr>
            <w:tcW w:w="1980" w:type="dxa"/>
            <w:vAlign w:val="center"/>
          </w:tcPr>
          <w:p w14:paraId="2A3F607E" w14:textId="77777777" w:rsidR="00F061DC" w:rsidRDefault="00F061DC" w:rsidP="00183311"/>
        </w:tc>
        <w:tc>
          <w:tcPr>
            <w:tcW w:w="1890" w:type="dxa"/>
            <w:vAlign w:val="center"/>
          </w:tcPr>
          <w:p w14:paraId="5C657DF0" w14:textId="77777777" w:rsidR="00F061DC" w:rsidRDefault="00F061DC" w:rsidP="00183311"/>
        </w:tc>
        <w:tc>
          <w:tcPr>
            <w:tcW w:w="1435" w:type="dxa"/>
            <w:vAlign w:val="center"/>
          </w:tcPr>
          <w:p w14:paraId="3C9D5AEC" w14:textId="77777777" w:rsidR="00F061DC" w:rsidRDefault="00F061DC" w:rsidP="00183311"/>
        </w:tc>
      </w:tr>
      <w:tr w:rsidR="00F061DC" w14:paraId="029F3C14" w14:textId="77777777" w:rsidTr="00183311">
        <w:trPr>
          <w:trHeight w:val="432"/>
        </w:trPr>
        <w:tc>
          <w:tcPr>
            <w:tcW w:w="535" w:type="dxa"/>
            <w:vAlign w:val="center"/>
          </w:tcPr>
          <w:p w14:paraId="0A16DD60" w14:textId="77777777" w:rsidR="00F061DC" w:rsidRDefault="00F061DC" w:rsidP="00183311">
            <w:r>
              <w:t>1.2</w:t>
            </w:r>
          </w:p>
        </w:tc>
        <w:tc>
          <w:tcPr>
            <w:tcW w:w="1890" w:type="dxa"/>
            <w:vAlign w:val="center"/>
          </w:tcPr>
          <w:p w14:paraId="2A375EC1" w14:textId="77777777" w:rsidR="00F061DC" w:rsidRDefault="00F061DC" w:rsidP="00183311"/>
        </w:tc>
        <w:tc>
          <w:tcPr>
            <w:tcW w:w="1620" w:type="dxa"/>
            <w:vAlign w:val="center"/>
          </w:tcPr>
          <w:p w14:paraId="293AD267" w14:textId="77777777" w:rsidR="00F061DC" w:rsidRDefault="00F061DC" w:rsidP="00183311"/>
        </w:tc>
        <w:tc>
          <w:tcPr>
            <w:tcW w:w="1980" w:type="dxa"/>
            <w:vAlign w:val="center"/>
          </w:tcPr>
          <w:p w14:paraId="50A68D69" w14:textId="77777777" w:rsidR="00F061DC" w:rsidRDefault="00F061DC" w:rsidP="00183311"/>
        </w:tc>
        <w:tc>
          <w:tcPr>
            <w:tcW w:w="1890" w:type="dxa"/>
            <w:vAlign w:val="center"/>
          </w:tcPr>
          <w:p w14:paraId="208BE6BD" w14:textId="77777777" w:rsidR="00F061DC" w:rsidRDefault="00F061DC" w:rsidP="00183311"/>
        </w:tc>
        <w:tc>
          <w:tcPr>
            <w:tcW w:w="1435" w:type="dxa"/>
            <w:vAlign w:val="center"/>
          </w:tcPr>
          <w:p w14:paraId="321FA239" w14:textId="77777777" w:rsidR="00F061DC" w:rsidRDefault="00F061DC" w:rsidP="00183311"/>
        </w:tc>
      </w:tr>
      <w:tr w:rsidR="00F061DC" w14:paraId="1B70E89A" w14:textId="77777777" w:rsidTr="00183311">
        <w:trPr>
          <w:trHeight w:val="432"/>
        </w:trPr>
        <w:tc>
          <w:tcPr>
            <w:tcW w:w="535" w:type="dxa"/>
            <w:vAlign w:val="center"/>
          </w:tcPr>
          <w:p w14:paraId="31D076CD" w14:textId="77777777" w:rsidR="00F061DC" w:rsidRDefault="00F061DC" w:rsidP="00183311">
            <w:r>
              <w:t>1.3</w:t>
            </w:r>
          </w:p>
        </w:tc>
        <w:tc>
          <w:tcPr>
            <w:tcW w:w="1890" w:type="dxa"/>
            <w:vAlign w:val="center"/>
          </w:tcPr>
          <w:p w14:paraId="256A5E68" w14:textId="77777777" w:rsidR="00F061DC" w:rsidRDefault="00F061DC" w:rsidP="00183311"/>
        </w:tc>
        <w:tc>
          <w:tcPr>
            <w:tcW w:w="1620" w:type="dxa"/>
            <w:vAlign w:val="center"/>
          </w:tcPr>
          <w:p w14:paraId="7CB494A5" w14:textId="77777777" w:rsidR="00F061DC" w:rsidRDefault="00F061DC" w:rsidP="00183311"/>
        </w:tc>
        <w:tc>
          <w:tcPr>
            <w:tcW w:w="1980" w:type="dxa"/>
            <w:vAlign w:val="center"/>
          </w:tcPr>
          <w:p w14:paraId="36B7681E" w14:textId="77777777" w:rsidR="00F061DC" w:rsidRDefault="00F061DC" w:rsidP="00183311"/>
        </w:tc>
        <w:tc>
          <w:tcPr>
            <w:tcW w:w="1890" w:type="dxa"/>
            <w:vAlign w:val="center"/>
          </w:tcPr>
          <w:p w14:paraId="35220936" w14:textId="77777777" w:rsidR="00F061DC" w:rsidRDefault="00F061DC" w:rsidP="00183311"/>
        </w:tc>
        <w:tc>
          <w:tcPr>
            <w:tcW w:w="1435" w:type="dxa"/>
            <w:vAlign w:val="center"/>
          </w:tcPr>
          <w:p w14:paraId="75C82CF0" w14:textId="77777777" w:rsidR="00F061DC" w:rsidRDefault="00F061DC" w:rsidP="00183311"/>
        </w:tc>
      </w:tr>
      <w:tr w:rsidR="00F061DC" w14:paraId="6D937BD6" w14:textId="77777777" w:rsidTr="00183311">
        <w:trPr>
          <w:trHeight w:val="432"/>
        </w:trPr>
        <w:tc>
          <w:tcPr>
            <w:tcW w:w="535" w:type="dxa"/>
            <w:vAlign w:val="center"/>
          </w:tcPr>
          <w:p w14:paraId="559827B2" w14:textId="77777777" w:rsidR="00F061DC" w:rsidRDefault="00F061DC" w:rsidP="00183311">
            <w:r>
              <w:t>1.4</w:t>
            </w:r>
          </w:p>
        </w:tc>
        <w:tc>
          <w:tcPr>
            <w:tcW w:w="1890" w:type="dxa"/>
            <w:vAlign w:val="center"/>
          </w:tcPr>
          <w:p w14:paraId="4937CA01" w14:textId="77777777" w:rsidR="00F061DC" w:rsidRDefault="00F061DC" w:rsidP="00183311"/>
        </w:tc>
        <w:tc>
          <w:tcPr>
            <w:tcW w:w="1620" w:type="dxa"/>
            <w:vAlign w:val="center"/>
          </w:tcPr>
          <w:p w14:paraId="7C4D693E" w14:textId="77777777" w:rsidR="00F061DC" w:rsidRDefault="00F061DC" w:rsidP="00183311"/>
        </w:tc>
        <w:tc>
          <w:tcPr>
            <w:tcW w:w="1980" w:type="dxa"/>
            <w:vAlign w:val="center"/>
          </w:tcPr>
          <w:p w14:paraId="40CB6A68" w14:textId="77777777" w:rsidR="00F061DC" w:rsidRDefault="00F061DC" w:rsidP="00183311"/>
        </w:tc>
        <w:tc>
          <w:tcPr>
            <w:tcW w:w="1890" w:type="dxa"/>
            <w:vAlign w:val="center"/>
          </w:tcPr>
          <w:p w14:paraId="56BDED6C" w14:textId="77777777" w:rsidR="00F061DC" w:rsidRDefault="00F061DC" w:rsidP="00183311"/>
        </w:tc>
        <w:tc>
          <w:tcPr>
            <w:tcW w:w="1435" w:type="dxa"/>
            <w:vAlign w:val="center"/>
          </w:tcPr>
          <w:p w14:paraId="4F4A39AD" w14:textId="77777777" w:rsidR="00F061DC" w:rsidRDefault="00F061DC" w:rsidP="00183311"/>
        </w:tc>
      </w:tr>
    </w:tbl>
    <w:p w14:paraId="7C7F44AE" w14:textId="77777777" w:rsidR="002D6264" w:rsidRDefault="002D6264" w:rsidP="002D6264">
      <w:pPr>
        <w:spacing w:line="360" w:lineRule="auto"/>
      </w:pPr>
    </w:p>
    <w:p w14:paraId="3F399D2B" w14:textId="1F6066F5" w:rsidR="00E30F24" w:rsidRDefault="00E30F24" w:rsidP="00E30F24">
      <w:pPr>
        <w:pStyle w:val="Heading4"/>
      </w:pPr>
      <w:r>
        <w:t>5.3.1.</w:t>
      </w:r>
      <w:r>
        <w:t>10</w:t>
      </w:r>
      <w:r>
        <w:t xml:space="preserve"> Customer: </w:t>
      </w:r>
      <w:r>
        <w:t>Transaction History Page</w:t>
      </w:r>
    </w:p>
    <w:p w14:paraId="204F5AAE" w14:textId="77777777" w:rsidR="00E30F24" w:rsidRPr="00A71CA9" w:rsidRDefault="00E30F24" w:rsidP="00E30F24">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E30F24" w14:paraId="58575072" w14:textId="77777777" w:rsidTr="00183311">
        <w:trPr>
          <w:trHeight w:val="432"/>
        </w:trPr>
        <w:tc>
          <w:tcPr>
            <w:tcW w:w="9350" w:type="dxa"/>
            <w:gridSpan w:val="6"/>
            <w:shd w:val="clear" w:color="auto" w:fill="E2EFD9" w:themeFill="accent6" w:themeFillTint="33"/>
            <w:vAlign w:val="center"/>
          </w:tcPr>
          <w:p w14:paraId="1F5699CF" w14:textId="77777777" w:rsidR="00E30F24" w:rsidRPr="003941CC" w:rsidRDefault="00E30F24" w:rsidP="00183311">
            <w:pPr>
              <w:rPr>
                <w:b/>
                <w:bCs/>
              </w:rPr>
            </w:pPr>
            <w:r>
              <w:rPr>
                <w:b/>
                <w:bCs/>
              </w:rPr>
              <w:t>1.0 Sample Test Scenario</w:t>
            </w:r>
          </w:p>
        </w:tc>
      </w:tr>
      <w:tr w:rsidR="00E30F24" w14:paraId="72223E07" w14:textId="77777777" w:rsidTr="00183311">
        <w:trPr>
          <w:trHeight w:val="432"/>
        </w:trPr>
        <w:tc>
          <w:tcPr>
            <w:tcW w:w="535" w:type="dxa"/>
            <w:shd w:val="clear" w:color="auto" w:fill="FFF2CC" w:themeFill="accent4" w:themeFillTint="33"/>
            <w:vAlign w:val="center"/>
          </w:tcPr>
          <w:p w14:paraId="28B612BC" w14:textId="77777777" w:rsidR="00E30F24" w:rsidRPr="0021490B" w:rsidRDefault="00E30F24" w:rsidP="00183311">
            <w:pPr>
              <w:rPr>
                <w:b/>
                <w:bCs/>
              </w:rPr>
            </w:pPr>
            <w:r w:rsidRPr="0021490B">
              <w:rPr>
                <w:b/>
                <w:bCs/>
              </w:rPr>
              <w:t>ID</w:t>
            </w:r>
          </w:p>
        </w:tc>
        <w:tc>
          <w:tcPr>
            <w:tcW w:w="1890" w:type="dxa"/>
            <w:shd w:val="clear" w:color="auto" w:fill="FFF2CC" w:themeFill="accent4" w:themeFillTint="33"/>
            <w:vAlign w:val="center"/>
          </w:tcPr>
          <w:p w14:paraId="6BF990A8" w14:textId="77777777" w:rsidR="00E30F24" w:rsidRPr="0021490B" w:rsidRDefault="00E30F24" w:rsidP="00183311">
            <w:pPr>
              <w:rPr>
                <w:b/>
                <w:bCs/>
              </w:rPr>
            </w:pPr>
            <w:r w:rsidRPr="0021490B">
              <w:rPr>
                <w:b/>
                <w:bCs/>
              </w:rPr>
              <w:t>Test Procedures</w:t>
            </w:r>
          </w:p>
        </w:tc>
        <w:tc>
          <w:tcPr>
            <w:tcW w:w="1620" w:type="dxa"/>
            <w:shd w:val="clear" w:color="auto" w:fill="FFF2CC" w:themeFill="accent4" w:themeFillTint="33"/>
            <w:vAlign w:val="center"/>
          </w:tcPr>
          <w:p w14:paraId="602F7F7B" w14:textId="77777777" w:rsidR="00E30F24" w:rsidRPr="0021490B" w:rsidRDefault="00E30F24" w:rsidP="00183311">
            <w:pPr>
              <w:rPr>
                <w:b/>
                <w:bCs/>
              </w:rPr>
            </w:pPr>
            <w:r w:rsidRPr="0021490B">
              <w:rPr>
                <w:b/>
                <w:bCs/>
              </w:rPr>
              <w:t>Test Data</w:t>
            </w:r>
          </w:p>
        </w:tc>
        <w:tc>
          <w:tcPr>
            <w:tcW w:w="1980" w:type="dxa"/>
            <w:shd w:val="clear" w:color="auto" w:fill="FFF2CC" w:themeFill="accent4" w:themeFillTint="33"/>
            <w:vAlign w:val="center"/>
          </w:tcPr>
          <w:p w14:paraId="193A74AB" w14:textId="77777777" w:rsidR="00E30F24" w:rsidRPr="0021490B" w:rsidRDefault="00E30F24" w:rsidP="00183311">
            <w:pPr>
              <w:rPr>
                <w:b/>
                <w:bCs/>
              </w:rPr>
            </w:pPr>
            <w:r w:rsidRPr="0021490B">
              <w:rPr>
                <w:b/>
                <w:bCs/>
              </w:rPr>
              <w:t>Expected Result</w:t>
            </w:r>
          </w:p>
        </w:tc>
        <w:tc>
          <w:tcPr>
            <w:tcW w:w="1890" w:type="dxa"/>
            <w:shd w:val="clear" w:color="auto" w:fill="FFF2CC" w:themeFill="accent4" w:themeFillTint="33"/>
            <w:vAlign w:val="center"/>
          </w:tcPr>
          <w:p w14:paraId="729A7592" w14:textId="77777777" w:rsidR="00E30F24" w:rsidRPr="0021490B" w:rsidRDefault="00E30F24" w:rsidP="00183311">
            <w:pPr>
              <w:rPr>
                <w:b/>
                <w:bCs/>
              </w:rPr>
            </w:pPr>
            <w:r w:rsidRPr="0021490B">
              <w:rPr>
                <w:b/>
                <w:bCs/>
              </w:rPr>
              <w:t>Actual Result</w:t>
            </w:r>
          </w:p>
        </w:tc>
        <w:tc>
          <w:tcPr>
            <w:tcW w:w="1435" w:type="dxa"/>
            <w:shd w:val="clear" w:color="auto" w:fill="FFF2CC" w:themeFill="accent4" w:themeFillTint="33"/>
            <w:vAlign w:val="center"/>
          </w:tcPr>
          <w:p w14:paraId="2A9D5DBF" w14:textId="77777777" w:rsidR="00E30F24" w:rsidRPr="0021490B" w:rsidRDefault="00E30F24" w:rsidP="00183311">
            <w:pPr>
              <w:rPr>
                <w:b/>
                <w:bCs/>
              </w:rPr>
            </w:pPr>
            <w:r w:rsidRPr="0021490B">
              <w:rPr>
                <w:b/>
                <w:bCs/>
              </w:rPr>
              <w:t>Status (Pass/Fail)</w:t>
            </w:r>
          </w:p>
        </w:tc>
      </w:tr>
      <w:tr w:rsidR="00E30F24" w14:paraId="558E3448" w14:textId="77777777" w:rsidTr="00183311">
        <w:trPr>
          <w:trHeight w:val="432"/>
        </w:trPr>
        <w:tc>
          <w:tcPr>
            <w:tcW w:w="535" w:type="dxa"/>
            <w:vAlign w:val="center"/>
          </w:tcPr>
          <w:p w14:paraId="26B283FC" w14:textId="77777777" w:rsidR="00E30F24" w:rsidRDefault="00E30F24" w:rsidP="00183311">
            <w:r>
              <w:t>1.1</w:t>
            </w:r>
          </w:p>
        </w:tc>
        <w:tc>
          <w:tcPr>
            <w:tcW w:w="1890" w:type="dxa"/>
            <w:vAlign w:val="center"/>
          </w:tcPr>
          <w:p w14:paraId="297E34B0" w14:textId="77777777" w:rsidR="00E30F24" w:rsidRDefault="00E30F24" w:rsidP="00183311"/>
        </w:tc>
        <w:tc>
          <w:tcPr>
            <w:tcW w:w="1620" w:type="dxa"/>
            <w:vAlign w:val="center"/>
          </w:tcPr>
          <w:p w14:paraId="69B80B1E" w14:textId="77777777" w:rsidR="00E30F24" w:rsidRDefault="00E30F24" w:rsidP="00183311"/>
        </w:tc>
        <w:tc>
          <w:tcPr>
            <w:tcW w:w="1980" w:type="dxa"/>
            <w:vAlign w:val="center"/>
          </w:tcPr>
          <w:p w14:paraId="548F6D2B" w14:textId="77777777" w:rsidR="00E30F24" w:rsidRDefault="00E30F24" w:rsidP="00183311"/>
        </w:tc>
        <w:tc>
          <w:tcPr>
            <w:tcW w:w="1890" w:type="dxa"/>
            <w:vAlign w:val="center"/>
          </w:tcPr>
          <w:p w14:paraId="1D5BDA59" w14:textId="77777777" w:rsidR="00E30F24" w:rsidRDefault="00E30F24" w:rsidP="00183311"/>
        </w:tc>
        <w:tc>
          <w:tcPr>
            <w:tcW w:w="1435" w:type="dxa"/>
            <w:vAlign w:val="center"/>
          </w:tcPr>
          <w:p w14:paraId="67D445FF" w14:textId="77777777" w:rsidR="00E30F24" w:rsidRDefault="00E30F24" w:rsidP="00183311"/>
        </w:tc>
      </w:tr>
      <w:tr w:rsidR="00E30F24" w14:paraId="1D986E51" w14:textId="77777777" w:rsidTr="00183311">
        <w:trPr>
          <w:trHeight w:val="432"/>
        </w:trPr>
        <w:tc>
          <w:tcPr>
            <w:tcW w:w="535" w:type="dxa"/>
            <w:vAlign w:val="center"/>
          </w:tcPr>
          <w:p w14:paraId="4B789688" w14:textId="77777777" w:rsidR="00E30F24" w:rsidRDefault="00E30F24" w:rsidP="00183311">
            <w:r>
              <w:lastRenderedPageBreak/>
              <w:t>1.2</w:t>
            </w:r>
          </w:p>
        </w:tc>
        <w:tc>
          <w:tcPr>
            <w:tcW w:w="1890" w:type="dxa"/>
            <w:vAlign w:val="center"/>
          </w:tcPr>
          <w:p w14:paraId="6C33BA38" w14:textId="77777777" w:rsidR="00E30F24" w:rsidRDefault="00E30F24" w:rsidP="00183311"/>
        </w:tc>
        <w:tc>
          <w:tcPr>
            <w:tcW w:w="1620" w:type="dxa"/>
            <w:vAlign w:val="center"/>
          </w:tcPr>
          <w:p w14:paraId="177BD5E1" w14:textId="77777777" w:rsidR="00E30F24" w:rsidRDefault="00E30F24" w:rsidP="00183311"/>
        </w:tc>
        <w:tc>
          <w:tcPr>
            <w:tcW w:w="1980" w:type="dxa"/>
            <w:vAlign w:val="center"/>
          </w:tcPr>
          <w:p w14:paraId="04C8E2FF" w14:textId="77777777" w:rsidR="00E30F24" w:rsidRDefault="00E30F24" w:rsidP="00183311"/>
        </w:tc>
        <w:tc>
          <w:tcPr>
            <w:tcW w:w="1890" w:type="dxa"/>
            <w:vAlign w:val="center"/>
          </w:tcPr>
          <w:p w14:paraId="29B90457" w14:textId="77777777" w:rsidR="00E30F24" w:rsidRDefault="00E30F24" w:rsidP="00183311"/>
        </w:tc>
        <w:tc>
          <w:tcPr>
            <w:tcW w:w="1435" w:type="dxa"/>
            <w:vAlign w:val="center"/>
          </w:tcPr>
          <w:p w14:paraId="39E83DD2" w14:textId="77777777" w:rsidR="00E30F24" w:rsidRDefault="00E30F24" w:rsidP="00183311"/>
        </w:tc>
      </w:tr>
      <w:tr w:rsidR="00E30F24" w14:paraId="1C06F335" w14:textId="77777777" w:rsidTr="00183311">
        <w:trPr>
          <w:trHeight w:val="432"/>
        </w:trPr>
        <w:tc>
          <w:tcPr>
            <w:tcW w:w="535" w:type="dxa"/>
            <w:vAlign w:val="center"/>
          </w:tcPr>
          <w:p w14:paraId="7BCCE8C6" w14:textId="77777777" w:rsidR="00E30F24" w:rsidRDefault="00E30F24" w:rsidP="00183311">
            <w:r>
              <w:t>1.3</w:t>
            </w:r>
          </w:p>
        </w:tc>
        <w:tc>
          <w:tcPr>
            <w:tcW w:w="1890" w:type="dxa"/>
            <w:vAlign w:val="center"/>
          </w:tcPr>
          <w:p w14:paraId="7F0ADB7A" w14:textId="77777777" w:rsidR="00E30F24" w:rsidRDefault="00E30F24" w:rsidP="00183311"/>
        </w:tc>
        <w:tc>
          <w:tcPr>
            <w:tcW w:w="1620" w:type="dxa"/>
            <w:vAlign w:val="center"/>
          </w:tcPr>
          <w:p w14:paraId="5E92D8B8" w14:textId="77777777" w:rsidR="00E30F24" w:rsidRDefault="00E30F24" w:rsidP="00183311"/>
        </w:tc>
        <w:tc>
          <w:tcPr>
            <w:tcW w:w="1980" w:type="dxa"/>
            <w:vAlign w:val="center"/>
          </w:tcPr>
          <w:p w14:paraId="4290FF5B" w14:textId="77777777" w:rsidR="00E30F24" w:rsidRDefault="00E30F24" w:rsidP="00183311"/>
        </w:tc>
        <w:tc>
          <w:tcPr>
            <w:tcW w:w="1890" w:type="dxa"/>
            <w:vAlign w:val="center"/>
          </w:tcPr>
          <w:p w14:paraId="4FA13135" w14:textId="77777777" w:rsidR="00E30F24" w:rsidRDefault="00E30F24" w:rsidP="00183311"/>
        </w:tc>
        <w:tc>
          <w:tcPr>
            <w:tcW w:w="1435" w:type="dxa"/>
            <w:vAlign w:val="center"/>
          </w:tcPr>
          <w:p w14:paraId="75E98E59" w14:textId="77777777" w:rsidR="00E30F24" w:rsidRDefault="00E30F24" w:rsidP="00183311"/>
        </w:tc>
      </w:tr>
      <w:tr w:rsidR="00E30F24" w14:paraId="1ABF4A01" w14:textId="77777777" w:rsidTr="00183311">
        <w:trPr>
          <w:trHeight w:val="432"/>
        </w:trPr>
        <w:tc>
          <w:tcPr>
            <w:tcW w:w="535" w:type="dxa"/>
            <w:vAlign w:val="center"/>
          </w:tcPr>
          <w:p w14:paraId="51ACE9EE" w14:textId="77777777" w:rsidR="00E30F24" w:rsidRDefault="00E30F24" w:rsidP="00183311">
            <w:r>
              <w:t>1.4</w:t>
            </w:r>
          </w:p>
        </w:tc>
        <w:tc>
          <w:tcPr>
            <w:tcW w:w="1890" w:type="dxa"/>
            <w:vAlign w:val="center"/>
          </w:tcPr>
          <w:p w14:paraId="719739B5" w14:textId="77777777" w:rsidR="00E30F24" w:rsidRDefault="00E30F24" w:rsidP="00183311"/>
        </w:tc>
        <w:tc>
          <w:tcPr>
            <w:tcW w:w="1620" w:type="dxa"/>
            <w:vAlign w:val="center"/>
          </w:tcPr>
          <w:p w14:paraId="518DC452" w14:textId="77777777" w:rsidR="00E30F24" w:rsidRDefault="00E30F24" w:rsidP="00183311"/>
        </w:tc>
        <w:tc>
          <w:tcPr>
            <w:tcW w:w="1980" w:type="dxa"/>
            <w:vAlign w:val="center"/>
          </w:tcPr>
          <w:p w14:paraId="46B16976" w14:textId="77777777" w:rsidR="00E30F24" w:rsidRDefault="00E30F24" w:rsidP="00183311"/>
        </w:tc>
        <w:tc>
          <w:tcPr>
            <w:tcW w:w="1890" w:type="dxa"/>
            <w:vAlign w:val="center"/>
          </w:tcPr>
          <w:p w14:paraId="1F27AE62" w14:textId="77777777" w:rsidR="00E30F24" w:rsidRDefault="00E30F24" w:rsidP="00183311"/>
        </w:tc>
        <w:tc>
          <w:tcPr>
            <w:tcW w:w="1435" w:type="dxa"/>
            <w:vAlign w:val="center"/>
          </w:tcPr>
          <w:p w14:paraId="5059A943" w14:textId="77777777" w:rsidR="00E30F24" w:rsidRDefault="00E30F24" w:rsidP="00183311"/>
        </w:tc>
      </w:tr>
    </w:tbl>
    <w:p w14:paraId="697B24F3" w14:textId="77777777" w:rsidR="002D6264" w:rsidRDefault="002D6264" w:rsidP="002D6264">
      <w:pPr>
        <w:spacing w:line="360" w:lineRule="auto"/>
      </w:pPr>
    </w:p>
    <w:p w14:paraId="2E61FD9E" w14:textId="55AD270A" w:rsidR="00863C54" w:rsidRDefault="00863C54" w:rsidP="00863C54">
      <w:pPr>
        <w:pStyle w:val="Heading4"/>
      </w:pPr>
      <w:r>
        <w:t>5.3.1.</w:t>
      </w:r>
      <w:r>
        <w:t>11</w:t>
      </w:r>
      <w:r>
        <w:t xml:space="preserve"> Customer: </w:t>
      </w:r>
      <w:r>
        <w:t>Profile Page</w:t>
      </w:r>
    </w:p>
    <w:p w14:paraId="004B5D96" w14:textId="77777777" w:rsidR="00863C54" w:rsidRPr="00A71CA9" w:rsidRDefault="00863C54" w:rsidP="00863C54">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863C54" w14:paraId="6EF2B6FE" w14:textId="77777777" w:rsidTr="00183311">
        <w:trPr>
          <w:trHeight w:val="432"/>
        </w:trPr>
        <w:tc>
          <w:tcPr>
            <w:tcW w:w="9350" w:type="dxa"/>
            <w:gridSpan w:val="6"/>
            <w:shd w:val="clear" w:color="auto" w:fill="E2EFD9" w:themeFill="accent6" w:themeFillTint="33"/>
            <w:vAlign w:val="center"/>
          </w:tcPr>
          <w:p w14:paraId="6651E608" w14:textId="77777777" w:rsidR="00863C54" w:rsidRPr="003941CC" w:rsidRDefault="00863C54" w:rsidP="00183311">
            <w:pPr>
              <w:rPr>
                <w:b/>
                <w:bCs/>
              </w:rPr>
            </w:pPr>
            <w:r>
              <w:rPr>
                <w:b/>
                <w:bCs/>
              </w:rPr>
              <w:t>1.0 Sample Test Scenario</w:t>
            </w:r>
          </w:p>
        </w:tc>
      </w:tr>
      <w:tr w:rsidR="00863C54" w14:paraId="70C4B003" w14:textId="77777777" w:rsidTr="00183311">
        <w:trPr>
          <w:trHeight w:val="432"/>
        </w:trPr>
        <w:tc>
          <w:tcPr>
            <w:tcW w:w="535" w:type="dxa"/>
            <w:shd w:val="clear" w:color="auto" w:fill="FFF2CC" w:themeFill="accent4" w:themeFillTint="33"/>
            <w:vAlign w:val="center"/>
          </w:tcPr>
          <w:p w14:paraId="706320B0" w14:textId="77777777" w:rsidR="00863C54" w:rsidRPr="0021490B" w:rsidRDefault="00863C54" w:rsidP="00183311">
            <w:pPr>
              <w:rPr>
                <w:b/>
                <w:bCs/>
              </w:rPr>
            </w:pPr>
            <w:r w:rsidRPr="0021490B">
              <w:rPr>
                <w:b/>
                <w:bCs/>
              </w:rPr>
              <w:t>ID</w:t>
            </w:r>
          </w:p>
        </w:tc>
        <w:tc>
          <w:tcPr>
            <w:tcW w:w="1890" w:type="dxa"/>
            <w:shd w:val="clear" w:color="auto" w:fill="FFF2CC" w:themeFill="accent4" w:themeFillTint="33"/>
            <w:vAlign w:val="center"/>
          </w:tcPr>
          <w:p w14:paraId="25E9E7DD" w14:textId="77777777" w:rsidR="00863C54" w:rsidRPr="0021490B" w:rsidRDefault="00863C54" w:rsidP="00183311">
            <w:pPr>
              <w:rPr>
                <w:b/>
                <w:bCs/>
              </w:rPr>
            </w:pPr>
            <w:r w:rsidRPr="0021490B">
              <w:rPr>
                <w:b/>
                <w:bCs/>
              </w:rPr>
              <w:t>Test Procedures</w:t>
            </w:r>
          </w:p>
        </w:tc>
        <w:tc>
          <w:tcPr>
            <w:tcW w:w="1620" w:type="dxa"/>
            <w:shd w:val="clear" w:color="auto" w:fill="FFF2CC" w:themeFill="accent4" w:themeFillTint="33"/>
            <w:vAlign w:val="center"/>
          </w:tcPr>
          <w:p w14:paraId="1970E0BB" w14:textId="77777777" w:rsidR="00863C54" w:rsidRPr="0021490B" w:rsidRDefault="00863C54" w:rsidP="00183311">
            <w:pPr>
              <w:rPr>
                <w:b/>
                <w:bCs/>
              </w:rPr>
            </w:pPr>
            <w:r w:rsidRPr="0021490B">
              <w:rPr>
                <w:b/>
                <w:bCs/>
              </w:rPr>
              <w:t>Test Data</w:t>
            </w:r>
          </w:p>
        </w:tc>
        <w:tc>
          <w:tcPr>
            <w:tcW w:w="1980" w:type="dxa"/>
            <w:shd w:val="clear" w:color="auto" w:fill="FFF2CC" w:themeFill="accent4" w:themeFillTint="33"/>
            <w:vAlign w:val="center"/>
          </w:tcPr>
          <w:p w14:paraId="1A6A1870" w14:textId="77777777" w:rsidR="00863C54" w:rsidRPr="0021490B" w:rsidRDefault="00863C54" w:rsidP="00183311">
            <w:pPr>
              <w:rPr>
                <w:b/>
                <w:bCs/>
              </w:rPr>
            </w:pPr>
            <w:r w:rsidRPr="0021490B">
              <w:rPr>
                <w:b/>
                <w:bCs/>
              </w:rPr>
              <w:t>Expected Result</w:t>
            </w:r>
          </w:p>
        </w:tc>
        <w:tc>
          <w:tcPr>
            <w:tcW w:w="1890" w:type="dxa"/>
            <w:shd w:val="clear" w:color="auto" w:fill="FFF2CC" w:themeFill="accent4" w:themeFillTint="33"/>
            <w:vAlign w:val="center"/>
          </w:tcPr>
          <w:p w14:paraId="7338447F" w14:textId="77777777" w:rsidR="00863C54" w:rsidRPr="0021490B" w:rsidRDefault="00863C54" w:rsidP="00183311">
            <w:pPr>
              <w:rPr>
                <w:b/>
                <w:bCs/>
              </w:rPr>
            </w:pPr>
            <w:r w:rsidRPr="0021490B">
              <w:rPr>
                <w:b/>
                <w:bCs/>
              </w:rPr>
              <w:t>Actual Result</w:t>
            </w:r>
          </w:p>
        </w:tc>
        <w:tc>
          <w:tcPr>
            <w:tcW w:w="1435" w:type="dxa"/>
            <w:shd w:val="clear" w:color="auto" w:fill="FFF2CC" w:themeFill="accent4" w:themeFillTint="33"/>
            <w:vAlign w:val="center"/>
          </w:tcPr>
          <w:p w14:paraId="50A8A4BC" w14:textId="77777777" w:rsidR="00863C54" w:rsidRPr="0021490B" w:rsidRDefault="00863C54" w:rsidP="00183311">
            <w:pPr>
              <w:rPr>
                <w:b/>
                <w:bCs/>
              </w:rPr>
            </w:pPr>
            <w:r w:rsidRPr="0021490B">
              <w:rPr>
                <w:b/>
                <w:bCs/>
              </w:rPr>
              <w:t>Status (Pass/Fail)</w:t>
            </w:r>
          </w:p>
        </w:tc>
      </w:tr>
      <w:tr w:rsidR="00863C54" w14:paraId="2768030B" w14:textId="77777777" w:rsidTr="00183311">
        <w:trPr>
          <w:trHeight w:val="432"/>
        </w:trPr>
        <w:tc>
          <w:tcPr>
            <w:tcW w:w="535" w:type="dxa"/>
            <w:vAlign w:val="center"/>
          </w:tcPr>
          <w:p w14:paraId="44A15CA0" w14:textId="77777777" w:rsidR="00863C54" w:rsidRDefault="00863C54" w:rsidP="00183311">
            <w:r>
              <w:t>1.1</w:t>
            </w:r>
          </w:p>
        </w:tc>
        <w:tc>
          <w:tcPr>
            <w:tcW w:w="1890" w:type="dxa"/>
            <w:vAlign w:val="center"/>
          </w:tcPr>
          <w:p w14:paraId="7D6B3193" w14:textId="77777777" w:rsidR="00863C54" w:rsidRDefault="00863C54" w:rsidP="00183311"/>
        </w:tc>
        <w:tc>
          <w:tcPr>
            <w:tcW w:w="1620" w:type="dxa"/>
            <w:vAlign w:val="center"/>
          </w:tcPr>
          <w:p w14:paraId="1459D13C" w14:textId="77777777" w:rsidR="00863C54" w:rsidRDefault="00863C54" w:rsidP="00183311"/>
        </w:tc>
        <w:tc>
          <w:tcPr>
            <w:tcW w:w="1980" w:type="dxa"/>
            <w:vAlign w:val="center"/>
          </w:tcPr>
          <w:p w14:paraId="54BCB5F3" w14:textId="77777777" w:rsidR="00863C54" w:rsidRDefault="00863C54" w:rsidP="00183311"/>
        </w:tc>
        <w:tc>
          <w:tcPr>
            <w:tcW w:w="1890" w:type="dxa"/>
            <w:vAlign w:val="center"/>
          </w:tcPr>
          <w:p w14:paraId="669D0C3C" w14:textId="77777777" w:rsidR="00863C54" w:rsidRDefault="00863C54" w:rsidP="00183311"/>
        </w:tc>
        <w:tc>
          <w:tcPr>
            <w:tcW w:w="1435" w:type="dxa"/>
            <w:vAlign w:val="center"/>
          </w:tcPr>
          <w:p w14:paraId="31EB3549" w14:textId="77777777" w:rsidR="00863C54" w:rsidRDefault="00863C54" w:rsidP="00183311"/>
        </w:tc>
      </w:tr>
      <w:tr w:rsidR="00863C54" w14:paraId="0F2E9C92" w14:textId="77777777" w:rsidTr="00183311">
        <w:trPr>
          <w:trHeight w:val="432"/>
        </w:trPr>
        <w:tc>
          <w:tcPr>
            <w:tcW w:w="535" w:type="dxa"/>
            <w:vAlign w:val="center"/>
          </w:tcPr>
          <w:p w14:paraId="5C498873" w14:textId="77777777" w:rsidR="00863C54" w:rsidRDefault="00863C54" w:rsidP="00183311">
            <w:r>
              <w:t>1.2</w:t>
            </w:r>
          </w:p>
        </w:tc>
        <w:tc>
          <w:tcPr>
            <w:tcW w:w="1890" w:type="dxa"/>
            <w:vAlign w:val="center"/>
          </w:tcPr>
          <w:p w14:paraId="0C047A40" w14:textId="77777777" w:rsidR="00863C54" w:rsidRDefault="00863C54" w:rsidP="00183311"/>
        </w:tc>
        <w:tc>
          <w:tcPr>
            <w:tcW w:w="1620" w:type="dxa"/>
            <w:vAlign w:val="center"/>
          </w:tcPr>
          <w:p w14:paraId="22D28DE4" w14:textId="77777777" w:rsidR="00863C54" w:rsidRDefault="00863C54" w:rsidP="00183311"/>
        </w:tc>
        <w:tc>
          <w:tcPr>
            <w:tcW w:w="1980" w:type="dxa"/>
            <w:vAlign w:val="center"/>
          </w:tcPr>
          <w:p w14:paraId="029A36DA" w14:textId="77777777" w:rsidR="00863C54" w:rsidRDefault="00863C54" w:rsidP="00183311"/>
        </w:tc>
        <w:tc>
          <w:tcPr>
            <w:tcW w:w="1890" w:type="dxa"/>
            <w:vAlign w:val="center"/>
          </w:tcPr>
          <w:p w14:paraId="7137068F" w14:textId="77777777" w:rsidR="00863C54" w:rsidRDefault="00863C54" w:rsidP="00183311"/>
        </w:tc>
        <w:tc>
          <w:tcPr>
            <w:tcW w:w="1435" w:type="dxa"/>
            <w:vAlign w:val="center"/>
          </w:tcPr>
          <w:p w14:paraId="67039316" w14:textId="77777777" w:rsidR="00863C54" w:rsidRDefault="00863C54" w:rsidP="00183311"/>
        </w:tc>
      </w:tr>
      <w:tr w:rsidR="00863C54" w14:paraId="10934FBC" w14:textId="77777777" w:rsidTr="00183311">
        <w:trPr>
          <w:trHeight w:val="432"/>
        </w:trPr>
        <w:tc>
          <w:tcPr>
            <w:tcW w:w="535" w:type="dxa"/>
            <w:vAlign w:val="center"/>
          </w:tcPr>
          <w:p w14:paraId="0A393DE5" w14:textId="77777777" w:rsidR="00863C54" w:rsidRDefault="00863C54" w:rsidP="00183311">
            <w:r>
              <w:t>1.3</w:t>
            </w:r>
          </w:p>
        </w:tc>
        <w:tc>
          <w:tcPr>
            <w:tcW w:w="1890" w:type="dxa"/>
            <w:vAlign w:val="center"/>
          </w:tcPr>
          <w:p w14:paraId="51083E27" w14:textId="77777777" w:rsidR="00863C54" w:rsidRDefault="00863C54" w:rsidP="00183311"/>
        </w:tc>
        <w:tc>
          <w:tcPr>
            <w:tcW w:w="1620" w:type="dxa"/>
            <w:vAlign w:val="center"/>
          </w:tcPr>
          <w:p w14:paraId="44452E57" w14:textId="77777777" w:rsidR="00863C54" w:rsidRDefault="00863C54" w:rsidP="00183311"/>
        </w:tc>
        <w:tc>
          <w:tcPr>
            <w:tcW w:w="1980" w:type="dxa"/>
            <w:vAlign w:val="center"/>
          </w:tcPr>
          <w:p w14:paraId="2D0FA715" w14:textId="77777777" w:rsidR="00863C54" w:rsidRDefault="00863C54" w:rsidP="00183311"/>
        </w:tc>
        <w:tc>
          <w:tcPr>
            <w:tcW w:w="1890" w:type="dxa"/>
            <w:vAlign w:val="center"/>
          </w:tcPr>
          <w:p w14:paraId="4C89A48C" w14:textId="77777777" w:rsidR="00863C54" w:rsidRDefault="00863C54" w:rsidP="00183311"/>
        </w:tc>
        <w:tc>
          <w:tcPr>
            <w:tcW w:w="1435" w:type="dxa"/>
            <w:vAlign w:val="center"/>
          </w:tcPr>
          <w:p w14:paraId="577A797B" w14:textId="77777777" w:rsidR="00863C54" w:rsidRDefault="00863C54" w:rsidP="00183311"/>
        </w:tc>
      </w:tr>
      <w:tr w:rsidR="00863C54" w14:paraId="1EE1B7B7" w14:textId="77777777" w:rsidTr="00183311">
        <w:trPr>
          <w:trHeight w:val="432"/>
        </w:trPr>
        <w:tc>
          <w:tcPr>
            <w:tcW w:w="535" w:type="dxa"/>
            <w:vAlign w:val="center"/>
          </w:tcPr>
          <w:p w14:paraId="7E668FEC" w14:textId="77777777" w:rsidR="00863C54" w:rsidRDefault="00863C54" w:rsidP="00183311">
            <w:r>
              <w:t>1.4</w:t>
            </w:r>
          </w:p>
        </w:tc>
        <w:tc>
          <w:tcPr>
            <w:tcW w:w="1890" w:type="dxa"/>
            <w:vAlign w:val="center"/>
          </w:tcPr>
          <w:p w14:paraId="3FAC4C84" w14:textId="77777777" w:rsidR="00863C54" w:rsidRDefault="00863C54" w:rsidP="00183311"/>
        </w:tc>
        <w:tc>
          <w:tcPr>
            <w:tcW w:w="1620" w:type="dxa"/>
            <w:vAlign w:val="center"/>
          </w:tcPr>
          <w:p w14:paraId="5000407D" w14:textId="77777777" w:rsidR="00863C54" w:rsidRDefault="00863C54" w:rsidP="00183311"/>
        </w:tc>
        <w:tc>
          <w:tcPr>
            <w:tcW w:w="1980" w:type="dxa"/>
            <w:vAlign w:val="center"/>
          </w:tcPr>
          <w:p w14:paraId="34B6E1C3" w14:textId="77777777" w:rsidR="00863C54" w:rsidRDefault="00863C54" w:rsidP="00183311"/>
        </w:tc>
        <w:tc>
          <w:tcPr>
            <w:tcW w:w="1890" w:type="dxa"/>
            <w:vAlign w:val="center"/>
          </w:tcPr>
          <w:p w14:paraId="66FFD453" w14:textId="77777777" w:rsidR="00863C54" w:rsidRDefault="00863C54" w:rsidP="00183311"/>
        </w:tc>
        <w:tc>
          <w:tcPr>
            <w:tcW w:w="1435" w:type="dxa"/>
            <w:vAlign w:val="center"/>
          </w:tcPr>
          <w:p w14:paraId="7F814FDC" w14:textId="77777777" w:rsidR="00863C54" w:rsidRDefault="00863C54" w:rsidP="00183311"/>
        </w:tc>
      </w:tr>
    </w:tbl>
    <w:p w14:paraId="45DFCBC5" w14:textId="77777777" w:rsidR="002D6264" w:rsidRPr="000043B4" w:rsidRDefault="002D6264" w:rsidP="002D6264">
      <w:pPr>
        <w:spacing w:line="360" w:lineRule="auto"/>
        <w:jc w:val="both"/>
      </w:pPr>
    </w:p>
    <w:p w14:paraId="18E273CA" w14:textId="7C0AFB65" w:rsidR="00863C54" w:rsidRDefault="00863C54" w:rsidP="00863C54">
      <w:pPr>
        <w:pStyle w:val="Heading4"/>
      </w:pPr>
      <w:r>
        <w:t>5.3.1.</w:t>
      </w:r>
      <w:r w:rsidR="006B3464">
        <w:t>12</w:t>
      </w:r>
      <w:r>
        <w:t xml:space="preserve"> </w:t>
      </w:r>
      <w:r>
        <w:t>Admin</w:t>
      </w:r>
      <w:r>
        <w:t xml:space="preserve">: </w:t>
      </w:r>
      <w:r>
        <w:t>Manage User Page</w:t>
      </w:r>
    </w:p>
    <w:p w14:paraId="4280CE65" w14:textId="77777777" w:rsidR="00863C54" w:rsidRPr="00A71CA9" w:rsidRDefault="00863C54" w:rsidP="00863C54">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863C54" w14:paraId="1D10DB66" w14:textId="77777777" w:rsidTr="00183311">
        <w:trPr>
          <w:trHeight w:val="432"/>
        </w:trPr>
        <w:tc>
          <w:tcPr>
            <w:tcW w:w="9350" w:type="dxa"/>
            <w:gridSpan w:val="6"/>
            <w:shd w:val="clear" w:color="auto" w:fill="E2EFD9" w:themeFill="accent6" w:themeFillTint="33"/>
            <w:vAlign w:val="center"/>
          </w:tcPr>
          <w:p w14:paraId="627AD381" w14:textId="77777777" w:rsidR="00863C54" w:rsidRPr="003941CC" w:rsidRDefault="00863C54" w:rsidP="00183311">
            <w:pPr>
              <w:rPr>
                <w:b/>
                <w:bCs/>
              </w:rPr>
            </w:pPr>
            <w:r>
              <w:rPr>
                <w:b/>
                <w:bCs/>
              </w:rPr>
              <w:t>1.0 Sample Test Scenario</w:t>
            </w:r>
          </w:p>
        </w:tc>
      </w:tr>
      <w:tr w:rsidR="00863C54" w14:paraId="64EB9753" w14:textId="77777777" w:rsidTr="00183311">
        <w:trPr>
          <w:trHeight w:val="432"/>
        </w:trPr>
        <w:tc>
          <w:tcPr>
            <w:tcW w:w="535" w:type="dxa"/>
            <w:shd w:val="clear" w:color="auto" w:fill="FFF2CC" w:themeFill="accent4" w:themeFillTint="33"/>
            <w:vAlign w:val="center"/>
          </w:tcPr>
          <w:p w14:paraId="2ABDA23C" w14:textId="77777777" w:rsidR="00863C54" w:rsidRPr="0021490B" w:rsidRDefault="00863C54" w:rsidP="00183311">
            <w:pPr>
              <w:rPr>
                <w:b/>
                <w:bCs/>
              </w:rPr>
            </w:pPr>
            <w:r w:rsidRPr="0021490B">
              <w:rPr>
                <w:b/>
                <w:bCs/>
              </w:rPr>
              <w:t>ID</w:t>
            </w:r>
          </w:p>
        </w:tc>
        <w:tc>
          <w:tcPr>
            <w:tcW w:w="1890" w:type="dxa"/>
            <w:shd w:val="clear" w:color="auto" w:fill="FFF2CC" w:themeFill="accent4" w:themeFillTint="33"/>
            <w:vAlign w:val="center"/>
          </w:tcPr>
          <w:p w14:paraId="4805AAE4" w14:textId="77777777" w:rsidR="00863C54" w:rsidRPr="0021490B" w:rsidRDefault="00863C54" w:rsidP="00183311">
            <w:pPr>
              <w:rPr>
                <w:b/>
                <w:bCs/>
              </w:rPr>
            </w:pPr>
            <w:r w:rsidRPr="0021490B">
              <w:rPr>
                <w:b/>
                <w:bCs/>
              </w:rPr>
              <w:t>Test Procedures</w:t>
            </w:r>
          </w:p>
        </w:tc>
        <w:tc>
          <w:tcPr>
            <w:tcW w:w="1620" w:type="dxa"/>
            <w:shd w:val="clear" w:color="auto" w:fill="FFF2CC" w:themeFill="accent4" w:themeFillTint="33"/>
            <w:vAlign w:val="center"/>
          </w:tcPr>
          <w:p w14:paraId="1C79D787" w14:textId="77777777" w:rsidR="00863C54" w:rsidRPr="0021490B" w:rsidRDefault="00863C54" w:rsidP="00183311">
            <w:pPr>
              <w:rPr>
                <w:b/>
                <w:bCs/>
              </w:rPr>
            </w:pPr>
            <w:r w:rsidRPr="0021490B">
              <w:rPr>
                <w:b/>
                <w:bCs/>
              </w:rPr>
              <w:t>Test Data</w:t>
            </w:r>
          </w:p>
        </w:tc>
        <w:tc>
          <w:tcPr>
            <w:tcW w:w="1980" w:type="dxa"/>
            <w:shd w:val="clear" w:color="auto" w:fill="FFF2CC" w:themeFill="accent4" w:themeFillTint="33"/>
            <w:vAlign w:val="center"/>
          </w:tcPr>
          <w:p w14:paraId="094E22B3" w14:textId="77777777" w:rsidR="00863C54" w:rsidRPr="0021490B" w:rsidRDefault="00863C54" w:rsidP="00183311">
            <w:pPr>
              <w:rPr>
                <w:b/>
                <w:bCs/>
              </w:rPr>
            </w:pPr>
            <w:r w:rsidRPr="0021490B">
              <w:rPr>
                <w:b/>
                <w:bCs/>
              </w:rPr>
              <w:t>Expected Result</w:t>
            </w:r>
          </w:p>
        </w:tc>
        <w:tc>
          <w:tcPr>
            <w:tcW w:w="1890" w:type="dxa"/>
            <w:shd w:val="clear" w:color="auto" w:fill="FFF2CC" w:themeFill="accent4" w:themeFillTint="33"/>
            <w:vAlign w:val="center"/>
          </w:tcPr>
          <w:p w14:paraId="1595D98A" w14:textId="77777777" w:rsidR="00863C54" w:rsidRPr="0021490B" w:rsidRDefault="00863C54" w:rsidP="00183311">
            <w:pPr>
              <w:rPr>
                <w:b/>
                <w:bCs/>
              </w:rPr>
            </w:pPr>
            <w:r w:rsidRPr="0021490B">
              <w:rPr>
                <w:b/>
                <w:bCs/>
              </w:rPr>
              <w:t>Actual Result</w:t>
            </w:r>
          </w:p>
        </w:tc>
        <w:tc>
          <w:tcPr>
            <w:tcW w:w="1435" w:type="dxa"/>
            <w:shd w:val="clear" w:color="auto" w:fill="FFF2CC" w:themeFill="accent4" w:themeFillTint="33"/>
            <w:vAlign w:val="center"/>
          </w:tcPr>
          <w:p w14:paraId="30C73290" w14:textId="77777777" w:rsidR="00863C54" w:rsidRPr="0021490B" w:rsidRDefault="00863C54" w:rsidP="00183311">
            <w:pPr>
              <w:rPr>
                <w:b/>
                <w:bCs/>
              </w:rPr>
            </w:pPr>
            <w:r w:rsidRPr="0021490B">
              <w:rPr>
                <w:b/>
                <w:bCs/>
              </w:rPr>
              <w:t>Status (Pass/Fail)</w:t>
            </w:r>
          </w:p>
        </w:tc>
      </w:tr>
      <w:tr w:rsidR="00863C54" w14:paraId="6E0B4373" w14:textId="77777777" w:rsidTr="00183311">
        <w:trPr>
          <w:trHeight w:val="432"/>
        </w:trPr>
        <w:tc>
          <w:tcPr>
            <w:tcW w:w="535" w:type="dxa"/>
            <w:vAlign w:val="center"/>
          </w:tcPr>
          <w:p w14:paraId="3D194343" w14:textId="77777777" w:rsidR="00863C54" w:rsidRDefault="00863C54" w:rsidP="00183311">
            <w:r>
              <w:t>1.1</w:t>
            </w:r>
          </w:p>
        </w:tc>
        <w:tc>
          <w:tcPr>
            <w:tcW w:w="1890" w:type="dxa"/>
            <w:vAlign w:val="center"/>
          </w:tcPr>
          <w:p w14:paraId="0D3641B3" w14:textId="77777777" w:rsidR="00863C54" w:rsidRDefault="00863C54" w:rsidP="00183311"/>
        </w:tc>
        <w:tc>
          <w:tcPr>
            <w:tcW w:w="1620" w:type="dxa"/>
            <w:vAlign w:val="center"/>
          </w:tcPr>
          <w:p w14:paraId="75833A21" w14:textId="77777777" w:rsidR="00863C54" w:rsidRDefault="00863C54" w:rsidP="00183311"/>
        </w:tc>
        <w:tc>
          <w:tcPr>
            <w:tcW w:w="1980" w:type="dxa"/>
            <w:vAlign w:val="center"/>
          </w:tcPr>
          <w:p w14:paraId="4659F67B" w14:textId="77777777" w:rsidR="00863C54" w:rsidRDefault="00863C54" w:rsidP="00183311"/>
        </w:tc>
        <w:tc>
          <w:tcPr>
            <w:tcW w:w="1890" w:type="dxa"/>
            <w:vAlign w:val="center"/>
          </w:tcPr>
          <w:p w14:paraId="04519525" w14:textId="77777777" w:rsidR="00863C54" w:rsidRDefault="00863C54" w:rsidP="00183311"/>
        </w:tc>
        <w:tc>
          <w:tcPr>
            <w:tcW w:w="1435" w:type="dxa"/>
            <w:vAlign w:val="center"/>
          </w:tcPr>
          <w:p w14:paraId="48D3525B" w14:textId="77777777" w:rsidR="00863C54" w:rsidRDefault="00863C54" w:rsidP="00183311"/>
        </w:tc>
      </w:tr>
      <w:tr w:rsidR="00863C54" w14:paraId="16334FB4" w14:textId="77777777" w:rsidTr="00183311">
        <w:trPr>
          <w:trHeight w:val="432"/>
        </w:trPr>
        <w:tc>
          <w:tcPr>
            <w:tcW w:w="535" w:type="dxa"/>
            <w:vAlign w:val="center"/>
          </w:tcPr>
          <w:p w14:paraId="41277D2D" w14:textId="77777777" w:rsidR="00863C54" w:rsidRDefault="00863C54" w:rsidP="00183311">
            <w:r>
              <w:t>1.2</w:t>
            </w:r>
          </w:p>
        </w:tc>
        <w:tc>
          <w:tcPr>
            <w:tcW w:w="1890" w:type="dxa"/>
            <w:vAlign w:val="center"/>
          </w:tcPr>
          <w:p w14:paraId="22F9FE7E" w14:textId="77777777" w:rsidR="00863C54" w:rsidRDefault="00863C54" w:rsidP="00183311"/>
        </w:tc>
        <w:tc>
          <w:tcPr>
            <w:tcW w:w="1620" w:type="dxa"/>
            <w:vAlign w:val="center"/>
          </w:tcPr>
          <w:p w14:paraId="6BA4E4C3" w14:textId="77777777" w:rsidR="00863C54" w:rsidRDefault="00863C54" w:rsidP="00183311"/>
        </w:tc>
        <w:tc>
          <w:tcPr>
            <w:tcW w:w="1980" w:type="dxa"/>
            <w:vAlign w:val="center"/>
          </w:tcPr>
          <w:p w14:paraId="2FE90780" w14:textId="77777777" w:rsidR="00863C54" w:rsidRDefault="00863C54" w:rsidP="00183311"/>
        </w:tc>
        <w:tc>
          <w:tcPr>
            <w:tcW w:w="1890" w:type="dxa"/>
            <w:vAlign w:val="center"/>
          </w:tcPr>
          <w:p w14:paraId="19D17A51" w14:textId="77777777" w:rsidR="00863C54" w:rsidRDefault="00863C54" w:rsidP="00183311"/>
        </w:tc>
        <w:tc>
          <w:tcPr>
            <w:tcW w:w="1435" w:type="dxa"/>
            <w:vAlign w:val="center"/>
          </w:tcPr>
          <w:p w14:paraId="144E2D7A" w14:textId="77777777" w:rsidR="00863C54" w:rsidRDefault="00863C54" w:rsidP="00183311"/>
        </w:tc>
      </w:tr>
      <w:tr w:rsidR="00863C54" w14:paraId="136D9143" w14:textId="77777777" w:rsidTr="00183311">
        <w:trPr>
          <w:trHeight w:val="432"/>
        </w:trPr>
        <w:tc>
          <w:tcPr>
            <w:tcW w:w="535" w:type="dxa"/>
            <w:vAlign w:val="center"/>
          </w:tcPr>
          <w:p w14:paraId="49857093" w14:textId="77777777" w:rsidR="00863C54" w:rsidRDefault="00863C54" w:rsidP="00183311">
            <w:r>
              <w:t>1.3</w:t>
            </w:r>
          </w:p>
        </w:tc>
        <w:tc>
          <w:tcPr>
            <w:tcW w:w="1890" w:type="dxa"/>
            <w:vAlign w:val="center"/>
          </w:tcPr>
          <w:p w14:paraId="1F3C9C7C" w14:textId="77777777" w:rsidR="00863C54" w:rsidRDefault="00863C54" w:rsidP="00183311"/>
        </w:tc>
        <w:tc>
          <w:tcPr>
            <w:tcW w:w="1620" w:type="dxa"/>
            <w:vAlign w:val="center"/>
          </w:tcPr>
          <w:p w14:paraId="734BF5CB" w14:textId="77777777" w:rsidR="00863C54" w:rsidRDefault="00863C54" w:rsidP="00183311"/>
        </w:tc>
        <w:tc>
          <w:tcPr>
            <w:tcW w:w="1980" w:type="dxa"/>
            <w:vAlign w:val="center"/>
          </w:tcPr>
          <w:p w14:paraId="44216827" w14:textId="77777777" w:rsidR="00863C54" w:rsidRDefault="00863C54" w:rsidP="00183311"/>
        </w:tc>
        <w:tc>
          <w:tcPr>
            <w:tcW w:w="1890" w:type="dxa"/>
            <w:vAlign w:val="center"/>
          </w:tcPr>
          <w:p w14:paraId="50A5804D" w14:textId="77777777" w:rsidR="00863C54" w:rsidRDefault="00863C54" w:rsidP="00183311"/>
        </w:tc>
        <w:tc>
          <w:tcPr>
            <w:tcW w:w="1435" w:type="dxa"/>
            <w:vAlign w:val="center"/>
          </w:tcPr>
          <w:p w14:paraId="7837E588" w14:textId="77777777" w:rsidR="00863C54" w:rsidRDefault="00863C54" w:rsidP="00183311"/>
        </w:tc>
      </w:tr>
      <w:tr w:rsidR="00863C54" w14:paraId="4025EFBE" w14:textId="77777777" w:rsidTr="00183311">
        <w:trPr>
          <w:trHeight w:val="432"/>
        </w:trPr>
        <w:tc>
          <w:tcPr>
            <w:tcW w:w="535" w:type="dxa"/>
            <w:vAlign w:val="center"/>
          </w:tcPr>
          <w:p w14:paraId="6D6A7EBE" w14:textId="77777777" w:rsidR="00863C54" w:rsidRDefault="00863C54" w:rsidP="00183311">
            <w:r>
              <w:t>1.4</w:t>
            </w:r>
          </w:p>
        </w:tc>
        <w:tc>
          <w:tcPr>
            <w:tcW w:w="1890" w:type="dxa"/>
            <w:vAlign w:val="center"/>
          </w:tcPr>
          <w:p w14:paraId="298D4333" w14:textId="77777777" w:rsidR="00863C54" w:rsidRDefault="00863C54" w:rsidP="00183311"/>
        </w:tc>
        <w:tc>
          <w:tcPr>
            <w:tcW w:w="1620" w:type="dxa"/>
            <w:vAlign w:val="center"/>
          </w:tcPr>
          <w:p w14:paraId="2B57BEE4" w14:textId="77777777" w:rsidR="00863C54" w:rsidRDefault="00863C54" w:rsidP="00183311"/>
        </w:tc>
        <w:tc>
          <w:tcPr>
            <w:tcW w:w="1980" w:type="dxa"/>
            <w:vAlign w:val="center"/>
          </w:tcPr>
          <w:p w14:paraId="6042EF9E" w14:textId="77777777" w:rsidR="00863C54" w:rsidRDefault="00863C54" w:rsidP="00183311"/>
        </w:tc>
        <w:tc>
          <w:tcPr>
            <w:tcW w:w="1890" w:type="dxa"/>
            <w:vAlign w:val="center"/>
          </w:tcPr>
          <w:p w14:paraId="02EF627C" w14:textId="77777777" w:rsidR="00863C54" w:rsidRDefault="00863C54" w:rsidP="00183311"/>
        </w:tc>
        <w:tc>
          <w:tcPr>
            <w:tcW w:w="1435" w:type="dxa"/>
            <w:vAlign w:val="center"/>
          </w:tcPr>
          <w:p w14:paraId="34A1D99B" w14:textId="77777777" w:rsidR="00863C54" w:rsidRDefault="00863C54" w:rsidP="00183311"/>
        </w:tc>
      </w:tr>
    </w:tbl>
    <w:p w14:paraId="5BCE5207" w14:textId="77777777" w:rsidR="002D6264" w:rsidRDefault="002D6264" w:rsidP="002D6264">
      <w:pPr>
        <w:spacing w:line="360" w:lineRule="auto"/>
      </w:pPr>
    </w:p>
    <w:p w14:paraId="66CD1BE3" w14:textId="1A347A85" w:rsidR="006B3464" w:rsidRDefault="006B3464" w:rsidP="006B3464">
      <w:pPr>
        <w:pStyle w:val="Heading4"/>
      </w:pPr>
      <w:r>
        <w:t>5.3.1.1</w:t>
      </w:r>
      <w:r>
        <w:t>3</w:t>
      </w:r>
      <w:r>
        <w:t xml:space="preserve"> Admin: </w:t>
      </w:r>
      <w:r>
        <w:t>Edit User</w:t>
      </w:r>
    </w:p>
    <w:p w14:paraId="65B3BD09" w14:textId="77777777" w:rsidR="006B3464" w:rsidRPr="00A71CA9" w:rsidRDefault="006B3464" w:rsidP="006B3464">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6B3464" w14:paraId="1FCF1228" w14:textId="77777777" w:rsidTr="00183311">
        <w:trPr>
          <w:trHeight w:val="432"/>
        </w:trPr>
        <w:tc>
          <w:tcPr>
            <w:tcW w:w="9350" w:type="dxa"/>
            <w:gridSpan w:val="6"/>
            <w:shd w:val="clear" w:color="auto" w:fill="E2EFD9" w:themeFill="accent6" w:themeFillTint="33"/>
            <w:vAlign w:val="center"/>
          </w:tcPr>
          <w:p w14:paraId="3B67FFDA" w14:textId="77777777" w:rsidR="006B3464" w:rsidRPr="003941CC" w:rsidRDefault="006B3464" w:rsidP="00183311">
            <w:pPr>
              <w:rPr>
                <w:b/>
                <w:bCs/>
              </w:rPr>
            </w:pPr>
            <w:r>
              <w:rPr>
                <w:b/>
                <w:bCs/>
              </w:rPr>
              <w:t>1.0 Sample Test Scenario</w:t>
            </w:r>
          </w:p>
        </w:tc>
      </w:tr>
      <w:tr w:rsidR="006B3464" w14:paraId="292E697E" w14:textId="77777777" w:rsidTr="00183311">
        <w:trPr>
          <w:trHeight w:val="432"/>
        </w:trPr>
        <w:tc>
          <w:tcPr>
            <w:tcW w:w="535" w:type="dxa"/>
            <w:shd w:val="clear" w:color="auto" w:fill="FFF2CC" w:themeFill="accent4" w:themeFillTint="33"/>
            <w:vAlign w:val="center"/>
          </w:tcPr>
          <w:p w14:paraId="65F858B4" w14:textId="77777777" w:rsidR="006B3464" w:rsidRPr="0021490B" w:rsidRDefault="006B3464" w:rsidP="00183311">
            <w:pPr>
              <w:rPr>
                <w:b/>
                <w:bCs/>
              </w:rPr>
            </w:pPr>
            <w:r w:rsidRPr="0021490B">
              <w:rPr>
                <w:b/>
                <w:bCs/>
              </w:rPr>
              <w:t>ID</w:t>
            </w:r>
          </w:p>
        </w:tc>
        <w:tc>
          <w:tcPr>
            <w:tcW w:w="1890" w:type="dxa"/>
            <w:shd w:val="clear" w:color="auto" w:fill="FFF2CC" w:themeFill="accent4" w:themeFillTint="33"/>
            <w:vAlign w:val="center"/>
          </w:tcPr>
          <w:p w14:paraId="036FD8DF" w14:textId="77777777" w:rsidR="006B3464" w:rsidRPr="0021490B" w:rsidRDefault="006B3464" w:rsidP="00183311">
            <w:pPr>
              <w:rPr>
                <w:b/>
                <w:bCs/>
              </w:rPr>
            </w:pPr>
            <w:r w:rsidRPr="0021490B">
              <w:rPr>
                <w:b/>
                <w:bCs/>
              </w:rPr>
              <w:t>Test Procedures</w:t>
            </w:r>
          </w:p>
        </w:tc>
        <w:tc>
          <w:tcPr>
            <w:tcW w:w="1620" w:type="dxa"/>
            <w:shd w:val="clear" w:color="auto" w:fill="FFF2CC" w:themeFill="accent4" w:themeFillTint="33"/>
            <w:vAlign w:val="center"/>
          </w:tcPr>
          <w:p w14:paraId="74DF9091" w14:textId="77777777" w:rsidR="006B3464" w:rsidRPr="0021490B" w:rsidRDefault="006B3464" w:rsidP="00183311">
            <w:pPr>
              <w:rPr>
                <w:b/>
                <w:bCs/>
              </w:rPr>
            </w:pPr>
            <w:r w:rsidRPr="0021490B">
              <w:rPr>
                <w:b/>
                <w:bCs/>
              </w:rPr>
              <w:t>Test Data</w:t>
            </w:r>
          </w:p>
        </w:tc>
        <w:tc>
          <w:tcPr>
            <w:tcW w:w="1980" w:type="dxa"/>
            <w:shd w:val="clear" w:color="auto" w:fill="FFF2CC" w:themeFill="accent4" w:themeFillTint="33"/>
            <w:vAlign w:val="center"/>
          </w:tcPr>
          <w:p w14:paraId="3FB9F54D" w14:textId="77777777" w:rsidR="006B3464" w:rsidRPr="0021490B" w:rsidRDefault="006B3464" w:rsidP="00183311">
            <w:pPr>
              <w:rPr>
                <w:b/>
                <w:bCs/>
              </w:rPr>
            </w:pPr>
            <w:r w:rsidRPr="0021490B">
              <w:rPr>
                <w:b/>
                <w:bCs/>
              </w:rPr>
              <w:t>Expected Result</w:t>
            </w:r>
          </w:p>
        </w:tc>
        <w:tc>
          <w:tcPr>
            <w:tcW w:w="1890" w:type="dxa"/>
            <w:shd w:val="clear" w:color="auto" w:fill="FFF2CC" w:themeFill="accent4" w:themeFillTint="33"/>
            <w:vAlign w:val="center"/>
          </w:tcPr>
          <w:p w14:paraId="5C0450BB" w14:textId="77777777" w:rsidR="006B3464" w:rsidRPr="0021490B" w:rsidRDefault="006B3464" w:rsidP="00183311">
            <w:pPr>
              <w:rPr>
                <w:b/>
                <w:bCs/>
              </w:rPr>
            </w:pPr>
            <w:r w:rsidRPr="0021490B">
              <w:rPr>
                <w:b/>
                <w:bCs/>
              </w:rPr>
              <w:t>Actual Result</w:t>
            </w:r>
          </w:p>
        </w:tc>
        <w:tc>
          <w:tcPr>
            <w:tcW w:w="1435" w:type="dxa"/>
            <w:shd w:val="clear" w:color="auto" w:fill="FFF2CC" w:themeFill="accent4" w:themeFillTint="33"/>
            <w:vAlign w:val="center"/>
          </w:tcPr>
          <w:p w14:paraId="2C99F3E5" w14:textId="77777777" w:rsidR="006B3464" w:rsidRPr="0021490B" w:rsidRDefault="006B3464" w:rsidP="00183311">
            <w:pPr>
              <w:rPr>
                <w:b/>
                <w:bCs/>
              </w:rPr>
            </w:pPr>
            <w:r w:rsidRPr="0021490B">
              <w:rPr>
                <w:b/>
                <w:bCs/>
              </w:rPr>
              <w:t>Status (Pass/Fail)</w:t>
            </w:r>
          </w:p>
        </w:tc>
      </w:tr>
      <w:tr w:rsidR="006B3464" w14:paraId="7595E1A9" w14:textId="77777777" w:rsidTr="00183311">
        <w:trPr>
          <w:trHeight w:val="432"/>
        </w:trPr>
        <w:tc>
          <w:tcPr>
            <w:tcW w:w="535" w:type="dxa"/>
            <w:vAlign w:val="center"/>
          </w:tcPr>
          <w:p w14:paraId="7491BD51" w14:textId="77777777" w:rsidR="006B3464" w:rsidRDefault="006B3464" w:rsidP="00183311">
            <w:r>
              <w:t>1.1</w:t>
            </w:r>
          </w:p>
        </w:tc>
        <w:tc>
          <w:tcPr>
            <w:tcW w:w="1890" w:type="dxa"/>
            <w:vAlign w:val="center"/>
          </w:tcPr>
          <w:p w14:paraId="1618D59F" w14:textId="77777777" w:rsidR="006B3464" w:rsidRDefault="006B3464" w:rsidP="00183311"/>
        </w:tc>
        <w:tc>
          <w:tcPr>
            <w:tcW w:w="1620" w:type="dxa"/>
            <w:vAlign w:val="center"/>
          </w:tcPr>
          <w:p w14:paraId="51C7FEB7" w14:textId="77777777" w:rsidR="006B3464" w:rsidRDefault="006B3464" w:rsidP="00183311"/>
        </w:tc>
        <w:tc>
          <w:tcPr>
            <w:tcW w:w="1980" w:type="dxa"/>
            <w:vAlign w:val="center"/>
          </w:tcPr>
          <w:p w14:paraId="0083970A" w14:textId="77777777" w:rsidR="006B3464" w:rsidRDefault="006B3464" w:rsidP="00183311"/>
        </w:tc>
        <w:tc>
          <w:tcPr>
            <w:tcW w:w="1890" w:type="dxa"/>
            <w:vAlign w:val="center"/>
          </w:tcPr>
          <w:p w14:paraId="534604F7" w14:textId="77777777" w:rsidR="006B3464" w:rsidRDefault="006B3464" w:rsidP="00183311"/>
        </w:tc>
        <w:tc>
          <w:tcPr>
            <w:tcW w:w="1435" w:type="dxa"/>
            <w:vAlign w:val="center"/>
          </w:tcPr>
          <w:p w14:paraId="4039699F" w14:textId="77777777" w:rsidR="006B3464" w:rsidRDefault="006B3464" w:rsidP="00183311"/>
        </w:tc>
      </w:tr>
      <w:tr w:rsidR="006B3464" w14:paraId="7085A2E4" w14:textId="77777777" w:rsidTr="00183311">
        <w:trPr>
          <w:trHeight w:val="432"/>
        </w:trPr>
        <w:tc>
          <w:tcPr>
            <w:tcW w:w="535" w:type="dxa"/>
            <w:vAlign w:val="center"/>
          </w:tcPr>
          <w:p w14:paraId="11FEF5A0" w14:textId="77777777" w:rsidR="006B3464" w:rsidRDefault="006B3464" w:rsidP="00183311">
            <w:r>
              <w:t>1.2</w:t>
            </w:r>
          </w:p>
        </w:tc>
        <w:tc>
          <w:tcPr>
            <w:tcW w:w="1890" w:type="dxa"/>
            <w:vAlign w:val="center"/>
          </w:tcPr>
          <w:p w14:paraId="7D21BDE2" w14:textId="77777777" w:rsidR="006B3464" w:rsidRDefault="006B3464" w:rsidP="00183311"/>
        </w:tc>
        <w:tc>
          <w:tcPr>
            <w:tcW w:w="1620" w:type="dxa"/>
            <w:vAlign w:val="center"/>
          </w:tcPr>
          <w:p w14:paraId="127E813D" w14:textId="77777777" w:rsidR="006B3464" w:rsidRDefault="006B3464" w:rsidP="00183311"/>
        </w:tc>
        <w:tc>
          <w:tcPr>
            <w:tcW w:w="1980" w:type="dxa"/>
            <w:vAlign w:val="center"/>
          </w:tcPr>
          <w:p w14:paraId="1A30B7A3" w14:textId="77777777" w:rsidR="006B3464" w:rsidRDefault="006B3464" w:rsidP="00183311"/>
        </w:tc>
        <w:tc>
          <w:tcPr>
            <w:tcW w:w="1890" w:type="dxa"/>
            <w:vAlign w:val="center"/>
          </w:tcPr>
          <w:p w14:paraId="5A019DB6" w14:textId="77777777" w:rsidR="006B3464" w:rsidRDefault="006B3464" w:rsidP="00183311"/>
        </w:tc>
        <w:tc>
          <w:tcPr>
            <w:tcW w:w="1435" w:type="dxa"/>
            <w:vAlign w:val="center"/>
          </w:tcPr>
          <w:p w14:paraId="0B0C437C" w14:textId="77777777" w:rsidR="006B3464" w:rsidRDefault="006B3464" w:rsidP="00183311"/>
        </w:tc>
      </w:tr>
      <w:tr w:rsidR="006B3464" w14:paraId="044845D9" w14:textId="77777777" w:rsidTr="00183311">
        <w:trPr>
          <w:trHeight w:val="432"/>
        </w:trPr>
        <w:tc>
          <w:tcPr>
            <w:tcW w:w="535" w:type="dxa"/>
            <w:vAlign w:val="center"/>
          </w:tcPr>
          <w:p w14:paraId="51C70388" w14:textId="77777777" w:rsidR="006B3464" w:rsidRDefault="006B3464" w:rsidP="00183311">
            <w:r>
              <w:t>1.3</w:t>
            </w:r>
          </w:p>
        </w:tc>
        <w:tc>
          <w:tcPr>
            <w:tcW w:w="1890" w:type="dxa"/>
            <w:vAlign w:val="center"/>
          </w:tcPr>
          <w:p w14:paraId="5ADF583D" w14:textId="77777777" w:rsidR="006B3464" w:rsidRDefault="006B3464" w:rsidP="00183311"/>
        </w:tc>
        <w:tc>
          <w:tcPr>
            <w:tcW w:w="1620" w:type="dxa"/>
            <w:vAlign w:val="center"/>
          </w:tcPr>
          <w:p w14:paraId="45490236" w14:textId="77777777" w:rsidR="006B3464" w:rsidRDefault="006B3464" w:rsidP="00183311"/>
        </w:tc>
        <w:tc>
          <w:tcPr>
            <w:tcW w:w="1980" w:type="dxa"/>
            <w:vAlign w:val="center"/>
          </w:tcPr>
          <w:p w14:paraId="1CE6BA98" w14:textId="77777777" w:rsidR="006B3464" w:rsidRDefault="006B3464" w:rsidP="00183311"/>
        </w:tc>
        <w:tc>
          <w:tcPr>
            <w:tcW w:w="1890" w:type="dxa"/>
            <w:vAlign w:val="center"/>
          </w:tcPr>
          <w:p w14:paraId="5A911F0D" w14:textId="77777777" w:rsidR="006B3464" w:rsidRDefault="006B3464" w:rsidP="00183311"/>
        </w:tc>
        <w:tc>
          <w:tcPr>
            <w:tcW w:w="1435" w:type="dxa"/>
            <w:vAlign w:val="center"/>
          </w:tcPr>
          <w:p w14:paraId="0C611AA8" w14:textId="77777777" w:rsidR="006B3464" w:rsidRDefault="006B3464" w:rsidP="00183311"/>
        </w:tc>
      </w:tr>
      <w:tr w:rsidR="006B3464" w14:paraId="0AFBE812" w14:textId="77777777" w:rsidTr="00183311">
        <w:trPr>
          <w:trHeight w:val="432"/>
        </w:trPr>
        <w:tc>
          <w:tcPr>
            <w:tcW w:w="535" w:type="dxa"/>
            <w:vAlign w:val="center"/>
          </w:tcPr>
          <w:p w14:paraId="63AC4CC1" w14:textId="77777777" w:rsidR="006B3464" w:rsidRDefault="006B3464" w:rsidP="00183311">
            <w:r>
              <w:lastRenderedPageBreak/>
              <w:t>1.4</w:t>
            </w:r>
          </w:p>
        </w:tc>
        <w:tc>
          <w:tcPr>
            <w:tcW w:w="1890" w:type="dxa"/>
            <w:vAlign w:val="center"/>
          </w:tcPr>
          <w:p w14:paraId="6409676C" w14:textId="77777777" w:rsidR="006B3464" w:rsidRDefault="006B3464" w:rsidP="00183311"/>
        </w:tc>
        <w:tc>
          <w:tcPr>
            <w:tcW w:w="1620" w:type="dxa"/>
            <w:vAlign w:val="center"/>
          </w:tcPr>
          <w:p w14:paraId="57D175DF" w14:textId="77777777" w:rsidR="006B3464" w:rsidRDefault="006B3464" w:rsidP="00183311"/>
        </w:tc>
        <w:tc>
          <w:tcPr>
            <w:tcW w:w="1980" w:type="dxa"/>
            <w:vAlign w:val="center"/>
          </w:tcPr>
          <w:p w14:paraId="19A3CB79" w14:textId="77777777" w:rsidR="006B3464" w:rsidRDefault="006B3464" w:rsidP="00183311"/>
        </w:tc>
        <w:tc>
          <w:tcPr>
            <w:tcW w:w="1890" w:type="dxa"/>
            <w:vAlign w:val="center"/>
          </w:tcPr>
          <w:p w14:paraId="3BC1A42B" w14:textId="77777777" w:rsidR="006B3464" w:rsidRDefault="006B3464" w:rsidP="00183311"/>
        </w:tc>
        <w:tc>
          <w:tcPr>
            <w:tcW w:w="1435" w:type="dxa"/>
            <w:vAlign w:val="center"/>
          </w:tcPr>
          <w:p w14:paraId="0EC3DCD7" w14:textId="77777777" w:rsidR="006B3464" w:rsidRDefault="006B3464" w:rsidP="00183311"/>
        </w:tc>
      </w:tr>
    </w:tbl>
    <w:p w14:paraId="7D02A458" w14:textId="77777777" w:rsidR="006B3464" w:rsidRDefault="006B3464" w:rsidP="006B3464">
      <w:pPr>
        <w:spacing w:line="360" w:lineRule="auto"/>
      </w:pPr>
    </w:p>
    <w:p w14:paraId="7266B787" w14:textId="13584E1F" w:rsidR="006B3464" w:rsidRDefault="006B3464" w:rsidP="006B3464">
      <w:pPr>
        <w:pStyle w:val="Heading4"/>
      </w:pPr>
      <w:r>
        <w:t>5.3.1.1</w:t>
      </w:r>
      <w:r>
        <w:t>4</w:t>
      </w:r>
      <w:r>
        <w:t xml:space="preserve"> Admin: </w:t>
      </w:r>
      <w:r>
        <w:t>Add</w:t>
      </w:r>
      <w:r>
        <w:t xml:space="preserve"> User</w:t>
      </w:r>
    </w:p>
    <w:p w14:paraId="699BBB90" w14:textId="77777777" w:rsidR="006B3464" w:rsidRPr="00A71CA9" w:rsidRDefault="006B3464" w:rsidP="006B3464">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6B3464" w14:paraId="00314552" w14:textId="77777777" w:rsidTr="00183311">
        <w:trPr>
          <w:trHeight w:val="432"/>
        </w:trPr>
        <w:tc>
          <w:tcPr>
            <w:tcW w:w="9350" w:type="dxa"/>
            <w:gridSpan w:val="6"/>
            <w:shd w:val="clear" w:color="auto" w:fill="E2EFD9" w:themeFill="accent6" w:themeFillTint="33"/>
            <w:vAlign w:val="center"/>
          </w:tcPr>
          <w:p w14:paraId="16777787" w14:textId="77777777" w:rsidR="006B3464" w:rsidRPr="003941CC" w:rsidRDefault="006B3464" w:rsidP="00183311">
            <w:pPr>
              <w:rPr>
                <w:b/>
                <w:bCs/>
              </w:rPr>
            </w:pPr>
            <w:r>
              <w:rPr>
                <w:b/>
                <w:bCs/>
              </w:rPr>
              <w:t>1.0 Sample Test Scenario</w:t>
            </w:r>
          </w:p>
        </w:tc>
      </w:tr>
      <w:tr w:rsidR="006B3464" w14:paraId="362E956B" w14:textId="77777777" w:rsidTr="00183311">
        <w:trPr>
          <w:trHeight w:val="432"/>
        </w:trPr>
        <w:tc>
          <w:tcPr>
            <w:tcW w:w="535" w:type="dxa"/>
            <w:shd w:val="clear" w:color="auto" w:fill="FFF2CC" w:themeFill="accent4" w:themeFillTint="33"/>
            <w:vAlign w:val="center"/>
          </w:tcPr>
          <w:p w14:paraId="7D3D1501" w14:textId="77777777" w:rsidR="006B3464" w:rsidRPr="0021490B" w:rsidRDefault="006B3464" w:rsidP="00183311">
            <w:pPr>
              <w:rPr>
                <w:b/>
                <w:bCs/>
              </w:rPr>
            </w:pPr>
            <w:r w:rsidRPr="0021490B">
              <w:rPr>
                <w:b/>
                <w:bCs/>
              </w:rPr>
              <w:t>ID</w:t>
            </w:r>
          </w:p>
        </w:tc>
        <w:tc>
          <w:tcPr>
            <w:tcW w:w="1890" w:type="dxa"/>
            <w:shd w:val="clear" w:color="auto" w:fill="FFF2CC" w:themeFill="accent4" w:themeFillTint="33"/>
            <w:vAlign w:val="center"/>
          </w:tcPr>
          <w:p w14:paraId="2B5BCCBD" w14:textId="77777777" w:rsidR="006B3464" w:rsidRPr="0021490B" w:rsidRDefault="006B3464" w:rsidP="00183311">
            <w:pPr>
              <w:rPr>
                <w:b/>
                <w:bCs/>
              </w:rPr>
            </w:pPr>
            <w:r w:rsidRPr="0021490B">
              <w:rPr>
                <w:b/>
                <w:bCs/>
              </w:rPr>
              <w:t>Test Procedures</w:t>
            </w:r>
          </w:p>
        </w:tc>
        <w:tc>
          <w:tcPr>
            <w:tcW w:w="1620" w:type="dxa"/>
            <w:shd w:val="clear" w:color="auto" w:fill="FFF2CC" w:themeFill="accent4" w:themeFillTint="33"/>
            <w:vAlign w:val="center"/>
          </w:tcPr>
          <w:p w14:paraId="7BCA3CCF" w14:textId="77777777" w:rsidR="006B3464" w:rsidRPr="0021490B" w:rsidRDefault="006B3464" w:rsidP="00183311">
            <w:pPr>
              <w:rPr>
                <w:b/>
                <w:bCs/>
              </w:rPr>
            </w:pPr>
            <w:r w:rsidRPr="0021490B">
              <w:rPr>
                <w:b/>
                <w:bCs/>
              </w:rPr>
              <w:t>Test Data</w:t>
            </w:r>
          </w:p>
        </w:tc>
        <w:tc>
          <w:tcPr>
            <w:tcW w:w="1980" w:type="dxa"/>
            <w:shd w:val="clear" w:color="auto" w:fill="FFF2CC" w:themeFill="accent4" w:themeFillTint="33"/>
            <w:vAlign w:val="center"/>
          </w:tcPr>
          <w:p w14:paraId="188BBC59" w14:textId="77777777" w:rsidR="006B3464" w:rsidRPr="0021490B" w:rsidRDefault="006B3464" w:rsidP="00183311">
            <w:pPr>
              <w:rPr>
                <w:b/>
                <w:bCs/>
              </w:rPr>
            </w:pPr>
            <w:r w:rsidRPr="0021490B">
              <w:rPr>
                <w:b/>
                <w:bCs/>
              </w:rPr>
              <w:t>Expected Result</w:t>
            </w:r>
          </w:p>
        </w:tc>
        <w:tc>
          <w:tcPr>
            <w:tcW w:w="1890" w:type="dxa"/>
            <w:shd w:val="clear" w:color="auto" w:fill="FFF2CC" w:themeFill="accent4" w:themeFillTint="33"/>
            <w:vAlign w:val="center"/>
          </w:tcPr>
          <w:p w14:paraId="43C57295" w14:textId="77777777" w:rsidR="006B3464" w:rsidRPr="0021490B" w:rsidRDefault="006B3464" w:rsidP="00183311">
            <w:pPr>
              <w:rPr>
                <w:b/>
                <w:bCs/>
              </w:rPr>
            </w:pPr>
            <w:r w:rsidRPr="0021490B">
              <w:rPr>
                <w:b/>
                <w:bCs/>
              </w:rPr>
              <w:t>Actual Result</w:t>
            </w:r>
          </w:p>
        </w:tc>
        <w:tc>
          <w:tcPr>
            <w:tcW w:w="1435" w:type="dxa"/>
            <w:shd w:val="clear" w:color="auto" w:fill="FFF2CC" w:themeFill="accent4" w:themeFillTint="33"/>
            <w:vAlign w:val="center"/>
          </w:tcPr>
          <w:p w14:paraId="08C98637" w14:textId="77777777" w:rsidR="006B3464" w:rsidRPr="0021490B" w:rsidRDefault="006B3464" w:rsidP="00183311">
            <w:pPr>
              <w:rPr>
                <w:b/>
                <w:bCs/>
              </w:rPr>
            </w:pPr>
            <w:r w:rsidRPr="0021490B">
              <w:rPr>
                <w:b/>
                <w:bCs/>
              </w:rPr>
              <w:t>Status (Pass/Fail)</w:t>
            </w:r>
          </w:p>
        </w:tc>
      </w:tr>
      <w:tr w:rsidR="006B3464" w14:paraId="5DFBA585" w14:textId="77777777" w:rsidTr="00183311">
        <w:trPr>
          <w:trHeight w:val="432"/>
        </w:trPr>
        <w:tc>
          <w:tcPr>
            <w:tcW w:w="535" w:type="dxa"/>
            <w:vAlign w:val="center"/>
          </w:tcPr>
          <w:p w14:paraId="3426EE82" w14:textId="77777777" w:rsidR="006B3464" w:rsidRDefault="006B3464" w:rsidP="00183311">
            <w:r>
              <w:t>1.1</w:t>
            </w:r>
          </w:p>
        </w:tc>
        <w:tc>
          <w:tcPr>
            <w:tcW w:w="1890" w:type="dxa"/>
            <w:vAlign w:val="center"/>
          </w:tcPr>
          <w:p w14:paraId="5498B363" w14:textId="77777777" w:rsidR="006B3464" w:rsidRDefault="006B3464" w:rsidP="00183311"/>
        </w:tc>
        <w:tc>
          <w:tcPr>
            <w:tcW w:w="1620" w:type="dxa"/>
            <w:vAlign w:val="center"/>
          </w:tcPr>
          <w:p w14:paraId="0126C5B8" w14:textId="77777777" w:rsidR="006B3464" w:rsidRDefault="006B3464" w:rsidP="00183311"/>
        </w:tc>
        <w:tc>
          <w:tcPr>
            <w:tcW w:w="1980" w:type="dxa"/>
            <w:vAlign w:val="center"/>
          </w:tcPr>
          <w:p w14:paraId="477BD4C6" w14:textId="77777777" w:rsidR="006B3464" w:rsidRDefault="006B3464" w:rsidP="00183311"/>
        </w:tc>
        <w:tc>
          <w:tcPr>
            <w:tcW w:w="1890" w:type="dxa"/>
            <w:vAlign w:val="center"/>
          </w:tcPr>
          <w:p w14:paraId="749E7ADB" w14:textId="77777777" w:rsidR="006B3464" w:rsidRDefault="006B3464" w:rsidP="00183311"/>
        </w:tc>
        <w:tc>
          <w:tcPr>
            <w:tcW w:w="1435" w:type="dxa"/>
            <w:vAlign w:val="center"/>
          </w:tcPr>
          <w:p w14:paraId="7EDC216F" w14:textId="77777777" w:rsidR="006B3464" w:rsidRDefault="006B3464" w:rsidP="00183311"/>
        </w:tc>
      </w:tr>
      <w:tr w:rsidR="006B3464" w14:paraId="0849B67D" w14:textId="77777777" w:rsidTr="00183311">
        <w:trPr>
          <w:trHeight w:val="432"/>
        </w:trPr>
        <w:tc>
          <w:tcPr>
            <w:tcW w:w="535" w:type="dxa"/>
            <w:vAlign w:val="center"/>
          </w:tcPr>
          <w:p w14:paraId="1A09C572" w14:textId="77777777" w:rsidR="006B3464" w:rsidRDefault="006B3464" w:rsidP="00183311">
            <w:r>
              <w:t>1.2</w:t>
            </w:r>
          </w:p>
        </w:tc>
        <w:tc>
          <w:tcPr>
            <w:tcW w:w="1890" w:type="dxa"/>
            <w:vAlign w:val="center"/>
          </w:tcPr>
          <w:p w14:paraId="03E86FFF" w14:textId="77777777" w:rsidR="006B3464" w:rsidRDefault="006B3464" w:rsidP="00183311"/>
        </w:tc>
        <w:tc>
          <w:tcPr>
            <w:tcW w:w="1620" w:type="dxa"/>
            <w:vAlign w:val="center"/>
          </w:tcPr>
          <w:p w14:paraId="071D4B5A" w14:textId="77777777" w:rsidR="006B3464" w:rsidRDefault="006B3464" w:rsidP="00183311"/>
        </w:tc>
        <w:tc>
          <w:tcPr>
            <w:tcW w:w="1980" w:type="dxa"/>
            <w:vAlign w:val="center"/>
          </w:tcPr>
          <w:p w14:paraId="09E07AA4" w14:textId="77777777" w:rsidR="006B3464" w:rsidRDefault="006B3464" w:rsidP="00183311"/>
        </w:tc>
        <w:tc>
          <w:tcPr>
            <w:tcW w:w="1890" w:type="dxa"/>
            <w:vAlign w:val="center"/>
          </w:tcPr>
          <w:p w14:paraId="03CD88E0" w14:textId="77777777" w:rsidR="006B3464" w:rsidRDefault="006B3464" w:rsidP="00183311"/>
        </w:tc>
        <w:tc>
          <w:tcPr>
            <w:tcW w:w="1435" w:type="dxa"/>
            <w:vAlign w:val="center"/>
          </w:tcPr>
          <w:p w14:paraId="7F089BB0" w14:textId="77777777" w:rsidR="006B3464" w:rsidRDefault="006B3464" w:rsidP="00183311"/>
        </w:tc>
      </w:tr>
      <w:tr w:rsidR="006B3464" w14:paraId="521F79D9" w14:textId="77777777" w:rsidTr="00183311">
        <w:trPr>
          <w:trHeight w:val="432"/>
        </w:trPr>
        <w:tc>
          <w:tcPr>
            <w:tcW w:w="535" w:type="dxa"/>
            <w:vAlign w:val="center"/>
          </w:tcPr>
          <w:p w14:paraId="0EEA7D27" w14:textId="77777777" w:rsidR="006B3464" w:rsidRDefault="006B3464" w:rsidP="00183311">
            <w:r>
              <w:t>1.3</w:t>
            </w:r>
          </w:p>
        </w:tc>
        <w:tc>
          <w:tcPr>
            <w:tcW w:w="1890" w:type="dxa"/>
            <w:vAlign w:val="center"/>
          </w:tcPr>
          <w:p w14:paraId="54D00D4B" w14:textId="77777777" w:rsidR="006B3464" w:rsidRDefault="006B3464" w:rsidP="00183311"/>
        </w:tc>
        <w:tc>
          <w:tcPr>
            <w:tcW w:w="1620" w:type="dxa"/>
            <w:vAlign w:val="center"/>
          </w:tcPr>
          <w:p w14:paraId="4C9AE511" w14:textId="77777777" w:rsidR="006B3464" w:rsidRDefault="006B3464" w:rsidP="00183311"/>
        </w:tc>
        <w:tc>
          <w:tcPr>
            <w:tcW w:w="1980" w:type="dxa"/>
            <w:vAlign w:val="center"/>
          </w:tcPr>
          <w:p w14:paraId="6D528973" w14:textId="77777777" w:rsidR="006B3464" w:rsidRDefault="006B3464" w:rsidP="00183311"/>
        </w:tc>
        <w:tc>
          <w:tcPr>
            <w:tcW w:w="1890" w:type="dxa"/>
            <w:vAlign w:val="center"/>
          </w:tcPr>
          <w:p w14:paraId="126FFD89" w14:textId="77777777" w:rsidR="006B3464" w:rsidRDefault="006B3464" w:rsidP="00183311"/>
        </w:tc>
        <w:tc>
          <w:tcPr>
            <w:tcW w:w="1435" w:type="dxa"/>
            <w:vAlign w:val="center"/>
          </w:tcPr>
          <w:p w14:paraId="6D5E34E0" w14:textId="77777777" w:rsidR="006B3464" w:rsidRDefault="006B3464" w:rsidP="00183311"/>
        </w:tc>
      </w:tr>
      <w:tr w:rsidR="006B3464" w14:paraId="004AFF2B" w14:textId="77777777" w:rsidTr="00183311">
        <w:trPr>
          <w:trHeight w:val="432"/>
        </w:trPr>
        <w:tc>
          <w:tcPr>
            <w:tcW w:w="535" w:type="dxa"/>
            <w:vAlign w:val="center"/>
          </w:tcPr>
          <w:p w14:paraId="1C925912" w14:textId="77777777" w:rsidR="006B3464" w:rsidRDefault="006B3464" w:rsidP="00183311">
            <w:r>
              <w:t>1.4</w:t>
            </w:r>
          </w:p>
        </w:tc>
        <w:tc>
          <w:tcPr>
            <w:tcW w:w="1890" w:type="dxa"/>
            <w:vAlign w:val="center"/>
          </w:tcPr>
          <w:p w14:paraId="356FB5D9" w14:textId="77777777" w:rsidR="006B3464" w:rsidRDefault="006B3464" w:rsidP="00183311"/>
        </w:tc>
        <w:tc>
          <w:tcPr>
            <w:tcW w:w="1620" w:type="dxa"/>
            <w:vAlign w:val="center"/>
          </w:tcPr>
          <w:p w14:paraId="19A0030D" w14:textId="77777777" w:rsidR="006B3464" w:rsidRDefault="006B3464" w:rsidP="00183311"/>
        </w:tc>
        <w:tc>
          <w:tcPr>
            <w:tcW w:w="1980" w:type="dxa"/>
            <w:vAlign w:val="center"/>
          </w:tcPr>
          <w:p w14:paraId="2AA1CC8F" w14:textId="77777777" w:rsidR="006B3464" w:rsidRDefault="006B3464" w:rsidP="00183311"/>
        </w:tc>
        <w:tc>
          <w:tcPr>
            <w:tcW w:w="1890" w:type="dxa"/>
            <w:vAlign w:val="center"/>
          </w:tcPr>
          <w:p w14:paraId="1C3164B1" w14:textId="77777777" w:rsidR="006B3464" w:rsidRDefault="006B3464" w:rsidP="00183311"/>
        </w:tc>
        <w:tc>
          <w:tcPr>
            <w:tcW w:w="1435" w:type="dxa"/>
            <w:vAlign w:val="center"/>
          </w:tcPr>
          <w:p w14:paraId="2DF08C81" w14:textId="77777777" w:rsidR="006B3464" w:rsidRDefault="006B3464" w:rsidP="00183311"/>
        </w:tc>
      </w:tr>
    </w:tbl>
    <w:p w14:paraId="582BC0FA" w14:textId="77777777" w:rsidR="006B3464" w:rsidRDefault="006B3464" w:rsidP="006B3464">
      <w:pPr>
        <w:spacing w:line="360" w:lineRule="auto"/>
      </w:pPr>
    </w:p>
    <w:p w14:paraId="2F308B03" w14:textId="0FA81483" w:rsidR="006B3464" w:rsidRDefault="006B3464" w:rsidP="006B3464">
      <w:pPr>
        <w:pStyle w:val="Heading4"/>
      </w:pPr>
      <w:r>
        <w:t>5.3.1.1</w:t>
      </w:r>
      <w:r>
        <w:t>5</w:t>
      </w:r>
      <w:r>
        <w:t xml:space="preserve"> Admin: </w:t>
      </w:r>
      <w:r>
        <w:t>Delete User</w:t>
      </w:r>
    </w:p>
    <w:p w14:paraId="7451B0F4" w14:textId="77777777" w:rsidR="006B3464" w:rsidRPr="00A71CA9" w:rsidRDefault="006B3464" w:rsidP="006B3464">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6B3464" w14:paraId="47297841" w14:textId="77777777" w:rsidTr="00183311">
        <w:trPr>
          <w:trHeight w:val="432"/>
        </w:trPr>
        <w:tc>
          <w:tcPr>
            <w:tcW w:w="9350" w:type="dxa"/>
            <w:gridSpan w:val="6"/>
            <w:shd w:val="clear" w:color="auto" w:fill="E2EFD9" w:themeFill="accent6" w:themeFillTint="33"/>
            <w:vAlign w:val="center"/>
          </w:tcPr>
          <w:p w14:paraId="7CFE69B0" w14:textId="77777777" w:rsidR="006B3464" w:rsidRPr="003941CC" w:rsidRDefault="006B3464" w:rsidP="00183311">
            <w:pPr>
              <w:rPr>
                <w:b/>
                <w:bCs/>
              </w:rPr>
            </w:pPr>
            <w:r>
              <w:rPr>
                <w:b/>
                <w:bCs/>
              </w:rPr>
              <w:t>1.0 Sample Test Scenario</w:t>
            </w:r>
          </w:p>
        </w:tc>
      </w:tr>
      <w:tr w:rsidR="006B3464" w14:paraId="62FAC6BD" w14:textId="77777777" w:rsidTr="00183311">
        <w:trPr>
          <w:trHeight w:val="432"/>
        </w:trPr>
        <w:tc>
          <w:tcPr>
            <w:tcW w:w="535" w:type="dxa"/>
            <w:shd w:val="clear" w:color="auto" w:fill="FFF2CC" w:themeFill="accent4" w:themeFillTint="33"/>
            <w:vAlign w:val="center"/>
          </w:tcPr>
          <w:p w14:paraId="1CF71E12" w14:textId="77777777" w:rsidR="006B3464" w:rsidRPr="0021490B" w:rsidRDefault="006B3464" w:rsidP="00183311">
            <w:pPr>
              <w:rPr>
                <w:b/>
                <w:bCs/>
              </w:rPr>
            </w:pPr>
            <w:r w:rsidRPr="0021490B">
              <w:rPr>
                <w:b/>
                <w:bCs/>
              </w:rPr>
              <w:t>ID</w:t>
            </w:r>
          </w:p>
        </w:tc>
        <w:tc>
          <w:tcPr>
            <w:tcW w:w="1890" w:type="dxa"/>
            <w:shd w:val="clear" w:color="auto" w:fill="FFF2CC" w:themeFill="accent4" w:themeFillTint="33"/>
            <w:vAlign w:val="center"/>
          </w:tcPr>
          <w:p w14:paraId="4F4964D1" w14:textId="77777777" w:rsidR="006B3464" w:rsidRPr="0021490B" w:rsidRDefault="006B3464" w:rsidP="00183311">
            <w:pPr>
              <w:rPr>
                <w:b/>
                <w:bCs/>
              </w:rPr>
            </w:pPr>
            <w:r w:rsidRPr="0021490B">
              <w:rPr>
                <w:b/>
                <w:bCs/>
              </w:rPr>
              <w:t>Test Procedures</w:t>
            </w:r>
          </w:p>
        </w:tc>
        <w:tc>
          <w:tcPr>
            <w:tcW w:w="1620" w:type="dxa"/>
            <w:shd w:val="clear" w:color="auto" w:fill="FFF2CC" w:themeFill="accent4" w:themeFillTint="33"/>
            <w:vAlign w:val="center"/>
          </w:tcPr>
          <w:p w14:paraId="4DAD7C51" w14:textId="77777777" w:rsidR="006B3464" w:rsidRPr="0021490B" w:rsidRDefault="006B3464" w:rsidP="00183311">
            <w:pPr>
              <w:rPr>
                <w:b/>
                <w:bCs/>
              </w:rPr>
            </w:pPr>
            <w:r w:rsidRPr="0021490B">
              <w:rPr>
                <w:b/>
                <w:bCs/>
              </w:rPr>
              <w:t>Test Data</w:t>
            </w:r>
          </w:p>
        </w:tc>
        <w:tc>
          <w:tcPr>
            <w:tcW w:w="1980" w:type="dxa"/>
            <w:shd w:val="clear" w:color="auto" w:fill="FFF2CC" w:themeFill="accent4" w:themeFillTint="33"/>
            <w:vAlign w:val="center"/>
          </w:tcPr>
          <w:p w14:paraId="138719D4" w14:textId="77777777" w:rsidR="006B3464" w:rsidRPr="0021490B" w:rsidRDefault="006B3464" w:rsidP="00183311">
            <w:pPr>
              <w:rPr>
                <w:b/>
                <w:bCs/>
              </w:rPr>
            </w:pPr>
            <w:r w:rsidRPr="0021490B">
              <w:rPr>
                <w:b/>
                <w:bCs/>
              </w:rPr>
              <w:t>Expected Result</w:t>
            </w:r>
          </w:p>
        </w:tc>
        <w:tc>
          <w:tcPr>
            <w:tcW w:w="1890" w:type="dxa"/>
            <w:shd w:val="clear" w:color="auto" w:fill="FFF2CC" w:themeFill="accent4" w:themeFillTint="33"/>
            <w:vAlign w:val="center"/>
          </w:tcPr>
          <w:p w14:paraId="40F68ACB" w14:textId="77777777" w:rsidR="006B3464" w:rsidRPr="0021490B" w:rsidRDefault="006B3464" w:rsidP="00183311">
            <w:pPr>
              <w:rPr>
                <w:b/>
                <w:bCs/>
              </w:rPr>
            </w:pPr>
            <w:r w:rsidRPr="0021490B">
              <w:rPr>
                <w:b/>
                <w:bCs/>
              </w:rPr>
              <w:t>Actual Result</w:t>
            </w:r>
          </w:p>
        </w:tc>
        <w:tc>
          <w:tcPr>
            <w:tcW w:w="1435" w:type="dxa"/>
            <w:shd w:val="clear" w:color="auto" w:fill="FFF2CC" w:themeFill="accent4" w:themeFillTint="33"/>
            <w:vAlign w:val="center"/>
          </w:tcPr>
          <w:p w14:paraId="4D37711A" w14:textId="77777777" w:rsidR="006B3464" w:rsidRPr="0021490B" w:rsidRDefault="006B3464" w:rsidP="00183311">
            <w:pPr>
              <w:rPr>
                <w:b/>
                <w:bCs/>
              </w:rPr>
            </w:pPr>
            <w:r w:rsidRPr="0021490B">
              <w:rPr>
                <w:b/>
                <w:bCs/>
              </w:rPr>
              <w:t>Status (Pass/Fail)</w:t>
            </w:r>
          </w:p>
        </w:tc>
      </w:tr>
      <w:tr w:rsidR="006B3464" w14:paraId="00857A17" w14:textId="77777777" w:rsidTr="00183311">
        <w:trPr>
          <w:trHeight w:val="432"/>
        </w:trPr>
        <w:tc>
          <w:tcPr>
            <w:tcW w:w="535" w:type="dxa"/>
            <w:vAlign w:val="center"/>
          </w:tcPr>
          <w:p w14:paraId="49A727C3" w14:textId="77777777" w:rsidR="006B3464" w:rsidRDefault="006B3464" w:rsidP="00183311">
            <w:r>
              <w:t>1.1</w:t>
            </w:r>
          </w:p>
        </w:tc>
        <w:tc>
          <w:tcPr>
            <w:tcW w:w="1890" w:type="dxa"/>
            <w:vAlign w:val="center"/>
          </w:tcPr>
          <w:p w14:paraId="2CAD3B48" w14:textId="77777777" w:rsidR="006B3464" w:rsidRDefault="006B3464" w:rsidP="00183311"/>
        </w:tc>
        <w:tc>
          <w:tcPr>
            <w:tcW w:w="1620" w:type="dxa"/>
            <w:vAlign w:val="center"/>
          </w:tcPr>
          <w:p w14:paraId="0CC81206" w14:textId="77777777" w:rsidR="006B3464" w:rsidRDefault="006B3464" w:rsidP="00183311"/>
        </w:tc>
        <w:tc>
          <w:tcPr>
            <w:tcW w:w="1980" w:type="dxa"/>
            <w:vAlign w:val="center"/>
          </w:tcPr>
          <w:p w14:paraId="726833FD" w14:textId="77777777" w:rsidR="006B3464" w:rsidRDefault="006B3464" w:rsidP="00183311"/>
        </w:tc>
        <w:tc>
          <w:tcPr>
            <w:tcW w:w="1890" w:type="dxa"/>
            <w:vAlign w:val="center"/>
          </w:tcPr>
          <w:p w14:paraId="229F5983" w14:textId="77777777" w:rsidR="006B3464" w:rsidRDefault="006B3464" w:rsidP="00183311"/>
        </w:tc>
        <w:tc>
          <w:tcPr>
            <w:tcW w:w="1435" w:type="dxa"/>
            <w:vAlign w:val="center"/>
          </w:tcPr>
          <w:p w14:paraId="5639BFF2" w14:textId="77777777" w:rsidR="006B3464" w:rsidRDefault="006B3464" w:rsidP="00183311"/>
        </w:tc>
      </w:tr>
      <w:tr w:rsidR="006B3464" w14:paraId="03C37954" w14:textId="77777777" w:rsidTr="00183311">
        <w:trPr>
          <w:trHeight w:val="432"/>
        </w:trPr>
        <w:tc>
          <w:tcPr>
            <w:tcW w:w="535" w:type="dxa"/>
            <w:vAlign w:val="center"/>
          </w:tcPr>
          <w:p w14:paraId="1BA9694C" w14:textId="77777777" w:rsidR="006B3464" w:rsidRDefault="006B3464" w:rsidP="00183311">
            <w:r>
              <w:t>1.2</w:t>
            </w:r>
          </w:p>
        </w:tc>
        <w:tc>
          <w:tcPr>
            <w:tcW w:w="1890" w:type="dxa"/>
            <w:vAlign w:val="center"/>
          </w:tcPr>
          <w:p w14:paraId="4D395124" w14:textId="77777777" w:rsidR="006B3464" w:rsidRDefault="006B3464" w:rsidP="00183311"/>
        </w:tc>
        <w:tc>
          <w:tcPr>
            <w:tcW w:w="1620" w:type="dxa"/>
            <w:vAlign w:val="center"/>
          </w:tcPr>
          <w:p w14:paraId="2AEAB0D4" w14:textId="77777777" w:rsidR="006B3464" w:rsidRDefault="006B3464" w:rsidP="00183311"/>
        </w:tc>
        <w:tc>
          <w:tcPr>
            <w:tcW w:w="1980" w:type="dxa"/>
            <w:vAlign w:val="center"/>
          </w:tcPr>
          <w:p w14:paraId="088E6F9D" w14:textId="77777777" w:rsidR="006B3464" w:rsidRDefault="006B3464" w:rsidP="00183311"/>
        </w:tc>
        <w:tc>
          <w:tcPr>
            <w:tcW w:w="1890" w:type="dxa"/>
            <w:vAlign w:val="center"/>
          </w:tcPr>
          <w:p w14:paraId="5B5C8F28" w14:textId="77777777" w:rsidR="006B3464" w:rsidRDefault="006B3464" w:rsidP="00183311"/>
        </w:tc>
        <w:tc>
          <w:tcPr>
            <w:tcW w:w="1435" w:type="dxa"/>
            <w:vAlign w:val="center"/>
          </w:tcPr>
          <w:p w14:paraId="08ECE96C" w14:textId="77777777" w:rsidR="006B3464" w:rsidRDefault="006B3464" w:rsidP="00183311"/>
        </w:tc>
      </w:tr>
      <w:tr w:rsidR="006B3464" w14:paraId="3BBA9F78" w14:textId="77777777" w:rsidTr="00183311">
        <w:trPr>
          <w:trHeight w:val="432"/>
        </w:trPr>
        <w:tc>
          <w:tcPr>
            <w:tcW w:w="535" w:type="dxa"/>
            <w:vAlign w:val="center"/>
          </w:tcPr>
          <w:p w14:paraId="7D123B9E" w14:textId="77777777" w:rsidR="006B3464" w:rsidRDefault="006B3464" w:rsidP="00183311">
            <w:r>
              <w:t>1.3</w:t>
            </w:r>
          </w:p>
        </w:tc>
        <w:tc>
          <w:tcPr>
            <w:tcW w:w="1890" w:type="dxa"/>
            <w:vAlign w:val="center"/>
          </w:tcPr>
          <w:p w14:paraId="3F860DC4" w14:textId="77777777" w:rsidR="006B3464" w:rsidRDefault="006B3464" w:rsidP="00183311"/>
        </w:tc>
        <w:tc>
          <w:tcPr>
            <w:tcW w:w="1620" w:type="dxa"/>
            <w:vAlign w:val="center"/>
          </w:tcPr>
          <w:p w14:paraId="14CAEB4D" w14:textId="77777777" w:rsidR="006B3464" w:rsidRDefault="006B3464" w:rsidP="00183311"/>
        </w:tc>
        <w:tc>
          <w:tcPr>
            <w:tcW w:w="1980" w:type="dxa"/>
            <w:vAlign w:val="center"/>
          </w:tcPr>
          <w:p w14:paraId="47B1AD4F" w14:textId="77777777" w:rsidR="006B3464" w:rsidRDefault="006B3464" w:rsidP="00183311"/>
        </w:tc>
        <w:tc>
          <w:tcPr>
            <w:tcW w:w="1890" w:type="dxa"/>
            <w:vAlign w:val="center"/>
          </w:tcPr>
          <w:p w14:paraId="06527C5B" w14:textId="77777777" w:rsidR="006B3464" w:rsidRDefault="006B3464" w:rsidP="00183311"/>
        </w:tc>
        <w:tc>
          <w:tcPr>
            <w:tcW w:w="1435" w:type="dxa"/>
            <w:vAlign w:val="center"/>
          </w:tcPr>
          <w:p w14:paraId="25795B91" w14:textId="77777777" w:rsidR="006B3464" w:rsidRDefault="006B3464" w:rsidP="00183311"/>
        </w:tc>
      </w:tr>
      <w:tr w:rsidR="006B3464" w14:paraId="6202C868" w14:textId="77777777" w:rsidTr="00183311">
        <w:trPr>
          <w:trHeight w:val="432"/>
        </w:trPr>
        <w:tc>
          <w:tcPr>
            <w:tcW w:w="535" w:type="dxa"/>
            <w:vAlign w:val="center"/>
          </w:tcPr>
          <w:p w14:paraId="0184979D" w14:textId="77777777" w:rsidR="006B3464" w:rsidRDefault="006B3464" w:rsidP="00183311">
            <w:r>
              <w:t>1.4</w:t>
            </w:r>
          </w:p>
        </w:tc>
        <w:tc>
          <w:tcPr>
            <w:tcW w:w="1890" w:type="dxa"/>
            <w:vAlign w:val="center"/>
          </w:tcPr>
          <w:p w14:paraId="56B90D6B" w14:textId="77777777" w:rsidR="006B3464" w:rsidRDefault="006B3464" w:rsidP="00183311"/>
        </w:tc>
        <w:tc>
          <w:tcPr>
            <w:tcW w:w="1620" w:type="dxa"/>
            <w:vAlign w:val="center"/>
          </w:tcPr>
          <w:p w14:paraId="1444A23C" w14:textId="77777777" w:rsidR="006B3464" w:rsidRDefault="006B3464" w:rsidP="00183311"/>
        </w:tc>
        <w:tc>
          <w:tcPr>
            <w:tcW w:w="1980" w:type="dxa"/>
            <w:vAlign w:val="center"/>
          </w:tcPr>
          <w:p w14:paraId="28108701" w14:textId="77777777" w:rsidR="006B3464" w:rsidRDefault="006B3464" w:rsidP="00183311"/>
        </w:tc>
        <w:tc>
          <w:tcPr>
            <w:tcW w:w="1890" w:type="dxa"/>
            <w:vAlign w:val="center"/>
          </w:tcPr>
          <w:p w14:paraId="1D17F57A" w14:textId="77777777" w:rsidR="006B3464" w:rsidRDefault="006B3464" w:rsidP="00183311"/>
        </w:tc>
        <w:tc>
          <w:tcPr>
            <w:tcW w:w="1435" w:type="dxa"/>
            <w:vAlign w:val="center"/>
          </w:tcPr>
          <w:p w14:paraId="3B310111" w14:textId="77777777" w:rsidR="006B3464" w:rsidRDefault="006B3464" w:rsidP="00183311"/>
        </w:tc>
      </w:tr>
    </w:tbl>
    <w:p w14:paraId="1FCF38D1" w14:textId="77777777" w:rsidR="006B3464" w:rsidRDefault="006B3464" w:rsidP="006B3464">
      <w:pPr>
        <w:spacing w:line="360" w:lineRule="auto"/>
      </w:pPr>
    </w:p>
    <w:p w14:paraId="06E8F6C6" w14:textId="619E6A23" w:rsidR="00655D2F" w:rsidRDefault="00655D2F" w:rsidP="00655D2F">
      <w:pPr>
        <w:pStyle w:val="Heading4"/>
      </w:pPr>
      <w:r>
        <w:t>5.3.1.1</w:t>
      </w:r>
      <w:r>
        <w:t>6</w:t>
      </w:r>
      <w:r>
        <w:t xml:space="preserve"> Admin: Manage </w:t>
      </w:r>
      <w:r>
        <w:t>Bank Accounts</w:t>
      </w:r>
    </w:p>
    <w:p w14:paraId="324FD0F6" w14:textId="77777777" w:rsidR="00655D2F" w:rsidRPr="00A71CA9" w:rsidRDefault="00655D2F" w:rsidP="00655D2F">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655D2F" w14:paraId="7BA800FD" w14:textId="77777777" w:rsidTr="00183311">
        <w:trPr>
          <w:trHeight w:val="432"/>
        </w:trPr>
        <w:tc>
          <w:tcPr>
            <w:tcW w:w="9350" w:type="dxa"/>
            <w:gridSpan w:val="6"/>
            <w:shd w:val="clear" w:color="auto" w:fill="E2EFD9" w:themeFill="accent6" w:themeFillTint="33"/>
            <w:vAlign w:val="center"/>
          </w:tcPr>
          <w:p w14:paraId="3B104EB3" w14:textId="77777777" w:rsidR="00655D2F" w:rsidRPr="003941CC" w:rsidRDefault="00655D2F" w:rsidP="00183311">
            <w:pPr>
              <w:rPr>
                <w:b/>
                <w:bCs/>
              </w:rPr>
            </w:pPr>
            <w:r>
              <w:rPr>
                <w:b/>
                <w:bCs/>
              </w:rPr>
              <w:t>1.0 Sample Test Scenario</w:t>
            </w:r>
          </w:p>
        </w:tc>
      </w:tr>
      <w:tr w:rsidR="00655D2F" w14:paraId="4F1A22D0" w14:textId="77777777" w:rsidTr="00183311">
        <w:trPr>
          <w:trHeight w:val="432"/>
        </w:trPr>
        <w:tc>
          <w:tcPr>
            <w:tcW w:w="535" w:type="dxa"/>
            <w:shd w:val="clear" w:color="auto" w:fill="FFF2CC" w:themeFill="accent4" w:themeFillTint="33"/>
            <w:vAlign w:val="center"/>
          </w:tcPr>
          <w:p w14:paraId="773AF38D" w14:textId="77777777" w:rsidR="00655D2F" w:rsidRPr="0021490B" w:rsidRDefault="00655D2F" w:rsidP="00183311">
            <w:pPr>
              <w:rPr>
                <w:b/>
                <w:bCs/>
              </w:rPr>
            </w:pPr>
            <w:r w:rsidRPr="0021490B">
              <w:rPr>
                <w:b/>
                <w:bCs/>
              </w:rPr>
              <w:t>ID</w:t>
            </w:r>
          </w:p>
        </w:tc>
        <w:tc>
          <w:tcPr>
            <w:tcW w:w="1890" w:type="dxa"/>
            <w:shd w:val="clear" w:color="auto" w:fill="FFF2CC" w:themeFill="accent4" w:themeFillTint="33"/>
            <w:vAlign w:val="center"/>
          </w:tcPr>
          <w:p w14:paraId="2B9E5BFD" w14:textId="77777777" w:rsidR="00655D2F" w:rsidRPr="0021490B" w:rsidRDefault="00655D2F" w:rsidP="00183311">
            <w:pPr>
              <w:rPr>
                <w:b/>
                <w:bCs/>
              </w:rPr>
            </w:pPr>
            <w:r w:rsidRPr="0021490B">
              <w:rPr>
                <w:b/>
                <w:bCs/>
              </w:rPr>
              <w:t>Test Procedures</w:t>
            </w:r>
          </w:p>
        </w:tc>
        <w:tc>
          <w:tcPr>
            <w:tcW w:w="1620" w:type="dxa"/>
            <w:shd w:val="clear" w:color="auto" w:fill="FFF2CC" w:themeFill="accent4" w:themeFillTint="33"/>
            <w:vAlign w:val="center"/>
          </w:tcPr>
          <w:p w14:paraId="753BC4CF" w14:textId="77777777" w:rsidR="00655D2F" w:rsidRPr="0021490B" w:rsidRDefault="00655D2F" w:rsidP="00183311">
            <w:pPr>
              <w:rPr>
                <w:b/>
                <w:bCs/>
              </w:rPr>
            </w:pPr>
            <w:r w:rsidRPr="0021490B">
              <w:rPr>
                <w:b/>
                <w:bCs/>
              </w:rPr>
              <w:t>Test Data</w:t>
            </w:r>
          </w:p>
        </w:tc>
        <w:tc>
          <w:tcPr>
            <w:tcW w:w="1980" w:type="dxa"/>
            <w:shd w:val="clear" w:color="auto" w:fill="FFF2CC" w:themeFill="accent4" w:themeFillTint="33"/>
            <w:vAlign w:val="center"/>
          </w:tcPr>
          <w:p w14:paraId="10FA397B" w14:textId="77777777" w:rsidR="00655D2F" w:rsidRPr="0021490B" w:rsidRDefault="00655D2F" w:rsidP="00183311">
            <w:pPr>
              <w:rPr>
                <w:b/>
                <w:bCs/>
              </w:rPr>
            </w:pPr>
            <w:r w:rsidRPr="0021490B">
              <w:rPr>
                <w:b/>
                <w:bCs/>
              </w:rPr>
              <w:t>Expected Result</w:t>
            </w:r>
          </w:p>
        </w:tc>
        <w:tc>
          <w:tcPr>
            <w:tcW w:w="1890" w:type="dxa"/>
            <w:shd w:val="clear" w:color="auto" w:fill="FFF2CC" w:themeFill="accent4" w:themeFillTint="33"/>
            <w:vAlign w:val="center"/>
          </w:tcPr>
          <w:p w14:paraId="6A7BD5F5" w14:textId="77777777" w:rsidR="00655D2F" w:rsidRPr="0021490B" w:rsidRDefault="00655D2F" w:rsidP="00183311">
            <w:pPr>
              <w:rPr>
                <w:b/>
                <w:bCs/>
              </w:rPr>
            </w:pPr>
            <w:r w:rsidRPr="0021490B">
              <w:rPr>
                <w:b/>
                <w:bCs/>
              </w:rPr>
              <w:t>Actual Result</w:t>
            </w:r>
          </w:p>
        </w:tc>
        <w:tc>
          <w:tcPr>
            <w:tcW w:w="1435" w:type="dxa"/>
            <w:shd w:val="clear" w:color="auto" w:fill="FFF2CC" w:themeFill="accent4" w:themeFillTint="33"/>
            <w:vAlign w:val="center"/>
          </w:tcPr>
          <w:p w14:paraId="2BCC13A3" w14:textId="77777777" w:rsidR="00655D2F" w:rsidRPr="0021490B" w:rsidRDefault="00655D2F" w:rsidP="00183311">
            <w:pPr>
              <w:rPr>
                <w:b/>
                <w:bCs/>
              </w:rPr>
            </w:pPr>
            <w:r w:rsidRPr="0021490B">
              <w:rPr>
                <w:b/>
                <w:bCs/>
              </w:rPr>
              <w:t>Status (Pass/Fail)</w:t>
            </w:r>
          </w:p>
        </w:tc>
      </w:tr>
      <w:tr w:rsidR="00655D2F" w14:paraId="351CF417" w14:textId="77777777" w:rsidTr="00183311">
        <w:trPr>
          <w:trHeight w:val="432"/>
        </w:trPr>
        <w:tc>
          <w:tcPr>
            <w:tcW w:w="535" w:type="dxa"/>
            <w:vAlign w:val="center"/>
          </w:tcPr>
          <w:p w14:paraId="38B67428" w14:textId="77777777" w:rsidR="00655D2F" w:rsidRDefault="00655D2F" w:rsidP="00183311">
            <w:r>
              <w:t>1.1</w:t>
            </w:r>
          </w:p>
        </w:tc>
        <w:tc>
          <w:tcPr>
            <w:tcW w:w="1890" w:type="dxa"/>
            <w:vAlign w:val="center"/>
          </w:tcPr>
          <w:p w14:paraId="4A930044" w14:textId="77777777" w:rsidR="00655D2F" w:rsidRDefault="00655D2F" w:rsidP="00183311"/>
        </w:tc>
        <w:tc>
          <w:tcPr>
            <w:tcW w:w="1620" w:type="dxa"/>
            <w:vAlign w:val="center"/>
          </w:tcPr>
          <w:p w14:paraId="047E1376" w14:textId="77777777" w:rsidR="00655D2F" w:rsidRDefault="00655D2F" w:rsidP="00183311"/>
        </w:tc>
        <w:tc>
          <w:tcPr>
            <w:tcW w:w="1980" w:type="dxa"/>
            <w:vAlign w:val="center"/>
          </w:tcPr>
          <w:p w14:paraId="73BD58C6" w14:textId="77777777" w:rsidR="00655D2F" w:rsidRDefault="00655D2F" w:rsidP="00183311"/>
        </w:tc>
        <w:tc>
          <w:tcPr>
            <w:tcW w:w="1890" w:type="dxa"/>
            <w:vAlign w:val="center"/>
          </w:tcPr>
          <w:p w14:paraId="4203AC00" w14:textId="77777777" w:rsidR="00655D2F" w:rsidRDefault="00655D2F" w:rsidP="00183311"/>
        </w:tc>
        <w:tc>
          <w:tcPr>
            <w:tcW w:w="1435" w:type="dxa"/>
            <w:vAlign w:val="center"/>
          </w:tcPr>
          <w:p w14:paraId="21EA5072" w14:textId="77777777" w:rsidR="00655D2F" w:rsidRDefault="00655D2F" w:rsidP="00183311"/>
        </w:tc>
      </w:tr>
      <w:tr w:rsidR="00655D2F" w14:paraId="04C89725" w14:textId="77777777" w:rsidTr="00183311">
        <w:trPr>
          <w:trHeight w:val="432"/>
        </w:trPr>
        <w:tc>
          <w:tcPr>
            <w:tcW w:w="535" w:type="dxa"/>
            <w:vAlign w:val="center"/>
          </w:tcPr>
          <w:p w14:paraId="32CCE58E" w14:textId="77777777" w:rsidR="00655D2F" w:rsidRDefault="00655D2F" w:rsidP="00183311">
            <w:r>
              <w:t>1.2</w:t>
            </w:r>
          </w:p>
        </w:tc>
        <w:tc>
          <w:tcPr>
            <w:tcW w:w="1890" w:type="dxa"/>
            <w:vAlign w:val="center"/>
          </w:tcPr>
          <w:p w14:paraId="798F5232" w14:textId="77777777" w:rsidR="00655D2F" w:rsidRDefault="00655D2F" w:rsidP="00183311"/>
        </w:tc>
        <w:tc>
          <w:tcPr>
            <w:tcW w:w="1620" w:type="dxa"/>
            <w:vAlign w:val="center"/>
          </w:tcPr>
          <w:p w14:paraId="0A5151A9" w14:textId="77777777" w:rsidR="00655D2F" w:rsidRDefault="00655D2F" w:rsidP="00183311"/>
        </w:tc>
        <w:tc>
          <w:tcPr>
            <w:tcW w:w="1980" w:type="dxa"/>
            <w:vAlign w:val="center"/>
          </w:tcPr>
          <w:p w14:paraId="6CB67FDB" w14:textId="77777777" w:rsidR="00655D2F" w:rsidRDefault="00655D2F" w:rsidP="00183311"/>
        </w:tc>
        <w:tc>
          <w:tcPr>
            <w:tcW w:w="1890" w:type="dxa"/>
            <w:vAlign w:val="center"/>
          </w:tcPr>
          <w:p w14:paraId="3053EEFE" w14:textId="77777777" w:rsidR="00655D2F" w:rsidRDefault="00655D2F" w:rsidP="00183311"/>
        </w:tc>
        <w:tc>
          <w:tcPr>
            <w:tcW w:w="1435" w:type="dxa"/>
            <w:vAlign w:val="center"/>
          </w:tcPr>
          <w:p w14:paraId="1F04589F" w14:textId="77777777" w:rsidR="00655D2F" w:rsidRDefault="00655D2F" w:rsidP="00183311"/>
        </w:tc>
      </w:tr>
      <w:tr w:rsidR="00655D2F" w14:paraId="09AEEAE2" w14:textId="77777777" w:rsidTr="00183311">
        <w:trPr>
          <w:trHeight w:val="432"/>
        </w:trPr>
        <w:tc>
          <w:tcPr>
            <w:tcW w:w="535" w:type="dxa"/>
            <w:vAlign w:val="center"/>
          </w:tcPr>
          <w:p w14:paraId="1E5B0F94" w14:textId="77777777" w:rsidR="00655D2F" w:rsidRDefault="00655D2F" w:rsidP="00183311">
            <w:r>
              <w:t>1.3</w:t>
            </w:r>
          </w:p>
        </w:tc>
        <w:tc>
          <w:tcPr>
            <w:tcW w:w="1890" w:type="dxa"/>
            <w:vAlign w:val="center"/>
          </w:tcPr>
          <w:p w14:paraId="26716FE4" w14:textId="77777777" w:rsidR="00655D2F" w:rsidRDefault="00655D2F" w:rsidP="00183311"/>
        </w:tc>
        <w:tc>
          <w:tcPr>
            <w:tcW w:w="1620" w:type="dxa"/>
            <w:vAlign w:val="center"/>
          </w:tcPr>
          <w:p w14:paraId="68DE5079" w14:textId="77777777" w:rsidR="00655D2F" w:rsidRDefault="00655D2F" w:rsidP="00183311"/>
        </w:tc>
        <w:tc>
          <w:tcPr>
            <w:tcW w:w="1980" w:type="dxa"/>
            <w:vAlign w:val="center"/>
          </w:tcPr>
          <w:p w14:paraId="33C21936" w14:textId="77777777" w:rsidR="00655D2F" w:rsidRDefault="00655D2F" w:rsidP="00183311"/>
        </w:tc>
        <w:tc>
          <w:tcPr>
            <w:tcW w:w="1890" w:type="dxa"/>
            <w:vAlign w:val="center"/>
          </w:tcPr>
          <w:p w14:paraId="384DEBA2" w14:textId="77777777" w:rsidR="00655D2F" w:rsidRDefault="00655D2F" w:rsidP="00183311"/>
        </w:tc>
        <w:tc>
          <w:tcPr>
            <w:tcW w:w="1435" w:type="dxa"/>
            <w:vAlign w:val="center"/>
          </w:tcPr>
          <w:p w14:paraId="2055767A" w14:textId="77777777" w:rsidR="00655D2F" w:rsidRDefault="00655D2F" w:rsidP="00183311"/>
        </w:tc>
      </w:tr>
      <w:tr w:rsidR="00655D2F" w14:paraId="0674019D" w14:textId="77777777" w:rsidTr="00183311">
        <w:trPr>
          <w:trHeight w:val="432"/>
        </w:trPr>
        <w:tc>
          <w:tcPr>
            <w:tcW w:w="535" w:type="dxa"/>
            <w:vAlign w:val="center"/>
          </w:tcPr>
          <w:p w14:paraId="16759B4C" w14:textId="77777777" w:rsidR="00655D2F" w:rsidRDefault="00655D2F" w:rsidP="00183311">
            <w:r>
              <w:t>1.4</w:t>
            </w:r>
          </w:p>
        </w:tc>
        <w:tc>
          <w:tcPr>
            <w:tcW w:w="1890" w:type="dxa"/>
            <w:vAlign w:val="center"/>
          </w:tcPr>
          <w:p w14:paraId="38D3791E" w14:textId="77777777" w:rsidR="00655D2F" w:rsidRDefault="00655D2F" w:rsidP="00183311"/>
        </w:tc>
        <w:tc>
          <w:tcPr>
            <w:tcW w:w="1620" w:type="dxa"/>
            <w:vAlign w:val="center"/>
          </w:tcPr>
          <w:p w14:paraId="23DA4AD1" w14:textId="77777777" w:rsidR="00655D2F" w:rsidRDefault="00655D2F" w:rsidP="00183311"/>
        </w:tc>
        <w:tc>
          <w:tcPr>
            <w:tcW w:w="1980" w:type="dxa"/>
            <w:vAlign w:val="center"/>
          </w:tcPr>
          <w:p w14:paraId="08750261" w14:textId="77777777" w:rsidR="00655D2F" w:rsidRDefault="00655D2F" w:rsidP="00183311"/>
        </w:tc>
        <w:tc>
          <w:tcPr>
            <w:tcW w:w="1890" w:type="dxa"/>
            <w:vAlign w:val="center"/>
          </w:tcPr>
          <w:p w14:paraId="0BE8FD89" w14:textId="77777777" w:rsidR="00655D2F" w:rsidRDefault="00655D2F" w:rsidP="00183311"/>
        </w:tc>
        <w:tc>
          <w:tcPr>
            <w:tcW w:w="1435" w:type="dxa"/>
            <w:vAlign w:val="center"/>
          </w:tcPr>
          <w:p w14:paraId="04533063" w14:textId="77777777" w:rsidR="00655D2F" w:rsidRDefault="00655D2F" w:rsidP="00183311"/>
        </w:tc>
      </w:tr>
    </w:tbl>
    <w:p w14:paraId="2B6E87A1" w14:textId="77777777" w:rsidR="00655D2F" w:rsidRDefault="00655D2F" w:rsidP="00655D2F">
      <w:pPr>
        <w:spacing w:line="360" w:lineRule="auto"/>
      </w:pPr>
    </w:p>
    <w:p w14:paraId="60028C89" w14:textId="780E88EF" w:rsidR="00CC6895" w:rsidRDefault="00CC6895" w:rsidP="00CC6895">
      <w:pPr>
        <w:pStyle w:val="Heading4"/>
      </w:pPr>
      <w:r>
        <w:lastRenderedPageBreak/>
        <w:t>5.3.1.</w:t>
      </w:r>
      <w:r>
        <w:t>1</w:t>
      </w:r>
      <w:r>
        <w:t xml:space="preserve">7 </w:t>
      </w:r>
      <w:r>
        <w:t>Admin</w:t>
      </w:r>
      <w:r>
        <w:t>: Deposit</w:t>
      </w:r>
    </w:p>
    <w:p w14:paraId="5CD63B49" w14:textId="77777777" w:rsidR="00CC6895" w:rsidRPr="00A71CA9" w:rsidRDefault="00CC6895" w:rsidP="00CC6895">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CC6895" w14:paraId="0E6445C0" w14:textId="77777777" w:rsidTr="00183311">
        <w:trPr>
          <w:trHeight w:val="432"/>
        </w:trPr>
        <w:tc>
          <w:tcPr>
            <w:tcW w:w="9350" w:type="dxa"/>
            <w:gridSpan w:val="6"/>
            <w:shd w:val="clear" w:color="auto" w:fill="E2EFD9" w:themeFill="accent6" w:themeFillTint="33"/>
            <w:vAlign w:val="center"/>
          </w:tcPr>
          <w:p w14:paraId="21AD3F5B" w14:textId="77777777" w:rsidR="00CC6895" w:rsidRPr="003941CC" w:rsidRDefault="00CC6895" w:rsidP="00183311">
            <w:pPr>
              <w:rPr>
                <w:b/>
                <w:bCs/>
              </w:rPr>
            </w:pPr>
            <w:r>
              <w:rPr>
                <w:b/>
                <w:bCs/>
              </w:rPr>
              <w:t>1.0 Sample Test Scenario</w:t>
            </w:r>
          </w:p>
        </w:tc>
      </w:tr>
      <w:tr w:rsidR="00CC6895" w14:paraId="79B1974F" w14:textId="77777777" w:rsidTr="00183311">
        <w:trPr>
          <w:trHeight w:val="432"/>
        </w:trPr>
        <w:tc>
          <w:tcPr>
            <w:tcW w:w="535" w:type="dxa"/>
            <w:shd w:val="clear" w:color="auto" w:fill="FFF2CC" w:themeFill="accent4" w:themeFillTint="33"/>
            <w:vAlign w:val="center"/>
          </w:tcPr>
          <w:p w14:paraId="37D4995D" w14:textId="77777777" w:rsidR="00CC6895" w:rsidRPr="0021490B" w:rsidRDefault="00CC6895" w:rsidP="00183311">
            <w:pPr>
              <w:rPr>
                <w:b/>
                <w:bCs/>
              </w:rPr>
            </w:pPr>
            <w:r w:rsidRPr="0021490B">
              <w:rPr>
                <w:b/>
                <w:bCs/>
              </w:rPr>
              <w:t>ID</w:t>
            </w:r>
          </w:p>
        </w:tc>
        <w:tc>
          <w:tcPr>
            <w:tcW w:w="1890" w:type="dxa"/>
            <w:shd w:val="clear" w:color="auto" w:fill="FFF2CC" w:themeFill="accent4" w:themeFillTint="33"/>
            <w:vAlign w:val="center"/>
          </w:tcPr>
          <w:p w14:paraId="720C4A9E" w14:textId="77777777" w:rsidR="00CC6895" w:rsidRPr="0021490B" w:rsidRDefault="00CC6895" w:rsidP="00183311">
            <w:pPr>
              <w:rPr>
                <w:b/>
                <w:bCs/>
              </w:rPr>
            </w:pPr>
            <w:r w:rsidRPr="0021490B">
              <w:rPr>
                <w:b/>
                <w:bCs/>
              </w:rPr>
              <w:t>Test Procedures</w:t>
            </w:r>
          </w:p>
        </w:tc>
        <w:tc>
          <w:tcPr>
            <w:tcW w:w="1620" w:type="dxa"/>
            <w:shd w:val="clear" w:color="auto" w:fill="FFF2CC" w:themeFill="accent4" w:themeFillTint="33"/>
            <w:vAlign w:val="center"/>
          </w:tcPr>
          <w:p w14:paraId="5C977453" w14:textId="77777777" w:rsidR="00CC6895" w:rsidRPr="0021490B" w:rsidRDefault="00CC6895" w:rsidP="00183311">
            <w:pPr>
              <w:rPr>
                <w:b/>
                <w:bCs/>
              </w:rPr>
            </w:pPr>
            <w:r w:rsidRPr="0021490B">
              <w:rPr>
                <w:b/>
                <w:bCs/>
              </w:rPr>
              <w:t>Test Data</w:t>
            </w:r>
          </w:p>
        </w:tc>
        <w:tc>
          <w:tcPr>
            <w:tcW w:w="1980" w:type="dxa"/>
            <w:shd w:val="clear" w:color="auto" w:fill="FFF2CC" w:themeFill="accent4" w:themeFillTint="33"/>
            <w:vAlign w:val="center"/>
          </w:tcPr>
          <w:p w14:paraId="395687C4" w14:textId="77777777" w:rsidR="00CC6895" w:rsidRPr="0021490B" w:rsidRDefault="00CC6895" w:rsidP="00183311">
            <w:pPr>
              <w:rPr>
                <w:b/>
                <w:bCs/>
              </w:rPr>
            </w:pPr>
            <w:r w:rsidRPr="0021490B">
              <w:rPr>
                <w:b/>
                <w:bCs/>
              </w:rPr>
              <w:t>Expected Result</w:t>
            </w:r>
          </w:p>
        </w:tc>
        <w:tc>
          <w:tcPr>
            <w:tcW w:w="1890" w:type="dxa"/>
            <w:shd w:val="clear" w:color="auto" w:fill="FFF2CC" w:themeFill="accent4" w:themeFillTint="33"/>
            <w:vAlign w:val="center"/>
          </w:tcPr>
          <w:p w14:paraId="47A34E75" w14:textId="77777777" w:rsidR="00CC6895" w:rsidRPr="0021490B" w:rsidRDefault="00CC6895" w:rsidP="00183311">
            <w:pPr>
              <w:rPr>
                <w:b/>
                <w:bCs/>
              </w:rPr>
            </w:pPr>
            <w:r w:rsidRPr="0021490B">
              <w:rPr>
                <w:b/>
                <w:bCs/>
              </w:rPr>
              <w:t>Actual Result</w:t>
            </w:r>
          </w:p>
        </w:tc>
        <w:tc>
          <w:tcPr>
            <w:tcW w:w="1435" w:type="dxa"/>
            <w:shd w:val="clear" w:color="auto" w:fill="FFF2CC" w:themeFill="accent4" w:themeFillTint="33"/>
            <w:vAlign w:val="center"/>
          </w:tcPr>
          <w:p w14:paraId="5F05B9B1" w14:textId="77777777" w:rsidR="00CC6895" w:rsidRPr="0021490B" w:rsidRDefault="00CC6895" w:rsidP="00183311">
            <w:pPr>
              <w:rPr>
                <w:b/>
                <w:bCs/>
              </w:rPr>
            </w:pPr>
            <w:r w:rsidRPr="0021490B">
              <w:rPr>
                <w:b/>
                <w:bCs/>
              </w:rPr>
              <w:t>Status (Pass/Fail)</w:t>
            </w:r>
          </w:p>
        </w:tc>
      </w:tr>
      <w:tr w:rsidR="00CC6895" w14:paraId="36936955" w14:textId="77777777" w:rsidTr="00183311">
        <w:trPr>
          <w:trHeight w:val="432"/>
        </w:trPr>
        <w:tc>
          <w:tcPr>
            <w:tcW w:w="535" w:type="dxa"/>
            <w:vAlign w:val="center"/>
          </w:tcPr>
          <w:p w14:paraId="2D06B400" w14:textId="77777777" w:rsidR="00CC6895" w:rsidRDefault="00CC6895" w:rsidP="00183311">
            <w:r>
              <w:t>1.1</w:t>
            </w:r>
          </w:p>
        </w:tc>
        <w:tc>
          <w:tcPr>
            <w:tcW w:w="1890" w:type="dxa"/>
            <w:vAlign w:val="center"/>
          </w:tcPr>
          <w:p w14:paraId="7534390A" w14:textId="77777777" w:rsidR="00CC6895" w:rsidRDefault="00CC6895" w:rsidP="00183311"/>
        </w:tc>
        <w:tc>
          <w:tcPr>
            <w:tcW w:w="1620" w:type="dxa"/>
            <w:vAlign w:val="center"/>
          </w:tcPr>
          <w:p w14:paraId="6F7D3B0D" w14:textId="77777777" w:rsidR="00CC6895" w:rsidRDefault="00CC6895" w:rsidP="00183311"/>
        </w:tc>
        <w:tc>
          <w:tcPr>
            <w:tcW w:w="1980" w:type="dxa"/>
            <w:vAlign w:val="center"/>
          </w:tcPr>
          <w:p w14:paraId="324F5CD5" w14:textId="77777777" w:rsidR="00CC6895" w:rsidRDefault="00CC6895" w:rsidP="00183311"/>
        </w:tc>
        <w:tc>
          <w:tcPr>
            <w:tcW w:w="1890" w:type="dxa"/>
            <w:vAlign w:val="center"/>
          </w:tcPr>
          <w:p w14:paraId="29A91BA4" w14:textId="77777777" w:rsidR="00CC6895" w:rsidRDefault="00CC6895" w:rsidP="00183311"/>
        </w:tc>
        <w:tc>
          <w:tcPr>
            <w:tcW w:w="1435" w:type="dxa"/>
            <w:vAlign w:val="center"/>
          </w:tcPr>
          <w:p w14:paraId="57962843" w14:textId="77777777" w:rsidR="00CC6895" w:rsidRDefault="00CC6895" w:rsidP="00183311"/>
        </w:tc>
      </w:tr>
      <w:tr w:rsidR="00CC6895" w14:paraId="2316941A" w14:textId="77777777" w:rsidTr="00183311">
        <w:trPr>
          <w:trHeight w:val="432"/>
        </w:trPr>
        <w:tc>
          <w:tcPr>
            <w:tcW w:w="535" w:type="dxa"/>
            <w:vAlign w:val="center"/>
          </w:tcPr>
          <w:p w14:paraId="503CB74C" w14:textId="77777777" w:rsidR="00CC6895" w:rsidRDefault="00CC6895" w:rsidP="00183311">
            <w:r>
              <w:t>1.2</w:t>
            </w:r>
          </w:p>
        </w:tc>
        <w:tc>
          <w:tcPr>
            <w:tcW w:w="1890" w:type="dxa"/>
            <w:vAlign w:val="center"/>
          </w:tcPr>
          <w:p w14:paraId="4450BB25" w14:textId="77777777" w:rsidR="00CC6895" w:rsidRDefault="00CC6895" w:rsidP="00183311"/>
        </w:tc>
        <w:tc>
          <w:tcPr>
            <w:tcW w:w="1620" w:type="dxa"/>
            <w:vAlign w:val="center"/>
          </w:tcPr>
          <w:p w14:paraId="682860CB" w14:textId="77777777" w:rsidR="00CC6895" w:rsidRDefault="00CC6895" w:rsidP="00183311"/>
        </w:tc>
        <w:tc>
          <w:tcPr>
            <w:tcW w:w="1980" w:type="dxa"/>
            <w:vAlign w:val="center"/>
          </w:tcPr>
          <w:p w14:paraId="70162A3A" w14:textId="77777777" w:rsidR="00CC6895" w:rsidRDefault="00CC6895" w:rsidP="00183311"/>
        </w:tc>
        <w:tc>
          <w:tcPr>
            <w:tcW w:w="1890" w:type="dxa"/>
            <w:vAlign w:val="center"/>
          </w:tcPr>
          <w:p w14:paraId="1D5EF526" w14:textId="77777777" w:rsidR="00CC6895" w:rsidRDefault="00CC6895" w:rsidP="00183311"/>
        </w:tc>
        <w:tc>
          <w:tcPr>
            <w:tcW w:w="1435" w:type="dxa"/>
            <w:vAlign w:val="center"/>
          </w:tcPr>
          <w:p w14:paraId="5EEF72DE" w14:textId="77777777" w:rsidR="00CC6895" w:rsidRDefault="00CC6895" w:rsidP="00183311"/>
        </w:tc>
      </w:tr>
      <w:tr w:rsidR="00CC6895" w14:paraId="41727986" w14:textId="77777777" w:rsidTr="00183311">
        <w:trPr>
          <w:trHeight w:val="432"/>
        </w:trPr>
        <w:tc>
          <w:tcPr>
            <w:tcW w:w="535" w:type="dxa"/>
            <w:vAlign w:val="center"/>
          </w:tcPr>
          <w:p w14:paraId="343C810A" w14:textId="77777777" w:rsidR="00CC6895" w:rsidRDefault="00CC6895" w:rsidP="00183311">
            <w:r>
              <w:t>1.3</w:t>
            </w:r>
          </w:p>
        </w:tc>
        <w:tc>
          <w:tcPr>
            <w:tcW w:w="1890" w:type="dxa"/>
            <w:vAlign w:val="center"/>
          </w:tcPr>
          <w:p w14:paraId="102F1D13" w14:textId="77777777" w:rsidR="00CC6895" w:rsidRDefault="00CC6895" w:rsidP="00183311"/>
        </w:tc>
        <w:tc>
          <w:tcPr>
            <w:tcW w:w="1620" w:type="dxa"/>
            <w:vAlign w:val="center"/>
          </w:tcPr>
          <w:p w14:paraId="7A7B1D78" w14:textId="77777777" w:rsidR="00CC6895" w:rsidRDefault="00CC6895" w:rsidP="00183311"/>
        </w:tc>
        <w:tc>
          <w:tcPr>
            <w:tcW w:w="1980" w:type="dxa"/>
            <w:vAlign w:val="center"/>
          </w:tcPr>
          <w:p w14:paraId="60266DF1" w14:textId="77777777" w:rsidR="00CC6895" w:rsidRDefault="00CC6895" w:rsidP="00183311"/>
        </w:tc>
        <w:tc>
          <w:tcPr>
            <w:tcW w:w="1890" w:type="dxa"/>
            <w:vAlign w:val="center"/>
          </w:tcPr>
          <w:p w14:paraId="3D549F60" w14:textId="77777777" w:rsidR="00CC6895" w:rsidRDefault="00CC6895" w:rsidP="00183311"/>
        </w:tc>
        <w:tc>
          <w:tcPr>
            <w:tcW w:w="1435" w:type="dxa"/>
            <w:vAlign w:val="center"/>
          </w:tcPr>
          <w:p w14:paraId="72730422" w14:textId="77777777" w:rsidR="00CC6895" w:rsidRDefault="00CC6895" w:rsidP="00183311"/>
        </w:tc>
      </w:tr>
      <w:tr w:rsidR="00CC6895" w14:paraId="183CB4BE" w14:textId="77777777" w:rsidTr="00183311">
        <w:trPr>
          <w:trHeight w:val="432"/>
        </w:trPr>
        <w:tc>
          <w:tcPr>
            <w:tcW w:w="535" w:type="dxa"/>
            <w:vAlign w:val="center"/>
          </w:tcPr>
          <w:p w14:paraId="5FACD62E" w14:textId="77777777" w:rsidR="00CC6895" w:rsidRDefault="00CC6895" w:rsidP="00183311">
            <w:r>
              <w:t>1.4</w:t>
            </w:r>
          </w:p>
        </w:tc>
        <w:tc>
          <w:tcPr>
            <w:tcW w:w="1890" w:type="dxa"/>
            <w:vAlign w:val="center"/>
          </w:tcPr>
          <w:p w14:paraId="04A18E03" w14:textId="77777777" w:rsidR="00CC6895" w:rsidRDefault="00CC6895" w:rsidP="00183311"/>
        </w:tc>
        <w:tc>
          <w:tcPr>
            <w:tcW w:w="1620" w:type="dxa"/>
            <w:vAlign w:val="center"/>
          </w:tcPr>
          <w:p w14:paraId="44D1C0C3" w14:textId="77777777" w:rsidR="00CC6895" w:rsidRDefault="00CC6895" w:rsidP="00183311"/>
        </w:tc>
        <w:tc>
          <w:tcPr>
            <w:tcW w:w="1980" w:type="dxa"/>
            <w:vAlign w:val="center"/>
          </w:tcPr>
          <w:p w14:paraId="3DDCD11B" w14:textId="77777777" w:rsidR="00CC6895" w:rsidRDefault="00CC6895" w:rsidP="00183311"/>
        </w:tc>
        <w:tc>
          <w:tcPr>
            <w:tcW w:w="1890" w:type="dxa"/>
            <w:vAlign w:val="center"/>
          </w:tcPr>
          <w:p w14:paraId="5B4ED199" w14:textId="77777777" w:rsidR="00CC6895" w:rsidRDefault="00CC6895" w:rsidP="00183311"/>
        </w:tc>
        <w:tc>
          <w:tcPr>
            <w:tcW w:w="1435" w:type="dxa"/>
            <w:vAlign w:val="center"/>
          </w:tcPr>
          <w:p w14:paraId="79CBBDC9" w14:textId="77777777" w:rsidR="00CC6895" w:rsidRDefault="00CC6895" w:rsidP="00183311"/>
        </w:tc>
      </w:tr>
    </w:tbl>
    <w:p w14:paraId="6BEEA613" w14:textId="77777777" w:rsidR="00CC6895" w:rsidRDefault="00CC6895" w:rsidP="00CC6895">
      <w:pPr>
        <w:spacing w:line="360" w:lineRule="auto"/>
      </w:pPr>
    </w:p>
    <w:p w14:paraId="3D662AED" w14:textId="5EC384A1" w:rsidR="00CC6895" w:rsidRDefault="00CC6895" w:rsidP="00CC6895">
      <w:pPr>
        <w:pStyle w:val="Heading4"/>
      </w:pPr>
      <w:r>
        <w:t>5.3.1.</w:t>
      </w:r>
      <w:r>
        <w:t>1</w:t>
      </w:r>
      <w:r>
        <w:t>8 Admin: Withdraw</w:t>
      </w:r>
    </w:p>
    <w:p w14:paraId="1389A20A" w14:textId="77777777" w:rsidR="00CC6895" w:rsidRPr="00A71CA9" w:rsidRDefault="00CC6895" w:rsidP="00CC6895">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CC6895" w14:paraId="5BBAE540" w14:textId="77777777" w:rsidTr="00183311">
        <w:trPr>
          <w:trHeight w:val="432"/>
        </w:trPr>
        <w:tc>
          <w:tcPr>
            <w:tcW w:w="9350" w:type="dxa"/>
            <w:gridSpan w:val="6"/>
            <w:shd w:val="clear" w:color="auto" w:fill="E2EFD9" w:themeFill="accent6" w:themeFillTint="33"/>
            <w:vAlign w:val="center"/>
          </w:tcPr>
          <w:p w14:paraId="221A083E" w14:textId="77777777" w:rsidR="00CC6895" w:rsidRPr="003941CC" w:rsidRDefault="00CC6895" w:rsidP="00183311">
            <w:pPr>
              <w:rPr>
                <w:b/>
                <w:bCs/>
              </w:rPr>
            </w:pPr>
            <w:r>
              <w:rPr>
                <w:b/>
                <w:bCs/>
              </w:rPr>
              <w:t>1.0 Sample Test Scenario</w:t>
            </w:r>
          </w:p>
        </w:tc>
      </w:tr>
      <w:tr w:rsidR="00CC6895" w14:paraId="1EA24A2D" w14:textId="77777777" w:rsidTr="00183311">
        <w:trPr>
          <w:trHeight w:val="432"/>
        </w:trPr>
        <w:tc>
          <w:tcPr>
            <w:tcW w:w="535" w:type="dxa"/>
            <w:shd w:val="clear" w:color="auto" w:fill="FFF2CC" w:themeFill="accent4" w:themeFillTint="33"/>
            <w:vAlign w:val="center"/>
          </w:tcPr>
          <w:p w14:paraId="2BF9A0F7" w14:textId="77777777" w:rsidR="00CC6895" w:rsidRPr="0021490B" w:rsidRDefault="00CC6895" w:rsidP="00183311">
            <w:pPr>
              <w:rPr>
                <w:b/>
                <w:bCs/>
              </w:rPr>
            </w:pPr>
            <w:r w:rsidRPr="0021490B">
              <w:rPr>
                <w:b/>
                <w:bCs/>
              </w:rPr>
              <w:t>ID</w:t>
            </w:r>
          </w:p>
        </w:tc>
        <w:tc>
          <w:tcPr>
            <w:tcW w:w="1890" w:type="dxa"/>
            <w:shd w:val="clear" w:color="auto" w:fill="FFF2CC" w:themeFill="accent4" w:themeFillTint="33"/>
            <w:vAlign w:val="center"/>
          </w:tcPr>
          <w:p w14:paraId="22A0FFF8" w14:textId="77777777" w:rsidR="00CC6895" w:rsidRPr="0021490B" w:rsidRDefault="00CC6895" w:rsidP="00183311">
            <w:pPr>
              <w:rPr>
                <w:b/>
                <w:bCs/>
              </w:rPr>
            </w:pPr>
            <w:r w:rsidRPr="0021490B">
              <w:rPr>
                <w:b/>
                <w:bCs/>
              </w:rPr>
              <w:t>Test Procedures</w:t>
            </w:r>
          </w:p>
        </w:tc>
        <w:tc>
          <w:tcPr>
            <w:tcW w:w="1620" w:type="dxa"/>
            <w:shd w:val="clear" w:color="auto" w:fill="FFF2CC" w:themeFill="accent4" w:themeFillTint="33"/>
            <w:vAlign w:val="center"/>
          </w:tcPr>
          <w:p w14:paraId="15889793" w14:textId="77777777" w:rsidR="00CC6895" w:rsidRPr="0021490B" w:rsidRDefault="00CC6895" w:rsidP="00183311">
            <w:pPr>
              <w:rPr>
                <w:b/>
                <w:bCs/>
              </w:rPr>
            </w:pPr>
            <w:r w:rsidRPr="0021490B">
              <w:rPr>
                <w:b/>
                <w:bCs/>
              </w:rPr>
              <w:t>Test Data</w:t>
            </w:r>
          </w:p>
        </w:tc>
        <w:tc>
          <w:tcPr>
            <w:tcW w:w="1980" w:type="dxa"/>
            <w:shd w:val="clear" w:color="auto" w:fill="FFF2CC" w:themeFill="accent4" w:themeFillTint="33"/>
            <w:vAlign w:val="center"/>
          </w:tcPr>
          <w:p w14:paraId="342BAB02" w14:textId="77777777" w:rsidR="00CC6895" w:rsidRPr="0021490B" w:rsidRDefault="00CC6895" w:rsidP="00183311">
            <w:pPr>
              <w:rPr>
                <w:b/>
                <w:bCs/>
              </w:rPr>
            </w:pPr>
            <w:r w:rsidRPr="0021490B">
              <w:rPr>
                <w:b/>
                <w:bCs/>
              </w:rPr>
              <w:t>Expected Result</w:t>
            </w:r>
          </w:p>
        </w:tc>
        <w:tc>
          <w:tcPr>
            <w:tcW w:w="1890" w:type="dxa"/>
            <w:shd w:val="clear" w:color="auto" w:fill="FFF2CC" w:themeFill="accent4" w:themeFillTint="33"/>
            <w:vAlign w:val="center"/>
          </w:tcPr>
          <w:p w14:paraId="0A4C45F2" w14:textId="77777777" w:rsidR="00CC6895" w:rsidRPr="0021490B" w:rsidRDefault="00CC6895" w:rsidP="00183311">
            <w:pPr>
              <w:rPr>
                <w:b/>
                <w:bCs/>
              </w:rPr>
            </w:pPr>
            <w:r w:rsidRPr="0021490B">
              <w:rPr>
                <w:b/>
                <w:bCs/>
              </w:rPr>
              <w:t>Actual Result</w:t>
            </w:r>
          </w:p>
        </w:tc>
        <w:tc>
          <w:tcPr>
            <w:tcW w:w="1435" w:type="dxa"/>
            <w:shd w:val="clear" w:color="auto" w:fill="FFF2CC" w:themeFill="accent4" w:themeFillTint="33"/>
            <w:vAlign w:val="center"/>
          </w:tcPr>
          <w:p w14:paraId="2B23FCB4" w14:textId="77777777" w:rsidR="00CC6895" w:rsidRPr="0021490B" w:rsidRDefault="00CC6895" w:rsidP="00183311">
            <w:pPr>
              <w:rPr>
                <w:b/>
                <w:bCs/>
              </w:rPr>
            </w:pPr>
            <w:r w:rsidRPr="0021490B">
              <w:rPr>
                <w:b/>
                <w:bCs/>
              </w:rPr>
              <w:t>Status (Pass/Fail)</w:t>
            </w:r>
          </w:p>
        </w:tc>
      </w:tr>
      <w:tr w:rsidR="00CC6895" w14:paraId="16831CF3" w14:textId="77777777" w:rsidTr="00183311">
        <w:trPr>
          <w:trHeight w:val="432"/>
        </w:trPr>
        <w:tc>
          <w:tcPr>
            <w:tcW w:w="535" w:type="dxa"/>
            <w:vAlign w:val="center"/>
          </w:tcPr>
          <w:p w14:paraId="53047072" w14:textId="77777777" w:rsidR="00CC6895" w:rsidRDefault="00CC6895" w:rsidP="00183311">
            <w:r>
              <w:t>1.1</w:t>
            </w:r>
          </w:p>
        </w:tc>
        <w:tc>
          <w:tcPr>
            <w:tcW w:w="1890" w:type="dxa"/>
            <w:vAlign w:val="center"/>
          </w:tcPr>
          <w:p w14:paraId="6C5AA5EB" w14:textId="77777777" w:rsidR="00CC6895" w:rsidRDefault="00CC6895" w:rsidP="00183311"/>
        </w:tc>
        <w:tc>
          <w:tcPr>
            <w:tcW w:w="1620" w:type="dxa"/>
            <w:vAlign w:val="center"/>
          </w:tcPr>
          <w:p w14:paraId="6C9C26C6" w14:textId="77777777" w:rsidR="00CC6895" w:rsidRDefault="00CC6895" w:rsidP="00183311"/>
        </w:tc>
        <w:tc>
          <w:tcPr>
            <w:tcW w:w="1980" w:type="dxa"/>
            <w:vAlign w:val="center"/>
          </w:tcPr>
          <w:p w14:paraId="3D886441" w14:textId="77777777" w:rsidR="00CC6895" w:rsidRDefault="00CC6895" w:rsidP="00183311"/>
        </w:tc>
        <w:tc>
          <w:tcPr>
            <w:tcW w:w="1890" w:type="dxa"/>
            <w:vAlign w:val="center"/>
          </w:tcPr>
          <w:p w14:paraId="347AE1DD" w14:textId="77777777" w:rsidR="00CC6895" w:rsidRDefault="00CC6895" w:rsidP="00183311"/>
        </w:tc>
        <w:tc>
          <w:tcPr>
            <w:tcW w:w="1435" w:type="dxa"/>
            <w:vAlign w:val="center"/>
          </w:tcPr>
          <w:p w14:paraId="6937A35D" w14:textId="77777777" w:rsidR="00CC6895" w:rsidRDefault="00CC6895" w:rsidP="00183311"/>
        </w:tc>
      </w:tr>
      <w:tr w:rsidR="00CC6895" w14:paraId="687867C2" w14:textId="77777777" w:rsidTr="00183311">
        <w:trPr>
          <w:trHeight w:val="432"/>
        </w:trPr>
        <w:tc>
          <w:tcPr>
            <w:tcW w:w="535" w:type="dxa"/>
            <w:vAlign w:val="center"/>
          </w:tcPr>
          <w:p w14:paraId="3EFA5AE9" w14:textId="77777777" w:rsidR="00CC6895" w:rsidRDefault="00CC6895" w:rsidP="00183311">
            <w:r>
              <w:t>1.2</w:t>
            </w:r>
          </w:p>
        </w:tc>
        <w:tc>
          <w:tcPr>
            <w:tcW w:w="1890" w:type="dxa"/>
            <w:vAlign w:val="center"/>
          </w:tcPr>
          <w:p w14:paraId="257E852C" w14:textId="77777777" w:rsidR="00CC6895" w:rsidRDefault="00CC6895" w:rsidP="00183311"/>
        </w:tc>
        <w:tc>
          <w:tcPr>
            <w:tcW w:w="1620" w:type="dxa"/>
            <w:vAlign w:val="center"/>
          </w:tcPr>
          <w:p w14:paraId="01C7AB60" w14:textId="77777777" w:rsidR="00CC6895" w:rsidRDefault="00CC6895" w:rsidP="00183311"/>
        </w:tc>
        <w:tc>
          <w:tcPr>
            <w:tcW w:w="1980" w:type="dxa"/>
            <w:vAlign w:val="center"/>
          </w:tcPr>
          <w:p w14:paraId="640632CD" w14:textId="77777777" w:rsidR="00CC6895" w:rsidRDefault="00CC6895" w:rsidP="00183311"/>
        </w:tc>
        <w:tc>
          <w:tcPr>
            <w:tcW w:w="1890" w:type="dxa"/>
            <w:vAlign w:val="center"/>
          </w:tcPr>
          <w:p w14:paraId="5CD7D3C4" w14:textId="77777777" w:rsidR="00CC6895" w:rsidRDefault="00CC6895" w:rsidP="00183311"/>
        </w:tc>
        <w:tc>
          <w:tcPr>
            <w:tcW w:w="1435" w:type="dxa"/>
            <w:vAlign w:val="center"/>
          </w:tcPr>
          <w:p w14:paraId="5EE3E942" w14:textId="77777777" w:rsidR="00CC6895" w:rsidRDefault="00CC6895" w:rsidP="00183311"/>
        </w:tc>
      </w:tr>
      <w:tr w:rsidR="00CC6895" w14:paraId="57C6840C" w14:textId="77777777" w:rsidTr="00183311">
        <w:trPr>
          <w:trHeight w:val="432"/>
        </w:trPr>
        <w:tc>
          <w:tcPr>
            <w:tcW w:w="535" w:type="dxa"/>
            <w:vAlign w:val="center"/>
          </w:tcPr>
          <w:p w14:paraId="6E31750F" w14:textId="77777777" w:rsidR="00CC6895" w:rsidRDefault="00CC6895" w:rsidP="00183311">
            <w:r>
              <w:t>1.3</w:t>
            </w:r>
          </w:p>
        </w:tc>
        <w:tc>
          <w:tcPr>
            <w:tcW w:w="1890" w:type="dxa"/>
            <w:vAlign w:val="center"/>
          </w:tcPr>
          <w:p w14:paraId="7A64BCC1" w14:textId="77777777" w:rsidR="00CC6895" w:rsidRDefault="00CC6895" w:rsidP="00183311"/>
        </w:tc>
        <w:tc>
          <w:tcPr>
            <w:tcW w:w="1620" w:type="dxa"/>
            <w:vAlign w:val="center"/>
          </w:tcPr>
          <w:p w14:paraId="05AA1F25" w14:textId="77777777" w:rsidR="00CC6895" w:rsidRDefault="00CC6895" w:rsidP="00183311"/>
        </w:tc>
        <w:tc>
          <w:tcPr>
            <w:tcW w:w="1980" w:type="dxa"/>
            <w:vAlign w:val="center"/>
          </w:tcPr>
          <w:p w14:paraId="6A7978A0" w14:textId="77777777" w:rsidR="00CC6895" w:rsidRDefault="00CC6895" w:rsidP="00183311"/>
        </w:tc>
        <w:tc>
          <w:tcPr>
            <w:tcW w:w="1890" w:type="dxa"/>
            <w:vAlign w:val="center"/>
          </w:tcPr>
          <w:p w14:paraId="51157614" w14:textId="77777777" w:rsidR="00CC6895" w:rsidRDefault="00CC6895" w:rsidP="00183311"/>
        </w:tc>
        <w:tc>
          <w:tcPr>
            <w:tcW w:w="1435" w:type="dxa"/>
            <w:vAlign w:val="center"/>
          </w:tcPr>
          <w:p w14:paraId="3F5FC2F2" w14:textId="77777777" w:rsidR="00CC6895" w:rsidRDefault="00CC6895" w:rsidP="00183311"/>
        </w:tc>
      </w:tr>
      <w:tr w:rsidR="00CC6895" w14:paraId="6C430AFB" w14:textId="77777777" w:rsidTr="00183311">
        <w:trPr>
          <w:trHeight w:val="432"/>
        </w:trPr>
        <w:tc>
          <w:tcPr>
            <w:tcW w:w="535" w:type="dxa"/>
            <w:vAlign w:val="center"/>
          </w:tcPr>
          <w:p w14:paraId="75C49ACB" w14:textId="77777777" w:rsidR="00CC6895" w:rsidRDefault="00CC6895" w:rsidP="00183311">
            <w:r>
              <w:t>1.4</w:t>
            </w:r>
          </w:p>
        </w:tc>
        <w:tc>
          <w:tcPr>
            <w:tcW w:w="1890" w:type="dxa"/>
            <w:vAlign w:val="center"/>
          </w:tcPr>
          <w:p w14:paraId="1273672B" w14:textId="77777777" w:rsidR="00CC6895" w:rsidRDefault="00CC6895" w:rsidP="00183311"/>
        </w:tc>
        <w:tc>
          <w:tcPr>
            <w:tcW w:w="1620" w:type="dxa"/>
            <w:vAlign w:val="center"/>
          </w:tcPr>
          <w:p w14:paraId="70499530" w14:textId="77777777" w:rsidR="00CC6895" w:rsidRDefault="00CC6895" w:rsidP="00183311"/>
        </w:tc>
        <w:tc>
          <w:tcPr>
            <w:tcW w:w="1980" w:type="dxa"/>
            <w:vAlign w:val="center"/>
          </w:tcPr>
          <w:p w14:paraId="51ED57F5" w14:textId="77777777" w:rsidR="00CC6895" w:rsidRDefault="00CC6895" w:rsidP="00183311"/>
        </w:tc>
        <w:tc>
          <w:tcPr>
            <w:tcW w:w="1890" w:type="dxa"/>
            <w:vAlign w:val="center"/>
          </w:tcPr>
          <w:p w14:paraId="19544638" w14:textId="77777777" w:rsidR="00CC6895" w:rsidRDefault="00CC6895" w:rsidP="00183311"/>
        </w:tc>
        <w:tc>
          <w:tcPr>
            <w:tcW w:w="1435" w:type="dxa"/>
            <w:vAlign w:val="center"/>
          </w:tcPr>
          <w:p w14:paraId="5116A19E" w14:textId="77777777" w:rsidR="00CC6895" w:rsidRDefault="00CC6895" w:rsidP="00183311"/>
        </w:tc>
      </w:tr>
    </w:tbl>
    <w:p w14:paraId="63091E31" w14:textId="77777777" w:rsidR="00CC6895" w:rsidRDefault="00CC6895" w:rsidP="00CC6895">
      <w:pPr>
        <w:spacing w:line="360" w:lineRule="auto"/>
      </w:pPr>
    </w:p>
    <w:p w14:paraId="6FD823ED" w14:textId="0DC40170" w:rsidR="00CC6895" w:rsidRDefault="00CC6895" w:rsidP="00CC6895">
      <w:pPr>
        <w:pStyle w:val="Heading4"/>
      </w:pPr>
      <w:r>
        <w:t>5.3.1.</w:t>
      </w:r>
      <w:r>
        <w:t>1</w:t>
      </w:r>
      <w:r>
        <w:t>9 Admin: Transfer</w:t>
      </w:r>
    </w:p>
    <w:p w14:paraId="51E72B0A" w14:textId="77777777" w:rsidR="00CC6895" w:rsidRPr="00A71CA9" w:rsidRDefault="00CC6895" w:rsidP="00CC6895">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CC6895" w14:paraId="20F2F2CD" w14:textId="77777777" w:rsidTr="00183311">
        <w:trPr>
          <w:trHeight w:val="432"/>
        </w:trPr>
        <w:tc>
          <w:tcPr>
            <w:tcW w:w="9350" w:type="dxa"/>
            <w:gridSpan w:val="6"/>
            <w:shd w:val="clear" w:color="auto" w:fill="E2EFD9" w:themeFill="accent6" w:themeFillTint="33"/>
            <w:vAlign w:val="center"/>
          </w:tcPr>
          <w:p w14:paraId="2C6B06DC" w14:textId="77777777" w:rsidR="00CC6895" w:rsidRPr="003941CC" w:rsidRDefault="00CC6895" w:rsidP="00183311">
            <w:pPr>
              <w:rPr>
                <w:b/>
                <w:bCs/>
              </w:rPr>
            </w:pPr>
            <w:r>
              <w:rPr>
                <w:b/>
                <w:bCs/>
              </w:rPr>
              <w:t>1.0 Sample Test Scenario</w:t>
            </w:r>
          </w:p>
        </w:tc>
      </w:tr>
      <w:tr w:rsidR="00CC6895" w14:paraId="6DB75993" w14:textId="77777777" w:rsidTr="00183311">
        <w:trPr>
          <w:trHeight w:val="432"/>
        </w:trPr>
        <w:tc>
          <w:tcPr>
            <w:tcW w:w="535" w:type="dxa"/>
            <w:shd w:val="clear" w:color="auto" w:fill="FFF2CC" w:themeFill="accent4" w:themeFillTint="33"/>
            <w:vAlign w:val="center"/>
          </w:tcPr>
          <w:p w14:paraId="235963E3" w14:textId="77777777" w:rsidR="00CC6895" w:rsidRPr="0021490B" w:rsidRDefault="00CC6895" w:rsidP="00183311">
            <w:pPr>
              <w:rPr>
                <w:b/>
                <w:bCs/>
              </w:rPr>
            </w:pPr>
            <w:r w:rsidRPr="0021490B">
              <w:rPr>
                <w:b/>
                <w:bCs/>
              </w:rPr>
              <w:t>ID</w:t>
            </w:r>
          </w:p>
        </w:tc>
        <w:tc>
          <w:tcPr>
            <w:tcW w:w="1890" w:type="dxa"/>
            <w:shd w:val="clear" w:color="auto" w:fill="FFF2CC" w:themeFill="accent4" w:themeFillTint="33"/>
            <w:vAlign w:val="center"/>
          </w:tcPr>
          <w:p w14:paraId="3759C4E5" w14:textId="77777777" w:rsidR="00CC6895" w:rsidRPr="0021490B" w:rsidRDefault="00CC6895" w:rsidP="00183311">
            <w:pPr>
              <w:rPr>
                <w:b/>
                <w:bCs/>
              </w:rPr>
            </w:pPr>
            <w:r w:rsidRPr="0021490B">
              <w:rPr>
                <w:b/>
                <w:bCs/>
              </w:rPr>
              <w:t>Test Procedures</w:t>
            </w:r>
          </w:p>
        </w:tc>
        <w:tc>
          <w:tcPr>
            <w:tcW w:w="1620" w:type="dxa"/>
            <w:shd w:val="clear" w:color="auto" w:fill="FFF2CC" w:themeFill="accent4" w:themeFillTint="33"/>
            <w:vAlign w:val="center"/>
          </w:tcPr>
          <w:p w14:paraId="09E35F55" w14:textId="77777777" w:rsidR="00CC6895" w:rsidRPr="0021490B" w:rsidRDefault="00CC6895" w:rsidP="00183311">
            <w:pPr>
              <w:rPr>
                <w:b/>
                <w:bCs/>
              </w:rPr>
            </w:pPr>
            <w:r w:rsidRPr="0021490B">
              <w:rPr>
                <w:b/>
                <w:bCs/>
              </w:rPr>
              <w:t>Test Data</w:t>
            </w:r>
          </w:p>
        </w:tc>
        <w:tc>
          <w:tcPr>
            <w:tcW w:w="1980" w:type="dxa"/>
            <w:shd w:val="clear" w:color="auto" w:fill="FFF2CC" w:themeFill="accent4" w:themeFillTint="33"/>
            <w:vAlign w:val="center"/>
          </w:tcPr>
          <w:p w14:paraId="72CD070F" w14:textId="77777777" w:rsidR="00CC6895" w:rsidRPr="0021490B" w:rsidRDefault="00CC6895" w:rsidP="00183311">
            <w:pPr>
              <w:rPr>
                <w:b/>
                <w:bCs/>
              </w:rPr>
            </w:pPr>
            <w:r w:rsidRPr="0021490B">
              <w:rPr>
                <w:b/>
                <w:bCs/>
              </w:rPr>
              <w:t>Expected Result</w:t>
            </w:r>
          </w:p>
        </w:tc>
        <w:tc>
          <w:tcPr>
            <w:tcW w:w="1890" w:type="dxa"/>
            <w:shd w:val="clear" w:color="auto" w:fill="FFF2CC" w:themeFill="accent4" w:themeFillTint="33"/>
            <w:vAlign w:val="center"/>
          </w:tcPr>
          <w:p w14:paraId="3E94B9B8" w14:textId="77777777" w:rsidR="00CC6895" w:rsidRPr="0021490B" w:rsidRDefault="00CC6895" w:rsidP="00183311">
            <w:pPr>
              <w:rPr>
                <w:b/>
                <w:bCs/>
              </w:rPr>
            </w:pPr>
            <w:r w:rsidRPr="0021490B">
              <w:rPr>
                <w:b/>
                <w:bCs/>
              </w:rPr>
              <w:t>Actual Result</w:t>
            </w:r>
          </w:p>
        </w:tc>
        <w:tc>
          <w:tcPr>
            <w:tcW w:w="1435" w:type="dxa"/>
            <w:shd w:val="clear" w:color="auto" w:fill="FFF2CC" w:themeFill="accent4" w:themeFillTint="33"/>
            <w:vAlign w:val="center"/>
          </w:tcPr>
          <w:p w14:paraId="6AA597A4" w14:textId="77777777" w:rsidR="00CC6895" w:rsidRPr="0021490B" w:rsidRDefault="00CC6895" w:rsidP="00183311">
            <w:pPr>
              <w:rPr>
                <w:b/>
                <w:bCs/>
              </w:rPr>
            </w:pPr>
            <w:r w:rsidRPr="0021490B">
              <w:rPr>
                <w:b/>
                <w:bCs/>
              </w:rPr>
              <w:t>Status (Pass/Fail)</w:t>
            </w:r>
          </w:p>
        </w:tc>
      </w:tr>
      <w:tr w:rsidR="00CC6895" w14:paraId="2F3E157B" w14:textId="77777777" w:rsidTr="00183311">
        <w:trPr>
          <w:trHeight w:val="432"/>
        </w:trPr>
        <w:tc>
          <w:tcPr>
            <w:tcW w:w="535" w:type="dxa"/>
            <w:vAlign w:val="center"/>
          </w:tcPr>
          <w:p w14:paraId="2DF444EE" w14:textId="77777777" w:rsidR="00CC6895" w:rsidRDefault="00CC6895" w:rsidP="00183311">
            <w:r>
              <w:t>1.1</w:t>
            </w:r>
          </w:p>
        </w:tc>
        <w:tc>
          <w:tcPr>
            <w:tcW w:w="1890" w:type="dxa"/>
            <w:vAlign w:val="center"/>
          </w:tcPr>
          <w:p w14:paraId="0F0520ED" w14:textId="77777777" w:rsidR="00CC6895" w:rsidRDefault="00CC6895" w:rsidP="00183311"/>
        </w:tc>
        <w:tc>
          <w:tcPr>
            <w:tcW w:w="1620" w:type="dxa"/>
            <w:vAlign w:val="center"/>
          </w:tcPr>
          <w:p w14:paraId="52CCDBFE" w14:textId="77777777" w:rsidR="00CC6895" w:rsidRDefault="00CC6895" w:rsidP="00183311"/>
        </w:tc>
        <w:tc>
          <w:tcPr>
            <w:tcW w:w="1980" w:type="dxa"/>
            <w:vAlign w:val="center"/>
          </w:tcPr>
          <w:p w14:paraId="18208C72" w14:textId="77777777" w:rsidR="00CC6895" w:rsidRDefault="00CC6895" w:rsidP="00183311"/>
        </w:tc>
        <w:tc>
          <w:tcPr>
            <w:tcW w:w="1890" w:type="dxa"/>
            <w:vAlign w:val="center"/>
          </w:tcPr>
          <w:p w14:paraId="33B8BDD8" w14:textId="77777777" w:rsidR="00CC6895" w:rsidRDefault="00CC6895" w:rsidP="00183311"/>
        </w:tc>
        <w:tc>
          <w:tcPr>
            <w:tcW w:w="1435" w:type="dxa"/>
            <w:vAlign w:val="center"/>
          </w:tcPr>
          <w:p w14:paraId="5157C56F" w14:textId="77777777" w:rsidR="00CC6895" w:rsidRDefault="00CC6895" w:rsidP="00183311"/>
        </w:tc>
      </w:tr>
      <w:tr w:rsidR="00CC6895" w14:paraId="1770061A" w14:textId="77777777" w:rsidTr="00183311">
        <w:trPr>
          <w:trHeight w:val="432"/>
        </w:trPr>
        <w:tc>
          <w:tcPr>
            <w:tcW w:w="535" w:type="dxa"/>
            <w:vAlign w:val="center"/>
          </w:tcPr>
          <w:p w14:paraId="7BCAE792" w14:textId="77777777" w:rsidR="00CC6895" w:rsidRDefault="00CC6895" w:rsidP="00183311">
            <w:r>
              <w:t>1.2</w:t>
            </w:r>
          </w:p>
        </w:tc>
        <w:tc>
          <w:tcPr>
            <w:tcW w:w="1890" w:type="dxa"/>
            <w:vAlign w:val="center"/>
          </w:tcPr>
          <w:p w14:paraId="3222CEB7" w14:textId="77777777" w:rsidR="00CC6895" w:rsidRDefault="00CC6895" w:rsidP="00183311"/>
        </w:tc>
        <w:tc>
          <w:tcPr>
            <w:tcW w:w="1620" w:type="dxa"/>
            <w:vAlign w:val="center"/>
          </w:tcPr>
          <w:p w14:paraId="7C6113ED" w14:textId="77777777" w:rsidR="00CC6895" w:rsidRDefault="00CC6895" w:rsidP="00183311"/>
        </w:tc>
        <w:tc>
          <w:tcPr>
            <w:tcW w:w="1980" w:type="dxa"/>
            <w:vAlign w:val="center"/>
          </w:tcPr>
          <w:p w14:paraId="334655F2" w14:textId="77777777" w:rsidR="00CC6895" w:rsidRDefault="00CC6895" w:rsidP="00183311"/>
        </w:tc>
        <w:tc>
          <w:tcPr>
            <w:tcW w:w="1890" w:type="dxa"/>
            <w:vAlign w:val="center"/>
          </w:tcPr>
          <w:p w14:paraId="2C5BFFA7" w14:textId="77777777" w:rsidR="00CC6895" w:rsidRDefault="00CC6895" w:rsidP="00183311"/>
        </w:tc>
        <w:tc>
          <w:tcPr>
            <w:tcW w:w="1435" w:type="dxa"/>
            <w:vAlign w:val="center"/>
          </w:tcPr>
          <w:p w14:paraId="606B823B" w14:textId="77777777" w:rsidR="00CC6895" w:rsidRDefault="00CC6895" w:rsidP="00183311"/>
        </w:tc>
      </w:tr>
      <w:tr w:rsidR="00CC6895" w14:paraId="273D8707" w14:textId="77777777" w:rsidTr="00183311">
        <w:trPr>
          <w:trHeight w:val="432"/>
        </w:trPr>
        <w:tc>
          <w:tcPr>
            <w:tcW w:w="535" w:type="dxa"/>
            <w:vAlign w:val="center"/>
          </w:tcPr>
          <w:p w14:paraId="3FA6BFCE" w14:textId="77777777" w:rsidR="00CC6895" w:rsidRDefault="00CC6895" w:rsidP="00183311">
            <w:r>
              <w:t>1.3</w:t>
            </w:r>
          </w:p>
        </w:tc>
        <w:tc>
          <w:tcPr>
            <w:tcW w:w="1890" w:type="dxa"/>
            <w:vAlign w:val="center"/>
          </w:tcPr>
          <w:p w14:paraId="7B1909B0" w14:textId="77777777" w:rsidR="00CC6895" w:rsidRDefault="00CC6895" w:rsidP="00183311"/>
        </w:tc>
        <w:tc>
          <w:tcPr>
            <w:tcW w:w="1620" w:type="dxa"/>
            <w:vAlign w:val="center"/>
          </w:tcPr>
          <w:p w14:paraId="0A95AC90" w14:textId="77777777" w:rsidR="00CC6895" w:rsidRDefault="00CC6895" w:rsidP="00183311"/>
        </w:tc>
        <w:tc>
          <w:tcPr>
            <w:tcW w:w="1980" w:type="dxa"/>
            <w:vAlign w:val="center"/>
          </w:tcPr>
          <w:p w14:paraId="2B09BB19" w14:textId="77777777" w:rsidR="00CC6895" w:rsidRDefault="00CC6895" w:rsidP="00183311"/>
        </w:tc>
        <w:tc>
          <w:tcPr>
            <w:tcW w:w="1890" w:type="dxa"/>
            <w:vAlign w:val="center"/>
          </w:tcPr>
          <w:p w14:paraId="2F5B7D0F" w14:textId="77777777" w:rsidR="00CC6895" w:rsidRDefault="00CC6895" w:rsidP="00183311"/>
        </w:tc>
        <w:tc>
          <w:tcPr>
            <w:tcW w:w="1435" w:type="dxa"/>
            <w:vAlign w:val="center"/>
          </w:tcPr>
          <w:p w14:paraId="63D96D28" w14:textId="77777777" w:rsidR="00CC6895" w:rsidRDefault="00CC6895" w:rsidP="00183311"/>
        </w:tc>
      </w:tr>
      <w:tr w:rsidR="00CC6895" w14:paraId="3BB700EB" w14:textId="77777777" w:rsidTr="00183311">
        <w:trPr>
          <w:trHeight w:val="432"/>
        </w:trPr>
        <w:tc>
          <w:tcPr>
            <w:tcW w:w="535" w:type="dxa"/>
            <w:vAlign w:val="center"/>
          </w:tcPr>
          <w:p w14:paraId="7E71D5CE" w14:textId="77777777" w:rsidR="00CC6895" w:rsidRDefault="00CC6895" w:rsidP="00183311">
            <w:r>
              <w:t>1.4</w:t>
            </w:r>
          </w:p>
        </w:tc>
        <w:tc>
          <w:tcPr>
            <w:tcW w:w="1890" w:type="dxa"/>
            <w:vAlign w:val="center"/>
          </w:tcPr>
          <w:p w14:paraId="70243DDD" w14:textId="77777777" w:rsidR="00CC6895" w:rsidRDefault="00CC6895" w:rsidP="00183311"/>
        </w:tc>
        <w:tc>
          <w:tcPr>
            <w:tcW w:w="1620" w:type="dxa"/>
            <w:vAlign w:val="center"/>
          </w:tcPr>
          <w:p w14:paraId="39663535" w14:textId="77777777" w:rsidR="00CC6895" w:rsidRDefault="00CC6895" w:rsidP="00183311"/>
        </w:tc>
        <w:tc>
          <w:tcPr>
            <w:tcW w:w="1980" w:type="dxa"/>
            <w:vAlign w:val="center"/>
          </w:tcPr>
          <w:p w14:paraId="2113F7B7" w14:textId="77777777" w:rsidR="00CC6895" w:rsidRDefault="00CC6895" w:rsidP="00183311"/>
        </w:tc>
        <w:tc>
          <w:tcPr>
            <w:tcW w:w="1890" w:type="dxa"/>
            <w:vAlign w:val="center"/>
          </w:tcPr>
          <w:p w14:paraId="1612E992" w14:textId="77777777" w:rsidR="00CC6895" w:rsidRDefault="00CC6895" w:rsidP="00183311"/>
        </w:tc>
        <w:tc>
          <w:tcPr>
            <w:tcW w:w="1435" w:type="dxa"/>
            <w:vAlign w:val="center"/>
          </w:tcPr>
          <w:p w14:paraId="6E974174" w14:textId="77777777" w:rsidR="00CC6895" w:rsidRDefault="00CC6895" w:rsidP="00183311"/>
        </w:tc>
      </w:tr>
    </w:tbl>
    <w:p w14:paraId="76AB01EC" w14:textId="77777777" w:rsidR="00CC6895" w:rsidRDefault="00CC6895" w:rsidP="00CC6895">
      <w:pPr>
        <w:spacing w:line="360" w:lineRule="auto"/>
      </w:pPr>
    </w:p>
    <w:p w14:paraId="2577C1F5" w14:textId="6268B637" w:rsidR="00CC6895" w:rsidRDefault="00CC6895" w:rsidP="00CC6895">
      <w:pPr>
        <w:pStyle w:val="Heading4"/>
      </w:pPr>
      <w:r>
        <w:t>5.3.1.</w:t>
      </w:r>
      <w:r w:rsidR="009C271D">
        <w:t>20</w:t>
      </w:r>
      <w:r>
        <w:t xml:space="preserve"> Admin: </w:t>
      </w:r>
      <w:r>
        <w:t>System Report</w:t>
      </w:r>
    </w:p>
    <w:p w14:paraId="7E58AD2A" w14:textId="77777777" w:rsidR="00CC6895" w:rsidRPr="00A71CA9" w:rsidRDefault="00CC6895" w:rsidP="00CC6895">
      <w:pPr>
        <w:pStyle w:val="Caption"/>
        <w:keepNext/>
        <w:spacing w:after="0" w:line="360" w:lineRule="auto"/>
        <w:jc w:val="center"/>
      </w:pPr>
      <w:r>
        <w:t xml:space="preserve">Table </w:t>
      </w:r>
      <w:r>
        <w:fldChar w:fldCharType="begin"/>
      </w:r>
      <w:r>
        <w:instrText xml:space="preserve"> SEQ Table \* ARABIC </w:instrText>
      </w:r>
      <w:r>
        <w:fldChar w:fldCharType="separate"/>
      </w:r>
      <w:r>
        <w:rPr>
          <w:noProof/>
        </w:rPr>
        <w:t>5</w:t>
      </w:r>
      <w:r>
        <w:fldChar w:fldCharType="end"/>
      </w:r>
      <w:r>
        <w:t>: XXX</w:t>
      </w:r>
    </w:p>
    <w:tbl>
      <w:tblPr>
        <w:tblStyle w:val="TableGrid"/>
        <w:tblW w:w="0" w:type="auto"/>
        <w:tblLook w:val="04A0" w:firstRow="1" w:lastRow="0" w:firstColumn="1" w:lastColumn="0" w:noHBand="0" w:noVBand="1"/>
      </w:tblPr>
      <w:tblGrid>
        <w:gridCol w:w="535"/>
        <w:gridCol w:w="1890"/>
        <w:gridCol w:w="1620"/>
        <w:gridCol w:w="1980"/>
        <w:gridCol w:w="1890"/>
        <w:gridCol w:w="1435"/>
      </w:tblGrid>
      <w:tr w:rsidR="00CC6895" w14:paraId="0D7BCA88" w14:textId="77777777" w:rsidTr="00183311">
        <w:trPr>
          <w:trHeight w:val="432"/>
        </w:trPr>
        <w:tc>
          <w:tcPr>
            <w:tcW w:w="9350" w:type="dxa"/>
            <w:gridSpan w:val="6"/>
            <w:shd w:val="clear" w:color="auto" w:fill="E2EFD9" w:themeFill="accent6" w:themeFillTint="33"/>
            <w:vAlign w:val="center"/>
          </w:tcPr>
          <w:p w14:paraId="2AF82A4E" w14:textId="77777777" w:rsidR="00CC6895" w:rsidRPr="003941CC" w:rsidRDefault="00CC6895" w:rsidP="00183311">
            <w:pPr>
              <w:rPr>
                <w:b/>
                <w:bCs/>
              </w:rPr>
            </w:pPr>
            <w:r>
              <w:rPr>
                <w:b/>
                <w:bCs/>
              </w:rPr>
              <w:t>1.0 Sample Test Scenario</w:t>
            </w:r>
          </w:p>
        </w:tc>
      </w:tr>
      <w:tr w:rsidR="00CC6895" w14:paraId="6F875DAD" w14:textId="77777777" w:rsidTr="00183311">
        <w:trPr>
          <w:trHeight w:val="432"/>
        </w:trPr>
        <w:tc>
          <w:tcPr>
            <w:tcW w:w="535" w:type="dxa"/>
            <w:shd w:val="clear" w:color="auto" w:fill="FFF2CC" w:themeFill="accent4" w:themeFillTint="33"/>
            <w:vAlign w:val="center"/>
          </w:tcPr>
          <w:p w14:paraId="61156EDD" w14:textId="77777777" w:rsidR="00CC6895" w:rsidRPr="0021490B" w:rsidRDefault="00CC6895" w:rsidP="00183311">
            <w:pPr>
              <w:rPr>
                <w:b/>
                <w:bCs/>
              </w:rPr>
            </w:pPr>
            <w:r w:rsidRPr="0021490B">
              <w:rPr>
                <w:b/>
                <w:bCs/>
              </w:rPr>
              <w:lastRenderedPageBreak/>
              <w:t>ID</w:t>
            </w:r>
          </w:p>
        </w:tc>
        <w:tc>
          <w:tcPr>
            <w:tcW w:w="1890" w:type="dxa"/>
            <w:shd w:val="clear" w:color="auto" w:fill="FFF2CC" w:themeFill="accent4" w:themeFillTint="33"/>
            <w:vAlign w:val="center"/>
          </w:tcPr>
          <w:p w14:paraId="0E4AFB9D" w14:textId="77777777" w:rsidR="00CC6895" w:rsidRPr="0021490B" w:rsidRDefault="00CC6895" w:rsidP="00183311">
            <w:pPr>
              <w:rPr>
                <w:b/>
                <w:bCs/>
              </w:rPr>
            </w:pPr>
            <w:r w:rsidRPr="0021490B">
              <w:rPr>
                <w:b/>
                <w:bCs/>
              </w:rPr>
              <w:t>Test Procedures</w:t>
            </w:r>
          </w:p>
        </w:tc>
        <w:tc>
          <w:tcPr>
            <w:tcW w:w="1620" w:type="dxa"/>
            <w:shd w:val="clear" w:color="auto" w:fill="FFF2CC" w:themeFill="accent4" w:themeFillTint="33"/>
            <w:vAlign w:val="center"/>
          </w:tcPr>
          <w:p w14:paraId="6DA37C04" w14:textId="77777777" w:rsidR="00CC6895" w:rsidRPr="0021490B" w:rsidRDefault="00CC6895" w:rsidP="00183311">
            <w:pPr>
              <w:rPr>
                <w:b/>
                <w:bCs/>
              </w:rPr>
            </w:pPr>
            <w:r w:rsidRPr="0021490B">
              <w:rPr>
                <w:b/>
                <w:bCs/>
              </w:rPr>
              <w:t>Test Data</w:t>
            </w:r>
          </w:p>
        </w:tc>
        <w:tc>
          <w:tcPr>
            <w:tcW w:w="1980" w:type="dxa"/>
            <w:shd w:val="clear" w:color="auto" w:fill="FFF2CC" w:themeFill="accent4" w:themeFillTint="33"/>
            <w:vAlign w:val="center"/>
          </w:tcPr>
          <w:p w14:paraId="33D99852" w14:textId="77777777" w:rsidR="00CC6895" w:rsidRPr="0021490B" w:rsidRDefault="00CC6895" w:rsidP="00183311">
            <w:pPr>
              <w:rPr>
                <w:b/>
                <w:bCs/>
              </w:rPr>
            </w:pPr>
            <w:r w:rsidRPr="0021490B">
              <w:rPr>
                <w:b/>
                <w:bCs/>
              </w:rPr>
              <w:t>Expected Result</w:t>
            </w:r>
          </w:p>
        </w:tc>
        <w:tc>
          <w:tcPr>
            <w:tcW w:w="1890" w:type="dxa"/>
            <w:shd w:val="clear" w:color="auto" w:fill="FFF2CC" w:themeFill="accent4" w:themeFillTint="33"/>
            <w:vAlign w:val="center"/>
          </w:tcPr>
          <w:p w14:paraId="3DB546CC" w14:textId="77777777" w:rsidR="00CC6895" w:rsidRPr="0021490B" w:rsidRDefault="00CC6895" w:rsidP="00183311">
            <w:pPr>
              <w:rPr>
                <w:b/>
                <w:bCs/>
              </w:rPr>
            </w:pPr>
            <w:r w:rsidRPr="0021490B">
              <w:rPr>
                <w:b/>
                <w:bCs/>
              </w:rPr>
              <w:t>Actual Result</w:t>
            </w:r>
          </w:p>
        </w:tc>
        <w:tc>
          <w:tcPr>
            <w:tcW w:w="1435" w:type="dxa"/>
            <w:shd w:val="clear" w:color="auto" w:fill="FFF2CC" w:themeFill="accent4" w:themeFillTint="33"/>
            <w:vAlign w:val="center"/>
          </w:tcPr>
          <w:p w14:paraId="6E69E51C" w14:textId="77777777" w:rsidR="00CC6895" w:rsidRPr="0021490B" w:rsidRDefault="00CC6895" w:rsidP="00183311">
            <w:pPr>
              <w:rPr>
                <w:b/>
                <w:bCs/>
              </w:rPr>
            </w:pPr>
            <w:r w:rsidRPr="0021490B">
              <w:rPr>
                <w:b/>
                <w:bCs/>
              </w:rPr>
              <w:t>Status (Pass/Fail)</w:t>
            </w:r>
          </w:p>
        </w:tc>
      </w:tr>
      <w:tr w:rsidR="00CC6895" w14:paraId="5289A130" w14:textId="77777777" w:rsidTr="00183311">
        <w:trPr>
          <w:trHeight w:val="432"/>
        </w:trPr>
        <w:tc>
          <w:tcPr>
            <w:tcW w:w="535" w:type="dxa"/>
            <w:vAlign w:val="center"/>
          </w:tcPr>
          <w:p w14:paraId="3721B574" w14:textId="77777777" w:rsidR="00CC6895" w:rsidRDefault="00CC6895" w:rsidP="00183311">
            <w:r>
              <w:t>1.1</w:t>
            </w:r>
          </w:p>
        </w:tc>
        <w:tc>
          <w:tcPr>
            <w:tcW w:w="1890" w:type="dxa"/>
            <w:vAlign w:val="center"/>
          </w:tcPr>
          <w:p w14:paraId="233AE382" w14:textId="77777777" w:rsidR="00CC6895" w:rsidRDefault="00CC6895" w:rsidP="00183311"/>
        </w:tc>
        <w:tc>
          <w:tcPr>
            <w:tcW w:w="1620" w:type="dxa"/>
            <w:vAlign w:val="center"/>
          </w:tcPr>
          <w:p w14:paraId="2536A6D4" w14:textId="77777777" w:rsidR="00CC6895" w:rsidRDefault="00CC6895" w:rsidP="00183311"/>
        </w:tc>
        <w:tc>
          <w:tcPr>
            <w:tcW w:w="1980" w:type="dxa"/>
            <w:vAlign w:val="center"/>
          </w:tcPr>
          <w:p w14:paraId="3CAADA20" w14:textId="77777777" w:rsidR="00CC6895" w:rsidRDefault="00CC6895" w:rsidP="00183311"/>
        </w:tc>
        <w:tc>
          <w:tcPr>
            <w:tcW w:w="1890" w:type="dxa"/>
            <w:vAlign w:val="center"/>
          </w:tcPr>
          <w:p w14:paraId="017EBF91" w14:textId="77777777" w:rsidR="00CC6895" w:rsidRDefault="00CC6895" w:rsidP="00183311"/>
        </w:tc>
        <w:tc>
          <w:tcPr>
            <w:tcW w:w="1435" w:type="dxa"/>
            <w:vAlign w:val="center"/>
          </w:tcPr>
          <w:p w14:paraId="7687CB27" w14:textId="77777777" w:rsidR="00CC6895" w:rsidRDefault="00CC6895" w:rsidP="00183311"/>
        </w:tc>
      </w:tr>
      <w:tr w:rsidR="00CC6895" w14:paraId="723D4E1D" w14:textId="77777777" w:rsidTr="00183311">
        <w:trPr>
          <w:trHeight w:val="432"/>
        </w:trPr>
        <w:tc>
          <w:tcPr>
            <w:tcW w:w="535" w:type="dxa"/>
            <w:vAlign w:val="center"/>
          </w:tcPr>
          <w:p w14:paraId="04F983C9" w14:textId="77777777" w:rsidR="00CC6895" w:rsidRDefault="00CC6895" w:rsidP="00183311">
            <w:r>
              <w:t>1.2</w:t>
            </w:r>
          </w:p>
        </w:tc>
        <w:tc>
          <w:tcPr>
            <w:tcW w:w="1890" w:type="dxa"/>
            <w:vAlign w:val="center"/>
          </w:tcPr>
          <w:p w14:paraId="73416539" w14:textId="77777777" w:rsidR="00CC6895" w:rsidRDefault="00CC6895" w:rsidP="00183311"/>
        </w:tc>
        <w:tc>
          <w:tcPr>
            <w:tcW w:w="1620" w:type="dxa"/>
            <w:vAlign w:val="center"/>
          </w:tcPr>
          <w:p w14:paraId="2ED5262E" w14:textId="77777777" w:rsidR="00CC6895" w:rsidRDefault="00CC6895" w:rsidP="00183311"/>
        </w:tc>
        <w:tc>
          <w:tcPr>
            <w:tcW w:w="1980" w:type="dxa"/>
            <w:vAlign w:val="center"/>
          </w:tcPr>
          <w:p w14:paraId="422690E5" w14:textId="77777777" w:rsidR="00CC6895" w:rsidRDefault="00CC6895" w:rsidP="00183311"/>
        </w:tc>
        <w:tc>
          <w:tcPr>
            <w:tcW w:w="1890" w:type="dxa"/>
            <w:vAlign w:val="center"/>
          </w:tcPr>
          <w:p w14:paraId="5C918764" w14:textId="77777777" w:rsidR="00CC6895" w:rsidRDefault="00CC6895" w:rsidP="00183311"/>
        </w:tc>
        <w:tc>
          <w:tcPr>
            <w:tcW w:w="1435" w:type="dxa"/>
            <w:vAlign w:val="center"/>
          </w:tcPr>
          <w:p w14:paraId="5603FE3D" w14:textId="77777777" w:rsidR="00CC6895" w:rsidRDefault="00CC6895" w:rsidP="00183311"/>
        </w:tc>
      </w:tr>
      <w:tr w:rsidR="00CC6895" w14:paraId="7EA2F4AB" w14:textId="77777777" w:rsidTr="00183311">
        <w:trPr>
          <w:trHeight w:val="432"/>
        </w:trPr>
        <w:tc>
          <w:tcPr>
            <w:tcW w:w="535" w:type="dxa"/>
            <w:vAlign w:val="center"/>
          </w:tcPr>
          <w:p w14:paraId="34EA9437" w14:textId="77777777" w:rsidR="00CC6895" w:rsidRDefault="00CC6895" w:rsidP="00183311">
            <w:r>
              <w:t>1.3</w:t>
            </w:r>
          </w:p>
        </w:tc>
        <w:tc>
          <w:tcPr>
            <w:tcW w:w="1890" w:type="dxa"/>
            <w:vAlign w:val="center"/>
          </w:tcPr>
          <w:p w14:paraId="2644C831" w14:textId="77777777" w:rsidR="00CC6895" w:rsidRDefault="00CC6895" w:rsidP="00183311"/>
        </w:tc>
        <w:tc>
          <w:tcPr>
            <w:tcW w:w="1620" w:type="dxa"/>
            <w:vAlign w:val="center"/>
          </w:tcPr>
          <w:p w14:paraId="37C0BAD8" w14:textId="77777777" w:rsidR="00CC6895" w:rsidRDefault="00CC6895" w:rsidP="00183311"/>
        </w:tc>
        <w:tc>
          <w:tcPr>
            <w:tcW w:w="1980" w:type="dxa"/>
            <w:vAlign w:val="center"/>
          </w:tcPr>
          <w:p w14:paraId="77CCCF66" w14:textId="77777777" w:rsidR="00CC6895" w:rsidRDefault="00CC6895" w:rsidP="00183311"/>
        </w:tc>
        <w:tc>
          <w:tcPr>
            <w:tcW w:w="1890" w:type="dxa"/>
            <w:vAlign w:val="center"/>
          </w:tcPr>
          <w:p w14:paraId="073D8195" w14:textId="77777777" w:rsidR="00CC6895" w:rsidRDefault="00CC6895" w:rsidP="00183311"/>
        </w:tc>
        <w:tc>
          <w:tcPr>
            <w:tcW w:w="1435" w:type="dxa"/>
            <w:vAlign w:val="center"/>
          </w:tcPr>
          <w:p w14:paraId="5DA0D89D" w14:textId="77777777" w:rsidR="00CC6895" w:rsidRDefault="00CC6895" w:rsidP="00183311"/>
        </w:tc>
      </w:tr>
      <w:tr w:rsidR="00CC6895" w14:paraId="5E56F528" w14:textId="77777777" w:rsidTr="00183311">
        <w:trPr>
          <w:trHeight w:val="432"/>
        </w:trPr>
        <w:tc>
          <w:tcPr>
            <w:tcW w:w="535" w:type="dxa"/>
            <w:vAlign w:val="center"/>
          </w:tcPr>
          <w:p w14:paraId="4C914B11" w14:textId="77777777" w:rsidR="00CC6895" w:rsidRDefault="00CC6895" w:rsidP="00183311">
            <w:r>
              <w:t>1.4</w:t>
            </w:r>
          </w:p>
        </w:tc>
        <w:tc>
          <w:tcPr>
            <w:tcW w:w="1890" w:type="dxa"/>
            <w:vAlign w:val="center"/>
          </w:tcPr>
          <w:p w14:paraId="7CF9AA42" w14:textId="77777777" w:rsidR="00CC6895" w:rsidRDefault="00CC6895" w:rsidP="00183311"/>
        </w:tc>
        <w:tc>
          <w:tcPr>
            <w:tcW w:w="1620" w:type="dxa"/>
            <w:vAlign w:val="center"/>
          </w:tcPr>
          <w:p w14:paraId="11059313" w14:textId="77777777" w:rsidR="00CC6895" w:rsidRDefault="00CC6895" w:rsidP="00183311"/>
        </w:tc>
        <w:tc>
          <w:tcPr>
            <w:tcW w:w="1980" w:type="dxa"/>
            <w:vAlign w:val="center"/>
          </w:tcPr>
          <w:p w14:paraId="1DE8055D" w14:textId="77777777" w:rsidR="00CC6895" w:rsidRDefault="00CC6895" w:rsidP="00183311"/>
        </w:tc>
        <w:tc>
          <w:tcPr>
            <w:tcW w:w="1890" w:type="dxa"/>
            <w:vAlign w:val="center"/>
          </w:tcPr>
          <w:p w14:paraId="692282DF" w14:textId="77777777" w:rsidR="00CC6895" w:rsidRDefault="00CC6895" w:rsidP="00183311"/>
        </w:tc>
        <w:tc>
          <w:tcPr>
            <w:tcW w:w="1435" w:type="dxa"/>
            <w:vAlign w:val="center"/>
          </w:tcPr>
          <w:p w14:paraId="6C0386CA" w14:textId="77777777" w:rsidR="00CC6895" w:rsidRDefault="00CC6895" w:rsidP="00183311"/>
        </w:tc>
      </w:tr>
    </w:tbl>
    <w:p w14:paraId="286D5F2D" w14:textId="77777777" w:rsidR="00655D2F" w:rsidRDefault="00655D2F" w:rsidP="006B3464">
      <w:pPr>
        <w:spacing w:line="360" w:lineRule="auto"/>
      </w:pPr>
    </w:p>
    <w:p w14:paraId="443633EE" w14:textId="77777777" w:rsidR="002D6264" w:rsidRDefault="002D6264" w:rsidP="002D6264">
      <w:pPr>
        <w:spacing w:line="360" w:lineRule="auto"/>
        <w:jc w:val="both"/>
      </w:pPr>
    </w:p>
    <w:p w14:paraId="6E73181C" w14:textId="77777777" w:rsidR="002D6264" w:rsidRDefault="002D6264" w:rsidP="002D6264">
      <w:pPr>
        <w:spacing w:line="360" w:lineRule="auto"/>
      </w:pPr>
    </w:p>
    <w:p w14:paraId="579C6225" w14:textId="77777777" w:rsidR="00E0034E" w:rsidRDefault="00E0034E" w:rsidP="00E0034E"/>
    <w:p w14:paraId="1850C33F" w14:textId="77777777" w:rsidR="002D6264" w:rsidRDefault="002D6264" w:rsidP="00E0034E"/>
    <w:p w14:paraId="727E9231" w14:textId="77777777" w:rsidR="002D6264" w:rsidRDefault="002D6264" w:rsidP="00E0034E"/>
    <w:p w14:paraId="2C308291" w14:textId="77777777" w:rsidR="002D6264" w:rsidRDefault="002D6264" w:rsidP="00E0034E"/>
    <w:p w14:paraId="37201787" w14:textId="0A7D7C8A" w:rsidR="00E0034E" w:rsidRDefault="00E0034E" w:rsidP="00E0034E">
      <w:pPr>
        <w:pStyle w:val="Heading3"/>
      </w:pPr>
      <w:bookmarkStart w:id="92" w:name="_Toc165355504"/>
      <w:r>
        <w:t xml:space="preserve">5.3.2 User Acceptance Testing </w:t>
      </w:r>
      <w:r w:rsidR="006363C1">
        <w:t>(3 at least)</w:t>
      </w:r>
      <w:bookmarkEnd w:id="92"/>
    </w:p>
    <w:p w14:paraId="653368B0" w14:textId="7FCF9F12" w:rsidR="00E0034E" w:rsidRDefault="00E0034E" w:rsidP="00E0034E">
      <w:pPr>
        <w:pStyle w:val="Heading4"/>
      </w:pPr>
      <w:r>
        <w:t>5.3.2.1 Tester 1</w:t>
      </w:r>
    </w:p>
    <w:p w14:paraId="0B7C3594" w14:textId="77777777" w:rsidR="00E0034E" w:rsidRPr="00E0034E" w:rsidRDefault="00E0034E" w:rsidP="00E0034E"/>
    <w:p w14:paraId="53BDC8E1" w14:textId="77777777" w:rsidR="0014005F" w:rsidRDefault="0014005F" w:rsidP="0014005F"/>
    <w:p w14:paraId="32D04305" w14:textId="0AF0E7E5" w:rsidR="0014005F" w:rsidRDefault="0014005F" w:rsidP="00326B40">
      <w:pPr>
        <w:pStyle w:val="Heading2"/>
      </w:pPr>
      <w:bookmarkStart w:id="93" w:name="_Toc165355505"/>
      <w:r>
        <w:t>6.4 Summary</w:t>
      </w:r>
      <w:bookmarkEnd w:id="93"/>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94" w:name="_Toc165355506"/>
      <w:r w:rsidRPr="0029112E">
        <w:lastRenderedPageBreak/>
        <w:t xml:space="preserve">Chapter </w:t>
      </w:r>
      <w:r w:rsidR="00476809">
        <w:t>6</w:t>
      </w:r>
      <w:r w:rsidRPr="0029112E">
        <w:t xml:space="preserve">: </w:t>
      </w:r>
      <w:r>
        <w:t>Conclusion</w:t>
      </w:r>
      <w:bookmarkEnd w:id="94"/>
    </w:p>
    <w:p w14:paraId="276AD0AB" w14:textId="2153F13A" w:rsidR="00E83D24" w:rsidRDefault="00E66B08" w:rsidP="00326B40">
      <w:pPr>
        <w:pStyle w:val="Heading2"/>
      </w:pPr>
      <w:bookmarkStart w:id="95" w:name="_Toc165355507"/>
      <w:r>
        <w:t>6</w:t>
      </w:r>
      <w:r w:rsidR="00DE19C6">
        <w:t xml:space="preserve">.1 </w:t>
      </w:r>
      <w:r w:rsidR="00AF2520">
        <w:t>Critical Evaluation</w:t>
      </w:r>
      <w:bookmarkEnd w:id="95"/>
    </w:p>
    <w:p w14:paraId="139AEE91" w14:textId="67F32B17"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008978A3">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proofErr w:type="gramStart"/>
      <w:r w:rsidRPr="00F27561">
        <w:rPr>
          <w:i/>
          <w:iCs/>
        </w:rPr>
        <w:t>analysis,and</w:t>
      </w:r>
      <w:proofErr w:type="spellEnd"/>
      <w:proofErr w:type="gramEnd"/>
      <w:r w:rsidRPr="00F27561">
        <w:rPr>
          <w:i/>
          <w:iCs/>
        </w:rPr>
        <w:t xml:space="preserve"> strategic planning positions </w:t>
      </w:r>
      <w:proofErr w:type="spellStart"/>
      <w:r w:rsidR="008978A3">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96" w:name="_Toc165355508"/>
      <w:r>
        <w:t>6</w:t>
      </w:r>
      <w:r w:rsidR="00E83D24">
        <w:t>.2 Limitation</w:t>
      </w:r>
      <w:bookmarkEnd w:id="96"/>
    </w:p>
    <w:p w14:paraId="1334363D" w14:textId="1AB64C7F"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8978A3">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97" w:name="_Toc165355509"/>
      <w:r>
        <w:lastRenderedPageBreak/>
        <w:t>6</w:t>
      </w:r>
      <w:r w:rsidR="00E83D24">
        <w:t xml:space="preserve">.3 </w:t>
      </w:r>
      <w:r w:rsidR="00037E58">
        <w:t>Recommendation</w:t>
      </w:r>
      <w:bookmarkEnd w:id="97"/>
    </w:p>
    <w:p w14:paraId="19857555" w14:textId="084ACD94"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008978A3">
        <w:rPr>
          <w:i/>
          <w:iCs/>
        </w:rPr>
        <w:t>Finease</w:t>
      </w:r>
      <w:proofErr w:type="spellEnd"/>
      <w:r w:rsidRPr="00037E58">
        <w:rPr>
          <w:i/>
          <w:iCs/>
        </w:rPr>
        <w:t xml:space="preserv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008978A3">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98" w:name="_Toc165355510"/>
      <w:r>
        <w:lastRenderedPageBreak/>
        <w:t>References</w:t>
      </w:r>
      <w:bookmarkEnd w:id="98"/>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proofErr w:type="spellStart"/>
      <w:r>
        <w:t>Dosono</w:t>
      </w:r>
      <w:proofErr w:type="spellEnd"/>
      <w:r>
        <w:t xml:space="preserve">,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proofErr w:type="gramStart"/>
      <w:r>
        <w:rPr>
          <w:i/>
          <w:iCs/>
        </w:rPr>
        <w:t>J.Sci.Res</w:t>
      </w:r>
      <w:proofErr w:type="spellEnd"/>
      <w:proofErr w:type="gram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99" w:name="_Toc165355511"/>
      <w:r>
        <w:lastRenderedPageBreak/>
        <w:t>Appendices</w:t>
      </w:r>
      <w:bookmarkEnd w:id="99"/>
    </w:p>
    <w:p w14:paraId="7256AF83" w14:textId="657BDD78" w:rsidR="00E63712" w:rsidRDefault="00E63712" w:rsidP="00326B40">
      <w:pPr>
        <w:pStyle w:val="Heading2"/>
      </w:pPr>
      <w:bookmarkStart w:id="100" w:name="_Toc165355512"/>
      <w:r>
        <w:t>Appendix A – PPF</w:t>
      </w:r>
      <w:bookmarkEnd w:id="100"/>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92"/>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93"/>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94"/>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95"/>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96"/>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97"/>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98"/>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99"/>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100"/>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101" w:name="_Toc165355513"/>
      <w:r>
        <w:lastRenderedPageBreak/>
        <w:t>Appendix B – Ethics Form</w:t>
      </w:r>
      <w:bookmarkEnd w:id="101"/>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101"/>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102"/>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103">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110"/>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102" w:name="_Toc165355514"/>
      <w:r>
        <w:lastRenderedPageBreak/>
        <w:t>Appendix C – Log Sheets</w:t>
      </w:r>
      <w:bookmarkEnd w:id="102"/>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111"/>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112"/>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113"/>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103" w:name="_Toc165355515"/>
      <w:r>
        <w:t xml:space="preserve">Appendix D – </w:t>
      </w:r>
      <w:r w:rsidR="001B510E">
        <w:t>Poster</w:t>
      </w:r>
      <w:bookmarkEnd w:id="103"/>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104" w:name="_Toc165355516"/>
      <w:r>
        <w:t>Appendix E – Gantt Chart</w:t>
      </w:r>
      <w:bookmarkEnd w:id="104"/>
    </w:p>
    <w:p w14:paraId="39461917" w14:textId="3E9DEA6C" w:rsidR="002C4434" w:rsidRPr="00DC513B" w:rsidRDefault="000D6DC2" w:rsidP="00DC513B">
      <w:pPr>
        <w:jc w:val="center"/>
      </w:pPr>
      <w:r>
        <w:rPr>
          <w:noProof/>
        </w:rPr>
        <w:drawing>
          <wp:inline distT="0" distB="0" distL="0" distR="0" wp14:anchorId="01868720" wp14:editId="158D61DE">
            <wp:extent cx="5852160" cy="3276982"/>
            <wp:effectExtent l="0" t="0" r="0" b="0"/>
            <wp:docPr id="863979654"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79654" name="Picture 27" descr="A screenshot of a computer&#10;&#10;Description automatically generated"/>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r="4641"/>
                    <a:stretch/>
                  </pic:blipFill>
                  <pic:spPr bwMode="auto">
                    <a:xfrm>
                      <a:off x="0" y="0"/>
                      <a:ext cx="5852160" cy="3276982"/>
                    </a:xfrm>
                    <a:prstGeom prst="rect">
                      <a:avLst/>
                    </a:prstGeom>
                    <a:noFill/>
                    <a:ln>
                      <a:noFill/>
                    </a:ln>
                    <a:extLst>
                      <a:ext uri="{53640926-AAD7-44D8-BBD7-CCE9431645EC}">
                        <a14:shadowObscured xmlns:a14="http://schemas.microsoft.com/office/drawing/2010/main"/>
                      </a:ext>
                    </a:extLst>
                  </pic:spPr>
                </pic:pic>
              </a:graphicData>
            </a:graphic>
          </wp:inline>
        </w:drawing>
      </w:r>
    </w:p>
    <w:p w14:paraId="2FFAC6F7" w14:textId="77777777" w:rsidR="00DC513B" w:rsidRPr="00DC513B" w:rsidRDefault="00DC513B" w:rsidP="00DC513B"/>
    <w:p w14:paraId="7DE9F513" w14:textId="0133B344" w:rsidR="00001358" w:rsidRDefault="00001358" w:rsidP="00326B40">
      <w:pPr>
        <w:pStyle w:val="Heading2"/>
      </w:pPr>
      <w:bookmarkStart w:id="105" w:name="_Toc165355517"/>
      <w:r>
        <w:t>Appendix F – Sample Code Implementation</w:t>
      </w:r>
      <w:bookmarkEnd w:id="105"/>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 xml:space="preserve">Core functions </w:t>
      </w:r>
      <w:proofErr w:type="gramStart"/>
      <w:r>
        <w:t>only</w:t>
      </w:r>
      <w:proofErr w:type="gramEnd"/>
    </w:p>
    <w:p w14:paraId="0A24D32C" w14:textId="77777777" w:rsidR="00F02269" w:rsidRPr="00F02269" w:rsidRDefault="00F02269" w:rsidP="00F02269"/>
    <w:p w14:paraId="3E91F8DF" w14:textId="3A3432E8" w:rsidR="00744E6D" w:rsidRDefault="00976FC9" w:rsidP="00326B40">
      <w:pPr>
        <w:pStyle w:val="Heading2"/>
      </w:pPr>
      <w:bookmarkStart w:id="106" w:name="_Toc165355518"/>
      <w:r>
        <w:t>Appendix G – Respondence Demographic Profile</w:t>
      </w:r>
      <w:bookmarkEnd w:id="106"/>
    </w:p>
    <w:p w14:paraId="0A36728A" w14:textId="056606BB" w:rsidR="002E3451" w:rsidRPr="002E3451" w:rsidRDefault="002E3451" w:rsidP="00171753">
      <w:pPr>
        <w:spacing w:line="360" w:lineRule="auto"/>
        <w:jc w:val="both"/>
      </w:pPr>
      <w:r>
        <w:t>Questionnaire Respondent</w:t>
      </w:r>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lastRenderedPageBreak/>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1955EEFA" w:rsidR="00495A05" w:rsidRDefault="00171753" w:rsidP="00171753">
      <w:pPr>
        <w:spacing w:line="360" w:lineRule="auto"/>
        <w:jc w:val="both"/>
      </w:pPr>
      <w:r>
        <w:t>Tester</w:t>
      </w:r>
    </w:p>
    <w:tbl>
      <w:tblPr>
        <w:tblStyle w:val="TableGrid"/>
        <w:tblW w:w="0" w:type="auto"/>
        <w:tblLook w:val="04A0" w:firstRow="1" w:lastRow="0" w:firstColumn="1" w:lastColumn="0" w:noHBand="0" w:noVBand="1"/>
      </w:tblPr>
      <w:tblGrid>
        <w:gridCol w:w="4315"/>
        <w:gridCol w:w="1170"/>
        <w:gridCol w:w="3865"/>
      </w:tblGrid>
      <w:tr w:rsidR="009F3694" w14:paraId="1ED6813E" w14:textId="77777777" w:rsidTr="009F3694">
        <w:tc>
          <w:tcPr>
            <w:tcW w:w="4315" w:type="dxa"/>
          </w:tcPr>
          <w:p w14:paraId="2272D713" w14:textId="2DD5A842" w:rsidR="009F3694" w:rsidRPr="009F3694" w:rsidRDefault="009F3694" w:rsidP="00171753">
            <w:pPr>
              <w:spacing w:line="360" w:lineRule="auto"/>
              <w:jc w:val="both"/>
              <w:rPr>
                <w:b/>
                <w:bCs/>
              </w:rPr>
            </w:pPr>
            <w:r w:rsidRPr="009F3694">
              <w:rPr>
                <w:b/>
                <w:bCs/>
              </w:rPr>
              <w:t>Name</w:t>
            </w:r>
          </w:p>
        </w:tc>
        <w:tc>
          <w:tcPr>
            <w:tcW w:w="1170" w:type="dxa"/>
          </w:tcPr>
          <w:p w14:paraId="2AB1AB5A" w14:textId="3E75AD8B" w:rsidR="009F3694" w:rsidRPr="009F3694" w:rsidRDefault="009F3694" w:rsidP="00171753">
            <w:pPr>
              <w:spacing w:line="360" w:lineRule="auto"/>
              <w:jc w:val="both"/>
              <w:rPr>
                <w:b/>
                <w:bCs/>
              </w:rPr>
            </w:pPr>
            <w:r w:rsidRPr="009F3694">
              <w:rPr>
                <w:b/>
                <w:bCs/>
              </w:rPr>
              <w:t>Age</w:t>
            </w:r>
          </w:p>
        </w:tc>
        <w:tc>
          <w:tcPr>
            <w:tcW w:w="3865" w:type="dxa"/>
          </w:tcPr>
          <w:p w14:paraId="7D075F0D" w14:textId="53187FC0" w:rsidR="009F3694" w:rsidRPr="009F3694" w:rsidRDefault="009F3694" w:rsidP="00171753">
            <w:pPr>
              <w:spacing w:line="360" w:lineRule="auto"/>
              <w:jc w:val="both"/>
              <w:rPr>
                <w:b/>
                <w:bCs/>
              </w:rPr>
            </w:pPr>
            <w:r w:rsidRPr="009F3694">
              <w:rPr>
                <w:b/>
                <w:bCs/>
              </w:rPr>
              <w:t>Occupation</w:t>
            </w:r>
          </w:p>
        </w:tc>
      </w:tr>
      <w:tr w:rsidR="009F3694" w14:paraId="7274994F" w14:textId="77777777" w:rsidTr="009F3694">
        <w:tc>
          <w:tcPr>
            <w:tcW w:w="4315" w:type="dxa"/>
          </w:tcPr>
          <w:p w14:paraId="2628E365" w14:textId="77777777" w:rsidR="009F3694" w:rsidRDefault="009F3694" w:rsidP="00171753">
            <w:pPr>
              <w:spacing w:line="360" w:lineRule="auto"/>
              <w:jc w:val="both"/>
            </w:pPr>
          </w:p>
        </w:tc>
        <w:tc>
          <w:tcPr>
            <w:tcW w:w="1170" w:type="dxa"/>
          </w:tcPr>
          <w:p w14:paraId="09A85231" w14:textId="77777777" w:rsidR="009F3694" w:rsidRDefault="009F3694" w:rsidP="00171753">
            <w:pPr>
              <w:spacing w:line="360" w:lineRule="auto"/>
              <w:jc w:val="both"/>
            </w:pPr>
          </w:p>
        </w:tc>
        <w:tc>
          <w:tcPr>
            <w:tcW w:w="3865" w:type="dxa"/>
          </w:tcPr>
          <w:p w14:paraId="1965D3A1" w14:textId="77777777" w:rsidR="009F3694" w:rsidRDefault="009F3694" w:rsidP="00171753">
            <w:pPr>
              <w:spacing w:line="360" w:lineRule="auto"/>
              <w:jc w:val="both"/>
            </w:pPr>
          </w:p>
        </w:tc>
      </w:tr>
      <w:tr w:rsidR="009F3694" w14:paraId="5C04158E" w14:textId="77777777" w:rsidTr="009F3694">
        <w:tc>
          <w:tcPr>
            <w:tcW w:w="4315" w:type="dxa"/>
          </w:tcPr>
          <w:p w14:paraId="7E2A5306" w14:textId="77777777" w:rsidR="009F3694" w:rsidRDefault="009F3694" w:rsidP="00171753">
            <w:pPr>
              <w:spacing w:line="360" w:lineRule="auto"/>
              <w:jc w:val="both"/>
            </w:pPr>
          </w:p>
        </w:tc>
        <w:tc>
          <w:tcPr>
            <w:tcW w:w="1170" w:type="dxa"/>
          </w:tcPr>
          <w:p w14:paraId="38BFF99A" w14:textId="77777777" w:rsidR="009F3694" w:rsidRDefault="009F3694" w:rsidP="00171753">
            <w:pPr>
              <w:spacing w:line="360" w:lineRule="auto"/>
              <w:jc w:val="both"/>
            </w:pPr>
          </w:p>
        </w:tc>
        <w:tc>
          <w:tcPr>
            <w:tcW w:w="3865" w:type="dxa"/>
          </w:tcPr>
          <w:p w14:paraId="37D75C7E" w14:textId="77777777" w:rsidR="009F3694" w:rsidRDefault="009F3694" w:rsidP="00171753">
            <w:pPr>
              <w:spacing w:line="360" w:lineRule="auto"/>
              <w:jc w:val="both"/>
            </w:pPr>
          </w:p>
        </w:tc>
      </w:tr>
      <w:tr w:rsidR="009F3694" w14:paraId="285E1106" w14:textId="77777777" w:rsidTr="009F3694">
        <w:tc>
          <w:tcPr>
            <w:tcW w:w="4315" w:type="dxa"/>
          </w:tcPr>
          <w:p w14:paraId="23BBC2E0" w14:textId="77777777" w:rsidR="009F3694" w:rsidRDefault="009F3694" w:rsidP="00171753">
            <w:pPr>
              <w:spacing w:line="360" w:lineRule="auto"/>
              <w:jc w:val="both"/>
            </w:pPr>
          </w:p>
        </w:tc>
        <w:tc>
          <w:tcPr>
            <w:tcW w:w="1170" w:type="dxa"/>
          </w:tcPr>
          <w:p w14:paraId="752FE07E" w14:textId="77777777" w:rsidR="009F3694" w:rsidRDefault="009F3694" w:rsidP="00171753">
            <w:pPr>
              <w:spacing w:line="360" w:lineRule="auto"/>
              <w:jc w:val="both"/>
            </w:pPr>
          </w:p>
        </w:tc>
        <w:tc>
          <w:tcPr>
            <w:tcW w:w="3865" w:type="dxa"/>
          </w:tcPr>
          <w:p w14:paraId="48C428CD" w14:textId="77777777" w:rsidR="009F3694" w:rsidRDefault="009F3694" w:rsidP="00171753">
            <w:pPr>
              <w:spacing w:line="360" w:lineRule="auto"/>
              <w:jc w:val="both"/>
            </w:pPr>
          </w:p>
        </w:tc>
      </w:tr>
    </w:tbl>
    <w:p w14:paraId="361E5BEC" w14:textId="77777777" w:rsidR="00171753" w:rsidRDefault="00171753" w:rsidP="00171753">
      <w:pPr>
        <w:spacing w:line="360" w:lineRule="auto"/>
        <w:jc w:val="both"/>
      </w:pPr>
    </w:p>
    <w:sectPr w:rsidR="00171753" w:rsidSect="00324B29">
      <w:headerReference w:type="default" r:id="rId115"/>
      <w:footerReference w:type="even" r:id="rId116"/>
      <w:footerReference w:type="default" r:id="rId1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E1A3AA" w14:textId="77777777" w:rsidR="00324B29" w:rsidRDefault="00324B29" w:rsidP="008743BA">
      <w:r>
        <w:separator/>
      </w:r>
    </w:p>
  </w:endnote>
  <w:endnote w:type="continuationSeparator" w:id="0">
    <w:p w14:paraId="7050A3ED" w14:textId="77777777" w:rsidR="00324B29" w:rsidRDefault="00324B29"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AFAB9F" w14:textId="77777777" w:rsidR="00324B29" w:rsidRDefault="00324B29" w:rsidP="008743BA">
      <w:r>
        <w:separator/>
      </w:r>
    </w:p>
  </w:footnote>
  <w:footnote w:type="continuationSeparator" w:id="0">
    <w:p w14:paraId="314604AA" w14:textId="77777777" w:rsidR="00324B29" w:rsidRDefault="00324B29"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86D27"/>
    <w:multiLevelType w:val="hybridMultilevel"/>
    <w:tmpl w:val="8F2AA99A"/>
    <w:lvl w:ilvl="0" w:tplc="FFFFFFF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1F07387"/>
    <w:multiLevelType w:val="hybridMultilevel"/>
    <w:tmpl w:val="A03E01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6B45CB7"/>
    <w:multiLevelType w:val="hybridMultilevel"/>
    <w:tmpl w:val="9450565C"/>
    <w:lvl w:ilvl="0" w:tplc="FFFFFFF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A7608D7"/>
    <w:multiLevelType w:val="hybridMultilevel"/>
    <w:tmpl w:val="29D67B66"/>
    <w:lvl w:ilvl="0" w:tplc="77149F1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4"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DF6CF7"/>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585363A"/>
    <w:multiLevelType w:val="hybridMultilevel"/>
    <w:tmpl w:val="FE221E7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76E1A80"/>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9034F1"/>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DF5F17"/>
    <w:multiLevelType w:val="hybridMultilevel"/>
    <w:tmpl w:val="0C767F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1EE55C1C"/>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0A63271"/>
    <w:multiLevelType w:val="multilevel"/>
    <w:tmpl w:val="4FDAB3AE"/>
    <w:lvl w:ilvl="0">
      <w:start w:val="1"/>
      <w:numFmt w:val="decimal"/>
      <w:lvlText w:val="%1."/>
      <w:lvlJc w:val="left"/>
      <w:pPr>
        <w:ind w:left="720" w:hanging="360"/>
      </w:pPr>
      <w:rPr>
        <w:rFonts w:ascii="Times New Roman" w:hAnsi="Times New Roman" w:cs="Times New Roman"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22A30592"/>
    <w:multiLevelType w:val="hybridMultilevel"/>
    <w:tmpl w:val="4762FCF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25DF1B5E"/>
    <w:multiLevelType w:val="hybridMultilevel"/>
    <w:tmpl w:val="CD469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288942BF"/>
    <w:multiLevelType w:val="hybridMultilevel"/>
    <w:tmpl w:val="0D3ADF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E471A6D"/>
    <w:multiLevelType w:val="hybridMultilevel"/>
    <w:tmpl w:val="BF92DB5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1513A80"/>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4"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40803A05"/>
    <w:multiLevelType w:val="hybridMultilevel"/>
    <w:tmpl w:val="29D67B66"/>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8" w15:restartNumberingAfterBreak="0">
    <w:nsid w:val="410772BD"/>
    <w:multiLevelType w:val="hybridMultilevel"/>
    <w:tmpl w:val="31B455D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43EA39D9"/>
    <w:multiLevelType w:val="hybridMultilevel"/>
    <w:tmpl w:val="FE221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4025335"/>
    <w:multiLevelType w:val="hybridMultilevel"/>
    <w:tmpl w:val="085867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441A5B83"/>
    <w:multiLevelType w:val="hybridMultilevel"/>
    <w:tmpl w:val="F8B61CF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4596472B"/>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5654124B"/>
    <w:multiLevelType w:val="hybridMultilevel"/>
    <w:tmpl w:val="84A094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5CF55E14"/>
    <w:multiLevelType w:val="hybridMultilevel"/>
    <w:tmpl w:val="08586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7"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E852CBC"/>
    <w:multiLevelType w:val="hybridMultilevel"/>
    <w:tmpl w:val="0D3ADFF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 w15:restartNumberingAfterBreak="0">
    <w:nsid w:val="6EF450EA"/>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2" w15:restartNumberingAfterBreak="0">
    <w:nsid w:val="71314525"/>
    <w:multiLevelType w:val="hybridMultilevel"/>
    <w:tmpl w:val="D2D6D29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4"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5" w15:restartNumberingAfterBreak="0">
    <w:nsid w:val="731C3B26"/>
    <w:multiLevelType w:val="hybridMultilevel"/>
    <w:tmpl w:val="4B2E8D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7" w15:restartNumberingAfterBreak="0">
    <w:nsid w:val="74801875"/>
    <w:multiLevelType w:val="hybridMultilevel"/>
    <w:tmpl w:val="E5300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5452FA1"/>
    <w:multiLevelType w:val="hybridMultilevel"/>
    <w:tmpl w:val="CD469E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A1C5004"/>
    <w:multiLevelType w:val="hybridMultilevel"/>
    <w:tmpl w:val="84A09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2" w15:restartNumberingAfterBreak="0">
    <w:nsid w:val="7D3826FC"/>
    <w:multiLevelType w:val="hybridMultilevel"/>
    <w:tmpl w:val="7D127A7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4"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45"/>
  </w:num>
  <w:num w:numId="2" w16cid:durableId="697777226">
    <w:abstractNumId w:val="61"/>
  </w:num>
  <w:num w:numId="3" w16cid:durableId="61486770">
    <w:abstractNumId w:val="8"/>
  </w:num>
  <w:num w:numId="4" w16cid:durableId="2047176421">
    <w:abstractNumId w:val="4"/>
  </w:num>
  <w:num w:numId="5" w16cid:durableId="1666934150">
    <w:abstractNumId w:val="19"/>
  </w:num>
  <w:num w:numId="6" w16cid:durableId="1133668254">
    <w:abstractNumId w:val="42"/>
  </w:num>
  <w:num w:numId="7" w16cid:durableId="17321585">
    <w:abstractNumId w:val="59"/>
  </w:num>
  <w:num w:numId="8" w16cid:durableId="86582342">
    <w:abstractNumId w:val="37"/>
  </w:num>
  <w:num w:numId="9" w16cid:durableId="2052342671">
    <w:abstractNumId w:val="63"/>
  </w:num>
  <w:num w:numId="10" w16cid:durableId="1790318891">
    <w:abstractNumId w:val="34"/>
  </w:num>
  <w:num w:numId="11" w16cid:durableId="812992318">
    <w:abstractNumId w:val="39"/>
  </w:num>
  <w:num w:numId="12" w16cid:durableId="1552034361">
    <w:abstractNumId w:val="12"/>
  </w:num>
  <w:num w:numId="13" w16cid:durableId="1336417638">
    <w:abstractNumId w:val="43"/>
  </w:num>
  <w:num w:numId="14" w16cid:durableId="1260605403">
    <w:abstractNumId w:val="6"/>
  </w:num>
  <w:num w:numId="15" w16cid:durableId="1299262264">
    <w:abstractNumId w:val="29"/>
  </w:num>
  <w:num w:numId="16" w16cid:durableId="1103185465">
    <w:abstractNumId w:val="38"/>
  </w:num>
  <w:num w:numId="17" w16cid:durableId="684021041">
    <w:abstractNumId w:val="64"/>
  </w:num>
  <w:num w:numId="18" w16cid:durableId="1779059698">
    <w:abstractNumId w:val="40"/>
  </w:num>
  <w:num w:numId="19" w16cid:durableId="1914119001">
    <w:abstractNumId w:val="48"/>
  </w:num>
  <w:num w:numId="20" w16cid:durableId="373191215">
    <w:abstractNumId w:val="35"/>
  </w:num>
  <w:num w:numId="21" w16cid:durableId="1102413795">
    <w:abstractNumId w:val="56"/>
  </w:num>
  <w:num w:numId="22" w16cid:durableId="142157962">
    <w:abstractNumId w:val="46"/>
  </w:num>
  <w:num w:numId="23" w16cid:durableId="2088113578">
    <w:abstractNumId w:val="25"/>
  </w:num>
  <w:num w:numId="24" w16cid:durableId="906764351">
    <w:abstractNumId w:val="36"/>
  </w:num>
  <w:num w:numId="25" w16cid:durableId="1345784621">
    <w:abstractNumId w:val="54"/>
  </w:num>
  <w:num w:numId="26" w16cid:durableId="350573672">
    <w:abstractNumId w:val="51"/>
  </w:num>
  <w:num w:numId="27" w16cid:durableId="804158226">
    <w:abstractNumId w:val="24"/>
  </w:num>
  <w:num w:numId="28" w16cid:durableId="1541629979">
    <w:abstractNumId w:val="17"/>
  </w:num>
  <w:num w:numId="29" w16cid:durableId="1604339132">
    <w:abstractNumId w:val="53"/>
  </w:num>
  <w:num w:numId="30" w16cid:durableId="1760709097">
    <w:abstractNumId w:val="26"/>
  </w:num>
  <w:num w:numId="31" w16cid:durableId="260533295">
    <w:abstractNumId w:val="14"/>
  </w:num>
  <w:num w:numId="32" w16cid:durableId="1130709502">
    <w:abstractNumId w:val="47"/>
  </w:num>
  <w:num w:numId="33" w16cid:durableId="459692157">
    <w:abstractNumId w:val="5"/>
  </w:num>
  <w:num w:numId="34" w16cid:durableId="1129740745">
    <w:abstractNumId w:val="20"/>
  </w:num>
  <w:num w:numId="35" w16cid:durableId="1434278508">
    <w:abstractNumId w:val="3"/>
  </w:num>
  <w:num w:numId="36" w16cid:durableId="389770347">
    <w:abstractNumId w:val="31"/>
  </w:num>
  <w:num w:numId="37" w16cid:durableId="1646004119">
    <w:abstractNumId w:val="50"/>
  </w:num>
  <w:num w:numId="38" w16cid:durableId="1226575389">
    <w:abstractNumId w:val="10"/>
  </w:num>
  <w:num w:numId="39" w16cid:durableId="1598055427">
    <w:abstractNumId w:val="58"/>
  </w:num>
  <w:num w:numId="40" w16cid:durableId="2023241820">
    <w:abstractNumId w:val="33"/>
  </w:num>
  <w:num w:numId="41" w16cid:durableId="1846901761">
    <w:abstractNumId w:val="13"/>
  </w:num>
  <w:num w:numId="42" w16cid:durableId="927081825">
    <w:abstractNumId w:val="18"/>
  </w:num>
  <w:num w:numId="43" w16cid:durableId="810561995">
    <w:abstractNumId w:val="49"/>
  </w:num>
  <w:num w:numId="44" w16cid:durableId="586816603">
    <w:abstractNumId w:val="1"/>
  </w:num>
  <w:num w:numId="45" w16cid:durableId="395402646">
    <w:abstractNumId w:val="9"/>
  </w:num>
  <w:num w:numId="46" w16cid:durableId="977682365">
    <w:abstractNumId w:val="32"/>
  </w:num>
  <w:num w:numId="47" w16cid:durableId="103422440">
    <w:abstractNumId w:val="2"/>
  </w:num>
  <w:num w:numId="48" w16cid:durableId="976566390">
    <w:abstractNumId w:val="11"/>
  </w:num>
  <w:num w:numId="49" w16cid:durableId="2094667145">
    <w:abstractNumId w:val="30"/>
  </w:num>
  <w:num w:numId="50" w16cid:durableId="874391104">
    <w:abstractNumId w:val="28"/>
  </w:num>
  <w:num w:numId="51" w16cid:durableId="1024601684">
    <w:abstractNumId w:val="41"/>
  </w:num>
  <w:num w:numId="52" w16cid:durableId="1687176959">
    <w:abstractNumId w:val="60"/>
  </w:num>
  <w:num w:numId="53" w16cid:durableId="64307479">
    <w:abstractNumId w:val="27"/>
  </w:num>
  <w:num w:numId="54" w16cid:durableId="1961764960">
    <w:abstractNumId w:val="57"/>
  </w:num>
  <w:num w:numId="55" w16cid:durableId="1630553322">
    <w:abstractNumId w:val="44"/>
  </w:num>
  <w:num w:numId="56" w16cid:durableId="149103360">
    <w:abstractNumId w:val="22"/>
  </w:num>
  <w:num w:numId="57" w16cid:durableId="1696807120">
    <w:abstractNumId w:val="21"/>
  </w:num>
  <w:num w:numId="58" w16cid:durableId="1580165997">
    <w:abstractNumId w:val="52"/>
  </w:num>
  <w:num w:numId="59" w16cid:durableId="343438049">
    <w:abstractNumId w:val="7"/>
  </w:num>
  <w:num w:numId="60" w16cid:durableId="1865560480">
    <w:abstractNumId w:val="0"/>
  </w:num>
  <w:num w:numId="61" w16cid:durableId="1235891961">
    <w:abstractNumId w:val="16"/>
  </w:num>
  <w:num w:numId="62" w16cid:durableId="275136693">
    <w:abstractNumId w:val="23"/>
  </w:num>
  <w:num w:numId="63" w16cid:durableId="141000613">
    <w:abstractNumId w:val="62"/>
  </w:num>
  <w:num w:numId="64" w16cid:durableId="1740252456">
    <w:abstractNumId w:val="15"/>
  </w:num>
  <w:num w:numId="65" w16cid:durableId="1705708538">
    <w:abstractNumId w:val="5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15DC"/>
    <w:rsid w:val="0000221D"/>
    <w:rsid w:val="0000280D"/>
    <w:rsid w:val="00002AB1"/>
    <w:rsid w:val="00003380"/>
    <w:rsid w:val="00004291"/>
    <w:rsid w:val="000043B4"/>
    <w:rsid w:val="000051DC"/>
    <w:rsid w:val="00005277"/>
    <w:rsid w:val="000055CF"/>
    <w:rsid w:val="00005A5B"/>
    <w:rsid w:val="00005CA0"/>
    <w:rsid w:val="000071FA"/>
    <w:rsid w:val="000075C3"/>
    <w:rsid w:val="0001025D"/>
    <w:rsid w:val="000109EA"/>
    <w:rsid w:val="00010A05"/>
    <w:rsid w:val="0001381F"/>
    <w:rsid w:val="00013843"/>
    <w:rsid w:val="00014144"/>
    <w:rsid w:val="00015084"/>
    <w:rsid w:val="000152ED"/>
    <w:rsid w:val="000156C9"/>
    <w:rsid w:val="00017B68"/>
    <w:rsid w:val="000201D7"/>
    <w:rsid w:val="00023113"/>
    <w:rsid w:val="00023915"/>
    <w:rsid w:val="00023991"/>
    <w:rsid w:val="000245F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4B4B"/>
    <w:rsid w:val="00047FEA"/>
    <w:rsid w:val="00050260"/>
    <w:rsid w:val="0005032A"/>
    <w:rsid w:val="00054436"/>
    <w:rsid w:val="000548E3"/>
    <w:rsid w:val="00054A64"/>
    <w:rsid w:val="00054DE3"/>
    <w:rsid w:val="0005687D"/>
    <w:rsid w:val="00056B47"/>
    <w:rsid w:val="00056C1C"/>
    <w:rsid w:val="000573FE"/>
    <w:rsid w:val="000605BB"/>
    <w:rsid w:val="0006429C"/>
    <w:rsid w:val="00064A3A"/>
    <w:rsid w:val="0006564A"/>
    <w:rsid w:val="000656CE"/>
    <w:rsid w:val="0006578A"/>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10EB"/>
    <w:rsid w:val="00093C8C"/>
    <w:rsid w:val="00093F81"/>
    <w:rsid w:val="00096C70"/>
    <w:rsid w:val="00096FA6"/>
    <w:rsid w:val="000A01BC"/>
    <w:rsid w:val="000A3266"/>
    <w:rsid w:val="000A35C7"/>
    <w:rsid w:val="000A3633"/>
    <w:rsid w:val="000A38E8"/>
    <w:rsid w:val="000A3B3E"/>
    <w:rsid w:val="000A5C04"/>
    <w:rsid w:val="000A5D2D"/>
    <w:rsid w:val="000A78FC"/>
    <w:rsid w:val="000A7F3A"/>
    <w:rsid w:val="000B075F"/>
    <w:rsid w:val="000B113E"/>
    <w:rsid w:val="000B199F"/>
    <w:rsid w:val="000B2454"/>
    <w:rsid w:val="000B3261"/>
    <w:rsid w:val="000B4377"/>
    <w:rsid w:val="000B49E7"/>
    <w:rsid w:val="000B692E"/>
    <w:rsid w:val="000B6954"/>
    <w:rsid w:val="000B723C"/>
    <w:rsid w:val="000C17F4"/>
    <w:rsid w:val="000C3689"/>
    <w:rsid w:val="000C39F8"/>
    <w:rsid w:val="000C45E8"/>
    <w:rsid w:val="000C5C59"/>
    <w:rsid w:val="000C60C8"/>
    <w:rsid w:val="000C6672"/>
    <w:rsid w:val="000C6D0C"/>
    <w:rsid w:val="000C6D45"/>
    <w:rsid w:val="000C6DA8"/>
    <w:rsid w:val="000C6E1F"/>
    <w:rsid w:val="000C7205"/>
    <w:rsid w:val="000C7CA6"/>
    <w:rsid w:val="000D27F1"/>
    <w:rsid w:val="000D2E73"/>
    <w:rsid w:val="000D33CE"/>
    <w:rsid w:val="000D348F"/>
    <w:rsid w:val="000D454E"/>
    <w:rsid w:val="000D484F"/>
    <w:rsid w:val="000D4964"/>
    <w:rsid w:val="000D4EF0"/>
    <w:rsid w:val="000D4F76"/>
    <w:rsid w:val="000D65C7"/>
    <w:rsid w:val="000D66E5"/>
    <w:rsid w:val="000D6B42"/>
    <w:rsid w:val="000D6DC2"/>
    <w:rsid w:val="000E0B1B"/>
    <w:rsid w:val="000E1285"/>
    <w:rsid w:val="000E1689"/>
    <w:rsid w:val="000E1B05"/>
    <w:rsid w:val="000E3D25"/>
    <w:rsid w:val="000E3E4A"/>
    <w:rsid w:val="000E5E21"/>
    <w:rsid w:val="000E6ECD"/>
    <w:rsid w:val="000F0B3C"/>
    <w:rsid w:val="000F140C"/>
    <w:rsid w:val="000F21E3"/>
    <w:rsid w:val="000F23F9"/>
    <w:rsid w:val="000F265C"/>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4CF"/>
    <w:rsid w:val="00126966"/>
    <w:rsid w:val="00126D89"/>
    <w:rsid w:val="0013018F"/>
    <w:rsid w:val="001308B1"/>
    <w:rsid w:val="0013092A"/>
    <w:rsid w:val="0013106E"/>
    <w:rsid w:val="001316D4"/>
    <w:rsid w:val="00131D0C"/>
    <w:rsid w:val="0013311B"/>
    <w:rsid w:val="00133433"/>
    <w:rsid w:val="00133A6A"/>
    <w:rsid w:val="00133D8D"/>
    <w:rsid w:val="0013513A"/>
    <w:rsid w:val="00135341"/>
    <w:rsid w:val="001358DE"/>
    <w:rsid w:val="0013662A"/>
    <w:rsid w:val="00136B0A"/>
    <w:rsid w:val="00137BD7"/>
    <w:rsid w:val="0014005F"/>
    <w:rsid w:val="001404EB"/>
    <w:rsid w:val="00140BE4"/>
    <w:rsid w:val="00141B88"/>
    <w:rsid w:val="00142EEA"/>
    <w:rsid w:val="001431BC"/>
    <w:rsid w:val="001437CE"/>
    <w:rsid w:val="00144817"/>
    <w:rsid w:val="001449F3"/>
    <w:rsid w:val="0014646D"/>
    <w:rsid w:val="001464B2"/>
    <w:rsid w:val="00147351"/>
    <w:rsid w:val="001473E4"/>
    <w:rsid w:val="00151CC6"/>
    <w:rsid w:val="00153C5F"/>
    <w:rsid w:val="00154AEE"/>
    <w:rsid w:val="00155248"/>
    <w:rsid w:val="00156638"/>
    <w:rsid w:val="00156C90"/>
    <w:rsid w:val="0016060C"/>
    <w:rsid w:val="001615F4"/>
    <w:rsid w:val="00161D82"/>
    <w:rsid w:val="00162381"/>
    <w:rsid w:val="001629BA"/>
    <w:rsid w:val="001630C2"/>
    <w:rsid w:val="00164108"/>
    <w:rsid w:val="00164F30"/>
    <w:rsid w:val="0016512D"/>
    <w:rsid w:val="00167202"/>
    <w:rsid w:val="001677E4"/>
    <w:rsid w:val="00167CF0"/>
    <w:rsid w:val="00170205"/>
    <w:rsid w:val="00170631"/>
    <w:rsid w:val="00170842"/>
    <w:rsid w:val="00170BB7"/>
    <w:rsid w:val="001710AE"/>
    <w:rsid w:val="001711D5"/>
    <w:rsid w:val="00171753"/>
    <w:rsid w:val="00171806"/>
    <w:rsid w:val="001719A4"/>
    <w:rsid w:val="00171B99"/>
    <w:rsid w:val="001725D0"/>
    <w:rsid w:val="00172983"/>
    <w:rsid w:val="00172BCC"/>
    <w:rsid w:val="00172D4E"/>
    <w:rsid w:val="001732D9"/>
    <w:rsid w:val="001735BE"/>
    <w:rsid w:val="001738FD"/>
    <w:rsid w:val="00173B88"/>
    <w:rsid w:val="00173CC6"/>
    <w:rsid w:val="0017484B"/>
    <w:rsid w:val="001764B3"/>
    <w:rsid w:val="00176CE6"/>
    <w:rsid w:val="00177B65"/>
    <w:rsid w:val="00180B31"/>
    <w:rsid w:val="00181655"/>
    <w:rsid w:val="00183607"/>
    <w:rsid w:val="001836B5"/>
    <w:rsid w:val="00183DDB"/>
    <w:rsid w:val="00184C7B"/>
    <w:rsid w:val="00184E73"/>
    <w:rsid w:val="001864E3"/>
    <w:rsid w:val="001870C6"/>
    <w:rsid w:val="00190E47"/>
    <w:rsid w:val="00191121"/>
    <w:rsid w:val="0019126F"/>
    <w:rsid w:val="00191C2A"/>
    <w:rsid w:val="00192498"/>
    <w:rsid w:val="00193316"/>
    <w:rsid w:val="001968EE"/>
    <w:rsid w:val="001A026C"/>
    <w:rsid w:val="001A0966"/>
    <w:rsid w:val="001A1543"/>
    <w:rsid w:val="001A2751"/>
    <w:rsid w:val="001A37D0"/>
    <w:rsid w:val="001A3AFE"/>
    <w:rsid w:val="001A5627"/>
    <w:rsid w:val="001A57B5"/>
    <w:rsid w:val="001A6879"/>
    <w:rsid w:val="001A6E3B"/>
    <w:rsid w:val="001A77F8"/>
    <w:rsid w:val="001B02D2"/>
    <w:rsid w:val="001B0BA3"/>
    <w:rsid w:val="001B10F1"/>
    <w:rsid w:val="001B1DEC"/>
    <w:rsid w:val="001B395C"/>
    <w:rsid w:val="001B39F1"/>
    <w:rsid w:val="001B3C2D"/>
    <w:rsid w:val="001B460F"/>
    <w:rsid w:val="001B4F89"/>
    <w:rsid w:val="001B510E"/>
    <w:rsid w:val="001B5EBF"/>
    <w:rsid w:val="001B6B22"/>
    <w:rsid w:val="001B7400"/>
    <w:rsid w:val="001B76CE"/>
    <w:rsid w:val="001C19E9"/>
    <w:rsid w:val="001C2031"/>
    <w:rsid w:val="001C2CCC"/>
    <w:rsid w:val="001C2D88"/>
    <w:rsid w:val="001C30A0"/>
    <w:rsid w:val="001C3557"/>
    <w:rsid w:val="001C483E"/>
    <w:rsid w:val="001C50EA"/>
    <w:rsid w:val="001C5669"/>
    <w:rsid w:val="001C6B75"/>
    <w:rsid w:val="001C6BA0"/>
    <w:rsid w:val="001C7B68"/>
    <w:rsid w:val="001D1404"/>
    <w:rsid w:val="001D22BC"/>
    <w:rsid w:val="001D443D"/>
    <w:rsid w:val="001D4A29"/>
    <w:rsid w:val="001D4ACD"/>
    <w:rsid w:val="001D4B7A"/>
    <w:rsid w:val="001D5B06"/>
    <w:rsid w:val="001D7128"/>
    <w:rsid w:val="001D7234"/>
    <w:rsid w:val="001E08E6"/>
    <w:rsid w:val="001E29FE"/>
    <w:rsid w:val="001E4E2D"/>
    <w:rsid w:val="001E55EB"/>
    <w:rsid w:val="001E67AA"/>
    <w:rsid w:val="001E6E06"/>
    <w:rsid w:val="001F009A"/>
    <w:rsid w:val="001F14A8"/>
    <w:rsid w:val="001F2C47"/>
    <w:rsid w:val="001F4548"/>
    <w:rsid w:val="001F4760"/>
    <w:rsid w:val="001F4A08"/>
    <w:rsid w:val="001F4B90"/>
    <w:rsid w:val="001F4C1E"/>
    <w:rsid w:val="001F5230"/>
    <w:rsid w:val="001F65B5"/>
    <w:rsid w:val="001F693D"/>
    <w:rsid w:val="001F6BF0"/>
    <w:rsid w:val="001F70F1"/>
    <w:rsid w:val="002003E8"/>
    <w:rsid w:val="00203498"/>
    <w:rsid w:val="0020420D"/>
    <w:rsid w:val="00204986"/>
    <w:rsid w:val="00204E51"/>
    <w:rsid w:val="002058EB"/>
    <w:rsid w:val="00206854"/>
    <w:rsid w:val="00206B03"/>
    <w:rsid w:val="00206C4D"/>
    <w:rsid w:val="00210AFE"/>
    <w:rsid w:val="0021254C"/>
    <w:rsid w:val="002125C7"/>
    <w:rsid w:val="00212789"/>
    <w:rsid w:val="002131A6"/>
    <w:rsid w:val="0021449F"/>
    <w:rsid w:val="002148C3"/>
    <w:rsid w:val="0021490B"/>
    <w:rsid w:val="002158BB"/>
    <w:rsid w:val="00216AA8"/>
    <w:rsid w:val="00216E11"/>
    <w:rsid w:val="00220041"/>
    <w:rsid w:val="00224C48"/>
    <w:rsid w:val="0022503A"/>
    <w:rsid w:val="00225251"/>
    <w:rsid w:val="00225B64"/>
    <w:rsid w:val="00225EF7"/>
    <w:rsid w:val="002260E2"/>
    <w:rsid w:val="00226B78"/>
    <w:rsid w:val="00227549"/>
    <w:rsid w:val="00227E38"/>
    <w:rsid w:val="00232148"/>
    <w:rsid w:val="00232446"/>
    <w:rsid w:val="00232B1A"/>
    <w:rsid w:val="00233001"/>
    <w:rsid w:val="0023390F"/>
    <w:rsid w:val="00233D31"/>
    <w:rsid w:val="00233EBB"/>
    <w:rsid w:val="002343A3"/>
    <w:rsid w:val="002354A6"/>
    <w:rsid w:val="00237833"/>
    <w:rsid w:val="0023797F"/>
    <w:rsid w:val="002403DB"/>
    <w:rsid w:val="002405E5"/>
    <w:rsid w:val="00240862"/>
    <w:rsid w:val="00240ADE"/>
    <w:rsid w:val="00241C3C"/>
    <w:rsid w:val="00241EC1"/>
    <w:rsid w:val="002431F5"/>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2F8"/>
    <w:rsid w:val="00255E24"/>
    <w:rsid w:val="002566E9"/>
    <w:rsid w:val="00256A52"/>
    <w:rsid w:val="0025755B"/>
    <w:rsid w:val="002578DE"/>
    <w:rsid w:val="00260E55"/>
    <w:rsid w:val="002625B9"/>
    <w:rsid w:val="00262AEF"/>
    <w:rsid w:val="00262B9E"/>
    <w:rsid w:val="0026440D"/>
    <w:rsid w:val="002662C8"/>
    <w:rsid w:val="00266934"/>
    <w:rsid w:val="00267D4D"/>
    <w:rsid w:val="00267F52"/>
    <w:rsid w:val="00270837"/>
    <w:rsid w:val="00272386"/>
    <w:rsid w:val="0027281E"/>
    <w:rsid w:val="002733DF"/>
    <w:rsid w:val="002737AC"/>
    <w:rsid w:val="002742E3"/>
    <w:rsid w:val="00274FFD"/>
    <w:rsid w:val="002758CF"/>
    <w:rsid w:val="00275F79"/>
    <w:rsid w:val="002760F6"/>
    <w:rsid w:val="00277B19"/>
    <w:rsid w:val="0028191F"/>
    <w:rsid w:val="00281A22"/>
    <w:rsid w:val="00282140"/>
    <w:rsid w:val="00282EBF"/>
    <w:rsid w:val="002845F9"/>
    <w:rsid w:val="00284ED8"/>
    <w:rsid w:val="00285825"/>
    <w:rsid w:val="00285ABC"/>
    <w:rsid w:val="00286DF8"/>
    <w:rsid w:val="002871DC"/>
    <w:rsid w:val="00290695"/>
    <w:rsid w:val="002906C4"/>
    <w:rsid w:val="00290E5F"/>
    <w:rsid w:val="0029112E"/>
    <w:rsid w:val="002914F0"/>
    <w:rsid w:val="00291762"/>
    <w:rsid w:val="00291EAC"/>
    <w:rsid w:val="00291F74"/>
    <w:rsid w:val="00292BA8"/>
    <w:rsid w:val="00293E27"/>
    <w:rsid w:val="002953AC"/>
    <w:rsid w:val="002958BE"/>
    <w:rsid w:val="00295B18"/>
    <w:rsid w:val="002979D7"/>
    <w:rsid w:val="00297B7C"/>
    <w:rsid w:val="002A2562"/>
    <w:rsid w:val="002A276D"/>
    <w:rsid w:val="002A354D"/>
    <w:rsid w:val="002A7917"/>
    <w:rsid w:val="002A7AC5"/>
    <w:rsid w:val="002B0AC5"/>
    <w:rsid w:val="002B1423"/>
    <w:rsid w:val="002B2BD1"/>
    <w:rsid w:val="002B3BDF"/>
    <w:rsid w:val="002B49B1"/>
    <w:rsid w:val="002B4AC7"/>
    <w:rsid w:val="002B6E60"/>
    <w:rsid w:val="002B7096"/>
    <w:rsid w:val="002C0796"/>
    <w:rsid w:val="002C0ABD"/>
    <w:rsid w:val="002C4434"/>
    <w:rsid w:val="002C4581"/>
    <w:rsid w:val="002C49E4"/>
    <w:rsid w:val="002C5957"/>
    <w:rsid w:val="002C5C25"/>
    <w:rsid w:val="002C6A16"/>
    <w:rsid w:val="002C73C7"/>
    <w:rsid w:val="002C7CF6"/>
    <w:rsid w:val="002D05F6"/>
    <w:rsid w:val="002D1600"/>
    <w:rsid w:val="002D1B2D"/>
    <w:rsid w:val="002D2140"/>
    <w:rsid w:val="002D2544"/>
    <w:rsid w:val="002D5157"/>
    <w:rsid w:val="002D515C"/>
    <w:rsid w:val="002D5D61"/>
    <w:rsid w:val="002D6264"/>
    <w:rsid w:val="002D6906"/>
    <w:rsid w:val="002D6C96"/>
    <w:rsid w:val="002E0611"/>
    <w:rsid w:val="002E0B4D"/>
    <w:rsid w:val="002E12D5"/>
    <w:rsid w:val="002E25C8"/>
    <w:rsid w:val="002E30A7"/>
    <w:rsid w:val="002E3451"/>
    <w:rsid w:val="002E3778"/>
    <w:rsid w:val="002E4CC6"/>
    <w:rsid w:val="002E566C"/>
    <w:rsid w:val="002E57AA"/>
    <w:rsid w:val="002E61BD"/>
    <w:rsid w:val="002E649A"/>
    <w:rsid w:val="002E7458"/>
    <w:rsid w:val="002E7E12"/>
    <w:rsid w:val="002F0098"/>
    <w:rsid w:val="002F0D77"/>
    <w:rsid w:val="002F20D9"/>
    <w:rsid w:val="002F22A6"/>
    <w:rsid w:val="002F31CC"/>
    <w:rsid w:val="002F326F"/>
    <w:rsid w:val="002F3DDF"/>
    <w:rsid w:val="002F4602"/>
    <w:rsid w:val="002F7F41"/>
    <w:rsid w:val="0030101E"/>
    <w:rsid w:val="0030112F"/>
    <w:rsid w:val="003021DD"/>
    <w:rsid w:val="00302AD9"/>
    <w:rsid w:val="003046FF"/>
    <w:rsid w:val="00306C64"/>
    <w:rsid w:val="0030742E"/>
    <w:rsid w:val="00310B0A"/>
    <w:rsid w:val="0031101B"/>
    <w:rsid w:val="0031108C"/>
    <w:rsid w:val="00311581"/>
    <w:rsid w:val="00311644"/>
    <w:rsid w:val="0031286E"/>
    <w:rsid w:val="003142E6"/>
    <w:rsid w:val="00314727"/>
    <w:rsid w:val="00315D90"/>
    <w:rsid w:val="003162B1"/>
    <w:rsid w:val="0031638D"/>
    <w:rsid w:val="003169F2"/>
    <w:rsid w:val="00317901"/>
    <w:rsid w:val="00321122"/>
    <w:rsid w:val="003214CA"/>
    <w:rsid w:val="0032278D"/>
    <w:rsid w:val="00323383"/>
    <w:rsid w:val="003244F1"/>
    <w:rsid w:val="00324B29"/>
    <w:rsid w:val="003250C9"/>
    <w:rsid w:val="0032577C"/>
    <w:rsid w:val="00325992"/>
    <w:rsid w:val="00325EF7"/>
    <w:rsid w:val="00326157"/>
    <w:rsid w:val="00326B40"/>
    <w:rsid w:val="0033182A"/>
    <w:rsid w:val="003318A7"/>
    <w:rsid w:val="00331C81"/>
    <w:rsid w:val="003322CA"/>
    <w:rsid w:val="0033289C"/>
    <w:rsid w:val="00332DFE"/>
    <w:rsid w:val="003334AF"/>
    <w:rsid w:val="003346EB"/>
    <w:rsid w:val="00335C4A"/>
    <w:rsid w:val="003402B0"/>
    <w:rsid w:val="003405E4"/>
    <w:rsid w:val="00340F86"/>
    <w:rsid w:val="0034108A"/>
    <w:rsid w:val="00343BC2"/>
    <w:rsid w:val="00344F07"/>
    <w:rsid w:val="00347DC0"/>
    <w:rsid w:val="00352698"/>
    <w:rsid w:val="00352F5E"/>
    <w:rsid w:val="003533C9"/>
    <w:rsid w:val="00353AA7"/>
    <w:rsid w:val="003555C3"/>
    <w:rsid w:val="00355A12"/>
    <w:rsid w:val="0035613F"/>
    <w:rsid w:val="00360177"/>
    <w:rsid w:val="0036038E"/>
    <w:rsid w:val="003608DF"/>
    <w:rsid w:val="003623E2"/>
    <w:rsid w:val="003645E9"/>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080"/>
    <w:rsid w:val="00375FDB"/>
    <w:rsid w:val="003764A1"/>
    <w:rsid w:val="00377110"/>
    <w:rsid w:val="00377C66"/>
    <w:rsid w:val="0038059A"/>
    <w:rsid w:val="0038070C"/>
    <w:rsid w:val="003807F0"/>
    <w:rsid w:val="00380ED0"/>
    <w:rsid w:val="0038158F"/>
    <w:rsid w:val="00382691"/>
    <w:rsid w:val="0038350D"/>
    <w:rsid w:val="00386760"/>
    <w:rsid w:val="00386D5E"/>
    <w:rsid w:val="003901AE"/>
    <w:rsid w:val="00392301"/>
    <w:rsid w:val="00392A4F"/>
    <w:rsid w:val="003941CC"/>
    <w:rsid w:val="00395820"/>
    <w:rsid w:val="003961E0"/>
    <w:rsid w:val="003A121C"/>
    <w:rsid w:val="003A1FD6"/>
    <w:rsid w:val="003A273D"/>
    <w:rsid w:val="003A2B77"/>
    <w:rsid w:val="003A3095"/>
    <w:rsid w:val="003A3950"/>
    <w:rsid w:val="003A3B52"/>
    <w:rsid w:val="003A5D43"/>
    <w:rsid w:val="003A61D9"/>
    <w:rsid w:val="003A698D"/>
    <w:rsid w:val="003A7105"/>
    <w:rsid w:val="003B00D2"/>
    <w:rsid w:val="003B09E8"/>
    <w:rsid w:val="003B2628"/>
    <w:rsid w:val="003B30B7"/>
    <w:rsid w:val="003B3566"/>
    <w:rsid w:val="003B3860"/>
    <w:rsid w:val="003B4565"/>
    <w:rsid w:val="003B4ACB"/>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51DC"/>
    <w:rsid w:val="003D6289"/>
    <w:rsid w:val="003D7771"/>
    <w:rsid w:val="003E1220"/>
    <w:rsid w:val="003E1529"/>
    <w:rsid w:val="003E1C6E"/>
    <w:rsid w:val="003E226B"/>
    <w:rsid w:val="003E23DB"/>
    <w:rsid w:val="003E338E"/>
    <w:rsid w:val="003E33A6"/>
    <w:rsid w:val="003E45F6"/>
    <w:rsid w:val="003E48F6"/>
    <w:rsid w:val="003E4909"/>
    <w:rsid w:val="003E493E"/>
    <w:rsid w:val="003E4E94"/>
    <w:rsid w:val="003E6E9C"/>
    <w:rsid w:val="003E7568"/>
    <w:rsid w:val="003F0587"/>
    <w:rsid w:val="003F1CC0"/>
    <w:rsid w:val="003F1D5F"/>
    <w:rsid w:val="003F22C4"/>
    <w:rsid w:val="003F26CA"/>
    <w:rsid w:val="00400387"/>
    <w:rsid w:val="004008F6"/>
    <w:rsid w:val="00400B3F"/>
    <w:rsid w:val="0040262E"/>
    <w:rsid w:val="00402D0A"/>
    <w:rsid w:val="00403AFE"/>
    <w:rsid w:val="0040507D"/>
    <w:rsid w:val="004072AC"/>
    <w:rsid w:val="004075A8"/>
    <w:rsid w:val="004076AD"/>
    <w:rsid w:val="004079BF"/>
    <w:rsid w:val="00412371"/>
    <w:rsid w:val="004147BC"/>
    <w:rsid w:val="00417E98"/>
    <w:rsid w:val="00420C2D"/>
    <w:rsid w:val="0042260E"/>
    <w:rsid w:val="00424F09"/>
    <w:rsid w:val="00425494"/>
    <w:rsid w:val="0042688C"/>
    <w:rsid w:val="00427063"/>
    <w:rsid w:val="004272EA"/>
    <w:rsid w:val="00431092"/>
    <w:rsid w:val="004315B0"/>
    <w:rsid w:val="00432132"/>
    <w:rsid w:val="004332A5"/>
    <w:rsid w:val="004362DF"/>
    <w:rsid w:val="00436C68"/>
    <w:rsid w:val="004372D4"/>
    <w:rsid w:val="0043765C"/>
    <w:rsid w:val="00437A70"/>
    <w:rsid w:val="00437B8B"/>
    <w:rsid w:val="00441DD9"/>
    <w:rsid w:val="00442597"/>
    <w:rsid w:val="00443564"/>
    <w:rsid w:val="0044387D"/>
    <w:rsid w:val="004447E0"/>
    <w:rsid w:val="00444CBB"/>
    <w:rsid w:val="004450AD"/>
    <w:rsid w:val="0044764E"/>
    <w:rsid w:val="004501B6"/>
    <w:rsid w:val="0045100D"/>
    <w:rsid w:val="00451FB7"/>
    <w:rsid w:val="0045653A"/>
    <w:rsid w:val="00457875"/>
    <w:rsid w:val="00460545"/>
    <w:rsid w:val="004613A0"/>
    <w:rsid w:val="004619FE"/>
    <w:rsid w:val="00461A12"/>
    <w:rsid w:val="00462CD6"/>
    <w:rsid w:val="004630D3"/>
    <w:rsid w:val="0046484E"/>
    <w:rsid w:val="00464980"/>
    <w:rsid w:val="00465382"/>
    <w:rsid w:val="00470418"/>
    <w:rsid w:val="00470A5B"/>
    <w:rsid w:val="00470F92"/>
    <w:rsid w:val="00474CC3"/>
    <w:rsid w:val="004752BD"/>
    <w:rsid w:val="0047598D"/>
    <w:rsid w:val="00475E59"/>
    <w:rsid w:val="00476580"/>
    <w:rsid w:val="00476809"/>
    <w:rsid w:val="004774D6"/>
    <w:rsid w:val="00477D16"/>
    <w:rsid w:val="00480EF5"/>
    <w:rsid w:val="0048115B"/>
    <w:rsid w:val="004813FE"/>
    <w:rsid w:val="00481897"/>
    <w:rsid w:val="00482731"/>
    <w:rsid w:val="00482BC0"/>
    <w:rsid w:val="00482E73"/>
    <w:rsid w:val="00483166"/>
    <w:rsid w:val="004831A4"/>
    <w:rsid w:val="0048329E"/>
    <w:rsid w:val="00484414"/>
    <w:rsid w:val="004845C0"/>
    <w:rsid w:val="0048476C"/>
    <w:rsid w:val="00484919"/>
    <w:rsid w:val="0048494C"/>
    <w:rsid w:val="0049378B"/>
    <w:rsid w:val="004945A3"/>
    <w:rsid w:val="00494A34"/>
    <w:rsid w:val="00494E95"/>
    <w:rsid w:val="00495548"/>
    <w:rsid w:val="00495A05"/>
    <w:rsid w:val="00497607"/>
    <w:rsid w:val="004A0013"/>
    <w:rsid w:val="004A0910"/>
    <w:rsid w:val="004A0EC3"/>
    <w:rsid w:val="004A2319"/>
    <w:rsid w:val="004A29E4"/>
    <w:rsid w:val="004A2F91"/>
    <w:rsid w:val="004A3661"/>
    <w:rsid w:val="004A4194"/>
    <w:rsid w:val="004A4202"/>
    <w:rsid w:val="004A48BE"/>
    <w:rsid w:val="004A4A41"/>
    <w:rsid w:val="004A5EC3"/>
    <w:rsid w:val="004A5FDB"/>
    <w:rsid w:val="004B249B"/>
    <w:rsid w:val="004B2AF1"/>
    <w:rsid w:val="004B2DE4"/>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4D83"/>
    <w:rsid w:val="004E5CD9"/>
    <w:rsid w:val="004E693C"/>
    <w:rsid w:val="004E7B5C"/>
    <w:rsid w:val="004F20CB"/>
    <w:rsid w:val="004F2581"/>
    <w:rsid w:val="004F2760"/>
    <w:rsid w:val="004F32D0"/>
    <w:rsid w:val="004F3E0B"/>
    <w:rsid w:val="004F434D"/>
    <w:rsid w:val="004F5837"/>
    <w:rsid w:val="004F617E"/>
    <w:rsid w:val="004F6D32"/>
    <w:rsid w:val="00500248"/>
    <w:rsid w:val="00500BA0"/>
    <w:rsid w:val="00500E4D"/>
    <w:rsid w:val="0050160B"/>
    <w:rsid w:val="0050168C"/>
    <w:rsid w:val="00501E06"/>
    <w:rsid w:val="00502C3F"/>
    <w:rsid w:val="0050334D"/>
    <w:rsid w:val="00503812"/>
    <w:rsid w:val="00504132"/>
    <w:rsid w:val="00504BAA"/>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5AB"/>
    <w:rsid w:val="005239F7"/>
    <w:rsid w:val="00523C3B"/>
    <w:rsid w:val="00523C8F"/>
    <w:rsid w:val="0052438E"/>
    <w:rsid w:val="005262AC"/>
    <w:rsid w:val="00527132"/>
    <w:rsid w:val="00530A4A"/>
    <w:rsid w:val="00530BA4"/>
    <w:rsid w:val="005318A1"/>
    <w:rsid w:val="00533D87"/>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6EE"/>
    <w:rsid w:val="00546CAC"/>
    <w:rsid w:val="00547B95"/>
    <w:rsid w:val="00547C85"/>
    <w:rsid w:val="00547E64"/>
    <w:rsid w:val="00547ED5"/>
    <w:rsid w:val="005502DD"/>
    <w:rsid w:val="005506A5"/>
    <w:rsid w:val="00550C38"/>
    <w:rsid w:val="00551C50"/>
    <w:rsid w:val="00552F19"/>
    <w:rsid w:val="00553D05"/>
    <w:rsid w:val="00554415"/>
    <w:rsid w:val="00554CA1"/>
    <w:rsid w:val="00554FAF"/>
    <w:rsid w:val="00556801"/>
    <w:rsid w:val="00556803"/>
    <w:rsid w:val="00556A22"/>
    <w:rsid w:val="00556EE0"/>
    <w:rsid w:val="005574C8"/>
    <w:rsid w:val="00557D42"/>
    <w:rsid w:val="005604B8"/>
    <w:rsid w:val="005620FB"/>
    <w:rsid w:val="005627E3"/>
    <w:rsid w:val="00562D55"/>
    <w:rsid w:val="00563566"/>
    <w:rsid w:val="00563E29"/>
    <w:rsid w:val="00564389"/>
    <w:rsid w:val="00564AF8"/>
    <w:rsid w:val="00564FE1"/>
    <w:rsid w:val="00565378"/>
    <w:rsid w:val="00566248"/>
    <w:rsid w:val="00567874"/>
    <w:rsid w:val="00570F36"/>
    <w:rsid w:val="005715B9"/>
    <w:rsid w:val="005731F0"/>
    <w:rsid w:val="00573A0B"/>
    <w:rsid w:val="00573C44"/>
    <w:rsid w:val="005755B7"/>
    <w:rsid w:val="00576C78"/>
    <w:rsid w:val="00577113"/>
    <w:rsid w:val="005778F4"/>
    <w:rsid w:val="00577909"/>
    <w:rsid w:val="00580B51"/>
    <w:rsid w:val="00582951"/>
    <w:rsid w:val="00584625"/>
    <w:rsid w:val="00584AD4"/>
    <w:rsid w:val="00585073"/>
    <w:rsid w:val="00585D03"/>
    <w:rsid w:val="00586630"/>
    <w:rsid w:val="0058712F"/>
    <w:rsid w:val="00587162"/>
    <w:rsid w:val="0058763B"/>
    <w:rsid w:val="00587C1E"/>
    <w:rsid w:val="0059131B"/>
    <w:rsid w:val="005914C2"/>
    <w:rsid w:val="00591E6B"/>
    <w:rsid w:val="00592249"/>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4049"/>
    <w:rsid w:val="005B545F"/>
    <w:rsid w:val="005B66A3"/>
    <w:rsid w:val="005B7411"/>
    <w:rsid w:val="005B7F60"/>
    <w:rsid w:val="005C0300"/>
    <w:rsid w:val="005C077D"/>
    <w:rsid w:val="005C1052"/>
    <w:rsid w:val="005C1A73"/>
    <w:rsid w:val="005C1D18"/>
    <w:rsid w:val="005C1E94"/>
    <w:rsid w:val="005C3119"/>
    <w:rsid w:val="005C32D3"/>
    <w:rsid w:val="005C3AAC"/>
    <w:rsid w:val="005C3EBA"/>
    <w:rsid w:val="005C51CB"/>
    <w:rsid w:val="005C5813"/>
    <w:rsid w:val="005C5BDD"/>
    <w:rsid w:val="005C5DD5"/>
    <w:rsid w:val="005D0A23"/>
    <w:rsid w:val="005D13D2"/>
    <w:rsid w:val="005D2066"/>
    <w:rsid w:val="005D2956"/>
    <w:rsid w:val="005D39E2"/>
    <w:rsid w:val="005D5094"/>
    <w:rsid w:val="005D604D"/>
    <w:rsid w:val="005D68B9"/>
    <w:rsid w:val="005D7364"/>
    <w:rsid w:val="005E02B7"/>
    <w:rsid w:val="005E0F4E"/>
    <w:rsid w:val="005E17C0"/>
    <w:rsid w:val="005E250C"/>
    <w:rsid w:val="005E26C9"/>
    <w:rsid w:val="005E3296"/>
    <w:rsid w:val="005E4C48"/>
    <w:rsid w:val="005E5095"/>
    <w:rsid w:val="005E539A"/>
    <w:rsid w:val="005E6F08"/>
    <w:rsid w:val="005E7D7F"/>
    <w:rsid w:val="005F0068"/>
    <w:rsid w:val="005F077A"/>
    <w:rsid w:val="005F189A"/>
    <w:rsid w:val="005F1967"/>
    <w:rsid w:val="005F2EF6"/>
    <w:rsid w:val="005F324D"/>
    <w:rsid w:val="005F3EC0"/>
    <w:rsid w:val="005F4366"/>
    <w:rsid w:val="005F468C"/>
    <w:rsid w:val="005F4A35"/>
    <w:rsid w:val="005F77DE"/>
    <w:rsid w:val="005F7B8F"/>
    <w:rsid w:val="006001BA"/>
    <w:rsid w:val="00600409"/>
    <w:rsid w:val="00600B11"/>
    <w:rsid w:val="00601A19"/>
    <w:rsid w:val="00601A98"/>
    <w:rsid w:val="0060263E"/>
    <w:rsid w:val="006034A6"/>
    <w:rsid w:val="00603E60"/>
    <w:rsid w:val="0060587D"/>
    <w:rsid w:val="0060713C"/>
    <w:rsid w:val="00607A2F"/>
    <w:rsid w:val="00607FAE"/>
    <w:rsid w:val="00611A46"/>
    <w:rsid w:val="006123D9"/>
    <w:rsid w:val="00612F71"/>
    <w:rsid w:val="0061306B"/>
    <w:rsid w:val="00614000"/>
    <w:rsid w:val="006149A5"/>
    <w:rsid w:val="00616C54"/>
    <w:rsid w:val="00616C8E"/>
    <w:rsid w:val="00617C98"/>
    <w:rsid w:val="00620BC6"/>
    <w:rsid w:val="00622BE3"/>
    <w:rsid w:val="0062341E"/>
    <w:rsid w:val="006243F5"/>
    <w:rsid w:val="00624CE7"/>
    <w:rsid w:val="00625B53"/>
    <w:rsid w:val="006261C7"/>
    <w:rsid w:val="00626544"/>
    <w:rsid w:val="00627C16"/>
    <w:rsid w:val="006301BB"/>
    <w:rsid w:val="00630944"/>
    <w:rsid w:val="00630F11"/>
    <w:rsid w:val="006311DD"/>
    <w:rsid w:val="00632590"/>
    <w:rsid w:val="0063371B"/>
    <w:rsid w:val="00634D8D"/>
    <w:rsid w:val="00634F92"/>
    <w:rsid w:val="006351FE"/>
    <w:rsid w:val="006354A5"/>
    <w:rsid w:val="006363C1"/>
    <w:rsid w:val="00636F25"/>
    <w:rsid w:val="0063771C"/>
    <w:rsid w:val="00637D6E"/>
    <w:rsid w:val="00640062"/>
    <w:rsid w:val="006401AE"/>
    <w:rsid w:val="00642576"/>
    <w:rsid w:val="0064377B"/>
    <w:rsid w:val="006438AA"/>
    <w:rsid w:val="006440BD"/>
    <w:rsid w:val="00644DA7"/>
    <w:rsid w:val="00645A4F"/>
    <w:rsid w:val="00647C54"/>
    <w:rsid w:val="00650151"/>
    <w:rsid w:val="00651084"/>
    <w:rsid w:val="006511C8"/>
    <w:rsid w:val="00651993"/>
    <w:rsid w:val="00652483"/>
    <w:rsid w:val="00652856"/>
    <w:rsid w:val="00653248"/>
    <w:rsid w:val="00653FFB"/>
    <w:rsid w:val="006540A0"/>
    <w:rsid w:val="006545E9"/>
    <w:rsid w:val="00654C82"/>
    <w:rsid w:val="006554DF"/>
    <w:rsid w:val="00655D2F"/>
    <w:rsid w:val="006574D2"/>
    <w:rsid w:val="0066284B"/>
    <w:rsid w:val="00662BD5"/>
    <w:rsid w:val="00663AF0"/>
    <w:rsid w:val="00663D18"/>
    <w:rsid w:val="00663D5A"/>
    <w:rsid w:val="00663F18"/>
    <w:rsid w:val="0066455D"/>
    <w:rsid w:val="00664ABB"/>
    <w:rsid w:val="00665167"/>
    <w:rsid w:val="00665522"/>
    <w:rsid w:val="006655F3"/>
    <w:rsid w:val="00665E43"/>
    <w:rsid w:val="00665F60"/>
    <w:rsid w:val="0066604A"/>
    <w:rsid w:val="00666AB8"/>
    <w:rsid w:val="00670A27"/>
    <w:rsid w:val="00670D01"/>
    <w:rsid w:val="00670D66"/>
    <w:rsid w:val="0067178F"/>
    <w:rsid w:val="00671ADF"/>
    <w:rsid w:val="00672EDF"/>
    <w:rsid w:val="006738C6"/>
    <w:rsid w:val="00673933"/>
    <w:rsid w:val="00673C9A"/>
    <w:rsid w:val="00675327"/>
    <w:rsid w:val="00676B0F"/>
    <w:rsid w:val="00677011"/>
    <w:rsid w:val="00677341"/>
    <w:rsid w:val="00677D9A"/>
    <w:rsid w:val="006809FF"/>
    <w:rsid w:val="00680D9C"/>
    <w:rsid w:val="00681AA8"/>
    <w:rsid w:val="0068243E"/>
    <w:rsid w:val="006830D7"/>
    <w:rsid w:val="00683DDE"/>
    <w:rsid w:val="0068412B"/>
    <w:rsid w:val="00684827"/>
    <w:rsid w:val="00686B6A"/>
    <w:rsid w:val="00686B87"/>
    <w:rsid w:val="00686DF5"/>
    <w:rsid w:val="00690ACD"/>
    <w:rsid w:val="00690F66"/>
    <w:rsid w:val="006935E0"/>
    <w:rsid w:val="00693F22"/>
    <w:rsid w:val="006955D4"/>
    <w:rsid w:val="006964E4"/>
    <w:rsid w:val="006972DE"/>
    <w:rsid w:val="006A0445"/>
    <w:rsid w:val="006A1BEB"/>
    <w:rsid w:val="006A1C9B"/>
    <w:rsid w:val="006A24AB"/>
    <w:rsid w:val="006A2A1C"/>
    <w:rsid w:val="006A2C5C"/>
    <w:rsid w:val="006A35C1"/>
    <w:rsid w:val="006A5E4C"/>
    <w:rsid w:val="006A6A47"/>
    <w:rsid w:val="006A6C55"/>
    <w:rsid w:val="006B014E"/>
    <w:rsid w:val="006B0803"/>
    <w:rsid w:val="006B0974"/>
    <w:rsid w:val="006B1A41"/>
    <w:rsid w:val="006B2BEC"/>
    <w:rsid w:val="006B2CD3"/>
    <w:rsid w:val="006B2CF9"/>
    <w:rsid w:val="006B3464"/>
    <w:rsid w:val="006B3BBC"/>
    <w:rsid w:val="006B4027"/>
    <w:rsid w:val="006B6EB1"/>
    <w:rsid w:val="006C0340"/>
    <w:rsid w:val="006C0476"/>
    <w:rsid w:val="006C0C3E"/>
    <w:rsid w:val="006C0F78"/>
    <w:rsid w:val="006C1371"/>
    <w:rsid w:val="006C3F5B"/>
    <w:rsid w:val="006C6900"/>
    <w:rsid w:val="006C6AEE"/>
    <w:rsid w:val="006C7124"/>
    <w:rsid w:val="006C763B"/>
    <w:rsid w:val="006D237E"/>
    <w:rsid w:val="006D32C1"/>
    <w:rsid w:val="006D3A62"/>
    <w:rsid w:val="006D547B"/>
    <w:rsid w:val="006D58A7"/>
    <w:rsid w:val="006D6F8D"/>
    <w:rsid w:val="006E03D1"/>
    <w:rsid w:val="006E1AE4"/>
    <w:rsid w:val="006E27DF"/>
    <w:rsid w:val="006E3003"/>
    <w:rsid w:val="006E3632"/>
    <w:rsid w:val="006E6833"/>
    <w:rsid w:val="006E789A"/>
    <w:rsid w:val="006E7AF2"/>
    <w:rsid w:val="006F03DF"/>
    <w:rsid w:val="006F0943"/>
    <w:rsid w:val="006F0A5C"/>
    <w:rsid w:val="006F29F3"/>
    <w:rsid w:val="006F2B0B"/>
    <w:rsid w:val="006F2E5E"/>
    <w:rsid w:val="006F56E3"/>
    <w:rsid w:val="00701151"/>
    <w:rsid w:val="00701159"/>
    <w:rsid w:val="00701920"/>
    <w:rsid w:val="00703AD1"/>
    <w:rsid w:val="00704BF9"/>
    <w:rsid w:val="00705594"/>
    <w:rsid w:val="00705682"/>
    <w:rsid w:val="00706187"/>
    <w:rsid w:val="007065C6"/>
    <w:rsid w:val="00706703"/>
    <w:rsid w:val="0070760E"/>
    <w:rsid w:val="00711CDC"/>
    <w:rsid w:val="00714367"/>
    <w:rsid w:val="00717268"/>
    <w:rsid w:val="00717AD8"/>
    <w:rsid w:val="00717DC2"/>
    <w:rsid w:val="00720425"/>
    <w:rsid w:val="0072124F"/>
    <w:rsid w:val="00721747"/>
    <w:rsid w:val="0072187C"/>
    <w:rsid w:val="00721AA8"/>
    <w:rsid w:val="0072492F"/>
    <w:rsid w:val="00725A11"/>
    <w:rsid w:val="0072767A"/>
    <w:rsid w:val="00727ED6"/>
    <w:rsid w:val="00730D18"/>
    <w:rsid w:val="007313C7"/>
    <w:rsid w:val="00733D30"/>
    <w:rsid w:val="00734436"/>
    <w:rsid w:val="007349BE"/>
    <w:rsid w:val="00735C79"/>
    <w:rsid w:val="007362F4"/>
    <w:rsid w:val="00740773"/>
    <w:rsid w:val="007408CF"/>
    <w:rsid w:val="007422F9"/>
    <w:rsid w:val="00742A0C"/>
    <w:rsid w:val="00742AFE"/>
    <w:rsid w:val="0074303F"/>
    <w:rsid w:val="00743F24"/>
    <w:rsid w:val="00744E6D"/>
    <w:rsid w:val="00745A9C"/>
    <w:rsid w:val="00750EC9"/>
    <w:rsid w:val="00750F15"/>
    <w:rsid w:val="00751CA3"/>
    <w:rsid w:val="00751E9D"/>
    <w:rsid w:val="007521C7"/>
    <w:rsid w:val="0075289D"/>
    <w:rsid w:val="00752D0B"/>
    <w:rsid w:val="00754715"/>
    <w:rsid w:val="007566E5"/>
    <w:rsid w:val="00756F9D"/>
    <w:rsid w:val="00757238"/>
    <w:rsid w:val="00761C02"/>
    <w:rsid w:val="007635BE"/>
    <w:rsid w:val="00763A24"/>
    <w:rsid w:val="00763AA2"/>
    <w:rsid w:val="007640B2"/>
    <w:rsid w:val="007648D9"/>
    <w:rsid w:val="0076537F"/>
    <w:rsid w:val="00765811"/>
    <w:rsid w:val="00766083"/>
    <w:rsid w:val="00766A25"/>
    <w:rsid w:val="00767065"/>
    <w:rsid w:val="00770F65"/>
    <w:rsid w:val="0077101F"/>
    <w:rsid w:val="0077164A"/>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4BAF"/>
    <w:rsid w:val="007865EB"/>
    <w:rsid w:val="00786EBA"/>
    <w:rsid w:val="00790193"/>
    <w:rsid w:val="00791169"/>
    <w:rsid w:val="00791564"/>
    <w:rsid w:val="0079181F"/>
    <w:rsid w:val="007934A7"/>
    <w:rsid w:val="00794D8C"/>
    <w:rsid w:val="00796D19"/>
    <w:rsid w:val="00796DEA"/>
    <w:rsid w:val="00797370"/>
    <w:rsid w:val="00797379"/>
    <w:rsid w:val="00797BBE"/>
    <w:rsid w:val="00797BDE"/>
    <w:rsid w:val="00797E2D"/>
    <w:rsid w:val="007A02BB"/>
    <w:rsid w:val="007A0C66"/>
    <w:rsid w:val="007A1689"/>
    <w:rsid w:val="007A1791"/>
    <w:rsid w:val="007A214C"/>
    <w:rsid w:val="007A2200"/>
    <w:rsid w:val="007A2A05"/>
    <w:rsid w:val="007A30C9"/>
    <w:rsid w:val="007A5EF0"/>
    <w:rsid w:val="007B1919"/>
    <w:rsid w:val="007B20E7"/>
    <w:rsid w:val="007B3FEE"/>
    <w:rsid w:val="007B492A"/>
    <w:rsid w:val="007B4A03"/>
    <w:rsid w:val="007B5937"/>
    <w:rsid w:val="007B5FA6"/>
    <w:rsid w:val="007C09DC"/>
    <w:rsid w:val="007C0A3A"/>
    <w:rsid w:val="007C3A50"/>
    <w:rsid w:val="007C3E29"/>
    <w:rsid w:val="007C3FBA"/>
    <w:rsid w:val="007C4CEF"/>
    <w:rsid w:val="007C4EAC"/>
    <w:rsid w:val="007C585E"/>
    <w:rsid w:val="007C5D19"/>
    <w:rsid w:val="007C5F80"/>
    <w:rsid w:val="007D0099"/>
    <w:rsid w:val="007D200E"/>
    <w:rsid w:val="007D27CD"/>
    <w:rsid w:val="007D2D49"/>
    <w:rsid w:val="007D3C72"/>
    <w:rsid w:val="007D41AD"/>
    <w:rsid w:val="007D42B3"/>
    <w:rsid w:val="007D4C8C"/>
    <w:rsid w:val="007D75C2"/>
    <w:rsid w:val="007D7D74"/>
    <w:rsid w:val="007E1969"/>
    <w:rsid w:val="007E2074"/>
    <w:rsid w:val="007E26A1"/>
    <w:rsid w:val="007E2812"/>
    <w:rsid w:val="007E2D20"/>
    <w:rsid w:val="007E32CB"/>
    <w:rsid w:val="007E4E97"/>
    <w:rsid w:val="007E5053"/>
    <w:rsid w:val="007E5559"/>
    <w:rsid w:val="007E6748"/>
    <w:rsid w:val="007E72F4"/>
    <w:rsid w:val="007F08CF"/>
    <w:rsid w:val="007F1694"/>
    <w:rsid w:val="007F1C6B"/>
    <w:rsid w:val="007F28AD"/>
    <w:rsid w:val="007F4B36"/>
    <w:rsid w:val="007F4F57"/>
    <w:rsid w:val="007F4F9B"/>
    <w:rsid w:val="007F5BD2"/>
    <w:rsid w:val="007F6900"/>
    <w:rsid w:val="007F6A7A"/>
    <w:rsid w:val="007F75E1"/>
    <w:rsid w:val="007F7C16"/>
    <w:rsid w:val="0080065C"/>
    <w:rsid w:val="00800E61"/>
    <w:rsid w:val="008015C6"/>
    <w:rsid w:val="00801F9B"/>
    <w:rsid w:val="0080228D"/>
    <w:rsid w:val="00804257"/>
    <w:rsid w:val="00804A6E"/>
    <w:rsid w:val="008056CA"/>
    <w:rsid w:val="0080614B"/>
    <w:rsid w:val="0081091F"/>
    <w:rsid w:val="00811146"/>
    <w:rsid w:val="00811D17"/>
    <w:rsid w:val="008128D7"/>
    <w:rsid w:val="00813180"/>
    <w:rsid w:val="008134B9"/>
    <w:rsid w:val="0081382F"/>
    <w:rsid w:val="0081457A"/>
    <w:rsid w:val="00814890"/>
    <w:rsid w:val="00814D33"/>
    <w:rsid w:val="00814DFD"/>
    <w:rsid w:val="00814F12"/>
    <w:rsid w:val="00816593"/>
    <w:rsid w:val="00817E07"/>
    <w:rsid w:val="0082042D"/>
    <w:rsid w:val="00820564"/>
    <w:rsid w:val="00820EC2"/>
    <w:rsid w:val="00820F14"/>
    <w:rsid w:val="008212C6"/>
    <w:rsid w:val="00821987"/>
    <w:rsid w:val="00824B5C"/>
    <w:rsid w:val="00824C5D"/>
    <w:rsid w:val="00825E0C"/>
    <w:rsid w:val="008263D6"/>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63EF"/>
    <w:rsid w:val="0084728B"/>
    <w:rsid w:val="00850A2A"/>
    <w:rsid w:val="00850B4A"/>
    <w:rsid w:val="008516D9"/>
    <w:rsid w:val="008544CC"/>
    <w:rsid w:val="008554C1"/>
    <w:rsid w:val="00856A72"/>
    <w:rsid w:val="008603E4"/>
    <w:rsid w:val="00861462"/>
    <w:rsid w:val="008620B2"/>
    <w:rsid w:val="00862C42"/>
    <w:rsid w:val="00863240"/>
    <w:rsid w:val="00863C54"/>
    <w:rsid w:val="00863E7C"/>
    <w:rsid w:val="00864819"/>
    <w:rsid w:val="00865C96"/>
    <w:rsid w:val="00867346"/>
    <w:rsid w:val="0086735A"/>
    <w:rsid w:val="0086760E"/>
    <w:rsid w:val="0087160F"/>
    <w:rsid w:val="00871C9B"/>
    <w:rsid w:val="00871F9C"/>
    <w:rsid w:val="008731AC"/>
    <w:rsid w:val="008735A1"/>
    <w:rsid w:val="008735EB"/>
    <w:rsid w:val="00873F04"/>
    <w:rsid w:val="008743BA"/>
    <w:rsid w:val="008748C8"/>
    <w:rsid w:val="00875B26"/>
    <w:rsid w:val="00875C03"/>
    <w:rsid w:val="00876C04"/>
    <w:rsid w:val="00877063"/>
    <w:rsid w:val="008778E4"/>
    <w:rsid w:val="00877D2D"/>
    <w:rsid w:val="00880967"/>
    <w:rsid w:val="00881698"/>
    <w:rsid w:val="008817AD"/>
    <w:rsid w:val="00881833"/>
    <w:rsid w:val="008823D6"/>
    <w:rsid w:val="00884997"/>
    <w:rsid w:val="00885484"/>
    <w:rsid w:val="008857D8"/>
    <w:rsid w:val="0088613E"/>
    <w:rsid w:val="008864B3"/>
    <w:rsid w:val="00887019"/>
    <w:rsid w:val="008904DD"/>
    <w:rsid w:val="008905FB"/>
    <w:rsid w:val="00892083"/>
    <w:rsid w:val="00892523"/>
    <w:rsid w:val="0089399E"/>
    <w:rsid w:val="00893B92"/>
    <w:rsid w:val="008953A6"/>
    <w:rsid w:val="008954B4"/>
    <w:rsid w:val="0089585D"/>
    <w:rsid w:val="00895C0F"/>
    <w:rsid w:val="008967A7"/>
    <w:rsid w:val="008978A3"/>
    <w:rsid w:val="008A0A3C"/>
    <w:rsid w:val="008A21A0"/>
    <w:rsid w:val="008A33A3"/>
    <w:rsid w:val="008A3803"/>
    <w:rsid w:val="008A3858"/>
    <w:rsid w:val="008A3AF4"/>
    <w:rsid w:val="008A4810"/>
    <w:rsid w:val="008A4847"/>
    <w:rsid w:val="008A5EE9"/>
    <w:rsid w:val="008A684F"/>
    <w:rsid w:val="008B1B9D"/>
    <w:rsid w:val="008B1EC1"/>
    <w:rsid w:val="008B2974"/>
    <w:rsid w:val="008B2E2F"/>
    <w:rsid w:val="008B3A55"/>
    <w:rsid w:val="008B4E96"/>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1CC"/>
    <w:rsid w:val="008D637E"/>
    <w:rsid w:val="008D772A"/>
    <w:rsid w:val="008E1155"/>
    <w:rsid w:val="008E255B"/>
    <w:rsid w:val="008E2F74"/>
    <w:rsid w:val="008E4E09"/>
    <w:rsid w:val="008E51D8"/>
    <w:rsid w:val="008E6196"/>
    <w:rsid w:val="008E71AE"/>
    <w:rsid w:val="008F0687"/>
    <w:rsid w:val="008F0E71"/>
    <w:rsid w:val="008F12EA"/>
    <w:rsid w:val="008F15F2"/>
    <w:rsid w:val="008F253E"/>
    <w:rsid w:val="008F2950"/>
    <w:rsid w:val="008F5C07"/>
    <w:rsid w:val="008F7040"/>
    <w:rsid w:val="008F79C2"/>
    <w:rsid w:val="00900268"/>
    <w:rsid w:val="00900709"/>
    <w:rsid w:val="00902016"/>
    <w:rsid w:val="009028CD"/>
    <w:rsid w:val="009034F5"/>
    <w:rsid w:val="0090377C"/>
    <w:rsid w:val="00905DED"/>
    <w:rsid w:val="009064E8"/>
    <w:rsid w:val="00906565"/>
    <w:rsid w:val="0091075F"/>
    <w:rsid w:val="00910C32"/>
    <w:rsid w:val="009121BD"/>
    <w:rsid w:val="0091274E"/>
    <w:rsid w:val="00912D18"/>
    <w:rsid w:val="0091353F"/>
    <w:rsid w:val="009140F1"/>
    <w:rsid w:val="00920EA8"/>
    <w:rsid w:val="00921089"/>
    <w:rsid w:val="00922329"/>
    <w:rsid w:val="00922F07"/>
    <w:rsid w:val="00923418"/>
    <w:rsid w:val="00923979"/>
    <w:rsid w:val="00923F34"/>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2C8A"/>
    <w:rsid w:val="00954E4D"/>
    <w:rsid w:val="00956E13"/>
    <w:rsid w:val="009574D9"/>
    <w:rsid w:val="00960F70"/>
    <w:rsid w:val="009617B1"/>
    <w:rsid w:val="00962DA7"/>
    <w:rsid w:val="009631E3"/>
    <w:rsid w:val="0096458C"/>
    <w:rsid w:val="00966D8C"/>
    <w:rsid w:val="009677C8"/>
    <w:rsid w:val="0097023A"/>
    <w:rsid w:val="00972032"/>
    <w:rsid w:val="00972688"/>
    <w:rsid w:val="0097269B"/>
    <w:rsid w:val="00973F87"/>
    <w:rsid w:val="009769BE"/>
    <w:rsid w:val="00976FC7"/>
    <w:rsid w:val="00976FC9"/>
    <w:rsid w:val="009806F2"/>
    <w:rsid w:val="00980E12"/>
    <w:rsid w:val="0098133E"/>
    <w:rsid w:val="0098239A"/>
    <w:rsid w:val="009825E9"/>
    <w:rsid w:val="009826C0"/>
    <w:rsid w:val="00984148"/>
    <w:rsid w:val="00984AD3"/>
    <w:rsid w:val="00984CE6"/>
    <w:rsid w:val="009869C7"/>
    <w:rsid w:val="00987FD0"/>
    <w:rsid w:val="00990429"/>
    <w:rsid w:val="00990C93"/>
    <w:rsid w:val="00992494"/>
    <w:rsid w:val="00992AB2"/>
    <w:rsid w:val="00993B3C"/>
    <w:rsid w:val="0099590D"/>
    <w:rsid w:val="00997206"/>
    <w:rsid w:val="009A0500"/>
    <w:rsid w:val="009A0D2E"/>
    <w:rsid w:val="009A0F71"/>
    <w:rsid w:val="009A1938"/>
    <w:rsid w:val="009A1B5D"/>
    <w:rsid w:val="009A1D4D"/>
    <w:rsid w:val="009A256E"/>
    <w:rsid w:val="009A3315"/>
    <w:rsid w:val="009A4D8A"/>
    <w:rsid w:val="009A6ED9"/>
    <w:rsid w:val="009A759C"/>
    <w:rsid w:val="009B021D"/>
    <w:rsid w:val="009B080A"/>
    <w:rsid w:val="009B0E94"/>
    <w:rsid w:val="009B1254"/>
    <w:rsid w:val="009B4293"/>
    <w:rsid w:val="009B453E"/>
    <w:rsid w:val="009B6570"/>
    <w:rsid w:val="009B6600"/>
    <w:rsid w:val="009C10B8"/>
    <w:rsid w:val="009C19E5"/>
    <w:rsid w:val="009C271D"/>
    <w:rsid w:val="009C6A58"/>
    <w:rsid w:val="009C7C18"/>
    <w:rsid w:val="009D0251"/>
    <w:rsid w:val="009D02EC"/>
    <w:rsid w:val="009D2222"/>
    <w:rsid w:val="009D22E8"/>
    <w:rsid w:val="009D2361"/>
    <w:rsid w:val="009D366E"/>
    <w:rsid w:val="009D3D90"/>
    <w:rsid w:val="009D432A"/>
    <w:rsid w:val="009D5DA6"/>
    <w:rsid w:val="009D61F2"/>
    <w:rsid w:val="009D6222"/>
    <w:rsid w:val="009D6F10"/>
    <w:rsid w:val="009D6F7C"/>
    <w:rsid w:val="009D71EA"/>
    <w:rsid w:val="009D7410"/>
    <w:rsid w:val="009E1857"/>
    <w:rsid w:val="009E22AD"/>
    <w:rsid w:val="009E2335"/>
    <w:rsid w:val="009E24E7"/>
    <w:rsid w:val="009E30F4"/>
    <w:rsid w:val="009E34C3"/>
    <w:rsid w:val="009F12C3"/>
    <w:rsid w:val="009F1A21"/>
    <w:rsid w:val="009F3694"/>
    <w:rsid w:val="009F3B53"/>
    <w:rsid w:val="009F3BC3"/>
    <w:rsid w:val="009F443D"/>
    <w:rsid w:val="009F4D0D"/>
    <w:rsid w:val="009F5B05"/>
    <w:rsid w:val="009F667F"/>
    <w:rsid w:val="009F6C7F"/>
    <w:rsid w:val="009F7226"/>
    <w:rsid w:val="009F7789"/>
    <w:rsid w:val="00A0063B"/>
    <w:rsid w:val="00A01120"/>
    <w:rsid w:val="00A028EB"/>
    <w:rsid w:val="00A02A7C"/>
    <w:rsid w:val="00A03F07"/>
    <w:rsid w:val="00A03F9B"/>
    <w:rsid w:val="00A044B0"/>
    <w:rsid w:val="00A051BE"/>
    <w:rsid w:val="00A06122"/>
    <w:rsid w:val="00A06BB9"/>
    <w:rsid w:val="00A06C29"/>
    <w:rsid w:val="00A074E0"/>
    <w:rsid w:val="00A10040"/>
    <w:rsid w:val="00A114A3"/>
    <w:rsid w:val="00A114C3"/>
    <w:rsid w:val="00A11AD1"/>
    <w:rsid w:val="00A11BC1"/>
    <w:rsid w:val="00A12C2C"/>
    <w:rsid w:val="00A1312F"/>
    <w:rsid w:val="00A13501"/>
    <w:rsid w:val="00A13545"/>
    <w:rsid w:val="00A1389A"/>
    <w:rsid w:val="00A13E13"/>
    <w:rsid w:val="00A144DB"/>
    <w:rsid w:val="00A14954"/>
    <w:rsid w:val="00A14DAC"/>
    <w:rsid w:val="00A15A84"/>
    <w:rsid w:val="00A167FB"/>
    <w:rsid w:val="00A16BE3"/>
    <w:rsid w:val="00A171CB"/>
    <w:rsid w:val="00A203F9"/>
    <w:rsid w:val="00A20CE5"/>
    <w:rsid w:val="00A20EA3"/>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2D6A"/>
    <w:rsid w:val="00A43FC8"/>
    <w:rsid w:val="00A448B8"/>
    <w:rsid w:val="00A44959"/>
    <w:rsid w:val="00A4651B"/>
    <w:rsid w:val="00A47E36"/>
    <w:rsid w:val="00A50914"/>
    <w:rsid w:val="00A51FF2"/>
    <w:rsid w:val="00A53438"/>
    <w:rsid w:val="00A5425B"/>
    <w:rsid w:val="00A5502F"/>
    <w:rsid w:val="00A5507B"/>
    <w:rsid w:val="00A559EE"/>
    <w:rsid w:val="00A56A1B"/>
    <w:rsid w:val="00A577EF"/>
    <w:rsid w:val="00A6014A"/>
    <w:rsid w:val="00A607C6"/>
    <w:rsid w:val="00A63742"/>
    <w:rsid w:val="00A6380C"/>
    <w:rsid w:val="00A65E2B"/>
    <w:rsid w:val="00A66BE7"/>
    <w:rsid w:val="00A67DD6"/>
    <w:rsid w:val="00A71199"/>
    <w:rsid w:val="00A71444"/>
    <w:rsid w:val="00A71CA9"/>
    <w:rsid w:val="00A72592"/>
    <w:rsid w:val="00A7453F"/>
    <w:rsid w:val="00A74A29"/>
    <w:rsid w:val="00A75B5E"/>
    <w:rsid w:val="00A76735"/>
    <w:rsid w:val="00A774BF"/>
    <w:rsid w:val="00A77B04"/>
    <w:rsid w:val="00A8003A"/>
    <w:rsid w:val="00A80061"/>
    <w:rsid w:val="00A809DC"/>
    <w:rsid w:val="00A80CE4"/>
    <w:rsid w:val="00A8242A"/>
    <w:rsid w:val="00A8335E"/>
    <w:rsid w:val="00A83BDA"/>
    <w:rsid w:val="00A8445A"/>
    <w:rsid w:val="00A84E68"/>
    <w:rsid w:val="00A85922"/>
    <w:rsid w:val="00A85E5B"/>
    <w:rsid w:val="00A87B37"/>
    <w:rsid w:val="00A87CC3"/>
    <w:rsid w:val="00A87D59"/>
    <w:rsid w:val="00A90EBE"/>
    <w:rsid w:val="00A926F4"/>
    <w:rsid w:val="00A9345D"/>
    <w:rsid w:val="00A93711"/>
    <w:rsid w:val="00A94122"/>
    <w:rsid w:val="00A9496D"/>
    <w:rsid w:val="00A949BB"/>
    <w:rsid w:val="00A95987"/>
    <w:rsid w:val="00A9628B"/>
    <w:rsid w:val="00A96B0C"/>
    <w:rsid w:val="00A971E2"/>
    <w:rsid w:val="00A97E39"/>
    <w:rsid w:val="00A97F7D"/>
    <w:rsid w:val="00AA1EBB"/>
    <w:rsid w:val="00AA2C5C"/>
    <w:rsid w:val="00AA3EDC"/>
    <w:rsid w:val="00AA44DF"/>
    <w:rsid w:val="00AA46B8"/>
    <w:rsid w:val="00AA4D04"/>
    <w:rsid w:val="00AA566C"/>
    <w:rsid w:val="00AA57E2"/>
    <w:rsid w:val="00AA57F3"/>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749"/>
    <w:rsid w:val="00AB7B2B"/>
    <w:rsid w:val="00AC0019"/>
    <w:rsid w:val="00AC136D"/>
    <w:rsid w:val="00AC2527"/>
    <w:rsid w:val="00AC3714"/>
    <w:rsid w:val="00AC3BC2"/>
    <w:rsid w:val="00AC4060"/>
    <w:rsid w:val="00AC4388"/>
    <w:rsid w:val="00AC446B"/>
    <w:rsid w:val="00AC5E07"/>
    <w:rsid w:val="00AC5ED3"/>
    <w:rsid w:val="00AC6830"/>
    <w:rsid w:val="00AC7CAB"/>
    <w:rsid w:val="00AD0289"/>
    <w:rsid w:val="00AD11A3"/>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537"/>
    <w:rsid w:val="00AF3B37"/>
    <w:rsid w:val="00AF4442"/>
    <w:rsid w:val="00AF4503"/>
    <w:rsid w:val="00AF4587"/>
    <w:rsid w:val="00AF53F3"/>
    <w:rsid w:val="00AF7ED2"/>
    <w:rsid w:val="00B00F49"/>
    <w:rsid w:val="00B02289"/>
    <w:rsid w:val="00B0322D"/>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003"/>
    <w:rsid w:val="00B11BE2"/>
    <w:rsid w:val="00B12D30"/>
    <w:rsid w:val="00B15374"/>
    <w:rsid w:val="00B17F63"/>
    <w:rsid w:val="00B2075A"/>
    <w:rsid w:val="00B20A9C"/>
    <w:rsid w:val="00B218E9"/>
    <w:rsid w:val="00B22312"/>
    <w:rsid w:val="00B22CB2"/>
    <w:rsid w:val="00B22D57"/>
    <w:rsid w:val="00B26605"/>
    <w:rsid w:val="00B322DA"/>
    <w:rsid w:val="00B33565"/>
    <w:rsid w:val="00B335FE"/>
    <w:rsid w:val="00B33D2C"/>
    <w:rsid w:val="00B341E3"/>
    <w:rsid w:val="00B34615"/>
    <w:rsid w:val="00B36CA0"/>
    <w:rsid w:val="00B377F0"/>
    <w:rsid w:val="00B37AA1"/>
    <w:rsid w:val="00B41884"/>
    <w:rsid w:val="00B43317"/>
    <w:rsid w:val="00B440CC"/>
    <w:rsid w:val="00B44594"/>
    <w:rsid w:val="00B4538E"/>
    <w:rsid w:val="00B460B7"/>
    <w:rsid w:val="00B51369"/>
    <w:rsid w:val="00B53EC7"/>
    <w:rsid w:val="00B541F6"/>
    <w:rsid w:val="00B549D8"/>
    <w:rsid w:val="00B5534F"/>
    <w:rsid w:val="00B5541E"/>
    <w:rsid w:val="00B56249"/>
    <w:rsid w:val="00B563B4"/>
    <w:rsid w:val="00B56F85"/>
    <w:rsid w:val="00B5749D"/>
    <w:rsid w:val="00B617F0"/>
    <w:rsid w:val="00B61C8A"/>
    <w:rsid w:val="00B61FC5"/>
    <w:rsid w:val="00B636E9"/>
    <w:rsid w:val="00B6487A"/>
    <w:rsid w:val="00B65549"/>
    <w:rsid w:val="00B6565C"/>
    <w:rsid w:val="00B66226"/>
    <w:rsid w:val="00B669A8"/>
    <w:rsid w:val="00B66C9A"/>
    <w:rsid w:val="00B67644"/>
    <w:rsid w:val="00B67A48"/>
    <w:rsid w:val="00B70F3B"/>
    <w:rsid w:val="00B71FFD"/>
    <w:rsid w:val="00B7250B"/>
    <w:rsid w:val="00B72B87"/>
    <w:rsid w:val="00B746F1"/>
    <w:rsid w:val="00B74722"/>
    <w:rsid w:val="00B75BC6"/>
    <w:rsid w:val="00B764C9"/>
    <w:rsid w:val="00B80226"/>
    <w:rsid w:val="00B8024F"/>
    <w:rsid w:val="00B826CE"/>
    <w:rsid w:val="00B82E45"/>
    <w:rsid w:val="00B83B99"/>
    <w:rsid w:val="00B84203"/>
    <w:rsid w:val="00B86A76"/>
    <w:rsid w:val="00B878FF"/>
    <w:rsid w:val="00B91047"/>
    <w:rsid w:val="00B9178C"/>
    <w:rsid w:val="00B9198E"/>
    <w:rsid w:val="00B95B92"/>
    <w:rsid w:val="00B95FAC"/>
    <w:rsid w:val="00B975EB"/>
    <w:rsid w:val="00B9779C"/>
    <w:rsid w:val="00BA0F91"/>
    <w:rsid w:val="00BA183A"/>
    <w:rsid w:val="00BA1D78"/>
    <w:rsid w:val="00BA222E"/>
    <w:rsid w:val="00BA2D00"/>
    <w:rsid w:val="00BA45BC"/>
    <w:rsid w:val="00BA50F2"/>
    <w:rsid w:val="00BA5215"/>
    <w:rsid w:val="00BA61FD"/>
    <w:rsid w:val="00BA624A"/>
    <w:rsid w:val="00BA7572"/>
    <w:rsid w:val="00BA7960"/>
    <w:rsid w:val="00BB0002"/>
    <w:rsid w:val="00BB002F"/>
    <w:rsid w:val="00BB0D7B"/>
    <w:rsid w:val="00BB0FCC"/>
    <w:rsid w:val="00BB12A0"/>
    <w:rsid w:val="00BB1C8D"/>
    <w:rsid w:val="00BB2681"/>
    <w:rsid w:val="00BB3936"/>
    <w:rsid w:val="00BB39F4"/>
    <w:rsid w:val="00BB3F58"/>
    <w:rsid w:val="00BB49B4"/>
    <w:rsid w:val="00BB4F3E"/>
    <w:rsid w:val="00BB55BF"/>
    <w:rsid w:val="00BB55C1"/>
    <w:rsid w:val="00BB6F86"/>
    <w:rsid w:val="00BB7F17"/>
    <w:rsid w:val="00BC02F9"/>
    <w:rsid w:val="00BC219A"/>
    <w:rsid w:val="00BC240F"/>
    <w:rsid w:val="00BC3AD4"/>
    <w:rsid w:val="00BC5508"/>
    <w:rsid w:val="00BC646F"/>
    <w:rsid w:val="00BC6699"/>
    <w:rsid w:val="00BD0454"/>
    <w:rsid w:val="00BD0980"/>
    <w:rsid w:val="00BD15E5"/>
    <w:rsid w:val="00BD3C34"/>
    <w:rsid w:val="00BD42B3"/>
    <w:rsid w:val="00BD462E"/>
    <w:rsid w:val="00BD5B11"/>
    <w:rsid w:val="00BD5EEF"/>
    <w:rsid w:val="00BE008E"/>
    <w:rsid w:val="00BE12CF"/>
    <w:rsid w:val="00BE1791"/>
    <w:rsid w:val="00BE192E"/>
    <w:rsid w:val="00BE2BF5"/>
    <w:rsid w:val="00BE3D73"/>
    <w:rsid w:val="00BE5271"/>
    <w:rsid w:val="00BE5C87"/>
    <w:rsid w:val="00BE6102"/>
    <w:rsid w:val="00BE6A59"/>
    <w:rsid w:val="00BE6D8A"/>
    <w:rsid w:val="00BE776F"/>
    <w:rsid w:val="00BF1DE3"/>
    <w:rsid w:val="00BF3908"/>
    <w:rsid w:val="00BF4DEF"/>
    <w:rsid w:val="00BF5724"/>
    <w:rsid w:val="00C012F9"/>
    <w:rsid w:val="00C01701"/>
    <w:rsid w:val="00C02852"/>
    <w:rsid w:val="00C02D8B"/>
    <w:rsid w:val="00C04365"/>
    <w:rsid w:val="00C04ABD"/>
    <w:rsid w:val="00C04B67"/>
    <w:rsid w:val="00C054A7"/>
    <w:rsid w:val="00C05662"/>
    <w:rsid w:val="00C05DFC"/>
    <w:rsid w:val="00C06529"/>
    <w:rsid w:val="00C067EA"/>
    <w:rsid w:val="00C06B0A"/>
    <w:rsid w:val="00C06D43"/>
    <w:rsid w:val="00C07F69"/>
    <w:rsid w:val="00C1327F"/>
    <w:rsid w:val="00C14090"/>
    <w:rsid w:val="00C144C8"/>
    <w:rsid w:val="00C15F20"/>
    <w:rsid w:val="00C16F64"/>
    <w:rsid w:val="00C17A0A"/>
    <w:rsid w:val="00C17ABD"/>
    <w:rsid w:val="00C214D0"/>
    <w:rsid w:val="00C22853"/>
    <w:rsid w:val="00C243DA"/>
    <w:rsid w:val="00C24574"/>
    <w:rsid w:val="00C256AF"/>
    <w:rsid w:val="00C25AB6"/>
    <w:rsid w:val="00C25B0A"/>
    <w:rsid w:val="00C25E3D"/>
    <w:rsid w:val="00C2620D"/>
    <w:rsid w:val="00C26912"/>
    <w:rsid w:val="00C26AEC"/>
    <w:rsid w:val="00C31DA7"/>
    <w:rsid w:val="00C31EC0"/>
    <w:rsid w:val="00C320A8"/>
    <w:rsid w:val="00C3329D"/>
    <w:rsid w:val="00C345F0"/>
    <w:rsid w:val="00C34CB2"/>
    <w:rsid w:val="00C3580D"/>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151C"/>
    <w:rsid w:val="00C6232E"/>
    <w:rsid w:val="00C633D5"/>
    <w:rsid w:val="00C634F7"/>
    <w:rsid w:val="00C6564B"/>
    <w:rsid w:val="00C6589F"/>
    <w:rsid w:val="00C66248"/>
    <w:rsid w:val="00C66858"/>
    <w:rsid w:val="00C715CB"/>
    <w:rsid w:val="00C717AA"/>
    <w:rsid w:val="00C7221D"/>
    <w:rsid w:val="00C72418"/>
    <w:rsid w:val="00C7370C"/>
    <w:rsid w:val="00C73D94"/>
    <w:rsid w:val="00C74336"/>
    <w:rsid w:val="00C76E79"/>
    <w:rsid w:val="00C77CC7"/>
    <w:rsid w:val="00C80CF9"/>
    <w:rsid w:val="00C81E99"/>
    <w:rsid w:val="00C8276A"/>
    <w:rsid w:val="00C82B10"/>
    <w:rsid w:val="00C84BB0"/>
    <w:rsid w:val="00C84DA2"/>
    <w:rsid w:val="00C853C1"/>
    <w:rsid w:val="00C904B0"/>
    <w:rsid w:val="00C9072F"/>
    <w:rsid w:val="00C90E73"/>
    <w:rsid w:val="00C91364"/>
    <w:rsid w:val="00C918E8"/>
    <w:rsid w:val="00C91ED6"/>
    <w:rsid w:val="00C9249D"/>
    <w:rsid w:val="00C9265D"/>
    <w:rsid w:val="00C92CC5"/>
    <w:rsid w:val="00C934CF"/>
    <w:rsid w:val="00C940EE"/>
    <w:rsid w:val="00C9537C"/>
    <w:rsid w:val="00C956F1"/>
    <w:rsid w:val="00C9575F"/>
    <w:rsid w:val="00C964B4"/>
    <w:rsid w:val="00C96E3B"/>
    <w:rsid w:val="00C9732D"/>
    <w:rsid w:val="00CA0E59"/>
    <w:rsid w:val="00CA1268"/>
    <w:rsid w:val="00CA24B2"/>
    <w:rsid w:val="00CA2B0C"/>
    <w:rsid w:val="00CA32A5"/>
    <w:rsid w:val="00CA3598"/>
    <w:rsid w:val="00CA4129"/>
    <w:rsid w:val="00CA41F6"/>
    <w:rsid w:val="00CA450A"/>
    <w:rsid w:val="00CA4B72"/>
    <w:rsid w:val="00CA506B"/>
    <w:rsid w:val="00CA6706"/>
    <w:rsid w:val="00CA7709"/>
    <w:rsid w:val="00CB27E5"/>
    <w:rsid w:val="00CB35F9"/>
    <w:rsid w:val="00CB4021"/>
    <w:rsid w:val="00CB58DE"/>
    <w:rsid w:val="00CB5E38"/>
    <w:rsid w:val="00CB7880"/>
    <w:rsid w:val="00CB7EDF"/>
    <w:rsid w:val="00CC0CFD"/>
    <w:rsid w:val="00CC2E2E"/>
    <w:rsid w:val="00CC30B3"/>
    <w:rsid w:val="00CC41B1"/>
    <w:rsid w:val="00CC6895"/>
    <w:rsid w:val="00CD075B"/>
    <w:rsid w:val="00CD0B28"/>
    <w:rsid w:val="00CD102B"/>
    <w:rsid w:val="00CD1586"/>
    <w:rsid w:val="00CD1795"/>
    <w:rsid w:val="00CD1894"/>
    <w:rsid w:val="00CD1D62"/>
    <w:rsid w:val="00CD2196"/>
    <w:rsid w:val="00CD3796"/>
    <w:rsid w:val="00CD3F22"/>
    <w:rsid w:val="00CD6F10"/>
    <w:rsid w:val="00CD6F18"/>
    <w:rsid w:val="00CD74D6"/>
    <w:rsid w:val="00CE0209"/>
    <w:rsid w:val="00CE287D"/>
    <w:rsid w:val="00CE2BB0"/>
    <w:rsid w:val="00CE2D0D"/>
    <w:rsid w:val="00CE3CCF"/>
    <w:rsid w:val="00CE4DE6"/>
    <w:rsid w:val="00CE5CC2"/>
    <w:rsid w:val="00CE67D4"/>
    <w:rsid w:val="00CF17FB"/>
    <w:rsid w:val="00CF1883"/>
    <w:rsid w:val="00CF2193"/>
    <w:rsid w:val="00CF2C58"/>
    <w:rsid w:val="00CF3AF9"/>
    <w:rsid w:val="00CF6588"/>
    <w:rsid w:val="00CF6B2C"/>
    <w:rsid w:val="00D009E0"/>
    <w:rsid w:val="00D00C6E"/>
    <w:rsid w:val="00D01C46"/>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102A"/>
    <w:rsid w:val="00D21307"/>
    <w:rsid w:val="00D21451"/>
    <w:rsid w:val="00D2281D"/>
    <w:rsid w:val="00D23916"/>
    <w:rsid w:val="00D2394D"/>
    <w:rsid w:val="00D24D2F"/>
    <w:rsid w:val="00D2548D"/>
    <w:rsid w:val="00D262E1"/>
    <w:rsid w:val="00D306AD"/>
    <w:rsid w:val="00D32C0E"/>
    <w:rsid w:val="00D32C10"/>
    <w:rsid w:val="00D33478"/>
    <w:rsid w:val="00D335A4"/>
    <w:rsid w:val="00D33D2D"/>
    <w:rsid w:val="00D3515D"/>
    <w:rsid w:val="00D35224"/>
    <w:rsid w:val="00D368C8"/>
    <w:rsid w:val="00D405DC"/>
    <w:rsid w:val="00D410E8"/>
    <w:rsid w:val="00D41352"/>
    <w:rsid w:val="00D421FC"/>
    <w:rsid w:val="00D4230D"/>
    <w:rsid w:val="00D428FC"/>
    <w:rsid w:val="00D42D09"/>
    <w:rsid w:val="00D42DD3"/>
    <w:rsid w:val="00D430E1"/>
    <w:rsid w:val="00D4387E"/>
    <w:rsid w:val="00D440AE"/>
    <w:rsid w:val="00D44857"/>
    <w:rsid w:val="00D44B6A"/>
    <w:rsid w:val="00D44E29"/>
    <w:rsid w:val="00D46AA8"/>
    <w:rsid w:val="00D47CDB"/>
    <w:rsid w:val="00D47DE6"/>
    <w:rsid w:val="00D505BB"/>
    <w:rsid w:val="00D50A86"/>
    <w:rsid w:val="00D50FCC"/>
    <w:rsid w:val="00D51723"/>
    <w:rsid w:val="00D52267"/>
    <w:rsid w:val="00D53CDF"/>
    <w:rsid w:val="00D5649F"/>
    <w:rsid w:val="00D56CE7"/>
    <w:rsid w:val="00D57658"/>
    <w:rsid w:val="00D57730"/>
    <w:rsid w:val="00D618D2"/>
    <w:rsid w:val="00D61CF1"/>
    <w:rsid w:val="00D62AA0"/>
    <w:rsid w:val="00D62BAF"/>
    <w:rsid w:val="00D6315C"/>
    <w:rsid w:val="00D63811"/>
    <w:rsid w:val="00D648F2"/>
    <w:rsid w:val="00D656AC"/>
    <w:rsid w:val="00D65B7B"/>
    <w:rsid w:val="00D65D29"/>
    <w:rsid w:val="00D66A96"/>
    <w:rsid w:val="00D67552"/>
    <w:rsid w:val="00D706DC"/>
    <w:rsid w:val="00D7145D"/>
    <w:rsid w:val="00D71AFA"/>
    <w:rsid w:val="00D72BF2"/>
    <w:rsid w:val="00D7344C"/>
    <w:rsid w:val="00D7457B"/>
    <w:rsid w:val="00D74CD4"/>
    <w:rsid w:val="00D75E36"/>
    <w:rsid w:val="00D76EC4"/>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07E4"/>
    <w:rsid w:val="00D908C6"/>
    <w:rsid w:val="00D924E8"/>
    <w:rsid w:val="00D939BE"/>
    <w:rsid w:val="00D95857"/>
    <w:rsid w:val="00D959C5"/>
    <w:rsid w:val="00D96DBC"/>
    <w:rsid w:val="00D96DC1"/>
    <w:rsid w:val="00DA0A42"/>
    <w:rsid w:val="00DA3B9F"/>
    <w:rsid w:val="00DA47EB"/>
    <w:rsid w:val="00DA5115"/>
    <w:rsid w:val="00DA576E"/>
    <w:rsid w:val="00DA6133"/>
    <w:rsid w:val="00DA76D2"/>
    <w:rsid w:val="00DB08D1"/>
    <w:rsid w:val="00DB0EBD"/>
    <w:rsid w:val="00DB1628"/>
    <w:rsid w:val="00DB1714"/>
    <w:rsid w:val="00DB1E1C"/>
    <w:rsid w:val="00DB513E"/>
    <w:rsid w:val="00DB5425"/>
    <w:rsid w:val="00DB73CB"/>
    <w:rsid w:val="00DB7E28"/>
    <w:rsid w:val="00DC0475"/>
    <w:rsid w:val="00DC0597"/>
    <w:rsid w:val="00DC0DD1"/>
    <w:rsid w:val="00DC11D7"/>
    <w:rsid w:val="00DC1ABC"/>
    <w:rsid w:val="00DC1FCC"/>
    <w:rsid w:val="00DC2F0B"/>
    <w:rsid w:val="00DC38E2"/>
    <w:rsid w:val="00DC3CB0"/>
    <w:rsid w:val="00DC4075"/>
    <w:rsid w:val="00DC513B"/>
    <w:rsid w:val="00DC5300"/>
    <w:rsid w:val="00DC60B3"/>
    <w:rsid w:val="00DC708A"/>
    <w:rsid w:val="00DC7146"/>
    <w:rsid w:val="00DD09A9"/>
    <w:rsid w:val="00DD1F7A"/>
    <w:rsid w:val="00DD21B2"/>
    <w:rsid w:val="00DD32AF"/>
    <w:rsid w:val="00DD3697"/>
    <w:rsid w:val="00DD4CB5"/>
    <w:rsid w:val="00DD5248"/>
    <w:rsid w:val="00DD6D2F"/>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27F6"/>
    <w:rsid w:val="00DF4905"/>
    <w:rsid w:val="00DF7940"/>
    <w:rsid w:val="00E0034E"/>
    <w:rsid w:val="00E0199A"/>
    <w:rsid w:val="00E01C3E"/>
    <w:rsid w:val="00E0284C"/>
    <w:rsid w:val="00E03601"/>
    <w:rsid w:val="00E037AD"/>
    <w:rsid w:val="00E046AD"/>
    <w:rsid w:val="00E047DC"/>
    <w:rsid w:val="00E0517B"/>
    <w:rsid w:val="00E060F5"/>
    <w:rsid w:val="00E074CD"/>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677"/>
    <w:rsid w:val="00E25BE5"/>
    <w:rsid w:val="00E26C02"/>
    <w:rsid w:val="00E27AF5"/>
    <w:rsid w:val="00E301A5"/>
    <w:rsid w:val="00E3084B"/>
    <w:rsid w:val="00E30F24"/>
    <w:rsid w:val="00E315FA"/>
    <w:rsid w:val="00E32874"/>
    <w:rsid w:val="00E32A1E"/>
    <w:rsid w:val="00E3478D"/>
    <w:rsid w:val="00E35559"/>
    <w:rsid w:val="00E35D7C"/>
    <w:rsid w:val="00E35E23"/>
    <w:rsid w:val="00E37537"/>
    <w:rsid w:val="00E410F1"/>
    <w:rsid w:val="00E41A20"/>
    <w:rsid w:val="00E42793"/>
    <w:rsid w:val="00E42C58"/>
    <w:rsid w:val="00E437CD"/>
    <w:rsid w:val="00E43D4F"/>
    <w:rsid w:val="00E443E9"/>
    <w:rsid w:val="00E449E9"/>
    <w:rsid w:val="00E44C7A"/>
    <w:rsid w:val="00E44CD9"/>
    <w:rsid w:val="00E4557E"/>
    <w:rsid w:val="00E45BAD"/>
    <w:rsid w:val="00E45FDB"/>
    <w:rsid w:val="00E47B37"/>
    <w:rsid w:val="00E50034"/>
    <w:rsid w:val="00E50E17"/>
    <w:rsid w:val="00E52E5E"/>
    <w:rsid w:val="00E5403E"/>
    <w:rsid w:val="00E54452"/>
    <w:rsid w:val="00E546FE"/>
    <w:rsid w:val="00E557B1"/>
    <w:rsid w:val="00E561CD"/>
    <w:rsid w:val="00E56E77"/>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5D5F"/>
    <w:rsid w:val="00E75D74"/>
    <w:rsid w:val="00E7619C"/>
    <w:rsid w:val="00E81455"/>
    <w:rsid w:val="00E83D24"/>
    <w:rsid w:val="00E849C4"/>
    <w:rsid w:val="00E85052"/>
    <w:rsid w:val="00E852F1"/>
    <w:rsid w:val="00E86845"/>
    <w:rsid w:val="00E87E0C"/>
    <w:rsid w:val="00E87E7E"/>
    <w:rsid w:val="00E90AFF"/>
    <w:rsid w:val="00E91C6F"/>
    <w:rsid w:val="00E91DC7"/>
    <w:rsid w:val="00E9481D"/>
    <w:rsid w:val="00E96260"/>
    <w:rsid w:val="00E9643E"/>
    <w:rsid w:val="00E96591"/>
    <w:rsid w:val="00E970BD"/>
    <w:rsid w:val="00EA059B"/>
    <w:rsid w:val="00EA08E6"/>
    <w:rsid w:val="00EA2407"/>
    <w:rsid w:val="00EA2C8E"/>
    <w:rsid w:val="00EA5386"/>
    <w:rsid w:val="00EA627C"/>
    <w:rsid w:val="00EA6829"/>
    <w:rsid w:val="00EA6B1B"/>
    <w:rsid w:val="00EB081D"/>
    <w:rsid w:val="00EB08F8"/>
    <w:rsid w:val="00EB0D83"/>
    <w:rsid w:val="00EB114A"/>
    <w:rsid w:val="00EB140D"/>
    <w:rsid w:val="00EB3088"/>
    <w:rsid w:val="00EB428A"/>
    <w:rsid w:val="00EB51B8"/>
    <w:rsid w:val="00EB535D"/>
    <w:rsid w:val="00EB6E0F"/>
    <w:rsid w:val="00EB78D4"/>
    <w:rsid w:val="00EC0856"/>
    <w:rsid w:val="00EC0AB4"/>
    <w:rsid w:val="00EC1068"/>
    <w:rsid w:val="00EC1A9C"/>
    <w:rsid w:val="00EC275F"/>
    <w:rsid w:val="00EC2C70"/>
    <w:rsid w:val="00EC30BD"/>
    <w:rsid w:val="00EC3429"/>
    <w:rsid w:val="00EC387F"/>
    <w:rsid w:val="00EC3897"/>
    <w:rsid w:val="00EC6350"/>
    <w:rsid w:val="00EC63E1"/>
    <w:rsid w:val="00EC67E8"/>
    <w:rsid w:val="00EC7CAB"/>
    <w:rsid w:val="00EC7E71"/>
    <w:rsid w:val="00ED10B9"/>
    <w:rsid w:val="00ED19FE"/>
    <w:rsid w:val="00ED1F6E"/>
    <w:rsid w:val="00ED2269"/>
    <w:rsid w:val="00ED3B15"/>
    <w:rsid w:val="00ED5114"/>
    <w:rsid w:val="00ED5967"/>
    <w:rsid w:val="00EE04CC"/>
    <w:rsid w:val="00EE1AF4"/>
    <w:rsid w:val="00EE40CA"/>
    <w:rsid w:val="00EE463D"/>
    <w:rsid w:val="00EE4DD3"/>
    <w:rsid w:val="00EE5625"/>
    <w:rsid w:val="00EE5957"/>
    <w:rsid w:val="00EE5B05"/>
    <w:rsid w:val="00EE5B41"/>
    <w:rsid w:val="00EE6478"/>
    <w:rsid w:val="00EE7CB7"/>
    <w:rsid w:val="00EF0DB9"/>
    <w:rsid w:val="00EF0FC3"/>
    <w:rsid w:val="00EF1FEB"/>
    <w:rsid w:val="00EF2492"/>
    <w:rsid w:val="00EF24AD"/>
    <w:rsid w:val="00EF2DAC"/>
    <w:rsid w:val="00EF3989"/>
    <w:rsid w:val="00EF464C"/>
    <w:rsid w:val="00EF4B08"/>
    <w:rsid w:val="00EF4DA6"/>
    <w:rsid w:val="00EF5FE0"/>
    <w:rsid w:val="00EF72B0"/>
    <w:rsid w:val="00EF7BBD"/>
    <w:rsid w:val="00F00188"/>
    <w:rsid w:val="00F0019F"/>
    <w:rsid w:val="00F02269"/>
    <w:rsid w:val="00F0492C"/>
    <w:rsid w:val="00F049D8"/>
    <w:rsid w:val="00F050A3"/>
    <w:rsid w:val="00F05234"/>
    <w:rsid w:val="00F05594"/>
    <w:rsid w:val="00F061DC"/>
    <w:rsid w:val="00F06E67"/>
    <w:rsid w:val="00F07548"/>
    <w:rsid w:val="00F108D6"/>
    <w:rsid w:val="00F118ED"/>
    <w:rsid w:val="00F127B8"/>
    <w:rsid w:val="00F1397D"/>
    <w:rsid w:val="00F15EC6"/>
    <w:rsid w:val="00F1680C"/>
    <w:rsid w:val="00F17202"/>
    <w:rsid w:val="00F20B58"/>
    <w:rsid w:val="00F22F16"/>
    <w:rsid w:val="00F23541"/>
    <w:rsid w:val="00F2372D"/>
    <w:rsid w:val="00F237AE"/>
    <w:rsid w:val="00F24FB2"/>
    <w:rsid w:val="00F24FB3"/>
    <w:rsid w:val="00F25049"/>
    <w:rsid w:val="00F2698E"/>
    <w:rsid w:val="00F27561"/>
    <w:rsid w:val="00F27906"/>
    <w:rsid w:val="00F3062C"/>
    <w:rsid w:val="00F3096B"/>
    <w:rsid w:val="00F30B0F"/>
    <w:rsid w:val="00F30EBE"/>
    <w:rsid w:val="00F3301F"/>
    <w:rsid w:val="00F33203"/>
    <w:rsid w:val="00F33339"/>
    <w:rsid w:val="00F33B4B"/>
    <w:rsid w:val="00F342DD"/>
    <w:rsid w:val="00F34C00"/>
    <w:rsid w:val="00F36A93"/>
    <w:rsid w:val="00F36BC3"/>
    <w:rsid w:val="00F37611"/>
    <w:rsid w:val="00F40100"/>
    <w:rsid w:val="00F402E2"/>
    <w:rsid w:val="00F417A0"/>
    <w:rsid w:val="00F4184E"/>
    <w:rsid w:val="00F426B0"/>
    <w:rsid w:val="00F428E0"/>
    <w:rsid w:val="00F429F0"/>
    <w:rsid w:val="00F42A49"/>
    <w:rsid w:val="00F45BEA"/>
    <w:rsid w:val="00F47AE3"/>
    <w:rsid w:val="00F51514"/>
    <w:rsid w:val="00F51BE6"/>
    <w:rsid w:val="00F523D9"/>
    <w:rsid w:val="00F54644"/>
    <w:rsid w:val="00F60A4C"/>
    <w:rsid w:val="00F61015"/>
    <w:rsid w:val="00F61FE3"/>
    <w:rsid w:val="00F62197"/>
    <w:rsid w:val="00F634D9"/>
    <w:rsid w:val="00F63B4C"/>
    <w:rsid w:val="00F661B5"/>
    <w:rsid w:val="00F6662C"/>
    <w:rsid w:val="00F674A3"/>
    <w:rsid w:val="00F67738"/>
    <w:rsid w:val="00F7105E"/>
    <w:rsid w:val="00F72956"/>
    <w:rsid w:val="00F74074"/>
    <w:rsid w:val="00F74CB8"/>
    <w:rsid w:val="00F75788"/>
    <w:rsid w:val="00F76496"/>
    <w:rsid w:val="00F7657E"/>
    <w:rsid w:val="00F80797"/>
    <w:rsid w:val="00F83DA9"/>
    <w:rsid w:val="00F84AFA"/>
    <w:rsid w:val="00F8702E"/>
    <w:rsid w:val="00F90D02"/>
    <w:rsid w:val="00F92741"/>
    <w:rsid w:val="00F94810"/>
    <w:rsid w:val="00F94844"/>
    <w:rsid w:val="00F959D8"/>
    <w:rsid w:val="00F96E58"/>
    <w:rsid w:val="00FA003E"/>
    <w:rsid w:val="00FA053B"/>
    <w:rsid w:val="00FA1B4B"/>
    <w:rsid w:val="00FA20CD"/>
    <w:rsid w:val="00FA2707"/>
    <w:rsid w:val="00FA2755"/>
    <w:rsid w:val="00FA2AAE"/>
    <w:rsid w:val="00FA3699"/>
    <w:rsid w:val="00FA3DDA"/>
    <w:rsid w:val="00FA52A0"/>
    <w:rsid w:val="00FA6F96"/>
    <w:rsid w:val="00FA7498"/>
    <w:rsid w:val="00FA7EA8"/>
    <w:rsid w:val="00FB1BA7"/>
    <w:rsid w:val="00FB1C8F"/>
    <w:rsid w:val="00FB2348"/>
    <w:rsid w:val="00FB2E04"/>
    <w:rsid w:val="00FB315F"/>
    <w:rsid w:val="00FB3A76"/>
    <w:rsid w:val="00FB3A9F"/>
    <w:rsid w:val="00FB435F"/>
    <w:rsid w:val="00FB4565"/>
    <w:rsid w:val="00FB4842"/>
    <w:rsid w:val="00FB4B2E"/>
    <w:rsid w:val="00FB5923"/>
    <w:rsid w:val="00FB5A83"/>
    <w:rsid w:val="00FB5E78"/>
    <w:rsid w:val="00FB7682"/>
    <w:rsid w:val="00FC0922"/>
    <w:rsid w:val="00FC17AD"/>
    <w:rsid w:val="00FC3B41"/>
    <w:rsid w:val="00FC5FA1"/>
    <w:rsid w:val="00FC6109"/>
    <w:rsid w:val="00FC66C0"/>
    <w:rsid w:val="00FC73B4"/>
    <w:rsid w:val="00FC7475"/>
    <w:rsid w:val="00FC79C6"/>
    <w:rsid w:val="00FC7DFE"/>
    <w:rsid w:val="00FD3E02"/>
    <w:rsid w:val="00FD53CF"/>
    <w:rsid w:val="00FD5A5A"/>
    <w:rsid w:val="00FD626B"/>
    <w:rsid w:val="00FD66D5"/>
    <w:rsid w:val="00FD6878"/>
    <w:rsid w:val="00FD6B39"/>
    <w:rsid w:val="00FE0871"/>
    <w:rsid w:val="00FE32AB"/>
    <w:rsid w:val="00FE3C98"/>
    <w:rsid w:val="00FE47FF"/>
    <w:rsid w:val="00FE5E5B"/>
    <w:rsid w:val="00FE6348"/>
    <w:rsid w:val="00FE70FF"/>
    <w:rsid w:val="00FE7663"/>
    <w:rsid w:val="00FF19A0"/>
    <w:rsid w:val="00FF360B"/>
    <w:rsid w:val="00FF3DFE"/>
    <w:rsid w:val="00FF3E2D"/>
    <w:rsid w:val="00FF568A"/>
    <w:rsid w:val="00FF58A0"/>
    <w:rsid w:val="00FF73A4"/>
    <w:rsid w:val="00FF79C3"/>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61427">
      <w:bodyDiv w:val="1"/>
      <w:marLeft w:val="0"/>
      <w:marRight w:val="0"/>
      <w:marTop w:val="0"/>
      <w:marBottom w:val="0"/>
      <w:divBdr>
        <w:top w:val="none" w:sz="0" w:space="0" w:color="auto"/>
        <w:left w:val="none" w:sz="0" w:space="0" w:color="auto"/>
        <w:bottom w:val="none" w:sz="0" w:space="0" w:color="auto"/>
        <w:right w:val="none" w:sz="0" w:space="0" w:color="auto"/>
      </w:divBdr>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17616440">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0127203">
      <w:bodyDiv w:val="1"/>
      <w:marLeft w:val="0"/>
      <w:marRight w:val="0"/>
      <w:marTop w:val="0"/>
      <w:marBottom w:val="0"/>
      <w:divBdr>
        <w:top w:val="none" w:sz="0" w:space="0" w:color="auto"/>
        <w:left w:val="none" w:sz="0" w:space="0" w:color="auto"/>
        <w:bottom w:val="none" w:sz="0" w:space="0" w:color="auto"/>
        <w:right w:val="none" w:sz="0" w:space="0" w:color="auto"/>
      </w:divBdr>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0045009">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0518974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43313298">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6922629">
      <w:bodyDiv w:val="1"/>
      <w:marLeft w:val="0"/>
      <w:marRight w:val="0"/>
      <w:marTop w:val="0"/>
      <w:marBottom w:val="0"/>
      <w:divBdr>
        <w:top w:val="none" w:sz="0" w:space="0" w:color="auto"/>
        <w:left w:val="none" w:sz="0" w:space="0" w:color="auto"/>
        <w:bottom w:val="none" w:sz="0" w:space="0" w:color="auto"/>
        <w:right w:val="none" w:sz="0" w:space="0" w:color="auto"/>
      </w:divBdr>
      <w:divsChild>
        <w:div w:id="1622149922">
          <w:marLeft w:val="0"/>
          <w:marRight w:val="0"/>
          <w:marTop w:val="0"/>
          <w:marBottom w:val="0"/>
          <w:divBdr>
            <w:top w:val="none" w:sz="0" w:space="0" w:color="auto"/>
            <w:left w:val="none" w:sz="0" w:space="0" w:color="auto"/>
            <w:bottom w:val="none" w:sz="0" w:space="0" w:color="auto"/>
            <w:right w:val="none" w:sz="0" w:space="0" w:color="auto"/>
          </w:divBdr>
        </w:div>
      </w:divsChild>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7259216">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86856757">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66068543">
      <w:bodyDiv w:val="1"/>
      <w:marLeft w:val="0"/>
      <w:marRight w:val="0"/>
      <w:marTop w:val="0"/>
      <w:marBottom w:val="0"/>
      <w:divBdr>
        <w:top w:val="none" w:sz="0" w:space="0" w:color="auto"/>
        <w:left w:val="none" w:sz="0" w:space="0" w:color="auto"/>
        <w:bottom w:val="none" w:sz="0" w:space="0" w:color="auto"/>
        <w:right w:val="none" w:sz="0" w:space="0" w:color="auto"/>
      </w:divBdr>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3417227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809476">
      <w:bodyDiv w:val="1"/>
      <w:marLeft w:val="0"/>
      <w:marRight w:val="0"/>
      <w:marTop w:val="0"/>
      <w:marBottom w:val="0"/>
      <w:divBdr>
        <w:top w:val="none" w:sz="0" w:space="0" w:color="auto"/>
        <w:left w:val="none" w:sz="0" w:space="0" w:color="auto"/>
        <w:bottom w:val="none" w:sz="0" w:space="0" w:color="auto"/>
        <w:right w:val="none" w:sz="0" w:space="0" w:color="auto"/>
      </w:divBdr>
      <w:divsChild>
        <w:div w:id="1315449300">
          <w:marLeft w:val="0"/>
          <w:marRight w:val="0"/>
          <w:marTop w:val="0"/>
          <w:marBottom w:val="0"/>
          <w:divBdr>
            <w:top w:val="none" w:sz="0" w:space="0" w:color="auto"/>
            <w:left w:val="none" w:sz="0" w:space="0" w:color="auto"/>
            <w:bottom w:val="none" w:sz="0" w:space="0" w:color="auto"/>
            <w:right w:val="none" w:sz="0" w:space="0" w:color="auto"/>
          </w:divBdr>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77426149">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78896437">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4733786">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28449468">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1694165">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1332163">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0758408">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16558285">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38329537">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footer" Target="footer2.xm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fontTable" Target="fontTable.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jpe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jpe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header" Target="header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jpeg"/><Relationship Id="rId8" Type="http://schemas.openxmlformats.org/officeDocument/2006/relationships/image" Target="media/image1.emf"/><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jpe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0</TotalTime>
  <Pages>160</Pages>
  <Words>21304</Words>
  <Characters>121433</Characters>
  <Application>Microsoft Office Word</Application>
  <DocSecurity>0</DocSecurity>
  <Lines>1011</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2026</cp:revision>
  <dcterms:created xsi:type="dcterms:W3CDTF">2023-08-28T06:38:00Z</dcterms:created>
  <dcterms:modified xsi:type="dcterms:W3CDTF">2024-04-30T05:08:00Z</dcterms:modified>
</cp:coreProperties>
</file>